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432F4" w:rsidRPr="00816F20" w:rsidP="00203CD3" w14:paraId="72C9F9F7" w14:textId="7E1DBD4B">
      <w:pPr>
        <w:jc w:val="center"/>
        <w:rPr>
          <w:rFonts w:ascii="Source Sans Pro" w:hAnsi="Source Sans Pro"/>
          <w:b/>
          <w:color w:val="008000"/>
        </w:rPr>
      </w:pPr>
      <w:bookmarkStart w:id="0" w:name="_Toc167005566"/>
      <w:bookmarkStart w:id="1" w:name="_Toc167005874"/>
      <w:bookmarkStart w:id="2" w:name="_Toc167682450"/>
      <w:bookmarkStart w:id="3" w:name="_Toc171915536"/>
      <w:r w:rsidRPr="00816F20">
        <w:rPr>
          <w:rFonts w:ascii="Source Sans Pro" w:hAnsi="Source Sans Pro"/>
          <w:b/>
          <w:color w:val="008000"/>
          <w:sz w:val="28"/>
        </w:rPr>
        <w:t xml:space="preserve">[D-SNP </w:t>
      </w:r>
      <w:r w:rsidRPr="00816F20" w:rsidR="00713322">
        <w:rPr>
          <w:rFonts w:ascii="Source Sans Pro" w:hAnsi="Source Sans Pro"/>
          <w:b/>
          <w:color w:val="008000"/>
          <w:sz w:val="28"/>
        </w:rPr>
        <w:t>models</w:t>
      </w:r>
      <w:r w:rsidRPr="00816F20">
        <w:rPr>
          <w:rFonts w:ascii="Source Sans Pro" w:hAnsi="Source Sans Pro"/>
          <w:b/>
          <w:color w:val="008000"/>
          <w:sz w:val="28"/>
        </w:rPr>
        <w:t>]</w:t>
      </w:r>
      <w:r w:rsidRPr="00816F20">
        <w:rPr>
          <w:rFonts w:ascii="Source Sans Pro" w:hAnsi="Source Sans Pro"/>
          <w:b/>
          <w:color w:val="008000"/>
          <w:sz w:val="28"/>
        </w:rPr>
        <w:br/>
      </w:r>
      <w:r w:rsidRPr="00816F20">
        <w:rPr>
          <w:rFonts w:ascii="Source Sans Pro" w:hAnsi="Source Sans Pro"/>
          <w:b/>
          <w:color w:val="008000"/>
        </w:rPr>
        <w:t>[</w:t>
      </w:r>
      <w:r w:rsidRPr="00816F20" w:rsidR="002A61FE">
        <w:rPr>
          <w:rFonts w:ascii="Source Sans Pro" w:hAnsi="Source Sans Pro"/>
          <w:b/>
          <w:color w:val="008000"/>
        </w:rPr>
        <w:t>202</w:t>
      </w:r>
      <w:r w:rsidR="00816F20">
        <w:rPr>
          <w:rFonts w:ascii="Source Sans Pro" w:hAnsi="Source Sans Pro"/>
          <w:b/>
          <w:color w:val="008000"/>
        </w:rPr>
        <w:t>7</w:t>
      </w:r>
      <w:r w:rsidRPr="00816F20">
        <w:rPr>
          <w:rFonts w:ascii="Source Sans Pro" w:hAnsi="Source Sans Pro"/>
          <w:b/>
          <w:color w:val="008000"/>
        </w:rPr>
        <w:t xml:space="preserve"> ANOC </w:t>
      </w:r>
      <w:r w:rsidRPr="00816F20" w:rsidR="00713322">
        <w:rPr>
          <w:rFonts w:ascii="Source Sans Pro" w:hAnsi="Source Sans Pro"/>
          <w:b/>
          <w:color w:val="008000"/>
        </w:rPr>
        <w:t>model</w:t>
      </w:r>
      <w:r w:rsidRPr="00816F20">
        <w:rPr>
          <w:rFonts w:ascii="Source Sans Pro" w:hAnsi="Source Sans Pro"/>
          <w:b/>
          <w:color w:val="008000"/>
        </w:rPr>
        <w:t>]</w:t>
      </w:r>
    </w:p>
    <w:p w:rsidR="005F4A76" w:rsidRPr="00816F20" w:rsidP="00D910B4" w14:paraId="49876454" w14:textId="33D2CE2F">
      <w:pPr>
        <w:spacing w:before="0" w:beforeAutospacing="0" w:after="0" w:afterAutospacing="0"/>
        <w:rPr>
          <w:rFonts w:ascii="Source Sans Pro" w:hAnsi="Source Sans Pro"/>
          <w:i/>
          <w:color w:val="0000FF"/>
        </w:rPr>
      </w:pPr>
      <w:r w:rsidRPr="00816F20">
        <w:rPr>
          <w:rFonts w:ascii="Source Sans Pro" w:hAnsi="Source Sans Pro"/>
          <w:i/>
          <w:color w:val="0000FF"/>
        </w:rPr>
        <w:t xml:space="preserve">[Plans </w:t>
      </w:r>
      <w:r w:rsidRPr="00816F20" w:rsidR="00CD7B51">
        <w:rPr>
          <w:rFonts w:ascii="Source Sans Pro" w:hAnsi="Source Sans Pro"/>
          <w:i/>
          <w:color w:val="0000FF"/>
        </w:rPr>
        <w:t>can</w:t>
      </w:r>
      <w:r w:rsidRPr="00816F20">
        <w:rPr>
          <w:rFonts w:ascii="Source Sans Pro" w:hAnsi="Source Sans Pro"/>
          <w:i/>
          <w:color w:val="0000FF"/>
        </w:rPr>
        <w:t xml:space="preserve"> modify the language in the ANOC, as applicable, to address Medicaid benefits and </w:t>
      </w:r>
      <w:r w:rsidRPr="00816F20" w:rsidR="009C3833">
        <w:rPr>
          <w:rFonts w:ascii="Source Sans Pro" w:hAnsi="Source Sans Pro"/>
          <w:i/>
          <w:color w:val="0000FF"/>
        </w:rPr>
        <w:t>cost</w:t>
      </w:r>
      <w:r w:rsidRPr="00816F20" w:rsidR="004D1D9B">
        <w:rPr>
          <w:rFonts w:ascii="Source Sans Pro" w:hAnsi="Source Sans Pro"/>
          <w:i/>
          <w:color w:val="0000FF"/>
        </w:rPr>
        <w:t xml:space="preserve"> </w:t>
      </w:r>
      <w:r w:rsidRPr="00816F20" w:rsidR="009C3833">
        <w:rPr>
          <w:rFonts w:ascii="Source Sans Pro" w:hAnsi="Source Sans Pro"/>
          <w:i/>
          <w:color w:val="0000FF"/>
        </w:rPr>
        <w:t>sharing</w:t>
      </w:r>
      <w:r w:rsidRPr="00816F20">
        <w:rPr>
          <w:rFonts w:ascii="Source Sans Pro" w:hAnsi="Source Sans Pro"/>
          <w:i/>
          <w:color w:val="0000FF"/>
        </w:rPr>
        <w:t xml:space="preserve"> for its dual eligible population.]</w:t>
      </w:r>
    </w:p>
    <w:p w:rsidR="00D910B4" w:rsidRPr="00551B21" w:rsidP="00D910B4" w14:paraId="6A20BE0F" w14:textId="593D1A50">
      <w:pPr>
        <w:spacing w:before="0" w:beforeAutospacing="0" w:after="0" w:afterAutospacing="0"/>
        <w:rPr>
          <w:rFonts w:ascii="Source Sans Pro" w:hAnsi="Source Sans Pro"/>
          <w:i/>
          <w:color w:val="0000FF"/>
        </w:rPr>
      </w:pPr>
      <w:r w:rsidRPr="00816F20">
        <w:rPr>
          <w:rFonts w:ascii="Source Sans Pro" w:hAnsi="Source Sans Pro"/>
          <w:i/>
          <w:color w:val="0000FF"/>
        </w:rPr>
        <w:t xml:space="preserve">[PPO plans </w:t>
      </w:r>
      <w:r w:rsidRPr="00816F20" w:rsidR="00CD7B51">
        <w:rPr>
          <w:rFonts w:ascii="Source Sans Pro" w:hAnsi="Source Sans Pro"/>
          <w:i/>
          <w:color w:val="0000FF"/>
        </w:rPr>
        <w:t>can</w:t>
      </w:r>
      <w:r w:rsidRPr="00816F20">
        <w:rPr>
          <w:rFonts w:ascii="Source Sans Pro" w:hAnsi="Source Sans Pro"/>
          <w:i/>
          <w:color w:val="0000FF"/>
        </w:rPr>
        <w:t xml:space="preserve"> modify the </w:t>
      </w:r>
      <w:r w:rsidRPr="00816F20" w:rsidR="00713322">
        <w:rPr>
          <w:rFonts w:ascii="Source Sans Pro" w:hAnsi="Source Sans Pro"/>
          <w:i/>
          <w:color w:val="0000FF"/>
        </w:rPr>
        <w:t>model</w:t>
      </w:r>
      <w:r w:rsidRPr="00816F20">
        <w:rPr>
          <w:rFonts w:ascii="Source Sans Pro" w:hAnsi="Source Sans Pro"/>
          <w:i/>
          <w:color w:val="0000FF"/>
        </w:rPr>
        <w:t xml:space="preserve"> as needed to describe </w:t>
      </w:r>
      <w:r w:rsidR="00740028">
        <w:rPr>
          <w:rFonts w:ascii="Source Sans Pro" w:hAnsi="Source Sans Pro"/>
          <w:i/>
          <w:color w:val="0000FF"/>
        </w:rPr>
        <w:t>our</w:t>
      </w:r>
      <w:r w:rsidRPr="00551B21">
        <w:rPr>
          <w:rFonts w:ascii="Source Sans Pro" w:hAnsi="Source Sans Pro"/>
          <w:i/>
          <w:color w:val="0000FF"/>
        </w:rPr>
        <w:t xml:space="preserve"> plan’s rules and benefits.]</w:t>
      </w:r>
    </w:p>
    <w:p w:rsidR="00D910B4" w:rsidRPr="00551B21" w:rsidP="00D910B4" w14:paraId="05283399" w14:textId="3156E9C3">
      <w:pPr>
        <w:spacing w:before="0" w:beforeAutospacing="0" w:after="0" w:afterAutospacing="0"/>
        <w:rPr>
          <w:rFonts w:ascii="Source Sans Pro" w:hAnsi="Source Sans Pro"/>
          <w:i/>
          <w:color w:val="0000FF"/>
        </w:rPr>
      </w:pPr>
      <w:r w:rsidRPr="00551B21">
        <w:rPr>
          <w:rFonts w:ascii="Source Sans Pro" w:hAnsi="Source Sans Pro"/>
          <w:i/>
          <w:color w:val="0000FF"/>
        </w:rPr>
        <w:t>[</w:t>
      </w:r>
      <w:r w:rsidRPr="00551B21">
        <w:rPr>
          <w:rFonts w:ascii="Source Sans Pro" w:hAnsi="Source Sans Pro"/>
          <w:i/>
          <w:color w:val="0000FF"/>
          <w:szCs w:val="26"/>
        </w:rPr>
        <w:t>Plans must revise references to Medicaid to use the state-specific name for the program throughout the ANOC. If the state-specific name does</w:t>
      </w:r>
      <w:r w:rsidRPr="00551B21" w:rsidR="009557E1">
        <w:rPr>
          <w:rFonts w:ascii="Source Sans Pro" w:hAnsi="Source Sans Pro"/>
          <w:i/>
          <w:color w:val="0000FF"/>
          <w:szCs w:val="26"/>
        </w:rPr>
        <w:t>n’t</w:t>
      </w:r>
      <w:r w:rsidRPr="00551B21">
        <w:rPr>
          <w:rFonts w:ascii="Source Sans Pro" w:hAnsi="Source Sans Pro"/>
          <w:i/>
          <w:color w:val="0000FF"/>
          <w:szCs w:val="26"/>
        </w:rPr>
        <w:t xml:space="preserve"> include the word Medicaid, plans should add (Medicaid) after the name.</w:t>
      </w:r>
      <w:r w:rsidRPr="00551B21" w:rsidR="00701359">
        <w:rPr>
          <w:rFonts w:ascii="Source Sans Pro" w:hAnsi="Source Sans Pro"/>
          <w:i/>
          <w:color w:val="0000FF"/>
          <w:szCs w:val="26"/>
        </w:rPr>
        <w:t xml:space="preserve"> Plans </w:t>
      </w:r>
      <w:r w:rsidRPr="00551B21" w:rsidR="00CD7B51">
        <w:rPr>
          <w:rFonts w:ascii="Source Sans Pro" w:hAnsi="Source Sans Pro"/>
          <w:i/>
          <w:color w:val="0000FF"/>
          <w:szCs w:val="26"/>
        </w:rPr>
        <w:t>can</w:t>
      </w:r>
      <w:r w:rsidRPr="00551B21" w:rsidR="00701359">
        <w:rPr>
          <w:rFonts w:ascii="Source Sans Pro" w:hAnsi="Source Sans Pro"/>
          <w:i/>
          <w:color w:val="0000FF"/>
          <w:szCs w:val="26"/>
        </w:rPr>
        <w:t xml:space="preserve"> use the general Medicaid terminology in instances where it is a multi-state Medicaid plan.</w:t>
      </w:r>
      <w:r w:rsidRPr="00551B21">
        <w:rPr>
          <w:rFonts w:ascii="Source Sans Pro" w:hAnsi="Source Sans Pro"/>
          <w:i/>
          <w:color w:val="0000FF"/>
        </w:rPr>
        <w:t>]</w:t>
      </w:r>
    </w:p>
    <w:p w:rsidR="00BC4E58" w:rsidRPr="00551B21" w:rsidP="008F1B40" w14:paraId="72502881" w14:textId="7A8607B4">
      <w:pPr>
        <w:spacing w:before="0" w:beforeAutospacing="0" w:after="0" w:afterAutospacing="0"/>
        <w:rPr>
          <w:rFonts w:ascii="Source Sans Pro" w:hAnsi="Source Sans Pro"/>
          <w:i/>
          <w:color w:val="333399"/>
        </w:rPr>
      </w:pPr>
      <w:r w:rsidRPr="00551B21">
        <w:rPr>
          <w:rFonts w:ascii="Source Sans Pro" w:hAnsi="Source Sans Pro"/>
          <w:i/>
          <w:color w:val="0000FF"/>
        </w:rPr>
        <w:t xml:space="preserve">[Where the </w:t>
      </w:r>
      <w:r w:rsidRPr="00551B21" w:rsidR="00713322">
        <w:rPr>
          <w:rFonts w:ascii="Source Sans Pro" w:hAnsi="Source Sans Pro"/>
          <w:i/>
          <w:color w:val="0000FF"/>
        </w:rPr>
        <w:t>model</w:t>
      </w:r>
      <w:r w:rsidRPr="00551B21">
        <w:rPr>
          <w:rFonts w:ascii="Source Sans Pro" w:hAnsi="Source Sans Pro"/>
          <w:i/>
          <w:color w:val="0000FF"/>
        </w:rPr>
        <w:t xml:space="preserve"> uses medical care, medical services, or health</w:t>
      </w:r>
      <w:r w:rsidRPr="00551B21" w:rsidR="00967358">
        <w:rPr>
          <w:rFonts w:ascii="Source Sans Pro" w:hAnsi="Source Sans Pro"/>
          <w:i/>
          <w:color w:val="0000FF"/>
        </w:rPr>
        <w:t xml:space="preserve"> </w:t>
      </w:r>
      <w:r w:rsidRPr="00551B21">
        <w:rPr>
          <w:rFonts w:ascii="Source Sans Pro" w:hAnsi="Source Sans Pro"/>
          <w:i/>
          <w:color w:val="0000FF"/>
        </w:rPr>
        <w:t>care services</w:t>
      </w:r>
      <w:r w:rsidRPr="00551B21" w:rsidR="00DF60E1">
        <w:rPr>
          <w:rFonts w:ascii="Source Sans Pro" w:hAnsi="Source Sans Pro"/>
          <w:i/>
          <w:color w:val="0000FF"/>
        </w:rPr>
        <w:t>,</w:t>
      </w:r>
      <w:r w:rsidRPr="00551B21">
        <w:rPr>
          <w:rFonts w:ascii="Source Sans Pro" w:hAnsi="Source Sans Pro"/>
          <w:i/>
          <w:color w:val="0000FF"/>
        </w:rPr>
        <w:t xml:space="preserve"> plans </w:t>
      </w:r>
      <w:r w:rsidRPr="00551B21" w:rsidR="00CD7B51">
        <w:rPr>
          <w:rFonts w:ascii="Source Sans Pro" w:hAnsi="Source Sans Pro"/>
          <w:i/>
          <w:color w:val="0000FF"/>
        </w:rPr>
        <w:t>can</w:t>
      </w:r>
      <w:r w:rsidRPr="00551B21">
        <w:rPr>
          <w:rFonts w:ascii="Source Sans Pro" w:hAnsi="Source Sans Pro"/>
          <w:i/>
          <w:color w:val="0000FF"/>
        </w:rPr>
        <w:t xml:space="preserve"> revise and/or add to include references to long-term</w:t>
      </w:r>
      <w:r w:rsidRPr="00551B21" w:rsidR="007123BC">
        <w:rPr>
          <w:rFonts w:ascii="Source Sans Pro" w:hAnsi="Source Sans Pro"/>
          <w:i/>
          <w:color w:val="0000FF"/>
        </w:rPr>
        <w:t xml:space="preserve"> services and </w:t>
      </w:r>
      <w:r w:rsidRPr="00551B21" w:rsidR="007123BC">
        <w:rPr>
          <w:rFonts w:ascii="Source Sans Pro" w:hAnsi="Source Sans Pro"/>
          <w:i/>
          <w:color w:val="0000FF"/>
        </w:rPr>
        <w:t>supports</w:t>
      </w:r>
      <w:r w:rsidRPr="00551B21" w:rsidR="007123BC">
        <w:rPr>
          <w:rFonts w:ascii="Source Sans Pro" w:hAnsi="Source Sans Pro"/>
          <w:i/>
          <w:color w:val="0000FF"/>
        </w:rPr>
        <w:t xml:space="preserve"> (LTSS)</w:t>
      </w:r>
      <w:r w:rsidRPr="00551B21">
        <w:rPr>
          <w:rFonts w:ascii="Source Sans Pro" w:hAnsi="Source Sans Pro"/>
          <w:i/>
          <w:color w:val="0000FF"/>
        </w:rPr>
        <w:t xml:space="preserve"> and/or home and community-based services as applicable.]</w:t>
      </w:r>
    </w:p>
    <w:p w:rsidR="00BC4E58" w:rsidRPr="00FF2275" w:rsidP="00BC4E58" w14:paraId="082ED859" w14:textId="39F7D455">
      <w:pPr>
        <w:spacing w:before="240" w:beforeAutospacing="0"/>
        <w:rPr>
          <w:rFonts w:ascii="Source Sans Pro" w:hAnsi="Source Sans Pro" w:cs="Arial"/>
          <w:b/>
          <w:sz w:val="32"/>
          <w:szCs w:val="32"/>
        </w:rPr>
      </w:pPr>
      <w:r w:rsidRPr="00551B21">
        <w:rPr>
          <w:rFonts w:ascii="Source Sans Pro" w:hAnsi="Source Sans Pro" w:cs="Arial"/>
          <w:b/>
          <w:i/>
          <w:color w:val="0000FF"/>
          <w:sz w:val="32"/>
          <w:szCs w:val="32"/>
        </w:rPr>
        <w:t xml:space="preserve">[Insert </w:t>
      </w:r>
      <w:r w:rsidRPr="00551B21" w:rsidR="002A61FE">
        <w:rPr>
          <w:rFonts w:ascii="Source Sans Pro" w:hAnsi="Source Sans Pro" w:cs="Arial"/>
          <w:b/>
          <w:i/>
          <w:color w:val="0000FF"/>
          <w:sz w:val="32"/>
          <w:szCs w:val="32"/>
        </w:rPr>
        <w:t>202</w:t>
      </w:r>
      <w:r w:rsidR="00816F20">
        <w:rPr>
          <w:rFonts w:ascii="Source Sans Pro" w:hAnsi="Source Sans Pro" w:cs="Arial"/>
          <w:b/>
          <w:i/>
          <w:color w:val="0000FF"/>
          <w:sz w:val="32"/>
          <w:szCs w:val="32"/>
        </w:rPr>
        <w:t>7</w:t>
      </w:r>
      <w:r w:rsidRPr="00FF2275">
        <w:rPr>
          <w:rFonts w:ascii="Source Sans Pro" w:hAnsi="Source Sans Pro" w:cs="Arial"/>
          <w:b/>
          <w:i/>
          <w:color w:val="0000FF"/>
          <w:sz w:val="32"/>
          <w:szCs w:val="32"/>
        </w:rPr>
        <w:t xml:space="preserve"> plan name] </w:t>
      </w:r>
      <w:r w:rsidRPr="00FF2275">
        <w:rPr>
          <w:rFonts w:ascii="Source Sans Pro" w:hAnsi="Source Sans Pro" w:cs="Arial"/>
          <w:b/>
          <w:sz w:val="32"/>
          <w:szCs w:val="32"/>
        </w:rPr>
        <w:t>(</w:t>
      </w:r>
      <w:r w:rsidRPr="00FF2275">
        <w:rPr>
          <w:rFonts w:ascii="Source Sans Pro" w:hAnsi="Source Sans Pro" w:cs="Arial"/>
          <w:b/>
          <w:i/>
          <w:color w:val="0000FF"/>
          <w:sz w:val="32"/>
          <w:szCs w:val="32"/>
        </w:rPr>
        <w:t>[insert plan type]</w:t>
      </w:r>
      <w:r w:rsidRPr="00FF2275">
        <w:rPr>
          <w:rFonts w:ascii="Source Sans Pro" w:hAnsi="Source Sans Pro" w:cs="Arial"/>
          <w:b/>
          <w:sz w:val="32"/>
          <w:szCs w:val="32"/>
        </w:rPr>
        <w:t xml:space="preserve">) offered by </w:t>
      </w:r>
      <w:r w:rsidRPr="00FF2275">
        <w:rPr>
          <w:rFonts w:ascii="Source Sans Pro" w:hAnsi="Source Sans Pro" w:cs="Arial"/>
          <w:b/>
          <w:i/>
          <w:color w:val="0000FF"/>
          <w:sz w:val="32"/>
          <w:szCs w:val="32"/>
        </w:rPr>
        <w:t xml:space="preserve">[insert </w:t>
      </w:r>
      <w:r w:rsidRPr="00FF2275" w:rsidR="00B748B9">
        <w:rPr>
          <w:rFonts w:ascii="Source Sans Pro" w:hAnsi="Source Sans Pro" w:cs="Arial"/>
          <w:b/>
          <w:i/>
          <w:color w:val="0000FF"/>
          <w:sz w:val="32"/>
          <w:szCs w:val="32"/>
        </w:rPr>
        <w:t xml:space="preserve">MAO </w:t>
      </w:r>
      <w:r w:rsidRPr="00FF2275">
        <w:rPr>
          <w:rFonts w:ascii="Source Sans Pro" w:hAnsi="Source Sans Pro" w:cs="Arial"/>
          <w:b/>
          <w:i/>
          <w:color w:val="0000FF"/>
          <w:sz w:val="32"/>
          <w:szCs w:val="32"/>
        </w:rPr>
        <w:t>name]</w:t>
      </w:r>
      <w:r w:rsidRPr="00FF2275" w:rsidR="00F601C3">
        <w:rPr>
          <w:rFonts w:ascii="Source Sans Pro" w:hAnsi="Source Sans Pro"/>
        </w:rPr>
        <w:t xml:space="preserve"> </w:t>
      </w:r>
      <w:r w:rsidRPr="00FF2275" w:rsidR="00F601C3">
        <w:rPr>
          <w:rFonts w:ascii="Source Sans Pro" w:hAnsi="Source Sans Pro" w:cs="Arial"/>
          <w:b/>
          <w:i/>
          <w:color w:val="0000FF"/>
          <w:sz w:val="32"/>
          <w:szCs w:val="32"/>
        </w:rPr>
        <w:t>[insert DBA names in parentheses, as applicable, after listing required MAO names]</w:t>
      </w:r>
    </w:p>
    <w:p w:rsidR="00BC4E58" w:rsidRPr="00FF2275" w:rsidP="00C83E6A" w14:paraId="082E8F00" w14:textId="71AA5F28">
      <w:pPr>
        <w:pStyle w:val="Heading1"/>
        <w:rPr>
          <w:rFonts w:ascii="Source Sans Pro" w:hAnsi="Source Sans Pro"/>
        </w:rPr>
      </w:pPr>
      <w:bookmarkStart w:id="4" w:name="s_ANOC"/>
      <w:r w:rsidRPr="00FF2275">
        <w:rPr>
          <w:rFonts w:ascii="Source Sans Pro" w:hAnsi="Source Sans Pro"/>
        </w:rPr>
        <w:t xml:space="preserve">Annual Notice of Change for </w:t>
      </w:r>
      <w:r w:rsidRPr="00FF2275" w:rsidR="002A61FE">
        <w:rPr>
          <w:rFonts w:ascii="Source Sans Pro" w:hAnsi="Source Sans Pro"/>
        </w:rPr>
        <w:t>202</w:t>
      </w:r>
      <w:r w:rsidR="00816F20">
        <w:rPr>
          <w:rFonts w:ascii="Source Sans Pro" w:hAnsi="Source Sans Pro"/>
        </w:rPr>
        <w:t>7</w:t>
      </w:r>
    </w:p>
    <w:p w:rsidR="00BC4E58" w:rsidRPr="00FF2275" w:rsidP="00BC4E58" w14:paraId="7D309D1B" w14:textId="2EE8A904">
      <w:pPr>
        <w:rPr>
          <w:rFonts w:ascii="Source Sans Pro" w:hAnsi="Source Sans Pro"/>
          <w:color w:val="0000FF"/>
        </w:rPr>
      </w:pPr>
      <w:r w:rsidRPr="00FF2275">
        <w:rPr>
          <w:rFonts w:ascii="Source Sans Pro" w:hAnsi="Source Sans Pro"/>
          <w:i/>
          <w:color w:val="0000FF"/>
        </w:rPr>
        <w:t>[</w:t>
      </w:r>
      <w:r w:rsidRPr="00FF2275">
        <w:rPr>
          <w:rFonts w:ascii="Source Sans Pro" w:hAnsi="Source Sans Pro"/>
          <w:b/>
          <w:i/>
          <w:color w:val="0000FF"/>
        </w:rPr>
        <w:t>Optional:</w:t>
      </w:r>
      <w:r w:rsidRPr="00FF2275">
        <w:rPr>
          <w:rFonts w:ascii="Source Sans Pro" w:hAnsi="Source Sans Pro"/>
          <w:i/>
          <w:color w:val="0000FF"/>
        </w:rPr>
        <w:t xml:space="preserve"> </w:t>
      </w:r>
      <w:r w:rsidRPr="00FF2275" w:rsidR="00FE2EE5">
        <w:rPr>
          <w:rFonts w:ascii="Source Sans Pro" w:hAnsi="Source Sans Pro"/>
          <w:i/>
          <w:color w:val="0000FF"/>
        </w:rPr>
        <w:t>I</w:t>
      </w:r>
      <w:r w:rsidRPr="00FF2275">
        <w:rPr>
          <w:rFonts w:ascii="Source Sans Pro" w:hAnsi="Source Sans Pro"/>
          <w:i/>
          <w:color w:val="0000FF"/>
        </w:rPr>
        <w:t xml:space="preserve">nsert </w:t>
      </w:r>
      <w:r w:rsidRPr="00FF2275" w:rsidR="007B0A11">
        <w:rPr>
          <w:rFonts w:ascii="Source Sans Pro" w:hAnsi="Source Sans Pro"/>
          <w:i/>
          <w:color w:val="0000FF"/>
        </w:rPr>
        <w:t xml:space="preserve">member </w:t>
      </w:r>
      <w:r w:rsidRPr="00FF2275">
        <w:rPr>
          <w:rFonts w:ascii="Source Sans Pro" w:hAnsi="Source Sans Pro"/>
          <w:i/>
          <w:color w:val="0000FF"/>
        </w:rPr>
        <w:t>name]</w:t>
      </w:r>
      <w:r w:rsidRPr="00FF2275">
        <w:rPr>
          <w:rFonts w:ascii="Source Sans Pro" w:hAnsi="Source Sans Pro"/>
          <w:color w:val="0000FF"/>
        </w:rPr>
        <w:br/>
      </w:r>
      <w:r w:rsidRPr="00FF2275">
        <w:rPr>
          <w:rFonts w:ascii="Source Sans Pro" w:hAnsi="Source Sans Pro"/>
          <w:i/>
          <w:color w:val="0000FF"/>
        </w:rPr>
        <w:t>[</w:t>
      </w:r>
      <w:r w:rsidRPr="00FF2275">
        <w:rPr>
          <w:rFonts w:ascii="Source Sans Pro" w:hAnsi="Source Sans Pro"/>
          <w:b/>
          <w:i/>
          <w:color w:val="0000FF"/>
        </w:rPr>
        <w:t>Optional:</w:t>
      </w:r>
      <w:r w:rsidRPr="00FF2275">
        <w:rPr>
          <w:rFonts w:ascii="Source Sans Pro" w:hAnsi="Source Sans Pro"/>
          <w:i/>
          <w:color w:val="0000FF"/>
        </w:rPr>
        <w:t xml:space="preserve"> </w:t>
      </w:r>
      <w:r w:rsidRPr="00FF2275" w:rsidR="00FE2EE5">
        <w:rPr>
          <w:rFonts w:ascii="Source Sans Pro" w:hAnsi="Source Sans Pro"/>
          <w:i/>
          <w:color w:val="0000FF"/>
        </w:rPr>
        <w:t>I</w:t>
      </w:r>
      <w:r w:rsidRPr="00FF2275">
        <w:rPr>
          <w:rFonts w:ascii="Source Sans Pro" w:hAnsi="Source Sans Pro"/>
          <w:i/>
          <w:color w:val="0000FF"/>
        </w:rPr>
        <w:t xml:space="preserve">nsert </w:t>
      </w:r>
      <w:r w:rsidRPr="00FF2275" w:rsidR="007B0A11">
        <w:rPr>
          <w:rFonts w:ascii="Source Sans Pro" w:hAnsi="Source Sans Pro"/>
          <w:i/>
          <w:color w:val="0000FF"/>
        </w:rPr>
        <w:t>member</w:t>
      </w:r>
      <w:r w:rsidRPr="00FF2275">
        <w:rPr>
          <w:rFonts w:ascii="Source Sans Pro" w:hAnsi="Source Sans Pro"/>
          <w:i/>
          <w:color w:val="0000FF"/>
        </w:rPr>
        <w:t xml:space="preserve"> addres</w:t>
      </w:r>
      <w:r w:rsidRPr="00FF2275">
        <w:rPr>
          <w:rFonts w:ascii="Source Sans Pro" w:hAnsi="Source Sans Pro"/>
          <w:color w:val="0000FF"/>
        </w:rPr>
        <w:t>s</w:t>
      </w:r>
      <w:r w:rsidRPr="00FF2275">
        <w:rPr>
          <w:rFonts w:ascii="Source Sans Pro" w:hAnsi="Source Sans Pro"/>
          <w:i/>
          <w:color w:val="0000FF"/>
        </w:rPr>
        <w:t>]</w:t>
      </w:r>
    </w:p>
    <w:p w:rsidR="00193B58" w:rsidRPr="00FF2275" w:rsidP="003B77A5" w14:paraId="6931DAB6" w14:textId="09BD6FBC">
      <w:pPr>
        <w:rPr>
          <w:rFonts w:ascii="Source Sans Pro" w:hAnsi="Source Sans Pro"/>
        </w:rPr>
      </w:pPr>
      <w:r w:rsidRPr="00FF2275">
        <w:rPr>
          <w:rFonts w:ascii="Source Sans Pro" w:hAnsi="Source Sans Pro"/>
        </w:rPr>
        <w:t>You</w:t>
      </w:r>
      <w:r w:rsidRPr="00FF2275" w:rsidR="00503AAE">
        <w:rPr>
          <w:rFonts w:ascii="Source Sans Pro" w:hAnsi="Source Sans Pro"/>
        </w:rPr>
        <w:t>’re</w:t>
      </w:r>
      <w:r w:rsidRPr="00FF2275">
        <w:rPr>
          <w:rFonts w:ascii="Source Sans Pro" w:hAnsi="Source Sans Pro"/>
        </w:rPr>
        <w:t xml:space="preserve"> enrolled as a member of </w:t>
      </w:r>
      <w:r w:rsidRPr="00FF2275">
        <w:rPr>
          <w:rFonts w:ascii="Source Sans Pro" w:hAnsi="Source Sans Pro"/>
          <w:i/>
          <w:color w:val="0000FF"/>
        </w:rPr>
        <w:t xml:space="preserve">[insert </w:t>
      </w:r>
      <w:r w:rsidRPr="00FF2275" w:rsidR="002A61FE">
        <w:rPr>
          <w:rFonts w:ascii="Source Sans Pro" w:hAnsi="Source Sans Pro"/>
          <w:i/>
          <w:color w:val="0000FF"/>
        </w:rPr>
        <w:t>202</w:t>
      </w:r>
      <w:r w:rsidR="00933147">
        <w:rPr>
          <w:rFonts w:ascii="Source Sans Pro" w:hAnsi="Source Sans Pro"/>
          <w:i/>
          <w:color w:val="0000FF"/>
        </w:rPr>
        <w:t>6</w:t>
      </w:r>
      <w:r w:rsidRPr="00FF2275">
        <w:rPr>
          <w:rFonts w:ascii="Source Sans Pro" w:hAnsi="Source Sans Pro"/>
          <w:i/>
          <w:color w:val="0000FF"/>
        </w:rPr>
        <w:t xml:space="preserve"> plan name]</w:t>
      </w:r>
      <w:r w:rsidRPr="00FF2275">
        <w:rPr>
          <w:rFonts w:ascii="Source Sans Pro" w:hAnsi="Source Sans Pro"/>
        </w:rPr>
        <w:t>.</w:t>
      </w:r>
      <w:bookmarkStart w:id="5" w:name="_Toc180045007"/>
    </w:p>
    <w:p w:rsidR="00663389" w:rsidRPr="00551B21" w:rsidP="003B77A5" w14:paraId="7D301603" w14:textId="7805A873">
      <w:pPr>
        <w:rPr>
          <w:rFonts w:ascii="Source Sans Pro" w:hAnsi="Source Sans Pro"/>
        </w:rPr>
      </w:pPr>
      <w:r w:rsidRPr="00FF2275">
        <w:rPr>
          <w:rFonts w:ascii="Source Sans Pro" w:hAnsi="Source Sans Pro"/>
          <w:iCs/>
        </w:rPr>
        <w:t xml:space="preserve">This </w:t>
      </w:r>
      <w:r w:rsidRPr="00FF2275" w:rsidR="00AF7749">
        <w:rPr>
          <w:rFonts w:ascii="Source Sans Pro" w:hAnsi="Source Sans Pro"/>
          <w:iCs/>
        </w:rPr>
        <w:t xml:space="preserve">material </w:t>
      </w:r>
      <w:r w:rsidRPr="00FF2275" w:rsidR="00232867">
        <w:rPr>
          <w:rFonts w:ascii="Source Sans Pro" w:hAnsi="Source Sans Pro"/>
          <w:iCs/>
        </w:rPr>
        <w:t>describes</w:t>
      </w:r>
      <w:r w:rsidRPr="00551B21">
        <w:rPr>
          <w:rFonts w:ascii="Source Sans Pro" w:hAnsi="Source Sans Pro"/>
          <w:iCs/>
        </w:rPr>
        <w:t xml:space="preserve"> changes</w:t>
      </w:r>
      <w:r w:rsidRPr="00551B21" w:rsidR="002A2AF0">
        <w:rPr>
          <w:rFonts w:ascii="Source Sans Pro" w:hAnsi="Source Sans Pro"/>
          <w:i/>
        </w:rPr>
        <w:t xml:space="preserve"> </w:t>
      </w:r>
      <w:r w:rsidRPr="00551B21" w:rsidR="002A2AF0">
        <w:rPr>
          <w:rFonts w:ascii="Source Sans Pro" w:hAnsi="Source Sans Pro"/>
        </w:rPr>
        <w:t>to our plan</w:t>
      </w:r>
      <w:r w:rsidRPr="00551B21" w:rsidR="00503AAE">
        <w:rPr>
          <w:rFonts w:ascii="Source Sans Pro" w:hAnsi="Source Sans Pro"/>
        </w:rPr>
        <w:t>’s costs and benefits next year</w:t>
      </w:r>
      <w:r w:rsidRPr="00551B21" w:rsidR="002A2AF0">
        <w:rPr>
          <w:rFonts w:ascii="Source Sans Pro" w:hAnsi="Source Sans Pro"/>
        </w:rPr>
        <w:t xml:space="preserve">. </w:t>
      </w:r>
      <w:bookmarkEnd w:id="5"/>
    </w:p>
    <w:p w:rsidR="00773176" w:rsidRPr="00FF2275" w:rsidP="00AF50BE" w14:paraId="5ED201F5" w14:textId="0FE8B0FC">
      <w:pPr>
        <w:pStyle w:val="ListParagraph"/>
        <w:numPr>
          <w:ilvl w:val="0"/>
          <w:numId w:val="3"/>
        </w:numPr>
        <w:rPr>
          <w:rFonts w:ascii="Source Sans Pro" w:eastAsia="Calibri" w:hAnsi="Source Sans Pro"/>
        </w:rPr>
      </w:pPr>
      <w:r w:rsidRPr="00551B21">
        <w:rPr>
          <w:rFonts w:ascii="Source Sans Pro" w:hAnsi="Source Sans Pro"/>
          <w:b/>
          <w:bCs/>
        </w:rPr>
        <w:t xml:space="preserve">You have from October 15 </w:t>
      </w:r>
      <w:r w:rsidRPr="00551B21" w:rsidR="002102EF">
        <w:rPr>
          <w:rFonts w:ascii="Source Sans Pro" w:hAnsi="Source Sans Pro"/>
          <w:b/>
          <w:bCs/>
        </w:rPr>
        <w:t>–</w:t>
      </w:r>
      <w:r w:rsidRPr="00551B21">
        <w:rPr>
          <w:rFonts w:ascii="Source Sans Pro" w:hAnsi="Source Sans Pro"/>
          <w:b/>
          <w:bCs/>
        </w:rPr>
        <w:t xml:space="preserve"> December 7 to make changes to your Medicare coverage for next year.</w:t>
      </w:r>
      <w:r w:rsidRPr="00551B21">
        <w:rPr>
          <w:rFonts w:ascii="Source Sans Pro" w:hAnsi="Source Sans Pro"/>
        </w:rPr>
        <w:t xml:space="preserve"> If you don't join another plan by December 7, 202</w:t>
      </w:r>
      <w:r w:rsidR="00933147">
        <w:rPr>
          <w:rFonts w:ascii="Source Sans Pro" w:hAnsi="Source Sans Pro"/>
        </w:rPr>
        <w:t>6</w:t>
      </w:r>
      <w:r w:rsidRPr="00FF2275">
        <w:rPr>
          <w:rFonts w:ascii="Source Sans Pro" w:hAnsi="Source Sans Pro"/>
        </w:rPr>
        <w:t xml:space="preserve">, you’ll stay in </w:t>
      </w:r>
      <w:r w:rsidRPr="00FF2275">
        <w:rPr>
          <w:rFonts w:ascii="Source Sans Pro" w:hAnsi="Source Sans Pro"/>
          <w:i/>
          <w:color w:val="0000FF"/>
        </w:rPr>
        <w:t>[insert plan name]</w:t>
      </w:r>
      <w:r w:rsidRPr="00FF2275">
        <w:rPr>
          <w:rFonts w:ascii="Source Sans Pro" w:hAnsi="Source Sans Pro"/>
        </w:rPr>
        <w:t>.</w:t>
      </w:r>
    </w:p>
    <w:p w:rsidR="0031077B" w:rsidRPr="00816F20" w:rsidP="00AF50BE" w14:paraId="372DB01E" w14:textId="655F4150">
      <w:pPr>
        <w:pStyle w:val="ListParagraph"/>
        <w:numPr>
          <w:ilvl w:val="0"/>
          <w:numId w:val="3"/>
        </w:numPr>
        <w:rPr>
          <w:rFonts w:ascii="Source Sans Pro" w:eastAsia="Calibri" w:hAnsi="Source Sans Pro"/>
        </w:rPr>
      </w:pPr>
      <w:r w:rsidRPr="00FF2275">
        <w:rPr>
          <w:rFonts w:ascii="Source Sans Pro" w:eastAsia="Calibri" w:hAnsi="Source Sans Pro"/>
        </w:rPr>
        <w:t>T</w:t>
      </w:r>
      <w:r w:rsidRPr="00FF2275" w:rsidR="00773176">
        <w:rPr>
          <w:rFonts w:ascii="Source Sans Pro" w:eastAsia="Calibri" w:hAnsi="Source Sans Pro"/>
        </w:rPr>
        <w:t xml:space="preserve">o </w:t>
      </w:r>
      <w:r w:rsidRPr="00FF2275" w:rsidR="00773176">
        <w:rPr>
          <w:rFonts w:ascii="Source Sans Pro" w:eastAsia="Calibri" w:hAnsi="Source Sans Pro"/>
          <w:bCs/>
        </w:rPr>
        <w:t>change to a</w:t>
      </w:r>
      <w:r w:rsidRPr="00FF2275" w:rsidR="00773176">
        <w:rPr>
          <w:rFonts w:ascii="Source Sans Pro" w:eastAsia="Calibri" w:hAnsi="Source Sans Pro"/>
        </w:rPr>
        <w:t xml:space="preserve"> </w:t>
      </w:r>
      <w:r w:rsidRPr="00FF2275" w:rsidR="00773176">
        <w:rPr>
          <w:rFonts w:ascii="Source Sans Pro" w:eastAsia="Calibri" w:hAnsi="Source Sans Pro"/>
          <w:b/>
        </w:rPr>
        <w:t>different plan</w:t>
      </w:r>
      <w:r w:rsidRPr="00FF2275" w:rsidR="00773176">
        <w:rPr>
          <w:rFonts w:ascii="Source Sans Pro" w:eastAsia="Calibri" w:hAnsi="Source Sans Pro"/>
        </w:rPr>
        <w:t xml:space="preserve">, </w:t>
      </w:r>
      <w:r w:rsidRPr="00FF2275" w:rsidR="00B33AA8">
        <w:rPr>
          <w:rFonts w:ascii="Source Sans Pro" w:eastAsia="Calibri" w:hAnsi="Source Sans Pro"/>
        </w:rPr>
        <w:t xml:space="preserve">visit </w:t>
      </w:r>
      <w:hyperlink r:id="rId10" w:history="1">
        <w:r w:rsidRPr="00D90AA7" w:rsidR="0004118B">
          <w:rPr>
            <w:rStyle w:val="Hyperlink"/>
            <w:rFonts w:ascii="Source Sans Pro" w:eastAsia="Calibri" w:hAnsi="Source Sans Pro"/>
          </w:rPr>
          <w:t>www.</w:t>
        </w:r>
        <w:r w:rsidRPr="00816F20" w:rsidR="0004118B">
          <w:rPr>
            <w:rStyle w:val="Hyperlink"/>
            <w:rFonts w:ascii="Source Sans Pro" w:eastAsia="Calibri" w:hAnsi="Source Sans Pro"/>
          </w:rPr>
          <w:t>Medicare.gov</w:t>
        </w:r>
      </w:hyperlink>
      <w:r w:rsidR="0004118B">
        <w:rPr>
          <w:rFonts w:ascii="Source Sans Pro" w:eastAsia="Calibri" w:hAnsi="Source Sans Pro"/>
        </w:rPr>
        <w:t xml:space="preserve"> </w:t>
      </w:r>
      <w:r w:rsidRPr="00816F20" w:rsidR="00B33AA8">
        <w:rPr>
          <w:rFonts w:ascii="Source Sans Pro" w:eastAsia="Calibri" w:hAnsi="Source Sans Pro"/>
        </w:rPr>
        <w:t xml:space="preserve">or review the list in the back of your </w:t>
      </w:r>
      <w:r w:rsidRPr="00816F20" w:rsidR="00B33AA8">
        <w:rPr>
          <w:rFonts w:ascii="Source Sans Pro" w:eastAsia="Calibri" w:hAnsi="Source Sans Pro"/>
          <w:i/>
        </w:rPr>
        <w:t>Medicare &amp; You 202</w:t>
      </w:r>
      <w:r w:rsidR="00816F20">
        <w:rPr>
          <w:rFonts w:ascii="Source Sans Pro" w:eastAsia="Calibri" w:hAnsi="Source Sans Pro"/>
          <w:i/>
        </w:rPr>
        <w:t>7</w:t>
      </w:r>
      <w:r w:rsidRPr="00816F20" w:rsidR="00B33AA8">
        <w:rPr>
          <w:rFonts w:ascii="Source Sans Pro" w:eastAsia="Calibri" w:hAnsi="Source Sans Pro"/>
        </w:rPr>
        <w:t xml:space="preserve"> handbook. </w:t>
      </w:r>
    </w:p>
    <w:p w:rsidR="00B33AA8" w:rsidRPr="00AF50BE" w:rsidP="00AF50BE" w14:paraId="7657363D" w14:textId="62D9F37D">
      <w:pPr>
        <w:pStyle w:val="ListParagraph"/>
        <w:numPr>
          <w:ilvl w:val="0"/>
          <w:numId w:val="3"/>
        </w:numPr>
        <w:rPr>
          <w:rFonts w:ascii="Source Sans Pro" w:hAnsi="Source Sans Pro"/>
        </w:rPr>
      </w:pPr>
      <w:r w:rsidRPr="00816F20">
        <w:rPr>
          <w:rFonts w:ascii="Source Sans Pro" w:hAnsi="Source Sans Pro"/>
        </w:rPr>
        <w:t>N</w:t>
      </w:r>
      <w:r w:rsidRPr="00816F20">
        <w:rPr>
          <w:rFonts w:ascii="Source Sans Pro" w:hAnsi="Source Sans Pro"/>
        </w:rPr>
        <w:t xml:space="preserve">ote this is only a summary of changes. More information about costs, benefits, and rules is in the </w:t>
      </w:r>
      <w:r w:rsidRPr="00816F20">
        <w:rPr>
          <w:rFonts w:ascii="Source Sans Pro" w:hAnsi="Source Sans Pro"/>
          <w:i/>
        </w:rPr>
        <w:t>Evidence of Coverage</w:t>
      </w:r>
      <w:r w:rsidRPr="00816F20">
        <w:rPr>
          <w:rFonts w:ascii="Source Sans Pro" w:hAnsi="Source Sans Pro"/>
          <w:b/>
          <w:bCs/>
        </w:rPr>
        <w:t xml:space="preserve">. </w:t>
      </w:r>
      <w:r w:rsidRPr="00816F20" w:rsidR="00436C6F">
        <w:rPr>
          <w:rFonts w:ascii="Source Sans Pro" w:hAnsi="Source Sans Pro"/>
          <w:i/>
          <w:color w:val="0000FF"/>
          <w:szCs w:val="26"/>
        </w:rPr>
        <w:t xml:space="preserve">[Insert if </w:t>
      </w:r>
      <w:r w:rsidR="00740028">
        <w:rPr>
          <w:rFonts w:ascii="Source Sans Pro" w:hAnsi="Source Sans Pro"/>
          <w:i/>
          <w:color w:val="0000FF"/>
          <w:szCs w:val="26"/>
        </w:rPr>
        <w:t>our</w:t>
      </w:r>
      <w:r w:rsidRPr="00551B21" w:rsidR="00436C6F">
        <w:rPr>
          <w:rFonts w:ascii="Source Sans Pro" w:hAnsi="Source Sans Pro"/>
          <w:i/>
          <w:color w:val="0000FF"/>
          <w:szCs w:val="26"/>
        </w:rPr>
        <w:t xml:space="preserve"> plan is not mailing a copy of the EOC with the ANOC: </w:t>
      </w:r>
      <w:r w:rsidRPr="00551B21">
        <w:rPr>
          <w:rFonts w:ascii="Source Sans Pro" w:hAnsi="Source Sans Pro"/>
          <w:color w:val="0000FF"/>
        </w:rPr>
        <w:t xml:space="preserve">Get a copy at </w:t>
      </w:r>
      <w:r w:rsidRPr="00551B21">
        <w:rPr>
          <w:rFonts w:ascii="Source Sans Pro" w:hAnsi="Source Sans Pro"/>
          <w:i/>
          <w:color w:val="0000FF"/>
        </w:rPr>
        <w:t>[insert URL]</w:t>
      </w:r>
      <w:r w:rsidRPr="00551B21">
        <w:rPr>
          <w:rFonts w:ascii="Source Sans Pro" w:hAnsi="Source Sans Pro"/>
          <w:color w:val="0000FF"/>
        </w:rPr>
        <w:t xml:space="preserve"> or call Member Services at </w:t>
      </w:r>
      <w:r w:rsidRPr="00551B21">
        <w:rPr>
          <w:rFonts w:ascii="Source Sans Pro" w:hAnsi="Source Sans Pro"/>
          <w:i/>
          <w:color w:val="0000FF"/>
        </w:rPr>
        <w:t xml:space="preserve">[insert </w:t>
      </w:r>
      <w:r w:rsidRPr="00551B21" w:rsidR="008A3733">
        <w:rPr>
          <w:rFonts w:ascii="Source Sans Pro" w:hAnsi="Source Sans Pro"/>
          <w:i/>
          <w:color w:val="0000FF"/>
        </w:rPr>
        <w:t>M</w:t>
      </w:r>
      <w:r w:rsidRPr="00551B21">
        <w:rPr>
          <w:rFonts w:ascii="Source Sans Pro" w:hAnsi="Source Sans Pro"/>
          <w:i/>
          <w:color w:val="0000FF"/>
        </w:rPr>
        <w:t xml:space="preserve">ember </w:t>
      </w:r>
      <w:r w:rsidRPr="00551B21" w:rsidR="008A3733">
        <w:rPr>
          <w:rFonts w:ascii="Source Sans Pro" w:hAnsi="Source Sans Pro"/>
          <w:i/>
          <w:color w:val="0000FF"/>
        </w:rPr>
        <w:t>S</w:t>
      </w:r>
      <w:r w:rsidRPr="00551B21">
        <w:rPr>
          <w:rFonts w:ascii="Source Sans Pro" w:hAnsi="Source Sans Pro"/>
          <w:i/>
          <w:color w:val="0000FF"/>
        </w:rPr>
        <w:t>ervices number]</w:t>
      </w:r>
      <w:r w:rsidRPr="00551B21" w:rsidR="008A3733">
        <w:rPr>
          <w:rFonts w:ascii="Source Sans Pro" w:hAnsi="Source Sans Pro"/>
          <w:i/>
          <w:color w:val="0000FF"/>
        </w:rPr>
        <w:t xml:space="preserve"> </w:t>
      </w:r>
      <w:r w:rsidRPr="00551B21" w:rsidR="008A3733">
        <w:rPr>
          <w:rFonts w:ascii="Source Sans Pro" w:hAnsi="Source Sans Pro"/>
          <w:color w:val="0000FF"/>
          <w:szCs w:val="26"/>
        </w:rPr>
        <w:t xml:space="preserve">(TTY users call </w:t>
      </w:r>
      <w:r w:rsidRPr="00551B21" w:rsidR="008A3733">
        <w:rPr>
          <w:rFonts w:ascii="Source Sans Pro" w:hAnsi="Source Sans Pro"/>
          <w:i/>
          <w:color w:val="0000FF"/>
          <w:szCs w:val="26"/>
        </w:rPr>
        <w:t>[insert TTY number]</w:t>
      </w:r>
      <w:r w:rsidRPr="00551B21" w:rsidR="008A3733">
        <w:rPr>
          <w:rFonts w:ascii="Source Sans Pro" w:hAnsi="Source Sans Pro"/>
          <w:color w:val="0000FF"/>
          <w:szCs w:val="26"/>
        </w:rPr>
        <w:t>)</w:t>
      </w:r>
      <w:r w:rsidRPr="00551B21" w:rsidR="00B37EAA">
        <w:rPr>
          <w:rFonts w:ascii="Source Sans Pro" w:hAnsi="Source Sans Pro"/>
          <w:color w:val="0000FF"/>
          <w:szCs w:val="26"/>
        </w:rPr>
        <w:t xml:space="preserve"> </w:t>
      </w:r>
      <w:r w:rsidRPr="00551B21" w:rsidR="00B37EAA">
        <w:rPr>
          <w:rFonts w:ascii="Source Sans Pro" w:hAnsi="Source Sans Pro"/>
          <w:color w:val="0000FF"/>
        </w:rPr>
        <w:t>to get a copy by mail</w:t>
      </w:r>
      <w:r w:rsidRPr="00551B21">
        <w:rPr>
          <w:rFonts w:ascii="Source Sans Pro" w:hAnsi="Source Sans Pro"/>
          <w:color w:val="0000FF"/>
        </w:rPr>
        <w:t>.</w:t>
      </w:r>
      <w:r w:rsidRPr="00551B21" w:rsidR="00436C6F">
        <w:rPr>
          <w:rFonts w:ascii="Source Sans Pro" w:hAnsi="Source Sans Pro"/>
          <w:i/>
          <w:iCs w:val="0"/>
          <w:color w:val="0000FF"/>
        </w:rPr>
        <w:t>]</w:t>
      </w:r>
      <w:r w:rsidRPr="00551B21">
        <w:rPr>
          <w:rFonts w:ascii="Source Sans Pro" w:hAnsi="Source Sans Pro"/>
        </w:rPr>
        <w:t xml:space="preserve"> </w:t>
      </w:r>
      <w:r w:rsidRPr="00551B21">
        <w:rPr>
          <w:rFonts w:ascii="Source Sans Pro" w:hAnsi="Source Sans Pro"/>
          <w:color w:val="0000FF"/>
        </w:rPr>
        <w:t>[</w:t>
      </w:r>
      <w:r w:rsidRPr="00551B21">
        <w:rPr>
          <w:rFonts w:ascii="Source Sans Pro" w:hAnsi="Source Sans Pro"/>
          <w:i/>
          <w:color w:val="0000FF"/>
        </w:rPr>
        <w:t>Insert as applicable</w:t>
      </w:r>
      <w:r w:rsidRPr="00551B21">
        <w:rPr>
          <w:rFonts w:ascii="Source Sans Pro" w:hAnsi="Source Sans Pro"/>
          <w:color w:val="0000FF"/>
        </w:rPr>
        <w:t xml:space="preserve">: You can also review the attached </w:t>
      </w:r>
      <w:r w:rsidRPr="00551B21">
        <w:rPr>
          <w:rFonts w:ascii="Source Sans Pro" w:hAnsi="Source Sans Pro"/>
          <w:i/>
          <w:color w:val="0000FF"/>
        </w:rPr>
        <w:t>OR</w:t>
      </w:r>
      <w:r w:rsidRPr="00551B21">
        <w:rPr>
          <w:rFonts w:ascii="Source Sans Pro" w:hAnsi="Source Sans Pro"/>
          <w:color w:val="0000FF"/>
        </w:rPr>
        <w:t xml:space="preserve"> enclosed </w:t>
      </w:r>
      <w:r w:rsidRPr="00551B21">
        <w:rPr>
          <w:rFonts w:ascii="Source Sans Pro" w:hAnsi="Source Sans Pro"/>
          <w:i/>
          <w:color w:val="0000FF"/>
        </w:rPr>
        <w:t>OR</w:t>
      </w:r>
      <w:r w:rsidRPr="00551B21">
        <w:rPr>
          <w:rFonts w:ascii="Source Sans Pro" w:hAnsi="Source Sans Pro"/>
          <w:color w:val="0000FF"/>
        </w:rPr>
        <w:t xml:space="preserve"> separately mailed </w:t>
      </w:r>
      <w:r w:rsidRPr="00551B21">
        <w:rPr>
          <w:rFonts w:ascii="Source Sans Pro" w:hAnsi="Source Sans Pro"/>
          <w:i/>
          <w:color w:val="0000FF"/>
        </w:rPr>
        <w:t>Evidence of Coverage</w:t>
      </w:r>
      <w:r w:rsidRPr="00551B21">
        <w:rPr>
          <w:rFonts w:ascii="Source Sans Pro" w:hAnsi="Source Sans Pro"/>
          <w:color w:val="0000FF"/>
        </w:rPr>
        <w:t xml:space="preserve"> to see if other benefit or cost changes affect you.]</w:t>
      </w:r>
    </w:p>
    <w:p w:rsidR="00AF50BE" w:rsidRPr="00551B21" w:rsidP="00AF50BE" w14:paraId="57BADC13" w14:textId="77777777">
      <w:pPr>
        <w:pStyle w:val="ListParagraph"/>
        <w:numPr>
          <w:ilvl w:val="0"/>
          <w:numId w:val="0"/>
        </w:numPr>
        <w:ind w:left="720"/>
        <w:rPr>
          <w:rFonts w:ascii="Source Sans Pro" w:hAnsi="Source Sans Pro"/>
        </w:rPr>
      </w:pPr>
    </w:p>
    <w:p w:rsidR="00F45BFA" w:rsidRPr="00551B21" w:rsidP="002A3F3A" w14:paraId="17FF9D2C" w14:textId="0A7F6D8A">
      <w:pPr>
        <w:pStyle w:val="subheading"/>
        <w:outlineLvl w:val="1"/>
        <w:rPr>
          <w:rFonts w:ascii="Source Sans Pro" w:hAnsi="Source Sans Pro"/>
        </w:rPr>
      </w:pPr>
      <w:r w:rsidRPr="00551B21">
        <w:rPr>
          <w:rFonts w:ascii="Source Sans Pro" w:hAnsi="Source Sans Pro"/>
        </w:rPr>
        <w:t xml:space="preserve">More </w:t>
      </w:r>
      <w:r w:rsidRPr="00551B21">
        <w:rPr>
          <w:rFonts w:ascii="Source Sans Pro" w:hAnsi="Source Sans Pro"/>
        </w:rPr>
        <w:t>Resources</w:t>
      </w:r>
    </w:p>
    <w:p w:rsidR="00744F85" w:rsidRPr="00551B21" w:rsidP="00201ECD" w14:paraId="7F56CB07" w14:textId="40DBA0E0">
      <w:pPr>
        <w:pStyle w:val="ListParagraph"/>
        <w:ind w:left="720"/>
        <w:rPr>
          <w:rFonts w:ascii="Source Sans Pro" w:hAnsi="Source Sans Pro"/>
        </w:rPr>
      </w:pPr>
      <w:r w:rsidRPr="00551B21">
        <w:rPr>
          <w:rFonts w:ascii="Source Sans Pro" w:hAnsi="Source Sans Pro"/>
          <w:color w:val="0000FF"/>
        </w:rPr>
        <w:t>[</w:t>
      </w:r>
      <w:r w:rsidRPr="00551B21">
        <w:rPr>
          <w:rFonts w:ascii="Source Sans Pro" w:hAnsi="Source Sans Pro"/>
          <w:i/>
          <w:color w:val="0000FF"/>
        </w:rPr>
        <w:t>Plans that meet the 5% alternative language threshold insert:</w:t>
      </w:r>
      <w:r w:rsidRPr="00551B21">
        <w:rPr>
          <w:rFonts w:ascii="Source Sans Pro" w:hAnsi="Source Sans Pro"/>
          <w:color w:val="0000FF"/>
        </w:rPr>
        <w:t xml:space="preserve"> This </w:t>
      </w:r>
      <w:r w:rsidRPr="00551B21" w:rsidR="00E20B15">
        <w:rPr>
          <w:rFonts w:ascii="Source Sans Pro" w:hAnsi="Source Sans Pro"/>
          <w:color w:val="0000FF"/>
        </w:rPr>
        <w:t>material</w:t>
      </w:r>
      <w:r w:rsidRPr="00551B21">
        <w:rPr>
          <w:rFonts w:ascii="Source Sans Pro" w:hAnsi="Source Sans Pro"/>
          <w:color w:val="0000FF"/>
        </w:rPr>
        <w:t xml:space="preserve"> is available for free in </w:t>
      </w:r>
      <w:r w:rsidRPr="00551B21">
        <w:rPr>
          <w:rFonts w:ascii="Source Sans Pro" w:hAnsi="Source Sans Pro"/>
          <w:i/>
          <w:color w:val="0000FF"/>
        </w:rPr>
        <w:t>[insert languages that meet the 5% threshold</w:t>
      </w:r>
      <w:r w:rsidRPr="00551B21" w:rsidR="00BC63A8">
        <w:rPr>
          <w:rFonts w:ascii="Source Sans Pro" w:hAnsi="Source Sans Pro"/>
          <w:i/>
          <w:color w:val="0000FF"/>
        </w:rPr>
        <w:t xml:space="preserve">. Fully integrated dual eligible special needs plans, highly integrated dual eligible special needs plans, and applicable integrated plans as defined at § 422.561 must also include languages required by the </w:t>
      </w:r>
      <w:r w:rsidRPr="00551B21" w:rsidR="00BC63A8">
        <w:rPr>
          <w:rFonts w:ascii="Source Sans Pro" w:hAnsi="Source Sans Pro"/>
          <w:i/>
          <w:color w:val="0000FF"/>
        </w:rPr>
        <w:t xml:space="preserve">Medicaid translation standard as specified through </w:t>
      </w:r>
      <w:r w:rsidRPr="00551B21" w:rsidR="00CB3C87">
        <w:rPr>
          <w:rFonts w:ascii="Source Sans Pro" w:hAnsi="Source Sans Pro"/>
          <w:i/>
          <w:color w:val="0000FF"/>
        </w:rPr>
        <w:t>its</w:t>
      </w:r>
      <w:r w:rsidRPr="00551B21" w:rsidR="00BC63A8">
        <w:rPr>
          <w:rFonts w:ascii="Source Sans Pro" w:hAnsi="Source Sans Pro"/>
          <w:i/>
          <w:color w:val="0000FF"/>
        </w:rPr>
        <w:t xml:space="preserve"> capitated Medicaid managed care contract</w:t>
      </w:r>
      <w:r w:rsidRPr="00551B21" w:rsidR="0020629B">
        <w:rPr>
          <w:rFonts w:ascii="Source Sans Pro" w:hAnsi="Source Sans Pro"/>
          <w:i/>
          <w:color w:val="0000FF"/>
        </w:rPr>
        <w:t>.</w:t>
      </w:r>
      <w:r w:rsidRPr="00551B21">
        <w:rPr>
          <w:rFonts w:ascii="Source Sans Pro" w:hAnsi="Source Sans Pro"/>
          <w:i/>
          <w:color w:val="0000FF"/>
        </w:rPr>
        <w:t>]</w:t>
      </w:r>
      <w:r w:rsidRPr="00551B21">
        <w:rPr>
          <w:rFonts w:ascii="Source Sans Pro" w:hAnsi="Source Sans Pro"/>
          <w:color w:val="0000FF"/>
        </w:rPr>
        <w:t>]</w:t>
      </w:r>
    </w:p>
    <w:p w:rsidR="00C97687" w:rsidRPr="00551B21" w:rsidP="00C97687" w14:paraId="6572F7CF" w14:textId="77777777">
      <w:pPr>
        <w:pStyle w:val="ListParagraph"/>
        <w:ind w:left="72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551B21">
        <w:rPr>
          <w:rFonts w:ascii="Source Sans Pro" w:hAnsi="Source Sans Pro"/>
          <w:i/>
          <w:color w:val="0000FF"/>
        </w:rPr>
        <w:t>minimum states</w:t>
      </w:r>
      <w:r w:rsidRPr="00551B21">
        <w:rPr>
          <w:rFonts w:ascii="Source Sans Pro" w:hAnsi="Source Sans Pro"/>
          <w:i/>
          <w:color w:val="0000FF"/>
        </w:rPr>
        <w:t xml:space="preserve">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w:t>
      </w:r>
      <w:r w:rsidRPr="00551B21">
        <w:rPr>
          <w:rFonts w:ascii="Source Sans Pro" w:hAnsi="Source Sans Pro"/>
          <w:i/>
          <w:color w:val="0000FF"/>
        </w:rPr>
        <w:t>most commonly spoken</w:t>
      </w:r>
      <w:r w:rsidRPr="00551B21">
        <w:rPr>
          <w:rFonts w:ascii="Source Sans Pro" w:hAnsi="Source Sans Pro"/>
          <w:i/>
          <w:color w:val="0000FF"/>
        </w:rPr>
        <w:t xml:space="preserve">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744F85" w:rsidRPr="00551B21" w:rsidP="00201ECD" w14:paraId="48E7F445" w14:textId="77777777">
      <w:pPr>
        <w:pStyle w:val="ListParagraph"/>
        <w:ind w:left="720"/>
        <w:rPr>
          <w:rFonts w:ascii="Source Sans Pro" w:hAnsi="Source Sans Pro"/>
        </w:rPr>
      </w:pPr>
      <w:r w:rsidRPr="00551B21">
        <w:rPr>
          <w:rFonts w:ascii="Source Sans Pro" w:hAnsi="Source Sans Pro"/>
        </w:rPr>
        <w:t>C</w:t>
      </w:r>
      <w:r w:rsidRPr="00551B21" w:rsidR="00F052A9">
        <w:rPr>
          <w:rFonts w:ascii="Source Sans Pro" w:hAnsi="Source Sans Pro"/>
        </w:rPr>
        <w:t>all</w:t>
      </w:r>
      <w:r w:rsidRPr="00551B21">
        <w:rPr>
          <w:rFonts w:ascii="Source Sans Pro" w:hAnsi="Source Sans Pro"/>
        </w:rPr>
        <w:t xml:space="preserve"> Member Services at</w:t>
      </w:r>
      <w:r w:rsidRPr="00551B21">
        <w:rPr>
          <w:rFonts w:ascii="Source Sans Pro" w:hAnsi="Source Sans Pro"/>
          <w:color w:val="0000FF"/>
        </w:rPr>
        <w:t xml:space="preserve"> </w:t>
      </w:r>
      <w:r w:rsidRPr="00551B21">
        <w:rPr>
          <w:rFonts w:ascii="Source Sans Pro" w:hAnsi="Source Sans Pro"/>
          <w:i/>
          <w:color w:val="0000FF"/>
        </w:rPr>
        <w:t xml:space="preserve">[insert </w:t>
      </w:r>
      <w:r w:rsidRPr="00551B21" w:rsidR="005F42E5">
        <w:rPr>
          <w:rFonts w:ascii="Source Sans Pro" w:hAnsi="Source Sans Pro"/>
          <w:i/>
          <w:color w:val="0000FF"/>
        </w:rPr>
        <w:t>M</w:t>
      </w:r>
      <w:r w:rsidRPr="00551B21">
        <w:rPr>
          <w:rFonts w:ascii="Source Sans Pro" w:hAnsi="Source Sans Pro"/>
          <w:i/>
          <w:color w:val="0000FF"/>
        </w:rPr>
        <w:t xml:space="preserve">ember </w:t>
      </w:r>
      <w:r w:rsidRPr="00551B21" w:rsidR="005F42E5">
        <w:rPr>
          <w:rFonts w:ascii="Source Sans Pro" w:hAnsi="Source Sans Pro"/>
          <w:i/>
          <w:color w:val="0000FF"/>
        </w:rPr>
        <w:t>S</w:t>
      </w:r>
      <w:r w:rsidRPr="00551B21">
        <w:rPr>
          <w:rFonts w:ascii="Source Sans Pro" w:hAnsi="Source Sans Pro"/>
          <w:i/>
          <w:color w:val="0000FF"/>
        </w:rPr>
        <w:t>ervices number]</w:t>
      </w:r>
      <w:r w:rsidRPr="00551B21">
        <w:rPr>
          <w:rFonts w:ascii="Source Sans Pro" w:hAnsi="Source Sans Pro"/>
          <w:color w:val="0000FF"/>
        </w:rPr>
        <w:t xml:space="preserve"> </w:t>
      </w:r>
      <w:r w:rsidRPr="00551B21" w:rsidR="005F42E5">
        <w:rPr>
          <w:rFonts w:ascii="Source Sans Pro" w:hAnsi="Source Sans Pro"/>
        </w:rPr>
        <w:t xml:space="preserve">(TTY users call </w:t>
      </w:r>
      <w:r w:rsidRPr="00551B21" w:rsidR="005F42E5">
        <w:rPr>
          <w:rFonts w:ascii="Source Sans Pro" w:hAnsi="Source Sans Pro"/>
          <w:i/>
          <w:color w:val="0000FF"/>
        </w:rPr>
        <w:t>[insert TTY number]</w:t>
      </w:r>
      <w:r w:rsidRPr="00551B21" w:rsidR="005F42E5">
        <w:rPr>
          <w:rFonts w:ascii="Source Sans Pro" w:hAnsi="Source Sans Pro"/>
        </w:rPr>
        <w:t xml:space="preserve">) </w:t>
      </w:r>
      <w:r w:rsidRPr="00551B21">
        <w:rPr>
          <w:rFonts w:ascii="Source Sans Pro" w:hAnsi="Source Sans Pro"/>
        </w:rPr>
        <w:t xml:space="preserve">for </w:t>
      </w:r>
      <w:r w:rsidRPr="00551B21">
        <w:rPr>
          <w:rFonts w:ascii="Source Sans Pro" w:hAnsi="Source Sans Pro"/>
        </w:rPr>
        <w:t>more</w:t>
      </w:r>
      <w:r w:rsidRPr="00551B21">
        <w:rPr>
          <w:rFonts w:ascii="Source Sans Pro" w:hAnsi="Source Sans Pro"/>
        </w:rPr>
        <w:t xml:space="preserve"> information. Hours are </w:t>
      </w:r>
      <w:r w:rsidRPr="00551B21">
        <w:rPr>
          <w:rFonts w:ascii="Source Sans Pro" w:hAnsi="Source Sans Pro"/>
          <w:i/>
          <w:color w:val="0000FF"/>
        </w:rPr>
        <w:t>[insert days and hours of operation]</w:t>
      </w:r>
      <w:r w:rsidRPr="00551B21">
        <w:rPr>
          <w:rFonts w:ascii="Source Sans Pro" w:hAnsi="Source Sans Pro"/>
        </w:rPr>
        <w:t>.</w:t>
      </w:r>
      <w:r w:rsidRPr="00551B21" w:rsidR="00460CC8">
        <w:rPr>
          <w:rFonts w:ascii="Source Sans Pro" w:hAnsi="Source Sans Pro"/>
        </w:rPr>
        <w:t xml:space="preserve"> This call is free.</w:t>
      </w:r>
    </w:p>
    <w:p w:rsidR="00744F85" w:rsidRPr="00476F49" w:rsidP="00201ECD" w14:paraId="61428814" w14:textId="77777777">
      <w:pPr>
        <w:pStyle w:val="ListParagraph"/>
        <w:ind w:left="720"/>
        <w:rPr>
          <w:rFonts w:ascii="Source Sans Pro" w:hAnsi="Source Sans Pro"/>
          <w:i/>
        </w:rPr>
      </w:pPr>
      <w:r w:rsidRPr="00551B21">
        <w:rPr>
          <w:rFonts w:ascii="Source Sans Pro" w:hAnsi="Source Sans Pro"/>
          <w:i/>
          <w:color w:val="0000FF"/>
        </w:rPr>
        <w:t>[Plans must insert language about availability of alternate formats (e.g., braille, large print, audio).]</w:t>
      </w:r>
    </w:p>
    <w:p w:rsidR="00476F49" w:rsidRPr="00280048" w:rsidP="00476F49" w14:paraId="1EE3F13C" w14:textId="5DD698FB">
      <w:pPr>
        <w:pStyle w:val="ListParagraph"/>
        <w:spacing w:before="0" w:beforeAutospacing="0"/>
        <w:ind w:left="720"/>
        <w:rPr>
          <w:color w:val="000000" w:themeColor="text1"/>
        </w:rPr>
      </w:pPr>
    </w:p>
    <w:p w:rsidR="00F45BFA" w:rsidRPr="00FF2275" w:rsidP="002A3F3A" w14:paraId="06AA0DDA" w14:textId="4A2FC624">
      <w:pPr>
        <w:pStyle w:val="subheading"/>
        <w:outlineLvl w:val="1"/>
        <w:rPr>
          <w:rFonts w:ascii="Source Sans Pro" w:hAnsi="Source Sans Pro"/>
        </w:rPr>
      </w:pPr>
      <w:r w:rsidRPr="00551B21">
        <w:rPr>
          <w:rFonts w:ascii="Source Sans Pro" w:hAnsi="Source Sans Pro"/>
        </w:rPr>
        <w:t xml:space="preserve">About </w:t>
      </w:r>
      <w:r w:rsidRPr="00551B21">
        <w:rPr>
          <w:rFonts w:ascii="Source Sans Pro" w:hAnsi="Source Sans Pro"/>
          <w:i/>
          <w:color w:val="0000FF"/>
        </w:rPr>
        <w:t xml:space="preserve">[insert </w:t>
      </w:r>
      <w:r w:rsidRPr="00551B21" w:rsidR="002A61FE">
        <w:rPr>
          <w:rFonts w:ascii="Source Sans Pro" w:hAnsi="Source Sans Pro"/>
          <w:i/>
          <w:color w:val="0000FF"/>
        </w:rPr>
        <w:t>202</w:t>
      </w:r>
      <w:r w:rsidR="00816F20">
        <w:rPr>
          <w:rFonts w:ascii="Source Sans Pro" w:hAnsi="Source Sans Pro"/>
          <w:i/>
          <w:color w:val="0000FF"/>
        </w:rPr>
        <w:t>7</w:t>
      </w:r>
      <w:r w:rsidRPr="00FF2275">
        <w:rPr>
          <w:rFonts w:ascii="Source Sans Pro" w:hAnsi="Source Sans Pro"/>
          <w:i/>
          <w:color w:val="0000FF"/>
        </w:rPr>
        <w:t xml:space="preserve"> plan name]</w:t>
      </w:r>
    </w:p>
    <w:p w:rsidR="00744F85" w:rsidRPr="00FF2275" w:rsidP="00201ECD" w14:paraId="5B3EFC1D" w14:textId="5542BB5B">
      <w:pPr>
        <w:pStyle w:val="ListParagraph"/>
        <w:ind w:left="720"/>
        <w:rPr>
          <w:rFonts w:ascii="Source Sans Pro" w:hAnsi="Source Sans Pro"/>
        </w:rPr>
      </w:pPr>
      <w:r w:rsidRPr="00FF2275">
        <w:rPr>
          <w:rFonts w:ascii="Source Sans Pro" w:hAnsi="Source Sans Pro"/>
          <w:i/>
          <w:color w:val="0000FF"/>
        </w:rPr>
        <w:t xml:space="preserve">[Insert </w:t>
      </w:r>
      <w:r w:rsidRPr="00FF2275" w:rsidR="00EE73AC">
        <w:rPr>
          <w:rFonts w:ascii="Source Sans Pro" w:hAnsi="Source Sans Pro"/>
          <w:i/>
          <w:color w:val="0000FF"/>
        </w:rPr>
        <w:t>f</w:t>
      </w:r>
      <w:r w:rsidRPr="00FF2275">
        <w:rPr>
          <w:rFonts w:ascii="Source Sans Pro" w:hAnsi="Source Sans Pro"/>
          <w:i/>
          <w:color w:val="0000FF"/>
        </w:rPr>
        <w:t xml:space="preserve">ederal contracting statement.] </w:t>
      </w:r>
      <w:r w:rsidR="00740028">
        <w:rPr>
          <w:rFonts w:ascii="Source Sans Pro" w:hAnsi="Source Sans Pro"/>
        </w:rPr>
        <w:t>Our</w:t>
      </w:r>
      <w:r w:rsidRPr="00551B21">
        <w:rPr>
          <w:rFonts w:ascii="Source Sans Pro" w:hAnsi="Source Sans Pro"/>
        </w:rPr>
        <w:t xml:space="preserve"> plan also has a written agreement with the </w:t>
      </w:r>
      <w:r w:rsidRPr="00FF2275">
        <w:rPr>
          <w:rFonts w:ascii="Source Sans Pro" w:hAnsi="Source Sans Pro"/>
          <w:i/>
          <w:color w:val="0000FF"/>
        </w:rPr>
        <w:t>[insert state]</w:t>
      </w:r>
      <w:r w:rsidRPr="00FF2275">
        <w:rPr>
          <w:rFonts w:ascii="Source Sans Pro" w:hAnsi="Source Sans Pro"/>
          <w:color w:val="0000FF"/>
        </w:rPr>
        <w:t xml:space="preserve"> </w:t>
      </w:r>
      <w:r w:rsidRPr="00FF2275">
        <w:rPr>
          <w:rFonts w:ascii="Source Sans Pro" w:hAnsi="Source Sans Pro"/>
        </w:rPr>
        <w:t>Medicaid program to coordinate your Medicaid benefits.</w:t>
      </w:r>
    </w:p>
    <w:p w:rsidR="00F45BFA" w:rsidRPr="00FF2275" w:rsidP="00201ECD" w14:paraId="28E5BB90" w14:textId="14F39DE2">
      <w:pPr>
        <w:pStyle w:val="ListParagraph"/>
        <w:spacing w:before="0" w:beforeAutospacing="0"/>
        <w:ind w:left="720"/>
        <w:rPr>
          <w:rFonts w:ascii="Source Sans Pro" w:hAnsi="Source Sans Pro"/>
        </w:rPr>
      </w:pPr>
      <w:r w:rsidRPr="00FF2275">
        <w:rPr>
          <w:rFonts w:ascii="Source Sans Pro" w:hAnsi="Source Sans Pro"/>
        </w:rPr>
        <w:t xml:space="preserve">When this </w:t>
      </w:r>
      <w:r w:rsidRPr="00FF2275" w:rsidR="00E20B15">
        <w:rPr>
          <w:rFonts w:ascii="Source Sans Pro" w:hAnsi="Source Sans Pro"/>
        </w:rPr>
        <w:t>material</w:t>
      </w:r>
      <w:r w:rsidRPr="00FF2275" w:rsidR="002B19C3">
        <w:rPr>
          <w:rFonts w:ascii="Source Sans Pro" w:hAnsi="Source Sans Pro"/>
        </w:rPr>
        <w:t xml:space="preserve"> </w:t>
      </w:r>
      <w:r w:rsidRPr="00FF2275">
        <w:rPr>
          <w:rFonts w:ascii="Source Sans Pro" w:hAnsi="Source Sans Pro"/>
        </w:rPr>
        <w:t xml:space="preserve">says “we,” “us,” or “our,” it means </w:t>
      </w:r>
      <w:r w:rsidRPr="00FF2275">
        <w:rPr>
          <w:rFonts w:ascii="Source Sans Pro" w:hAnsi="Source Sans Pro"/>
          <w:i/>
          <w:color w:val="0000FF"/>
        </w:rPr>
        <w:t>[insert MAO name]</w:t>
      </w:r>
      <w:r w:rsidRPr="00FF2275" w:rsidR="00721363">
        <w:rPr>
          <w:rFonts w:ascii="Source Sans Pro" w:hAnsi="Source Sans Pro"/>
          <w:color w:val="000000" w:themeColor="text1"/>
        </w:rPr>
        <w:t xml:space="preserve"> </w:t>
      </w:r>
      <w:r w:rsidRPr="00FF2275" w:rsidR="00721363">
        <w:rPr>
          <w:rFonts w:ascii="Source Sans Pro" w:hAnsi="Source Sans Pro"/>
          <w:i/>
          <w:color w:val="0000FF"/>
        </w:rPr>
        <w:t xml:space="preserve">[insert </w:t>
      </w:r>
      <w:r w:rsidRPr="00FF2275" w:rsidR="0095686D">
        <w:rPr>
          <w:rFonts w:ascii="Source Sans Pro" w:hAnsi="Source Sans Pro"/>
          <w:i/>
          <w:color w:val="0000FF"/>
        </w:rPr>
        <w:t>p</w:t>
      </w:r>
      <w:r w:rsidRPr="00FF2275" w:rsidR="00EF47DE">
        <w:rPr>
          <w:rFonts w:ascii="Source Sans Pro" w:hAnsi="Source Sans Pro"/>
          <w:i/>
          <w:color w:val="0000FF"/>
        </w:rPr>
        <w:t>lan/Part D sponsor</w:t>
      </w:r>
      <w:r w:rsidRPr="00FF2275" w:rsidR="00721363">
        <w:rPr>
          <w:rFonts w:ascii="Source Sans Pro" w:hAnsi="Source Sans Pro"/>
          <w:i/>
          <w:color w:val="0000FF"/>
        </w:rPr>
        <w:t xml:space="preserve"> in parentheses, as applicable, after listing required MAO names throughout this </w:t>
      </w:r>
      <w:r w:rsidRPr="00FF2275" w:rsidR="00E20B15">
        <w:rPr>
          <w:rFonts w:ascii="Source Sans Pro" w:hAnsi="Source Sans Pro"/>
          <w:i/>
          <w:color w:val="0000FF"/>
        </w:rPr>
        <w:t>material</w:t>
      </w:r>
      <w:r w:rsidRPr="00FF2275" w:rsidR="00721363">
        <w:rPr>
          <w:rFonts w:ascii="Source Sans Pro" w:hAnsi="Source Sans Pro"/>
          <w:i/>
          <w:color w:val="0000FF"/>
        </w:rPr>
        <w:t>]</w:t>
      </w:r>
      <w:r w:rsidRPr="00FF2275">
        <w:rPr>
          <w:rFonts w:ascii="Source Sans Pro" w:hAnsi="Source Sans Pro"/>
          <w:color w:val="000000" w:themeColor="text1"/>
        </w:rPr>
        <w:t xml:space="preserve">. </w:t>
      </w:r>
      <w:r w:rsidRPr="00FF2275">
        <w:rPr>
          <w:rFonts w:ascii="Source Sans Pro" w:hAnsi="Source Sans Pro"/>
        </w:rPr>
        <w:t xml:space="preserve">When it says “plan” or “our plan,” it means </w:t>
      </w:r>
      <w:r w:rsidRPr="00FF2275">
        <w:rPr>
          <w:rFonts w:ascii="Source Sans Pro" w:hAnsi="Source Sans Pro"/>
          <w:i/>
          <w:color w:val="0000FF"/>
        </w:rPr>
        <w:t xml:space="preserve">[insert </w:t>
      </w:r>
      <w:r w:rsidRPr="00FF2275" w:rsidR="002A61FE">
        <w:rPr>
          <w:rFonts w:ascii="Source Sans Pro" w:hAnsi="Source Sans Pro"/>
          <w:i/>
          <w:color w:val="0000FF"/>
        </w:rPr>
        <w:t>202</w:t>
      </w:r>
      <w:r w:rsidR="00816F20">
        <w:rPr>
          <w:rFonts w:ascii="Source Sans Pro" w:hAnsi="Source Sans Pro"/>
          <w:i/>
          <w:color w:val="0000FF"/>
        </w:rPr>
        <w:t>7</w:t>
      </w:r>
      <w:r w:rsidRPr="00FF2275">
        <w:rPr>
          <w:rFonts w:ascii="Source Sans Pro" w:hAnsi="Source Sans Pro"/>
          <w:i/>
          <w:color w:val="0000FF"/>
        </w:rPr>
        <w:t xml:space="preserve"> plan name]</w:t>
      </w:r>
      <w:r w:rsidRPr="00FF2275">
        <w:rPr>
          <w:rFonts w:ascii="Source Sans Pro" w:hAnsi="Source Sans Pro"/>
        </w:rPr>
        <w:t>.</w:t>
      </w:r>
    </w:p>
    <w:p w:rsidR="00C15415" w:rsidRPr="00FF2275" w:rsidP="00201ECD" w14:paraId="637A6EE9" w14:textId="04A92FC4">
      <w:pPr>
        <w:pStyle w:val="ListParagraph"/>
        <w:spacing w:before="0" w:beforeAutospacing="0"/>
        <w:ind w:left="720"/>
        <w:rPr>
          <w:rFonts w:ascii="Source Sans Pro" w:hAnsi="Source Sans Pro"/>
        </w:rPr>
      </w:pPr>
      <w:r w:rsidRPr="00FF2275">
        <w:rPr>
          <w:rFonts w:ascii="Source Sans Pro" w:hAnsi="Source Sans Pro"/>
          <w:color w:val="0000FF"/>
        </w:rPr>
        <w:t>[</w:t>
      </w:r>
      <w:r w:rsidRPr="00FF2275">
        <w:rPr>
          <w:rFonts w:ascii="Source Sans Pro" w:hAnsi="Source Sans Pro"/>
          <w:i/>
          <w:color w:val="0000FF"/>
        </w:rPr>
        <w:t>Plans that are changing plan name, as approved by CMS, include the following text:</w:t>
      </w:r>
      <w:r w:rsidRPr="00FF2275">
        <w:rPr>
          <w:rFonts w:ascii="Source Sans Pro" w:hAnsi="Source Sans Pro"/>
          <w:color w:val="0000FF"/>
        </w:rPr>
        <w:t xml:space="preserve"> On January 1, 202</w:t>
      </w:r>
      <w:r w:rsidR="00816F20">
        <w:rPr>
          <w:rFonts w:ascii="Source Sans Pro" w:hAnsi="Source Sans Pro"/>
          <w:color w:val="0000FF"/>
        </w:rPr>
        <w:t>7</w:t>
      </w:r>
      <w:r w:rsidRPr="00FF2275">
        <w:rPr>
          <w:rFonts w:ascii="Source Sans Pro" w:hAnsi="Source Sans Pro"/>
          <w:color w:val="0000FF"/>
        </w:rPr>
        <w:t xml:space="preserve">, our plan name will change from </w:t>
      </w:r>
      <w:r w:rsidRPr="00FF2275">
        <w:rPr>
          <w:rFonts w:ascii="Source Sans Pro" w:hAnsi="Source Sans Pro"/>
          <w:i/>
          <w:color w:val="0000FF"/>
        </w:rPr>
        <w:t>[insert 202</w:t>
      </w:r>
      <w:r w:rsidR="00933147">
        <w:rPr>
          <w:rFonts w:ascii="Source Sans Pro" w:hAnsi="Source Sans Pro"/>
          <w:i/>
          <w:color w:val="0000FF"/>
        </w:rPr>
        <w:t>6</w:t>
      </w:r>
      <w:r w:rsidRPr="00FF2275">
        <w:rPr>
          <w:rFonts w:ascii="Source Sans Pro" w:hAnsi="Source Sans Pro"/>
          <w:i/>
          <w:color w:val="0000FF"/>
        </w:rPr>
        <w:t xml:space="preserve"> plan name]</w:t>
      </w:r>
      <w:r w:rsidRPr="00FF2275">
        <w:rPr>
          <w:rFonts w:ascii="Source Sans Pro" w:hAnsi="Source Sans Pro"/>
          <w:color w:val="0000FF"/>
        </w:rPr>
        <w:t xml:space="preserve"> to </w:t>
      </w:r>
      <w:r w:rsidRPr="00FF2275">
        <w:rPr>
          <w:rFonts w:ascii="Source Sans Pro" w:hAnsi="Source Sans Pro"/>
          <w:i/>
          <w:color w:val="0000FF"/>
        </w:rPr>
        <w:t>[insert 202</w:t>
      </w:r>
      <w:r w:rsidR="00816F20">
        <w:rPr>
          <w:rFonts w:ascii="Source Sans Pro" w:hAnsi="Source Sans Pro"/>
          <w:i/>
          <w:color w:val="0000FF"/>
        </w:rPr>
        <w:t>7</w:t>
      </w:r>
      <w:r w:rsidRPr="00FF2275">
        <w:rPr>
          <w:rFonts w:ascii="Source Sans Pro" w:hAnsi="Source Sans Pro"/>
          <w:i/>
          <w:color w:val="0000FF"/>
        </w:rPr>
        <w:t xml:space="preserve"> plan name]</w:t>
      </w:r>
      <w:r w:rsidRPr="00FF2275">
        <w:rPr>
          <w:rFonts w:ascii="Source Sans Pro" w:hAnsi="Source Sans Pro"/>
          <w:color w:val="0000FF"/>
        </w:rPr>
        <w:t xml:space="preserve">. </w:t>
      </w:r>
      <w:r w:rsidRPr="00FF2275">
        <w:rPr>
          <w:rFonts w:ascii="Source Sans Pro" w:hAnsi="Source Sans Pro"/>
          <w:i/>
          <w:color w:val="0000FF"/>
        </w:rPr>
        <w:t>Insert if applicable:</w:t>
      </w:r>
      <w:r w:rsidRPr="00FF2275">
        <w:rPr>
          <w:rFonts w:ascii="Source Sans Pro" w:hAnsi="Source Sans Pro"/>
          <w:color w:val="0000FF"/>
        </w:rPr>
        <w:t xml:space="preserve"> We</w:t>
      </w:r>
      <w:r w:rsidRPr="00FF2275" w:rsidR="00752194">
        <w:rPr>
          <w:rFonts w:ascii="Source Sans Pro" w:hAnsi="Source Sans Pro"/>
          <w:color w:val="0000FF"/>
        </w:rPr>
        <w:t>’ll</w:t>
      </w:r>
      <w:r w:rsidRPr="00FF2275">
        <w:rPr>
          <w:rFonts w:ascii="Source Sans Pro" w:hAnsi="Source Sans Pro"/>
          <w:color w:val="0000FF"/>
        </w:rPr>
        <w:t xml:space="preserve"> send you a new member ID card with our new name. From here on, our new name</w:t>
      </w:r>
      <w:r w:rsidRPr="00FF2275" w:rsidR="00EA7577">
        <w:rPr>
          <w:rFonts w:ascii="Source Sans Pro" w:hAnsi="Source Sans Pro"/>
          <w:color w:val="0000FF"/>
        </w:rPr>
        <w:t>,</w:t>
      </w:r>
      <w:r w:rsidRPr="00FF2275">
        <w:rPr>
          <w:rFonts w:ascii="Source Sans Pro" w:hAnsi="Source Sans Pro"/>
          <w:color w:val="0000FF"/>
        </w:rPr>
        <w:t xml:space="preserve"> </w:t>
      </w:r>
      <w:r w:rsidRPr="00FF2275">
        <w:rPr>
          <w:rFonts w:ascii="Source Sans Pro" w:hAnsi="Source Sans Pro"/>
          <w:i/>
          <w:color w:val="0000FF"/>
        </w:rPr>
        <w:t>[insert 202</w:t>
      </w:r>
      <w:r w:rsidR="00816F20">
        <w:rPr>
          <w:rFonts w:ascii="Source Sans Pro" w:hAnsi="Source Sans Pro"/>
          <w:i/>
          <w:color w:val="0000FF"/>
        </w:rPr>
        <w:t>7</w:t>
      </w:r>
      <w:r w:rsidRPr="00FF2275">
        <w:rPr>
          <w:rFonts w:ascii="Source Sans Pro" w:hAnsi="Source Sans Pro"/>
          <w:i/>
          <w:color w:val="0000FF"/>
        </w:rPr>
        <w:t xml:space="preserve"> plan name]</w:t>
      </w:r>
      <w:r w:rsidRPr="00FF2275" w:rsidR="00EA7577">
        <w:rPr>
          <w:rFonts w:ascii="Source Sans Pro" w:hAnsi="Source Sans Pro"/>
          <w:color w:val="0000FF"/>
        </w:rPr>
        <w:t>,</w:t>
      </w:r>
      <w:r w:rsidRPr="00FF2275">
        <w:rPr>
          <w:rFonts w:ascii="Source Sans Pro" w:hAnsi="Source Sans Pro"/>
          <w:i/>
          <w:color w:val="0000FF"/>
        </w:rPr>
        <w:t xml:space="preserve"> </w:t>
      </w:r>
      <w:r w:rsidRPr="00FF2275">
        <w:rPr>
          <w:rFonts w:ascii="Source Sans Pro" w:hAnsi="Source Sans Pro"/>
          <w:color w:val="0000FF"/>
        </w:rPr>
        <w:t>will be on all materials.]</w:t>
      </w:r>
    </w:p>
    <w:p w:rsidR="00044CB5" w:rsidRPr="00526BA5" w:rsidP="00AF50BE" w14:paraId="6FDE9C5B" w14:textId="77777777">
      <w:pPr>
        <w:pStyle w:val="ListParagraph"/>
        <w:numPr>
          <w:ilvl w:val="0"/>
          <w:numId w:val="6"/>
        </w:numPr>
        <w:spacing w:before="0" w:beforeAutospacing="0"/>
        <w:rPr>
          <w:rFonts w:ascii="Source Sans Pro" w:hAnsi="Source Sans Pro"/>
          <w:i/>
          <w:color w:val="C00000"/>
        </w:rPr>
      </w:pPr>
      <w:r w:rsidRPr="00526BA5">
        <w:rPr>
          <w:rFonts w:ascii="Source Sans Pro" w:hAnsi="Source Sans Pro"/>
          <w:color w:val="C00000"/>
          <w:lang w:bidi="en-US"/>
        </w:rPr>
        <w:t>[</w:t>
      </w:r>
      <w:r w:rsidRPr="00526BA5">
        <w:rPr>
          <w:rFonts w:ascii="Source Sans Pro" w:hAnsi="Source Sans Pro"/>
          <w:i/>
          <w:color w:val="C00000"/>
        </w:rPr>
        <w:t xml:space="preserve">If the member is being enrolled into another plan due to a consolidation under 42 CFR 422.514, include the following text: </w:t>
      </w:r>
      <w:r w:rsidRPr="00526BA5">
        <w:rPr>
          <w:rFonts w:ascii="Source Sans Pro" w:hAnsi="Source Sans Pro"/>
          <w:color w:val="C00000"/>
        </w:rPr>
        <w:t xml:space="preserve">On January 1, 2027, </w:t>
      </w:r>
      <w:r w:rsidRPr="00526BA5">
        <w:rPr>
          <w:rFonts w:ascii="Source Sans Pro" w:hAnsi="Source Sans Pro"/>
          <w:i/>
          <w:color w:val="C00000"/>
        </w:rPr>
        <w:t>[insert MAO</w:t>
      </w:r>
      <w:r w:rsidRPr="00526BA5">
        <w:rPr>
          <w:rFonts w:ascii="Source Sans Pro" w:hAnsi="Source Sans Pro"/>
          <w:i/>
          <w:color w:val="C00000"/>
        </w:rPr>
        <w:t xml:space="preserve"> </w:t>
      </w:r>
      <w:r w:rsidRPr="00526BA5">
        <w:rPr>
          <w:rFonts w:ascii="Source Sans Pro" w:hAnsi="Source Sans Pro"/>
          <w:i/>
          <w:color w:val="C00000"/>
        </w:rPr>
        <w:t>name]</w:t>
      </w:r>
      <w:r w:rsidRPr="00526BA5">
        <w:rPr>
          <w:rFonts w:ascii="Source Sans Pro" w:hAnsi="Source Sans Pro"/>
          <w:color w:val="C00000"/>
        </w:rPr>
        <w:t xml:space="preserve"> </w:t>
      </w:r>
      <w:r w:rsidRPr="00526BA5">
        <w:rPr>
          <w:rFonts w:ascii="Source Sans Pro" w:hAnsi="Source Sans Pro"/>
          <w:i/>
          <w:color w:val="C00000"/>
        </w:rPr>
        <w:t>[insert plan/Part D sponsor</w:t>
      </w:r>
      <w:r w:rsidRPr="00526BA5">
        <w:rPr>
          <w:rFonts w:ascii="Source Sans Pro" w:hAnsi="Source Sans Pro"/>
          <w:i/>
          <w:color w:val="C00000"/>
        </w:rPr>
        <w:t xml:space="preserve"> </w:t>
      </w:r>
      <w:r w:rsidRPr="00526BA5">
        <w:rPr>
          <w:rFonts w:ascii="Source Sans Pro" w:hAnsi="Source Sans Pro"/>
          <w:i/>
          <w:color w:val="C00000"/>
        </w:rPr>
        <w:t xml:space="preserve">in parentheses, as applicable, after listing required MAO names throughout this material] </w:t>
      </w:r>
      <w:r w:rsidRPr="00526BA5">
        <w:rPr>
          <w:rFonts w:ascii="Source Sans Pro" w:hAnsi="Source Sans Pro"/>
          <w:color w:val="C00000"/>
        </w:rPr>
        <w:t xml:space="preserve">will be combining </w:t>
      </w:r>
      <w:r w:rsidRPr="00526BA5">
        <w:rPr>
          <w:rFonts w:ascii="Source Sans Pro" w:hAnsi="Source Sans Pro"/>
          <w:i/>
          <w:color w:val="C00000"/>
        </w:rPr>
        <w:t xml:space="preserve">[insert 2026 plan name] </w:t>
      </w:r>
      <w:r w:rsidRPr="00526BA5">
        <w:rPr>
          <w:rFonts w:ascii="Source Sans Pro" w:hAnsi="Source Sans Pro"/>
          <w:color w:val="C00000"/>
        </w:rPr>
        <w:t xml:space="preserve">with one of our plans, </w:t>
      </w:r>
      <w:r w:rsidRPr="00526BA5">
        <w:rPr>
          <w:rFonts w:ascii="Source Sans Pro" w:hAnsi="Source Sans Pro"/>
          <w:i/>
          <w:color w:val="C00000"/>
        </w:rPr>
        <w:t xml:space="preserve">[insert 2027 plan name]. </w:t>
      </w:r>
      <w:r w:rsidRPr="00526BA5">
        <w:rPr>
          <w:rFonts w:ascii="Source Sans Pro" w:hAnsi="Source Sans Pro"/>
          <w:color w:val="C00000"/>
        </w:rPr>
        <w:t>This material</w:t>
      </w:r>
      <w:r w:rsidRPr="00526BA5">
        <w:rPr>
          <w:rFonts w:ascii="Source Sans Pro" w:hAnsi="Source Sans Pro"/>
          <w:i/>
          <w:color w:val="C00000"/>
        </w:rPr>
        <w:t xml:space="preserve"> </w:t>
      </w:r>
      <w:r w:rsidRPr="00526BA5">
        <w:rPr>
          <w:rFonts w:ascii="Source Sans Pro" w:hAnsi="Source Sans Pro"/>
          <w:color w:val="C00000"/>
        </w:rPr>
        <w:t xml:space="preserve">tells you about the differences between your current benefits in </w:t>
      </w:r>
      <w:r w:rsidRPr="00526BA5">
        <w:rPr>
          <w:rFonts w:ascii="Source Sans Pro" w:hAnsi="Source Sans Pro"/>
          <w:i/>
          <w:color w:val="C00000"/>
        </w:rPr>
        <w:t>[insert 2026 plan name]</w:t>
      </w:r>
      <w:r w:rsidRPr="00526BA5">
        <w:rPr>
          <w:rFonts w:ascii="Source Sans Pro" w:hAnsi="Source Sans Pro"/>
          <w:color w:val="C00000"/>
        </w:rPr>
        <w:t xml:space="preserve"> and the benefits you’ll have on January 1, 2027, as a member of </w:t>
      </w:r>
      <w:r w:rsidRPr="00526BA5">
        <w:rPr>
          <w:rFonts w:ascii="Source Sans Pro" w:hAnsi="Source Sans Pro"/>
          <w:i/>
          <w:color w:val="C00000"/>
        </w:rPr>
        <w:t>[insert 2027 plan name</w:t>
      </w:r>
      <w:r w:rsidRPr="00526BA5">
        <w:rPr>
          <w:rFonts w:ascii="Source Sans Pro" w:hAnsi="Source Sans Pro"/>
          <w:i/>
          <w:color w:val="C00000"/>
        </w:rPr>
        <w:t>]</w:t>
      </w:r>
      <w:r w:rsidRPr="00526BA5">
        <w:rPr>
          <w:rFonts w:ascii="Source Sans Pro" w:hAnsi="Source Sans Pro"/>
          <w:color w:val="C00000"/>
        </w:rPr>
        <w:t>.]</w:t>
      </w:r>
    </w:p>
    <w:p w:rsidR="00044CB5" w:rsidRPr="00526BA5" w:rsidP="00AF50BE" w14:paraId="35905459" w14:textId="77777777">
      <w:pPr>
        <w:pStyle w:val="ListParagraph"/>
        <w:numPr>
          <w:ilvl w:val="0"/>
          <w:numId w:val="6"/>
        </w:numPr>
        <w:spacing w:before="0" w:beforeAutospacing="0"/>
        <w:rPr>
          <w:rFonts w:ascii="Source Sans Pro" w:hAnsi="Source Sans Pro"/>
          <w:color w:val="C00000"/>
        </w:rPr>
      </w:pPr>
      <w:r w:rsidRPr="00526BA5">
        <w:rPr>
          <w:rFonts w:ascii="Source Sans Pro" w:hAnsi="Source Sans Pro"/>
          <w:color w:val="C00000"/>
          <w:lang w:bidi="en-US"/>
        </w:rPr>
        <w:t>[</w:t>
      </w:r>
      <w:r w:rsidRPr="00526BA5">
        <w:rPr>
          <w:rFonts w:ascii="Source Sans Pro" w:hAnsi="Source Sans Pro"/>
          <w:i/>
          <w:color w:val="C00000"/>
        </w:rPr>
        <w:t xml:space="preserve">If the member is being enrolled into another plan due to a transition from a D-SNP look-alike plan under 42 CFR 422.514, include the following text: </w:t>
      </w:r>
      <w:r w:rsidRPr="00526BA5">
        <w:rPr>
          <w:rFonts w:ascii="Source Sans Pro" w:hAnsi="Source Sans Pro"/>
          <w:color w:val="C00000"/>
        </w:rPr>
        <w:t xml:space="preserve">On January 1, 2027, </w:t>
      </w:r>
      <w:r w:rsidRPr="00526BA5">
        <w:rPr>
          <w:rFonts w:ascii="Source Sans Pro" w:hAnsi="Source Sans Pro"/>
          <w:i/>
          <w:color w:val="C00000"/>
        </w:rPr>
        <w:t>[insert MAO</w:t>
      </w:r>
      <w:r w:rsidRPr="00526BA5">
        <w:rPr>
          <w:rFonts w:ascii="Source Sans Pro" w:hAnsi="Source Sans Pro"/>
          <w:i/>
          <w:color w:val="C00000"/>
        </w:rPr>
        <w:t xml:space="preserve"> </w:t>
      </w:r>
      <w:r w:rsidRPr="00526BA5">
        <w:rPr>
          <w:rFonts w:ascii="Source Sans Pro" w:hAnsi="Source Sans Pro"/>
          <w:i/>
          <w:color w:val="C00000"/>
        </w:rPr>
        <w:t>name]</w:t>
      </w:r>
      <w:r w:rsidRPr="00526BA5">
        <w:rPr>
          <w:rFonts w:ascii="Source Sans Pro" w:hAnsi="Source Sans Pro"/>
          <w:color w:val="C00000"/>
        </w:rPr>
        <w:t xml:space="preserve"> </w:t>
      </w:r>
      <w:r w:rsidRPr="00526BA5">
        <w:rPr>
          <w:rFonts w:ascii="Source Sans Pro" w:hAnsi="Source Sans Pro"/>
          <w:i/>
          <w:color w:val="C00000"/>
        </w:rPr>
        <w:t>[insert plan/Part D sponsor</w:t>
      </w:r>
      <w:r w:rsidRPr="00526BA5">
        <w:rPr>
          <w:rFonts w:ascii="Source Sans Pro" w:hAnsi="Source Sans Pro"/>
          <w:i/>
          <w:color w:val="C00000"/>
        </w:rPr>
        <w:t xml:space="preserve"> </w:t>
      </w:r>
      <w:r w:rsidRPr="00526BA5">
        <w:rPr>
          <w:rFonts w:ascii="Source Sans Pro" w:hAnsi="Source Sans Pro"/>
          <w:i/>
          <w:color w:val="C00000"/>
        </w:rPr>
        <w:t xml:space="preserve">in parentheses, as applicable, after listing required MAO names throughout this material] </w:t>
      </w:r>
      <w:r w:rsidRPr="00526BA5">
        <w:rPr>
          <w:rFonts w:ascii="Source Sans Pro" w:hAnsi="Source Sans Pro"/>
          <w:color w:val="C00000"/>
        </w:rPr>
        <w:t xml:space="preserve">will be transitioning you from </w:t>
      </w:r>
      <w:r w:rsidRPr="00526BA5">
        <w:rPr>
          <w:rFonts w:ascii="Source Sans Pro" w:hAnsi="Source Sans Pro"/>
          <w:i/>
          <w:color w:val="C00000"/>
        </w:rPr>
        <w:t xml:space="preserve">[insert 2026 D-SNP look-alike plan name] </w:t>
      </w:r>
      <w:r w:rsidRPr="00526BA5">
        <w:rPr>
          <w:rFonts w:ascii="Source Sans Pro" w:hAnsi="Source Sans Pro"/>
          <w:color w:val="C00000"/>
        </w:rPr>
        <w:t xml:space="preserve">to </w:t>
      </w:r>
      <w:r w:rsidRPr="00526BA5">
        <w:rPr>
          <w:rFonts w:ascii="Source Sans Pro" w:hAnsi="Source Sans Pro"/>
          <w:i/>
          <w:color w:val="C00000"/>
        </w:rPr>
        <w:t>[insert 2027 renewal plan name]</w:t>
      </w:r>
      <w:r w:rsidRPr="00526BA5">
        <w:rPr>
          <w:rFonts w:ascii="Source Sans Pro" w:hAnsi="Source Sans Pro"/>
          <w:color w:val="C00000"/>
        </w:rPr>
        <w:t>. This material</w:t>
      </w:r>
      <w:r w:rsidRPr="00526BA5">
        <w:rPr>
          <w:rFonts w:ascii="Source Sans Pro" w:hAnsi="Source Sans Pro"/>
          <w:i/>
          <w:color w:val="C00000"/>
        </w:rPr>
        <w:t xml:space="preserve"> </w:t>
      </w:r>
      <w:r w:rsidRPr="00526BA5">
        <w:rPr>
          <w:rFonts w:ascii="Source Sans Pro" w:hAnsi="Source Sans Pro"/>
          <w:color w:val="C00000"/>
        </w:rPr>
        <w:t xml:space="preserve">tells you about the differences between your current benefits in </w:t>
      </w:r>
      <w:r w:rsidRPr="00526BA5">
        <w:rPr>
          <w:rFonts w:ascii="Source Sans Pro" w:hAnsi="Source Sans Pro"/>
          <w:i/>
          <w:color w:val="C00000"/>
        </w:rPr>
        <w:t>[insert 2026 plan name]</w:t>
      </w:r>
      <w:r w:rsidRPr="00526BA5">
        <w:rPr>
          <w:rFonts w:ascii="Source Sans Pro" w:hAnsi="Source Sans Pro"/>
          <w:color w:val="C00000"/>
        </w:rPr>
        <w:t xml:space="preserve"> and the benefits you’ll have on January 1, 2027, as a member of </w:t>
      </w:r>
      <w:r w:rsidRPr="00526BA5">
        <w:rPr>
          <w:rFonts w:ascii="Source Sans Pro" w:hAnsi="Source Sans Pro"/>
          <w:i/>
          <w:color w:val="C00000"/>
        </w:rPr>
        <w:t>[insert 2027 plan name</w:t>
      </w:r>
      <w:r w:rsidRPr="00526BA5">
        <w:rPr>
          <w:rFonts w:ascii="Source Sans Pro" w:hAnsi="Source Sans Pro"/>
          <w:i/>
          <w:color w:val="C00000"/>
        </w:rPr>
        <w:t>]</w:t>
      </w:r>
      <w:r w:rsidRPr="00526BA5">
        <w:rPr>
          <w:rFonts w:ascii="Source Sans Pro" w:hAnsi="Source Sans Pro"/>
          <w:color w:val="C00000"/>
        </w:rPr>
        <w:t>.]</w:t>
      </w:r>
    </w:p>
    <w:p w:rsidR="00044CB5" w:rsidRPr="00526BA5" w:rsidP="00AF50BE" w14:paraId="54B82A18" w14:textId="77777777">
      <w:pPr>
        <w:pStyle w:val="ListParagraph"/>
        <w:numPr>
          <w:ilvl w:val="0"/>
          <w:numId w:val="6"/>
        </w:numPr>
        <w:rPr>
          <w:rFonts w:ascii="Source Sans Pro" w:hAnsi="Source Sans Pro"/>
          <w:i/>
          <w:color w:val="C00000"/>
        </w:rPr>
      </w:pPr>
      <w:bookmarkStart w:id="6" w:name="_Hlk190066862"/>
      <w:r w:rsidRPr="00526BA5">
        <w:rPr>
          <w:rFonts w:ascii="Source Sans Pro" w:hAnsi="Source Sans Pro"/>
          <w:iCs w:val="0"/>
          <w:color w:val="C00000"/>
        </w:rPr>
        <w:t>[</w:t>
      </w:r>
      <w:r w:rsidRPr="00526BA5">
        <w:rPr>
          <w:rFonts w:ascii="Source Sans Pro" w:hAnsi="Source Sans Pro"/>
          <w:i/>
          <w:color w:val="C00000"/>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526BA5">
        <w:rPr>
          <w:rFonts w:ascii="Source Sans Pro" w:hAnsi="Source Sans Pro"/>
          <w:iCs w:val="0"/>
          <w:color w:val="C00000"/>
        </w:rPr>
        <w:t>]</w:t>
      </w:r>
    </w:p>
    <w:bookmarkEnd w:id="6"/>
    <w:p w:rsidR="00C15415" w:rsidRPr="00FF2275" w:rsidP="00201ECD" w14:paraId="63DE8E7D" w14:textId="666502B4">
      <w:pPr>
        <w:pStyle w:val="ListParagraph"/>
        <w:spacing w:before="0" w:beforeAutospacing="0"/>
        <w:ind w:left="720"/>
        <w:rPr>
          <w:rFonts w:ascii="Source Sans Pro" w:hAnsi="Source Sans Pro"/>
        </w:rPr>
      </w:pPr>
      <w:r w:rsidRPr="00FF2275">
        <w:rPr>
          <w:rFonts w:ascii="Source Sans Pro" w:hAnsi="Source Sans Pro"/>
          <w:b/>
          <w:bCs/>
        </w:rPr>
        <w:t>If you do nothing by December 7, 202</w:t>
      </w:r>
      <w:r w:rsidR="00933147">
        <w:rPr>
          <w:rFonts w:ascii="Source Sans Pro" w:hAnsi="Source Sans Pro"/>
          <w:b/>
          <w:bCs/>
        </w:rPr>
        <w:t>6</w:t>
      </w:r>
      <w:r w:rsidRPr="00FF2275">
        <w:rPr>
          <w:rFonts w:ascii="Source Sans Pro" w:hAnsi="Source Sans Pro"/>
          <w:b/>
          <w:bCs/>
        </w:rPr>
        <w:t>, you’ll automatically be enrolled in</w:t>
      </w:r>
      <w:r w:rsidRPr="00FF2275">
        <w:rPr>
          <w:rFonts w:ascii="Source Sans Pro" w:hAnsi="Source Sans Pro"/>
          <w:b/>
        </w:rPr>
        <w:t xml:space="preserve"> </w:t>
      </w:r>
      <w:r w:rsidRPr="00FF2275" w:rsidR="007A2B3D">
        <w:rPr>
          <w:rFonts w:ascii="Source Sans Pro" w:hAnsi="Source Sans Pro"/>
          <w:b/>
          <w:bCs/>
          <w:i/>
          <w:color w:val="0000FF"/>
        </w:rPr>
        <w:t>[insert 202</w:t>
      </w:r>
      <w:r w:rsidR="00816F20">
        <w:rPr>
          <w:rFonts w:ascii="Source Sans Pro" w:hAnsi="Source Sans Pro"/>
          <w:b/>
          <w:bCs/>
          <w:i/>
          <w:color w:val="0000FF"/>
        </w:rPr>
        <w:t>7</w:t>
      </w:r>
      <w:r w:rsidRPr="00FF2275" w:rsidR="007A2B3D">
        <w:rPr>
          <w:rFonts w:ascii="Source Sans Pro" w:hAnsi="Source Sans Pro"/>
          <w:b/>
          <w:bCs/>
          <w:i/>
          <w:color w:val="0000FF"/>
        </w:rPr>
        <w:t xml:space="preserve"> plan name]</w:t>
      </w:r>
      <w:r w:rsidRPr="00FF2275" w:rsidR="007A2B3D">
        <w:rPr>
          <w:rFonts w:ascii="Source Sans Pro" w:hAnsi="Source Sans Pro"/>
          <w:b/>
          <w:bCs/>
        </w:rPr>
        <w:t xml:space="preserve">. </w:t>
      </w:r>
      <w:r w:rsidRPr="00FF2275" w:rsidR="007A2B3D">
        <w:rPr>
          <w:rFonts w:ascii="Source Sans Pro" w:hAnsi="Source Sans Pro"/>
        </w:rPr>
        <w:t>Starting January 1, 202</w:t>
      </w:r>
      <w:r w:rsidR="00816F20">
        <w:rPr>
          <w:rFonts w:ascii="Source Sans Pro" w:hAnsi="Source Sans Pro"/>
        </w:rPr>
        <w:t>7</w:t>
      </w:r>
      <w:r w:rsidRPr="00FF2275" w:rsidR="007A2B3D">
        <w:rPr>
          <w:rFonts w:ascii="Source Sans Pro" w:hAnsi="Source Sans Pro"/>
        </w:rPr>
        <w:t>, you’ll get your medical and drug coverage</w:t>
      </w:r>
      <w:r w:rsidRPr="00FF2275" w:rsidR="00E73899">
        <w:rPr>
          <w:rFonts w:ascii="Source Sans Pro" w:hAnsi="Source Sans Pro"/>
        </w:rPr>
        <w:t xml:space="preserve"> </w:t>
      </w:r>
      <w:r w:rsidRPr="00FF2275" w:rsidR="007A2B3D">
        <w:rPr>
          <w:rFonts w:ascii="Source Sans Pro" w:hAnsi="Source Sans Pro"/>
        </w:rPr>
        <w:t xml:space="preserve">through </w:t>
      </w:r>
      <w:r w:rsidRPr="00FF2275" w:rsidR="007A2B3D">
        <w:rPr>
          <w:rFonts w:ascii="Source Sans Pro" w:hAnsi="Source Sans Pro"/>
          <w:i/>
          <w:color w:val="0000FF"/>
        </w:rPr>
        <w:t>[insert 202</w:t>
      </w:r>
      <w:r w:rsidR="00816F20">
        <w:rPr>
          <w:rFonts w:ascii="Source Sans Pro" w:hAnsi="Source Sans Pro"/>
          <w:i/>
          <w:color w:val="0000FF"/>
        </w:rPr>
        <w:t>7</w:t>
      </w:r>
      <w:r w:rsidRPr="00FF2275" w:rsidR="007A2B3D">
        <w:rPr>
          <w:rFonts w:ascii="Source Sans Pro" w:hAnsi="Source Sans Pro"/>
          <w:i/>
          <w:color w:val="0000FF"/>
        </w:rPr>
        <w:t xml:space="preserve"> plan name]</w:t>
      </w:r>
      <w:r w:rsidRPr="00FF2275" w:rsidR="007A2B3D">
        <w:rPr>
          <w:rFonts w:ascii="Source Sans Pro" w:hAnsi="Source Sans Pro"/>
        </w:rPr>
        <w:t xml:space="preserve">. Go to Section 3 </w:t>
      </w:r>
      <w:r w:rsidRPr="00FF2275" w:rsidR="007A2B3D">
        <w:rPr>
          <w:rFonts w:ascii="Source Sans Pro" w:hAnsi="Source Sans Pro"/>
          <w:i/>
          <w:color w:val="0000FF"/>
        </w:rPr>
        <w:t>[edit section number as needed]</w:t>
      </w:r>
      <w:r w:rsidRPr="00FF2275" w:rsidR="007A2B3D">
        <w:rPr>
          <w:rFonts w:ascii="Source Sans Pro" w:hAnsi="Source Sans Pro"/>
        </w:rPr>
        <w:t xml:space="preserve"> for more information about how to change plans and deadlines for making a change.</w:t>
      </w:r>
    </w:p>
    <w:p w:rsidR="00071655" w:rsidRPr="00FF2275" w:rsidP="001D4DDD" w14:paraId="0739DE98" w14:textId="0D732F1C">
      <w:pPr>
        <w:jc w:val="center"/>
        <w:rPr>
          <w:rFonts w:ascii="Source Sans Pro" w:hAnsi="Source Sans Pro"/>
        </w:rPr>
      </w:pPr>
      <w:r w:rsidRPr="00FF2275">
        <w:rPr>
          <w:rFonts w:ascii="Source Sans Pro" w:eastAsia="MS Mincho" w:hAnsi="Source Sans Pro"/>
          <w:i/>
          <w:color w:val="0000FF"/>
        </w:rPr>
        <w:t xml:space="preserve">[Insert Material ID: (H, R, S, or Y) </w:t>
      </w:r>
      <w:r w:rsidRPr="00FF2275">
        <w:rPr>
          <w:rFonts w:ascii="Source Sans Pro" w:eastAsia="MS Mincho" w:hAnsi="Source Sans Pro"/>
          <w:i/>
          <w:color w:val="0000FF"/>
        </w:rPr>
        <w:t>number_description</w:t>
      </w:r>
      <w:r w:rsidRPr="00FF2275">
        <w:rPr>
          <w:rFonts w:ascii="Source Sans Pro" w:eastAsia="MS Mincho" w:hAnsi="Source Sans Pro"/>
          <w:i/>
          <w:color w:val="0000FF"/>
        </w:rPr>
        <w:t xml:space="preserve"> of choice (M or C)]</w:t>
      </w:r>
      <w:r w:rsidRPr="00FF2275">
        <w:rPr>
          <w:rFonts w:ascii="Source Sans Pro" w:hAnsi="Source Sans Pro"/>
        </w:rPr>
        <w:br w:type="page"/>
      </w:r>
    </w:p>
    <w:p w:rsidR="00DF4C12" w:rsidRPr="00FF2275" w:rsidP="00B7662D" w14:paraId="3849C0E8" w14:textId="6934C159">
      <w:pPr>
        <w:jc w:val="center"/>
        <w:outlineLvl w:val="1"/>
        <w:rPr>
          <w:rFonts w:ascii="Source Sans Pro" w:eastAsia="MS Mincho" w:hAnsi="Source Sans Pro" w:cs="Arial"/>
          <w:b/>
          <w:sz w:val="28"/>
          <w:szCs w:val="28"/>
        </w:rPr>
      </w:pPr>
      <w:r w:rsidRPr="00FF2275">
        <w:rPr>
          <w:rFonts w:ascii="Source Sans Pro" w:eastAsia="MS Mincho" w:hAnsi="Source Sans Pro" w:cs="Arial"/>
          <w:b/>
          <w:sz w:val="28"/>
          <w:szCs w:val="28"/>
        </w:rPr>
        <w:t xml:space="preserve">Table of </w:t>
      </w:r>
      <w:r w:rsidRPr="00FF2275">
        <w:rPr>
          <w:rFonts w:ascii="Source Sans Pro" w:eastAsia="MS Mincho" w:hAnsi="Source Sans Pro"/>
          <w:b/>
          <w:sz w:val="28"/>
          <w:szCs w:val="28"/>
        </w:rPr>
        <w:t>Contents</w:t>
      </w:r>
    </w:p>
    <w:p w:rsidR="00476C77" w:rsidRPr="00FF2275" w14:paraId="1D8FBAC8" w14:textId="1BD9BF30">
      <w:pPr>
        <w:pStyle w:val="TOC3"/>
        <w:rPr>
          <w:rFonts w:ascii="Source Sans Pro" w:hAnsi="Source Sans Pro" w:eastAsiaTheme="minorEastAsia" w:cstheme="minorBidi"/>
          <w:b w:val="0"/>
          <w:kern w:val="2"/>
          <w:szCs w:val="24"/>
          <w14:ligatures w14:val="standardContextual"/>
        </w:rPr>
      </w:pPr>
      <w:r w:rsidRPr="00816F20">
        <w:rPr>
          <w:rFonts w:ascii="Source Sans Pro" w:hAnsi="Source Sans Pro"/>
        </w:rPr>
        <w:fldChar w:fldCharType="begin"/>
      </w:r>
      <w:r w:rsidRPr="00816F20">
        <w:rPr>
          <w:rFonts w:ascii="Source Sans Pro" w:hAnsi="Source Sans Pro"/>
        </w:rPr>
        <w:instrText xml:space="preserve"> TOC \t "Heading 2,3,Heading 3,4,Heading 2 ANOC,3" \b s_ANOC </w:instrText>
      </w:r>
      <w:r w:rsidRPr="00816F20">
        <w:rPr>
          <w:rFonts w:ascii="Source Sans Pro" w:hAnsi="Source Sans Pro"/>
        </w:rPr>
        <w:fldChar w:fldCharType="separate"/>
      </w:r>
      <w:r w:rsidRPr="00816F20">
        <w:rPr>
          <w:rFonts w:ascii="Source Sans Pro" w:hAnsi="Source Sans Pro"/>
          <w:lang w:bidi="en-US"/>
        </w:rPr>
        <w:t>Summary of Important Costs for 202</w:t>
      </w:r>
      <w:r w:rsidR="00816F20">
        <w:rPr>
          <w:rFonts w:ascii="Source Sans Pro" w:hAnsi="Source Sans Pro"/>
          <w:lang w:bidi="en-US"/>
        </w:rPr>
        <w:t>7</w:t>
      </w:r>
      <w:r w:rsidRPr="00816F20">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297 \h </w:instrText>
      </w:r>
      <w:r w:rsidRPr="00816F20">
        <w:rPr>
          <w:rFonts w:ascii="Source Sans Pro" w:hAnsi="Source Sans Pro"/>
        </w:rPr>
        <w:fldChar w:fldCharType="separate"/>
      </w:r>
      <w:r w:rsidRPr="00FF2275">
        <w:rPr>
          <w:rFonts w:ascii="Source Sans Pro" w:hAnsi="Source Sans Pro"/>
        </w:rPr>
        <w:t>5</w:t>
      </w:r>
      <w:r w:rsidRPr="00816F20">
        <w:rPr>
          <w:rFonts w:ascii="Source Sans Pro" w:hAnsi="Source Sans Pro"/>
        </w:rPr>
        <w:fldChar w:fldCharType="end"/>
      </w:r>
    </w:p>
    <w:p w:rsidR="00476C77" w:rsidRPr="00FF2275" w14:paraId="2DFD4F38" w14:textId="1AF4B994">
      <w:pPr>
        <w:pStyle w:val="TOC3"/>
        <w:tabs>
          <w:tab w:val="left" w:pos="1680"/>
        </w:tabs>
        <w:rPr>
          <w:rFonts w:ascii="Source Sans Pro" w:hAnsi="Source Sans Pro" w:eastAsiaTheme="minorEastAsia" w:cstheme="minorBidi"/>
          <w:b w:val="0"/>
          <w:kern w:val="2"/>
          <w:szCs w:val="24"/>
          <w14:ligatures w14:val="standardContextual"/>
        </w:rPr>
      </w:pPr>
      <w:r w:rsidRPr="00FF2275">
        <w:rPr>
          <w:rFonts w:ascii="Source Sans Pro" w:hAnsi="Source Sans Pro"/>
          <w:lang w:bidi="en-US"/>
        </w:rPr>
        <w:t>SECTION 1</w:t>
      </w:r>
      <w:r w:rsidRPr="00FF2275">
        <w:rPr>
          <w:rFonts w:ascii="Source Sans Pro" w:hAnsi="Source Sans Pro" w:eastAsiaTheme="minorEastAsia" w:cstheme="minorBidi"/>
          <w:b w:val="0"/>
          <w:kern w:val="2"/>
          <w:szCs w:val="24"/>
          <w14:ligatures w14:val="standardContextual"/>
        </w:rPr>
        <w:tab/>
      </w:r>
      <w:r w:rsidRPr="00FF2275">
        <w:rPr>
          <w:rFonts w:ascii="Source Sans Pro" w:hAnsi="Source Sans Pro"/>
          <w:lang w:bidi="en-US"/>
        </w:rPr>
        <w:t>Changes to Benefits &amp; Costs for Next Year</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298 \h </w:instrText>
      </w:r>
      <w:r w:rsidRPr="00816F20">
        <w:rPr>
          <w:rFonts w:ascii="Source Sans Pro" w:hAnsi="Source Sans Pro"/>
        </w:rPr>
        <w:fldChar w:fldCharType="separate"/>
      </w:r>
      <w:r w:rsidRPr="00FF2275">
        <w:rPr>
          <w:rFonts w:ascii="Source Sans Pro" w:hAnsi="Source Sans Pro"/>
        </w:rPr>
        <w:t>10</w:t>
      </w:r>
      <w:r w:rsidRPr="00816F20">
        <w:rPr>
          <w:rFonts w:ascii="Source Sans Pro" w:hAnsi="Source Sans Pro"/>
        </w:rPr>
        <w:fldChar w:fldCharType="end"/>
      </w:r>
    </w:p>
    <w:p w:rsidR="00476C77" w:rsidRPr="00FF2275" w14:paraId="69D4D289" w14:textId="011683B1">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1.1 Changes to the Monthly Plan Premium</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299 \h </w:instrText>
      </w:r>
      <w:r w:rsidRPr="00816F20">
        <w:rPr>
          <w:rFonts w:ascii="Source Sans Pro" w:hAnsi="Source Sans Pro"/>
        </w:rPr>
        <w:fldChar w:fldCharType="separate"/>
      </w:r>
      <w:r w:rsidRPr="00FF2275">
        <w:rPr>
          <w:rFonts w:ascii="Source Sans Pro" w:hAnsi="Source Sans Pro"/>
        </w:rPr>
        <w:t>10</w:t>
      </w:r>
      <w:r w:rsidRPr="00816F20">
        <w:rPr>
          <w:rFonts w:ascii="Source Sans Pro" w:hAnsi="Source Sans Pro"/>
        </w:rPr>
        <w:fldChar w:fldCharType="end"/>
      </w:r>
    </w:p>
    <w:p w:rsidR="00476C77" w:rsidRPr="00FF2275" w14:paraId="249DBEA4" w14:textId="154E6528">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1.2 Changes to Your Maximum Out-of-Pocket Amount</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0 \h </w:instrText>
      </w:r>
      <w:r w:rsidRPr="00816F20">
        <w:rPr>
          <w:rFonts w:ascii="Source Sans Pro" w:hAnsi="Source Sans Pro"/>
        </w:rPr>
        <w:fldChar w:fldCharType="separate"/>
      </w:r>
      <w:r w:rsidRPr="00FF2275">
        <w:rPr>
          <w:rFonts w:ascii="Source Sans Pro" w:hAnsi="Source Sans Pro"/>
        </w:rPr>
        <w:t>11</w:t>
      </w:r>
      <w:r w:rsidRPr="00816F20">
        <w:rPr>
          <w:rFonts w:ascii="Source Sans Pro" w:hAnsi="Source Sans Pro"/>
        </w:rPr>
        <w:fldChar w:fldCharType="end"/>
      </w:r>
    </w:p>
    <w:p w:rsidR="00476C77" w:rsidRPr="00FF2275" w14:paraId="52A7707E" w14:textId="5760F20B">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1.3 Changes to the Provider Network</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1 \h </w:instrText>
      </w:r>
      <w:r w:rsidRPr="00816F20">
        <w:rPr>
          <w:rFonts w:ascii="Source Sans Pro" w:hAnsi="Source Sans Pro"/>
        </w:rPr>
        <w:fldChar w:fldCharType="separate"/>
      </w:r>
      <w:r w:rsidRPr="00FF2275">
        <w:rPr>
          <w:rFonts w:ascii="Source Sans Pro" w:hAnsi="Source Sans Pro"/>
        </w:rPr>
        <w:t>12</w:t>
      </w:r>
      <w:r w:rsidRPr="00816F20">
        <w:rPr>
          <w:rFonts w:ascii="Source Sans Pro" w:hAnsi="Source Sans Pro"/>
        </w:rPr>
        <w:fldChar w:fldCharType="end"/>
      </w:r>
    </w:p>
    <w:p w:rsidR="00476C77" w:rsidRPr="00FF2275" w14:paraId="7C938695" w14:textId="65DC06B5">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1.4 Changes to the Pharmacy Network</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2 \h </w:instrText>
      </w:r>
      <w:r w:rsidRPr="00816F20">
        <w:rPr>
          <w:rFonts w:ascii="Source Sans Pro" w:hAnsi="Source Sans Pro"/>
        </w:rPr>
        <w:fldChar w:fldCharType="separate"/>
      </w:r>
      <w:r w:rsidRPr="00FF2275">
        <w:rPr>
          <w:rFonts w:ascii="Source Sans Pro" w:hAnsi="Source Sans Pro"/>
        </w:rPr>
        <w:t>12</w:t>
      </w:r>
      <w:r w:rsidRPr="00816F20">
        <w:rPr>
          <w:rFonts w:ascii="Source Sans Pro" w:hAnsi="Source Sans Pro"/>
        </w:rPr>
        <w:fldChar w:fldCharType="end"/>
      </w:r>
    </w:p>
    <w:p w:rsidR="00476C77" w:rsidRPr="00FF2275" w14:paraId="429F0926" w14:textId="05FE542B">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1.5 Changes to Benefits &amp; Costs for Medical Services</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3 \h </w:instrText>
      </w:r>
      <w:r w:rsidRPr="00816F20">
        <w:rPr>
          <w:rFonts w:ascii="Source Sans Pro" w:hAnsi="Source Sans Pro"/>
        </w:rPr>
        <w:fldChar w:fldCharType="separate"/>
      </w:r>
      <w:r w:rsidRPr="00FF2275">
        <w:rPr>
          <w:rFonts w:ascii="Source Sans Pro" w:hAnsi="Source Sans Pro"/>
        </w:rPr>
        <w:t>13</w:t>
      </w:r>
      <w:r w:rsidRPr="00816F20">
        <w:rPr>
          <w:rFonts w:ascii="Source Sans Pro" w:hAnsi="Source Sans Pro"/>
        </w:rPr>
        <w:fldChar w:fldCharType="end"/>
      </w:r>
    </w:p>
    <w:p w:rsidR="00476C77" w:rsidRPr="00FF2275" w14:paraId="6A2EDCEE" w14:textId="40C87627">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1.6 Changes to Part D Drug Coverage</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4 \h </w:instrText>
      </w:r>
      <w:r w:rsidRPr="00816F20">
        <w:rPr>
          <w:rFonts w:ascii="Source Sans Pro" w:hAnsi="Source Sans Pro"/>
        </w:rPr>
        <w:fldChar w:fldCharType="separate"/>
      </w:r>
      <w:r w:rsidRPr="00FF2275">
        <w:rPr>
          <w:rFonts w:ascii="Source Sans Pro" w:hAnsi="Source Sans Pro"/>
        </w:rPr>
        <w:t>15</w:t>
      </w:r>
      <w:r w:rsidRPr="00816F20">
        <w:rPr>
          <w:rFonts w:ascii="Source Sans Pro" w:hAnsi="Source Sans Pro"/>
        </w:rPr>
        <w:fldChar w:fldCharType="end"/>
      </w:r>
    </w:p>
    <w:p w:rsidR="00476C77" w:rsidRPr="00FF2275" w14:paraId="22DE8668" w14:textId="7039AD61">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1.7 Changes to Prescription Drug Benefits &amp; Costs</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5 \h </w:instrText>
      </w:r>
      <w:r w:rsidRPr="00816F20">
        <w:rPr>
          <w:rFonts w:ascii="Source Sans Pro" w:hAnsi="Source Sans Pro"/>
        </w:rPr>
        <w:fldChar w:fldCharType="separate"/>
      </w:r>
      <w:r w:rsidRPr="00FF2275">
        <w:rPr>
          <w:rFonts w:ascii="Source Sans Pro" w:hAnsi="Source Sans Pro"/>
        </w:rPr>
        <w:t>17</w:t>
      </w:r>
      <w:r w:rsidRPr="00816F20">
        <w:rPr>
          <w:rFonts w:ascii="Source Sans Pro" w:hAnsi="Source Sans Pro"/>
        </w:rPr>
        <w:fldChar w:fldCharType="end"/>
      </w:r>
    </w:p>
    <w:p w:rsidR="00476C77" w:rsidRPr="00FF2275" w14:paraId="4DD7057E" w14:textId="14631050">
      <w:pPr>
        <w:pStyle w:val="TOC3"/>
        <w:tabs>
          <w:tab w:val="left" w:pos="1680"/>
        </w:tabs>
        <w:rPr>
          <w:rFonts w:ascii="Source Sans Pro" w:hAnsi="Source Sans Pro" w:eastAsiaTheme="minorEastAsia" w:cstheme="minorBidi"/>
          <w:b w:val="0"/>
          <w:kern w:val="2"/>
          <w:szCs w:val="24"/>
          <w14:ligatures w14:val="standardContextual"/>
        </w:rPr>
      </w:pPr>
      <w:r w:rsidRPr="00FF2275">
        <w:rPr>
          <w:rFonts w:ascii="Source Sans Pro" w:hAnsi="Source Sans Pro"/>
          <w:lang w:bidi="en-US"/>
        </w:rPr>
        <w:t>SECTION 2</w:t>
      </w:r>
      <w:r w:rsidRPr="00FF2275">
        <w:rPr>
          <w:rFonts w:ascii="Source Sans Pro" w:hAnsi="Source Sans Pro" w:eastAsiaTheme="minorEastAsia" w:cstheme="minorBidi"/>
          <w:b w:val="0"/>
          <w:kern w:val="2"/>
          <w:szCs w:val="24"/>
          <w14:ligatures w14:val="standardContextual"/>
        </w:rPr>
        <w:tab/>
      </w:r>
      <w:r w:rsidRPr="00FF2275">
        <w:rPr>
          <w:rFonts w:ascii="Source Sans Pro" w:hAnsi="Source Sans Pro"/>
          <w:lang w:bidi="en-US"/>
        </w:rPr>
        <w:t>Administrative Changes</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6 \h </w:instrText>
      </w:r>
      <w:r w:rsidRPr="00816F20">
        <w:rPr>
          <w:rFonts w:ascii="Source Sans Pro" w:hAnsi="Source Sans Pro"/>
        </w:rPr>
        <w:fldChar w:fldCharType="separate"/>
      </w:r>
      <w:r w:rsidRPr="00FF2275">
        <w:rPr>
          <w:rFonts w:ascii="Source Sans Pro" w:hAnsi="Source Sans Pro"/>
        </w:rPr>
        <w:t>24</w:t>
      </w:r>
      <w:r w:rsidRPr="00816F20">
        <w:rPr>
          <w:rFonts w:ascii="Source Sans Pro" w:hAnsi="Source Sans Pro"/>
        </w:rPr>
        <w:fldChar w:fldCharType="end"/>
      </w:r>
    </w:p>
    <w:p w:rsidR="00476C77" w:rsidRPr="00FF2275" w14:paraId="4CFA9813" w14:textId="43177839">
      <w:pPr>
        <w:pStyle w:val="TOC3"/>
        <w:tabs>
          <w:tab w:val="left" w:pos="1680"/>
        </w:tabs>
        <w:rPr>
          <w:rFonts w:ascii="Source Sans Pro" w:hAnsi="Source Sans Pro" w:eastAsiaTheme="minorEastAsia" w:cstheme="minorBidi"/>
          <w:b w:val="0"/>
          <w:kern w:val="2"/>
          <w:szCs w:val="24"/>
          <w14:ligatures w14:val="standardContextual"/>
        </w:rPr>
      </w:pPr>
      <w:r w:rsidRPr="00FF2275">
        <w:rPr>
          <w:rFonts w:ascii="Source Sans Pro" w:hAnsi="Source Sans Pro"/>
          <w:lang w:bidi="en-US"/>
        </w:rPr>
        <w:t>SECTION 3</w:t>
      </w:r>
      <w:r w:rsidRPr="00FF2275">
        <w:rPr>
          <w:rFonts w:ascii="Source Sans Pro" w:hAnsi="Source Sans Pro" w:eastAsiaTheme="minorEastAsia" w:cstheme="minorBidi"/>
          <w:b w:val="0"/>
          <w:kern w:val="2"/>
          <w:szCs w:val="24"/>
          <w14:ligatures w14:val="standardContextual"/>
        </w:rPr>
        <w:tab/>
      </w:r>
      <w:r w:rsidRPr="00FF2275">
        <w:rPr>
          <w:rFonts w:ascii="Source Sans Pro" w:hAnsi="Source Sans Pro"/>
          <w:lang w:bidi="en-US"/>
        </w:rPr>
        <w:t>How to Change Plans</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7 \h </w:instrText>
      </w:r>
      <w:r w:rsidRPr="00816F20">
        <w:rPr>
          <w:rFonts w:ascii="Source Sans Pro" w:hAnsi="Source Sans Pro"/>
        </w:rPr>
        <w:fldChar w:fldCharType="separate"/>
      </w:r>
      <w:r w:rsidRPr="00FF2275">
        <w:rPr>
          <w:rFonts w:ascii="Source Sans Pro" w:hAnsi="Source Sans Pro"/>
        </w:rPr>
        <w:t>25</w:t>
      </w:r>
      <w:r w:rsidRPr="00816F20">
        <w:rPr>
          <w:rFonts w:ascii="Source Sans Pro" w:hAnsi="Source Sans Pro"/>
        </w:rPr>
        <w:fldChar w:fldCharType="end"/>
      </w:r>
    </w:p>
    <w:p w:rsidR="00476C77" w:rsidRPr="00FF2275" w14:paraId="44A900EC" w14:textId="75214ED3">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3.1 Deadlines for Changing Plans</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8 \h </w:instrText>
      </w:r>
      <w:r w:rsidRPr="00816F20">
        <w:rPr>
          <w:rFonts w:ascii="Source Sans Pro" w:hAnsi="Source Sans Pro"/>
        </w:rPr>
        <w:fldChar w:fldCharType="separate"/>
      </w:r>
      <w:r w:rsidRPr="00FF2275">
        <w:rPr>
          <w:rFonts w:ascii="Source Sans Pro" w:hAnsi="Source Sans Pro"/>
        </w:rPr>
        <w:t>26</w:t>
      </w:r>
      <w:r w:rsidRPr="00816F20">
        <w:rPr>
          <w:rFonts w:ascii="Source Sans Pro" w:hAnsi="Source Sans Pro"/>
        </w:rPr>
        <w:fldChar w:fldCharType="end"/>
      </w:r>
    </w:p>
    <w:p w:rsidR="00476C77" w:rsidRPr="00FF2275" w14:paraId="2295266B" w14:textId="1012098D">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Section 3.2 Are there other times of the year to make a change?</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09 \h </w:instrText>
      </w:r>
      <w:r w:rsidRPr="00816F20">
        <w:rPr>
          <w:rFonts w:ascii="Source Sans Pro" w:hAnsi="Source Sans Pro"/>
        </w:rPr>
        <w:fldChar w:fldCharType="separate"/>
      </w:r>
      <w:r w:rsidRPr="00FF2275">
        <w:rPr>
          <w:rFonts w:ascii="Source Sans Pro" w:hAnsi="Source Sans Pro"/>
        </w:rPr>
        <w:t>26</w:t>
      </w:r>
      <w:r w:rsidRPr="00816F20">
        <w:rPr>
          <w:rFonts w:ascii="Source Sans Pro" w:hAnsi="Source Sans Pro"/>
        </w:rPr>
        <w:fldChar w:fldCharType="end"/>
      </w:r>
    </w:p>
    <w:p w:rsidR="00476C77" w:rsidRPr="00FF2275" w14:paraId="4EEF91B0" w14:textId="4BE71251">
      <w:pPr>
        <w:pStyle w:val="TOC3"/>
        <w:tabs>
          <w:tab w:val="left" w:pos="1680"/>
        </w:tabs>
        <w:rPr>
          <w:rFonts w:ascii="Source Sans Pro" w:hAnsi="Source Sans Pro" w:eastAsiaTheme="minorEastAsia" w:cstheme="minorBidi"/>
          <w:b w:val="0"/>
          <w:kern w:val="2"/>
          <w:szCs w:val="24"/>
          <w14:ligatures w14:val="standardContextual"/>
        </w:rPr>
      </w:pPr>
      <w:r w:rsidRPr="00FF2275">
        <w:rPr>
          <w:rFonts w:ascii="Source Sans Pro" w:eastAsia="Calibri" w:hAnsi="Source Sans Pro"/>
          <w:lang w:bidi="en-US"/>
        </w:rPr>
        <w:t>SECTION 4</w:t>
      </w:r>
      <w:r w:rsidRPr="00FF2275">
        <w:rPr>
          <w:rFonts w:ascii="Source Sans Pro" w:hAnsi="Source Sans Pro" w:eastAsiaTheme="minorEastAsia" w:cstheme="minorBidi"/>
          <w:b w:val="0"/>
          <w:kern w:val="2"/>
          <w:szCs w:val="24"/>
          <w14:ligatures w14:val="standardContextual"/>
        </w:rPr>
        <w:tab/>
      </w:r>
      <w:r w:rsidRPr="00FF2275">
        <w:rPr>
          <w:rFonts w:ascii="Source Sans Pro" w:eastAsia="Calibri" w:hAnsi="Source Sans Pro"/>
          <w:lang w:bidi="en-US"/>
        </w:rPr>
        <w:t>Get Help Paying for Prescription Drugs</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10 \h </w:instrText>
      </w:r>
      <w:r w:rsidRPr="00816F20">
        <w:rPr>
          <w:rFonts w:ascii="Source Sans Pro" w:hAnsi="Source Sans Pro"/>
        </w:rPr>
        <w:fldChar w:fldCharType="separate"/>
      </w:r>
      <w:r w:rsidRPr="00FF2275">
        <w:rPr>
          <w:rFonts w:ascii="Source Sans Pro" w:hAnsi="Source Sans Pro"/>
        </w:rPr>
        <w:t>26</w:t>
      </w:r>
      <w:r w:rsidRPr="00816F20">
        <w:rPr>
          <w:rFonts w:ascii="Source Sans Pro" w:hAnsi="Source Sans Pro"/>
        </w:rPr>
        <w:fldChar w:fldCharType="end"/>
      </w:r>
    </w:p>
    <w:p w:rsidR="00476C77" w:rsidRPr="00FF2275" w14:paraId="57B4FD54" w14:textId="5F7B5CD5">
      <w:pPr>
        <w:pStyle w:val="TOC3"/>
        <w:tabs>
          <w:tab w:val="left" w:pos="1680"/>
        </w:tabs>
        <w:rPr>
          <w:rFonts w:ascii="Source Sans Pro" w:hAnsi="Source Sans Pro" w:eastAsiaTheme="minorEastAsia" w:cstheme="minorBidi"/>
          <w:b w:val="0"/>
          <w:kern w:val="2"/>
          <w:szCs w:val="24"/>
          <w14:ligatures w14:val="standardContextual"/>
        </w:rPr>
      </w:pPr>
      <w:r w:rsidRPr="00FF2275">
        <w:rPr>
          <w:rFonts w:ascii="Source Sans Pro" w:hAnsi="Source Sans Pro"/>
          <w:lang w:bidi="en-US"/>
        </w:rPr>
        <w:t>SECTION 5</w:t>
      </w:r>
      <w:r w:rsidRPr="00FF2275">
        <w:rPr>
          <w:rFonts w:ascii="Source Sans Pro" w:hAnsi="Source Sans Pro" w:eastAsiaTheme="minorEastAsia" w:cstheme="minorBidi"/>
          <w:b w:val="0"/>
          <w:kern w:val="2"/>
          <w:szCs w:val="24"/>
          <w14:ligatures w14:val="standardContextual"/>
        </w:rPr>
        <w:tab/>
      </w:r>
      <w:r w:rsidRPr="00FF2275">
        <w:rPr>
          <w:rFonts w:ascii="Source Sans Pro" w:hAnsi="Source Sans Pro"/>
          <w:lang w:bidi="en-US"/>
        </w:rPr>
        <w:t>Questions?</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11 \h </w:instrText>
      </w:r>
      <w:r w:rsidRPr="00816F20">
        <w:rPr>
          <w:rFonts w:ascii="Source Sans Pro" w:hAnsi="Source Sans Pro"/>
        </w:rPr>
        <w:fldChar w:fldCharType="separate"/>
      </w:r>
      <w:r w:rsidRPr="00FF2275">
        <w:rPr>
          <w:rFonts w:ascii="Source Sans Pro" w:hAnsi="Source Sans Pro"/>
        </w:rPr>
        <w:t>28</w:t>
      </w:r>
      <w:r w:rsidRPr="00816F20">
        <w:rPr>
          <w:rFonts w:ascii="Source Sans Pro" w:hAnsi="Source Sans Pro"/>
        </w:rPr>
        <w:fldChar w:fldCharType="end"/>
      </w:r>
    </w:p>
    <w:p w:rsidR="00476C77" w:rsidRPr="00FF2275" w14:paraId="55676B09" w14:textId="6A7FE041">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 xml:space="preserve">Get Help from </w:t>
      </w:r>
      <w:r w:rsidRPr="00FF2275">
        <w:rPr>
          <w:rFonts w:ascii="Source Sans Pro" w:hAnsi="Source Sans Pro"/>
          <w:i/>
          <w:iCs/>
          <w:color w:val="0000FF"/>
        </w:rPr>
        <w:t>[insert 202</w:t>
      </w:r>
      <w:r w:rsidR="00816F20">
        <w:rPr>
          <w:rFonts w:ascii="Source Sans Pro" w:hAnsi="Source Sans Pro"/>
          <w:i/>
          <w:iCs/>
          <w:color w:val="0000FF"/>
        </w:rPr>
        <w:t>7</w:t>
      </w:r>
      <w:r w:rsidRPr="00FF2275">
        <w:rPr>
          <w:rFonts w:ascii="Source Sans Pro" w:hAnsi="Source Sans Pro"/>
          <w:i/>
          <w:iCs/>
          <w:color w:val="0000FF"/>
        </w:rPr>
        <w:t xml:space="preserve"> plan name]</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12 \h </w:instrText>
      </w:r>
      <w:r w:rsidRPr="00816F20">
        <w:rPr>
          <w:rFonts w:ascii="Source Sans Pro" w:hAnsi="Source Sans Pro"/>
        </w:rPr>
        <w:fldChar w:fldCharType="separate"/>
      </w:r>
      <w:r w:rsidRPr="00FF2275">
        <w:rPr>
          <w:rFonts w:ascii="Source Sans Pro" w:hAnsi="Source Sans Pro"/>
        </w:rPr>
        <w:t>28</w:t>
      </w:r>
      <w:r w:rsidRPr="00816F20">
        <w:rPr>
          <w:rFonts w:ascii="Source Sans Pro" w:hAnsi="Source Sans Pro"/>
        </w:rPr>
        <w:fldChar w:fldCharType="end"/>
      </w:r>
    </w:p>
    <w:p w:rsidR="00476C77" w:rsidRPr="00FF2275" w14:paraId="7B822B35" w14:textId="67EE67F0">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Get Free Counseling about Medicare</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13 \h </w:instrText>
      </w:r>
      <w:r w:rsidRPr="00816F20">
        <w:rPr>
          <w:rFonts w:ascii="Source Sans Pro" w:hAnsi="Source Sans Pro"/>
        </w:rPr>
        <w:fldChar w:fldCharType="separate"/>
      </w:r>
      <w:r w:rsidRPr="00FF2275">
        <w:rPr>
          <w:rFonts w:ascii="Source Sans Pro" w:hAnsi="Source Sans Pro"/>
        </w:rPr>
        <w:t>28</w:t>
      </w:r>
      <w:r w:rsidRPr="00816F20">
        <w:rPr>
          <w:rFonts w:ascii="Source Sans Pro" w:hAnsi="Source Sans Pro"/>
        </w:rPr>
        <w:fldChar w:fldCharType="end"/>
      </w:r>
    </w:p>
    <w:p w:rsidR="00476C77" w:rsidRPr="00FF2275" w14:paraId="4BC08285" w14:textId="5E0F582C">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Get Help from Medicare</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14 \h </w:instrText>
      </w:r>
      <w:r w:rsidRPr="00816F20">
        <w:rPr>
          <w:rFonts w:ascii="Source Sans Pro" w:hAnsi="Source Sans Pro"/>
        </w:rPr>
        <w:fldChar w:fldCharType="separate"/>
      </w:r>
      <w:r w:rsidRPr="00FF2275">
        <w:rPr>
          <w:rFonts w:ascii="Source Sans Pro" w:hAnsi="Source Sans Pro"/>
        </w:rPr>
        <w:t>29</w:t>
      </w:r>
      <w:r w:rsidRPr="00816F20">
        <w:rPr>
          <w:rFonts w:ascii="Source Sans Pro" w:hAnsi="Source Sans Pro"/>
        </w:rPr>
        <w:fldChar w:fldCharType="end"/>
      </w:r>
    </w:p>
    <w:p w:rsidR="00476C77" w:rsidRPr="00FF2275" w14:paraId="335C024E" w14:textId="694EFF7A">
      <w:pPr>
        <w:pStyle w:val="TOC4"/>
        <w:rPr>
          <w:rFonts w:ascii="Source Sans Pro" w:hAnsi="Source Sans Pro" w:eastAsiaTheme="minorEastAsia" w:cstheme="minorBidi"/>
          <w:kern w:val="2"/>
          <w:szCs w:val="24"/>
          <w14:ligatures w14:val="standardContextual"/>
        </w:rPr>
      </w:pPr>
      <w:r w:rsidRPr="00FF2275">
        <w:rPr>
          <w:rFonts w:ascii="Source Sans Pro" w:hAnsi="Source Sans Pro"/>
        </w:rPr>
        <w:t>Get Help from Medicaid</w:t>
      </w:r>
      <w:r w:rsidRPr="00FF2275">
        <w:rPr>
          <w:rFonts w:ascii="Source Sans Pro" w:hAnsi="Source Sans Pro"/>
        </w:rPr>
        <w:tab/>
      </w:r>
      <w:r w:rsidRPr="00816F20">
        <w:rPr>
          <w:rFonts w:ascii="Source Sans Pro" w:hAnsi="Source Sans Pro"/>
        </w:rPr>
        <w:fldChar w:fldCharType="begin"/>
      </w:r>
      <w:r w:rsidRPr="00FF2275">
        <w:rPr>
          <w:rFonts w:ascii="Source Sans Pro" w:hAnsi="Source Sans Pro"/>
        </w:rPr>
        <w:instrText xml:space="preserve"> PAGEREF _Toc180149315 \h </w:instrText>
      </w:r>
      <w:r w:rsidRPr="00816F20">
        <w:rPr>
          <w:rFonts w:ascii="Source Sans Pro" w:hAnsi="Source Sans Pro"/>
        </w:rPr>
        <w:fldChar w:fldCharType="separate"/>
      </w:r>
      <w:r w:rsidRPr="00FF2275">
        <w:rPr>
          <w:rFonts w:ascii="Source Sans Pro" w:hAnsi="Source Sans Pro"/>
        </w:rPr>
        <w:t>29</w:t>
      </w:r>
      <w:r w:rsidRPr="00816F20">
        <w:rPr>
          <w:rFonts w:ascii="Source Sans Pro" w:hAnsi="Source Sans Pro"/>
        </w:rPr>
        <w:fldChar w:fldCharType="end"/>
      </w:r>
    </w:p>
    <w:p w:rsidR="00A02437" w:rsidRPr="00551B21" w:rsidP="00A02437" w14:paraId="521D2F01" w14:textId="6BD149F1">
      <w:pPr>
        <w:rPr>
          <w:rFonts w:ascii="Source Sans Pro" w:hAnsi="Source Sans Pro"/>
        </w:rPr>
        <w:sectPr w:rsidSect="00C84A2F">
          <w:headerReference w:type="default" r:id="rId11"/>
          <w:footerReference w:type="default" r:id="rId12"/>
          <w:headerReference w:type="first" r:id="rId13"/>
          <w:footerReference w:type="first" r:id="rId14"/>
          <w:pgSz w:w="12240" w:h="15840" w:code="1"/>
          <w:pgMar w:top="1440" w:right="1440" w:bottom="1152" w:left="1440" w:header="619" w:footer="576" w:gutter="0"/>
          <w:cols w:space="720"/>
          <w:titlePg/>
          <w:docGrid w:linePitch="360"/>
        </w:sectPr>
      </w:pPr>
      <w:r w:rsidRPr="00816F20">
        <w:rPr>
          <w:rFonts w:ascii="Source Sans Pro" w:hAnsi="Source Sans Pro"/>
        </w:rPr>
        <w:fldChar w:fldCharType="end"/>
      </w:r>
    </w:p>
    <w:p w:rsidR="00620750" w:rsidRPr="00FF2275" w:rsidP="00550DC1" w14:paraId="3E826481" w14:textId="7EE202C7">
      <w:pPr>
        <w:pStyle w:val="Heading2"/>
        <w:rPr>
          <w:rFonts w:ascii="Source Sans Pro" w:hAnsi="Source Sans Pro"/>
        </w:rPr>
      </w:pPr>
      <w:bookmarkStart w:id="7" w:name="_Toc180149297"/>
      <w:r w:rsidRPr="00551B21">
        <w:rPr>
          <w:rFonts w:ascii="Source Sans Pro" w:hAnsi="Source Sans Pro"/>
        </w:rPr>
        <w:t>Summary of Important Costs for 202</w:t>
      </w:r>
      <w:bookmarkEnd w:id="7"/>
      <w:r w:rsidR="00816F20">
        <w:rPr>
          <w:rFonts w:ascii="Source Sans Pro" w:hAnsi="Source Sans Pro"/>
        </w:rPr>
        <w:t>7</w:t>
      </w:r>
    </w:p>
    <w:p w:rsidR="00FB1710" w:rsidRPr="00FB1710" w:rsidP="004A4F26" w14:paraId="661616EC" w14:textId="21FDAC66">
      <w:pPr>
        <w:rPr>
          <w:rFonts w:ascii="Source Sans Pro" w:hAnsi="Source Sans Pro"/>
          <w:color w:val="0000FF"/>
        </w:rPr>
      </w:pPr>
      <w:bookmarkStart w:id="8" w:name="_Hlk513461575"/>
    </w:p>
    <w:p w:rsidR="004A4F26" w:rsidRPr="00FF2275" w:rsidP="004A4F26" w14:paraId="0086D608" w14:textId="7D5CA440">
      <w:pPr>
        <w:rPr>
          <w:rFonts w:ascii="Source Sans Pro" w:hAnsi="Source Sans Pro"/>
          <w:color w:val="0000FF"/>
        </w:rPr>
      </w:pPr>
      <w:r w:rsidRPr="00FF2275">
        <w:rPr>
          <w:rFonts w:ascii="Source Sans Pro" w:hAnsi="Source Sans Pro"/>
          <w:color w:val="0000FF"/>
        </w:rPr>
        <w:t>[</w:t>
      </w:r>
      <w:r w:rsidRPr="00FF2275">
        <w:rPr>
          <w:rFonts w:ascii="Source Sans Pro" w:hAnsi="Source Sans Pro"/>
          <w:i/>
          <w:iCs/>
          <w:color w:val="0000FF"/>
        </w:rPr>
        <w:t xml:space="preserve">If using Medicare FFS amounts (e.g., Inpatient and SNF cost sharing) </w:t>
      </w:r>
      <w:r w:rsidR="00740028">
        <w:rPr>
          <w:rFonts w:ascii="Source Sans Pro" w:hAnsi="Source Sans Pro"/>
          <w:i/>
          <w:iCs/>
          <w:color w:val="0000FF"/>
        </w:rPr>
        <w:t>our</w:t>
      </w:r>
      <w:r w:rsidRPr="00551B21">
        <w:rPr>
          <w:rFonts w:ascii="Source Sans Pro" w:hAnsi="Source Sans Pro"/>
          <w:i/>
          <w:iCs/>
          <w:color w:val="0000FF"/>
        </w:rPr>
        <w:t xml:space="preserve"> plan must insert the 202</w:t>
      </w:r>
      <w:r w:rsidR="00933147">
        <w:rPr>
          <w:rFonts w:ascii="Source Sans Pro" w:hAnsi="Source Sans Pro"/>
          <w:i/>
          <w:iCs/>
          <w:color w:val="0000FF"/>
        </w:rPr>
        <w:t>6</w:t>
      </w:r>
      <w:r w:rsidRPr="00FF2275">
        <w:rPr>
          <w:rFonts w:ascii="Source Sans Pro" w:hAnsi="Source Sans Pro"/>
          <w:i/>
          <w:iCs/>
          <w:color w:val="0000FF"/>
        </w:rPr>
        <w:t xml:space="preserve"> Medicare amounts and must insert: </w:t>
      </w:r>
      <w:r w:rsidRPr="00FF2275">
        <w:rPr>
          <w:rFonts w:ascii="Source Sans Pro" w:hAnsi="Source Sans Pro"/>
          <w:color w:val="0000FF"/>
        </w:rPr>
        <w:t>These are 202</w:t>
      </w:r>
      <w:r w:rsidR="00933147">
        <w:rPr>
          <w:rFonts w:ascii="Source Sans Pro" w:hAnsi="Source Sans Pro"/>
          <w:color w:val="0000FF"/>
        </w:rPr>
        <w:t>6</w:t>
      </w:r>
      <w:r w:rsidRPr="00FF2275">
        <w:rPr>
          <w:rFonts w:ascii="Source Sans Pro" w:hAnsi="Source Sans Pro"/>
          <w:color w:val="0000FF"/>
        </w:rPr>
        <w:t xml:space="preserve"> cost-sharing amounts and </w:t>
      </w:r>
      <w:r w:rsidRPr="00FF2275" w:rsidR="003C49A2">
        <w:rPr>
          <w:rFonts w:ascii="Source Sans Pro" w:hAnsi="Source Sans Pro"/>
          <w:color w:val="0000FF"/>
        </w:rPr>
        <w:t>can</w:t>
      </w:r>
      <w:r w:rsidRPr="00FF2275">
        <w:rPr>
          <w:rFonts w:ascii="Source Sans Pro" w:hAnsi="Source Sans Pro"/>
          <w:color w:val="0000FF"/>
        </w:rPr>
        <w:t xml:space="preserve"> change for 202</w:t>
      </w:r>
      <w:r w:rsidR="00816F20">
        <w:rPr>
          <w:rFonts w:ascii="Source Sans Pro" w:hAnsi="Source Sans Pro"/>
          <w:color w:val="0000FF"/>
        </w:rPr>
        <w:t>7</w:t>
      </w:r>
      <w:r w:rsidRPr="00FF2275">
        <w:rPr>
          <w:rFonts w:ascii="Source Sans Pro" w:hAnsi="Source Sans Pro"/>
          <w:color w:val="0000FF"/>
        </w:rPr>
        <w:t xml:space="preserve">. </w:t>
      </w:r>
      <w:r w:rsidRPr="00FF2275">
        <w:rPr>
          <w:rFonts w:ascii="Source Sans Pro" w:hAnsi="Source Sans Pro"/>
          <w:i/>
          <w:iCs/>
          <w:color w:val="0000FF"/>
        </w:rPr>
        <w:t>[Insert plan name]</w:t>
      </w:r>
      <w:r w:rsidRPr="00FF2275">
        <w:rPr>
          <w:rFonts w:ascii="Source Sans Pro" w:hAnsi="Source Sans Pro"/>
          <w:color w:val="0000FF"/>
        </w:rPr>
        <w:t xml:space="preserve"> will provide updated rates as soon as they</w:t>
      </w:r>
      <w:r w:rsidRPr="00FF2275" w:rsidR="0016066D">
        <w:rPr>
          <w:rFonts w:ascii="Source Sans Pro" w:hAnsi="Source Sans Pro"/>
          <w:color w:val="0000FF"/>
        </w:rPr>
        <w:t>’</w:t>
      </w:r>
      <w:r w:rsidRPr="00FF2275">
        <w:rPr>
          <w:rFonts w:ascii="Source Sans Pro" w:hAnsi="Source Sans Pro"/>
          <w:color w:val="0000FF"/>
        </w:rPr>
        <w:t>re released.</w:t>
      </w:r>
      <w:r w:rsidRPr="00FF2275">
        <w:rPr>
          <w:rFonts w:ascii="Source Sans Pro" w:hAnsi="Source Sans Pro"/>
          <w:i/>
          <w:iCs/>
          <w:color w:val="0000FF"/>
        </w:rPr>
        <w:t xml:space="preserve"> Member cost-sharing amounts </w:t>
      </w:r>
      <w:r w:rsidRPr="00FF2275" w:rsidR="00CD7B51">
        <w:rPr>
          <w:rFonts w:ascii="Source Sans Pro" w:hAnsi="Source Sans Pro"/>
          <w:i/>
          <w:iCs/>
          <w:color w:val="0000FF"/>
        </w:rPr>
        <w:t>can’t</w:t>
      </w:r>
      <w:r w:rsidRPr="00FF2275">
        <w:rPr>
          <w:rFonts w:ascii="Source Sans Pro" w:hAnsi="Source Sans Pro"/>
          <w:i/>
          <w:iCs/>
          <w:color w:val="0000FF"/>
        </w:rPr>
        <w:t xml:space="preserve"> be left blank.</w:t>
      </w:r>
      <w:r w:rsidRPr="00FF2275">
        <w:rPr>
          <w:rFonts w:ascii="Source Sans Pro" w:hAnsi="Source Sans Pro"/>
          <w:color w:val="0000FF"/>
        </w:rPr>
        <w:t>]</w:t>
      </w:r>
    </w:p>
    <w:bookmarkEnd w:id="8"/>
    <w:tbl>
      <w:tblPr>
        <w:tblCaption w:val="Cost comparison"/>
        <w:tblDescription w:val="Cost comparison of monthly plan premiums for 2017 and 2018; cost comparison of deductible for 2017 and 2018; cost comparison of maximum out of pocket amount for 2017 and 2018"/>
        <w:tblW w:w="50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56"/>
        <w:gridCol w:w="3004"/>
        <w:gridCol w:w="2700"/>
      </w:tblGrid>
      <w:tr w14:paraId="6C9FD08E" w14:textId="77777777" w:rsidTr="00201ECD">
        <w:tblPrEx>
          <w:tblW w:w="50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56" w:type="dxa"/>
            <w:tcMar>
              <w:top w:w="144" w:type="dxa"/>
              <w:left w:w="115" w:type="dxa"/>
              <w:bottom w:w="144" w:type="dxa"/>
              <w:right w:w="115" w:type="dxa"/>
            </w:tcMar>
          </w:tcPr>
          <w:p w:rsidR="002C2352" w:rsidRPr="00FF2275" w14:paraId="5CD4C7E3" w14:textId="77777777">
            <w:pPr>
              <w:pStyle w:val="TableHeader1"/>
              <w:jc w:val="left"/>
              <w:rPr>
                <w:rFonts w:ascii="Source Sans Pro" w:hAnsi="Source Sans Pro"/>
              </w:rPr>
            </w:pPr>
          </w:p>
        </w:tc>
        <w:tc>
          <w:tcPr>
            <w:tcW w:w="3004" w:type="dxa"/>
            <w:tcMar>
              <w:top w:w="144" w:type="dxa"/>
              <w:left w:w="115" w:type="dxa"/>
              <w:bottom w:w="144" w:type="dxa"/>
              <w:right w:w="115" w:type="dxa"/>
            </w:tcMar>
          </w:tcPr>
          <w:p w:rsidR="002C2352" w:rsidRPr="00FF2275" w14:paraId="6A0547CC" w14:textId="3A8E841B">
            <w:pPr>
              <w:pStyle w:val="TableHeader1"/>
              <w:rPr>
                <w:rFonts w:ascii="Source Sans Pro" w:hAnsi="Source Sans Pro"/>
              </w:rPr>
            </w:pPr>
            <w:r w:rsidRPr="00FF2275">
              <w:rPr>
                <w:rFonts w:ascii="Source Sans Pro" w:hAnsi="Source Sans Pro"/>
              </w:rPr>
              <w:t>202</w:t>
            </w:r>
            <w:r w:rsidR="00933147">
              <w:rPr>
                <w:rFonts w:ascii="Source Sans Pro" w:hAnsi="Source Sans Pro"/>
              </w:rPr>
              <w:t>6</w:t>
            </w:r>
          </w:p>
          <w:p w:rsidR="002C2352" w:rsidRPr="00FF2275" w14:paraId="67A0525F" w14:textId="77777777">
            <w:pPr>
              <w:pStyle w:val="TableHeader1"/>
              <w:rPr>
                <w:rFonts w:ascii="Source Sans Pro" w:hAnsi="Source Sans Pro"/>
              </w:rPr>
            </w:pPr>
            <w:r w:rsidRPr="00FF2275">
              <w:rPr>
                <w:rFonts w:ascii="Source Sans Pro" w:hAnsi="Source Sans Pro"/>
              </w:rPr>
              <w:t>(this year)</w:t>
            </w:r>
          </w:p>
        </w:tc>
        <w:tc>
          <w:tcPr>
            <w:tcW w:w="2700" w:type="dxa"/>
            <w:shd w:val="clear" w:color="auto" w:fill="000000" w:themeFill="text1"/>
            <w:tcMar>
              <w:top w:w="144" w:type="dxa"/>
              <w:left w:w="115" w:type="dxa"/>
              <w:bottom w:w="144" w:type="dxa"/>
              <w:right w:w="115" w:type="dxa"/>
            </w:tcMar>
          </w:tcPr>
          <w:p w:rsidR="002C2352" w:rsidRPr="00FF2275" w14:paraId="0C84EA9F" w14:textId="621E7257">
            <w:pPr>
              <w:pStyle w:val="TableHeader1"/>
              <w:rPr>
                <w:rFonts w:ascii="Source Sans Pro" w:hAnsi="Source Sans Pro"/>
                <w:color w:val="FFFFFF" w:themeColor="background1"/>
              </w:rPr>
            </w:pPr>
            <w:r w:rsidRPr="00FF2275">
              <w:rPr>
                <w:rFonts w:ascii="Source Sans Pro" w:hAnsi="Source Sans Pro"/>
                <w:color w:val="FFFFFF" w:themeColor="background1"/>
              </w:rPr>
              <w:t>202</w:t>
            </w:r>
            <w:r w:rsidR="00816F20">
              <w:rPr>
                <w:rFonts w:ascii="Source Sans Pro" w:hAnsi="Source Sans Pro"/>
                <w:color w:val="FFFFFF" w:themeColor="background1"/>
              </w:rPr>
              <w:t>7</w:t>
            </w:r>
          </w:p>
          <w:p w:rsidR="002C2352" w:rsidRPr="00FF2275" w14:paraId="62297CA6" w14:textId="77777777">
            <w:pPr>
              <w:pStyle w:val="TableHeader1"/>
              <w:rPr>
                <w:rFonts w:ascii="Source Sans Pro" w:hAnsi="Source Sans Pro"/>
              </w:rPr>
            </w:pPr>
            <w:r w:rsidRPr="00FF2275">
              <w:rPr>
                <w:rFonts w:ascii="Source Sans Pro" w:hAnsi="Source Sans Pro"/>
                <w:color w:val="FFFFFF" w:themeColor="background1"/>
              </w:rPr>
              <w:t>(next year)</w:t>
            </w:r>
          </w:p>
        </w:tc>
      </w:tr>
      <w:tr w14:paraId="27C23575" w14:textId="77777777" w:rsidTr="00201ECD">
        <w:tblPrEx>
          <w:tblW w:w="5000" w:type="pct"/>
          <w:jc w:val="center"/>
          <w:tblLayout w:type="fixed"/>
          <w:tblCellMar>
            <w:top w:w="144" w:type="dxa"/>
            <w:left w:w="115" w:type="dxa"/>
            <w:bottom w:w="144" w:type="dxa"/>
            <w:right w:w="115" w:type="dxa"/>
          </w:tblCellMar>
          <w:tblLook w:val="04A0"/>
        </w:tblPrEx>
        <w:trPr>
          <w:trHeight w:val="1322"/>
          <w:jc w:val="center"/>
        </w:trPr>
        <w:tc>
          <w:tcPr>
            <w:tcW w:w="3656" w:type="dxa"/>
            <w:tcMar>
              <w:top w:w="144" w:type="dxa"/>
              <w:left w:w="115" w:type="dxa"/>
              <w:bottom w:w="144" w:type="dxa"/>
              <w:right w:w="115" w:type="dxa"/>
            </w:tcMar>
          </w:tcPr>
          <w:p w:rsidR="002C2352" w:rsidRPr="00FF2275" w:rsidP="00F71C54" w14:paraId="4A10D923" w14:textId="77777777">
            <w:pPr>
              <w:pStyle w:val="TableBold11"/>
              <w:spacing w:before="120" w:after="120"/>
              <w:rPr>
                <w:rFonts w:ascii="Source Sans Pro" w:hAnsi="Source Sans Pro"/>
              </w:rPr>
            </w:pPr>
            <w:r w:rsidRPr="00FF2275">
              <w:rPr>
                <w:rFonts w:ascii="Source Sans Pro" w:hAnsi="Source Sans Pro"/>
              </w:rPr>
              <w:t>Monthly plan premium*</w:t>
            </w:r>
          </w:p>
          <w:p w:rsidR="002C2352" w:rsidRPr="00FF2275" w:rsidP="00F71C54" w14:paraId="0366EFCE" w14:textId="27FCB1F0">
            <w:pPr>
              <w:pStyle w:val="TableHeader1"/>
              <w:spacing w:before="120" w:after="120"/>
              <w:jc w:val="left"/>
              <w:rPr>
                <w:rFonts w:ascii="Source Sans Pro" w:hAnsi="Source Sans Pro"/>
                <w:b w:val="0"/>
              </w:rPr>
            </w:pPr>
            <w:r w:rsidRPr="00FF2275">
              <w:rPr>
                <w:rFonts w:ascii="Source Sans Pro" w:hAnsi="Source Sans Pro"/>
                <w:b w:val="0"/>
              </w:rPr>
              <w:t xml:space="preserve">* Your premium </w:t>
            </w:r>
            <w:r w:rsidRPr="00FF2275" w:rsidR="00E15A55">
              <w:rPr>
                <w:rFonts w:ascii="Source Sans Pro" w:hAnsi="Source Sans Pro"/>
                <w:b w:val="0"/>
              </w:rPr>
              <w:t>can</w:t>
            </w:r>
            <w:r w:rsidRPr="00FF2275">
              <w:rPr>
                <w:rFonts w:ascii="Source Sans Pro" w:hAnsi="Source Sans Pro"/>
                <w:b w:val="0"/>
              </w:rPr>
              <w:t xml:space="preserve"> be higher </w:t>
            </w:r>
            <w:r w:rsidRPr="00FF2275">
              <w:rPr>
                <w:rFonts w:ascii="Source Sans Pro" w:hAnsi="Source Sans Pro"/>
                <w:b w:val="0"/>
                <w:color w:val="0000FF"/>
              </w:rPr>
              <w:t>[</w:t>
            </w:r>
            <w:r w:rsidRPr="00FF2275">
              <w:rPr>
                <w:rFonts w:ascii="Source Sans Pro" w:hAnsi="Source Sans Pro"/>
                <w:b w:val="0"/>
                <w:i/>
                <w:iCs/>
                <w:color w:val="0000FF"/>
              </w:rPr>
              <w:t>Plans with $0 premium should not include:</w:t>
            </w:r>
            <w:r w:rsidRPr="00FF2275">
              <w:rPr>
                <w:rFonts w:ascii="Source Sans Pro" w:hAnsi="Source Sans Pro"/>
                <w:b w:val="0"/>
                <w:color w:val="0000FF"/>
              </w:rPr>
              <w:t xml:space="preserve"> or lower]</w:t>
            </w:r>
            <w:r w:rsidRPr="00FF2275">
              <w:rPr>
                <w:rFonts w:ascii="Source Sans Pro" w:hAnsi="Source Sans Pro"/>
                <w:b w:val="0"/>
              </w:rPr>
              <w:t xml:space="preserve"> than this amount. </w:t>
            </w:r>
            <w:r w:rsidRPr="00FF2275" w:rsidR="00127D42">
              <w:rPr>
                <w:rFonts w:ascii="Source Sans Pro" w:hAnsi="Source Sans Pro"/>
                <w:b w:val="0"/>
              </w:rPr>
              <w:t>Go to</w:t>
            </w:r>
            <w:r w:rsidRPr="00FF2275">
              <w:rPr>
                <w:rFonts w:ascii="Source Sans Pro" w:hAnsi="Source Sans Pro"/>
                <w:b w:val="0"/>
              </w:rPr>
              <w:t xml:space="preserve"> Section </w:t>
            </w:r>
            <w:r w:rsidRPr="00FF2275">
              <w:rPr>
                <w:rFonts w:ascii="Source Sans Pro" w:hAnsi="Source Sans Pro"/>
                <w:b w:val="0"/>
                <w:i/>
                <w:iCs/>
                <w:color w:val="0000FF"/>
              </w:rPr>
              <w:t>[edit section number as needed]</w:t>
            </w:r>
            <w:r w:rsidRPr="00FF2275">
              <w:rPr>
                <w:rFonts w:ascii="Source Sans Pro" w:hAnsi="Source Sans Pro"/>
                <w:b w:val="0"/>
              </w:rPr>
              <w:t xml:space="preserve"> 1 for details.</w:t>
            </w:r>
          </w:p>
        </w:tc>
        <w:tc>
          <w:tcPr>
            <w:tcW w:w="3004" w:type="dxa"/>
            <w:tcMar>
              <w:top w:w="144" w:type="dxa"/>
              <w:left w:w="115" w:type="dxa"/>
              <w:bottom w:w="144" w:type="dxa"/>
              <w:right w:w="115" w:type="dxa"/>
            </w:tcMar>
          </w:tcPr>
          <w:p w:rsidR="002C2352" w:rsidRPr="00FF2275" w:rsidP="00F71C54" w14:paraId="1F0A6E61" w14:textId="72A52FF1">
            <w:pPr>
              <w:pStyle w:val="ReplaceText"/>
              <w:spacing w:before="120" w:after="120"/>
              <w:jc w:val="center"/>
              <w:rPr>
                <w:rFonts w:ascii="Source Sans Pro" w:hAnsi="Source Sans Pro"/>
                <w:i/>
                <w:iCs/>
                <w:color w:val="0000FF"/>
              </w:rPr>
            </w:pPr>
            <w:r w:rsidRPr="00FF2275">
              <w:rPr>
                <w:rFonts w:ascii="Source Sans Pro" w:hAnsi="Source Sans Pro"/>
                <w:i/>
                <w:iCs/>
                <w:color w:val="0000FF"/>
              </w:rPr>
              <w:t>[Insert 202</w:t>
            </w:r>
            <w:r w:rsidR="00933147">
              <w:rPr>
                <w:rFonts w:ascii="Source Sans Pro" w:hAnsi="Source Sans Pro"/>
                <w:i/>
                <w:iCs/>
                <w:color w:val="0000FF"/>
              </w:rPr>
              <w:t>6</w:t>
            </w:r>
            <w:r w:rsidRPr="00FF2275">
              <w:rPr>
                <w:rFonts w:ascii="Source Sans Pro" w:hAnsi="Source Sans Pro"/>
                <w:i/>
                <w:iCs/>
                <w:color w:val="0000FF"/>
              </w:rPr>
              <w:t xml:space="preserve"> premium amount]</w:t>
            </w:r>
          </w:p>
        </w:tc>
        <w:tc>
          <w:tcPr>
            <w:tcW w:w="2700" w:type="dxa"/>
            <w:tcMar>
              <w:top w:w="144" w:type="dxa"/>
              <w:left w:w="115" w:type="dxa"/>
              <w:bottom w:w="144" w:type="dxa"/>
              <w:right w:w="115" w:type="dxa"/>
            </w:tcMar>
          </w:tcPr>
          <w:p w:rsidR="002C2352" w:rsidRPr="00FF2275" w:rsidP="00F71C54" w14:paraId="6E395015" w14:textId="5E42657F">
            <w:pPr>
              <w:pStyle w:val="ReplaceText"/>
              <w:spacing w:before="120" w:after="120"/>
              <w:jc w:val="center"/>
              <w:rPr>
                <w:rFonts w:ascii="Source Sans Pro" w:hAnsi="Source Sans Pro"/>
                <w:b/>
                <w:bCs/>
                <w:i/>
                <w:iCs/>
                <w:color w:val="0000FF"/>
              </w:rPr>
            </w:pP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premium amount]</w:t>
            </w:r>
          </w:p>
        </w:tc>
      </w:tr>
      <w:tr w14:paraId="1AB89768"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2C2352" w:rsidRPr="00FF2275" w:rsidP="00F71C54" w14:paraId="60899ED8" w14:textId="5872C96C">
            <w:pPr>
              <w:spacing w:before="120" w:beforeAutospacing="0" w:after="120" w:afterAutospacing="0"/>
              <w:rPr>
                <w:rFonts w:ascii="Source Sans Pro" w:hAnsi="Source Sans Pro"/>
              </w:rPr>
            </w:pPr>
            <w:r w:rsidRPr="00FF2275">
              <w:rPr>
                <w:rFonts w:ascii="Source Sans Pro" w:hAnsi="Source Sans Pro"/>
                <w:i/>
                <w:iCs/>
                <w:color w:val="0000FF"/>
              </w:rPr>
              <w:t xml:space="preserve">[Plans with no deductible </w:t>
            </w:r>
            <w:r w:rsidRPr="00FF2275" w:rsidR="00E15A55">
              <w:rPr>
                <w:rFonts w:ascii="Source Sans Pro" w:hAnsi="Source Sans Pro"/>
                <w:i/>
                <w:iCs/>
                <w:color w:val="0000FF"/>
              </w:rPr>
              <w:t>can</w:t>
            </w:r>
            <w:r w:rsidRPr="00FF2275">
              <w:rPr>
                <w:rFonts w:ascii="Source Sans Pro" w:hAnsi="Source Sans Pro"/>
                <w:i/>
                <w:iCs/>
                <w:color w:val="0000FF"/>
              </w:rPr>
              <w:t xml:space="preserve"> delete this row.]</w:t>
            </w:r>
          </w:p>
          <w:p w:rsidR="002C2352" w:rsidRPr="00FF2275" w:rsidP="00F71C54" w14:paraId="1A9FC067" w14:textId="77777777">
            <w:pPr>
              <w:pStyle w:val="TableBold11"/>
              <w:spacing w:before="120" w:after="120"/>
              <w:rPr>
                <w:rFonts w:ascii="Source Sans Pro" w:hAnsi="Source Sans Pro"/>
              </w:rPr>
            </w:pPr>
            <w:r w:rsidRPr="00FF2275">
              <w:rPr>
                <w:rFonts w:ascii="Source Sans Pro" w:hAnsi="Source Sans Pro"/>
              </w:rPr>
              <w:t>Deductible</w:t>
            </w:r>
          </w:p>
        </w:tc>
        <w:tc>
          <w:tcPr>
            <w:tcW w:w="3004" w:type="dxa"/>
            <w:tcMar>
              <w:top w:w="144" w:type="dxa"/>
              <w:left w:w="115" w:type="dxa"/>
              <w:bottom w:w="144" w:type="dxa"/>
              <w:right w:w="115" w:type="dxa"/>
            </w:tcMar>
          </w:tcPr>
          <w:p w:rsidR="002C2352" w:rsidRPr="00FF2275" w:rsidP="00F71C54" w14:paraId="3CEFF5CC" w14:textId="09F70D38">
            <w:pPr>
              <w:spacing w:before="120" w:beforeAutospacing="0" w:after="120" w:afterAutospacing="0"/>
              <w:jc w:val="center"/>
              <w:rPr>
                <w:rFonts w:ascii="Source Sans Pro" w:hAnsi="Source Sans Pro"/>
                <w:i/>
                <w:color w:val="0000FF"/>
              </w:rPr>
            </w:pPr>
            <w:r w:rsidRPr="00FF2275">
              <w:rPr>
                <w:rFonts w:ascii="Source Sans Pro" w:hAnsi="Source Sans Pro"/>
                <w:i/>
                <w:iCs/>
                <w:color w:val="0000FF"/>
              </w:rPr>
              <w:t>[Insert 202</w:t>
            </w:r>
            <w:r w:rsidR="00933147">
              <w:rPr>
                <w:rFonts w:ascii="Source Sans Pro" w:hAnsi="Source Sans Pro"/>
                <w:i/>
                <w:iCs/>
                <w:color w:val="0000FF"/>
              </w:rPr>
              <w:t>6</w:t>
            </w:r>
            <w:r w:rsidRPr="00FF2275">
              <w:rPr>
                <w:rFonts w:ascii="Source Sans Pro" w:hAnsi="Source Sans Pro"/>
                <w:i/>
                <w:iCs/>
                <w:color w:val="0000FF"/>
              </w:rPr>
              <w:t xml:space="preserve"> deductible amount]</w:t>
            </w:r>
            <w:r w:rsidRPr="00FF2275">
              <w:rPr>
                <w:rFonts w:ascii="Source Sans Pro" w:hAnsi="Source Sans Pro"/>
                <w:i/>
                <w:color w:val="0000FF"/>
              </w:rPr>
              <w:t xml:space="preserve"> </w:t>
            </w:r>
            <w:r w:rsidRPr="00FF2275">
              <w:rPr>
                <w:rFonts w:ascii="Source Sans Pro" w:hAnsi="Source Sans Pro"/>
                <w:color w:val="0000FF"/>
              </w:rPr>
              <w:t>[</w:t>
            </w:r>
            <w:r w:rsidRPr="00FF2275">
              <w:rPr>
                <w:rFonts w:ascii="Source Sans Pro" w:hAnsi="Source Sans Pro"/>
                <w:i/>
                <w:color w:val="0000FF"/>
              </w:rPr>
              <w:t xml:space="preserve">If an amount other than $0, add: </w:t>
            </w:r>
            <w:r w:rsidRPr="00FF2275">
              <w:rPr>
                <w:rFonts w:ascii="Source Sans Pro" w:hAnsi="Source Sans Pro"/>
                <w:color w:val="0000FF"/>
              </w:rPr>
              <w:t>except for insulin furnished through an item of durable medical equipment]</w:t>
            </w:r>
          </w:p>
          <w:p w:rsidR="0011265D" w:rsidRPr="00FF2275" w:rsidP="00F71C54" w14:paraId="7DA4F386" w14:textId="11F81AD7">
            <w:pPr>
              <w:spacing w:before="120" w:beforeAutospacing="0" w:after="120" w:afterAutospacing="0"/>
              <w:jc w:val="center"/>
              <w:rPr>
                <w:rFonts w:ascii="Source Sans Pro" w:hAnsi="Source Sans Pro"/>
              </w:rPr>
            </w:pPr>
            <w:r w:rsidRPr="00FF2275">
              <w:rPr>
                <w:rFonts w:ascii="Source Sans Pro" w:hAnsi="Source Sans Pro"/>
                <w:color w:val="0000FF"/>
              </w:rPr>
              <w:t>[</w:t>
            </w:r>
            <w:r w:rsidRPr="00FF2275">
              <w:rPr>
                <w:rFonts w:ascii="Source Sans Pro" w:hAnsi="Source Sans Pro"/>
                <w:i/>
                <w:color w:val="0000FF"/>
              </w:rPr>
              <w:t>Plans that include both members who pay Parts A and B service cost sharing and members who do</w:t>
            </w:r>
            <w:r w:rsidRPr="00FF2275" w:rsidR="00425E64">
              <w:rPr>
                <w:rFonts w:ascii="Source Sans Pro" w:hAnsi="Source Sans Pro"/>
                <w:i/>
                <w:color w:val="0000FF"/>
              </w:rPr>
              <w:t>n’t</w:t>
            </w:r>
            <w:r w:rsidRPr="00FF2275">
              <w:rPr>
                <w:rFonts w:ascii="Source Sans Pro" w:hAnsi="Source Sans Pro"/>
                <w:i/>
                <w:color w:val="0000FF"/>
              </w:rPr>
              <w:t xml:space="preserve"> pay Parts A and B service cost sharing insert: </w:t>
            </w:r>
            <w:r w:rsidRPr="00FF2275">
              <w:rPr>
                <w:rFonts w:ascii="Source Sans Pro" w:hAnsi="Source Sans Pro"/>
                <w:color w:val="0000FF"/>
              </w:rPr>
              <w:t>If you are</w:t>
            </w:r>
            <w:r w:rsidRPr="00FF2275">
              <w:rPr>
                <w:rFonts w:ascii="Source Sans Pro" w:hAnsi="Source Sans Pro"/>
                <w:i/>
                <w:color w:val="0000FF"/>
              </w:rPr>
              <w:t xml:space="preserve"> </w:t>
            </w:r>
            <w:r w:rsidRPr="00FF2275">
              <w:rPr>
                <w:rFonts w:ascii="Source Sans Pro" w:hAnsi="Source Sans Pro"/>
                <w:color w:val="0000FF"/>
              </w:rPr>
              <w:t xml:space="preserve">eligible for Medicare cost-sharing </w:t>
            </w:r>
            <w:r w:rsidRPr="00FF2275" w:rsidR="009A6CBE">
              <w:rPr>
                <w:rFonts w:ascii="Source Sans Pro" w:hAnsi="Source Sans Pro"/>
                <w:color w:val="0000FF"/>
              </w:rPr>
              <w:t>help</w:t>
            </w:r>
            <w:r w:rsidRPr="00FF2275">
              <w:rPr>
                <w:rFonts w:ascii="Source Sans Pro" w:hAnsi="Source Sans Pro"/>
                <w:color w:val="0000FF"/>
              </w:rPr>
              <w:t xml:space="preserve"> under Medicaid, you pay $0.]</w:t>
            </w:r>
          </w:p>
        </w:tc>
        <w:tc>
          <w:tcPr>
            <w:tcW w:w="2700" w:type="dxa"/>
            <w:tcMar>
              <w:top w:w="144" w:type="dxa"/>
              <w:left w:w="115" w:type="dxa"/>
              <w:bottom w:w="144" w:type="dxa"/>
              <w:right w:w="115" w:type="dxa"/>
            </w:tcMar>
          </w:tcPr>
          <w:p w:rsidR="002C2352" w:rsidRPr="00FF2275" w:rsidP="00F71C54" w14:paraId="5DCB3AAC" w14:textId="6BB810CD">
            <w:pPr>
              <w:spacing w:before="120" w:beforeAutospacing="0" w:after="120" w:afterAutospacing="0"/>
              <w:jc w:val="center"/>
              <w:rPr>
                <w:rFonts w:ascii="Source Sans Pro" w:hAnsi="Source Sans Pro"/>
                <w:b/>
                <w:bCs/>
                <w:i/>
                <w:color w:val="0000FF"/>
              </w:rPr>
            </w:pP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deductible amount]</w:t>
            </w:r>
            <w:r w:rsidRPr="00FF2275">
              <w:rPr>
                <w:rFonts w:ascii="Source Sans Pro" w:hAnsi="Source Sans Pro"/>
                <w:b/>
                <w:bCs/>
                <w:i/>
                <w:color w:val="0000FF"/>
              </w:rPr>
              <w:t xml:space="preserve"> </w:t>
            </w:r>
            <w:r w:rsidRPr="00FF2275">
              <w:rPr>
                <w:rFonts w:ascii="Source Sans Pro" w:hAnsi="Source Sans Pro"/>
                <w:b/>
                <w:color w:val="0000FF"/>
              </w:rPr>
              <w:t>[</w:t>
            </w:r>
            <w:r w:rsidRPr="00FF2275">
              <w:rPr>
                <w:rFonts w:ascii="Source Sans Pro" w:hAnsi="Source Sans Pro"/>
                <w:b/>
                <w:bCs/>
                <w:i/>
                <w:color w:val="0000FF"/>
              </w:rPr>
              <w:t xml:space="preserve">If an amount other than $0, add: </w:t>
            </w:r>
            <w:r w:rsidRPr="00FF2275">
              <w:rPr>
                <w:rFonts w:ascii="Source Sans Pro" w:hAnsi="Source Sans Pro"/>
                <w:b/>
                <w:bCs/>
                <w:color w:val="0000FF"/>
              </w:rPr>
              <w:t>except for insulin furnished through an item of durable medical equipment</w:t>
            </w:r>
            <w:r w:rsidRPr="00FF2275">
              <w:rPr>
                <w:rFonts w:ascii="Source Sans Pro" w:hAnsi="Source Sans Pro"/>
                <w:b/>
                <w:color w:val="0000FF"/>
              </w:rPr>
              <w:t>]</w:t>
            </w:r>
          </w:p>
          <w:p w:rsidR="0011265D" w:rsidRPr="00FF2275" w:rsidP="00F71C54" w14:paraId="3C1F6027" w14:textId="04FBF55F">
            <w:pPr>
              <w:spacing w:before="120" w:beforeAutospacing="0" w:after="120" w:afterAutospacing="0"/>
              <w:jc w:val="center"/>
              <w:rPr>
                <w:rFonts w:ascii="Source Sans Pro" w:hAnsi="Source Sans Pro"/>
                <w:b/>
                <w:bCs/>
                <w:color w:val="0000FF"/>
              </w:rPr>
            </w:pPr>
            <w:r w:rsidRPr="00FF2275">
              <w:rPr>
                <w:rFonts w:ascii="Source Sans Pro" w:hAnsi="Source Sans Pro"/>
                <w:b/>
                <w:bCs/>
                <w:color w:val="0000FF"/>
              </w:rPr>
              <w:t>[</w:t>
            </w:r>
            <w:r w:rsidRPr="00FF2275">
              <w:rPr>
                <w:rFonts w:ascii="Source Sans Pro" w:hAnsi="Source Sans Pro"/>
                <w:b/>
                <w:bCs/>
                <w:i/>
                <w:color w:val="0000FF"/>
              </w:rPr>
              <w:t>Plans that include both members who pay Parts A and B service cost sharing and members who do</w:t>
            </w:r>
            <w:r w:rsidRPr="00FF2275" w:rsidR="00425E64">
              <w:rPr>
                <w:rFonts w:ascii="Source Sans Pro" w:hAnsi="Source Sans Pro"/>
                <w:b/>
                <w:bCs/>
                <w:i/>
                <w:color w:val="0000FF"/>
              </w:rPr>
              <w:t>n’t</w:t>
            </w:r>
            <w:r w:rsidRPr="00FF2275">
              <w:rPr>
                <w:rFonts w:ascii="Source Sans Pro" w:hAnsi="Source Sans Pro"/>
                <w:b/>
                <w:bCs/>
                <w:i/>
                <w:color w:val="0000FF"/>
              </w:rPr>
              <w:t xml:space="preserve"> pay Parts A and B service cost sharing</w:t>
            </w:r>
            <w:r w:rsidRPr="00FF2275">
              <w:rPr>
                <w:rFonts w:ascii="Source Sans Pro" w:hAnsi="Source Sans Pro"/>
                <w:i/>
                <w:color w:val="0000FF"/>
              </w:rPr>
              <w:t xml:space="preserve"> </w:t>
            </w:r>
            <w:r w:rsidRPr="00FF2275">
              <w:rPr>
                <w:rFonts w:ascii="Source Sans Pro" w:hAnsi="Source Sans Pro"/>
                <w:b/>
                <w:bCs/>
                <w:i/>
                <w:color w:val="0000FF"/>
              </w:rPr>
              <w:t xml:space="preserve">insert: </w:t>
            </w:r>
            <w:r w:rsidRPr="00FF2275">
              <w:rPr>
                <w:rFonts w:ascii="Source Sans Pro" w:hAnsi="Source Sans Pro"/>
                <w:b/>
                <w:bCs/>
                <w:color w:val="0000FF"/>
              </w:rPr>
              <w:t>If you are</w:t>
            </w:r>
            <w:r w:rsidRPr="00FF2275">
              <w:rPr>
                <w:rFonts w:ascii="Source Sans Pro" w:hAnsi="Source Sans Pro"/>
                <w:b/>
                <w:bCs/>
                <w:i/>
                <w:color w:val="0000FF"/>
              </w:rPr>
              <w:t xml:space="preserve"> </w:t>
            </w:r>
            <w:r w:rsidRPr="00FF2275">
              <w:rPr>
                <w:rFonts w:ascii="Source Sans Pro" w:hAnsi="Source Sans Pro"/>
                <w:b/>
                <w:bCs/>
                <w:color w:val="0000FF"/>
              </w:rPr>
              <w:t xml:space="preserve">eligible for Medicare cost-sharing </w:t>
            </w:r>
            <w:r w:rsidRPr="00FF2275" w:rsidR="009A6CBE">
              <w:rPr>
                <w:rFonts w:ascii="Source Sans Pro" w:hAnsi="Source Sans Pro"/>
                <w:b/>
                <w:bCs/>
                <w:color w:val="0000FF"/>
              </w:rPr>
              <w:t>help</w:t>
            </w:r>
            <w:r w:rsidRPr="00FF2275">
              <w:rPr>
                <w:rFonts w:ascii="Source Sans Pro" w:hAnsi="Source Sans Pro"/>
                <w:b/>
                <w:bCs/>
                <w:color w:val="0000FF"/>
              </w:rPr>
              <w:t xml:space="preserve"> under Medicaid, you pay $0.]</w:t>
            </w:r>
          </w:p>
        </w:tc>
      </w:tr>
      <w:tr w14:paraId="41936A32" w14:textId="77777777" w:rsidTr="00201ECD">
        <w:tblPrEx>
          <w:tblW w:w="5000" w:type="pct"/>
          <w:jc w:val="center"/>
          <w:tblLayout w:type="fixed"/>
          <w:tblCellMar>
            <w:top w:w="144" w:type="dxa"/>
            <w:left w:w="115" w:type="dxa"/>
            <w:bottom w:w="144" w:type="dxa"/>
            <w:right w:w="115" w:type="dxa"/>
          </w:tblCellMar>
          <w:tblLook w:val="04A0"/>
        </w:tblPrEx>
        <w:trPr>
          <w:trHeight w:val="1718"/>
          <w:jc w:val="center"/>
        </w:trPr>
        <w:tc>
          <w:tcPr>
            <w:tcW w:w="3656" w:type="dxa"/>
            <w:tcMar>
              <w:top w:w="144" w:type="dxa"/>
              <w:left w:w="115" w:type="dxa"/>
              <w:bottom w:w="144" w:type="dxa"/>
              <w:right w:w="115" w:type="dxa"/>
            </w:tcMar>
          </w:tcPr>
          <w:p w:rsidR="00D40396" w:rsidRPr="00FF2275" w:rsidP="00F71C54" w14:paraId="36951F16" w14:textId="77777777">
            <w:pPr>
              <w:pStyle w:val="TableBold11"/>
              <w:spacing w:before="120" w:after="120"/>
              <w:rPr>
                <w:rFonts w:ascii="Source Sans Pro" w:hAnsi="Source Sans Pro"/>
              </w:rPr>
            </w:pPr>
            <w:r w:rsidRPr="00FF2275">
              <w:rPr>
                <w:rFonts w:ascii="Source Sans Pro" w:hAnsi="Source Sans Pro"/>
              </w:rPr>
              <w:t>Maximum out-of-pocket amount</w:t>
            </w:r>
          </w:p>
          <w:p w:rsidR="00D40396" w:rsidRPr="00FF2275" w:rsidP="00F71C54" w14:paraId="11D67293" w14:textId="191B4DB3">
            <w:pPr>
              <w:pStyle w:val="TableHeader1"/>
              <w:spacing w:before="120" w:after="120"/>
              <w:jc w:val="left"/>
              <w:rPr>
                <w:rFonts w:ascii="Source Sans Pro" w:hAnsi="Source Sans Pro"/>
                <w:b w:val="0"/>
              </w:rPr>
            </w:pPr>
            <w:r w:rsidRPr="00FF2275">
              <w:rPr>
                <w:rFonts w:ascii="Source Sans Pro" w:hAnsi="Source Sans Pro"/>
                <w:b w:val="0"/>
              </w:rPr>
              <w:t xml:space="preserve">This is the </w:t>
            </w:r>
            <w:r w:rsidRPr="00FF2275">
              <w:rPr>
                <w:rFonts w:ascii="Source Sans Pro" w:hAnsi="Source Sans Pro"/>
                <w:b w:val="0"/>
                <w:u w:val="single"/>
              </w:rPr>
              <w:t>most</w:t>
            </w:r>
            <w:r w:rsidRPr="00FF2275">
              <w:rPr>
                <w:rFonts w:ascii="Source Sans Pro" w:hAnsi="Source Sans Pro"/>
                <w:b w:val="0"/>
              </w:rPr>
              <w:t xml:space="preserve"> you’ll pay out</w:t>
            </w:r>
            <w:r w:rsidRPr="00FF2275" w:rsidR="00406241">
              <w:rPr>
                <w:rFonts w:ascii="Source Sans Pro" w:hAnsi="Source Sans Pro"/>
                <w:b w:val="0"/>
              </w:rPr>
              <w:t xml:space="preserve"> </w:t>
            </w:r>
            <w:r w:rsidRPr="00FF2275">
              <w:rPr>
                <w:rFonts w:ascii="Source Sans Pro" w:hAnsi="Source Sans Pro"/>
                <w:b w:val="0"/>
              </w:rPr>
              <w:t>of</w:t>
            </w:r>
            <w:r w:rsidRPr="00FF2275" w:rsidR="00406241">
              <w:rPr>
                <w:rFonts w:ascii="Source Sans Pro" w:hAnsi="Source Sans Pro"/>
                <w:b w:val="0"/>
              </w:rPr>
              <w:t xml:space="preserve"> </w:t>
            </w:r>
            <w:r w:rsidRPr="00FF2275">
              <w:rPr>
                <w:rFonts w:ascii="Source Sans Pro" w:hAnsi="Source Sans Pro"/>
                <w:b w:val="0"/>
              </w:rPr>
              <w:t xml:space="preserve">pocket for covered </w:t>
            </w:r>
            <w:r w:rsidRPr="00FF2275">
              <w:rPr>
                <w:rFonts w:ascii="Source Sans Pro" w:hAnsi="Source Sans Pro"/>
                <w:b w:val="0"/>
                <w:color w:val="0000FF"/>
              </w:rPr>
              <w:t>[</w:t>
            </w:r>
            <w:r w:rsidRPr="00FF2275">
              <w:rPr>
                <w:rFonts w:ascii="Source Sans Pro" w:hAnsi="Source Sans Pro"/>
                <w:b w:val="0"/>
                <w:i/>
                <w:iCs/>
                <w:color w:val="0000FF"/>
              </w:rPr>
              <w:t>insert if applicable:</w:t>
            </w:r>
            <w:r w:rsidRPr="00FF2275">
              <w:rPr>
                <w:rFonts w:ascii="Source Sans Pro" w:hAnsi="Source Sans Pro"/>
                <w:color w:val="0000FF"/>
              </w:rPr>
              <w:t xml:space="preserve"> </w:t>
            </w:r>
            <w:r w:rsidRPr="00FF2275">
              <w:rPr>
                <w:rFonts w:ascii="Source Sans Pro" w:hAnsi="Source Sans Pro"/>
                <w:b w:val="0"/>
                <w:color w:val="0000FF"/>
              </w:rPr>
              <w:t>Part A and Part B]</w:t>
            </w:r>
            <w:r w:rsidRPr="00FF2275">
              <w:rPr>
                <w:rFonts w:ascii="Source Sans Pro" w:hAnsi="Source Sans Pro"/>
                <w:b w:val="0"/>
              </w:rPr>
              <w:t xml:space="preserve"> services. </w:t>
            </w:r>
            <w:r w:rsidRPr="00FF2275">
              <w:rPr>
                <w:rFonts w:ascii="Source Sans Pro" w:hAnsi="Source Sans Pro"/>
              </w:rPr>
              <w:br/>
            </w:r>
            <w:r w:rsidRPr="00FF2275">
              <w:rPr>
                <w:rFonts w:ascii="Source Sans Pro" w:hAnsi="Source Sans Pro"/>
                <w:b w:val="0"/>
              </w:rPr>
              <w:t>(</w:t>
            </w:r>
            <w:r w:rsidRPr="00FF2275" w:rsidR="00127D42">
              <w:rPr>
                <w:rFonts w:ascii="Source Sans Pro" w:hAnsi="Source Sans Pro"/>
                <w:b w:val="0"/>
              </w:rPr>
              <w:t>Go to</w:t>
            </w:r>
            <w:r w:rsidRPr="00FF2275">
              <w:rPr>
                <w:rFonts w:ascii="Source Sans Pro" w:hAnsi="Source Sans Pro"/>
                <w:b w:val="0"/>
              </w:rPr>
              <w:t xml:space="preserve"> Section </w:t>
            </w:r>
            <w:r w:rsidRPr="00FF2275">
              <w:rPr>
                <w:rFonts w:ascii="Source Sans Pro" w:hAnsi="Source Sans Pro"/>
                <w:b w:val="0"/>
                <w:i/>
                <w:iCs/>
                <w:color w:val="0000FF"/>
              </w:rPr>
              <w:t>[edit section number as needed]</w:t>
            </w:r>
            <w:r w:rsidRPr="00FF2275">
              <w:rPr>
                <w:rFonts w:ascii="Source Sans Pro" w:hAnsi="Source Sans Pro"/>
                <w:b w:val="0"/>
              </w:rPr>
              <w:t xml:space="preserve"> 1 for details.)</w:t>
            </w:r>
          </w:p>
        </w:tc>
        <w:tc>
          <w:tcPr>
            <w:tcW w:w="3004" w:type="dxa"/>
            <w:tcMar>
              <w:top w:w="144" w:type="dxa"/>
              <w:left w:w="115" w:type="dxa"/>
              <w:bottom w:w="144" w:type="dxa"/>
              <w:right w:w="115" w:type="dxa"/>
            </w:tcMar>
          </w:tcPr>
          <w:p w:rsidR="00D40396" w:rsidRPr="00FF2275" w:rsidP="004D68C2" w14:paraId="215BDEDE" w14:textId="27CD4661">
            <w:pPr>
              <w:spacing w:before="120" w:beforeAutospacing="0" w:after="120" w:afterAutospacing="0"/>
              <w:jc w:val="center"/>
              <w:rPr>
                <w:rFonts w:ascii="Source Sans Pro" w:hAnsi="Source Sans Pro"/>
                <w:i/>
                <w:color w:val="0000FF"/>
              </w:rPr>
            </w:pPr>
            <w:r w:rsidRPr="00FF2275">
              <w:rPr>
                <w:rFonts w:ascii="Source Sans Pro" w:hAnsi="Source Sans Pro"/>
                <w:i/>
                <w:color w:val="0000FF"/>
              </w:rPr>
              <w:t>[Insert 202</w:t>
            </w:r>
            <w:r w:rsidR="00933147">
              <w:rPr>
                <w:rFonts w:ascii="Source Sans Pro" w:hAnsi="Source Sans Pro"/>
                <w:i/>
                <w:color w:val="0000FF"/>
              </w:rPr>
              <w:t>6</w:t>
            </w:r>
            <w:r w:rsidRPr="00FF2275" w:rsidR="00352DBD">
              <w:rPr>
                <w:rFonts w:ascii="Source Sans Pro" w:hAnsi="Source Sans Pro"/>
                <w:i/>
                <w:color w:val="0000FF"/>
              </w:rPr>
              <w:t xml:space="preserve"> </w:t>
            </w:r>
            <w:r w:rsidRPr="00FF2275">
              <w:rPr>
                <w:rFonts w:ascii="Source Sans Pro" w:hAnsi="Source Sans Pro"/>
                <w:i/>
                <w:color w:val="0000FF"/>
              </w:rPr>
              <w:t>MOOP amount]</w:t>
            </w:r>
          </w:p>
          <w:p w:rsidR="00D40396" w:rsidRPr="00FF2275" w:rsidP="004D68C2" w14:paraId="5C81A398" w14:textId="526F9B5A">
            <w:pPr>
              <w:spacing w:before="120" w:beforeAutospacing="0" w:after="120" w:afterAutospacing="0"/>
              <w:jc w:val="center"/>
              <w:rPr>
                <w:rFonts w:ascii="Source Sans Pro" w:hAnsi="Source Sans Pro"/>
                <w:color w:val="0000FF"/>
              </w:rPr>
            </w:pPr>
            <w:r w:rsidRPr="00FF2275">
              <w:rPr>
                <w:rFonts w:ascii="Source Sans Pro" w:hAnsi="Source Sans Pro"/>
                <w:color w:val="0000FF"/>
              </w:rPr>
              <w:t>[</w:t>
            </w:r>
            <w:r w:rsidRPr="00FF2275">
              <w:rPr>
                <w:rFonts w:ascii="Source Sans Pro" w:hAnsi="Source Sans Pro"/>
                <w:i/>
                <w:color w:val="0000FF"/>
              </w:rPr>
              <w:t>Plans that only include members who do</w:t>
            </w:r>
            <w:r w:rsidRPr="00FF2275" w:rsidR="00425E64">
              <w:rPr>
                <w:rFonts w:ascii="Source Sans Pro" w:hAnsi="Source Sans Pro"/>
                <w:i/>
                <w:color w:val="0000FF"/>
              </w:rPr>
              <w:t>n’t</w:t>
            </w:r>
            <w:r w:rsidRPr="00FF2275">
              <w:rPr>
                <w:rFonts w:ascii="Source Sans Pro" w:hAnsi="Source Sans Pro"/>
                <w:i/>
                <w:color w:val="0000FF"/>
              </w:rPr>
              <w:t xml:space="preserve"> pay Parts A and B service cost sharing insert:</w:t>
            </w:r>
            <w:r w:rsidRPr="00FF2275">
              <w:rPr>
                <w:rFonts w:ascii="Source Sans Pro" w:hAnsi="Source Sans Pro"/>
                <w:color w:val="0000FF"/>
              </w:rPr>
              <w:t xml:space="preserve"> You are not responsible for paying any out-of-pocket costs toward the maximum out-of-pocket amount for </w:t>
            </w:r>
            <w:r w:rsidRPr="00FF2275">
              <w:rPr>
                <w:rFonts w:ascii="Source Sans Pro" w:hAnsi="Source Sans Pro"/>
                <w:color w:val="0000FF"/>
              </w:rPr>
              <w:t>covered Part A and</w:t>
            </w:r>
            <w:r w:rsidRPr="00FF2275">
              <w:rPr>
                <w:rFonts w:ascii="Source Sans Pro" w:hAnsi="Source Sans Pro"/>
                <w:color w:val="0000FF"/>
              </w:rPr>
              <w:t xml:space="preserve"> Part B services.]</w:t>
            </w:r>
          </w:p>
          <w:p w:rsidR="00D40396" w:rsidRPr="00FF2275" w:rsidP="00F71C54" w14:paraId="6AF6343C" w14:textId="7B19E165">
            <w:pPr>
              <w:spacing w:before="120" w:beforeAutospacing="0" w:after="120" w:afterAutospacing="0"/>
              <w:jc w:val="center"/>
              <w:rPr>
                <w:rFonts w:ascii="Source Sans Pro" w:hAnsi="Source Sans Pro"/>
              </w:rPr>
            </w:pPr>
            <w:r w:rsidRPr="00FF2275">
              <w:rPr>
                <w:rFonts w:ascii="Source Sans Pro" w:hAnsi="Source Sans Pro"/>
                <w:color w:val="0000FF"/>
              </w:rPr>
              <w:t>[</w:t>
            </w:r>
            <w:r w:rsidRPr="00FF2275">
              <w:rPr>
                <w:rFonts w:ascii="Source Sans Pro" w:hAnsi="Source Sans Pro"/>
                <w:i/>
                <w:color w:val="0000FF"/>
              </w:rPr>
              <w:t>Plans that include both members who pay Parts A and B service cost sharing and members who do</w:t>
            </w:r>
            <w:r w:rsidRPr="00FF2275" w:rsidR="00425E64">
              <w:rPr>
                <w:rFonts w:ascii="Source Sans Pro" w:hAnsi="Source Sans Pro"/>
                <w:i/>
                <w:color w:val="0000FF"/>
              </w:rPr>
              <w:t>n’t</w:t>
            </w:r>
            <w:r w:rsidRPr="00FF2275">
              <w:rPr>
                <w:rFonts w:ascii="Source Sans Pro" w:hAnsi="Source Sans Pro"/>
                <w:i/>
                <w:color w:val="0000FF"/>
              </w:rPr>
              <w:t xml:space="preserve"> pay Parts A and B service cost sharing insert: </w:t>
            </w:r>
            <w:r w:rsidRPr="00FF2275">
              <w:rPr>
                <w:rFonts w:ascii="Source Sans Pro" w:hAnsi="Source Sans Pro"/>
                <w:color w:val="0000FF"/>
              </w:rPr>
              <w:t>If you are</w:t>
            </w:r>
            <w:r w:rsidRPr="00FF2275">
              <w:rPr>
                <w:rFonts w:ascii="Source Sans Pro" w:hAnsi="Source Sans Pro"/>
                <w:i/>
                <w:color w:val="0000FF"/>
              </w:rPr>
              <w:t xml:space="preserve"> </w:t>
            </w:r>
            <w:r w:rsidRPr="00FF2275">
              <w:rPr>
                <w:rFonts w:ascii="Source Sans Pro" w:hAnsi="Source Sans Pro"/>
                <w:color w:val="0000FF"/>
              </w:rPr>
              <w:t xml:space="preserve">eligible for Medicare cost-sharing </w:t>
            </w:r>
            <w:r w:rsidRPr="00FF2275" w:rsidR="009A6CBE">
              <w:rPr>
                <w:rFonts w:ascii="Source Sans Pro" w:hAnsi="Source Sans Pro"/>
                <w:color w:val="0000FF"/>
              </w:rPr>
              <w:t>help</w:t>
            </w:r>
            <w:r w:rsidRPr="00FF2275">
              <w:rPr>
                <w:rFonts w:ascii="Source Sans Pro" w:hAnsi="Source Sans Pro"/>
                <w:color w:val="0000FF"/>
              </w:rPr>
              <w:t xml:space="preserve"> under Medicaid, you are not responsible for paying any out-of-pocket costs toward the maximum out-of-pocket amount for covered Part A and Part B services.]</w:t>
            </w:r>
          </w:p>
        </w:tc>
        <w:tc>
          <w:tcPr>
            <w:tcW w:w="2700" w:type="dxa"/>
            <w:tcMar>
              <w:top w:w="144" w:type="dxa"/>
              <w:left w:w="115" w:type="dxa"/>
              <w:bottom w:w="144" w:type="dxa"/>
              <w:right w:w="115" w:type="dxa"/>
            </w:tcMar>
          </w:tcPr>
          <w:p w:rsidR="00D40396" w:rsidRPr="00FF2275" w:rsidP="004D68C2" w14:paraId="4BDA7B2A" w14:textId="155E674A">
            <w:pPr>
              <w:spacing w:before="120" w:beforeAutospacing="0" w:after="120" w:afterAutospacing="0"/>
              <w:jc w:val="center"/>
              <w:rPr>
                <w:rFonts w:ascii="Source Sans Pro" w:hAnsi="Source Sans Pro"/>
                <w:b/>
                <w:bCs/>
                <w:i/>
                <w:color w:val="0000FF"/>
              </w:rPr>
            </w:pPr>
            <w:r w:rsidRPr="00FF2275">
              <w:rPr>
                <w:rFonts w:ascii="Source Sans Pro" w:hAnsi="Source Sans Pro"/>
                <w:b/>
                <w:bCs/>
                <w:i/>
                <w:color w:val="0000FF"/>
              </w:rPr>
              <w:t>[Insert 202</w:t>
            </w:r>
            <w:r w:rsidR="00816F20">
              <w:rPr>
                <w:rFonts w:ascii="Source Sans Pro" w:hAnsi="Source Sans Pro"/>
                <w:b/>
                <w:bCs/>
                <w:i/>
                <w:color w:val="0000FF"/>
              </w:rPr>
              <w:t>7</w:t>
            </w:r>
            <w:r w:rsidRPr="00FF2275">
              <w:rPr>
                <w:rFonts w:ascii="Source Sans Pro" w:hAnsi="Source Sans Pro"/>
                <w:b/>
                <w:bCs/>
                <w:i/>
                <w:color w:val="0000FF"/>
              </w:rPr>
              <w:t xml:space="preserve"> MOOP amount]</w:t>
            </w:r>
          </w:p>
          <w:p w:rsidR="00D40396" w:rsidRPr="00FF2275" w:rsidP="004D68C2" w14:paraId="17B3E76E" w14:textId="679A085E">
            <w:pPr>
              <w:spacing w:before="120" w:beforeAutospacing="0" w:after="120" w:afterAutospacing="0"/>
              <w:jc w:val="center"/>
              <w:rPr>
                <w:rFonts w:ascii="Source Sans Pro" w:hAnsi="Source Sans Pro"/>
                <w:b/>
                <w:bCs/>
                <w:color w:val="0000FF"/>
              </w:rPr>
            </w:pPr>
            <w:r w:rsidRPr="00FF2275">
              <w:rPr>
                <w:rFonts w:ascii="Source Sans Pro" w:hAnsi="Source Sans Pro"/>
                <w:b/>
                <w:bCs/>
                <w:color w:val="0000FF"/>
              </w:rPr>
              <w:t>[</w:t>
            </w:r>
            <w:r w:rsidRPr="00FF2275">
              <w:rPr>
                <w:rFonts w:ascii="Source Sans Pro" w:hAnsi="Source Sans Pro"/>
                <w:b/>
                <w:bCs/>
                <w:i/>
                <w:color w:val="0000FF"/>
              </w:rPr>
              <w:t>Plans that only include members who do</w:t>
            </w:r>
            <w:r w:rsidRPr="00FF2275" w:rsidR="00425E64">
              <w:rPr>
                <w:rFonts w:ascii="Source Sans Pro" w:hAnsi="Source Sans Pro"/>
                <w:b/>
                <w:bCs/>
                <w:i/>
                <w:color w:val="0000FF"/>
              </w:rPr>
              <w:t>n’t</w:t>
            </w:r>
            <w:r w:rsidRPr="00FF2275">
              <w:rPr>
                <w:rFonts w:ascii="Source Sans Pro" w:hAnsi="Source Sans Pro"/>
                <w:b/>
                <w:bCs/>
                <w:i/>
                <w:color w:val="0000FF"/>
              </w:rPr>
              <w:t xml:space="preserve"> pay Parts A and B service cost sharing insert:</w:t>
            </w:r>
            <w:r w:rsidRPr="00FF2275">
              <w:rPr>
                <w:rFonts w:ascii="Source Sans Pro" w:hAnsi="Source Sans Pro"/>
                <w:b/>
                <w:bCs/>
                <w:color w:val="0000FF"/>
              </w:rPr>
              <w:t xml:space="preserve"> You are not responsible for paying any out-of-pocket costs toward the maximum out-of-pocket amount for </w:t>
            </w:r>
            <w:r w:rsidRPr="00FF2275">
              <w:rPr>
                <w:rFonts w:ascii="Source Sans Pro" w:hAnsi="Source Sans Pro"/>
                <w:b/>
                <w:bCs/>
                <w:color w:val="0000FF"/>
              </w:rPr>
              <w:t>covered Part A and</w:t>
            </w:r>
            <w:r w:rsidRPr="00FF2275">
              <w:rPr>
                <w:rFonts w:ascii="Source Sans Pro" w:hAnsi="Source Sans Pro"/>
                <w:b/>
                <w:bCs/>
                <w:color w:val="0000FF"/>
              </w:rPr>
              <w:t xml:space="preserve"> Part B services.]</w:t>
            </w:r>
          </w:p>
          <w:p w:rsidR="00D40396" w:rsidRPr="00FF2275" w:rsidP="00F71C54" w14:paraId="023EE2E7" w14:textId="19BEA6AD">
            <w:pPr>
              <w:spacing w:before="120" w:beforeAutospacing="0" w:after="120" w:afterAutospacing="0"/>
              <w:jc w:val="center"/>
              <w:rPr>
                <w:rFonts w:ascii="Source Sans Pro" w:hAnsi="Source Sans Pro"/>
                <w:b/>
                <w:bCs/>
              </w:rPr>
            </w:pPr>
            <w:r w:rsidRPr="00FF2275">
              <w:rPr>
                <w:rFonts w:ascii="Source Sans Pro" w:hAnsi="Source Sans Pro"/>
                <w:b/>
                <w:bCs/>
                <w:color w:val="0000FF"/>
              </w:rPr>
              <w:t>[</w:t>
            </w:r>
            <w:r w:rsidRPr="00FF2275">
              <w:rPr>
                <w:rFonts w:ascii="Source Sans Pro" w:hAnsi="Source Sans Pro"/>
                <w:b/>
                <w:bCs/>
                <w:i/>
                <w:color w:val="0000FF"/>
              </w:rPr>
              <w:t>Plans that include both members who pay Parts A and B service cost sharing and members who do</w:t>
            </w:r>
            <w:r w:rsidRPr="00FF2275" w:rsidR="00425E64">
              <w:rPr>
                <w:rFonts w:ascii="Source Sans Pro" w:hAnsi="Source Sans Pro"/>
                <w:b/>
                <w:bCs/>
                <w:i/>
                <w:color w:val="0000FF"/>
              </w:rPr>
              <w:t>n’t</w:t>
            </w:r>
            <w:r w:rsidRPr="00FF2275">
              <w:rPr>
                <w:rFonts w:ascii="Source Sans Pro" w:hAnsi="Source Sans Pro"/>
                <w:b/>
                <w:bCs/>
                <w:i/>
                <w:color w:val="0000FF"/>
              </w:rPr>
              <w:t xml:space="preserve"> pay Parts A and B service cost sharing insert: </w:t>
            </w:r>
            <w:r w:rsidRPr="00FF2275">
              <w:rPr>
                <w:rFonts w:ascii="Source Sans Pro" w:hAnsi="Source Sans Pro"/>
                <w:b/>
                <w:bCs/>
                <w:color w:val="0000FF"/>
              </w:rPr>
              <w:t>If you are</w:t>
            </w:r>
            <w:r w:rsidRPr="00FF2275">
              <w:rPr>
                <w:rFonts w:ascii="Source Sans Pro" w:hAnsi="Source Sans Pro"/>
                <w:b/>
                <w:bCs/>
                <w:i/>
                <w:color w:val="0000FF"/>
              </w:rPr>
              <w:t xml:space="preserve"> </w:t>
            </w:r>
            <w:r w:rsidRPr="00FF2275">
              <w:rPr>
                <w:rFonts w:ascii="Source Sans Pro" w:hAnsi="Source Sans Pro"/>
                <w:b/>
                <w:bCs/>
                <w:color w:val="0000FF"/>
              </w:rPr>
              <w:t xml:space="preserve">eligible for Medicare cost-sharing </w:t>
            </w:r>
            <w:r w:rsidRPr="00FF2275" w:rsidR="009A6CBE">
              <w:rPr>
                <w:rFonts w:ascii="Source Sans Pro" w:hAnsi="Source Sans Pro"/>
                <w:b/>
                <w:bCs/>
                <w:color w:val="0000FF"/>
              </w:rPr>
              <w:t>help</w:t>
            </w:r>
            <w:r w:rsidRPr="00FF2275">
              <w:rPr>
                <w:rFonts w:ascii="Source Sans Pro" w:hAnsi="Source Sans Pro"/>
                <w:b/>
                <w:bCs/>
                <w:color w:val="0000FF"/>
              </w:rPr>
              <w:t xml:space="preserve"> under Medicaid, you are not responsible for paying any out-of-pocket costs toward the maximum out-of-pocket amount for covered Part A and Part B services.]</w:t>
            </w:r>
          </w:p>
        </w:tc>
      </w:tr>
      <w:tr w14:paraId="656825AF" w14:textId="77777777" w:rsidTr="00201ECD">
        <w:tblPrEx>
          <w:tblW w:w="5000" w:type="pct"/>
          <w:jc w:val="center"/>
          <w:tblLayout w:type="fixed"/>
          <w:tblCellMar>
            <w:top w:w="144" w:type="dxa"/>
            <w:left w:w="115" w:type="dxa"/>
            <w:bottom w:w="144" w:type="dxa"/>
            <w:right w:w="115" w:type="dxa"/>
          </w:tblCellMar>
          <w:tblLook w:val="04A0"/>
        </w:tblPrEx>
        <w:trPr>
          <w:trHeight w:val="611"/>
          <w:jc w:val="center"/>
        </w:trPr>
        <w:tc>
          <w:tcPr>
            <w:tcW w:w="3656" w:type="dxa"/>
            <w:tcMar>
              <w:top w:w="144" w:type="dxa"/>
              <w:left w:w="115" w:type="dxa"/>
              <w:bottom w:w="144" w:type="dxa"/>
              <w:right w:w="115" w:type="dxa"/>
            </w:tcMar>
          </w:tcPr>
          <w:p w:rsidR="00D40396" w:rsidRPr="00FF2275" w:rsidP="00F71C54" w14:paraId="4F5DD56F" w14:textId="174738B8">
            <w:pPr>
              <w:pStyle w:val="TableBold11"/>
              <w:spacing w:before="120" w:after="120"/>
              <w:rPr>
                <w:rFonts w:ascii="Source Sans Pro" w:hAnsi="Source Sans Pro"/>
              </w:rPr>
            </w:pPr>
            <w:r w:rsidRPr="00FF2275">
              <w:rPr>
                <w:rFonts w:ascii="Source Sans Pro" w:hAnsi="Source Sans Pro"/>
              </w:rPr>
              <w:t>Primary care office visits</w:t>
            </w:r>
          </w:p>
        </w:tc>
        <w:tc>
          <w:tcPr>
            <w:tcW w:w="3004" w:type="dxa"/>
            <w:tcMar>
              <w:top w:w="144" w:type="dxa"/>
              <w:left w:w="115" w:type="dxa"/>
              <w:bottom w:w="144" w:type="dxa"/>
              <w:right w:w="115" w:type="dxa"/>
            </w:tcMar>
          </w:tcPr>
          <w:p w:rsidR="0048286F" w:rsidRPr="00FF2275" w:rsidP="0048286F" w14:paraId="1E14FBB1" w14:textId="784A6151">
            <w:pPr>
              <w:spacing w:before="120" w:beforeAutospacing="0" w:after="120" w:afterAutospacing="0"/>
              <w:jc w:val="center"/>
              <w:rPr>
                <w:rFonts w:ascii="Source Sans Pro" w:hAnsi="Source Sans Pro"/>
              </w:rPr>
            </w:pPr>
            <w:r>
              <w:rPr>
                <w:rFonts w:ascii="Source Sans Pro" w:hAnsi="Source Sans Pro"/>
              </w:rPr>
              <w:t xml:space="preserve"> </w:t>
            </w:r>
            <w:r w:rsidRPr="00FF2275">
              <w:rPr>
                <w:rFonts w:ascii="Source Sans Pro" w:hAnsi="Source Sans Pro"/>
                <w:i/>
                <w:iCs/>
                <w:color w:val="0000FF"/>
              </w:rPr>
              <w:t>[insert 202</w:t>
            </w:r>
            <w:r>
              <w:rPr>
                <w:rFonts w:ascii="Source Sans Pro" w:hAnsi="Source Sans Pro"/>
                <w:i/>
                <w:iCs/>
                <w:color w:val="0000FF"/>
              </w:rPr>
              <w:t>6</w:t>
            </w:r>
            <w:r w:rsidRPr="00FF2275">
              <w:rPr>
                <w:rFonts w:ascii="Source Sans Pro" w:hAnsi="Source Sans Pro"/>
                <w:i/>
                <w:iCs/>
                <w:color w:val="0000FF"/>
              </w:rPr>
              <w:t xml:space="preserve"> cost sharing for PCPs] </w:t>
            </w:r>
            <w:r w:rsidRPr="00FF2275">
              <w:rPr>
                <w:rFonts w:ascii="Source Sans Pro" w:hAnsi="Source Sans Pro"/>
              </w:rPr>
              <w:t>per visit</w:t>
            </w:r>
          </w:p>
          <w:p w:rsidR="00D40396" w:rsidRPr="00FF2275" w:rsidP="00F71C54" w14:paraId="1EA5D9C9" w14:textId="2608773E">
            <w:pPr>
              <w:spacing w:before="120" w:beforeAutospacing="0" w:after="120" w:afterAutospacing="0"/>
              <w:jc w:val="center"/>
              <w:rPr>
                <w:rFonts w:ascii="Source Sans Pro" w:hAnsi="Source Sans Pro"/>
              </w:rPr>
            </w:pPr>
          </w:p>
          <w:p w:rsidR="00D40396" w:rsidRPr="00FF2275" w:rsidP="00F71C54" w14:paraId="5DD1E8ED" w14:textId="33F6CE30">
            <w:pPr>
              <w:spacing w:before="120" w:beforeAutospacing="0" w:after="120" w:afterAutospacing="0"/>
              <w:jc w:val="center"/>
              <w:rPr>
                <w:rFonts w:ascii="Source Sans Pro" w:hAnsi="Source Sans Pro"/>
                <w:i/>
                <w:iCs/>
                <w:color w:val="0000FF"/>
              </w:rPr>
            </w:pPr>
            <w:r>
              <w:rPr>
                <w:rFonts w:ascii="Source Sans Pro" w:hAnsi="Source Sans Pro"/>
                <w:color w:val="0000FF"/>
              </w:rPr>
              <w:t xml:space="preserve"> </w:t>
            </w:r>
            <w:r w:rsidRPr="00FF2275">
              <w:rPr>
                <w:rFonts w:ascii="Source Sans Pro" w:hAnsi="Source Sans Pro"/>
                <w:color w:val="0000FF"/>
              </w:rPr>
              <w:t>[</w:t>
            </w:r>
            <w:r w:rsidRPr="00FF2275">
              <w:rPr>
                <w:rFonts w:ascii="Source Sans Pro" w:hAnsi="Source Sans Pro"/>
                <w:i/>
                <w:color w:val="0000FF"/>
              </w:rPr>
              <w:t xml:space="preserve">Plans that include both members who pay Parts A and B service cost sharing and members who don’t pay Parts A and B service cost sharing insert: </w:t>
            </w:r>
            <w:r w:rsidRPr="00FF2275">
              <w:rPr>
                <w:rFonts w:ascii="Source Sans Pro" w:hAnsi="Source Sans Pro"/>
                <w:color w:val="0000FF"/>
              </w:rPr>
              <w:t>If you are</w:t>
            </w:r>
            <w:r w:rsidRPr="00FF2275">
              <w:rPr>
                <w:rFonts w:ascii="Source Sans Pro" w:hAnsi="Source Sans Pro"/>
                <w:i/>
                <w:color w:val="0000FF"/>
              </w:rPr>
              <w:t xml:space="preserve"> </w:t>
            </w:r>
            <w:r w:rsidRPr="00FF2275">
              <w:rPr>
                <w:rFonts w:ascii="Source Sans Pro" w:hAnsi="Source Sans Pro"/>
                <w:color w:val="0000FF"/>
              </w:rPr>
              <w:t>eligible for Medicare cost-sharing help under Medicaid, you pay $0 per visit.]</w:t>
            </w:r>
          </w:p>
        </w:tc>
        <w:tc>
          <w:tcPr>
            <w:tcW w:w="2700" w:type="dxa"/>
            <w:tcMar>
              <w:top w:w="144" w:type="dxa"/>
              <w:left w:w="115" w:type="dxa"/>
              <w:bottom w:w="144" w:type="dxa"/>
              <w:right w:w="115" w:type="dxa"/>
            </w:tcMar>
          </w:tcPr>
          <w:p w:rsidR="0048286F" w:rsidRPr="00FF2275" w:rsidP="0048286F" w14:paraId="4AE6B0AA" w14:textId="645C1963">
            <w:pPr>
              <w:spacing w:before="120" w:beforeAutospacing="0" w:after="120" w:afterAutospacing="0"/>
              <w:jc w:val="center"/>
              <w:rPr>
                <w:rFonts w:ascii="Source Sans Pro" w:hAnsi="Source Sans Pro"/>
                <w:b/>
                <w:bCs/>
              </w:rPr>
            </w:pPr>
            <w:r>
              <w:rPr>
                <w:rFonts w:ascii="Source Sans Pro" w:hAnsi="Source Sans Pro"/>
                <w:b/>
                <w:bCs/>
              </w:rPr>
              <w:t xml:space="preserve"> </w:t>
            </w:r>
            <w:r w:rsidRPr="00FF2275">
              <w:rPr>
                <w:rFonts w:ascii="Source Sans Pro" w:hAnsi="Source Sans Pro"/>
                <w:b/>
                <w:bCs/>
                <w:i/>
                <w:iCs/>
                <w:color w:val="0000FF"/>
              </w:rPr>
              <w:t>[insert 202</w:t>
            </w:r>
            <w:r>
              <w:rPr>
                <w:rFonts w:ascii="Source Sans Pro" w:hAnsi="Source Sans Pro"/>
                <w:b/>
                <w:bCs/>
                <w:i/>
                <w:iCs/>
                <w:color w:val="0000FF"/>
              </w:rPr>
              <w:t>7</w:t>
            </w:r>
            <w:r w:rsidRPr="00FF2275">
              <w:rPr>
                <w:rFonts w:ascii="Source Sans Pro" w:hAnsi="Source Sans Pro"/>
                <w:b/>
                <w:bCs/>
                <w:i/>
                <w:iCs/>
                <w:color w:val="0000FF"/>
              </w:rPr>
              <w:t xml:space="preserve"> cost sharing for PCPs] </w:t>
            </w:r>
            <w:r w:rsidRPr="00FF2275">
              <w:rPr>
                <w:rFonts w:ascii="Source Sans Pro" w:hAnsi="Source Sans Pro"/>
                <w:b/>
                <w:bCs/>
              </w:rPr>
              <w:t>per visit</w:t>
            </w:r>
          </w:p>
          <w:p w:rsidR="00D40396" w:rsidRPr="00FF2275" w:rsidP="00F71C54" w14:paraId="5E8CBFF9" w14:textId="09E5E890">
            <w:pPr>
              <w:spacing w:before="120" w:beforeAutospacing="0" w:after="120" w:afterAutospacing="0"/>
              <w:jc w:val="center"/>
              <w:rPr>
                <w:rFonts w:ascii="Source Sans Pro" w:hAnsi="Source Sans Pro"/>
                <w:b/>
                <w:bCs/>
              </w:rPr>
            </w:pPr>
            <w:r w:rsidRPr="00FF2275">
              <w:rPr>
                <w:rFonts w:ascii="Source Sans Pro" w:hAnsi="Source Sans Pro"/>
                <w:b/>
                <w:bCs/>
                <w:color w:val="0000FF"/>
              </w:rPr>
              <w:t>[</w:t>
            </w:r>
            <w:r w:rsidRPr="00FF2275">
              <w:rPr>
                <w:rFonts w:ascii="Source Sans Pro" w:hAnsi="Source Sans Pro"/>
                <w:b/>
                <w:bCs/>
                <w:i/>
                <w:color w:val="0000FF"/>
              </w:rPr>
              <w:t>Plans that include both members who pay Parts A and B service cost sharing and members who</w:t>
            </w:r>
            <w:r w:rsidRPr="00FF2275">
              <w:rPr>
                <w:rFonts w:ascii="Source Sans Pro" w:hAnsi="Source Sans Pro"/>
                <w:i/>
                <w:color w:val="0000FF"/>
              </w:rPr>
              <w:t xml:space="preserve"> </w:t>
            </w:r>
            <w:r w:rsidRPr="00FF2275">
              <w:rPr>
                <w:rFonts w:ascii="Source Sans Pro" w:hAnsi="Source Sans Pro"/>
                <w:b/>
                <w:bCs/>
                <w:i/>
                <w:color w:val="0000FF"/>
              </w:rPr>
              <w:t xml:space="preserve">don’t pay Parts A and B service cost sharing insert: </w:t>
            </w:r>
            <w:r w:rsidRPr="00FF2275">
              <w:rPr>
                <w:rFonts w:ascii="Source Sans Pro" w:hAnsi="Source Sans Pro"/>
                <w:b/>
                <w:bCs/>
                <w:color w:val="0000FF"/>
              </w:rPr>
              <w:t>If you are</w:t>
            </w:r>
            <w:r w:rsidRPr="00FF2275">
              <w:rPr>
                <w:rFonts w:ascii="Source Sans Pro" w:hAnsi="Source Sans Pro"/>
                <w:b/>
                <w:bCs/>
                <w:i/>
                <w:color w:val="0000FF"/>
              </w:rPr>
              <w:t xml:space="preserve"> </w:t>
            </w:r>
            <w:r w:rsidRPr="00FF2275">
              <w:rPr>
                <w:rFonts w:ascii="Source Sans Pro" w:hAnsi="Source Sans Pro"/>
                <w:b/>
                <w:bCs/>
                <w:color w:val="0000FF"/>
              </w:rPr>
              <w:t>eligible for Medicare cost-sharing help under Medicaid, you pay $0 per visit.]</w:t>
            </w:r>
          </w:p>
          <w:p w:rsidR="00D40396" w:rsidRPr="00FF2275" w:rsidP="00F71C54" w14:paraId="58E1B1A0" w14:textId="63C96EF9">
            <w:pPr>
              <w:spacing w:before="120" w:beforeAutospacing="0" w:after="120" w:afterAutospacing="0"/>
              <w:jc w:val="center"/>
              <w:rPr>
                <w:rFonts w:ascii="Source Sans Pro" w:hAnsi="Source Sans Pro"/>
                <w:b/>
                <w:bCs/>
              </w:rPr>
            </w:pPr>
          </w:p>
        </w:tc>
      </w:tr>
      <w:tr w14:paraId="338F9999"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D40396" w:rsidRPr="00FF2275" w:rsidP="00F71C54" w14:paraId="677A8D41" w14:textId="6E8FFB24">
            <w:pPr>
              <w:pStyle w:val="TableBold11"/>
              <w:spacing w:before="120" w:after="120"/>
              <w:rPr>
                <w:rFonts w:ascii="Source Sans Pro" w:hAnsi="Source Sans Pro"/>
              </w:rPr>
            </w:pPr>
            <w:r w:rsidRPr="00FF2275">
              <w:rPr>
                <w:rFonts w:ascii="Source Sans Pro" w:hAnsi="Source Sans Pro"/>
              </w:rPr>
              <w:t>Specialist office visits</w:t>
            </w:r>
          </w:p>
        </w:tc>
        <w:tc>
          <w:tcPr>
            <w:tcW w:w="3004" w:type="dxa"/>
            <w:tcMar>
              <w:top w:w="144" w:type="dxa"/>
              <w:left w:w="115" w:type="dxa"/>
              <w:bottom w:w="144" w:type="dxa"/>
              <w:right w:w="115" w:type="dxa"/>
            </w:tcMar>
          </w:tcPr>
          <w:p w:rsidR="0048286F" w:rsidP="0048286F" w14:paraId="0C240654" w14:textId="344BDB97">
            <w:pPr>
              <w:spacing w:before="120" w:beforeAutospacing="0" w:after="120" w:afterAutospacing="0"/>
              <w:jc w:val="center"/>
              <w:rPr>
                <w:rFonts w:ascii="Source Sans Pro" w:hAnsi="Source Sans Pro"/>
              </w:rPr>
            </w:pPr>
            <w:r>
              <w:rPr>
                <w:rFonts w:ascii="Source Sans Pro" w:hAnsi="Source Sans Pro"/>
              </w:rPr>
              <w:t xml:space="preserve"> </w:t>
            </w:r>
            <w:r w:rsidRPr="00FF2275">
              <w:rPr>
                <w:rFonts w:ascii="Source Sans Pro" w:hAnsi="Source Sans Pro"/>
                <w:i/>
                <w:iCs/>
                <w:color w:val="0000FF"/>
              </w:rPr>
              <w:t>[insert 202</w:t>
            </w:r>
            <w:r>
              <w:rPr>
                <w:rFonts w:ascii="Source Sans Pro" w:hAnsi="Source Sans Pro"/>
                <w:i/>
                <w:iCs/>
                <w:color w:val="0000FF"/>
              </w:rPr>
              <w:t>6</w:t>
            </w:r>
            <w:r w:rsidRPr="00FF2275">
              <w:rPr>
                <w:rFonts w:ascii="Source Sans Pro" w:hAnsi="Source Sans Pro"/>
                <w:i/>
                <w:iCs/>
                <w:color w:val="0000FF"/>
              </w:rPr>
              <w:t xml:space="preserve"> cost sharing for specialists] </w:t>
            </w:r>
            <w:r w:rsidRPr="00FF2275">
              <w:rPr>
                <w:rFonts w:ascii="Source Sans Pro" w:hAnsi="Source Sans Pro"/>
              </w:rPr>
              <w:t>per visit</w:t>
            </w:r>
          </w:p>
          <w:p w:rsidR="0048286F" w:rsidRPr="00FF2275" w:rsidP="0048286F" w14:paraId="59BF601D" w14:textId="56E9B7D1">
            <w:pPr>
              <w:spacing w:before="120" w:beforeAutospacing="0" w:after="120" w:afterAutospacing="0"/>
              <w:jc w:val="center"/>
              <w:rPr>
                <w:rFonts w:ascii="Source Sans Pro" w:hAnsi="Source Sans Pro"/>
              </w:rPr>
            </w:pPr>
            <w:r w:rsidRPr="00FF2275">
              <w:rPr>
                <w:rFonts w:ascii="Source Sans Pro" w:hAnsi="Source Sans Pro"/>
                <w:color w:val="0000FF"/>
              </w:rPr>
              <w:t>[</w:t>
            </w:r>
            <w:r w:rsidRPr="00FF2275">
              <w:rPr>
                <w:rFonts w:ascii="Source Sans Pro" w:hAnsi="Source Sans Pro"/>
                <w:i/>
                <w:color w:val="0000FF"/>
              </w:rPr>
              <w:t xml:space="preserve">Plans that include both members who pay Parts A and B service cost sharing and members who don’t pay Parts A and B service cost sharing insert: </w:t>
            </w:r>
            <w:r w:rsidRPr="00FF2275">
              <w:rPr>
                <w:rFonts w:ascii="Source Sans Pro" w:hAnsi="Source Sans Pro"/>
                <w:color w:val="0000FF"/>
              </w:rPr>
              <w:t>If you are</w:t>
            </w:r>
            <w:r w:rsidRPr="00FF2275">
              <w:rPr>
                <w:rFonts w:ascii="Source Sans Pro" w:hAnsi="Source Sans Pro"/>
                <w:i/>
                <w:color w:val="0000FF"/>
              </w:rPr>
              <w:t xml:space="preserve"> </w:t>
            </w:r>
            <w:r w:rsidRPr="00FF2275">
              <w:rPr>
                <w:rFonts w:ascii="Source Sans Pro" w:hAnsi="Source Sans Pro"/>
                <w:color w:val="0000FF"/>
              </w:rPr>
              <w:t>eligible for Medicare cost-sharing help under Medicaid, you pay $0 per visit.]</w:t>
            </w:r>
          </w:p>
          <w:p w:rsidR="00D40396" w:rsidRPr="00FF2275" w:rsidP="00F71C54" w14:paraId="6389D8EB" w14:textId="391BA4F1">
            <w:pPr>
              <w:spacing w:before="120" w:beforeAutospacing="0" w:after="120" w:afterAutospacing="0"/>
              <w:jc w:val="center"/>
              <w:rPr>
                <w:rFonts w:ascii="Source Sans Pro" w:hAnsi="Source Sans Pro"/>
              </w:rPr>
            </w:pPr>
          </w:p>
        </w:tc>
        <w:tc>
          <w:tcPr>
            <w:tcW w:w="2700" w:type="dxa"/>
            <w:tcMar>
              <w:top w:w="144" w:type="dxa"/>
              <w:left w:w="115" w:type="dxa"/>
              <w:bottom w:w="144" w:type="dxa"/>
              <w:right w:w="115" w:type="dxa"/>
            </w:tcMar>
          </w:tcPr>
          <w:p w:rsidR="0048286F" w:rsidRPr="00FF2275" w:rsidP="0048286F" w14:paraId="09359080" w14:textId="10985C59">
            <w:pPr>
              <w:spacing w:before="120" w:beforeAutospacing="0" w:after="120" w:afterAutospacing="0"/>
              <w:jc w:val="center"/>
              <w:rPr>
                <w:rFonts w:ascii="Source Sans Pro" w:hAnsi="Source Sans Pro"/>
                <w:b/>
                <w:bCs/>
              </w:rPr>
            </w:pPr>
            <w:r w:rsidRPr="00FF2275">
              <w:rPr>
                <w:rFonts w:ascii="Source Sans Pro" w:hAnsi="Source Sans Pro"/>
                <w:b/>
                <w:bCs/>
                <w:i/>
                <w:iCs/>
                <w:color w:val="0000FF"/>
              </w:rPr>
              <w:t>[insert 202</w:t>
            </w:r>
            <w:r>
              <w:rPr>
                <w:rFonts w:ascii="Source Sans Pro" w:hAnsi="Source Sans Pro"/>
                <w:b/>
                <w:bCs/>
                <w:i/>
                <w:iCs/>
                <w:color w:val="0000FF"/>
              </w:rPr>
              <w:t>7</w:t>
            </w:r>
            <w:r w:rsidRPr="00FF2275">
              <w:rPr>
                <w:rFonts w:ascii="Source Sans Pro" w:hAnsi="Source Sans Pro"/>
                <w:b/>
                <w:bCs/>
                <w:i/>
                <w:iCs/>
                <w:color w:val="0000FF"/>
              </w:rPr>
              <w:t xml:space="preserve"> cost sharing for specialists]</w:t>
            </w:r>
            <w:r w:rsidRPr="00FF2275">
              <w:rPr>
                <w:rFonts w:ascii="Source Sans Pro" w:hAnsi="Source Sans Pro"/>
              </w:rPr>
              <w:t xml:space="preserve"> </w:t>
            </w:r>
            <w:r w:rsidRPr="00FF2275">
              <w:rPr>
                <w:rFonts w:ascii="Source Sans Pro" w:hAnsi="Source Sans Pro"/>
                <w:b/>
                <w:bCs/>
              </w:rPr>
              <w:t>per visit</w:t>
            </w:r>
          </w:p>
          <w:p w:rsidR="0048286F" w:rsidRPr="00FF2275" w:rsidP="00F71C54" w14:paraId="4A80D6BB" w14:textId="3890EB74">
            <w:pPr>
              <w:spacing w:before="120" w:beforeAutospacing="0" w:after="120" w:afterAutospacing="0"/>
              <w:jc w:val="center"/>
              <w:rPr>
                <w:rFonts w:ascii="Source Sans Pro" w:hAnsi="Source Sans Pro"/>
                <w:b/>
                <w:bCs/>
              </w:rPr>
            </w:pPr>
            <w:r w:rsidRPr="00FF2275">
              <w:rPr>
                <w:rFonts w:ascii="Source Sans Pro" w:hAnsi="Source Sans Pro"/>
                <w:b/>
                <w:bCs/>
                <w:color w:val="0000FF"/>
              </w:rPr>
              <w:t>[</w:t>
            </w:r>
            <w:r w:rsidRPr="00FF2275">
              <w:rPr>
                <w:rFonts w:ascii="Source Sans Pro" w:hAnsi="Source Sans Pro"/>
                <w:b/>
                <w:bCs/>
                <w:i/>
                <w:color w:val="0000FF"/>
              </w:rPr>
              <w:t xml:space="preserve">Plans that include both members who pay Parts A and B service cost sharing and members who don’t pay Parts A and B service cost sharing insert: </w:t>
            </w:r>
            <w:r w:rsidRPr="00FF2275">
              <w:rPr>
                <w:rFonts w:ascii="Source Sans Pro" w:hAnsi="Source Sans Pro"/>
                <w:b/>
                <w:bCs/>
                <w:color w:val="0000FF"/>
              </w:rPr>
              <w:t>If you are</w:t>
            </w:r>
            <w:r w:rsidRPr="00FF2275">
              <w:rPr>
                <w:rFonts w:ascii="Source Sans Pro" w:hAnsi="Source Sans Pro"/>
                <w:b/>
                <w:bCs/>
                <w:i/>
                <w:color w:val="0000FF"/>
              </w:rPr>
              <w:t xml:space="preserve"> </w:t>
            </w:r>
            <w:r w:rsidRPr="00FF2275">
              <w:rPr>
                <w:rFonts w:ascii="Source Sans Pro" w:hAnsi="Source Sans Pro"/>
                <w:b/>
                <w:bCs/>
                <w:color w:val="0000FF"/>
              </w:rPr>
              <w:t>eligible for Medicare cost-sharing help under Medicaid, you pay $0 per visit.]</w:t>
            </w:r>
          </w:p>
          <w:p w:rsidR="00D40396" w:rsidRPr="00FF2275" w:rsidP="00F71C54" w14:paraId="3A539533" w14:textId="58B9CFE2">
            <w:pPr>
              <w:spacing w:before="120" w:beforeAutospacing="0" w:after="120" w:afterAutospacing="0"/>
              <w:jc w:val="center"/>
              <w:rPr>
                <w:rFonts w:ascii="Source Sans Pro" w:hAnsi="Source Sans Pro"/>
                <w:b/>
                <w:bCs/>
              </w:rPr>
            </w:pPr>
          </w:p>
        </w:tc>
      </w:tr>
      <w:tr w14:paraId="7B804719"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D40396" w:rsidRPr="00FF2275" w:rsidP="00F71C54" w14:paraId="270454C8" w14:textId="77777777">
            <w:pPr>
              <w:pStyle w:val="TableBold11"/>
              <w:spacing w:before="120" w:after="120"/>
              <w:rPr>
                <w:rFonts w:ascii="Source Sans Pro" w:hAnsi="Source Sans Pro"/>
              </w:rPr>
            </w:pPr>
            <w:r w:rsidRPr="00FF2275">
              <w:rPr>
                <w:rFonts w:ascii="Source Sans Pro" w:hAnsi="Source Sans Pro"/>
              </w:rPr>
              <w:t>Inpatient hospital stays</w:t>
            </w:r>
          </w:p>
          <w:p w:rsidR="00D40396" w:rsidRPr="00FF2275" w:rsidP="00F71C54" w14:paraId="6C353A18" w14:textId="27B9285C">
            <w:pPr>
              <w:spacing w:before="120" w:beforeAutospacing="0" w:after="120" w:afterAutospacing="0"/>
              <w:rPr>
                <w:rFonts w:ascii="Source Sans Pro" w:hAnsi="Source Sans Pro"/>
                <w:sz w:val="22"/>
              </w:rPr>
            </w:pPr>
            <w:r w:rsidRPr="00D77792">
              <w:rPr>
                <w:rFonts w:ascii="Source Sans Pro" w:hAnsi="Source Sans Pro"/>
              </w:rPr>
              <w:t xml:space="preserve">Includes inpatient acute, inpatient rehabilitation, long-term care hospitals, and other types of inpatient hospital </w:t>
            </w:r>
            <w:r w:rsidRPr="00D77792">
              <w:rPr>
                <w:rFonts w:ascii="Source Sans Pro" w:hAnsi="Source Sans Pro"/>
              </w:rPr>
              <w:t>services. Inpatient hospital care starts the day you’re formally admitted to the hospital with a doctor’s order. The day before you’re discharged is your last inpatient day.</w:t>
            </w:r>
            <w:r>
              <w:rPr>
                <w:rFonts w:ascii="Source Sans Pro" w:hAnsi="Source Sans Pro"/>
              </w:rPr>
              <w:t xml:space="preserve"> </w:t>
            </w:r>
          </w:p>
        </w:tc>
        <w:tc>
          <w:tcPr>
            <w:tcW w:w="3004" w:type="dxa"/>
            <w:tcMar>
              <w:top w:w="144" w:type="dxa"/>
              <w:left w:w="115" w:type="dxa"/>
              <w:bottom w:w="144" w:type="dxa"/>
              <w:right w:w="115" w:type="dxa"/>
            </w:tcMar>
          </w:tcPr>
          <w:p w:rsidR="00D40396" w:rsidRPr="00FF2275" w:rsidP="00F71C54" w14:paraId="0EA41F25" w14:textId="3E95268B">
            <w:pPr>
              <w:spacing w:before="120" w:beforeAutospacing="0" w:after="120" w:afterAutospacing="0"/>
              <w:jc w:val="center"/>
              <w:rPr>
                <w:rFonts w:ascii="Source Sans Pro" w:hAnsi="Source Sans Pro"/>
                <w:i/>
                <w:iCs/>
                <w:color w:val="0000FF"/>
              </w:rPr>
            </w:pPr>
            <w:r w:rsidRPr="00FF2275">
              <w:rPr>
                <w:rFonts w:ascii="Source Sans Pro" w:hAnsi="Source Sans Pro"/>
                <w:i/>
                <w:iCs/>
                <w:color w:val="0000FF"/>
              </w:rPr>
              <w:t>[Insert 202</w:t>
            </w:r>
            <w:r w:rsidR="00933147">
              <w:rPr>
                <w:rFonts w:ascii="Source Sans Pro" w:hAnsi="Source Sans Pro"/>
                <w:i/>
                <w:iCs/>
                <w:color w:val="0000FF"/>
              </w:rPr>
              <w:t>6</w:t>
            </w:r>
            <w:r w:rsidRPr="00FF2275">
              <w:rPr>
                <w:rFonts w:ascii="Source Sans Pro" w:hAnsi="Source Sans Pro"/>
                <w:i/>
                <w:iCs/>
                <w:color w:val="0000FF"/>
              </w:rPr>
              <w:t xml:space="preserve"> cost sharing]</w:t>
            </w:r>
          </w:p>
          <w:p w:rsidR="00262035" w:rsidRPr="00FF2275" w:rsidP="00F71C54" w14:paraId="5102A8D3" w14:textId="321DBBE0">
            <w:pPr>
              <w:spacing w:before="120" w:beforeAutospacing="0" w:after="120" w:afterAutospacing="0"/>
              <w:jc w:val="center"/>
              <w:rPr>
                <w:rFonts w:ascii="Source Sans Pro" w:hAnsi="Source Sans Pro"/>
                <w:color w:val="0000FF"/>
              </w:rPr>
            </w:pPr>
            <w:r w:rsidRPr="00FF2275">
              <w:rPr>
                <w:rFonts w:ascii="Source Sans Pro" w:hAnsi="Source Sans Pro"/>
                <w:color w:val="0000FF"/>
              </w:rPr>
              <w:t>[</w:t>
            </w:r>
            <w:r w:rsidRPr="00FF2275">
              <w:rPr>
                <w:rFonts w:ascii="Source Sans Pro" w:hAnsi="Source Sans Pro"/>
                <w:i/>
                <w:color w:val="0000FF"/>
              </w:rPr>
              <w:t>Plans that include both members who pay Parts A and B service cost sharing and members who do</w:t>
            </w:r>
            <w:r w:rsidRPr="00FF2275" w:rsidR="003D4F0A">
              <w:rPr>
                <w:rFonts w:ascii="Source Sans Pro" w:hAnsi="Source Sans Pro"/>
                <w:i/>
                <w:color w:val="0000FF"/>
              </w:rPr>
              <w:t>n’t</w:t>
            </w:r>
            <w:r w:rsidRPr="00FF2275">
              <w:rPr>
                <w:rFonts w:ascii="Source Sans Pro" w:hAnsi="Source Sans Pro"/>
                <w:i/>
                <w:color w:val="0000FF"/>
              </w:rPr>
              <w:t xml:space="preserve"> </w:t>
            </w:r>
            <w:r w:rsidRPr="00FF2275">
              <w:rPr>
                <w:rFonts w:ascii="Source Sans Pro" w:hAnsi="Source Sans Pro"/>
                <w:i/>
                <w:color w:val="0000FF"/>
              </w:rPr>
              <w:t xml:space="preserve">pay Parts A and B service cost sharing insert: </w:t>
            </w:r>
            <w:r w:rsidRPr="00FF2275">
              <w:rPr>
                <w:rFonts w:ascii="Source Sans Pro" w:hAnsi="Source Sans Pro"/>
                <w:color w:val="0000FF"/>
              </w:rPr>
              <w:t>If you are</w:t>
            </w:r>
            <w:r w:rsidRPr="00FF2275">
              <w:rPr>
                <w:rFonts w:ascii="Source Sans Pro" w:hAnsi="Source Sans Pro"/>
                <w:i/>
                <w:color w:val="0000FF"/>
              </w:rPr>
              <w:t xml:space="preserve"> </w:t>
            </w:r>
            <w:r w:rsidRPr="00FF2275">
              <w:rPr>
                <w:rFonts w:ascii="Source Sans Pro" w:hAnsi="Source Sans Pro"/>
                <w:color w:val="0000FF"/>
              </w:rPr>
              <w:t xml:space="preserve">eligible for Medicare cost-sharing </w:t>
            </w:r>
            <w:r w:rsidRPr="00FF2275" w:rsidR="009A6CBE">
              <w:rPr>
                <w:rFonts w:ascii="Source Sans Pro" w:hAnsi="Source Sans Pro"/>
                <w:color w:val="0000FF"/>
              </w:rPr>
              <w:t>help</w:t>
            </w:r>
            <w:r w:rsidRPr="00FF2275">
              <w:rPr>
                <w:rFonts w:ascii="Source Sans Pro" w:hAnsi="Source Sans Pro"/>
                <w:color w:val="0000FF"/>
              </w:rPr>
              <w:t xml:space="preserve"> under Medicaid, you pay $0.]</w:t>
            </w:r>
          </w:p>
        </w:tc>
        <w:tc>
          <w:tcPr>
            <w:tcW w:w="2700" w:type="dxa"/>
            <w:tcMar>
              <w:top w:w="144" w:type="dxa"/>
              <w:left w:w="115" w:type="dxa"/>
              <w:bottom w:w="144" w:type="dxa"/>
              <w:right w:w="115" w:type="dxa"/>
            </w:tcMar>
          </w:tcPr>
          <w:p w:rsidR="00D40396" w:rsidRPr="00FF2275" w:rsidP="00F71C54" w14:paraId="0889E069" w14:textId="5DB5E5CF">
            <w:pPr>
              <w:spacing w:before="120" w:beforeAutospacing="0" w:after="120" w:afterAutospacing="0"/>
              <w:jc w:val="center"/>
              <w:rPr>
                <w:rFonts w:ascii="Source Sans Pro" w:hAnsi="Source Sans Pro"/>
                <w:b/>
                <w:bCs/>
                <w:i/>
                <w:iCs/>
                <w:color w:val="0000FF"/>
              </w:rPr>
            </w:pP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cost sharing]</w:t>
            </w:r>
          </w:p>
          <w:p w:rsidR="00262035" w:rsidRPr="00FF2275" w:rsidP="00F71C54" w14:paraId="6E13751A" w14:textId="4A78C553">
            <w:pPr>
              <w:spacing w:before="120" w:beforeAutospacing="0" w:after="120" w:afterAutospacing="0"/>
              <w:jc w:val="center"/>
              <w:rPr>
                <w:rFonts w:ascii="Source Sans Pro" w:hAnsi="Source Sans Pro"/>
                <w:b/>
                <w:bCs/>
              </w:rPr>
            </w:pPr>
            <w:r w:rsidRPr="00FF2275">
              <w:rPr>
                <w:rFonts w:ascii="Source Sans Pro" w:hAnsi="Source Sans Pro"/>
                <w:b/>
                <w:bCs/>
                <w:color w:val="0000FF"/>
              </w:rPr>
              <w:t>[</w:t>
            </w:r>
            <w:r w:rsidRPr="00FF2275">
              <w:rPr>
                <w:rFonts w:ascii="Source Sans Pro" w:hAnsi="Source Sans Pro"/>
                <w:b/>
                <w:bCs/>
                <w:i/>
                <w:color w:val="0000FF"/>
              </w:rPr>
              <w:t xml:space="preserve">Plans that include both members who pay Parts A and B service </w:t>
            </w:r>
            <w:r w:rsidRPr="00FF2275">
              <w:rPr>
                <w:rFonts w:ascii="Source Sans Pro" w:hAnsi="Source Sans Pro"/>
                <w:b/>
                <w:bCs/>
                <w:i/>
                <w:color w:val="0000FF"/>
              </w:rPr>
              <w:t>cost sharing and members who do</w:t>
            </w:r>
            <w:r w:rsidRPr="00FF2275" w:rsidR="003D4F0A">
              <w:rPr>
                <w:rFonts w:ascii="Source Sans Pro" w:hAnsi="Source Sans Pro"/>
                <w:b/>
                <w:bCs/>
                <w:i/>
                <w:color w:val="0000FF"/>
              </w:rPr>
              <w:t>n’t</w:t>
            </w:r>
            <w:r w:rsidRPr="00FF2275">
              <w:rPr>
                <w:rFonts w:ascii="Source Sans Pro" w:hAnsi="Source Sans Pro"/>
                <w:b/>
                <w:bCs/>
                <w:i/>
                <w:color w:val="0000FF"/>
              </w:rPr>
              <w:t xml:space="preserve"> pay Parts A and B service cost sharing insert: </w:t>
            </w:r>
            <w:r w:rsidRPr="00FF2275">
              <w:rPr>
                <w:rFonts w:ascii="Source Sans Pro" w:hAnsi="Source Sans Pro"/>
                <w:b/>
                <w:bCs/>
                <w:color w:val="0000FF"/>
              </w:rPr>
              <w:t>If you are</w:t>
            </w:r>
            <w:r w:rsidRPr="00FF2275">
              <w:rPr>
                <w:rFonts w:ascii="Source Sans Pro" w:hAnsi="Source Sans Pro"/>
                <w:b/>
                <w:bCs/>
                <w:i/>
                <w:color w:val="0000FF"/>
              </w:rPr>
              <w:t xml:space="preserve"> </w:t>
            </w:r>
            <w:r w:rsidRPr="00FF2275">
              <w:rPr>
                <w:rFonts w:ascii="Source Sans Pro" w:hAnsi="Source Sans Pro"/>
                <w:b/>
                <w:bCs/>
                <w:color w:val="0000FF"/>
              </w:rPr>
              <w:t xml:space="preserve">eligible for Medicare cost-sharing </w:t>
            </w:r>
            <w:r w:rsidRPr="00FF2275" w:rsidR="009A6CBE">
              <w:rPr>
                <w:rFonts w:ascii="Source Sans Pro" w:hAnsi="Source Sans Pro"/>
                <w:b/>
                <w:bCs/>
                <w:color w:val="0000FF"/>
              </w:rPr>
              <w:t>help</w:t>
            </w:r>
            <w:r w:rsidRPr="00FF2275">
              <w:rPr>
                <w:rFonts w:ascii="Source Sans Pro" w:hAnsi="Source Sans Pro"/>
                <w:b/>
                <w:bCs/>
                <w:color w:val="0000FF"/>
              </w:rPr>
              <w:t xml:space="preserve"> under Medicaid, you pay $0.]</w:t>
            </w:r>
          </w:p>
        </w:tc>
      </w:tr>
      <w:tr w14:paraId="6D45544F"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CF17D2" w:rsidRPr="00F16D9C" w:rsidP="00CF17D2" w14:paraId="2A7C9EEF" w14:textId="77777777">
            <w:pPr>
              <w:pStyle w:val="TableBold11"/>
              <w:spacing w:before="120" w:after="120"/>
              <w:rPr>
                <w:rFonts w:ascii="Source Sans Pro" w:hAnsi="Source Sans Pro"/>
                <w:color w:val="C00000"/>
              </w:rPr>
            </w:pPr>
            <w:r w:rsidRPr="00F16D9C">
              <w:rPr>
                <w:rFonts w:ascii="Source Sans Pro" w:hAnsi="Source Sans Pro"/>
                <w:color w:val="C00000"/>
              </w:rPr>
              <w:t>Part D drug coverage deductible</w:t>
            </w:r>
          </w:p>
          <w:p w:rsidR="00D40396" w:rsidRPr="00FF2275" w:rsidP="00F71C54" w14:paraId="13814F0F" w14:textId="7C836878">
            <w:pPr>
              <w:pStyle w:val="TableHeader1"/>
              <w:spacing w:before="120" w:after="120"/>
              <w:jc w:val="left"/>
              <w:rPr>
                <w:rFonts w:ascii="Source Sans Pro" w:hAnsi="Source Sans Pro"/>
              </w:rPr>
            </w:pPr>
            <w:r w:rsidRPr="00FF2275">
              <w:rPr>
                <w:rFonts w:ascii="Source Sans Pro" w:hAnsi="Source Sans Pro"/>
                <w:b w:val="0"/>
              </w:rPr>
              <w:t>(</w:t>
            </w:r>
            <w:r w:rsidRPr="00FF2275" w:rsidR="00127D42">
              <w:rPr>
                <w:rFonts w:ascii="Source Sans Pro" w:hAnsi="Source Sans Pro"/>
                <w:b w:val="0"/>
              </w:rPr>
              <w:t>Go to</w:t>
            </w:r>
            <w:r w:rsidRPr="00FF2275">
              <w:rPr>
                <w:rFonts w:ascii="Source Sans Pro" w:hAnsi="Source Sans Pro"/>
                <w:b w:val="0"/>
              </w:rPr>
              <w:t xml:space="preserve"> Section </w:t>
            </w:r>
            <w:r w:rsidRPr="00FF2275">
              <w:rPr>
                <w:rFonts w:ascii="Source Sans Pro" w:hAnsi="Source Sans Pro"/>
                <w:b w:val="0"/>
                <w:i/>
                <w:iCs/>
                <w:color w:val="0000FF"/>
              </w:rPr>
              <w:t>[edit section number as needed]</w:t>
            </w:r>
            <w:r w:rsidRPr="00FF2275">
              <w:rPr>
                <w:rFonts w:ascii="Source Sans Pro" w:hAnsi="Source Sans Pro"/>
                <w:b w:val="0"/>
              </w:rPr>
              <w:t xml:space="preserve"> 1 for details.)</w:t>
            </w:r>
          </w:p>
        </w:tc>
        <w:tc>
          <w:tcPr>
            <w:tcW w:w="3004" w:type="dxa"/>
            <w:tcMar>
              <w:top w:w="144" w:type="dxa"/>
              <w:left w:w="115" w:type="dxa"/>
              <w:bottom w:w="144" w:type="dxa"/>
              <w:right w:w="115" w:type="dxa"/>
            </w:tcMar>
          </w:tcPr>
          <w:p w:rsidR="00D40396" w:rsidRPr="00FF2275" w:rsidP="00F71C54" w14:paraId="62C2BB21" w14:textId="306E1BF6">
            <w:pPr>
              <w:spacing w:before="120" w:beforeAutospacing="0" w:after="120" w:afterAutospacing="0"/>
              <w:jc w:val="center"/>
              <w:rPr>
                <w:rFonts w:ascii="Source Sans Pro" w:hAnsi="Source Sans Pro"/>
                <w:i/>
                <w:iCs/>
                <w:color w:val="0000FF"/>
              </w:rPr>
            </w:pPr>
            <w:r w:rsidRPr="00FF2275">
              <w:rPr>
                <w:rFonts w:ascii="Source Sans Pro" w:hAnsi="Source Sans Pro"/>
                <w:i/>
                <w:iCs/>
                <w:color w:val="0000FF"/>
              </w:rPr>
              <w:t>[Insert 202</w:t>
            </w:r>
            <w:r w:rsidR="00933147">
              <w:rPr>
                <w:rFonts w:ascii="Source Sans Pro" w:hAnsi="Source Sans Pro"/>
                <w:i/>
                <w:iCs/>
                <w:color w:val="0000FF"/>
              </w:rPr>
              <w:t>6</w:t>
            </w:r>
            <w:r w:rsidRPr="00FF2275">
              <w:rPr>
                <w:rFonts w:ascii="Source Sans Pro" w:hAnsi="Source Sans Pro"/>
                <w:i/>
                <w:iCs/>
                <w:color w:val="0000FF"/>
              </w:rPr>
              <w:t xml:space="preserve"> deductible amount] </w:t>
            </w:r>
            <w:r w:rsidRPr="00FF2275">
              <w:rPr>
                <w:rFonts w:ascii="Source Sans Pro" w:hAnsi="Source Sans Pro"/>
                <w:color w:val="0000FF"/>
              </w:rPr>
              <w:t>[</w:t>
            </w:r>
            <w:r w:rsidRPr="00FF2275">
              <w:rPr>
                <w:rFonts w:ascii="Source Sans Pro" w:hAnsi="Source Sans Pro"/>
                <w:i/>
                <w:iCs/>
                <w:color w:val="0000FF"/>
              </w:rPr>
              <w:t>If an amount other than $0, add</w:t>
            </w:r>
            <w:r w:rsidRPr="00FF2275">
              <w:rPr>
                <w:rFonts w:ascii="Source Sans Pro" w:hAnsi="Source Sans Pro"/>
                <w:iCs/>
                <w:color w:val="0000FF"/>
              </w:rPr>
              <w:t>: except for covered insulin products and most adult Part D vaccines</w:t>
            </w:r>
            <w:r w:rsidRPr="00FF2275">
              <w:rPr>
                <w:rFonts w:ascii="Source Sans Pro" w:hAnsi="Source Sans Pro"/>
                <w:color w:val="0000FF"/>
              </w:rPr>
              <w:t>]</w:t>
            </w:r>
          </w:p>
        </w:tc>
        <w:tc>
          <w:tcPr>
            <w:tcW w:w="2700" w:type="dxa"/>
            <w:tcMar>
              <w:top w:w="144" w:type="dxa"/>
              <w:left w:w="115" w:type="dxa"/>
              <w:bottom w:w="144" w:type="dxa"/>
              <w:right w:w="115" w:type="dxa"/>
            </w:tcMar>
          </w:tcPr>
          <w:p w:rsidR="00D40396" w:rsidRPr="00FF2275" w:rsidP="00F71C54" w14:paraId="6391D92C" w14:textId="06C5AA16">
            <w:pPr>
              <w:spacing w:before="120" w:beforeAutospacing="0" w:after="120" w:afterAutospacing="0"/>
              <w:jc w:val="center"/>
              <w:rPr>
                <w:rFonts w:ascii="Source Sans Pro" w:hAnsi="Source Sans Pro"/>
                <w:b/>
                <w:bCs/>
                <w:i/>
                <w:iCs/>
                <w:color w:val="0000FF"/>
              </w:rPr>
            </w:pP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deductible amount] </w:t>
            </w:r>
            <w:r w:rsidRPr="00FF2275">
              <w:rPr>
                <w:rFonts w:ascii="Source Sans Pro" w:hAnsi="Source Sans Pro"/>
                <w:b/>
                <w:color w:val="0000FF"/>
              </w:rPr>
              <w:t>[</w:t>
            </w:r>
            <w:r w:rsidRPr="00FF2275">
              <w:rPr>
                <w:rFonts w:ascii="Source Sans Pro" w:hAnsi="Source Sans Pro"/>
                <w:b/>
                <w:bCs/>
                <w:i/>
                <w:iCs/>
                <w:color w:val="0000FF"/>
              </w:rPr>
              <w:t xml:space="preserve">If an amount other than $0, add: </w:t>
            </w:r>
            <w:r w:rsidRPr="00FF2275">
              <w:rPr>
                <w:rFonts w:ascii="Source Sans Pro" w:hAnsi="Source Sans Pro"/>
                <w:b/>
                <w:bCs/>
                <w:iCs/>
                <w:color w:val="0000FF"/>
              </w:rPr>
              <w:t>except for covered insulin products and most adult Part D vaccines</w:t>
            </w:r>
            <w:r w:rsidRPr="00FF2275">
              <w:rPr>
                <w:rFonts w:ascii="Source Sans Pro" w:hAnsi="Source Sans Pro"/>
                <w:b/>
                <w:color w:val="0000FF"/>
              </w:rPr>
              <w:t>]</w:t>
            </w:r>
          </w:p>
        </w:tc>
      </w:tr>
      <w:tr w14:paraId="0511BBE8"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CF17D2" w:rsidRPr="00F16D9C" w:rsidP="00CF17D2" w14:paraId="42517D6C" w14:textId="77777777">
            <w:pPr>
              <w:pStyle w:val="TableBold11"/>
              <w:spacing w:before="120" w:after="120"/>
              <w:rPr>
                <w:rFonts w:ascii="Source Sans Pro" w:hAnsi="Source Sans Pro"/>
                <w:color w:val="C00000"/>
              </w:rPr>
            </w:pPr>
            <w:r w:rsidRPr="00F16D9C">
              <w:rPr>
                <w:rFonts w:ascii="Source Sans Pro" w:hAnsi="Source Sans Pro"/>
                <w:color w:val="C00000"/>
              </w:rPr>
              <w:t>Part D drug coverage</w:t>
            </w:r>
          </w:p>
          <w:p w:rsidR="00571B68" w:rsidRPr="00FF2275" w14:paraId="77295781" w14:textId="77777777">
            <w:pPr>
              <w:spacing w:before="120" w:beforeAutospacing="0" w:after="120" w:afterAutospacing="0"/>
              <w:rPr>
                <w:rFonts w:ascii="Source Sans Pro" w:hAnsi="Source Sans Pro"/>
              </w:rPr>
            </w:pPr>
            <w:r w:rsidRPr="00FF2275">
              <w:rPr>
                <w:rFonts w:ascii="Source Sans Pro" w:hAnsi="Source Sans Pro"/>
              </w:rPr>
              <w:t xml:space="preserve">(Go to Section </w:t>
            </w:r>
            <w:r w:rsidRPr="00FF2275">
              <w:rPr>
                <w:rFonts w:ascii="Source Sans Pro" w:hAnsi="Source Sans Pro"/>
                <w:i/>
                <w:iCs/>
                <w:color w:val="0000FF"/>
              </w:rPr>
              <w:t xml:space="preserve">[edit section number as needed] </w:t>
            </w:r>
            <w:r w:rsidRPr="00FF2275">
              <w:rPr>
                <w:rFonts w:ascii="Source Sans Pro" w:hAnsi="Source Sans Pro"/>
              </w:rPr>
              <w:t>1 for details, including Yearly Deductible, Initial Coverage, and Catastrophic Coverage Stages.)</w:t>
            </w:r>
          </w:p>
        </w:tc>
        <w:tc>
          <w:tcPr>
            <w:tcW w:w="3004" w:type="dxa"/>
            <w:tcMar>
              <w:top w:w="144" w:type="dxa"/>
              <w:left w:w="115" w:type="dxa"/>
              <w:bottom w:w="144" w:type="dxa"/>
              <w:right w:w="115" w:type="dxa"/>
            </w:tcMar>
          </w:tcPr>
          <w:p w:rsidR="00571B68" w:rsidRPr="00FF2275" w14:paraId="080ED7CB" w14:textId="77777777">
            <w:pPr>
              <w:spacing w:before="120" w:beforeAutospacing="0" w:after="120" w:afterAutospacing="0"/>
              <w:jc w:val="center"/>
              <w:rPr>
                <w:rFonts w:ascii="Source Sans Pro" w:hAnsi="Source Sans Pro"/>
              </w:rPr>
            </w:pPr>
            <w:r w:rsidRPr="00FF2275">
              <w:rPr>
                <w:rFonts w:ascii="Source Sans Pro" w:hAnsi="Source Sans Pro"/>
                <w:i/>
                <w:iCs/>
                <w:color w:val="0000FF"/>
              </w:rPr>
              <w:t>[Copayment/Coinsurance as applicable]</w:t>
            </w:r>
            <w:r w:rsidRPr="00FF2275">
              <w:rPr>
                <w:rFonts w:ascii="Source Sans Pro" w:hAnsi="Source Sans Pro"/>
              </w:rPr>
              <w:t xml:space="preserve"> during the Initial Coverage Stage:</w:t>
            </w:r>
          </w:p>
          <w:p w:rsidR="00571B68" w:rsidRPr="00FF2275" w14:paraId="3C7937D3" w14:textId="4E58130E">
            <w:pPr>
              <w:pStyle w:val="LightGrid-Accent32"/>
              <w:spacing w:before="120" w:after="120" w:line="240" w:lineRule="auto"/>
              <w:ind w:left="0"/>
              <w:contextualSpacing w:val="0"/>
              <w:jc w:val="center"/>
              <w:rPr>
                <w:rFonts w:ascii="Source Sans Pro" w:hAnsi="Source Sans Pro"/>
                <w:i/>
                <w:sz w:val="24"/>
                <w:szCs w:val="24"/>
              </w:rPr>
            </w:pPr>
            <w:r w:rsidRPr="00FF2275">
              <w:rPr>
                <w:rFonts w:ascii="Source Sans Pro" w:hAnsi="Source Sans Pro"/>
                <w:sz w:val="24"/>
                <w:szCs w:val="24"/>
              </w:rPr>
              <w:t>Drug Tier 1:</w:t>
            </w:r>
            <w:r w:rsidRPr="00FF2275">
              <w:rPr>
                <w:rFonts w:ascii="Source Sans Pro" w:hAnsi="Source Sans Pro"/>
                <w:color w:val="0000FF"/>
                <w:sz w:val="24"/>
                <w:szCs w:val="24"/>
              </w:rPr>
              <w:t xml:space="preserve"> </w:t>
            </w:r>
            <w:r w:rsidRPr="00FF2275">
              <w:rPr>
                <w:rFonts w:ascii="Source Sans Pro" w:hAnsi="Source Sans Pro"/>
                <w:i/>
                <w:iCs/>
                <w:color w:val="0000FF"/>
                <w:sz w:val="24"/>
                <w:szCs w:val="24"/>
              </w:rPr>
              <w:t>[Insert 202</w:t>
            </w:r>
            <w:r w:rsidR="00933147">
              <w:rPr>
                <w:rFonts w:ascii="Source Sans Pro" w:hAnsi="Source Sans Pro"/>
                <w:i/>
                <w:iCs/>
                <w:color w:val="0000FF"/>
                <w:sz w:val="24"/>
                <w:szCs w:val="24"/>
              </w:rPr>
              <w:t>6</w:t>
            </w:r>
            <w:r w:rsidRPr="00FF2275">
              <w:rPr>
                <w:rFonts w:ascii="Source Sans Pro" w:hAnsi="Source Sans Pro"/>
                <w:i/>
                <w:iCs/>
                <w:color w:val="0000FF"/>
                <w:sz w:val="24"/>
                <w:szCs w:val="24"/>
              </w:rPr>
              <w:t xml:space="preserve"> cost sharing] </w:t>
            </w:r>
            <w:r w:rsidRPr="00FF2275">
              <w:rPr>
                <w:rFonts w:ascii="Source Sans Pro" w:hAnsi="Source Sans Pro"/>
                <w:color w:val="0000FF"/>
                <w:sz w:val="24"/>
                <w:szCs w:val="24"/>
              </w:rPr>
              <w:t>[</w:t>
            </w:r>
            <w:r w:rsidRPr="00FF2275">
              <w:rPr>
                <w:rFonts w:ascii="Source Sans Pro" w:hAnsi="Source Sans Pro"/>
                <w:i/>
                <w:iCs/>
                <w:color w:val="0000FF"/>
                <w:sz w:val="24"/>
                <w:szCs w:val="24"/>
              </w:rPr>
              <w:t>Insert if insulin cost sharing differs from cost sharing for other drugs on the same tier</w:t>
            </w:r>
            <w:r w:rsidRPr="00FF2275">
              <w:rPr>
                <w:rFonts w:ascii="Source Sans Pro" w:hAnsi="Source Sans Pro"/>
                <w:iCs/>
                <w:color w:val="0000FF"/>
                <w:sz w:val="24"/>
                <w:szCs w:val="24"/>
              </w:rPr>
              <w:t>: You pay $</w:t>
            </w:r>
            <w:r w:rsidRPr="00FF2275">
              <w:rPr>
                <w:rFonts w:ascii="Source Sans Pro" w:hAnsi="Source Sans Pro"/>
                <w:i/>
                <w:color w:val="0000FF"/>
                <w:sz w:val="24"/>
                <w:szCs w:val="24"/>
              </w:rPr>
              <w:t xml:space="preserve">[xx] </w:t>
            </w:r>
            <w:r w:rsidRPr="00FF2275">
              <w:rPr>
                <w:rFonts w:ascii="Source Sans Pro" w:hAnsi="Source Sans Pro"/>
                <w:iCs/>
                <w:color w:val="0000FF"/>
                <w:sz w:val="24"/>
                <w:szCs w:val="24"/>
              </w:rPr>
              <w:t>per month supply of each covered insulin product on this tier</w:t>
            </w:r>
            <w:r w:rsidRPr="00FF2275">
              <w:rPr>
                <w:rFonts w:ascii="Source Sans Pro" w:hAnsi="Source Sans Pro"/>
                <w:i/>
                <w:iCs/>
                <w:color w:val="0000FF"/>
                <w:sz w:val="24"/>
                <w:szCs w:val="24"/>
              </w:rPr>
              <w:t>.</w:t>
            </w:r>
            <w:r w:rsidRPr="00FF2275">
              <w:rPr>
                <w:rFonts w:ascii="Source Sans Pro" w:hAnsi="Source Sans Pro"/>
                <w:color w:val="0000FF"/>
                <w:sz w:val="24"/>
                <w:szCs w:val="24"/>
              </w:rPr>
              <w:t>]</w:t>
            </w:r>
          </w:p>
          <w:p w:rsidR="00571B68" w:rsidRPr="00FF2275" w14:paraId="115F7285" w14:textId="77777777">
            <w:pPr>
              <w:pStyle w:val="LightGrid-Accent32"/>
              <w:spacing w:before="120" w:after="120" w:line="240" w:lineRule="auto"/>
              <w:ind w:left="0"/>
              <w:contextualSpacing w:val="0"/>
              <w:jc w:val="center"/>
              <w:rPr>
                <w:rFonts w:ascii="Source Sans Pro" w:hAnsi="Source Sans Pro"/>
                <w:color w:val="0000FF"/>
                <w:sz w:val="24"/>
                <w:szCs w:val="24"/>
              </w:rPr>
            </w:pPr>
            <w:r w:rsidRPr="00FF2275">
              <w:rPr>
                <w:rFonts w:ascii="Source Sans Pro" w:hAnsi="Source Sans Pro"/>
                <w:i/>
                <w:iCs/>
                <w:color w:val="0000FF"/>
                <w:sz w:val="24"/>
                <w:szCs w:val="24"/>
              </w:rPr>
              <w:t>[Repeat for all drug tiers.]</w:t>
            </w:r>
          </w:p>
          <w:p w:rsidR="00571B68" w:rsidRPr="00FF2275" w14:paraId="15B91C21" w14:textId="77777777">
            <w:pPr>
              <w:spacing w:before="120" w:beforeAutospacing="0" w:after="120" w:afterAutospacing="0"/>
              <w:jc w:val="center"/>
              <w:rPr>
                <w:rFonts w:ascii="Source Sans Pro" w:hAnsi="Source Sans Pro"/>
              </w:rPr>
            </w:pPr>
            <w:r w:rsidRPr="00FF2275">
              <w:rPr>
                <w:rFonts w:ascii="Source Sans Pro" w:hAnsi="Source Sans Pro"/>
              </w:rPr>
              <w:t>Catastrophic Coverage Stage:</w:t>
            </w:r>
          </w:p>
          <w:p w:rsidR="00571B68" w:rsidRPr="00FF2275" w14:paraId="7978E039" w14:textId="77777777">
            <w:pPr>
              <w:spacing w:before="120" w:beforeAutospacing="0" w:after="120" w:afterAutospacing="0"/>
              <w:jc w:val="center"/>
              <w:rPr>
                <w:rFonts w:ascii="Source Sans Pro" w:hAnsi="Source Sans Pro"/>
                <w:iCs/>
                <w:color w:val="0000FF"/>
              </w:rPr>
            </w:pPr>
            <w:r w:rsidRPr="00FF2275">
              <w:rPr>
                <w:rFonts w:ascii="Source Sans Pro" w:hAnsi="Source Sans Pro"/>
                <w:iCs/>
                <w:color w:val="0000FF"/>
              </w:rPr>
              <w:t>[</w:t>
            </w:r>
            <w:r w:rsidRPr="00FF2275">
              <w:rPr>
                <w:rFonts w:ascii="Source Sans Pro" w:hAnsi="Source Sans Pro"/>
                <w:i/>
                <w:iCs/>
                <w:color w:val="0000FF"/>
              </w:rPr>
              <w:t xml:space="preserve">Plans that don’t cover excluded drugs under an enhanced benefit, OR plans that do cover excluded </w:t>
            </w:r>
            <w:r w:rsidRPr="00FF2275">
              <w:rPr>
                <w:rFonts w:ascii="Source Sans Pro" w:hAnsi="Source Sans Pro"/>
                <w:i/>
                <w:iCs/>
                <w:color w:val="0000FF"/>
              </w:rPr>
              <w:t>drugs under an enhanced benefit but with the same cost sharing as covered Part D drugs in this stage, insert the following:</w:t>
            </w:r>
            <w:r w:rsidRPr="00FF2275">
              <w:rPr>
                <w:rFonts w:ascii="Source Sans Pro" w:hAnsi="Source Sans Pro"/>
                <w:color w:val="0000FF"/>
              </w:rPr>
              <w:t xml:space="preserve"> During this payment stage, you pay nothing for your covered Part D drugs [</w:t>
            </w:r>
            <w:r w:rsidRPr="00FF2275">
              <w:rPr>
                <w:rFonts w:ascii="Source Sans Pro" w:hAnsi="Source Sans Pro"/>
                <w:i/>
                <w:color w:val="0000FF"/>
              </w:rPr>
              <w:t>insert if applicable:</w:t>
            </w:r>
            <w:r w:rsidRPr="00FF2275">
              <w:rPr>
                <w:rFonts w:ascii="Source Sans Pro" w:hAnsi="Source Sans Pro"/>
                <w:iCs/>
                <w:color w:val="0000FF"/>
              </w:rPr>
              <w:t xml:space="preserve"> </w:t>
            </w:r>
            <w:r w:rsidRPr="00FF2275">
              <w:rPr>
                <w:rFonts w:ascii="Source Sans Pro" w:hAnsi="Source Sans Pro"/>
                <w:color w:val="0000FF"/>
              </w:rPr>
              <w:t>and for excluded drugs that are covered under our enhanced benefit]</w:t>
            </w:r>
            <w:r w:rsidRPr="00FF2275">
              <w:rPr>
                <w:rFonts w:ascii="Source Sans Pro" w:hAnsi="Source Sans Pro"/>
                <w:iCs/>
                <w:color w:val="0000FF"/>
              </w:rPr>
              <w:t>.</w:t>
            </w:r>
            <w:r w:rsidRPr="00FF2275">
              <w:rPr>
                <w:rFonts w:ascii="Source Sans Pro" w:hAnsi="Source Sans Pro"/>
                <w:color w:val="0000FF"/>
              </w:rPr>
              <w:t>]</w:t>
            </w:r>
          </w:p>
          <w:p w:rsidR="00571B68" w:rsidRPr="00FF2275" w14:paraId="2D3EDA6D" w14:textId="461141B8">
            <w:pPr>
              <w:spacing w:before="120" w:beforeAutospacing="0" w:after="120" w:afterAutospacing="0"/>
              <w:jc w:val="center"/>
              <w:rPr>
                <w:rFonts w:ascii="Source Sans Pro" w:hAnsi="Source Sans Pro"/>
                <w:color w:val="0000FF"/>
              </w:rPr>
            </w:pPr>
            <w:r w:rsidRPr="00FF2275">
              <w:rPr>
                <w:rFonts w:ascii="Source Sans Pro" w:hAnsi="Source Sans Pro"/>
                <w:iCs/>
                <w:color w:val="0000FF"/>
              </w:rPr>
              <w:t>[</w:t>
            </w:r>
            <w:r w:rsidRPr="00FF2275">
              <w:rPr>
                <w:rFonts w:ascii="Source Sans Pro" w:hAnsi="Source Sans Pro"/>
                <w:i/>
                <w:iCs/>
                <w:color w:val="0000FF"/>
              </w:rPr>
              <w:t>Plans that cover excluded drugs under an enhanced benefit with cost sharing in this stage, insert the following:</w:t>
            </w:r>
            <w:r w:rsidRPr="00FF2275">
              <w:rPr>
                <w:rFonts w:ascii="Source Sans Pro" w:hAnsi="Source Sans Pro"/>
                <w:color w:val="0000FF"/>
              </w:rPr>
              <w:t xml:space="preserve"> During this payment stage, </w:t>
            </w:r>
            <w:r w:rsidRPr="00FF2275" w:rsidR="000B76E0">
              <w:rPr>
                <w:rFonts w:ascii="Source Sans Pro" w:hAnsi="Source Sans Pro"/>
                <w:color w:val="0000FF"/>
              </w:rPr>
              <w:t>you pay nothing</w:t>
            </w:r>
            <w:r w:rsidRPr="00FF2275">
              <w:rPr>
                <w:rFonts w:ascii="Source Sans Pro" w:hAnsi="Source Sans Pro"/>
                <w:color w:val="0000FF"/>
              </w:rPr>
              <w:t xml:space="preserve"> for your covered Part D drugs.</w:t>
            </w:r>
          </w:p>
          <w:p w:rsidR="00571B68" w:rsidRPr="00FF2275" w14:paraId="5F4E5AD7" w14:textId="77777777">
            <w:pPr>
              <w:spacing w:before="120" w:beforeAutospacing="0" w:after="120" w:afterAutospacing="0"/>
              <w:jc w:val="center"/>
              <w:rPr>
                <w:rFonts w:ascii="Source Sans Pro" w:hAnsi="Source Sans Pro"/>
              </w:rPr>
            </w:pPr>
            <w:r w:rsidRPr="00FF2275">
              <w:rPr>
                <w:rFonts w:ascii="Source Sans Pro" w:hAnsi="Source Sans Pro"/>
                <w:color w:val="0000FF"/>
              </w:rPr>
              <w:t>You can have cost sharing for drugs that are covered under our enhanced benefit.</w:t>
            </w:r>
            <w:r w:rsidRPr="00FF2275">
              <w:rPr>
                <w:rFonts w:ascii="Source Sans Pro" w:hAnsi="Source Sans Pro"/>
                <w:iCs/>
                <w:color w:val="0000FF"/>
              </w:rPr>
              <w:t>]</w:t>
            </w:r>
          </w:p>
        </w:tc>
        <w:tc>
          <w:tcPr>
            <w:tcW w:w="2700" w:type="dxa"/>
            <w:tcMar>
              <w:top w:w="144" w:type="dxa"/>
              <w:left w:w="115" w:type="dxa"/>
              <w:bottom w:w="144" w:type="dxa"/>
              <w:right w:w="115" w:type="dxa"/>
            </w:tcMar>
          </w:tcPr>
          <w:p w:rsidR="00571B68" w:rsidRPr="00FF2275" w14:paraId="5BFFE2BD" w14:textId="77777777">
            <w:pPr>
              <w:spacing w:before="120" w:beforeAutospacing="0" w:after="120" w:afterAutospacing="0"/>
              <w:jc w:val="center"/>
              <w:rPr>
                <w:rFonts w:ascii="Source Sans Pro" w:hAnsi="Source Sans Pro"/>
                <w:b/>
                <w:bCs/>
              </w:rPr>
            </w:pPr>
            <w:r w:rsidRPr="00FF2275">
              <w:rPr>
                <w:rFonts w:ascii="Source Sans Pro" w:hAnsi="Source Sans Pro"/>
                <w:b/>
                <w:bCs/>
                <w:i/>
                <w:iCs/>
                <w:color w:val="0000FF"/>
              </w:rPr>
              <w:t>[Copayment/Coinsurance as applicable]</w:t>
            </w:r>
            <w:r w:rsidRPr="00FF2275">
              <w:rPr>
                <w:rFonts w:ascii="Source Sans Pro" w:hAnsi="Source Sans Pro"/>
                <w:b/>
                <w:bCs/>
                <w:color w:val="000000"/>
              </w:rPr>
              <w:t xml:space="preserve"> </w:t>
            </w:r>
            <w:r w:rsidRPr="00FF2275">
              <w:rPr>
                <w:rFonts w:ascii="Source Sans Pro" w:hAnsi="Source Sans Pro"/>
                <w:b/>
                <w:bCs/>
              </w:rPr>
              <w:t>during the Initial Coverage Stage:</w:t>
            </w:r>
          </w:p>
          <w:p w:rsidR="00571B68" w:rsidRPr="00FF2275" w14:paraId="02AA5770" w14:textId="067ABD94">
            <w:pPr>
              <w:spacing w:before="120" w:beforeAutospacing="0" w:after="120" w:afterAutospacing="0"/>
              <w:jc w:val="center"/>
              <w:rPr>
                <w:rFonts w:ascii="Source Sans Pro" w:hAnsi="Source Sans Pro"/>
                <w:b/>
                <w:i/>
              </w:rPr>
            </w:pPr>
            <w:r w:rsidRPr="00FF2275">
              <w:rPr>
                <w:rFonts w:ascii="Source Sans Pro" w:hAnsi="Source Sans Pro"/>
                <w:b/>
                <w:bCs/>
              </w:rPr>
              <w:t>Drug Tier 1:</w:t>
            </w:r>
            <w:r w:rsidRPr="00FF2275">
              <w:rPr>
                <w:rFonts w:ascii="Source Sans Pro" w:hAnsi="Source Sans Pro"/>
                <w:b/>
                <w:color w:val="0000FF"/>
              </w:rPr>
              <w:t xml:space="preserve"> </w:t>
            </w: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cost sharing]</w:t>
            </w:r>
            <w:r w:rsidRPr="00FF2275">
              <w:rPr>
                <w:rFonts w:ascii="Source Sans Pro" w:hAnsi="Source Sans Pro"/>
                <w:b/>
                <w:i/>
                <w:color w:val="0000FF"/>
              </w:rPr>
              <w:t xml:space="preserve"> </w:t>
            </w:r>
            <w:r w:rsidRPr="00FF2275">
              <w:rPr>
                <w:rFonts w:ascii="Source Sans Pro" w:hAnsi="Source Sans Pro"/>
                <w:b/>
                <w:bCs/>
                <w:color w:val="0000FF"/>
              </w:rPr>
              <w:t>[</w:t>
            </w:r>
            <w:r w:rsidRPr="00FF2275">
              <w:rPr>
                <w:rFonts w:ascii="Source Sans Pro" w:hAnsi="Source Sans Pro"/>
                <w:b/>
                <w:bCs/>
                <w:i/>
                <w:iCs/>
                <w:color w:val="0000FF"/>
              </w:rPr>
              <w:t>Insert if insulin cost sharing differs from cost sharing for other drugs on the same tier:</w:t>
            </w:r>
            <w:r w:rsidRPr="00FF2275">
              <w:rPr>
                <w:rFonts w:ascii="Source Sans Pro" w:hAnsi="Source Sans Pro"/>
                <w:b/>
                <w:i/>
                <w:color w:val="0000FF"/>
              </w:rPr>
              <w:t xml:space="preserve"> </w:t>
            </w:r>
            <w:r w:rsidRPr="00FF2275">
              <w:rPr>
                <w:rFonts w:ascii="Source Sans Pro" w:hAnsi="Source Sans Pro"/>
                <w:b/>
                <w:bCs/>
                <w:color w:val="0000FF"/>
              </w:rPr>
              <w:t>You pay $</w:t>
            </w:r>
            <w:r w:rsidRPr="00FF2275">
              <w:rPr>
                <w:rFonts w:ascii="Source Sans Pro" w:hAnsi="Source Sans Pro"/>
                <w:b/>
                <w:bCs/>
                <w:i/>
                <w:iCs/>
                <w:color w:val="0000FF"/>
              </w:rPr>
              <w:t>[xx]</w:t>
            </w:r>
            <w:r w:rsidRPr="00FF2275">
              <w:rPr>
                <w:rFonts w:ascii="Source Sans Pro" w:hAnsi="Source Sans Pro"/>
                <w:b/>
                <w:i/>
                <w:color w:val="0000FF"/>
              </w:rPr>
              <w:t xml:space="preserve"> </w:t>
            </w:r>
            <w:r w:rsidRPr="00FF2275">
              <w:rPr>
                <w:rFonts w:ascii="Source Sans Pro" w:hAnsi="Source Sans Pro"/>
                <w:b/>
                <w:bCs/>
                <w:color w:val="0000FF"/>
              </w:rPr>
              <w:t>per month supply of each covered insulin product on this tier.]</w:t>
            </w:r>
          </w:p>
          <w:p w:rsidR="00571B68" w:rsidRPr="00FF2275" w14:paraId="5BE910F1" w14:textId="77777777">
            <w:pPr>
              <w:spacing w:before="120" w:beforeAutospacing="0" w:after="120" w:afterAutospacing="0"/>
              <w:jc w:val="center"/>
              <w:rPr>
                <w:rFonts w:ascii="Source Sans Pro" w:hAnsi="Source Sans Pro"/>
                <w:b/>
                <w:i/>
                <w:color w:val="0000FF"/>
              </w:rPr>
            </w:pPr>
            <w:r w:rsidRPr="00FF2275">
              <w:rPr>
                <w:rFonts w:ascii="Source Sans Pro" w:hAnsi="Source Sans Pro"/>
                <w:b/>
                <w:bCs/>
                <w:i/>
                <w:iCs/>
                <w:color w:val="0000FF"/>
              </w:rPr>
              <w:t>[Repeat for all drug tiers.]</w:t>
            </w:r>
          </w:p>
          <w:p w:rsidR="00571B68" w:rsidRPr="00FF2275" w14:paraId="173BE2AB" w14:textId="77777777">
            <w:pPr>
              <w:spacing w:before="120" w:beforeAutospacing="0" w:after="120" w:afterAutospacing="0"/>
              <w:jc w:val="center"/>
              <w:rPr>
                <w:rFonts w:ascii="Source Sans Pro" w:hAnsi="Source Sans Pro"/>
                <w:b/>
                <w:bCs/>
              </w:rPr>
            </w:pPr>
            <w:r w:rsidRPr="00FF2275">
              <w:rPr>
                <w:rFonts w:ascii="Source Sans Pro" w:hAnsi="Source Sans Pro"/>
                <w:b/>
                <w:bCs/>
              </w:rPr>
              <w:t>Catastrophic Coverage Stage:</w:t>
            </w:r>
          </w:p>
          <w:p w:rsidR="00571B68" w:rsidRPr="00FF2275" w14:paraId="6F7380ED" w14:textId="77777777">
            <w:pPr>
              <w:spacing w:before="120" w:beforeAutospacing="0" w:after="120" w:afterAutospacing="0"/>
              <w:jc w:val="center"/>
              <w:rPr>
                <w:rFonts w:ascii="Source Sans Pro" w:hAnsi="Source Sans Pro"/>
                <w:b/>
                <w:bCs/>
                <w:color w:val="0000FF"/>
              </w:rPr>
            </w:pPr>
            <w:r w:rsidRPr="00FF2275">
              <w:rPr>
                <w:rFonts w:ascii="Source Sans Pro" w:hAnsi="Source Sans Pro"/>
                <w:b/>
                <w:bCs/>
                <w:color w:val="0000FF"/>
              </w:rPr>
              <w:t>[</w:t>
            </w:r>
            <w:r w:rsidRPr="00FF2275">
              <w:rPr>
                <w:rFonts w:ascii="Source Sans Pro" w:hAnsi="Source Sans Pro"/>
                <w:b/>
                <w:bCs/>
                <w:i/>
                <w:iCs/>
                <w:color w:val="0000FF"/>
              </w:rPr>
              <w:t>Plans that don’t cover excluded drugs under an enhanced benefit, OR plans that do cover excluded drugs under an enhanced benefit but with the same cost sharing as covered Part D drugs in this stage, insert the following:</w:t>
            </w:r>
            <w:r w:rsidRPr="00FF2275">
              <w:rPr>
                <w:rFonts w:ascii="Source Sans Pro" w:hAnsi="Source Sans Pro"/>
                <w:b/>
                <w:bCs/>
                <w:color w:val="0000FF"/>
              </w:rPr>
              <w:t xml:space="preserve"> During this payment stage, you pay nothing for your covered Part D drugs [</w:t>
            </w:r>
            <w:r w:rsidRPr="00FF2275">
              <w:rPr>
                <w:rFonts w:ascii="Source Sans Pro" w:hAnsi="Source Sans Pro"/>
                <w:b/>
                <w:bCs/>
                <w:i/>
                <w:iCs/>
                <w:color w:val="0000FF"/>
              </w:rPr>
              <w:t>insert if applicable:</w:t>
            </w:r>
            <w:r w:rsidRPr="00FF2275">
              <w:rPr>
                <w:rFonts w:ascii="Source Sans Pro" w:hAnsi="Source Sans Pro"/>
                <w:b/>
                <w:bCs/>
                <w:color w:val="0000FF"/>
              </w:rPr>
              <w:t xml:space="preserve"> and for excluded drugs that are covered under our enhanced benefit].]</w:t>
            </w:r>
          </w:p>
          <w:p w:rsidR="00571B68" w:rsidRPr="00FF2275" w14:paraId="3D25F6E3" w14:textId="77777777">
            <w:pPr>
              <w:spacing w:before="120" w:beforeAutospacing="0" w:after="120" w:afterAutospacing="0"/>
              <w:jc w:val="center"/>
              <w:rPr>
                <w:rFonts w:ascii="Source Sans Pro" w:hAnsi="Source Sans Pro"/>
                <w:b/>
                <w:bCs/>
                <w:color w:val="0000FF"/>
              </w:rPr>
            </w:pPr>
            <w:r w:rsidRPr="00FF2275">
              <w:rPr>
                <w:rFonts w:ascii="Source Sans Pro" w:hAnsi="Source Sans Pro"/>
                <w:b/>
                <w:bCs/>
                <w:color w:val="0000FF"/>
              </w:rPr>
              <w:t>[</w:t>
            </w:r>
            <w:r w:rsidRPr="00FF2275">
              <w:rPr>
                <w:rFonts w:ascii="Source Sans Pro" w:hAnsi="Source Sans Pro"/>
                <w:b/>
                <w:bCs/>
                <w:i/>
                <w:iCs/>
                <w:color w:val="0000FF"/>
              </w:rPr>
              <w:t>Plans that cover excluded drugs under an enhanced benefit with cost sharing in this stage, insert the following:</w:t>
            </w:r>
            <w:r w:rsidRPr="00FF2275">
              <w:rPr>
                <w:rFonts w:ascii="Source Sans Pro" w:hAnsi="Source Sans Pro"/>
                <w:b/>
                <w:bCs/>
                <w:color w:val="0000FF"/>
              </w:rPr>
              <w:t xml:space="preserve"> During this payment stage, you pay nothing for your covered Part D drugs.</w:t>
            </w:r>
          </w:p>
          <w:p w:rsidR="00571B68" w:rsidRPr="00FF2275" w14:paraId="747D46CA" w14:textId="77777777">
            <w:pPr>
              <w:spacing w:before="120" w:beforeAutospacing="0" w:after="120" w:afterAutospacing="0"/>
              <w:jc w:val="center"/>
              <w:rPr>
                <w:rFonts w:ascii="Source Sans Pro" w:hAnsi="Source Sans Pro"/>
              </w:rPr>
            </w:pPr>
            <w:r w:rsidRPr="00FF2275">
              <w:rPr>
                <w:rFonts w:ascii="Source Sans Pro" w:hAnsi="Source Sans Pro"/>
                <w:b/>
                <w:bCs/>
                <w:color w:val="0000FF"/>
              </w:rPr>
              <w:t>You can have cost sharing for drugs that are covered under our enhanced benefit.]</w:t>
            </w:r>
          </w:p>
        </w:tc>
      </w:tr>
    </w:tbl>
    <w:p w:rsidR="000160F6" w:rsidRPr="00FF2275" w:rsidP="000160F6" w14:paraId="58D3B5EA" w14:textId="77777777">
      <w:pPr>
        <w:rPr>
          <w:rFonts w:ascii="Source Sans Pro" w:hAnsi="Source Sans Pro"/>
          <w:lang w:bidi="en-US"/>
        </w:rPr>
      </w:pPr>
      <w:r w:rsidRPr="00FF2275">
        <w:rPr>
          <w:rFonts w:ascii="Source Sans Pro" w:hAnsi="Source Sans Pro"/>
          <w:lang w:bidi="en-US"/>
        </w:rPr>
        <w:br w:type="page"/>
      </w:r>
    </w:p>
    <w:p w:rsidR="002B127D" w:rsidRPr="00FF2275" w:rsidP="00550DC1" w14:paraId="52191665" w14:textId="33677DB6">
      <w:pPr>
        <w:pStyle w:val="Heading2"/>
        <w:rPr>
          <w:rFonts w:ascii="Source Sans Pro" w:hAnsi="Source Sans Pro"/>
        </w:rPr>
      </w:pPr>
      <w:bookmarkStart w:id="9" w:name="_Toc180149298"/>
      <w:r w:rsidRPr="00FF2275">
        <w:rPr>
          <w:rFonts w:ascii="Source Sans Pro" w:hAnsi="Source Sans Pro"/>
        </w:rPr>
        <w:t xml:space="preserve">SECTION </w:t>
      </w:r>
      <w:r w:rsidRPr="00FF2275" w:rsidR="00B67515">
        <w:rPr>
          <w:rFonts w:ascii="Source Sans Pro" w:hAnsi="Source Sans Pro"/>
        </w:rPr>
        <w:t>1</w:t>
      </w:r>
      <w:bookmarkStart w:id="10" w:name="_Toc181796023"/>
      <w:r w:rsidRPr="00FF2275" w:rsidR="00550DC1">
        <w:rPr>
          <w:rFonts w:ascii="Source Sans Pro" w:hAnsi="Source Sans Pro"/>
        </w:rPr>
        <w:tab/>
      </w:r>
      <w:r w:rsidRPr="00FF2275">
        <w:rPr>
          <w:rFonts w:ascii="Source Sans Pro" w:hAnsi="Source Sans Pro"/>
        </w:rPr>
        <w:t>Changes to Benefits &amp; Costs for Next Year</w:t>
      </w:r>
      <w:bookmarkEnd w:id="9"/>
    </w:p>
    <w:p w:rsidR="002F3A30" w:rsidP="00550DC1" w14:paraId="548192B9" w14:textId="4033C707">
      <w:pPr>
        <w:pStyle w:val="Heading3"/>
        <w:rPr>
          <w:rFonts w:ascii="Source Sans Pro" w:hAnsi="Source Sans Pro"/>
        </w:rPr>
      </w:pPr>
      <w:bookmarkStart w:id="11" w:name="_Toc180149299"/>
      <w:r w:rsidRPr="00FF2275">
        <w:rPr>
          <w:rFonts w:ascii="Source Sans Pro" w:hAnsi="Source Sans Pro"/>
        </w:rPr>
        <w:t xml:space="preserve">Section 1.1 </w:t>
      </w:r>
      <w:r w:rsidRPr="00FF2275" w:rsidR="007160E1">
        <w:rPr>
          <w:rFonts w:ascii="Source Sans Pro" w:hAnsi="Source Sans Pro"/>
        </w:rPr>
        <w:t xml:space="preserve">Changes to the Monthly </w:t>
      </w:r>
      <w:r w:rsidRPr="00FF2275" w:rsidR="00A92105">
        <w:rPr>
          <w:rFonts w:ascii="Source Sans Pro" w:hAnsi="Source Sans Pro"/>
        </w:rPr>
        <w:t xml:space="preserve">Plan </w:t>
      </w:r>
      <w:r w:rsidRPr="00FF2275" w:rsidR="007160E1">
        <w:rPr>
          <w:rFonts w:ascii="Source Sans Pro" w:hAnsi="Source Sans Pro"/>
        </w:rPr>
        <w:t>Premium</w:t>
      </w:r>
      <w:bookmarkEnd w:id="10"/>
      <w:bookmarkEnd w:id="11"/>
    </w:p>
    <w:p w:rsidR="00331AC6" w:rsidRPr="00331AC6" w:rsidP="00331AC6" w14:paraId="0B0B9366" w14:textId="77777777"/>
    <w:tbl>
      <w:tblPr>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072E7F30" w14:textId="77777777">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2F3A30" w:rsidRPr="00FF2275" w14:paraId="13A41DC7"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2F3A30" w:rsidRPr="00FF2275" w14:paraId="1A171943" w14:textId="387830BD">
            <w:pPr>
              <w:pStyle w:val="TableHeader1"/>
              <w:rPr>
                <w:rFonts w:ascii="Source Sans Pro" w:hAnsi="Source Sans Pro"/>
              </w:rPr>
            </w:pPr>
            <w:r w:rsidRPr="00FF2275">
              <w:rPr>
                <w:rFonts w:ascii="Source Sans Pro" w:hAnsi="Source Sans Pro"/>
              </w:rPr>
              <w:t>202</w:t>
            </w:r>
            <w:r w:rsidR="00933147">
              <w:rPr>
                <w:rFonts w:ascii="Source Sans Pro" w:hAnsi="Source Sans Pro"/>
              </w:rPr>
              <w:t>6</w:t>
            </w:r>
          </w:p>
          <w:p w:rsidR="002F3A30" w:rsidRPr="00FF2275" w14:paraId="0330DB23" w14:textId="77777777">
            <w:pPr>
              <w:pStyle w:val="TableHeader1"/>
              <w:rPr>
                <w:rFonts w:ascii="Source Sans Pro" w:hAnsi="Source Sans Pro"/>
              </w:rPr>
            </w:pPr>
            <w:r w:rsidRPr="00FF2275">
              <w:rPr>
                <w:rFonts w:ascii="Source Sans Pro" w:hAnsi="Source Sans Pro"/>
              </w:rPr>
              <w:t>(this year)</w:t>
            </w:r>
          </w:p>
        </w:tc>
        <w:tc>
          <w:tcPr>
            <w:tcW w:w="2382" w:type="dxa"/>
            <w:shd w:val="clear" w:color="auto" w:fill="000000" w:themeFill="text1"/>
            <w:tcMar>
              <w:top w:w="144" w:type="dxa"/>
              <w:bottom w:w="144" w:type="dxa"/>
            </w:tcMar>
          </w:tcPr>
          <w:p w:rsidR="002F3A30" w:rsidRPr="00FF2275" w14:paraId="04537F3F" w14:textId="3FCA0CCB">
            <w:pPr>
              <w:pStyle w:val="TableHeader1"/>
              <w:rPr>
                <w:rFonts w:ascii="Source Sans Pro" w:hAnsi="Source Sans Pro"/>
              </w:rPr>
            </w:pPr>
            <w:r w:rsidRPr="00FF2275">
              <w:rPr>
                <w:rFonts w:ascii="Source Sans Pro" w:hAnsi="Source Sans Pro"/>
              </w:rPr>
              <w:t>202</w:t>
            </w:r>
            <w:r w:rsidR="00816F20">
              <w:rPr>
                <w:rFonts w:ascii="Source Sans Pro" w:hAnsi="Source Sans Pro"/>
              </w:rPr>
              <w:t>7</w:t>
            </w:r>
          </w:p>
          <w:p w:rsidR="002F3A30" w:rsidRPr="00FF2275" w14:paraId="124549D7" w14:textId="77777777">
            <w:pPr>
              <w:pStyle w:val="TableHeader1"/>
              <w:rPr>
                <w:rFonts w:ascii="Source Sans Pro" w:hAnsi="Source Sans Pro"/>
              </w:rPr>
            </w:pPr>
            <w:r w:rsidRPr="00FF2275">
              <w:rPr>
                <w:rFonts w:ascii="Source Sans Pro" w:hAnsi="Source Sans Pro"/>
              </w:rPr>
              <w:t>(next year)</w:t>
            </w:r>
          </w:p>
        </w:tc>
      </w:tr>
      <w:tr w14:paraId="6EB81558" w14:textId="77777777">
        <w:tblPrEx>
          <w:tblW w:w="4900" w:type="pct"/>
          <w:tblLook w:val="04A0"/>
        </w:tblPrEx>
        <w:trPr>
          <w:cantSplit/>
        </w:trPr>
        <w:tc>
          <w:tcPr>
            <w:tcW w:w="4342" w:type="dxa"/>
            <w:tcMar>
              <w:top w:w="144" w:type="dxa"/>
              <w:bottom w:w="144" w:type="dxa"/>
            </w:tcMar>
          </w:tcPr>
          <w:p w:rsidR="002F3A30" w:rsidRPr="00FF2275" w:rsidP="00F92A3E" w14:paraId="1DD2009C" w14:textId="37970496">
            <w:pPr>
              <w:pStyle w:val="TableHeaderSide"/>
              <w:spacing w:before="120" w:after="120"/>
              <w:rPr>
                <w:rFonts w:ascii="Source Sans Pro" w:hAnsi="Source Sans Pro"/>
              </w:rPr>
            </w:pPr>
            <w:r w:rsidRPr="00FF2275">
              <w:rPr>
                <w:rFonts w:ascii="Source Sans Pro" w:hAnsi="Source Sans Pro"/>
              </w:rPr>
              <w:t xml:space="preserve">Monthly </w:t>
            </w:r>
            <w:r w:rsidRPr="00FF2275" w:rsidR="00A92105">
              <w:rPr>
                <w:rFonts w:ascii="Source Sans Pro" w:hAnsi="Source Sans Pro"/>
              </w:rPr>
              <w:t xml:space="preserve">plan </w:t>
            </w:r>
            <w:r w:rsidRPr="00FF2275">
              <w:rPr>
                <w:rFonts w:ascii="Source Sans Pro" w:hAnsi="Source Sans Pro"/>
              </w:rPr>
              <w:t xml:space="preserve">premium </w:t>
            </w:r>
          </w:p>
          <w:p w:rsidR="002F3A30" w:rsidRPr="00FF2275" w:rsidP="00F92A3E" w14:paraId="1C6E2A4B" w14:textId="00ED80FE">
            <w:pPr>
              <w:autoSpaceDE w:val="0"/>
              <w:autoSpaceDN w:val="0"/>
              <w:spacing w:before="120" w:beforeAutospacing="0" w:after="120" w:afterAutospacing="0"/>
              <w:rPr>
                <w:rFonts w:ascii="Source Sans Pro" w:hAnsi="Source Sans Pro"/>
              </w:rPr>
            </w:pPr>
            <w:r w:rsidRPr="00FF2275">
              <w:rPr>
                <w:rFonts w:ascii="Source Sans Pro" w:hAnsi="Source Sans Pro"/>
              </w:rPr>
              <w:t>(You must also continue to pay your Medicare Part B premium</w:t>
            </w:r>
            <w:r w:rsidRPr="00FF2275" w:rsidR="00A4685C">
              <w:rPr>
                <w:rFonts w:ascii="Source Sans Pro" w:hAnsi="Source Sans Pro"/>
              </w:rPr>
              <w:t xml:space="preserve"> unless </w:t>
            </w:r>
            <w:r w:rsidRPr="00FF2275" w:rsidR="00927641">
              <w:rPr>
                <w:rFonts w:ascii="Source Sans Pro" w:hAnsi="Source Sans Pro"/>
              </w:rPr>
              <w:t>it’s</w:t>
            </w:r>
            <w:r w:rsidRPr="00FF2275" w:rsidR="00A4685C">
              <w:rPr>
                <w:rFonts w:ascii="Source Sans Pro" w:hAnsi="Source Sans Pro"/>
              </w:rPr>
              <w:t xml:space="preserve"> paid </w:t>
            </w:r>
            <w:r w:rsidRPr="00FF2275" w:rsidR="00A4685C">
              <w:rPr>
                <w:rFonts w:ascii="Source Sans Pro" w:hAnsi="Source Sans Pro"/>
              </w:rPr>
              <w:t>for</w:t>
            </w:r>
            <w:r w:rsidRPr="00FF2275" w:rsidR="00A4685C">
              <w:rPr>
                <w:rFonts w:ascii="Source Sans Pro" w:hAnsi="Source Sans Pro"/>
              </w:rPr>
              <w:t xml:space="preserve"> you by Medicaid</w:t>
            </w:r>
            <w:r w:rsidRPr="00FF2275">
              <w:rPr>
                <w:rFonts w:ascii="Source Sans Pro" w:hAnsi="Source Sans Pro"/>
              </w:rPr>
              <w:t>.)</w:t>
            </w:r>
          </w:p>
          <w:p w:rsidR="002F3A30" w:rsidRPr="00FF2275" w:rsidP="00F92A3E" w14:paraId="49593143" w14:textId="11A88BF9">
            <w:pPr>
              <w:autoSpaceDE w:val="0"/>
              <w:autoSpaceDN w:val="0"/>
              <w:spacing w:before="120" w:beforeAutospacing="0" w:after="120" w:afterAutospacing="0"/>
              <w:rPr>
                <w:rFonts w:ascii="Source Sans Pro" w:hAnsi="Source Sans Pro"/>
                <w:i/>
                <w:iCs/>
                <w:color w:val="0000FF"/>
              </w:rPr>
            </w:pPr>
            <w:r w:rsidRPr="00FF2275">
              <w:rPr>
                <w:rFonts w:ascii="Source Sans Pro" w:hAnsi="Source Sans Pro"/>
                <w:i/>
                <w:iCs/>
                <w:color w:val="0000FF"/>
              </w:rPr>
              <w:t xml:space="preserve">[If there are no changes from year to year, plans </w:t>
            </w:r>
            <w:r w:rsidRPr="00FF2275" w:rsidR="00E15A55">
              <w:rPr>
                <w:rFonts w:ascii="Source Sans Pro" w:hAnsi="Source Sans Pro"/>
                <w:i/>
                <w:iCs/>
                <w:color w:val="0000FF"/>
              </w:rPr>
              <w:t>can</w:t>
            </w:r>
            <w:r w:rsidRPr="00FF2275">
              <w:rPr>
                <w:rFonts w:ascii="Source Sans Pro" w:hAnsi="Source Sans Pro"/>
                <w:i/>
                <w:iCs/>
                <w:color w:val="0000FF"/>
              </w:rPr>
              <w:t xml:space="preserve"> indicate in the column that there is no change for the upcoming benefit year. However, the premium must also be listed.] </w:t>
            </w:r>
          </w:p>
        </w:tc>
        <w:tc>
          <w:tcPr>
            <w:tcW w:w="2449" w:type="dxa"/>
            <w:tcMar>
              <w:top w:w="144" w:type="dxa"/>
              <w:bottom w:w="144" w:type="dxa"/>
            </w:tcMar>
          </w:tcPr>
          <w:p w:rsidR="002F3A30" w:rsidRPr="00FF2275" w:rsidP="00F92A3E" w14:paraId="7DC3A766" w14:textId="60F3E39F">
            <w:pPr>
              <w:spacing w:before="120" w:beforeAutospacing="0" w:after="120" w:afterAutospacing="0"/>
              <w:jc w:val="center"/>
              <w:rPr>
                <w:rFonts w:ascii="Source Sans Pro" w:hAnsi="Source Sans Pro"/>
              </w:rPr>
            </w:pPr>
            <w:r w:rsidRPr="00FF2275">
              <w:rPr>
                <w:rFonts w:ascii="Source Sans Pro" w:hAnsi="Source Sans Pro"/>
                <w:i/>
                <w:iCs/>
                <w:color w:val="0000FF"/>
              </w:rPr>
              <w:t>[Insert 202</w:t>
            </w:r>
            <w:r w:rsidR="00933147">
              <w:rPr>
                <w:rFonts w:ascii="Source Sans Pro" w:hAnsi="Source Sans Pro"/>
                <w:i/>
                <w:iCs/>
                <w:color w:val="0000FF"/>
              </w:rPr>
              <w:t>6</w:t>
            </w:r>
            <w:r w:rsidRPr="00FF2275">
              <w:rPr>
                <w:rFonts w:ascii="Source Sans Pro" w:hAnsi="Source Sans Pro"/>
                <w:i/>
                <w:iCs/>
                <w:color w:val="0000FF"/>
              </w:rPr>
              <w:t xml:space="preserve"> premium amount]</w:t>
            </w:r>
          </w:p>
        </w:tc>
        <w:tc>
          <w:tcPr>
            <w:tcW w:w="2382" w:type="dxa"/>
            <w:tcMar>
              <w:top w:w="144" w:type="dxa"/>
              <w:bottom w:w="144" w:type="dxa"/>
            </w:tcMar>
          </w:tcPr>
          <w:p w:rsidR="002F3A30" w:rsidRPr="00FF2275" w:rsidP="00F92A3E" w14:paraId="55F9E44C" w14:textId="1EAF5E68">
            <w:pPr>
              <w:spacing w:before="120" w:beforeAutospacing="0" w:after="120" w:afterAutospacing="0"/>
              <w:jc w:val="center"/>
              <w:rPr>
                <w:rFonts w:ascii="Source Sans Pro" w:hAnsi="Source Sans Pro"/>
                <w:b/>
                <w:bCs/>
              </w:rPr>
            </w:pP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premium amount]</w:t>
            </w:r>
          </w:p>
        </w:tc>
      </w:tr>
      <w:tr w14:paraId="4C31E33F" w14:textId="77777777">
        <w:tblPrEx>
          <w:tblW w:w="4900" w:type="pct"/>
          <w:tblLook w:val="04A0"/>
        </w:tblPrEx>
        <w:trPr>
          <w:cantSplit/>
        </w:trPr>
        <w:tc>
          <w:tcPr>
            <w:tcW w:w="4342" w:type="dxa"/>
            <w:tcMar>
              <w:top w:w="144" w:type="dxa"/>
              <w:bottom w:w="144" w:type="dxa"/>
            </w:tcMar>
          </w:tcPr>
          <w:p w:rsidR="002F3A30" w:rsidRPr="00FF2275" w:rsidP="00F92A3E" w14:paraId="2717B3BA" w14:textId="77777777">
            <w:pPr>
              <w:pStyle w:val="TableHeaderSide"/>
              <w:spacing w:before="120" w:after="120"/>
              <w:rPr>
                <w:rFonts w:ascii="Source Sans Pro" w:hAnsi="Source Sans Pro"/>
              </w:rPr>
            </w:pPr>
            <w:r w:rsidRPr="00FF2275">
              <w:rPr>
                <w:rFonts w:ascii="Source Sans Pro" w:hAnsi="Source Sans Pro"/>
              </w:rPr>
              <w:t>Part B premium reduction</w:t>
            </w:r>
          </w:p>
          <w:p w:rsidR="002F3A30" w:rsidRPr="00FF2275" w:rsidP="00F92A3E" w14:paraId="5356A9A1" w14:textId="058FE4C3">
            <w:pPr>
              <w:spacing w:before="120" w:beforeAutospacing="0" w:after="120" w:afterAutospacing="0"/>
              <w:rPr>
                <w:rFonts w:ascii="Source Sans Pro" w:hAnsi="Source Sans Pro"/>
                <w:lang w:bidi="en-US"/>
              </w:rPr>
            </w:pPr>
            <w:r w:rsidRPr="00FF2275">
              <w:rPr>
                <w:rFonts w:ascii="Source Sans Pro" w:hAnsi="Source Sans Pro"/>
                <w:lang w:bidi="en-US"/>
              </w:rPr>
              <w:t>This amount will be deducted from your Part B premium. This means you</w:t>
            </w:r>
            <w:r w:rsidRPr="00FF2275" w:rsidR="00E44074">
              <w:rPr>
                <w:rFonts w:ascii="Source Sans Pro" w:hAnsi="Source Sans Pro"/>
                <w:lang w:bidi="en-US"/>
              </w:rPr>
              <w:t>’ll</w:t>
            </w:r>
            <w:r w:rsidRPr="00FF2275">
              <w:rPr>
                <w:rFonts w:ascii="Source Sans Pro" w:hAnsi="Source Sans Pro"/>
                <w:lang w:bidi="en-US"/>
              </w:rPr>
              <w:t xml:space="preserve"> pay less for Part B.</w:t>
            </w:r>
          </w:p>
          <w:p w:rsidR="002F3A30" w:rsidRPr="00FF2275" w:rsidP="00F92A3E" w14:paraId="3EB67522" w14:textId="77777777">
            <w:pPr>
              <w:pStyle w:val="TableHeaderSide"/>
              <w:spacing w:before="120" w:after="120"/>
              <w:rPr>
                <w:rFonts w:ascii="Source Sans Pro" w:hAnsi="Source Sans Pro"/>
                <w:b w:val="0"/>
                <w:bCs/>
              </w:rPr>
            </w:pPr>
            <w:r w:rsidRPr="00FF2275">
              <w:rPr>
                <w:rFonts w:ascii="Source Sans Pro" w:hAnsi="Source Sans Pro"/>
                <w:b w:val="0"/>
                <w:bCs/>
                <w:i/>
                <w:iCs/>
                <w:color w:val="0000FF"/>
              </w:rPr>
              <w:t>[Delete this row if Part B premium reduction is not applicable for either year.]</w:t>
            </w:r>
          </w:p>
        </w:tc>
        <w:tc>
          <w:tcPr>
            <w:tcW w:w="2449" w:type="dxa"/>
            <w:tcMar>
              <w:top w:w="144" w:type="dxa"/>
              <w:bottom w:w="144" w:type="dxa"/>
            </w:tcMar>
          </w:tcPr>
          <w:p w:rsidR="002F3A30" w:rsidRPr="00FF2275" w:rsidP="00F92A3E" w14:paraId="78B8658D" w14:textId="09223351">
            <w:pPr>
              <w:spacing w:before="120" w:beforeAutospacing="0" w:after="120" w:afterAutospacing="0"/>
              <w:jc w:val="center"/>
              <w:rPr>
                <w:rFonts w:ascii="Source Sans Pro" w:hAnsi="Source Sans Pro"/>
                <w:i/>
                <w:iCs/>
                <w:color w:val="0000FF"/>
              </w:rPr>
            </w:pPr>
            <w:r w:rsidRPr="00FF2275">
              <w:rPr>
                <w:rFonts w:ascii="Source Sans Pro" w:hAnsi="Source Sans Pro"/>
                <w:i/>
                <w:iCs/>
                <w:color w:val="0000FF"/>
              </w:rPr>
              <w:t>[Insert 202</w:t>
            </w:r>
            <w:r w:rsidR="00933147">
              <w:rPr>
                <w:rFonts w:ascii="Source Sans Pro" w:hAnsi="Source Sans Pro"/>
                <w:i/>
                <w:iCs/>
                <w:color w:val="0000FF"/>
              </w:rPr>
              <w:t>6</w:t>
            </w:r>
            <w:r w:rsidRPr="00FF2275">
              <w:rPr>
                <w:rFonts w:ascii="Source Sans Pro" w:hAnsi="Source Sans Pro"/>
                <w:i/>
                <w:iCs/>
                <w:color w:val="0000FF"/>
              </w:rPr>
              <w:t xml:space="preserve"> Part B premium reduction amount]</w:t>
            </w:r>
          </w:p>
        </w:tc>
        <w:tc>
          <w:tcPr>
            <w:tcW w:w="2382" w:type="dxa"/>
            <w:tcMar>
              <w:top w:w="144" w:type="dxa"/>
              <w:bottom w:w="144" w:type="dxa"/>
            </w:tcMar>
          </w:tcPr>
          <w:p w:rsidR="002F3A30" w:rsidRPr="00FF2275" w:rsidP="00F92A3E" w14:paraId="551CC802" w14:textId="523E90FD">
            <w:pPr>
              <w:spacing w:before="120" w:beforeAutospacing="0" w:after="120" w:afterAutospacing="0"/>
              <w:jc w:val="center"/>
              <w:rPr>
                <w:rFonts w:ascii="Source Sans Pro" w:hAnsi="Source Sans Pro"/>
                <w:b/>
                <w:bCs/>
                <w:i/>
                <w:iCs/>
                <w:color w:val="0000FF"/>
              </w:rPr>
            </w:pP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Part B premium reduction amount]</w:t>
            </w:r>
          </w:p>
        </w:tc>
      </w:tr>
      <w:tr w14:paraId="672B4D13" w14:textId="77777777">
        <w:tblPrEx>
          <w:tblW w:w="4900" w:type="pct"/>
          <w:tblLook w:val="04A0"/>
        </w:tblPrEx>
        <w:trPr>
          <w:cantSplit/>
        </w:trPr>
        <w:tc>
          <w:tcPr>
            <w:tcW w:w="4342" w:type="dxa"/>
            <w:tcMar>
              <w:top w:w="144" w:type="dxa"/>
              <w:bottom w:w="144" w:type="dxa"/>
            </w:tcMar>
          </w:tcPr>
          <w:p w:rsidR="002F3A30" w:rsidRPr="00FF2275" w:rsidP="00F92A3E" w14:paraId="30E7BEA8" w14:textId="77777777">
            <w:pPr>
              <w:pStyle w:val="TableHeaderSide"/>
              <w:spacing w:before="120" w:after="120"/>
              <w:rPr>
                <w:rFonts w:ascii="Source Sans Pro" w:hAnsi="Source Sans Pro"/>
              </w:rPr>
            </w:pPr>
            <w:r w:rsidRPr="00FF2275">
              <w:rPr>
                <w:rFonts w:ascii="Source Sans Pro" w:hAnsi="Source Sans Pro"/>
              </w:rPr>
              <w:t>Additional premium for optional supplemental benefits</w:t>
            </w:r>
          </w:p>
          <w:p w:rsidR="002F3A30" w:rsidRPr="00FF2275" w:rsidP="00F92A3E" w14:paraId="4589F38B" w14:textId="7C04346A">
            <w:pPr>
              <w:spacing w:before="120" w:beforeAutospacing="0" w:after="120" w:afterAutospacing="0"/>
              <w:rPr>
                <w:rFonts w:ascii="Source Sans Pro" w:hAnsi="Source Sans Pro"/>
                <w:bCs/>
                <w:lang w:bidi="en-US"/>
              </w:rPr>
            </w:pPr>
            <w:r w:rsidRPr="00FF2275">
              <w:rPr>
                <w:rFonts w:ascii="Source Sans Pro" w:hAnsi="Source Sans Pro"/>
                <w:bCs/>
                <w:lang w:bidi="en-US"/>
              </w:rPr>
              <w:t>If you</w:t>
            </w:r>
            <w:r w:rsidRPr="00FF2275" w:rsidR="001B6D39">
              <w:rPr>
                <w:rFonts w:ascii="Source Sans Pro" w:hAnsi="Source Sans Pro"/>
                <w:bCs/>
                <w:lang w:bidi="en-US"/>
              </w:rPr>
              <w:t>’ve</w:t>
            </w:r>
            <w:r w:rsidRPr="00FF2275">
              <w:rPr>
                <w:rFonts w:ascii="Source Sans Pro" w:hAnsi="Source Sans Pro"/>
                <w:bCs/>
                <w:lang w:bidi="en-US"/>
              </w:rPr>
              <w:t xml:space="preserve"> enrolled in an optional supplemental benefit </w:t>
            </w:r>
            <w:r w:rsidRPr="00FF2275">
              <w:rPr>
                <w:rFonts w:ascii="Source Sans Pro" w:hAnsi="Source Sans Pro"/>
                <w:bCs/>
                <w:lang w:bidi="en-US"/>
              </w:rPr>
              <w:t>package</w:t>
            </w:r>
            <w:r w:rsidRPr="00FF2275">
              <w:rPr>
                <w:rFonts w:ascii="Source Sans Pro" w:hAnsi="Source Sans Pro"/>
                <w:bCs/>
                <w:lang w:bidi="en-US"/>
              </w:rPr>
              <w:t xml:space="preserve"> you</w:t>
            </w:r>
            <w:r w:rsidRPr="00FF2275" w:rsidR="006623B4">
              <w:rPr>
                <w:rFonts w:ascii="Source Sans Pro" w:hAnsi="Source Sans Pro"/>
                <w:bCs/>
                <w:lang w:bidi="en-US"/>
              </w:rPr>
              <w:t>’ll</w:t>
            </w:r>
            <w:r w:rsidRPr="00FF2275">
              <w:rPr>
                <w:rFonts w:ascii="Source Sans Pro" w:hAnsi="Source Sans Pro"/>
                <w:bCs/>
                <w:lang w:bidi="en-US"/>
              </w:rPr>
              <w:t xml:space="preserve"> pay </w:t>
            </w:r>
            <w:r w:rsidRPr="00FF2275">
              <w:rPr>
                <w:rFonts w:ascii="Source Sans Pro" w:hAnsi="Source Sans Pro"/>
                <w:bCs/>
                <w:lang w:bidi="en-US"/>
              </w:rPr>
              <w:t>this premium in addition to the monthly plan premium above.</w:t>
            </w:r>
          </w:p>
          <w:p w:rsidR="002F3A30" w:rsidRPr="00FF2275" w:rsidP="00F92A3E" w14:paraId="58510465" w14:textId="77777777">
            <w:pPr>
              <w:pStyle w:val="TableHeaderSide"/>
              <w:spacing w:before="120" w:after="120"/>
              <w:rPr>
                <w:rFonts w:ascii="Source Sans Pro" w:hAnsi="Source Sans Pro"/>
                <w:b w:val="0"/>
                <w:bCs/>
              </w:rPr>
            </w:pPr>
            <w:r w:rsidRPr="00FF2275">
              <w:rPr>
                <w:rFonts w:ascii="Source Sans Pro" w:hAnsi="Source Sans Pro"/>
                <w:b w:val="0"/>
                <w:bCs/>
              </w:rPr>
              <w:t>(You must also continue to pay your Medicare Part B premium.)</w:t>
            </w:r>
          </w:p>
          <w:p w:rsidR="002F3A30" w:rsidRPr="00FF2275" w:rsidP="00F92A3E" w14:paraId="37227BEC" w14:textId="7DB826A2">
            <w:pPr>
              <w:pStyle w:val="TableHeaderSide"/>
              <w:spacing w:before="120" w:after="120"/>
              <w:rPr>
                <w:rFonts w:ascii="Source Sans Pro" w:hAnsi="Source Sans Pro"/>
                <w:b w:val="0"/>
                <w:bCs/>
              </w:rPr>
            </w:pPr>
            <w:r w:rsidRPr="00FF2275">
              <w:rPr>
                <w:rFonts w:ascii="Source Sans Pro" w:hAnsi="Source Sans Pro"/>
                <w:b w:val="0"/>
                <w:bCs/>
                <w:i/>
                <w:iCs/>
                <w:color w:val="0000FF"/>
              </w:rPr>
              <w:t xml:space="preserve">[If more than one package </w:t>
            </w:r>
            <w:r w:rsidRPr="00FF2275" w:rsidR="0006518A">
              <w:rPr>
                <w:rFonts w:ascii="Source Sans Pro" w:hAnsi="Source Sans Pro"/>
                <w:b w:val="0"/>
                <w:bCs/>
                <w:i/>
                <w:iCs/>
                <w:color w:val="0000FF"/>
              </w:rPr>
              <w:t xml:space="preserve">is </w:t>
            </w:r>
            <w:r w:rsidRPr="00FF2275">
              <w:rPr>
                <w:rFonts w:ascii="Source Sans Pro" w:hAnsi="Source Sans Pro"/>
                <w:b w:val="0"/>
                <w:bCs/>
                <w:i/>
                <w:iCs/>
                <w:color w:val="0000FF"/>
              </w:rPr>
              <w:t>available, list each package in a separate row. Delete this row if optional supplemental benefits are not applicable for either year.]</w:t>
            </w:r>
          </w:p>
        </w:tc>
        <w:tc>
          <w:tcPr>
            <w:tcW w:w="2449" w:type="dxa"/>
            <w:tcMar>
              <w:top w:w="144" w:type="dxa"/>
              <w:bottom w:w="144" w:type="dxa"/>
            </w:tcMar>
          </w:tcPr>
          <w:p w:rsidR="002F3A30" w:rsidRPr="00FF2275" w:rsidP="00F92A3E" w14:paraId="40F8CF6C" w14:textId="15C072CA">
            <w:pPr>
              <w:spacing w:before="120" w:beforeAutospacing="0" w:after="120" w:afterAutospacing="0"/>
              <w:jc w:val="center"/>
              <w:rPr>
                <w:rFonts w:ascii="Source Sans Pro" w:hAnsi="Source Sans Pro"/>
                <w:bCs/>
                <w:i/>
                <w:iCs/>
                <w:color w:val="0000FF"/>
              </w:rPr>
            </w:pPr>
            <w:r w:rsidRPr="00FF2275">
              <w:rPr>
                <w:rFonts w:ascii="Source Sans Pro" w:hAnsi="Source Sans Pro"/>
                <w:bCs/>
                <w:i/>
                <w:iCs/>
                <w:color w:val="0000FF"/>
              </w:rPr>
              <w:t>[Insert 202</w:t>
            </w:r>
            <w:r w:rsidR="00933147">
              <w:rPr>
                <w:rFonts w:ascii="Source Sans Pro" w:hAnsi="Source Sans Pro"/>
                <w:bCs/>
                <w:i/>
                <w:iCs/>
                <w:color w:val="0000FF"/>
              </w:rPr>
              <w:t>6</w:t>
            </w:r>
            <w:r w:rsidRPr="00FF2275">
              <w:rPr>
                <w:rFonts w:ascii="Source Sans Pro" w:hAnsi="Source Sans Pro"/>
                <w:bCs/>
                <w:i/>
                <w:iCs/>
                <w:color w:val="0000FF"/>
              </w:rPr>
              <w:t xml:space="preserve"> </w:t>
            </w:r>
            <w:r w:rsidRPr="00FF2275" w:rsidR="00B421B2">
              <w:rPr>
                <w:rFonts w:ascii="Source Sans Pro" w:hAnsi="Source Sans Pro"/>
                <w:bCs/>
                <w:i/>
                <w:iCs/>
                <w:color w:val="0000FF"/>
              </w:rPr>
              <w:t xml:space="preserve">additional </w:t>
            </w:r>
            <w:r w:rsidRPr="00FF2275">
              <w:rPr>
                <w:rFonts w:ascii="Source Sans Pro" w:hAnsi="Source Sans Pro"/>
                <w:bCs/>
                <w:i/>
                <w:iCs/>
                <w:color w:val="0000FF"/>
              </w:rPr>
              <w:t>premium]</w:t>
            </w:r>
          </w:p>
        </w:tc>
        <w:tc>
          <w:tcPr>
            <w:tcW w:w="2382" w:type="dxa"/>
            <w:tcMar>
              <w:top w:w="144" w:type="dxa"/>
              <w:bottom w:w="144" w:type="dxa"/>
            </w:tcMar>
          </w:tcPr>
          <w:p w:rsidR="002F3A30" w:rsidRPr="00FF2275" w:rsidP="00F92A3E" w14:paraId="243A2F0A" w14:textId="1DA692D7">
            <w:pPr>
              <w:spacing w:before="120" w:beforeAutospacing="0" w:after="120" w:afterAutospacing="0"/>
              <w:jc w:val="center"/>
              <w:rPr>
                <w:rFonts w:ascii="Source Sans Pro" w:hAnsi="Source Sans Pro"/>
                <w:b/>
                <w:i/>
                <w:iCs/>
                <w:color w:val="0000FF"/>
              </w:rPr>
            </w:pPr>
            <w:r w:rsidRPr="00FF2275">
              <w:rPr>
                <w:rFonts w:ascii="Source Sans Pro" w:hAnsi="Source Sans Pro"/>
                <w:b/>
                <w:i/>
                <w:iCs/>
                <w:color w:val="0000FF"/>
              </w:rPr>
              <w:t>[Insert 202</w:t>
            </w:r>
            <w:r w:rsidR="00816F20">
              <w:rPr>
                <w:rFonts w:ascii="Source Sans Pro" w:hAnsi="Source Sans Pro"/>
                <w:b/>
                <w:i/>
                <w:iCs/>
                <w:color w:val="0000FF"/>
              </w:rPr>
              <w:t>7</w:t>
            </w:r>
            <w:r w:rsidRPr="00FF2275">
              <w:rPr>
                <w:rFonts w:ascii="Source Sans Pro" w:hAnsi="Source Sans Pro"/>
                <w:b/>
                <w:i/>
                <w:iCs/>
                <w:color w:val="0000FF"/>
              </w:rPr>
              <w:t xml:space="preserve"> </w:t>
            </w:r>
            <w:r w:rsidRPr="00FF2275" w:rsidR="00B421B2">
              <w:rPr>
                <w:rFonts w:ascii="Source Sans Pro" w:hAnsi="Source Sans Pro"/>
                <w:b/>
                <w:i/>
                <w:iCs/>
                <w:color w:val="0000FF"/>
              </w:rPr>
              <w:t xml:space="preserve">additional </w:t>
            </w:r>
            <w:r w:rsidRPr="00FF2275">
              <w:rPr>
                <w:rFonts w:ascii="Source Sans Pro" w:hAnsi="Source Sans Pro"/>
                <w:b/>
                <w:i/>
                <w:iCs/>
                <w:color w:val="0000FF"/>
              </w:rPr>
              <w:t>premium]</w:t>
            </w:r>
          </w:p>
        </w:tc>
      </w:tr>
    </w:tbl>
    <w:p w:rsidR="004F4144" w:rsidRPr="00FF2275" w:rsidP="00550DC1" w14:paraId="1F2B1A53" w14:textId="692C26FD">
      <w:pPr>
        <w:pStyle w:val="Heading3"/>
        <w:rPr>
          <w:rFonts w:ascii="Source Sans Pro" w:hAnsi="Source Sans Pro"/>
          <w:i/>
          <w:iCs/>
        </w:rPr>
      </w:pPr>
      <w:bookmarkStart w:id="12" w:name="_Toc90545710"/>
      <w:bookmarkStart w:id="13" w:name="_Toc180149300"/>
      <w:r w:rsidRPr="00FF2275">
        <w:rPr>
          <w:rFonts w:ascii="Source Sans Pro" w:hAnsi="Source Sans Pro"/>
          <w:noProof/>
        </w:rPr>
        <w:t xml:space="preserve">Section 1.2 </w:t>
      </w:r>
      <w:r w:rsidRPr="00FF2275">
        <w:rPr>
          <w:rFonts w:ascii="Source Sans Pro" w:hAnsi="Source Sans Pro"/>
          <w:noProof/>
        </w:rPr>
        <w:t>Changes to Your Maximum Out-of-Pocket Amount</w:t>
      </w:r>
      <w:bookmarkEnd w:id="12"/>
      <w:bookmarkEnd w:id="13"/>
    </w:p>
    <w:p w:rsidR="00BC4E58" w:rsidRPr="00FF2275" w:rsidP="00BC4E58" w14:paraId="6FDB3415" w14:textId="225998C9">
      <w:pPr>
        <w:rPr>
          <w:rFonts w:ascii="Source Sans Pro" w:hAnsi="Source Sans Pro"/>
          <w:i/>
          <w:color w:val="0000FF"/>
        </w:rPr>
      </w:pPr>
      <w:r w:rsidRPr="00FF2275">
        <w:rPr>
          <w:rFonts w:ascii="Source Sans Pro" w:hAnsi="Source Sans Pro"/>
          <w:i/>
          <w:color w:val="0000FF"/>
        </w:rPr>
        <w:t xml:space="preserve">[Plans that include the costs of supplemental benefits (e.g., POS benefits) in the MOOP limit </w:t>
      </w:r>
      <w:r w:rsidRPr="00FF2275" w:rsidR="00E15A55">
        <w:rPr>
          <w:rFonts w:ascii="Source Sans Pro" w:hAnsi="Source Sans Pro"/>
          <w:i/>
          <w:color w:val="0000FF"/>
        </w:rPr>
        <w:t>can</w:t>
      </w:r>
      <w:r w:rsidRPr="00FF2275">
        <w:rPr>
          <w:rFonts w:ascii="Source Sans Pro" w:hAnsi="Source Sans Pro"/>
        </w:rPr>
        <w:t xml:space="preserve"> </w:t>
      </w:r>
      <w:r w:rsidRPr="00FF2275">
        <w:rPr>
          <w:rFonts w:ascii="Source Sans Pro" w:hAnsi="Source Sans Pro"/>
          <w:i/>
          <w:color w:val="0000FF"/>
        </w:rPr>
        <w:t>revise this information as needed.]</w:t>
      </w:r>
    </w:p>
    <w:p w:rsidR="00F541D4" w:rsidRPr="00FF2275" w:rsidP="00F541D4" w14:paraId="476A0FC0" w14:textId="6D7316DF">
      <w:pPr>
        <w:rPr>
          <w:rFonts w:ascii="Source Sans Pro" w:hAnsi="Source Sans Pro"/>
        </w:rPr>
      </w:pPr>
      <w:r w:rsidRPr="00FF2275">
        <w:rPr>
          <w:rFonts w:ascii="Source Sans Pro" w:hAnsi="Source Sans Pro"/>
        </w:rPr>
        <w:t>Medicare requires all health plans to limit how much you pay out</w:t>
      </w:r>
      <w:r w:rsidRPr="00FF2275" w:rsidR="00B91C65">
        <w:rPr>
          <w:rFonts w:ascii="Source Sans Pro" w:hAnsi="Source Sans Pro"/>
        </w:rPr>
        <w:t xml:space="preserve"> </w:t>
      </w:r>
      <w:r w:rsidRPr="00FF2275">
        <w:rPr>
          <w:rFonts w:ascii="Source Sans Pro" w:hAnsi="Source Sans Pro"/>
        </w:rPr>
        <w:t>of</w:t>
      </w:r>
      <w:r w:rsidRPr="00FF2275" w:rsidR="00B91C65">
        <w:rPr>
          <w:rFonts w:ascii="Source Sans Pro" w:hAnsi="Source Sans Pro"/>
        </w:rPr>
        <w:t xml:space="preserve"> </w:t>
      </w:r>
      <w:r w:rsidRPr="00FF2275">
        <w:rPr>
          <w:rFonts w:ascii="Source Sans Pro" w:hAnsi="Source Sans Pro"/>
        </w:rPr>
        <w:t xml:space="preserve">pocket </w:t>
      </w:r>
      <w:r w:rsidRPr="00FF2275" w:rsidR="003D0593">
        <w:rPr>
          <w:rFonts w:ascii="Source Sans Pro" w:hAnsi="Source Sans Pro"/>
        </w:rPr>
        <w:t xml:space="preserve">for </w:t>
      </w:r>
      <w:r w:rsidRPr="00FF2275">
        <w:rPr>
          <w:rFonts w:ascii="Source Sans Pro" w:hAnsi="Source Sans Pro"/>
        </w:rPr>
        <w:t>the year. This limit is called the maximum out-of-pocket amount. Once you</w:t>
      </w:r>
      <w:r w:rsidRPr="00FF2275" w:rsidR="0079394B">
        <w:rPr>
          <w:rFonts w:ascii="Source Sans Pro" w:hAnsi="Source Sans Pro"/>
        </w:rPr>
        <w:t>’ve paid</w:t>
      </w:r>
      <w:r w:rsidRPr="00FF2275">
        <w:rPr>
          <w:rFonts w:ascii="Source Sans Pro" w:hAnsi="Source Sans Pro"/>
        </w:rPr>
        <w:t xml:space="preserve"> th</w:t>
      </w:r>
      <w:r w:rsidRPr="00FF2275" w:rsidR="00E225B6">
        <w:rPr>
          <w:rFonts w:ascii="Source Sans Pro" w:hAnsi="Source Sans Pro"/>
        </w:rPr>
        <w:t>is</w:t>
      </w:r>
      <w:r w:rsidRPr="00FF2275">
        <w:rPr>
          <w:rFonts w:ascii="Source Sans Pro" w:hAnsi="Source Sans Pro"/>
        </w:rPr>
        <w:t xml:space="preserve"> amount, you generally pay nothing for covered </w:t>
      </w:r>
      <w:r w:rsidRPr="00FF2275">
        <w:rPr>
          <w:rFonts w:ascii="Source Sans Pro" w:hAnsi="Source Sans Pro"/>
          <w:color w:val="0000FF"/>
        </w:rPr>
        <w:t>[</w:t>
      </w:r>
      <w:r w:rsidRPr="00FF2275">
        <w:rPr>
          <w:rFonts w:ascii="Source Sans Pro" w:hAnsi="Source Sans Pro"/>
          <w:i/>
          <w:color w:val="0000FF"/>
        </w:rPr>
        <w:t>insert if applicable:</w:t>
      </w:r>
      <w:r w:rsidRPr="00FF2275">
        <w:rPr>
          <w:rFonts w:ascii="Source Sans Pro" w:hAnsi="Source Sans Pro"/>
          <w:color w:val="0000FF"/>
        </w:rPr>
        <w:t xml:space="preserve"> Part A and Part B]</w:t>
      </w:r>
      <w:r w:rsidRPr="00FF2275">
        <w:rPr>
          <w:rFonts w:ascii="Source Sans Pro" w:hAnsi="Source Sans Pro"/>
        </w:rPr>
        <w:t xml:space="preserve"> services </w:t>
      </w:r>
      <w:r w:rsidRPr="00FF2275" w:rsidR="00D04CF0">
        <w:rPr>
          <w:rFonts w:ascii="Source Sans Pro" w:hAnsi="Source Sans Pro"/>
          <w:color w:val="0000FF"/>
        </w:rPr>
        <w:t>[</w:t>
      </w:r>
      <w:r w:rsidRPr="00FF2275" w:rsidR="00D04CF0">
        <w:rPr>
          <w:rFonts w:ascii="Source Sans Pro" w:hAnsi="Source Sans Pro"/>
          <w:i/>
          <w:iCs/>
          <w:color w:val="0000FF"/>
        </w:rPr>
        <w:t>insert if applicable:</w:t>
      </w:r>
      <w:r w:rsidRPr="00FF2275" w:rsidR="00D04CF0">
        <w:rPr>
          <w:rFonts w:ascii="Source Sans Pro" w:hAnsi="Source Sans Pro"/>
        </w:rPr>
        <w:t xml:space="preserve"> </w:t>
      </w:r>
      <w:r w:rsidRPr="00FF2275" w:rsidR="0079394B">
        <w:rPr>
          <w:rFonts w:ascii="Source Sans Pro" w:hAnsi="Source Sans Pro"/>
        </w:rPr>
        <w:t>(and other health services not covered by Medicare)</w:t>
      </w:r>
      <w:r w:rsidRPr="00FF2275" w:rsidR="00D04CF0">
        <w:rPr>
          <w:rFonts w:ascii="Source Sans Pro" w:hAnsi="Source Sans Pro"/>
        </w:rPr>
        <w:t>]</w:t>
      </w:r>
      <w:r w:rsidRPr="00FF2275" w:rsidR="0079394B">
        <w:rPr>
          <w:rFonts w:ascii="Source Sans Pro" w:hAnsi="Source Sans Pro"/>
        </w:rPr>
        <w:t xml:space="preserve"> </w:t>
      </w:r>
      <w:r w:rsidRPr="00FF2275">
        <w:rPr>
          <w:rFonts w:ascii="Source Sans Pro" w:hAnsi="Source Sans Pro"/>
        </w:rPr>
        <w:t>for the rest of the</w:t>
      </w:r>
      <w:r w:rsidRPr="00FF2275" w:rsidR="00717A15">
        <w:rPr>
          <w:rFonts w:ascii="Source Sans Pro" w:hAnsi="Source Sans Pro"/>
        </w:rPr>
        <w:t xml:space="preserve"> calendar</w:t>
      </w:r>
      <w:r w:rsidRPr="00FF2275">
        <w:rPr>
          <w:rFonts w:ascii="Source Sans Pro" w:hAnsi="Source Sans Pro"/>
        </w:rPr>
        <w:t xml:space="preserve"> 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5"/>
        <w:gridCol w:w="2464"/>
        <w:gridCol w:w="3004"/>
      </w:tblGrid>
      <w:tr w14:paraId="653C4494" w14:textId="77777777" w:rsidTr="00BE3E4C">
        <w:tblPrEx>
          <w:tblW w:w="4900" w:type="pct"/>
          <w:jc w:val="center"/>
          <w:tblBorders>
            <w:bottom w:val="dotted" w:sz="4" w:space="0" w:color="auto"/>
            <w:insideH w:val="dotted" w:sz="4" w:space="0" w:color="auto"/>
            <w:insideV w:val="dotted" w:sz="4" w:space="0" w:color="auto"/>
          </w:tblBorders>
          <w:tblLook w:val="04A0"/>
        </w:tblPrEx>
        <w:trPr>
          <w:tblHeader/>
          <w:jc w:val="center"/>
        </w:trPr>
        <w:tc>
          <w:tcPr>
            <w:tcW w:w="3705" w:type="dxa"/>
          </w:tcPr>
          <w:p w:rsidR="00CB53A3" w:rsidRPr="00FF2275" w14:paraId="62AB9127" w14:textId="77777777">
            <w:pPr>
              <w:pStyle w:val="TableHeader1"/>
              <w:jc w:val="left"/>
              <w:rPr>
                <w:rFonts w:ascii="Source Sans Pro" w:hAnsi="Source Sans Pro"/>
              </w:rPr>
            </w:pPr>
            <w:bookmarkStart w:id="14" w:name="_Hlk169539545"/>
          </w:p>
        </w:tc>
        <w:tc>
          <w:tcPr>
            <w:tcW w:w="2464" w:type="dxa"/>
            <w:tcMar>
              <w:top w:w="144" w:type="dxa"/>
              <w:left w:w="115" w:type="dxa"/>
              <w:bottom w:w="144" w:type="dxa"/>
              <w:right w:w="115" w:type="dxa"/>
            </w:tcMar>
          </w:tcPr>
          <w:p w:rsidR="00CB53A3" w:rsidRPr="00FF2275" w14:paraId="6AEC6BAB" w14:textId="437456EC">
            <w:pPr>
              <w:pStyle w:val="TableHeader1"/>
              <w:rPr>
                <w:rFonts w:ascii="Source Sans Pro" w:hAnsi="Source Sans Pro"/>
              </w:rPr>
            </w:pPr>
            <w:r w:rsidRPr="00FF2275">
              <w:rPr>
                <w:rFonts w:ascii="Source Sans Pro" w:hAnsi="Source Sans Pro"/>
              </w:rPr>
              <w:t>202</w:t>
            </w:r>
            <w:r w:rsidR="00933147">
              <w:rPr>
                <w:rFonts w:ascii="Source Sans Pro" w:hAnsi="Source Sans Pro"/>
              </w:rPr>
              <w:t>6</w:t>
            </w:r>
          </w:p>
          <w:p w:rsidR="00CB53A3" w:rsidRPr="00FF2275" w14:paraId="0AEB6B8C" w14:textId="77777777">
            <w:pPr>
              <w:pStyle w:val="TableHeader1"/>
              <w:rPr>
                <w:rFonts w:ascii="Source Sans Pro" w:hAnsi="Source Sans Pro"/>
              </w:rPr>
            </w:pPr>
            <w:r w:rsidRPr="00FF2275">
              <w:rPr>
                <w:rFonts w:ascii="Source Sans Pro" w:hAnsi="Source Sans Pro"/>
              </w:rPr>
              <w:t>(this year)</w:t>
            </w:r>
          </w:p>
        </w:tc>
        <w:tc>
          <w:tcPr>
            <w:tcW w:w="3004" w:type="dxa"/>
            <w:shd w:val="clear" w:color="auto" w:fill="000000" w:themeFill="text1"/>
            <w:tcMar>
              <w:top w:w="144" w:type="dxa"/>
              <w:bottom w:w="144" w:type="dxa"/>
            </w:tcMar>
          </w:tcPr>
          <w:p w:rsidR="00CB53A3" w:rsidRPr="00FF2275" w14:paraId="0489870C" w14:textId="54E11694">
            <w:pPr>
              <w:pStyle w:val="TableHeader1"/>
              <w:rPr>
                <w:rFonts w:ascii="Source Sans Pro" w:hAnsi="Source Sans Pro"/>
              </w:rPr>
            </w:pPr>
            <w:r w:rsidRPr="00FF2275">
              <w:rPr>
                <w:rFonts w:ascii="Source Sans Pro" w:hAnsi="Source Sans Pro"/>
              </w:rPr>
              <w:t>202</w:t>
            </w:r>
            <w:r w:rsidR="00816F20">
              <w:rPr>
                <w:rFonts w:ascii="Source Sans Pro" w:hAnsi="Source Sans Pro"/>
              </w:rPr>
              <w:t>7</w:t>
            </w:r>
          </w:p>
          <w:p w:rsidR="00CB53A3" w:rsidRPr="00FF2275" w14:paraId="2B0E78C7" w14:textId="77777777">
            <w:pPr>
              <w:pStyle w:val="TableHeader1"/>
              <w:rPr>
                <w:rFonts w:ascii="Source Sans Pro" w:hAnsi="Source Sans Pro"/>
              </w:rPr>
            </w:pPr>
            <w:r w:rsidRPr="00FF2275">
              <w:rPr>
                <w:rFonts w:ascii="Source Sans Pro" w:hAnsi="Source Sans Pro"/>
              </w:rPr>
              <w:t>(next year)</w:t>
            </w:r>
          </w:p>
        </w:tc>
      </w:tr>
      <w:tr w14:paraId="4362FE05" w14:textId="77777777" w:rsidTr="00BE3E4C">
        <w:tblPrEx>
          <w:tblW w:w="4900" w:type="pct"/>
          <w:jc w:val="center"/>
          <w:tblLook w:val="04A0"/>
        </w:tblPrEx>
        <w:trPr>
          <w:jc w:val="center"/>
        </w:trPr>
        <w:tc>
          <w:tcPr>
            <w:tcW w:w="3705" w:type="dxa"/>
            <w:tcMar>
              <w:top w:w="144" w:type="dxa"/>
              <w:bottom w:w="144" w:type="dxa"/>
            </w:tcMar>
          </w:tcPr>
          <w:p w:rsidR="00CB53A3" w:rsidRPr="00FF2275" w:rsidP="00F92A3E" w14:paraId="541FDD3F" w14:textId="77777777">
            <w:pPr>
              <w:pStyle w:val="TableHeaderSide"/>
              <w:spacing w:before="120" w:after="120"/>
              <w:rPr>
                <w:rFonts w:ascii="Source Sans Pro" w:hAnsi="Source Sans Pro"/>
              </w:rPr>
            </w:pPr>
            <w:r w:rsidRPr="00FF2275">
              <w:rPr>
                <w:rFonts w:ascii="Source Sans Pro" w:hAnsi="Source Sans Pro"/>
              </w:rPr>
              <w:t>Maximum out-of-pocket amount</w:t>
            </w:r>
          </w:p>
          <w:p w:rsidR="008235FC" w:rsidRPr="00FF2275" w:rsidP="00F92A3E" w14:paraId="346469F3" w14:textId="5B889901">
            <w:pPr>
              <w:pStyle w:val="TableHeader1"/>
              <w:spacing w:before="120" w:after="120"/>
              <w:jc w:val="left"/>
              <w:rPr>
                <w:rFonts w:ascii="Source Sans Pro" w:hAnsi="Source Sans Pro"/>
                <w:b w:val="0"/>
              </w:rPr>
            </w:pPr>
            <w:r w:rsidRPr="00FF2275">
              <w:rPr>
                <w:rFonts w:ascii="Source Sans Pro" w:hAnsi="Source Sans Pro"/>
                <w:b w:val="0"/>
              </w:rPr>
              <w:t xml:space="preserve">Because our members also get </w:t>
            </w:r>
            <w:r w:rsidRPr="00FF2275" w:rsidR="009A6CBE">
              <w:rPr>
                <w:rFonts w:ascii="Source Sans Pro" w:hAnsi="Source Sans Pro"/>
                <w:b w:val="0"/>
              </w:rPr>
              <w:t>help</w:t>
            </w:r>
            <w:r w:rsidRPr="00FF2275">
              <w:rPr>
                <w:rFonts w:ascii="Source Sans Pro" w:hAnsi="Source Sans Pro"/>
                <w:b w:val="0"/>
              </w:rPr>
              <w:t xml:space="preserve"> from Medicaid, very few members ever reach this out-of-pocket maximum.</w:t>
            </w:r>
          </w:p>
          <w:p w:rsidR="008235FC" w:rsidRPr="00FF2275" w:rsidP="008235FC" w14:paraId="15D0C18D" w14:textId="47CDEBB7">
            <w:pPr>
              <w:spacing w:before="120" w:beforeAutospacing="0" w:after="120" w:afterAutospacing="0"/>
              <w:rPr>
                <w:rFonts w:ascii="Source Sans Pro" w:hAnsi="Source Sans Pro"/>
                <w:color w:val="0000FF"/>
              </w:rPr>
            </w:pPr>
            <w:r w:rsidRPr="00FF2275">
              <w:rPr>
                <w:rFonts w:ascii="Source Sans Pro" w:hAnsi="Source Sans Pro"/>
                <w:color w:val="0000FF"/>
              </w:rPr>
              <w:t>[</w:t>
            </w:r>
            <w:r w:rsidRPr="00FF2275">
              <w:rPr>
                <w:rFonts w:ascii="Source Sans Pro" w:hAnsi="Source Sans Pro"/>
                <w:i/>
                <w:color w:val="0000FF"/>
              </w:rPr>
              <w:t>Plans that only include members who do</w:t>
            </w:r>
            <w:r w:rsidRPr="00FF2275" w:rsidR="000656AC">
              <w:rPr>
                <w:rFonts w:ascii="Source Sans Pro" w:hAnsi="Source Sans Pro"/>
                <w:i/>
                <w:color w:val="0000FF"/>
              </w:rPr>
              <w:t>n’t</w:t>
            </w:r>
            <w:r w:rsidRPr="00FF2275">
              <w:rPr>
                <w:rFonts w:ascii="Source Sans Pro" w:hAnsi="Source Sans Pro"/>
                <w:i/>
                <w:color w:val="0000FF"/>
              </w:rPr>
              <w:t xml:space="preserve"> pay Parts A and B service cost sharing insert:</w:t>
            </w:r>
            <w:r w:rsidRPr="00FF2275">
              <w:rPr>
                <w:rFonts w:ascii="Source Sans Pro" w:hAnsi="Source Sans Pro"/>
                <w:color w:val="0000FF"/>
              </w:rPr>
              <w:t xml:space="preserve"> You are not responsible for paying any out-of-pocket costs toward the maximum </w:t>
            </w:r>
            <w:r w:rsidRPr="00FF2275">
              <w:rPr>
                <w:rFonts w:ascii="Source Sans Pro" w:hAnsi="Source Sans Pro"/>
                <w:color w:val="0000FF"/>
              </w:rPr>
              <w:t xml:space="preserve">out-of-pocket amount for </w:t>
            </w:r>
            <w:r w:rsidRPr="00FF2275">
              <w:rPr>
                <w:rFonts w:ascii="Source Sans Pro" w:hAnsi="Source Sans Pro"/>
                <w:color w:val="0000FF"/>
              </w:rPr>
              <w:t>covered Part A and</w:t>
            </w:r>
            <w:r w:rsidRPr="00FF2275">
              <w:rPr>
                <w:rFonts w:ascii="Source Sans Pro" w:hAnsi="Source Sans Pro"/>
                <w:color w:val="0000FF"/>
              </w:rPr>
              <w:t xml:space="preserve"> Part B services.]</w:t>
            </w:r>
          </w:p>
          <w:p w:rsidR="008235FC" w:rsidRPr="00FF2275" w:rsidP="008235FC" w14:paraId="049E0C87" w14:textId="51D52689">
            <w:pPr>
              <w:pStyle w:val="TableHeader1"/>
              <w:spacing w:before="120" w:after="120"/>
              <w:jc w:val="left"/>
              <w:rPr>
                <w:rFonts w:ascii="Source Sans Pro" w:hAnsi="Source Sans Pro"/>
                <w:b w:val="0"/>
                <w:color w:val="0000FF"/>
              </w:rPr>
            </w:pPr>
            <w:r w:rsidRPr="00FF2275">
              <w:rPr>
                <w:rFonts w:ascii="Source Sans Pro" w:hAnsi="Source Sans Pro"/>
                <w:b w:val="0"/>
                <w:color w:val="0000FF"/>
              </w:rPr>
              <w:t>[</w:t>
            </w:r>
            <w:r w:rsidRPr="00FF2275">
              <w:rPr>
                <w:rFonts w:ascii="Source Sans Pro" w:hAnsi="Source Sans Pro"/>
                <w:b w:val="0"/>
                <w:i/>
                <w:color w:val="0000FF"/>
              </w:rPr>
              <w:t>Plans that include both members who pay Parts A and B service cost sharing and members who do</w:t>
            </w:r>
            <w:r w:rsidRPr="00FF2275" w:rsidR="000656AC">
              <w:rPr>
                <w:rFonts w:ascii="Source Sans Pro" w:hAnsi="Source Sans Pro"/>
                <w:b w:val="0"/>
                <w:i/>
                <w:color w:val="0000FF"/>
              </w:rPr>
              <w:t>n’t</w:t>
            </w:r>
            <w:r w:rsidRPr="00FF2275">
              <w:rPr>
                <w:rFonts w:ascii="Source Sans Pro" w:hAnsi="Source Sans Pro"/>
                <w:b w:val="0"/>
                <w:i/>
                <w:color w:val="0000FF"/>
              </w:rPr>
              <w:t xml:space="preserve"> pay Parts A and B service cost sharing insert: </w:t>
            </w:r>
            <w:r w:rsidRPr="00FF2275">
              <w:rPr>
                <w:rFonts w:ascii="Source Sans Pro" w:hAnsi="Source Sans Pro"/>
                <w:b w:val="0"/>
                <w:color w:val="0000FF"/>
              </w:rPr>
              <w:t>If you are</w:t>
            </w:r>
            <w:r w:rsidRPr="00FF2275">
              <w:rPr>
                <w:rFonts w:ascii="Source Sans Pro" w:hAnsi="Source Sans Pro"/>
                <w:b w:val="0"/>
                <w:i/>
                <w:color w:val="0000FF"/>
              </w:rPr>
              <w:t xml:space="preserve"> </w:t>
            </w:r>
            <w:r w:rsidRPr="00FF2275">
              <w:rPr>
                <w:rFonts w:ascii="Source Sans Pro" w:hAnsi="Source Sans Pro"/>
                <w:b w:val="0"/>
                <w:color w:val="0000FF"/>
              </w:rPr>
              <w:t xml:space="preserve">eligible for Medicaid </w:t>
            </w:r>
            <w:r w:rsidRPr="00FF2275" w:rsidR="009A6CBE">
              <w:rPr>
                <w:rFonts w:ascii="Source Sans Pro" w:hAnsi="Source Sans Pro"/>
                <w:b w:val="0"/>
                <w:color w:val="0000FF"/>
              </w:rPr>
              <w:t>help</w:t>
            </w:r>
            <w:r w:rsidRPr="00FF2275">
              <w:rPr>
                <w:rFonts w:ascii="Source Sans Pro" w:hAnsi="Source Sans Pro"/>
                <w:b w:val="0"/>
                <w:color w:val="0000FF"/>
              </w:rPr>
              <w:t xml:space="preserve"> with Part A and Part B copay</w:t>
            </w:r>
            <w:r w:rsidRPr="00FF2275" w:rsidR="00992D26">
              <w:rPr>
                <w:rFonts w:ascii="Source Sans Pro" w:hAnsi="Source Sans Pro"/>
                <w:b w:val="0"/>
                <w:color w:val="0000FF"/>
              </w:rPr>
              <w:t>ment</w:t>
            </w:r>
            <w:r w:rsidRPr="00FF2275">
              <w:rPr>
                <w:rFonts w:ascii="Source Sans Pro" w:hAnsi="Source Sans Pro"/>
                <w:b w:val="0"/>
                <w:color w:val="0000FF"/>
              </w:rPr>
              <w:t>s [</w:t>
            </w:r>
            <w:r w:rsidRPr="00FF2275">
              <w:rPr>
                <w:rFonts w:ascii="Source Sans Pro" w:hAnsi="Source Sans Pro"/>
                <w:b w:val="0"/>
                <w:i/>
                <w:color w:val="0000FF"/>
              </w:rPr>
              <w:t>insert if plan has a deductible:</w:t>
            </w:r>
            <w:r w:rsidRPr="00FF2275">
              <w:rPr>
                <w:rFonts w:ascii="Source Sans Pro" w:hAnsi="Source Sans Pro"/>
                <w:b w:val="0"/>
                <w:color w:val="0000FF"/>
              </w:rPr>
              <w:t xml:space="preserve"> and deductibles], you are not responsible for paying any out-of-pocket costs toward the maximum out-of-pocket amount for covered Part A and Part B services.]</w:t>
            </w:r>
          </w:p>
          <w:p w:rsidR="008235FC" w:rsidRPr="00551B21" w:rsidP="008235FC" w14:paraId="3E534367" w14:textId="6EF36775">
            <w:pPr>
              <w:pStyle w:val="TableHeader1"/>
              <w:spacing w:before="120" w:after="120"/>
              <w:jc w:val="left"/>
              <w:rPr>
                <w:rFonts w:ascii="Source Sans Pro" w:hAnsi="Source Sans Pro"/>
                <w:b w:val="0"/>
              </w:rPr>
            </w:pPr>
            <w:r w:rsidRPr="00FF2275">
              <w:rPr>
                <w:rFonts w:ascii="Source Sans Pro" w:hAnsi="Source Sans Pro"/>
                <w:b w:val="0"/>
              </w:rPr>
              <w:t>Your costs for covered medical services (such as copay</w:t>
            </w:r>
            <w:r w:rsidRPr="00FF2275" w:rsidR="00992D26">
              <w:rPr>
                <w:rFonts w:ascii="Source Sans Pro" w:hAnsi="Source Sans Pro"/>
                <w:b w:val="0"/>
              </w:rPr>
              <w:t>ment</w:t>
            </w:r>
            <w:r w:rsidRPr="00FF2275">
              <w:rPr>
                <w:rFonts w:ascii="Source Sans Pro" w:hAnsi="Source Sans Pro"/>
                <w:b w:val="0"/>
              </w:rPr>
              <w:t xml:space="preserve">s </w:t>
            </w:r>
            <w:r w:rsidRPr="00FF2275">
              <w:rPr>
                <w:rFonts w:ascii="Source Sans Pro" w:hAnsi="Source Sans Pro"/>
                <w:b w:val="0"/>
                <w:color w:val="0000FF"/>
              </w:rPr>
              <w:t>[</w:t>
            </w:r>
            <w:r w:rsidRPr="00FF2275">
              <w:rPr>
                <w:rFonts w:ascii="Source Sans Pro" w:hAnsi="Source Sans Pro"/>
                <w:b w:val="0"/>
                <w:i/>
                <w:color w:val="0000FF"/>
              </w:rPr>
              <w:t xml:space="preserve">insert if plan has a deductible: </w:t>
            </w:r>
            <w:r w:rsidRPr="00FF2275">
              <w:rPr>
                <w:rFonts w:ascii="Source Sans Pro" w:hAnsi="Source Sans Pro"/>
                <w:b w:val="0"/>
                <w:color w:val="0000FF"/>
              </w:rPr>
              <w:t>and deductibles]</w:t>
            </w:r>
            <w:r w:rsidRPr="00FF2275">
              <w:rPr>
                <w:rFonts w:ascii="Source Sans Pro" w:hAnsi="Source Sans Pro"/>
                <w:b w:val="0"/>
              </w:rPr>
              <w:t xml:space="preserve">) </w:t>
            </w:r>
            <w:r w:rsidRPr="00FF2275">
              <w:rPr>
                <w:rFonts w:ascii="Source Sans Pro" w:hAnsi="Source Sans Pro"/>
                <w:bCs/>
              </w:rPr>
              <w:t>count</w:t>
            </w:r>
            <w:r w:rsidRPr="00FF2275">
              <w:rPr>
                <w:rFonts w:ascii="Source Sans Pro" w:hAnsi="Source Sans Pro"/>
                <w:b w:val="0"/>
              </w:rPr>
              <w:t xml:space="preserve"> toward your maximum out-of-pocket amount.</w:t>
            </w:r>
            <w:r w:rsidRPr="00FF2275">
              <w:rPr>
                <w:rFonts w:ascii="Source Sans Pro" w:hAnsi="Source Sans Pro"/>
                <w:b w:val="0"/>
                <w:i/>
              </w:rPr>
              <w:t xml:space="preserve"> </w:t>
            </w:r>
            <w:r w:rsidRPr="00FF2275">
              <w:rPr>
                <w:rFonts w:ascii="Source Sans Pro" w:hAnsi="Source Sans Pro"/>
                <w:b w:val="0"/>
                <w:i/>
                <w:color w:val="0000FF"/>
                <w:lang w:bidi="x-none"/>
              </w:rPr>
              <w:t xml:space="preserve">[Plans with no premium </w:t>
            </w:r>
            <w:r w:rsidRPr="00FF2275" w:rsidR="00E15A55">
              <w:rPr>
                <w:rFonts w:ascii="Source Sans Pro" w:hAnsi="Source Sans Pro"/>
                <w:b w:val="0"/>
                <w:i/>
                <w:color w:val="0000FF"/>
                <w:lang w:bidi="x-none"/>
              </w:rPr>
              <w:t>can</w:t>
            </w:r>
            <w:r w:rsidRPr="00FF2275">
              <w:rPr>
                <w:rFonts w:ascii="Source Sans Pro" w:hAnsi="Source Sans Pro"/>
                <w:b w:val="0"/>
                <w:i/>
                <w:color w:val="0000FF"/>
                <w:lang w:bidi="x-none"/>
              </w:rPr>
              <w:t xml:space="preserve"> modify the following sentence as needed.]</w:t>
            </w:r>
            <w:r w:rsidRPr="00FF2275">
              <w:rPr>
                <w:rFonts w:ascii="Source Sans Pro" w:hAnsi="Source Sans Pro"/>
                <w:b w:val="0"/>
                <w:color w:val="000000"/>
                <w:lang w:bidi="x-none"/>
              </w:rPr>
              <w:t xml:space="preserve"> </w:t>
            </w:r>
            <w:r w:rsidR="00740028">
              <w:rPr>
                <w:rFonts w:ascii="Source Sans Pro" w:hAnsi="Source Sans Pro"/>
                <w:b w:val="0"/>
              </w:rPr>
              <w:t>O</w:t>
            </w:r>
            <w:r w:rsidRPr="00551B21">
              <w:rPr>
                <w:rFonts w:ascii="Source Sans Pro" w:hAnsi="Source Sans Pro"/>
                <w:b w:val="0"/>
              </w:rPr>
              <w:t xml:space="preserve">ur plan premium and your costs for prescription drugs </w:t>
            </w:r>
            <w:r w:rsidRPr="00551B21">
              <w:rPr>
                <w:rFonts w:ascii="Source Sans Pro" w:hAnsi="Source Sans Pro"/>
                <w:bCs/>
              </w:rPr>
              <w:t>do</w:t>
            </w:r>
            <w:r w:rsidRPr="00551B21" w:rsidR="000656AC">
              <w:rPr>
                <w:rFonts w:ascii="Source Sans Pro" w:hAnsi="Source Sans Pro"/>
                <w:bCs/>
              </w:rPr>
              <w:t>n’t</w:t>
            </w:r>
            <w:r w:rsidRPr="00551B21">
              <w:rPr>
                <w:rFonts w:ascii="Source Sans Pro" w:hAnsi="Source Sans Pro"/>
                <w:bCs/>
              </w:rPr>
              <w:t xml:space="preserve"> count</w:t>
            </w:r>
            <w:r w:rsidRPr="00551B21">
              <w:rPr>
                <w:rFonts w:ascii="Source Sans Pro" w:hAnsi="Source Sans Pro"/>
                <w:b w:val="0"/>
              </w:rPr>
              <w:t xml:space="preserve"> toward your maximum out-of-pocket amount.</w:t>
            </w:r>
          </w:p>
          <w:p w:rsidR="00CB53A3" w:rsidRPr="00551B21" w:rsidP="00F92A3E" w14:paraId="72F6A8AB" w14:textId="3D9B569C">
            <w:pPr>
              <w:pStyle w:val="TableHeader1"/>
              <w:spacing w:before="120" w:after="120"/>
              <w:jc w:val="left"/>
              <w:rPr>
                <w:rFonts w:ascii="Source Sans Pro" w:hAnsi="Source Sans Pro"/>
                <w:b w:val="0"/>
              </w:rPr>
            </w:pPr>
            <w:r w:rsidRPr="00551B21">
              <w:rPr>
                <w:rFonts w:ascii="Source Sans Pro" w:hAnsi="Source Sans Pro"/>
                <w:b w:val="0"/>
                <w:i/>
                <w:color w:val="0000FF"/>
              </w:rPr>
              <w:t xml:space="preserve">[If there are no changes from year to year, plans </w:t>
            </w:r>
            <w:r w:rsidRPr="00551B21" w:rsidR="00E15A55">
              <w:rPr>
                <w:rFonts w:ascii="Source Sans Pro" w:hAnsi="Source Sans Pro"/>
                <w:b w:val="0"/>
                <w:i/>
                <w:color w:val="0000FF"/>
              </w:rPr>
              <w:t>can</w:t>
            </w:r>
            <w:r w:rsidRPr="00551B21">
              <w:rPr>
                <w:rFonts w:ascii="Source Sans Pro" w:hAnsi="Source Sans Pro"/>
                <w:b w:val="0"/>
                <w:i/>
                <w:color w:val="0000FF"/>
              </w:rPr>
              <w:t xml:space="preserve"> indicate in the column that there is no change for the upcoming benefit year.]</w:t>
            </w:r>
          </w:p>
        </w:tc>
        <w:tc>
          <w:tcPr>
            <w:tcW w:w="2464" w:type="dxa"/>
            <w:tcMar>
              <w:top w:w="144" w:type="dxa"/>
              <w:bottom w:w="144" w:type="dxa"/>
            </w:tcMar>
          </w:tcPr>
          <w:p w:rsidR="00CB53A3" w:rsidRPr="00FF2275" w:rsidP="00802B07" w14:paraId="6637D07E" w14:textId="7D1E390E">
            <w:pPr>
              <w:spacing w:before="120" w:beforeAutospacing="0" w:after="120" w:afterAutospacing="0"/>
              <w:jc w:val="center"/>
              <w:rPr>
                <w:rFonts w:ascii="Source Sans Pro" w:hAnsi="Source Sans Pro"/>
              </w:rPr>
            </w:pPr>
            <w:r w:rsidRPr="00551B21">
              <w:rPr>
                <w:rFonts w:ascii="Source Sans Pro" w:hAnsi="Source Sans Pro"/>
                <w:i/>
                <w:iCs/>
                <w:color w:val="0000FF"/>
              </w:rPr>
              <w:t>[Insert 202</w:t>
            </w:r>
            <w:r w:rsidR="00933147">
              <w:rPr>
                <w:rFonts w:ascii="Source Sans Pro" w:hAnsi="Source Sans Pro"/>
                <w:i/>
                <w:iCs/>
                <w:color w:val="0000FF"/>
              </w:rPr>
              <w:t>6</w:t>
            </w:r>
            <w:r w:rsidRPr="00FF2275">
              <w:rPr>
                <w:rFonts w:ascii="Source Sans Pro" w:hAnsi="Source Sans Pro"/>
                <w:i/>
                <w:iCs/>
                <w:color w:val="0000FF"/>
              </w:rPr>
              <w:t xml:space="preserve"> MOOP amount]</w:t>
            </w:r>
          </w:p>
        </w:tc>
        <w:tc>
          <w:tcPr>
            <w:tcW w:w="3004" w:type="dxa"/>
            <w:tcMar>
              <w:top w:w="144" w:type="dxa"/>
              <w:bottom w:w="144" w:type="dxa"/>
            </w:tcMar>
          </w:tcPr>
          <w:p w:rsidR="00CB53A3" w:rsidRPr="00FF2275" w:rsidP="00F92A3E" w14:paraId="06464FD0" w14:textId="1309C144">
            <w:pPr>
              <w:spacing w:before="120" w:beforeAutospacing="0" w:after="120" w:afterAutospacing="0"/>
              <w:jc w:val="center"/>
              <w:rPr>
                <w:rFonts w:ascii="Source Sans Pro" w:hAnsi="Source Sans Pro"/>
                <w:b/>
                <w:bCs/>
                <w:i/>
                <w:iCs/>
                <w:color w:val="0000FF"/>
              </w:rPr>
            </w:pPr>
            <w:r w:rsidRPr="00FF2275">
              <w:rPr>
                <w:rFonts w:ascii="Source Sans Pro" w:hAnsi="Source Sans Pro"/>
                <w:b/>
                <w:bCs/>
                <w:i/>
                <w:iCs/>
                <w:color w:val="0000FF"/>
              </w:rPr>
              <w:t>[Insert 202</w:t>
            </w:r>
            <w:r w:rsidR="00816F20">
              <w:rPr>
                <w:rFonts w:ascii="Source Sans Pro" w:hAnsi="Source Sans Pro"/>
                <w:b/>
                <w:bCs/>
                <w:i/>
                <w:iCs/>
                <w:color w:val="0000FF"/>
              </w:rPr>
              <w:t>7</w:t>
            </w:r>
            <w:r w:rsidRPr="00FF2275">
              <w:rPr>
                <w:rFonts w:ascii="Source Sans Pro" w:hAnsi="Source Sans Pro"/>
                <w:b/>
                <w:bCs/>
                <w:i/>
                <w:iCs/>
                <w:color w:val="0000FF"/>
              </w:rPr>
              <w:t xml:space="preserve"> MOOP amount]</w:t>
            </w:r>
          </w:p>
          <w:p w:rsidR="00CB53A3" w:rsidRPr="00FF2275" w:rsidP="00F92A3E" w14:paraId="52709077" w14:textId="012BEE4B">
            <w:pPr>
              <w:spacing w:before="120" w:beforeAutospacing="0" w:after="120" w:afterAutospacing="0"/>
              <w:jc w:val="center"/>
              <w:rPr>
                <w:b/>
                <w:bCs/>
              </w:rPr>
            </w:pPr>
            <w:r w:rsidRPr="00FF2275">
              <w:rPr>
                <w:rFonts w:ascii="Source Sans Pro" w:hAnsi="Source Sans Pro"/>
                <w:b/>
                <w:bCs/>
              </w:rPr>
              <w:t>Once you</w:t>
            </w:r>
            <w:r w:rsidRPr="00FF2275" w:rsidR="001B6D39">
              <w:rPr>
                <w:rFonts w:ascii="Source Sans Pro" w:hAnsi="Source Sans Pro"/>
                <w:b/>
                <w:bCs/>
              </w:rPr>
              <w:t>’ve</w:t>
            </w:r>
            <w:r w:rsidRPr="00FF2275">
              <w:rPr>
                <w:rFonts w:ascii="Source Sans Pro" w:hAnsi="Source Sans Pro"/>
                <w:b/>
                <w:bCs/>
              </w:rPr>
              <w:t xml:space="preserve"> paid </w:t>
            </w:r>
            <w:r w:rsidRPr="00FF2275">
              <w:rPr>
                <w:rFonts w:ascii="Source Sans Pro" w:hAnsi="Source Sans Pro"/>
                <w:b/>
                <w:bCs/>
                <w:i/>
                <w:color w:val="0000FF"/>
              </w:rPr>
              <w:t>[insert 202</w:t>
            </w:r>
            <w:r w:rsidR="00816F20">
              <w:rPr>
                <w:rFonts w:ascii="Source Sans Pro" w:hAnsi="Source Sans Pro"/>
                <w:b/>
                <w:bCs/>
                <w:i/>
                <w:color w:val="0000FF"/>
              </w:rPr>
              <w:t>7</w:t>
            </w:r>
            <w:r w:rsidRPr="00FF2275">
              <w:rPr>
                <w:b/>
                <w:bCs/>
                <w:i/>
                <w:color w:val="0000FF"/>
              </w:rPr>
              <w:t xml:space="preserve"> MOOP amount]</w:t>
            </w:r>
            <w:r w:rsidRPr="00FF2275">
              <w:rPr>
                <w:b/>
                <w:bCs/>
              </w:rPr>
              <w:t xml:space="preserve"> out of pocket for covered </w:t>
            </w:r>
            <w:r w:rsidRPr="00FF2275">
              <w:rPr>
                <w:b/>
                <w:bCs/>
                <w:color w:val="0000FF"/>
              </w:rPr>
              <w:t>[</w:t>
            </w:r>
            <w:r w:rsidRPr="00FF2275">
              <w:rPr>
                <w:b/>
                <w:bCs/>
                <w:i/>
                <w:color w:val="0000FF"/>
              </w:rPr>
              <w:t>insert if applicable:</w:t>
            </w:r>
            <w:r w:rsidRPr="00FF2275">
              <w:rPr>
                <w:b/>
                <w:bCs/>
                <w:color w:val="0000FF"/>
              </w:rPr>
              <w:t xml:space="preserve"> Part A and Part B]</w:t>
            </w:r>
            <w:r w:rsidRPr="00FF2275">
              <w:rPr>
                <w:b/>
                <w:bCs/>
              </w:rPr>
              <w:t xml:space="preserve"> services, you</w:t>
            </w:r>
            <w:r w:rsidRPr="00FF2275" w:rsidR="006623B4">
              <w:rPr>
                <w:b/>
                <w:bCs/>
              </w:rPr>
              <w:t>’ll</w:t>
            </w:r>
            <w:r w:rsidRPr="00FF2275">
              <w:rPr>
                <w:b/>
                <w:bCs/>
              </w:rPr>
              <w:t xml:space="preserve"> pay nothing for your covered </w:t>
            </w:r>
            <w:r w:rsidRPr="00FF2275">
              <w:rPr>
                <w:b/>
                <w:bCs/>
                <w:color w:val="0000FF"/>
              </w:rPr>
              <w:t>[</w:t>
            </w:r>
            <w:r w:rsidRPr="00FF2275">
              <w:rPr>
                <w:b/>
                <w:bCs/>
                <w:i/>
                <w:color w:val="0000FF"/>
              </w:rPr>
              <w:t>insert if applicable:</w:t>
            </w:r>
            <w:r w:rsidRPr="00FF2275">
              <w:rPr>
                <w:b/>
                <w:bCs/>
                <w:color w:val="0000FF"/>
              </w:rPr>
              <w:t xml:space="preserve"> Part A and Part B]</w:t>
            </w:r>
            <w:r w:rsidRPr="00FF2275">
              <w:rPr>
                <w:b/>
                <w:bCs/>
              </w:rPr>
              <w:t xml:space="preserve"> services for the rest of the calendar year.</w:t>
            </w:r>
          </w:p>
        </w:tc>
      </w:tr>
    </w:tbl>
    <w:bookmarkEnd w:id="14"/>
    <w:p w:rsidR="00BE3E4C" w:rsidP="00550DC1" w14:paraId="2A6DAAB5" w14:textId="77777777">
      <w:pPr>
        <w:pStyle w:val="Heading3"/>
        <w:rPr>
          <w:rFonts w:ascii="Source Sans Pro" w:hAnsi="Source Sans Pro"/>
          <w:noProof/>
        </w:rPr>
      </w:pPr>
      <w:bookmarkStart w:id="15" w:name="_Toc90545711"/>
      <w:bookmarkStart w:id="16" w:name="_Toc180149301"/>
      <w:bookmarkStart w:id="17" w:name="_Hlk153267492"/>
    </w:p>
    <w:p w:rsidR="00861BCD" w:rsidRPr="00FF2275" w:rsidP="00550DC1" w14:paraId="4A9BE807" w14:textId="1F80C762">
      <w:pPr>
        <w:pStyle w:val="Heading3"/>
        <w:rPr>
          <w:rFonts w:ascii="Source Sans Pro" w:hAnsi="Source Sans Pro"/>
        </w:rPr>
      </w:pPr>
      <w:r w:rsidRPr="00FF2275">
        <w:rPr>
          <w:rFonts w:ascii="Source Sans Pro" w:hAnsi="Source Sans Pro"/>
          <w:noProof/>
        </w:rPr>
        <w:t xml:space="preserve">Section 1.3 </w:t>
      </w:r>
      <w:r w:rsidRPr="00FF2275">
        <w:rPr>
          <w:rFonts w:ascii="Source Sans Pro" w:hAnsi="Source Sans Pro"/>
          <w:noProof/>
        </w:rPr>
        <w:t>Changes to the Provider Network</w:t>
      </w:r>
      <w:bookmarkEnd w:id="15"/>
      <w:bookmarkEnd w:id="16"/>
      <w:r w:rsidRPr="00FF2275">
        <w:rPr>
          <w:rFonts w:ascii="Source Sans Pro" w:hAnsi="Source Sans Pro"/>
        </w:rPr>
        <w:t xml:space="preserve"> </w:t>
      </w:r>
    </w:p>
    <w:bookmarkEnd w:id="17"/>
    <w:p w:rsidR="00861BCD" w:rsidRPr="00FF2275" w:rsidP="00861BCD" w14:paraId="5A213ECA" w14:textId="45E2090C">
      <w:pPr>
        <w:rPr>
          <w:rFonts w:ascii="Source Sans Pro" w:hAnsi="Source Sans Pro"/>
        </w:rPr>
      </w:pPr>
      <w:r w:rsidRPr="00FF2275">
        <w:rPr>
          <w:rFonts w:ascii="Source Sans Pro" w:hAnsi="Source Sans Pro"/>
          <w:color w:val="0000FF"/>
        </w:rPr>
        <w:t>[</w:t>
      </w:r>
      <w:r w:rsidRPr="00FF2275">
        <w:rPr>
          <w:rFonts w:ascii="Source Sans Pro" w:hAnsi="Source Sans Pro"/>
          <w:i/>
          <w:iCs/>
          <w:color w:val="0000FF"/>
        </w:rPr>
        <w:t>Insert if applicable:</w:t>
      </w:r>
      <w:r w:rsidRPr="00FF2275">
        <w:rPr>
          <w:rFonts w:ascii="Source Sans Pro" w:hAnsi="Source Sans Pro"/>
          <w:color w:val="0000FF"/>
        </w:rPr>
        <w:t xml:space="preserve"> Our current </w:t>
      </w:r>
      <w:r w:rsidRPr="00FF2275">
        <w:rPr>
          <w:rFonts w:ascii="Source Sans Pro" w:hAnsi="Source Sans Pro"/>
          <w:i/>
          <w:iCs/>
          <w:color w:val="0000FF"/>
        </w:rPr>
        <w:t xml:space="preserve">Provider Directory </w:t>
      </w:r>
      <w:r w:rsidRPr="00FF2275">
        <w:rPr>
          <w:rFonts w:ascii="Source Sans Pro" w:hAnsi="Source Sans Pro"/>
          <w:color w:val="0000FF"/>
        </w:rPr>
        <w:t xml:space="preserve">is included in the envelope with this </w:t>
      </w:r>
      <w:r w:rsidRPr="00FF2275" w:rsidR="00E20B15">
        <w:rPr>
          <w:rFonts w:ascii="Source Sans Pro" w:hAnsi="Source Sans Pro"/>
          <w:color w:val="0000FF"/>
        </w:rPr>
        <w:t>material</w:t>
      </w:r>
      <w:r w:rsidRPr="00FF2275">
        <w:rPr>
          <w:rFonts w:ascii="Source Sans Pro" w:hAnsi="Source Sans Pro"/>
        </w:rPr>
        <w:t>.</w:t>
      </w:r>
      <w:r w:rsidRPr="00FF2275">
        <w:rPr>
          <w:rFonts w:ascii="Source Sans Pro" w:hAnsi="Source Sans Pro"/>
          <w:color w:val="0000FF"/>
        </w:rPr>
        <w:t>]</w:t>
      </w:r>
      <w:r w:rsidRPr="00FF2275">
        <w:rPr>
          <w:rFonts w:ascii="Source Sans Pro" w:hAnsi="Source Sans Pro"/>
        </w:rPr>
        <w:t xml:space="preserve"> </w:t>
      </w:r>
    </w:p>
    <w:p w:rsidR="00861BCD" w:rsidRPr="00FF2275" w:rsidP="00861BCD" w14:paraId="4872BAF3" w14:textId="4F72E679">
      <w:pPr>
        <w:rPr>
          <w:rFonts w:ascii="Source Sans Pro" w:hAnsi="Source Sans Pro"/>
          <w:iCs/>
        </w:rPr>
      </w:pPr>
      <w:r w:rsidRPr="00FF2275">
        <w:rPr>
          <w:rFonts w:ascii="Source Sans Pro" w:hAnsi="Source Sans Pro"/>
          <w:i/>
          <w:iCs/>
          <w:color w:val="0000FF"/>
        </w:rPr>
        <w:t>[Insert applicable section: For a plan that does</w:t>
      </w:r>
      <w:r w:rsidRPr="00FF2275" w:rsidR="009557E1">
        <w:rPr>
          <w:rFonts w:ascii="Source Sans Pro" w:hAnsi="Source Sans Pro"/>
          <w:i/>
          <w:iCs/>
          <w:color w:val="0000FF"/>
        </w:rPr>
        <w:t>n’t</w:t>
      </w:r>
      <w:r w:rsidRPr="00FF2275">
        <w:rPr>
          <w:rFonts w:ascii="Source Sans Pro" w:hAnsi="Source Sans Pro"/>
          <w:i/>
          <w:iCs/>
          <w:color w:val="0000FF"/>
        </w:rPr>
        <w:t xml:space="preserve"> have changes in its provider network]</w:t>
      </w:r>
      <w:r w:rsidRPr="00FF2275">
        <w:rPr>
          <w:rFonts w:ascii="Source Sans Pro" w:hAnsi="Source Sans Pro"/>
          <w:color w:val="0000FF"/>
        </w:rPr>
        <w:t xml:space="preserve"> </w:t>
      </w:r>
      <w:r w:rsidRPr="00FF2275">
        <w:rPr>
          <w:rFonts w:ascii="Source Sans Pro" w:hAnsi="Source Sans Pro"/>
        </w:rPr>
        <w:t xml:space="preserve">There are no changes to our network of providers for next year. </w:t>
      </w:r>
    </w:p>
    <w:p w:rsidR="00861BCD" w:rsidRPr="00FF2275" w:rsidP="00861BCD" w14:paraId="747AE7DF" w14:textId="68DD2B1B">
      <w:pPr>
        <w:rPr>
          <w:rFonts w:ascii="Source Sans Pro" w:hAnsi="Source Sans Pro"/>
          <w:bCs/>
        </w:rPr>
      </w:pPr>
      <w:r w:rsidRPr="00FF2275">
        <w:rPr>
          <w:rFonts w:ascii="Source Sans Pro" w:hAnsi="Source Sans Pro"/>
          <w:i/>
          <w:iCs/>
          <w:color w:val="0000FF"/>
        </w:rPr>
        <w:t>[Insert applicable section: For a plan that has changes in its provider network]</w:t>
      </w:r>
      <w:r w:rsidRPr="00FF2275">
        <w:rPr>
          <w:rFonts w:ascii="Source Sans Pro" w:hAnsi="Source Sans Pro"/>
          <w:color w:val="0000FF"/>
        </w:rPr>
        <w:t xml:space="preserve"> </w:t>
      </w:r>
      <w:r w:rsidRPr="00FF2275">
        <w:rPr>
          <w:rFonts w:ascii="Source Sans Pro" w:hAnsi="Source Sans Pro"/>
        </w:rPr>
        <w:t>Our network of providers has changed for next year.</w:t>
      </w:r>
      <w:r w:rsidRPr="00FF2275">
        <w:rPr>
          <w:rFonts w:ascii="Source Sans Pro" w:hAnsi="Source Sans Pro"/>
          <w:color w:val="0000FF"/>
        </w:rPr>
        <w:t> </w:t>
      </w:r>
      <w:r w:rsidRPr="00FF2275">
        <w:rPr>
          <w:rFonts w:ascii="Source Sans Pro" w:hAnsi="Source Sans Pro"/>
        </w:rPr>
        <w:t>Review the 202</w:t>
      </w:r>
      <w:r w:rsidR="00816F20">
        <w:rPr>
          <w:rFonts w:ascii="Source Sans Pro" w:hAnsi="Source Sans Pro"/>
        </w:rPr>
        <w:t>7</w:t>
      </w:r>
      <w:r w:rsidRPr="00FF2275">
        <w:rPr>
          <w:rFonts w:ascii="Source Sans Pro" w:hAnsi="Source Sans Pro"/>
        </w:rPr>
        <w:t xml:space="preserve"> </w:t>
      </w:r>
      <w:r w:rsidRPr="00FF2275">
        <w:rPr>
          <w:rFonts w:ascii="Source Sans Pro" w:hAnsi="Source Sans Pro"/>
          <w:i/>
          <w:iCs/>
        </w:rPr>
        <w:t>Provider Directory</w:t>
      </w:r>
      <w:r w:rsidRPr="00FF2275">
        <w:rPr>
          <w:rFonts w:ascii="Source Sans Pro" w:hAnsi="Source Sans Pro"/>
        </w:rPr>
        <w:t xml:space="preserve"> </w:t>
      </w:r>
      <w:r w:rsidRPr="00FF2275">
        <w:rPr>
          <w:rFonts w:ascii="Source Sans Pro" w:hAnsi="Source Sans Pro"/>
          <w:i/>
          <w:iCs/>
          <w:color w:val="0000FF"/>
        </w:rPr>
        <w:t>[insert</w:t>
      </w:r>
      <w:r w:rsidR="008E41C3">
        <w:rPr>
          <w:rFonts w:ascii="Source Sans Pro" w:hAnsi="Source Sans Pro"/>
          <w:i/>
          <w:iCs/>
          <w:color w:val="0000FF"/>
        </w:rPr>
        <w:t xml:space="preserve"> direct</w:t>
      </w:r>
      <w:r w:rsidRPr="00FF2275">
        <w:rPr>
          <w:rFonts w:ascii="Source Sans Pro" w:hAnsi="Source Sans Pro"/>
          <w:i/>
          <w:iCs/>
          <w:color w:val="0000FF"/>
        </w:rPr>
        <w:t xml:space="preserve"> URL</w:t>
      </w:r>
      <w:r w:rsidR="008E41C3">
        <w:rPr>
          <w:rFonts w:ascii="Source Sans Pro" w:hAnsi="Source Sans Pro"/>
          <w:i/>
          <w:iCs/>
          <w:color w:val="0000FF"/>
        </w:rPr>
        <w:t xml:space="preserve"> to provider directory</w:t>
      </w:r>
      <w:r w:rsidRPr="00FF2275">
        <w:rPr>
          <w:rFonts w:ascii="Source Sans Pro" w:hAnsi="Source Sans Pro"/>
          <w:i/>
          <w:iCs/>
          <w:color w:val="0000FF"/>
        </w:rPr>
        <w:t xml:space="preserve">] </w:t>
      </w:r>
      <w:r w:rsidRPr="00FF2275">
        <w:rPr>
          <w:rFonts w:ascii="Source Sans Pro" w:hAnsi="Source Sans Pro"/>
        </w:rPr>
        <w:t>to see if your providers (primary care provider, specialists,</w:t>
      </w:r>
      <w:r w:rsidRPr="00FF2275">
        <w:rPr>
          <w:rFonts w:ascii="Source Sans Pro" w:hAnsi="Source Sans Pro"/>
          <w:sz w:val="28"/>
          <w:szCs w:val="28"/>
        </w:rPr>
        <w:t xml:space="preserve"> </w:t>
      </w:r>
      <w:r w:rsidRPr="00FF2275">
        <w:rPr>
          <w:rFonts w:ascii="Source Sans Pro" w:hAnsi="Source Sans Pro"/>
        </w:rPr>
        <w:t>hospitals,</w:t>
      </w:r>
      <w:r w:rsidRPr="00FF2275">
        <w:rPr>
          <w:rFonts w:ascii="Source Sans Pro" w:hAnsi="Source Sans Pro"/>
          <w:sz w:val="28"/>
          <w:szCs w:val="28"/>
        </w:rPr>
        <w:t xml:space="preserve"> </w:t>
      </w:r>
      <w:r w:rsidRPr="00FF2275">
        <w:rPr>
          <w:rFonts w:ascii="Source Sans Pro" w:hAnsi="Source Sans Pro"/>
        </w:rPr>
        <w:t xml:space="preserve">etc.) are in our network. </w:t>
      </w:r>
      <w:r w:rsidRPr="00FF2275">
        <w:rPr>
          <w:rFonts w:ascii="Source Sans Pro" w:hAnsi="Source Sans Pro"/>
          <w:bCs/>
        </w:rPr>
        <w:t xml:space="preserve">Here’s how to get an updated </w:t>
      </w:r>
      <w:r w:rsidRPr="00FF2275">
        <w:rPr>
          <w:rFonts w:ascii="Source Sans Pro" w:hAnsi="Source Sans Pro"/>
          <w:bCs/>
          <w:i/>
        </w:rPr>
        <w:t>Provider Directory</w:t>
      </w:r>
      <w:r w:rsidRPr="00FF2275">
        <w:rPr>
          <w:rFonts w:ascii="Source Sans Pro" w:hAnsi="Source Sans Pro"/>
          <w:bCs/>
        </w:rPr>
        <w:t xml:space="preserve">: </w:t>
      </w:r>
    </w:p>
    <w:p w:rsidR="00861BCD" w:rsidRPr="00FF2275" w:rsidP="00AF50BE" w14:paraId="2A1E4FEC" w14:textId="77777777">
      <w:pPr>
        <w:pStyle w:val="ListParagraph"/>
        <w:numPr>
          <w:ilvl w:val="0"/>
          <w:numId w:val="8"/>
        </w:numPr>
        <w:rPr>
          <w:rFonts w:ascii="Source Sans Pro" w:hAnsi="Source Sans Pro"/>
          <w:b/>
        </w:rPr>
      </w:pPr>
      <w:r w:rsidRPr="00FF2275">
        <w:rPr>
          <w:rFonts w:ascii="Source Sans Pro" w:hAnsi="Source Sans Pro"/>
        </w:rPr>
        <w:t xml:space="preserve">Visit our website at </w:t>
      </w:r>
      <w:r w:rsidRPr="00FF2275">
        <w:rPr>
          <w:rFonts w:ascii="Source Sans Pro" w:hAnsi="Source Sans Pro"/>
          <w:i/>
          <w:color w:val="0000FF"/>
        </w:rPr>
        <w:t>[insert URL]</w:t>
      </w:r>
      <w:r w:rsidRPr="00FF2275">
        <w:rPr>
          <w:rFonts w:ascii="Source Sans Pro" w:hAnsi="Source Sans Pro"/>
          <w:color w:val="0000FF"/>
        </w:rPr>
        <w:t xml:space="preserve">. </w:t>
      </w:r>
    </w:p>
    <w:p w:rsidR="00861BCD" w:rsidRPr="00FF2275" w:rsidP="00AF50BE" w14:paraId="67ECD897" w14:textId="4D5AAA5D">
      <w:pPr>
        <w:pStyle w:val="ListParagraph"/>
        <w:numPr>
          <w:ilvl w:val="0"/>
          <w:numId w:val="8"/>
        </w:numPr>
        <w:rPr>
          <w:rFonts w:ascii="Source Sans Pro" w:hAnsi="Source Sans Pro"/>
        </w:rPr>
      </w:pPr>
      <w:r w:rsidRPr="00FF2275">
        <w:rPr>
          <w:rFonts w:ascii="Source Sans Pro" w:hAnsi="Source Sans Pro"/>
        </w:rPr>
        <w:t xml:space="preserve">Call Member Services at </w:t>
      </w:r>
      <w:r w:rsidRPr="00FF2275">
        <w:rPr>
          <w:rFonts w:ascii="Source Sans Pro" w:hAnsi="Source Sans Pro"/>
          <w:i/>
          <w:color w:val="0000FF"/>
        </w:rPr>
        <w:t xml:space="preserve">[insert </w:t>
      </w:r>
      <w:r w:rsidRPr="00FF2275" w:rsidR="005C7A66">
        <w:rPr>
          <w:rFonts w:ascii="Source Sans Pro" w:hAnsi="Source Sans Pro"/>
          <w:i/>
          <w:color w:val="0000FF"/>
        </w:rPr>
        <w:t>M</w:t>
      </w:r>
      <w:r w:rsidRPr="00FF2275">
        <w:rPr>
          <w:rFonts w:ascii="Source Sans Pro" w:hAnsi="Source Sans Pro"/>
          <w:i/>
          <w:color w:val="0000FF"/>
        </w:rPr>
        <w:t xml:space="preserve">ember </w:t>
      </w:r>
      <w:r w:rsidRPr="00FF2275" w:rsidR="005C7A66">
        <w:rPr>
          <w:rFonts w:ascii="Source Sans Pro" w:hAnsi="Source Sans Pro"/>
          <w:i/>
          <w:color w:val="0000FF"/>
        </w:rPr>
        <w:t>S</w:t>
      </w:r>
      <w:r w:rsidRPr="00FF2275">
        <w:rPr>
          <w:rFonts w:ascii="Source Sans Pro" w:hAnsi="Source Sans Pro"/>
          <w:i/>
          <w:color w:val="0000FF"/>
        </w:rPr>
        <w:t>ervices number]</w:t>
      </w:r>
      <w:r w:rsidRPr="00FF2275" w:rsidR="005F42E5">
        <w:rPr>
          <w:rFonts w:ascii="Source Sans Pro" w:hAnsi="Source Sans Pro"/>
          <w:szCs w:val="26"/>
        </w:rPr>
        <w:t xml:space="preserve"> (TTY users call </w:t>
      </w:r>
      <w:r w:rsidRPr="00FF2275" w:rsidR="005F42E5">
        <w:rPr>
          <w:rFonts w:ascii="Source Sans Pro" w:hAnsi="Source Sans Pro"/>
          <w:i/>
          <w:color w:val="0000FF"/>
          <w:szCs w:val="26"/>
        </w:rPr>
        <w:t>[insert TTY number]</w:t>
      </w:r>
      <w:r w:rsidRPr="00FF2275" w:rsidR="005F42E5">
        <w:rPr>
          <w:rFonts w:ascii="Source Sans Pro" w:hAnsi="Source Sans Pro"/>
          <w:szCs w:val="26"/>
        </w:rPr>
        <w:t>)</w:t>
      </w:r>
      <w:r w:rsidRPr="00FF2275">
        <w:rPr>
          <w:rFonts w:ascii="Source Sans Pro" w:hAnsi="Source Sans Pro"/>
          <w:color w:val="0000FF"/>
        </w:rPr>
        <w:t xml:space="preserve"> </w:t>
      </w:r>
      <w:r w:rsidRPr="00FF2275">
        <w:rPr>
          <w:rFonts w:ascii="Source Sans Pro" w:hAnsi="Source Sans Pro"/>
        </w:rPr>
        <w:t xml:space="preserve">to get current provider information or to ask us to mail you a </w:t>
      </w:r>
      <w:r w:rsidRPr="00FF2275">
        <w:rPr>
          <w:rFonts w:ascii="Source Sans Pro" w:hAnsi="Source Sans Pro"/>
          <w:i/>
        </w:rPr>
        <w:t>Provider Directory</w:t>
      </w:r>
      <w:r w:rsidRPr="00FF2275">
        <w:rPr>
          <w:rFonts w:ascii="Source Sans Pro" w:hAnsi="Source Sans Pro"/>
        </w:rPr>
        <w:t>.</w:t>
      </w:r>
    </w:p>
    <w:p w:rsidR="00861BCD" w:rsidRPr="00FF2275" w:rsidP="00861BCD" w14:paraId="043DFA1E" w14:textId="4DB74158">
      <w:pPr>
        <w:rPr>
          <w:rFonts w:ascii="Source Sans Pro" w:hAnsi="Source Sans Pro"/>
        </w:rPr>
      </w:pPr>
      <w:r w:rsidRPr="00FF2275">
        <w:rPr>
          <w:rFonts w:ascii="Source Sans Pro" w:hAnsi="Source Sans Pro"/>
          <w:color w:val="000000"/>
        </w:rPr>
        <w:t xml:space="preserve">We </w:t>
      </w:r>
      <w:r w:rsidRPr="00FF2275" w:rsidR="00A15529">
        <w:rPr>
          <w:rFonts w:ascii="Source Sans Pro" w:hAnsi="Source Sans Pro"/>
          <w:color w:val="000000"/>
        </w:rPr>
        <w:t>can</w:t>
      </w:r>
      <w:r w:rsidRPr="00FF2275">
        <w:rPr>
          <w:rFonts w:ascii="Source Sans Pro" w:hAnsi="Source Sans Pro"/>
          <w:color w:val="000000"/>
        </w:rPr>
        <w:t xml:space="preserve"> make changes to the hospitals, </w:t>
      </w:r>
      <w:r w:rsidRPr="00FF2275" w:rsidR="004F682F">
        <w:rPr>
          <w:rFonts w:ascii="Source Sans Pro" w:hAnsi="Source Sans Pro"/>
          <w:color w:val="000000"/>
        </w:rPr>
        <w:t>doctors,</w:t>
      </w:r>
      <w:r w:rsidRPr="00FF2275">
        <w:rPr>
          <w:rFonts w:ascii="Source Sans Pro" w:hAnsi="Source Sans Pro"/>
          <w:color w:val="000000"/>
        </w:rPr>
        <w:t xml:space="preserve"> and specialists (providers) that are part of our plan during the year.</w:t>
      </w:r>
      <w:r w:rsidRPr="00FF2275">
        <w:rPr>
          <w:rFonts w:ascii="Source Sans Pro" w:hAnsi="Source Sans Pro"/>
          <w:color w:val="0000FF"/>
        </w:rPr>
        <w:t xml:space="preserve"> </w:t>
      </w:r>
      <w:r w:rsidRPr="00FF2275">
        <w:rPr>
          <w:rFonts w:ascii="Source Sans Pro" w:hAnsi="Source Sans Pro"/>
        </w:rPr>
        <w:t>If a mid-year change in our providers affects you, c</w:t>
      </w:r>
      <w:r w:rsidRPr="00FF2275" w:rsidR="00F052A9">
        <w:rPr>
          <w:rFonts w:ascii="Source Sans Pro" w:hAnsi="Source Sans Pro"/>
        </w:rPr>
        <w:t>all</w:t>
      </w:r>
      <w:r w:rsidRPr="00FF2275">
        <w:rPr>
          <w:rFonts w:ascii="Source Sans Pro" w:hAnsi="Source Sans Pro"/>
        </w:rPr>
        <w:t xml:space="preserve"> Member Services</w:t>
      </w:r>
      <w:r w:rsidRPr="00FF2275" w:rsidR="00F052A9">
        <w:rPr>
          <w:rFonts w:ascii="Source Sans Pro" w:hAnsi="Source Sans Pro"/>
        </w:rPr>
        <w:t xml:space="preserve"> at</w:t>
      </w:r>
      <w:r w:rsidRPr="00FF2275" w:rsidR="005F42E5">
        <w:rPr>
          <w:rFonts w:ascii="Source Sans Pro" w:hAnsi="Source Sans Pro"/>
        </w:rPr>
        <w:t xml:space="preserve"> </w:t>
      </w:r>
      <w:r w:rsidRPr="00FF2275" w:rsidR="005F42E5">
        <w:rPr>
          <w:rFonts w:ascii="Source Sans Pro" w:hAnsi="Source Sans Pro"/>
          <w:i/>
          <w:iCs/>
          <w:color w:val="0000FF"/>
        </w:rPr>
        <w:t xml:space="preserve">[insert </w:t>
      </w:r>
      <w:r w:rsidRPr="00FF2275" w:rsidR="005C7A66">
        <w:rPr>
          <w:rFonts w:ascii="Source Sans Pro" w:hAnsi="Source Sans Pro"/>
          <w:i/>
          <w:iCs/>
          <w:color w:val="0000FF"/>
        </w:rPr>
        <w:t>M</w:t>
      </w:r>
      <w:r w:rsidRPr="00FF2275" w:rsidR="005F42E5">
        <w:rPr>
          <w:rFonts w:ascii="Source Sans Pro" w:hAnsi="Source Sans Pro"/>
          <w:i/>
          <w:iCs/>
          <w:color w:val="0000FF"/>
        </w:rPr>
        <w:t xml:space="preserve">ember </w:t>
      </w:r>
      <w:r w:rsidRPr="00FF2275" w:rsidR="005C7A66">
        <w:rPr>
          <w:rFonts w:ascii="Source Sans Pro" w:hAnsi="Source Sans Pro"/>
          <w:i/>
          <w:iCs/>
          <w:color w:val="0000FF"/>
        </w:rPr>
        <w:t>S</w:t>
      </w:r>
      <w:r w:rsidRPr="00FF2275" w:rsidR="005F42E5">
        <w:rPr>
          <w:rFonts w:ascii="Source Sans Pro" w:hAnsi="Source Sans Pro"/>
          <w:i/>
          <w:iCs/>
          <w:color w:val="0000FF"/>
        </w:rPr>
        <w:t>ervices number]</w:t>
      </w:r>
      <w:r w:rsidRPr="00FF2275" w:rsidR="005F42E5">
        <w:rPr>
          <w:rFonts w:ascii="Source Sans Pro" w:hAnsi="Source Sans Pro"/>
        </w:rPr>
        <w:t xml:space="preserve"> </w:t>
      </w:r>
      <w:r w:rsidRPr="00FF2275" w:rsidR="005F42E5">
        <w:rPr>
          <w:rFonts w:ascii="Source Sans Pro" w:hAnsi="Source Sans Pro"/>
          <w:szCs w:val="26"/>
        </w:rPr>
        <w:t xml:space="preserve">(TTY users call </w:t>
      </w:r>
      <w:r w:rsidRPr="00FF2275" w:rsidR="005F42E5">
        <w:rPr>
          <w:rFonts w:ascii="Source Sans Pro" w:hAnsi="Source Sans Pro"/>
          <w:i/>
          <w:color w:val="0000FF"/>
          <w:szCs w:val="26"/>
        </w:rPr>
        <w:t>[insert TTY number]</w:t>
      </w:r>
      <w:r w:rsidRPr="00FF2275" w:rsidR="005F42E5">
        <w:rPr>
          <w:rFonts w:ascii="Source Sans Pro" w:hAnsi="Source Sans Pro"/>
          <w:szCs w:val="26"/>
        </w:rPr>
        <w:t>)</w:t>
      </w:r>
      <w:r w:rsidRPr="00FF2275">
        <w:rPr>
          <w:rFonts w:ascii="Source Sans Pro" w:hAnsi="Source Sans Pro"/>
        </w:rPr>
        <w:t xml:space="preserve"> for help.</w:t>
      </w:r>
      <w:r w:rsidRPr="00FF2275" w:rsidR="00445DBD">
        <w:rPr>
          <w:rFonts w:ascii="Source Sans Pro" w:hAnsi="Source Sans Pro"/>
        </w:rPr>
        <w:t xml:space="preserve"> For more information on your rights when a network provider leaves </w:t>
      </w:r>
      <w:r w:rsidR="00740028">
        <w:rPr>
          <w:rFonts w:ascii="Source Sans Pro" w:hAnsi="Source Sans Pro"/>
        </w:rPr>
        <w:t>our</w:t>
      </w:r>
      <w:r w:rsidRPr="00551B21" w:rsidR="00445DBD">
        <w:rPr>
          <w:rFonts w:ascii="Source Sans Pro" w:hAnsi="Source Sans Pro"/>
        </w:rPr>
        <w:t xml:space="preserve"> plan</w:t>
      </w:r>
      <w:r w:rsidRPr="00FF2275" w:rsidR="00445DBD">
        <w:rPr>
          <w:rFonts w:ascii="Source Sans Pro" w:hAnsi="Source Sans Pro"/>
          <w:color w:val="000000" w:themeColor="text1"/>
        </w:rPr>
        <w:t xml:space="preserve">, go to Chapter 3, Section 2.3 of your </w:t>
      </w:r>
      <w:r w:rsidRPr="00FF2275" w:rsidR="00445DBD">
        <w:rPr>
          <w:rFonts w:ascii="Source Sans Pro" w:hAnsi="Source Sans Pro"/>
          <w:i/>
          <w:color w:val="000000" w:themeColor="text1"/>
        </w:rPr>
        <w:t>Evidence of Coverage</w:t>
      </w:r>
      <w:r w:rsidRPr="00FF2275" w:rsidR="00445DBD">
        <w:rPr>
          <w:rFonts w:ascii="Source Sans Pro" w:hAnsi="Source Sans Pro"/>
          <w:color w:val="000000" w:themeColor="text1"/>
        </w:rPr>
        <w:t>.</w:t>
      </w:r>
    </w:p>
    <w:p w:rsidR="00861BCD" w:rsidRPr="00FF2275" w:rsidP="00550DC1" w14:paraId="7EBDC08C" w14:textId="1834B5C3">
      <w:pPr>
        <w:pStyle w:val="Heading3"/>
        <w:rPr>
          <w:rFonts w:ascii="Source Sans Pro" w:hAnsi="Source Sans Pro"/>
        </w:rPr>
      </w:pPr>
      <w:bookmarkStart w:id="18" w:name="_Toc180149302"/>
      <w:r w:rsidRPr="00FF2275">
        <w:rPr>
          <w:rFonts w:ascii="Source Sans Pro" w:hAnsi="Source Sans Pro"/>
        </w:rPr>
        <w:t xml:space="preserve">Section 1.4 </w:t>
      </w:r>
      <w:r w:rsidRPr="00FF2275">
        <w:rPr>
          <w:rFonts w:ascii="Source Sans Pro" w:hAnsi="Source Sans Pro"/>
        </w:rPr>
        <w:t>Changes to the Pharmacy Network</w:t>
      </w:r>
      <w:bookmarkEnd w:id="18"/>
    </w:p>
    <w:p w:rsidR="00861BCD" w:rsidRPr="00FF2275" w:rsidP="00861BCD" w14:paraId="74533E14" w14:textId="72EE8543">
      <w:pPr>
        <w:tabs>
          <w:tab w:val="left" w:pos="9360"/>
        </w:tabs>
        <w:spacing w:before="240" w:beforeAutospacing="0" w:after="0" w:afterAutospacing="0"/>
        <w:rPr>
          <w:rFonts w:ascii="Source Sans Pro" w:hAnsi="Source Sans Pro"/>
          <w:color w:val="0000FF"/>
        </w:rPr>
      </w:pPr>
      <w:r w:rsidRPr="00FF2275">
        <w:rPr>
          <w:rFonts w:ascii="Source Sans Pro" w:hAnsi="Source Sans Pro"/>
        </w:rPr>
        <w:t xml:space="preserve">Amounts you pay for your prescription drugs </w:t>
      </w:r>
      <w:r w:rsidRPr="00FF2275" w:rsidR="00A15529">
        <w:rPr>
          <w:rFonts w:ascii="Source Sans Pro" w:hAnsi="Source Sans Pro"/>
        </w:rPr>
        <w:t>can</w:t>
      </w:r>
      <w:r w:rsidRPr="00FF2275">
        <w:rPr>
          <w:rFonts w:ascii="Source Sans Pro" w:hAnsi="Source Sans Pro"/>
        </w:rPr>
        <w:t xml:space="preserve"> depend on which pharmacy you use. Medicare drug plans have a network of pharmacies. In most cases, your prescriptions are covered </w:t>
      </w:r>
      <w:r w:rsidRPr="00FF2275">
        <w:rPr>
          <w:rFonts w:ascii="Source Sans Pro" w:hAnsi="Source Sans Pro"/>
          <w:i/>
        </w:rPr>
        <w:t>only</w:t>
      </w:r>
      <w:r w:rsidRPr="00FF2275">
        <w:rPr>
          <w:rFonts w:ascii="Source Sans Pro" w:hAnsi="Source Sans Pro"/>
        </w:rPr>
        <w:t xml:space="preserve"> if they are </w:t>
      </w:r>
      <w:r w:rsidRPr="00FF2275">
        <w:rPr>
          <w:rFonts w:ascii="Source Sans Pro" w:hAnsi="Source Sans Pro"/>
        </w:rPr>
        <w:t>filled</w:t>
      </w:r>
      <w:r w:rsidRPr="00FF2275">
        <w:rPr>
          <w:rFonts w:ascii="Source Sans Pro" w:hAnsi="Source Sans Pro"/>
        </w:rPr>
        <w:t xml:space="preserve"> at one of our network pharmacies. </w:t>
      </w:r>
      <w:r w:rsidRPr="00FF2275">
        <w:rPr>
          <w:rFonts w:ascii="Source Sans Pro" w:hAnsi="Source Sans Pro"/>
          <w:color w:val="0000FF"/>
        </w:rPr>
        <w:t>[</w:t>
      </w:r>
      <w:r w:rsidRPr="00FF2275">
        <w:rPr>
          <w:rFonts w:ascii="Source Sans Pro" w:hAnsi="Source Sans Pro"/>
          <w:i/>
          <w:color w:val="0000FF"/>
        </w:rPr>
        <w:t>Insert if applicable:</w:t>
      </w:r>
      <w:r w:rsidRPr="00FF2275">
        <w:rPr>
          <w:rFonts w:ascii="Source Sans Pro" w:hAnsi="Source Sans Pro"/>
          <w:color w:val="0000FF"/>
        </w:rPr>
        <w:t xml:space="preserve"> Our network includes pharmacies with preferred cost sharing, which </w:t>
      </w:r>
      <w:r w:rsidRPr="00FF2275" w:rsidR="00393D4F">
        <w:rPr>
          <w:rFonts w:ascii="Source Sans Pro" w:hAnsi="Source Sans Pro"/>
          <w:color w:val="0000FF"/>
        </w:rPr>
        <w:t>may</w:t>
      </w:r>
      <w:r w:rsidRPr="00FF2275">
        <w:rPr>
          <w:rFonts w:ascii="Source Sans Pro" w:hAnsi="Source Sans Pro"/>
          <w:color w:val="0000FF"/>
        </w:rPr>
        <w:t xml:space="preserve"> offer you lower cost sharing than the standard cost sharing offered by other network pharmacies for some drugs.]</w:t>
      </w:r>
    </w:p>
    <w:p w:rsidR="00861BCD" w:rsidRPr="00FF2275" w:rsidP="00861BCD" w14:paraId="38818B8A" w14:textId="5C7BCE58">
      <w:pPr>
        <w:rPr>
          <w:rFonts w:ascii="Source Sans Pro" w:hAnsi="Source Sans Pro"/>
          <w:i/>
          <w:iCs/>
          <w:color w:val="0000FF"/>
        </w:rPr>
      </w:pPr>
      <w:bookmarkStart w:id="19" w:name="_Hlk166670917"/>
      <w:r w:rsidRPr="00FF2275">
        <w:rPr>
          <w:rFonts w:ascii="Source Sans Pro" w:hAnsi="Source Sans Pro"/>
          <w:color w:val="0000FF"/>
        </w:rPr>
        <w:t>[</w:t>
      </w:r>
      <w:r w:rsidRPr="00FF2275">
        <w:rPr>
          <w:rFonts w:ascii="Source Sans Pro" w:hAnsi="Source Sans Pro"/>
          <w:i/>
          <w:iCs/>
          <w:color w:val="0000FF"/>
        </w:rPr>
        <w:t xml:space="preserve">Insert if applicable: </w:t>
      </w:r>
      <w:r w:rsidRPr="00FF2275">
        <w:rPr>
          <w:rFonts w:ascii="Source Sans Pro" w:hAnsi="Source Sans Pro"/>
          <w:color w:val="0000FF"/>
        </w:rPr>
        <w:t xml:space="preserve">Our </w:t>
      </w:r>
      <w:r w:rsidRPr="00FF2275">
        <w:rPr>
          <w:rFonts w:ascii="Source Sans Pro" w:hAnsi="Source Sans Pro"/>
          <w:i/>
          <w:iCs/>
          <w:color w:val="0000FF"/>
        </w:rPr>
        <w:t xml:space="preserve">Pharmacy Directory </w:t>
      </w:r>
      <w:r w:rsidRPr="00FF2275">
        <w:rPr>
          <w:rFonts w:ascii="Source Sans Pro" w:hAnsi="Source Sans Pro"/>
          <w:color w:val="0000FF"/>
        </w:rPr>
        <w:t xml:space="preserve">is included in the envelope with this </w:t>
      </w:r>
      <w:r w:rsidRPr="00FF2275" w:rsidR="00E20B15">
        <w:rPr>
          <w:rFonts w:ascii="Source Sans Pro" w:hAnsi="Source Sans Pro"/>
          <w:color w:val="0000FF"/>
        </w:rPr>
        <w:t>material</w:t>
      </w:r>
      <w:r w:rsidRPr="00FF2275">
        <w:rPr>
          <w:rFonts w:ascii="Source Sans Pro" w:hAnsi="Source Sans Pro"/>
          <w:color w:val="0000FF"/>
        </w:rPr>
        <w:t>.]</w:t>
      </w:r>
    </w:p>
    <w:p w:rsidR="00861BCD" w:rsidRPr="00FF2275" w:rsidP="00861BCD" w14:paraId="5CD30ADE" w14:textId="537A9774">
      <w:pPr>
        <w:rPr>
          <w:rFonts w:ascii="Source Sans Pro" w:hAnsi="Source Sans Pro"/>
          <w:iCs/>
        </w:rPr>
      </w:pPr>
      <w:bookmarkStart w:id="20" w:name="_Hlk166670928"/>
      <w:bookmarkEnd w:id="19"/>
      <w:r w:rsidRPr="00FF2275">
        <w:rPr>
          <w:rFonts w:ascii="Source Sans Pro" w:hAnsi="Source Sans Pro"/>
          <w:i/>
          <w:iCs/>
          <w:color w:val="0000FF"/>
        </w:rPr>
        <w:t>[Insert applicable section: For a plan that does</w:t>
      </w:r>
      <w:r w:rsidRPr="00FF2275" w:rsidR="009557E1">
        <w:rPr>
          <w:rFonts w:ascii="Source Sans Pro" w:hAnsi="Source Sans Pro"/>
          <w:i/>
          <w:iCs/>
          <w:color w:val="0000FF"/>
        </w:rPr>
        <w:t>n’t</w:t>
      </w:r>
      <w:r w:rsidRPr="00FF2275">
        <w:rPr>
          <w:rFonts w:ascii="Source Sans Pro" w:hAnsi="Source Sans Pro"/>
          <w:i/>
          <w:iCs/>
          <w:color w:val="0000FF"/>
        </w:rPr>
        <w:t xml:space="preserve"> have changes in its pharmacy network]</w:t>
      </w:r>
      <w:r w:rsidRPr="00FF2275">
        <w:rPr>
          <w:rFonts w:ascii="Source Sans Pro" w:hAnsi="Source Sans Pro"/>
          <w:color w:val="0000FF"/>
        </w:rPr>
        <w:t xml:space="preserve"> </w:t>
      </w:r>
      <w:r w:rsidRPr="00FF2275">
        <w:rPr>
          <w:rFonts w:ascii="Source Sans Pro" w:hAnsi="Source Sans Pro"/>
        </w:rPr>
        <w:t xml:space="preserve">There are no changes to our network of pharmacies for next year. </w:t>
      </w:r>
    </w:p>
    <w:p w:rsidR="00861BCD" w:rsidRPr="00FF2275" w:rsidP="00861BCD" w14:paraId="2754C968" w14:textId="69E648AC">
      <w:pPr>
        <w:rPr>
          <w:rFonts w:ascii="Source Sans Pro" w:hAnsi="Source Sans Pro"/>
          <w:b/>
        </w:rPr>
      </w:pPr>
      <w:bookmarkStart w:id="21" w:name="_Hlk166670940"/>
      <w:bookmarkEnd w:id="20"/>
      <w:r w:rsidRPr="00FF2275">
        <w:rPr>
          <w:rFonts w:ascii="Source Sans Pro" w:hAnsi="Source Sans Pro"/>
          <w:i/>
          <w:iCs/>
          <w:color w:val="0000FF"/>
        </w:rPr>
        <w:t>[Insert applicable section: For a plan that has changes in its pharmacy network]</w:t>
      </w:r>
      <w:r w:rsidRPr="00FF2275">
        <w:rPr>
          <w:rFonts w:ascii="Source Sans Pro" w:hAnsi="Source Sans Pro"/>
          <w:color w:val="0000FF"/>
        </w:rPr>
        <w:t xml:space="preserve"> </w:t>
      </w:r>
      <w:r w:rsidRPr="00FF2275">
        <w:rPr>
          <w:rFonts w:ascii="Source Sans Pro" w:hAnsi="Source Sans Pro"/>
        </w:rPr>
        <w:t>Our network of pharmacies has changed for next year. Review the 202</w:t>
      </w:r>
      <w:r w:rsidR="00816F20">
        <w:rPr>
          <w:rFonts w:ascii="Source Sans Pro" w:hAnsi="Source Sans Pro"/>
        </w:rPr>
        <w:t>7</w:t>
      </w:r>
      <w:r w:rsidRPr="00FF2275">
        <w:rPr>
          <w:rFonts w:ascii="Source Sans Pro" w:hAnsi="Source Sans Pro"/>
        </w:rPr>
        <w:t xml:space="preserve"> </w:t>
      </w:r>
      <w:r w:rsidRPr="00FF2275">
        <w:rPr>
          <w:rFonts w:ascii="Source Sans Pro" w:hAnsi="Source Sans Pro"/>
          <w:i/>
          <w:iCs/>
        </w:rPr>
        <w:t xml:space="preserve">Pharmacy Directory </w:t>
      </w:r>
      <w:r w:rsidRPr="00FF2275">
        <w:rPr>
          <w:rFonts w:ascii="Source Sans Pro" w:hAnsi="Source Sans Pro"/>
          <w:i/>
          <w:iCs/>
          <w:color w:val="0000FF"/>
        </w:rPr>
        <w:t xml:space="preserve">[insert </w:t>
      </w:r>
      <w:r w:rsidR="008E41C3">
        <w:rPr>
          <w:rFonts w:ascii="Source Sans Pro" w:hAnsi="Source Sans Pro"/>
          <w:i/>
          <w:iCs/>
          <w:color w:val="0000FF"/>
        </w:rPr>
        <w:t xml:space="preserve">direct </w:t>
      </w:r>
      <w:r w:rsidRPr="00FF2275">
        <w:rPr>
          <w:rFonts w:ascii="Source Sans Pro" w:hAnsi="Source Sans Pro"/>
          <w:i/>
          <w:iCs/>
          <w:color w:val="0000FF"/>
        </w:rPr>
        <w:t>URL</w:t>
      </w:r>
      <w:r w:rsidR="008E41C3">
        <w:rPr>
          <w:rFonts w:ascii="Source Sans Pro" w:hAnsi="Source Sans Pro"/>
          <w:i/>
          <w:iCs/>
          <w:color w:val="0000FF"/>
        </w:rPr>
        <w:t xml:space="preserve"> to pharmacy directory</w:t>
      </w:r>
      <w:r w:rsidRPr="00FF2275">
        <w:rPr>
          <w:rFonts w:ascii="Source Sans Pro" w:hAnsi="Source Sans Pro"/>
          <w:i/>
          <w:iCs/>
          <w:color w:val="0000FF"/>
        </w:rPr>
        <w:t>]</w:t>
      </w:r>
      <w:r w:rsidRPr="00FF2275">
        <w:rPr>
          <w:rFonts w:ascii="Source Sans Pro" w:hAnsi="Source Sans Pro"/>
          <w:i/>
          <w:iCs/>
        </w:rPr>
        <w:t xml:space="preserve"> </w:t>
      </w:r>
      <w:r w:rsidRPr="00FF2275">
        <w:rPr>
          <w:rFonts w:ascii="Source Sans Pro" w:hAnsi="Source Sans Pro"/>
        </w:rPr>
        <w:t xml:space="preserve">to see which pharmacies are in our network. Here’s how to get an updated </w:t>
      </w:r>
      <w:r w:rsidRPr="00FF2275">
        <w:rPr>
          <w:rFonts w:ascii="Source Sans Pro" w:hAnsi="Source Sans Pro"/>
          <w:i/>
        </w:rPr>
        <w:t>Pharmacy Directory</w:t>
      </w:r>
      <w:r w:rsidRPr="00FF2275">
        <w:rPr>
          <w:rFonts w:ascii="Source Sans Pro" w:hAnsi="Source Sans Pro"/>
        </w:rPr>
        <w:t>:</w:t>
      </w:r>
    </w:p>
    <w:p w:rsidR="00861BCD" w:rsidRPr="00FF2275" w:rsidP="00AF50BE" w14:paraId="7ABF5DB0" w14:textId="77777777">
      <w:pPr>
        <w:pStyle w:val="ListParagraph"/>
        <w:numPr>
          <w:ilvl w:val="0"/>
          <w:numId w:val="8"/>
        </w:numPr>
        <w:rPr>
          <w:rFonts w:ascii="Source Sans Pro" w:hAnsi="Source Sans Pro"/>
          <w:b/>
        </w:rPr>
      </w:pPr>
      <w:bookmarkStart w:id="22" w:name="_Hlk166670955"/>
      <w:bookmarkEnd w:id="21"/>
      <w:r w:rsidRPr="00FF2275">
        <w:rPr>
          <w:rFonts w:ascii="Source Sans Pro" w:hAnsi="Source Sans Pro"/>
        </w:rPr>
        <w:t xml:space="preserve">Visit our website at </w:t>
      </w:r>
      <w:r w:rsidRPr="00FF2275">
        <w:rPr>
          <w:rFonts w:ascii="Source Sans Pro" w:hAnsi="Source Sans Pro"/>
          <w:i/>
          <w:color w:val="0000FF"/>
        </w:rPr>
        <w:t>[insert URL]</w:t>
      </w:r>
      <w:r w:rsidRPr="00FF2275">
        <w:rPr>
          <w:rFonts w:ascii="Source Sans Pro" w:hAnsi="Source Sans Pro"/>
          <w:color w:val="0000FF"/>
        </w:rPr>
        <w:t>.</w:t>
      </w:r>
    </w:p>
    <w:p w:rsidR="00861BCD" w:rsidRPr="00FF2275" w:rsidP="00AF50BE" w14:paraId="1A7A3103" w14:textId="1D37F659">
      <w:pPr>
        <w:pStyle w:val="ListParagraph"/>
        <w:numPr>
          <w:ilvl w:val="0"/>
          <w:numId w:val="8"/>
        </w:numPr>
        <w:rPr>
          <w:rFonts w:ascii="Source Sans Pro" w:hAnsi="Source Sans Pro"/>
        </w:rPr>
      </w:pPr>
      <w:r w:rsidRPr="00FF2275">
        <w:rPr>
          <w:rFonts w:ascii="Source Sans Pro" w:hAnsi="Source Sans Pro"/>
        </w:rPr>
        <w:t xml:space="preserve">Call Member Services at </w:t>
      </w:r>
      <w:r w:rsidRPr="00FF2275">
        <w:rPr>
          <w:rFonts w:ascii="Source Sans Pro" w:hAnsi="Source Sans Pro"/>
          <w:i/>
          <w:color w:val="0000FF"/>
        </w:rPr>
        <w:t xml:space="preserve">[insert </w:t>
      </w:r>
      <w:r w:rsidRPr="00FF2275" w:rsidR="005C7A66">
        <w:rPr>
          <w:rFonts w:ascii="Source Sans Pro" w:hAnsi="Source Sans Pro"/>
          <w:i/>
          <w:color w:val="0000FF"/>
        </w:rPr>
        <w:t>M</w:t>
      </w:r>
      <w:r w:rsidRPr="00FF2275">
        <w:rPr>
          <w:rFonts w:ascii="Source Sans Pro" w:hAnsi="Source Sans Pro"/>
          <w:i/>
          <w:color w:val="0000FF"/>
        </w:rPr>
        <w:t xml:space="preserve">ember </w:t>
      </w:r>
      <w:r w:rsidRPr="00FF2275" w:rsidR="005C7A66">
        <w:rPr>
          <w:rFonts w:ascii="Source Sans Pro" w:hAnsi="Source Sans Pro"/>
          <w:i/>
          <w:color w:val="0000FF"/>
        </w:rPr>
        <w:t>S</w:t>
      </w:r>
      <w:r w:rsidRPr="00FF2275">
        <w:rPr>
          <w:rFonts w:ascii="Source Sans Pro" w:hAnsi="Source Sans Pro"/>
          <w:i/>
          <w:color w:val="0000FF"/>
        </w:rPr>
        <w:t>ervices number]</w:t>
      </w:r>
      <w:r w:rsidRPr="00FF2275">
        <w:rPr>
          <w:rFonts w:ascii="Source Sans Pro" w:hAnsi="Source Sans Pro"/>
        </w:rPr>
        <w:t xml:space="preserve"> </w:t>
      </w:r>
      <w:r w:rsidRPr="00FF2275" w:rsidR="005F42E5">
        <w:rPr>
          <w:rFonts w:ascii="Source Sans Pro" w:hAnsi="Source Sans Pro"/>
          <w:szCs w:val="26"/>
        </w:rPr>
        <w:t xml:space="preserve">(TTY users call </w:t>
      </w:r>
      <w:r w:rsidRPr="00FF2275" w:rsidR="005F42E5">
        <w:rPr>
          <w:rFonts w:ascii="Source Sans Pro" w:hAnsi="Source Sans Pro"/>
          <w:i/>
          <w:color w:val="0000FF"/>
          <w:szCs w:val="26"/>
        </w:rPr>
        <w:t>[insert TTY number]</w:t>
      </w:r>
      <w:r w:rsidRPr="00FF2275" w:rsidR="005F42E5">
        <w:rPr>
          <w:rFonts w:ascii="Source Sans Pro" w:hAnsi="Source Sans Pro"/>
          <w:szCs w:val="26"/>
        </w:rPr>
        <w:t>)</w:t>
      </w:r>
      <w:r w:rsidRPr="00FF2275" w:rsidR="005F42E5">
        <w:rPr>
          <w:rFonts w:ascii="Source Sans Pro" w:hAnsi="Source Sans Pro"/>
        </w:rPr>
        <w:t xml:space="preserve"> </w:t>
      </w:r>
      <w:r w:rsidRPr="00FF2275">
        <w:rPr>
          <w:rFonts w:ascii="Source Sans Pro" w:hAnsi="Source Sans Pro"/>
        </w:rPr>
        <w:t xml:space="preserve">to get current pharmacy information or to ask us to mail </w:t>
      </w:r>
      <w:r w:rsidRPr="00FF2275">
        <w:rPr>
          <w:rFonts w:ascii="Source Sans Pro" w:hAnsi="Source Sans Pro"/>
        </w:rPr>
        <w:t>you</w:t>
      </w:r>
      <w:r w:rsidRPr="00FF2275">
        <w:rPr>
          <w:rFonts w:ascii="Source Sans Pro" w:hAnsi="Source Sans Pro"/>
        </w:rPr>
        <w:t xml:space="preserve"> a </w:t>
      </w:r>
      <w:r w:rsidRPr="00FF2275">
        <w:rPr>
          <w:rFonts w:ascii="Source Sans Pro" w:hAnsi="Source Sans Pro"/>
          <w:i/>
        </w:rPr>
        <w:t>Pharmacy Directory</w:t>
      </w:r>
      <w:r w:rsidRPr="00FF2275">
        <w:rPr>
          <w:rFonts w:ascii="Source Sans Pro" w:hAnsi="Source Sans Pro"/>
        </w:rPr>
        <w:t xml:space="preserve">. </w:t>
      </w:r>
    </w:p>
    <w:bookmarkEnd w:id="22"/>
    <w:p w:rsidR="00861BCD" w:rsidRPr="00FF2275" w:rsidP="00861BCD" w14:paraId="5CB6EE2B" w14:textId="05CF097E">
      <w:pPr>
        <w:rPr>
          <w:rFonts w:ascii="Source Sans Pro" w:hAnsi="Source Sans Pro"/>
        </w:rPr>
      </w:pPr>
      <w:r w:rsidRPr="00FF2275">
        <w:rPr>
          <w:rFonts w:ascii="Source Sans Pro" w:hAnsi="Source Sans Pro"/>
          <w:color w:val="000000"/>
        </w:rPr>
        <w:t xml:space="preserve">We </w:t>
      </w:r>
      <w:r w:rsidRPr="00FF2275" w:rsidR="00A15529">
        <w:rPr>
          <w:rFonts w:ascii="Source Sans Pro" w:hAnsi="Source Sans Pro"/>
          <w:color w:val="000000"/>
        </w:rPr>
        <w:t>can</w:t>
      </w:r>
      <w:r w:rsidRPr="00FF2275">
        <w:rPr>
          <w:rFonts w:ascii="Source Sans Pro" w:hAnsi="Source Sans Pro"/>
          <w:color w:val="000000"/>
        </w:rPr>
        <w:t xml:space="preserve"> make changes to the pharmacies that are part of our plan during the year.</w:t>
      </w:r>
      <w:r w:rsidRPr="00FF2275">
        <w:rPr>
          <w:rFonts w:ascii="Source Sans Pro" w:hAnsi="Source Sans Pro"/>
          <w:color w:val="0000FF"/>
        </w:rPr>
        <w:t xml:space="preserve"> </w:t>
      </w:r>
      <w:r w:rsidRPr="00FF2275">
        <w:rPr>
          <w:rFonts w:ascii="Source Sans Pro" w:hAnsi="Source Sans Pro"/>
        </w:rPr>
        <w:t>If a mid-year change in our pharmacies affects you, c</w:t>
      </w:r>
      <w:r w:rsidRPr="00FF2275" w:rsidR="00F052A9">
        <w:rPr>
          <w:rFonts w:ascii="Source Sans Pro" w:hAnsi="Source Sans Pro"/>
        </w:rPr>
        <w:t>all</w:t>
      </w:r>
      <w:r w:rsidRPr="00FF2275">
        <w:rPr>
          <w:rFonts w:ascii="Source Sans Pro" w:hAnsi="Source Sans Pro"/>
        </w:rPr>
        <w:t xml:space="preserve"> Member Services</w:t>
      </w:r>
      <w:r w:rsidRPr="00FF2275" w:rsidR="00F052A9">
        <w:rPr>
          <w:rFonts w:ascii="Source Sans Pro" w:hAnsi="Source Sans Pro"/>
        </w:rPr>
        <w:t xml:space="preserve"> at</w:t>
      </w:r>
      <w:r w:rsidRPr="00FF2275">
        <w:rPr>
          <w:rFonts w:ascii="Source Sans Pro" w:hAnsi="Source Sans Pro"/>
        </w:rPr>
        <w:t xml:space="preserve"> </w:t>
      </w:r>
      <w:r w:rsidRPr="00FF2275" w:rsidR="005F42E5">
        <w:rPr>
          <w:rFonts w:ascii="Source Sans Pro" w:hAnsi="Source Sans Pro"/>
          <w:i/>
          <w:iCs/>
          <w:color w:val="0000FF"/>
        </w:rPr>
        <w:t xml:space="preserve">[insert </w:t>
      </w:r>
      <w:r w:rsidRPr="00FF2275" w:rsidR="005C7A66">
        <w:rPr>
          <w:rFonts w:ascii="Source Sans Pro" w:hAnsi="Source Sans Pro"/>
          <w:i/>
          <w:iCs/>
          <w:color w:val="0000FF"/>
        </w:rPr>
        <w:t>M</w:t>
      </w:r>
      <w:r w:rsidRPr="00FF2275" w:rsidR="005F42E5">
        <w:rPr>
          <w:rFonts w:ascii="Source Sans Pro" w:hAnsi="Source Sans Pro"/>
          <w:i/>
          <w:iCs/>
          <w:color w:val="0000FF"/>
        </w:rPr>
        <w:t xml:space="preserve">ember </w:t>
      </w:r>
      <w:r w:rsidRPr="00FF2275" w:rsidR="005C7A66">
        <w:rPr>
          <w:rFonts w:ascii="Source Sans Pro" w:hAnsi="Source Sans Pro"/>
          <w:i/>
          <w:iCs/>
          <w:color w:val="0000FF"/>
        </w:rPr>
        <w:t>S</w:t>
      </w:r>
      <w:r w:rsidRPr="00FF2275" w:rsidR="005F42E5">
        <w:rPr>
          <w:rFonts w:ascii="Source Sans Pro" w:hAnsi="Source Sans Pro"/>
          <w:i/>
          <w:iCs/>
          <w:color w:val="0000FF"/>
        </w:rPr>
        <w:t>ervices number]</w:t>
      </w:r>
      <w:r w:rsidRPr="00FF2275" w:rsidR="005F42E5">
        <w:rPr>
          <w:rFonts w:ascii="Source Sans Pro" w:hAnsi="Source Sans Pro"/>
        </w:rPr>
        <w:t xml:space="preserve"> </w:t>
      </w:r>
      <w:r w:rsidRPr="00FF2275" w:rsidR="005F42E5">
        <w:rPr>
          <w:rFonts w:ascii="Source Sans Pro" w:hAnsi="Source Sans Pro"/>
          <w:szCs w:val="26"/>
        </w:rPr>
        <w:t xml:space="preserve">(TTY users call </w:t>
      </w:r>
      <w:r w:rsidRPr="00FF2275" w:rsidR="005F42E5">
        <w:rPr>
          <w:rFonts w:ascii="Source Sans Pro" w:hAnsi="Source Sans Pro"/>
          <w:i/>
          <w:color w:val="0000FF"/>
          <w:szCs w:val="26"/>
        </w:rPr>
        <w:t>[insert TTY number]</w:t>
      </w:r>
      <w:r w:rsidRPr="00FF2275" w:rsidR="005F42E5">
        <w:rPr>
          <w:rFonts w:ascii="Source Sans Pro" w:hAnsi="Source Sans Pro"/>
          <w:szCs w:val="26"/>
        </w:rPr>
        <w:t>)</w:t>
      </w:r>
      <w:r w:rsidRPr="00FF2275" w:rsidR="005F42E5">
        <w:rPr>
          <w:rFonts w:ascii="Source Sans Pro" w:hAnsi="Source Sans Pro"/>
        </w:rPr>
        <w:t xml:space="preserve"> </w:t>
      </w:r>
      <w:r w:rsidRPr="00FF2275">
        <w:rPr>
          <w:rFonts w:ascii="Source Sans Pro" w:hAnsi="Source Sans Pro"/>
        </w:rPr>
        <w:t>for help.</w:t>
      </w:r>
    </w:p>
    <w:p w:rsidR="00FB74C0" w:rsidRPr="00FF2275" w:rsidP="00550DC1" w14:paraId="67F6217D" w14:textId="6EB4A082">
      <w:pPr>
        <w:pStyle w:val="Heading3"/>
        <w:rPr>
          <w:rFonts w:ascii="Source Sans Pro" w:hAnsi="Source Sans Pro"/>
        </w:rPr>
      </w:pPr>
      <w:bookmarkStart w:id="23" w:name="_Toc90545712"/>
      <w:bookmarkStart w:id="24" w:name="_Toc180149303"/>
      <w:r w:rsidRPr="00FF2275">
        <w:rPr>
          <w:rFonts w:ascii="Source Sans Pro" w:hAnsi="Source Sans Pro"/>
          <w:noProof/>
        </w:rPr>
        <w:t xml:space="preserve">Section 1.5 </w:t>
      </w:r>
      <w:r w:rsidRPr="00FF2275">
        <w:rPr>
          <w:rFonts w:ascii="Source Sans Pro" w:hAnsi="Source Sans Pro"/>
          <w:noProof/>
        </w:rPr>
        <w:t>Changes to Benefits &amp; Costs for Medical Services</w:t>
      </w:r>
      <w:bookmarkEnd w:id="23"/>
      <w:bookmarkEnd w:id="24"/>
      <w:r w:rsidRPr="00FF2275">
        <w:rPr>
          <w:rFonts w:ascii="Source Sans Pro" w:hAnsi="Source Sans Pro"/>
        </w:rPr>
        <w:t xml:space="preserve"> </w:t>
      </w:r>
    </w:p>
    <w:p w:rsidR="00352D82" w:rsidRPr="00FF2275" w:rsidP="002D1125" w14:paraId="01DEEDC9" w14:textId="5B04CA93">
      <w:pPr>
        <w:ind w:right="-115"/>
        <w:rPr>
          <w:rFonts w:ascii="Source Sans Pro" w:hAnsi="Source Sans Pro"/>
        </w:rPr>
      </w:pPr>
      <w:r w:rsidRPr="00FF2275">
        <w:rPr>
          <w:rFonts w:ascii="Source Sans Pro" w:hAnsi="Source Sans Pro"/>
          <w:color w:val="0000FF"/>
        </w:rPr>
        <w:t>[</w:t>
      </w:r>
      <w:r w:rsidRPr="00FF2275">
        <w:rPr>
          <w:rFonts w:ascii="Source Sans Pro" w:hAnsi="Source Sans Pro"/>
          <w:i/>
          <w:iCs/>
          <w:color w:val="0000FF"/>
        </w:rPr>
        <w:t>If there are no changes in benefits or in cost sharing, revise heading to “</w:t>
      </w:r>
      <w:r w:rsidRPr="00FF2275">
        <w:rPr>
          <w:rFonts w:ascii="Source Sans Pro" w:hAnsi="Source Sans Pro"/>
          <w:color w:val="0000FF"/>
        </w:rPr>
        <w:t>There are no changes to your benefits or amounts you pay for medical services”</w:t>
      </w:r>
      <w:r w:rsidRPr="00FF2275">
        <w:rPr>
          <w:rFonts w:ascii="Source Sans Pro" w:hAnsi="Source Sans Pro"/>
          <w:i/>
          <w:iCs/>
          <w:color w:val="0000FF"/>
        </w:rPr>
        <w:t xml:space="preserve"> and replace the rest of this section with:</w:t>
      </w:r>
      <w:r w:rsidRPr="00FF2275">
        <w:rPr>
          <w:rFonts w:ascii="Source Sans Pro" w:hAnsi="Source Sans Pro"/>
          <w:color w:val="0000FF"/>
        </w:rPr>
        <w:t xml:space="preserve"> Our benefits and what you pay for these covered medical services will be the same in 202</w:t>
      </w:r>
      <w:r w:rsidR="00816F20">
        <w:rPr>
          <w:rFonts w:ascii="Source Sans Pro" w:hAnsi="Source Sans Pro"/>
          <w:color w:val="0000FF"/>
        </w:rPr>
        <w:t>7</w:t>
      </w:r>
      <w:r w:rsidRPr="00FF2275">
        <w:rPr>
          <w:rFonts w:ascii="Source Sans Pro" w:hAnsi="Source Sans Pro"/>
          <w:color w:val="0000FF"/>
        </w:rPr>
        <w:t xml:space="preserve"> as they are in 202</w:t>
      </w:r>
      <w:r w:rsidR="00933147">
        <w:rPr>
          <w:rFonts w:ascii="Source Sans Pro" w:hAnsi="Source Sans Pro"/>
          <w:color w:val="0000FF"/>
        </w:rPr>
        <w:t>6</w:t>
      </w:r>
      <w:r w:rsidRPr="00FF2275">
        <w:rPr>
          <w:rFonts w:ascii="Source Sans Pro" w:hAnsi="Source Sans Pro"/>
          <w:color w:val="0000FF"/>
        </w:rPr>
        <w:t>.]</w:t>
      </w:r>
    </w:p>
    <w:p w:rsidR="00D63E3E" w:rsidRPr="00FF2275" w:rsidP="00B44CDA" w14:paraId="7F0FCA7C" w14:textId="6C00E270">
      <w:pPr>
        <w:ind w:right="-115"/>
        <w:rPr>
          <w:rFonts w:ascii="Source Sans Pro" w:hAnsi="Source Sans Pro"/>
          <w:i/>
        </w:rPr>
      </w:pPr>
      <w:r w:rsidRPr="00FF2275">
        <w:rPr>
          <w:rFonts w:ascii="Source Sans Pro" w:hAnsi="Source Sans Pro"/>
          <w:iCs/>
        </w:rPr>
        <w:t>T</w:t>
      </w:r>
      <w:r w:rsidRPr="00FF2275" w:rsidR="00EE449F">
        <w:rPr>
          <w:rFonts w:ascii="Source Sans Pro" w:hAnsi="Source Sans Pro"/>
          <w:iCs/>
        </w:rPr>
        <w:t xml:space="preserve">he Annual Notice of Change tells you about changes to your Medicare </w:t>
      </w:r>
      <w:r w:rsidRPr="00FF2275" w:rsidR="00EE449F">
        <w:rPr>
          <w:rFonts w:ascii="Source Sans Pro" w:hAnsi="Source Sans Pro"/>
          <w:i/>
          <w:color w:val="0000FF"/>
        </w:rPr>
        <w:t>[as applicable: and Medicaid]</w:t>
      </w:r>
      <w:r w:rsidRPr="00FF2275" w:rsidR="00EE449F">
        <w:rPr>
          <w:rFonts w:ascii="Source Sans Pro" w:hAnsi="Source Sans Pro"/>
          <w:iCs/>
        </w:rPr>
        <w:t xml:space="preserve"> benefits and costs.</w:t>
      </w:r>
      <w:r w:rsidRPr="00FF2275" w:rsidR="00EE449F">
        <w:rPr>
          <w:rFonts w:ascii="Source Sans Pro" w:hAnsi="Source Sans Pro"/>
          <w:i/>
        </w:rPr>
        <w:t xml:space="preserve"> </w:t>
      </w:r>
    </w:p>
    <w:p w:rsidR="00B44CDA" w:rsidRPr="00FF2275" w:rsidP="00B44CDA" w14:paraId="0FC2F647" w14:textId="00C0C9F1">
      <w:pPr>
        <w:ind w:right="-115"/>
        <w:rPr>
          <w:rFonts w:ascii="Source Sans Pro" w:hAnsi="Source Sans Pro"/>
          <w:color w:val="0000FF"/>
        </w:rPr>
      </w:pPr>
      <w:r w:rsidRPr="00FF2275">
        <w:rPr>
          <w:rFonts w:ascii="Source Sans Pro" w:hAnsi="Source Sans Pro"/>
          <w:i/>
          <w:color w:val="0000FF"/>
        </w:rPr>
        <w:t xml:space="preserve">[Plans </w:t>
      </w:r>
      <w:r w:rsidRPr="00FF2275" w:rsidR="00A15529">
        <w:rPr>
          <w:rFonts w:ascii="Source Sans Pro" w:hAnsi="Source Sans Pro"/>
          <w:i/>
          <w:color w:val="0000FF"/>
        </w:rPr>
        <w:t>can</w:t>
      </w:r>
      <w:r w:rsidRPr="00FF2275">
        <w:rPr>
          <w:rFonts w:ascii="Source Sans Pro" w:hAnsi="Source Sans Pro"/>
          <w:i/>
          <w:color w:val="0000FF"/>
        </w:rPr>
        <w:t xml:space="preserve"> also describe any changes to the member’s Medicaid benefits for the following contract year and refer the member to additional information about those benefits in the Summary of Benefits and/or Evidence of Coverage.]</w:t>
      </w:r>
    </w:p>
    <w:p w:rsidR="00352D82" w:rsidRPr="000C08E4" w:rsidP="002D1125" w14:paraId="38E6F320" w14:textId="36B544E6">
      <w:pPr>
        <w:rPr>
          <w:rFonts w:ascii="Source Sans Pro" w:hAnsi="Source Sans Pro"/>
          <w:i/>
          <w:color w:val="0000FF"/>
        </w:rPr>
      </w:pPr>
      <w:r w:rsidRPr="00FF2275">
        <w:rPr>
          <w:rFonts w:ascii="Source Sans Pro" w:hAnsi="Source Sans Pro"/>
          <w:i/>
          <w:iCs/>
          <w:color w:val="0000FF"/>
        </w:rPr>
        <w:t>[The table must include: (1) all new benefits that will be added or 202</w:t>
      </w:r>
      <w:r w:rsidR="00933147">
        <w:rPr>
          <w:rFonts w:ascii="Source Sans Pro" w:hAnsi="Source Sans Pro"/>
          <w:i/>
          <w:iCs/>
          <w:color w:val="0000FF"/>
        </w:rPr>
        <w:t>6</w:t>
      </w:r>
      <w:r w:rsidRPr="000C08E4">
        <w:rPr>
          <w:rFonts w:ascii="Source Sans Pro" w:hAnsi="Source Sans Pro"/>
          <w:i/>
          <w:iCs/>
          <w:color w:val="0000FF"/>
        </w:rPr>
        <w:t xml:space="preserve"> benefits that will end for 202</w:t>
      </w:r>
      <w:r w:rsidR="00816F20">
        <w:rPr>
          <w:rFonts w:ascii="Source Sans Pro" w:hAnsi="Source Sans Pro"/>
          <w:i/>
          <w:iCs/>
          <w:color w:val="0000FF"/>
        </w:rPr>
        <w:t>7</w:t>
      </w:r>
      <w:r w:rsidRPr="000C08E4">
        <w:rPr>
          <w:rFonts w:ascii="Source Sans Pro" w:hAnsi="Source Sans Pro"/>
          <w:i/>
          <w:iCs/>
          <w:color w:val="0000FF"/>
        </w:rPr>
        <w:t>, including any new optional supplemental benefits (plans must indicate these optional supplemental benefits are available for an extra premium); (2) new/changing limitations or restrictions, including referrals, prior authorizations, and Step Therapy for Part B drugs for CY202</w:t>
      </w:r>
      <w:r w:rsidR="00816F20">
        <w:rPr>
          <w:rFonts w:ascii="Source Sans Pro" w:hAnsi="Source Sans Pro"/>
          <w:i/>
          <w:iCs/>
          <w:color w:val="0000FF"/>
        </w:rPr>
        <w:t>7</w:t>
      </w:r>
      <w:r w:rsidRPr="000C08E4">
        <w:rPr>
          <w:rFonts w:ascii="Source Sans Pro" w:hAnsi="Source Sans Pro"/>
          <w:i/>
          <w:iCs/>
          <w:color w:val="0000FF"/>
        </w:rPr>
        <w:t xml:space="preserve"> Part C benefits; and (3) all changes in cost sharing for 202</w:t>
      </w:r>
      <w:r w:rsidR="00816F20">
        <w:rPr>
          <w:rFonts w:ascii="Source Sans Pro" w:hAnsi="Source Sans Pro"/>
          <w:i/>
          <w:iCs/>
          <w:color w:val="0000FF"/>
        </w:rPr>
        <w:t>7</w:t>
      </w:r>
      <w:r w:rsidRPr="000C08E4">
        <w:rPr>
          <w:rFonts w:ascii="Source Sans Pro" w:hAnsi="Source Sans Pro"/>
          <w:i/>
          <w:iCs/>
          <w:color w:val="0000FF"/>
        </w:rPr>
        <w:t xml:space="preserve"> for covered medical services, including any changes to service category out-of-pocket maximums and cost sharing for optional supplemental benefits (plans must indicate these optional supplemental benefits are available for an extra premium).</w:t>
      </w:r>
      <w:r w:rsidRPr="000C08E4">
        <w:rPr>
          <w:rFonts w:ascii="Source Sans Pro" w:hAnsi="Source Sans Pro"/>
          <w:i/>
          <w:color w:val="0000FF"/>
        </w:rPr>
        <w:t>]</w:t>
      </w:r>
    </w:p>
    <w:p w:rsidR="00B319F5" w:rsidRPr="000C08E4" w:rsidP="00426F9F" w14:paraId="52B9ECBE" w14:textId="691DFF74">
      <w:pPr>
        <w:rPr>
          <w:rFonts w:ascii="Source Sans Pro" w:hAnsi="Source Sans Pro"/>
          <w:i/>
          <w:color w:val="0000FF"/>
        </w:rPr>
      </w:pPr>
      <w:r w:rsidRPr="000C08E4">
        <w:rPr>
          <w:rFonts w:ascii="Source Sans Pro" w:hAnsi="Source Sans Pro"/>
          <w:color w:val="0000FF"/>
        </w:rPr>
        <w:t>[</w:t>
      </w:r>
      <w:r w:rsidRPr="000C08E4" w:rsidR="00DB54C2">
        <w:rPr>
          <w:rFonts w:ascii="Source Sans Pro" w:hAnsi="Source Sans Pro"/>
          <w:i/>
          <w:color w:val="0000FF"/>
        </w:rPr>
        <w:t>If using Medicare FFS amounts (e.g.</w:t>
      </w:r>
      <w:r w:rsidRPr="000C08E4" w:rsidR="000E534E">
        <w:rPr>
          <w:rFonts w:ascii="Source Sans Pro" w:hAnsi="Source Sans Pro"/>
          <w:i/>
          <w:color w:val="0000FF"/>
        </w:rPr>
        <w:t>,</w:t>
      </w:r>
      <w:r w:rsidRPr="000C08E4" w:rsidR="00DB54C2">
        <w:rPr>
          <w:rFonts w:ascii="Source Sans Pro" w:hAnsi="Source Sans Pro"/>
          <w:i/>
          <w:color w:val="0000FF"/>
        </w:rPr>
        <w:t xml:space="preserve"> Inpatient and SNF </w:t>
      </w:r>
      <w:r w:rsidRPr="000C08E4" w:rsidR="007D6BD0">
        <w:rPr>
          <w:rFonts w:ascii="Source Sans Pro" w:hAnsi="Source Sans Pro"/>
          <w:i/>
          <w:color w:val="0000FF"/>
        </w:rPr>
        <w:t>cost</w:t>
      </w:r>
      <w:r w:rsidRPr="000C08E4" w:rsidR="00E47AD8">
        <w:rPr>
          <w:rFonts w:ascii="Source Sans Pro" w:hAnsi="Source Sans Pro"/>
          <w:i/>
          <w:color w:val="0000FF"/>
        </w:rPr>
        <w:t xml:space="preserve"> </w:t>
      </w:r>
      <w:r w:rsidRPr="000C08E4" w:rsidR="007D6BD0">
        <w:rPr>
          <w:rFonts w:ascii="Source Sans Pro" w:hAnsi="Source Sans Pro"/>
          <w:i/>
          <w:color w:val="0000FF"/>
        </w:rPr>
        <w:t>sharing</w:t>
      </w:r>
      <w:r w:rsidRPr="000C08E4" w:rsidR="00DB54C2">
        <w:rPr>
          <w:rFonts w:ascii="Source Sans Pro" w:hAnsi="Source Sans Pro"/>
          <w:i/>
          <w:color w:val="0000FF"/>
        </w:rPr>
        <w:t xml:space="preserve">) </w:t>
      </w:r>
      <w:r w:rsidR="00740028">
        <w:rPr>
          <w:rFonts w:ascii="Source Sans Pro" w:hAnsi="Source Sans Pro"/>
          <w:i/>
          <w:color w:val="0000FF"/>
        </w:rPr>
        <w:t>our</w:t>
      </w:r>
      <w:r w:rsidRPr="00551B21" w:rsidR="00DB54C2">
        <w:rPr>
          <w:rFonts w:ascii="Source Sans Pro" w:hAnsi="Source Sans Pro"/>
          <w:i/>
          <w:color w:val="0000FF"/>
        </w:rPr>
        <w:t xml:space="preserve"> plan must insert the </w:t>
      </w:r>
      <w:r w:rsidRPr="00551B21" w:rsidR="002A61FE">
        <w:rPr>
          <w:rFonts w:ascii="Source Sans Pro" w:hAnsi="Source Sans Pro"/>
          <w:i/>
          <w:color w:val="0000FF"/>
        </w:rPr>
        <w:t>202</w:t>
      </w:r>
      <w:r w:rsidR="00933147">
        <w:rPr>
          <w:rFonts w:ascii="Source Sans Pro" w:hAnsi="Source Sans Pro"/>
          <w:i/>
          <w:color w:val="0000FF"/>
        </w:rPr>
        <w:t>6</w:t>
      </w:r>
      <w:r w:rsidRPr="000C08E4" w:rsidR="00DB54C2">
        <w:rPr>
          <w:rFonts w:ascii="Source Sans Pro" w:hAnsi="Source Sans Pro"/>
          <w:i/>
          <w:color w:val="0000FF"/>
        </w:rPr>
        <w:t xml:space="preserve"> Medicare amounts and must insert: </w:t>
      </w:r>
      <w:r w:rsidRPr="000C08E4" w:rsidR="00DB54C2">
        <w:rPr>
          <w:rFonts w:ascii="Source Sans Pro" w:hAnsi="Source Sans Pro"/>
          <w:color w:val="0000FF"/>
        </w:rPr>
        <w:t xml:space="preserve">These are </w:t>
      </w:r>
      <w:r w:rsidRPr="000C08E4" w:rsidR="002A61FE">
        <w:rPr>
          <w:rFonts w:ascii="Source Sans Pro" w:hAnsi="Source Sans Pro"/>
          <w:color w:val="0000FF"/>
        </w:rPr>
        <w:t>202</w:t>
      </w:r>
      <w:r w:rsidR="00933147">
        <w:rPr>
          <w:rFonts w:ascii="Source Sans Pro" w:hAnsi="Source Sans Pro"/>
          <w:color w:val="0000FF"/>
        </w:rPr>
        <w:t>6</w:t>
      </w:r>
      <w:r w:rsidRPr="000C08E4" w:rsidR="00DB54C2">
        <w:rPr>
          <w:rFonts w:ascii="Source Sans Pro" w:hAnsi="Source Sans Pro"/>
          <w:color w:val="0000FF"/>
        </w:rPr>
        <w:t xml:space="preserve"> cost</w:t>
      </w:r>
      <w:r w:rsidRPr="000C08E4" w:rsidR="00E170EF">
        <w:rPr>
          <w:rFonts w:ascii="Source Sans Pro" w:hAnsi="Source Sans Pro"/>
          <w:color w:val="0000FF"/>
        </w:rPr>
        <w:t>-</w:t>
      </w:r>
      <w:r w:rsidRPr="000C08E4" w:rsidR="00DB54C2">
        <w:rPr>
          <w:rFonts w:ascii="Source Sans Pro" w:hAnsi="Source Sans Pro"/>
          <w:color w:val="0000FF"/>
        </w:rPr>
        <w:t>sharing am</w:t>
      </w:r>
      <w:r w:rsidRPr="000C08E4" w:rsidR="009344D8">
        <w:rPr>
          <w:rFonts w:ascii="Source Sans Pro" w:hAnsi="Source Sans Pro"/>
          <w:color w:val="0000FF"/>
        </w:rPr>
        <w:t xml:space="preserve">ounts and </w:t>
      </w:r>
      <w:r w:rsidRPr="000C08E4" w:rsidR="00114515">
        <w:rPr>
          <w:rFonts w:ascii="Source Sans Pro" w:hAnsi="Source Sans Pro"/>
          <w:color w:val="0000FF"/>
        </w:rPr>
        <w:t>can</w:t>
      </w:r>
      <w:r w:rsidRPr="000C08E4" w:rsidR="009344D8">
        <w:rPr>
          <w:rFonts w:ascii="Source Sans Pro" w:hAnsi="Source Sans Pro"/>
          <w:color w:val="0000FF"/>
        </w:rPr>
        <w:t xml:space="preserve"> change for </w:t>
      </w:r>
      <w:r w:rsidRPr="000C08E4" w:rsidR="002A61FE">
        <w:rPr>
          <w:rFonts w:ascii="Source Sans Pro" w:hAnsi="Source Sans Pro"/>
          <w:color w:val="0000FF"/>
        </w:rPr>
        <w:t>202</w:t>
      </w:r>
      <w:r w:rsidR="00816F20">
        <w:rPr>
          <w:rFonts w:ascii="Source Sans Pro" w:hAnsi="Source Sans Pro"/>
          <w:color w:val="0000FF"/>
        </w:rPr>
        <w:t>7</w:t>
      </w:r>
      <w:r w:rsidRPr="000C08E4" w:rsidR="009344D8">
        <w:rPr>
          <w:rFonts w:ascii="Source Sans Pro" w:hAnsi="Source Sans Pro"/>
          <w:color w:val="0000FF"/>
        </w:rPr>
        <w:t xml:space="preserve">. </w:t>
      </w:r>
      <w:r w:rsidRPr="000C08E4" w:rsidR="00B54358">
        <w:rPr>
          <w:rFonts w:ascii="Source Sans Pro" w:hAnsi="Source Sans Pro"/>
          <w:i/>
          <w:color w:val="0000FF"/>
        </w:rPr>
        <w:t>[I</w:t>
      </w:r>
      <w:r w:rsidRPr="000C08E4" w:rsidR="00DB54C2">
        <w:rPr>
          <w:rFonts w:ascii="Source Sans Pro" w:hAnsi="Source Sans Pro"/>
          <w:i/>
          <w:color w:val="0000FF"/>
        </w:rPr>
        <w:t xml:space="preserve">nsert plan name] </w:t>
      </w:r>
      <w:r w:rsidRPr="000C08E4" w:rsidR="00DB54C2">
        <w:rPr>
          <w:rFonts w:ascii="Source Sans Pro" w:hAnsi="Source Sans Pro"/>
          <w:color w:val="0000FF"/>
        </w:rPr>
        <w:t>will provide updated rates as soon as they are released.</w:t>
      </w:r>
      <w:r w:rsidRPr="000C08E4" w:rsidR="00DB54C2">
        <w:rPr>
          <w:rFonts w:ascii="Source Sans Pro" w:hAnsi="Source Sans Pro"/>
          <w:i/>
          <w:color w:val="0000FF"/>
        </w:rPr>
        <w:t xml:space="preserve"> Member cost</w:t>
      </w:r>
      <w:r w:rsidRPr="000C08E4" w:rsidR="00E170EF">
        <w:rPr>
          <w:rFonts w:ascii="Source Sans Pro" w:hAnsi="Source Sans Pro"/>
          <w:i/>
          <w:color w:val="0000FF"/>
        </w:rPr>
        <w:t>-</w:t>
      </w:r>
      <w:r w:rsidRPr="000C08E4" w:rsidR="00DB54C2">
        <w:rPr>
          <w:rFonts w:ascii="Source Sans Pro" w:hAnsi="Source Sans Pro"/>
          <w:i/>
          <w:color w:val="0000FF"/>
        </w:rPr>
        <w:t xml:space="preserve">sharing amounts </w:t>
      </w:r>
      <w:r w:rsidRPr="000C08E4" w:rsidR="00A15529">
        <w:rPr>
          <w:rFonts w:ascii="Source Sans Pro" w:hAnsi="Source Sans Pro"/>
          <w:i/>
          <w:color w:val="0000FF"/>
        </w:rPr>
        <w:t>can’t</w:t>
      </w:r>
      <w:r w:rsidRPr="000C08E4" w:rsidR="00DB54C2">
        <w:rPr>
          <w:rFonts w:ascii="Source Sans Pro" w:hAnsi="Source Sans Pro"/>
          <w:i/>
          <w:color w:val="0000FF"/>
        </w:rPr>
        <w:t xml:space="preserve"> be left blank.</w:t>
      </w:r>
      <w:r w:rsidRPr="000C08E4">
        <w:rPr>
          <w:rFonts w:ascii="Source Sans Pro" w:hAnsi="Source Sans Pro"/>
          <w:color w:val="0000FF"/>
        </w:rPr>
        <w:t>]</w:t>
      </w:r>
    </w:p>
    <w:p w:rsidR="000C3F76" w:rsidRPr="000C08E4" w:rsidP="002D1125" w14:paraId="64A176BE" w14:textId="64C27F5F">
      <w:pPr>
        <w:ind w:right="-115"/>
        <w:rPr>
          <w:rFonts w:ascii="Source Sans Pro" w:hAnsi="Source Sans Pro"/>
          <w:i/>
          <w:color w:val="0000FF"/>
        </w:rPr>
      </w:pPr>
      <w:r w:rsidRPr="000C08E4">
        <w:rPr>
          <w:rFonts w:ascii="Source Sans Pro" w:hAnsi="Source Sans Pro"/>
          <w:i/>
          <w:color w:val="0000FF"/>
        </w:rPr>
        <w:t xml:space="preserve">[Instructions to plans </w:t>
      </w:r>
      <w:r w:rsidRPr="000C08E4" w:rsidR="008B4541">
        <w:rPr>
          <w:rFonts w:ascii="Source Sans Pro" w:hAnsi="Source Sans Pro"/>
          <w:i/>
          <w:color w:val="0000FF"/>
        </w:rPr>
        <w:t xml:space="preserve">that </w:t>
      </w:r>
      <w:r w:rsidRPr="000C08E4">
        <w:rPr>
          <w:rFonts w:ascii="Source Sans Pro" w:hAnsi="Source Sans Pro"/>
          <w:i/>
          <w:color w:val="0000FF"/>
        </w:rPr>
        <w:t>offer</w:t>
      </w:r>
      <w:r w:rsidRPr="000C08E4" w:rsidR="008B4541">
        <w:rPr>
          <w:rFonts w:ascii="Source Sans Pro" w:hAnsi="Source Sans Pro"/>
          <w:i/>
          <w:color w:val="0000FF"/>
        </w:rPr>
        <w:t>ed</w:t>
      </w:r>
      <w:r w:rsidRPr="000C08E4">
        <w:rPr>
          <w:rFonts w:ascii="Source Sans Pro" w:hAnsi="Source Sans Pro"/>
          <w:i/>
          <w:color w:val="0000FF"/>
        </w:rPr>
        <w:t xml:space="preserve"> </w:t>
      </w:r>
      <w:r w:rsidRPr="000C08E4" w:rsidR="005104B3">
        <w:rPr>
          <w:rFonts w:ascii="Source Sans Pro" w:hAnsi="Source Sans Pro"/>
          <w:i/>
          <w:color w:val="0000FF"/>
        </w:rPr>
        <w:t>Value-Based Insurance Design (</w:t>
      </w:r>
      <w:r w:rsidRPr="000C08E4">
        <w:rPr>
          <w:rFonts w:ascii="Source Sans Pro" w:hAnsi="Source Sans Pro"/>
          <w:i/>
          <w:color w:val="0000FF"/>
        </w:rPr>
        <w:t>VBID</w:t>
      </w:r>
      <w:r w:rsidRPr="000C08E4" w:rsidR="005104B3">
        <w:rPr>
          <w:rFonts w:ascii="Source Sans Pro" w:hAnsi="Source Sans Pro"/>
          <w:i/>
          <w:color w:val="0000FF"/>
        </w:rPr>
        <w:t>)</w:t>
      </w:r>
      <w:r w:rsidRPr="000C08E4">
        <w:rPr>
          <w:rFonts w:ascii="Source Sans Pro" w:hAnsi="Source Sans Pro"/>
          <w:i/>
          <w:color w:val="0000FF"/>
        </w:rPr>
        <w:t xml:space="preserve"> Model benefits</w:t>
      </w:r>
      <w:r w:rsidRPr="000C08E4" w:rsidR="008B4541">
        <w:rPr>
          <w:rFonts w:ascii="Source Sans Pro" w:hAnsi="Source Sans Pro"/>
          <w:i/>
          <w:color w:val="0000FF"/>
        </w:rPr>
        <w:t xml:space="preserve"> in 2025</w:t>
      </w:r>
      <w:r w:rsidRPr="000C08E4">
        <w:rPr>
          <w:rFonts w:ascii="Source Sans Pro" w:hAnsi="Source Sans Pro"/>
          <w:i/>
          <w:color w:val="0000FF"/>
        </w:rPr>
        <w:t xml:space="preserve">: VBID Model participating plans </w:t>
      </w:r>
      <w:r w:rsidRPr="000C08E4" w:rsidR="008B4541">
        <w:rPr>
          <w:rFonts w:ascii="Source Sans Pro" w:hAnsi="Source Sans Pro"/>
          <w:i/>
          <w:color w:val="0000FF"/>
        </w:rPr>
        <w:t xml:space="preserve">that were approved to offer VBID Model benefits in 2025 </w:t>
      </w:r>
      <w:r w:rsidRPr="000C08E4">
        <w:rPr>
          <w:rFonts w:ascii="Source Sans Pro" w:hAnsi="Source Sans Pro"/>
          <w:i/>
          <w:color w:val="0000FF"/>
        </w:rPr>
        <w:t xml:space="preserve">should update this section to reflect </w:t>
      </w:r>
      <w:r w:rsidRPr="000C08E4" w:rsidR="008B4541">
        <w:rPr>
          <w:rFonts w:ascii="Source Sans Pro" w:hAnsi="Source Sans Pro"/>
          <w:i/>
          <w:color w:val="0000FF"/>
        </w:rPr>
        <w:t xml:space="preserve">changes to </w:t>
      </w:r>
      <w:r w:rsidRPr="000C08E4">
        <w:rPr>
          <w:rFonts w:ascii="Source Sans Pro" w:hAnsi="Source Sans Pro"/>
          <w:i/>
          <w:color w:val="0000FF"/>
        </w:rPr>
        <w:t xml:space="preserve">coverage for any </w:t>
      </w:r>
      <w:r w:rsidRPr="000C08E4" w:rsidR="002A61FE">
        <w:rPr>
          <w:rFonts w:ascii="Source Sans Pro" w:hAnsi="Source Sans Pro"/>
          <w:i/>
          <w:color w:val="0000FF"/>
        </w:rPr>
        <w:t>202</w:t>
      </w:r>
      <w:r w:rsidRPr="000C08E4" w:rsidR="009E298C">
        <w:rPr>
          <w:rFonts w:ascii="Source Sans Pro" w:hAnsi="Source Sans Pro"/>
          <w:i/>
          <w:color w:val="0000FF"/>
        </w:rPr>
        <w:t>5</w:t>
      </w:r>
      <w:r w:rsidRPr="000C08E4">
        <w:rPr>
          <w:rFonts w:ascii="Source Sans Pro" w:hAnsi="Source Sans Pro"/>
          <w:i/>
          <w:color w:val="0000FF"/>
        </w:rPr>
        <w:t xml:space="preserve"> VBID Model benefits that will end </w:t>
      </w:r>
      <w:r w:rsidRPr="000C08E4" w:rsidR="008B4541">
        <w:rPr>
          <w:rFonts w:ascii="Source Sans Pro" w:hAnsi="Source Sans Pro"/>
          <w:i/>
          <w:color w:val="0000FF"/>
        </w:rPr>
        <w:t>beginning</w:t>
      </w:r>
      <w:r w:rsidRPr="000C08E4">
        <w:rPr>
          <w:rFonts w:ascii="Source Sans Pro" w:hAnsi="Source Sans Pro"/>
          <w:i/>
          <w:color w:val="0000FF"/>
        </w:rPr>
        <w:t xml:space="preserve"> </w:t>
      </w:r>
      <w:r w:rsidRPr="000C08E4" w:rsidR="002A61FE">
        <w:rPr>
          <w:rFonts w:ascii="Source Sans Pro" w:hAnsi="Source Sans Pro"/>
          <w:i/>
          <w:color w:val="0000FF"/>
        </w:rPr>
        <w:t>202</w:t>
      </w:r>
      <w:r w:rsidRPr="000C08E4" w:rsidR="009E298C">
        <w:rPr>
          <w:rFonts w:ascii="Source Sans Pro" w:hAnsi="Source Sans Pro"/>
          <w:i/>
          <w:color w:val="0000FF"/>
        </w:rPr>
        <w:t>6</w:t>
      </w:r>
      <w:r w:rsidRPr="000C08E4">
        <w:rPr>
          <w:rFonts w:ascii="Source Sans Pro" w:hAnsi="Source Sans Pro"/>
          <w:i/>
          <w:color w:val="0000FF"/>
        </w:rPr>
        <w:t xml:space="preserve">. </w:t>
      </w:r>
      <w:r w:rsidRPr="000C08E4" w:rsidR="005104B3">
        <w:rPr>
          <w:rFonts w:ascii="Source Sans Pro" w:hAnsi="Source Sans Pro"/>
          <w:i/>
          <w:color w:val="0000FF"/>
        </w:rPr>
        <w:t xml:space="preserve">As applicable, </w:t>
      </w:r>
      <w:r w:rsidRPr="000C08E4" w:rsidR="005104B3">
        <w:rPr>
          <w:rFonts w:ascii="Source Sans Pro" w:hAnsi="Source Sans Pro"/>
          <w:i/>
          <w:color w:val="0000FF"/>
        </w:rPr>
        <w:t>also include</w:t>
      </w:r>
      <w:r w:rsidRPr="000C08E4" w:rsidR="005104B3">
        <w:rPr>
          <w:rFonts w:ascii="Source Sans Pro" w:hAnsi="Source Sans Pro"/>
          <w:i/>
          <w:color w:val="0000FF"/>
        </w:rPr>
        <w:t xml:space="preserve"> </w:t>
      </w:r>
      <w:r w:rsidRPr="000C08E4">
        <w:rPr>
          <w:rFonts w:ascii="Source Sans Pro" w:hAnsi="Source Sans Pro"/>
          <w:i/>
          <w:color w:val="0000FF"/>
        </w:rPr>
        <w:t>all changes in cost</w:t>
      </w:r>
      <w:r w:rsidRPr="000C08E4" w:rsidR="004D1D9B">
        <w:rPr>
          <w:rFonts w:ascii="Source Sans Pro" w:hAnsi="Source Sans Pro"/>
          <w:i/>
          <w:color w:val="0000FF"/>
        </w:rPr>
        <w:t xml:space="preserve"> </w:t>
      </w:r>
      <w:r w:rsidRPr="000C08E4">
        <w:rPr>
          <w:rFonts w:ascii="Source Sans Pro" w:hAnsi="Source Sans Pro"/>
          <w:i/>
          <w:color w:val="0000FF"/>
        </w:rPr>
        <w:t xml:space="preserve">sharing for all VBID Model benefits </w:t>
      </w:r>
      <w:r w:rsidRPr="000C08E4" w:rsidR="000B6BE6">
        <w:rPr>
          <w:rFonts w:ascii="Source Sans Pro" w:hAnsi="Source Sans Pro"/>
          <w:i/>
          <w:color w:val="0000FF"/>
        </w:rPr>
        <w:t xml:space="preserve">from 2025 </w:t>
      </w:r>
      <w:r w:rsidRPr="000C08E4" w:rsidR="000B6BE6">
        <w:rPr>
          <w:rFonts w:ascii="Source Sans Pro" w:hAnsi="Source Sans Pro"/>
          <w:i/>
          <w:color w:val="0000FF"/>
        </w:rPr>
        <w:t>for</w:t>
      </w:r>
      <w:r w:rsidRPr="000C08E4" w:rsidR="000B6BE6">
        <w:rPr>
          <w:rFonts w:ascii="Source Sans Pro" w:hAnsi="Source Sans Pro"/>
          <w:i/>
          <w:color w:val="0000FF"/>
        </w:rPr>
        <w:t xml:space="preserve"> 2026. If a previous VBID Model benefit is to be offered through another authority for 2026, these changes must be reflected, and all applicable disclaimers must be used</w:t>
      </w:r>
      <w:r w:rsidRPr="000C08E4">
        <w:rPr>
          <w:rFonts w:ascii="Source Sans Pro" w:hAnsi="Source Sans Pro"/>
          <w:i/>
          <w:color w:val="0000FF"/>
        </w:rPr>
        <w:t>.</w:t>
      </w:r>
      <w:r w:rsidRPr="000C08E4" w:rsidR="0059302D">
        <w:rPr>
          <w:rFonts w:ascii="Source Sans Pro" w:hAnsi="Source Sans Pro"/>
          <w:i/>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1A10AE1F" w14:textId="77777777" w:rsidTr="0020542D">
        <w:tblPrEx>
          <w:tblW w:w="4900" w:type="pct"/>
          <w:jc w:val="center"/>
          <w:tblBorders>
            <w:bottom w:val="dotted" w:sz="4" w:space="0" w:color="auto"/>
            <w:insideH w:val="dotted" w:sz="4" w:space="0" w:color="auto"/>
            <w:insideV w:val="dotted" w:sz="4" w:space="0" w:color="auto"/>
          </w:tblBorders>
          <w:tblLayout w:type="fixed"/>
          <w:tblLook w:val="04A0"/>
        </w:tblPrEx>
        <w:trPr>
          <w:cantSplit/>
          <w:jc w:val="center"/>
        </w:trPr>
        <w:tc>
          <w:tcPr>
            <w:tcW w:w="3519" w:type="dxa"/>
            <w:tcMar>
              <w:top w:w="144" w:type="dxa"/>
              <w:left w:w="115" w:type="dxa"/>
              <w:bottom w:w="144" w:type="dxa"/>
              <w:right w:w="115" w:type="dxa"/>
            </w:tcMar>
          </w:tcPr>
          <w:p w:rsidR="00E84ACC" w:rsidRPr="000C08E4" w:rsidP="00E84ACC" w14:paraId="66DCDC96" w14:textId="77777777">
            <w:pPr>
              <w:pStyle w:val="TableHeaderSide"/>
              <w:rPr>
                <w:rFonts w:ascii="Source Sans Pro" w:hAnsi="Source Sans Pro"/>
                <w:i/>
                <w:iCs/>
                <w:color w:val="0000FF"/>
              </w:rPr>
            </w:pPr>
          </w:p>
        </w:tc>
        <w:tc>
          <w:tcPr>
            <w:tcW w:w="2827" w:type="dxa"/>
            <w:tcMar>
              <w:top w:w="144" w:type="dxa"/>
              <w:left w:w="115" w:type="dxa"/>
              <w:bottom w:w="144" w:type="dxa"/>
              <w:right w:w="115" w:type="dxa"/>
            </w:tcMar>
          </w:tcPr>
          <w:p w:rsidR="00E84ACC" w:rsidRPr="000C08E4" w:rsidP="00E84ACC" w14:paraId="07854B93" w14:textId="7A149FCB">
            <w:pPr>
              <w:pStyle w:val="TableHeader1"/>
              <w:rPr>
                <w:rFonts w:ascii="Source Sans Pro" w:hAnsi="Source Sans Pro"/>
              </w:rPr>
            </w:pPr>
            <w:r w:rsidRPr="000C08E4">
              <w:rPr>
                <w:rFonts w:ascii="Source Sans Pro" w:hAnsi="Source Sans Pro"/>
              </w:rPr>
              <w:t>202</w:t>
            </w:r>
            <w:r w:rsidR="00933147">
              <w:rPr>
                <w:rFonts w:ascii="Source Sans Pro" w:hAnsi="Source Sans Pro"/>
              </w:rPr>
              <w:t>6</w:t>
            </w:r>
          </w:p>
          <w:p w:rsidR="00E84ACC" w:rsidRPr="000C08E4" w:rsidP="00E84ACC" w14:paraId="4207491A" w14:textId="1FB0F097">
            <w:pPr>
              <w:pStyle w:val="ReplaceText"/>
              <w:jc w:val="center"/>
              <w:rPr>
                <w:rFonts w:ascii="Source Sans Pro" w:hAnsi="Source Sans Pro"/>
                <w:color w:val="auto"/>
              </w:rPr>
            </w:pPr>
            <w:r w:rsidRPr="000C08E4">
              <w:rPr>
                <w:rFonts w:ascii="Source Sans Pro" w:hAnsi="Source Sans Pro"/>
                <w:b/>
                <w:color w:val="auto"/>
              </w:rPr>
              <w:t>(this year)</w:t>
            </w:r>
          </w:p>
        </w:tc>
        <w:tc>
          <w:tcPr>
            <w:tcW w:w="2827" w:type="dxa"/>
            <w:shd w:val="clear" w:color="auto" w:fill="000000" w:themeFill="text1"/>
            <w:tcMar>
              <w:top w:w="144" w:type="dxa"/>
              <w:left w:w="115" w:type="dxa"/>
              <w:bottom w:w="144" w:type="dxa"/>
              <w:right w:w="115" w:type="dxa"/>
            </w:tcMar>
          </w:tcPr>
          <w:p w:rsidR="00E84ACC" w:rsidRPr="000C08E4" w:rsidP="00E84ACC" w14:paraId="620A8E72" w14:textId="5B4C5CEF">
            <w:pPr>
              <w:pStyle w:val="TableHeader1"/>
              <w:rPr>
                <w:rFonts w:ascii="Source Sans Pro" w:hAnsi="Source Sans Pro"/>
                <w:color w:val="FFFFFF" w:themeColor="background1"/>
              </w:rPr>
            </w:pPr>
            <w:r w:rsidRPr="000C08E4">
              <w:rPr>
                <w:rFonts w:ascii="Source Sans Pro" w:hAnsi="Source Sans Pro"/>
                <w:color w:val="FFFFFF" w:themeColor="background1"/>
              </w:rPr>
              <w:t>202</w:t>
            </w:r>
            <w:r w:rsidR="00816F20">
              <w:rPr>
                <w:rFonts w:ascii="Source Sans Pro" w:hAnsi="Source Sans Pro"/>
                <w:color w:val="FFFFFF" w:themeColor="background1"/>
              </w:rPr>
              <w:t>7</w:t>
            </w:r>
          </w:p>
          <w:p w:rsidR="00E84ACC" w:rsidRPr="000C08E4" w:rsidP="00E84ACC" w14:paraId="2C8C366D" w14:textId="4A079117">
            <w:pPr>
              <w:pStyle w:val="ReplaceText"/>
              <w:jc w:val="center"/>
              <w:rPr>
                <w:rFonts w:ascii="Source Sans Pro" w:hAnsi="Source Sans Pro"/>
                <w:b/>
                <w:bCs/>
                <w:color w:val="0000FF"/>
              </w:rPr>
            </w:pPr>
            <w:r w:rsidRPr="000C08E4">
              <w:rPr>
                <w:rFonts w:ascii="Source Sans Pro" w:hAnsi="Source Sans Pro"/>
                <w:b/>
                <w:color w:val="FFFFFF" w:themeColor="background1"/>
              </w:rPr>
              <w:t>(next year)</w:t>
            </w:r>
          </w:p>
        </w:tc>
      </w:tr>
      <w:tr w14:paraId="774FF488" w14:textId="77777777" w:rsidTr="00BB554D">
        <w:tblPrEx>
          <w:tblW w:w="4900" w:type="pct"/>
          <w:jc w:val="center"/>
          <w:tblLayout w:type="fixed"/>
          <w:tblLook w:val="04A0"/>
        </w:tblPrEx>
        <w:trPr>
          <w:jc w:val="center"/>
        </w:trPr>
        <w:tc>
          <w:tcPr>
            <w:tcW w:w="3519" w:type="dxa"/>
            <w:tcMar>
              <w:top w:w="144" w:type="dxa"/>
              <w:left w:w="115" w:type="dxa"/>
              <w:bottom w:w="144" w:type="dxa"/>
              <w:right w:w="115" w:type="dxa"/>
            </w:tcMar>
          </w:tcPr>
          <w:p w:rsidR="006A7900" w:rsidRPr="000C08E4" w:rsidP="00802B07" w14:paraId="4F53EC26" w14:textId="77777777">
            <w:pPr>
              <w:pStyle w:val="TableHeaderSide"/>
              <w:spacing w:before="120" w:after="120"/>
              <w:rPr>
                <w:rFonts w:ascii="Source Sans Pro" w:hAnsi="Source Sans Pro"/>
                <w:i/>
                <w:iCs/>
                <w:color w:val="0000FF"/>
              </w:rPr>
            </w:pPr>
            <w:bookmarkStart w:id="25" w:name="_Hlk166676824"/>
            <w:r w:rsidRPr="000C08E4">
              <w:rPr>
                <w:rFonts w:ascii="Source Sans Pro" w:hAnsi="Source Sans Pro"/>
                <w:i/>
                <w:iCs/>
                <w:color w:val="0000FF"/>
              </w:rPr>
              <w:t>[Insert benefit name]</w:t>
            </w:r>
          </w:p>
        </w:tc>
        <w:tc>
          <w:tcPr>
            <w:tcW w:w="2827" w:type="dxa"/>
            <w:tcMar>
              <w:top w:w="144" w:type="dxa"/>
              <w:left w:w="115" w:type="dxa"/>
              <w:bottom w:w="144" w:type="dxa"/>
              <w:right w:w="115" w:type="dxa"/>
            </w:tcMar>
          </w:tcPr>
          <w:p w:rsidR="006A7900" w:rsidRPr="000C08E4" w:rsidP="00802B07" w14:paraId="02EC5EE5" w14:textId="413684F8">
            <w:pPr>
              <w:pStyle w:val="ReplaceText"/>
              <w:spacing w:before="120" w:after="120"/>
              <w:jc w:val="center"/>
              <w:rPr>
                <w:rFonts w:ascii="Source Sans Pro" w:hAnsi="Source Sans Pro"/>
                <w:i/>
                <w:iCs/>
                <w:color w:val="0000FF"/>
              </w:rPr>
            </w:pPr>
            <w:r w:rsidRPr="000C08E4">
              <w:rPr>
                <w:rFonts w:ascii="Source Sans Pro" w:hAnsi="Source Sans Pro"/>
                <w:color w:val="0000FF"/>
              </w:rPr>
              <w:t>[</w:t>
            </w:r>
            <w:r w:rsidRPr="000C08E4">
              <w:rPr>
                <w:rFonts w:ascii="Source Sans Pro" w:hAnsi="Source Sans Pro"/>
                <w:i/>
                <w:iCs/>
                <w:color w:val="0000FF"/>
              </w:rPr>
              <w:t>For benefits that were not covered in 202</w:t>
            </w:r>
            <w:r w:rsidR="00933147">
              <w:rPr>
                <w:rFonts w:ascii="Source Sans Pro" w:hAnsi="Source Sans Pro"/>
                <w:i/>
                <w:iCs/>
                <w:color w:val="0000FF"/>
              </w:rPr>
              <w:t>6</w:t>
            </w:r>
            <w:r w:rsidRPr="000C08E4" w:rsidR="00BF679A">
              <w:rPr>
                <w:rFonts w:ascii="Source Sans Pro" w:hAnsi="Source Sans Pro"/>
                <w:i/>
                <w:iCs/>
                <w:color w:val="0000FF"/>
              </w:rPr>
              <w:t xml:space="preserve"> </w:t>
            </w:r>
            <w:r w:rsidRPr="000C08E4">
              <w:rPr>
                <w:rFonts w:ascii="Source Sans Pro" w:hAnsi="Source Sans Pro"/>
                <w:i/>
                <w:iCs/>
                <w:color w:val="0000FF"/>
              </w:rPr>
              <w:t>[insert benefit name]</w:t>
            </w:r>
            <w:r w:rsidRPr="000C08E4">
              <w:rPr>
                <w:rFonts w:ascii="Source Sans Pro" w:hAnsi="Source Sans Pro"/>
                <w:color w:val="0000FF"/>
              </w:rPr>
              <w:t xml:space="preserve"> is </w:t>
            </w:r>
            <w:r w:rsidRPr="000C08E4">
              <w:rPr>
                <w:rFonts w:ascii="Source Sans Pro" w:hAnsi="Source Sans Pro"/>
                <w:color w:val="0000FF"/>
                <w:u w:val="single"/>
              </w:rPr>
              <w:t>not</w:t>
            </w:r>
            <w:r w:rsidRPr="000C08E4">
              <w:rPr>
                <w:rFonts w:ascii="Source Sans Pro" w:hAnsi="Source Sans Pro"/>
                <w:color w:val="0000FF"/>
              </w:rPr>
              <w:t xml:space="preserve"> covered.]</w:t>
            </w:r>
          </w:p>
          <w:p w:rsidR="006A7900" w:rsidRPr="000C08E4" w:rsidP="00802B07" w14:paraId="5FB05649" w14:textId="60682383">
            <w:pPr>
              <w:pStyle w:val="ReplaceText"/>
              <w:spacing w:before="120" w:after="120"/>
              <w:jc w:val="center"/>
              <w:rPr>
                <w:rFonts w:ascii="Source Sans Pro" w:hAnsi="Source Sans Pro"/>
                <w:color w:val="0000FF"/>
              </w:rPr>
            </w:pPr>
            <w:r w:rsidRPr="000C08E4">
              <w:rPr>
                <w:rFonts w:ascii="Source Sans Pro" w:hAnsi="Source Sans Pro"/>
                <w:color w:val="0000FF"/>
              </w:rPr>
              <w:t>[</w:t>
            </w:r>
            <w:r w:rsidRPr="000C08E4">
              <w:rPr>
                <w:rFonts w:ascii="Source Sans Pro" w:hAnsi="Source Sans Pro"/>
                <w:i/>
                <w:iCs/>
                <w:color w:val="0000FF"/>
              </w:rPr>
              <w:t xml:space="preserve">For benefits with a copayment insert: </w:t>
            </w:r>
            <w:r w:rsidRPr="000C08E4">
              <w:rPr>
                <w:rFonts w:ascii="Source Sans Pro" w:hAnsi="Source Sans Pro"/>
                <w:color w:val="0000FF"/>
              </w:rPr>
              <w:t>$</w:t>
            </w:r>
            <w:r w:rsidRPr="000C08E4">
              <w:rPr>
                <w:rFonts w:ascii="Source Sans Pro" w:hAnsi="Source Sans Pro"/>
                <w:i/>
                <w:iCs/>
                <w:color w:val="0000FF"/>
              </w:rPr>
              <w:t>[insert 202</w:t>
            </w:r>
            <w:r w:rsidR="00933147">
              <w:rPr>
                <w:rFonts w:ascii="Source Sans Pro" w:hAnsi="Source Sans Pro"/>
                <w:i/>
                <w:iCs/>
                <w:color w:val="0000FF"/>
              </w:rPr>
              <w:t>6</w:t>
            </w:r>
            <w:r w:rsidRPr="000C08E4">
              <w:rPr>
                <w:rFonts w:ascii="Source Sans Pro" w:hAnsi="Source Sans Pro"/>
                <w:i/>
                <w:iCs/>
                <w:color w:val="0000FF"/>
              </w:rPr>
              <w:t xml:space="preserve"> copayment amount] </w:t>
            </w:r>
            <w:r w:rsidRPr="000C08E4">
              <w:rPr>
                <w:rFonts w:ascii="Source Sans Pro" w:hAnsi="Source Sans Pro"/>
                <w:color w:val="0000FF"/>
              </w:rPr>
              <w:t>copay</w:t>
            </w:r>
            <w:r w:rsidRPr="000C08E4" w:rsidR="00992D26">
              <w:rPr>
                <w:rFonts w:ascii="Source Sans Pro" w:hAnsi="Source Sans Pro"/>
                <w:color w:val="0000FF"/>
              </w:rPr>
              <w:t>ment</w:t>
            </w:r>
            <w:r w:rsidRPr="000C08E4">
              <w:rPr>
                <w:rFonts w:ascii="Source Sans Pro" w:hAnsi="Source Sans Pro"/>
                <w:i/>
                <w:iCs/>
                <w:color w:val="0000FF"/>
              </w:rPr>
              <w:t xml:space="preserve"> [insert language as </w:t>
            </w:r>
            <w:r w:rsidRPr="000C08E4">
              <w:rPr>
                <w:rFonts w:ascii="Source Sans Pro" w:hAnsi="Source Sans Pro"/>
                <w:i/>
                <w:iCs/>
                <w:color w:val="0000FF"/>
              </w:rPr>
              <w:t xml:space="preserve">needed to accurately describe the </w:t>
            </w:r>
            <w:r w:rsidRPr="000C08E4">
              <w:rPr>
                <w:rFonts w:ascii="Source Sans Pro" w:hAnsi="Source Sans Pro"/>
                <w:i/>
                <w:iCs/>
                <w:color w:val="0000FF"/>
              </w:rPr>
              <w:t xml:space="preserve">benefit, e.g., </w:t>
            </w:r>
            <w:r w:rsidRPr="000C08E4" w:rsidR="00C90C7B">
              <w:rPr>
                <w:rFonts w:ascii="Source Sans Pro" w:hAnsi="Source Sans Pro"/>
                <w:i/>
                <w:iCs/>
                <w:color w:val="0000FF"/>
              </w:rPr>
              <w:t xml:space="preserve">per office </w:t>
            </w:r>
            <w:r w:rsidRPr="000C08E4" w:rsidR="007B7B1B">
              <w:rPr>
                <w:rFonts w:ascii="Source Sans Pro" w:hAnsi="Source Sans Pro"/>
                <w:i/>
                <w:iCs/>
                <w:color w:val="0000FF"/>
              </w:rPr>
              <w:t>visit</w:t>
            </w:r>
            <w:r w:rsidRPr="000C08E4">
              <w:rPr>
                <w:rFonts w:ascii="Source Sans Pro" w:hAnsi="Source Sans Pro"/>
                <w:i/>
                <w:iCs/>
                <w:color w:val="0000FF"/>
              </w:rPr>
              <w:t>]</w:t>
            </w:r>
            <w:r w:rsidRPr="000C08E4">
              <w:rPr>
                <w:rFonts w:ascii="Source Sans Pro" w:hAnsi="Source Sans Pro"/>
                <w:color w:val="0000FF"/>
              </w:rPr>
              <w:t>.]</w:t>
            </w:r>
          </w:p>
          <w:p w:rsidR="00DA6C89" w:rsidRPr="000C08E4" w:rsidP="00802B07" w14:paraId="7EC6B244" w14:textId="4FC2B29B">
            <w:pPr>
              <w:pStyle w:val="ReplaceText"/>
              <w:spacing w:before="120" w:after="120"/>
              <w:jc w:val="center"/>
              <w:rPr>
                <w:rFonts w:ascii="Source Sans Pro" w:hAnsi="Source Sans Pro"/>
                <w:color w:val="0000FF"/>
              </w:rPr>
            </w:pPr>
            <w:r w:rsidRPr="000C08E4">
              <w:rPr>
                <w:rFonts w:ascii="Source Sans Pro" w:hAnsi="Source Sans Pro"/>
                <w:color w:val="0000FF"/>
              </w:rPr>
              <w:t>[</w:t>
            </w:r>
            <w:r w:rsidRPr="000C08E4">
              <w:rPr>
                <w:rFonts w:ascii="Source Sans Pro" w:hAnsi="Source Sans Pro"/>
                <w:i/>
                <w:color w:val="0000FF"/>
              </w:rPr>
              <w:t xml:space="preserve">Plans that include both members who </w:t>
            </w:r>
            <w:r w:rsidRPr="000C08E4">
              <w:rPr>
                <w:rFonts w:ascii="Source Sans Pro" w:hAnsi="Source Sans Pro"/>
                <w:i/>
                <w:color w:val="0000FF"/>
              </w:rPr>
              <w:t>pay</w:t>
            </w:r>
            <w:r w:rsidRPr="000C08E4">
              <w:rPr>
                <w:rFonts w:ascii="Source Sans Pro" w:hAnsi="Source Sans Pro"/>
                <w:i/>
                <w:color w:val="0000FF"/>
              </w:rPr>
              <w:t xml:space="preserve"> Parts A and B service cost sharing and members who do</w:t>
            </w:r>
            <w:r w:rsidRPr="000C08E4" w:rsidR="000656AC">
              <w:rPr>
                <w:rFonts w:ascii="Source Sans Pro" w:hAnsi="Source Sans Pro"/>
                <w:i/>
                <w:color w:val="0000FF"/>
              </w:rPr>
              <w:t>n’t</w:t>
            </w:r>
            <w:r w:rsidRPr="000C08E4">
              <w:rPr>
                <w:rFonts w:ascii="Source Sans Pro" w:hAnsi="Source Sans Pro"/>
                <w:i/>
                <w:color w:val="0000FF"/>
              </w:rPr>
              <w:t xml:space="preserve"> </w:t>
            </w:r>
            <w:r w:rsidRPr="000C08E4">
              <w:rPr>
                <w:rFonts w:ascii="Source Sans Pro" w:hAnsi="Source Sans Pro"/>
                <w:i/>
                <w:color w:val="0000FF"/>
              </w:rPr>
              <w:t>pay</w:t>
            </w:r>
            <w:r w:rsidRPr="000C08E4">
              <w:rPr>
                <w:rFonts w:ascii="Source Sans Pro" w:hAnsi="Source Sans Pro"/>
                <w:i/>
                <w:color w:val="0000FF"/>
              </w:rPr>
              <w:t xml:space="preserve"> Parts A and B service cost sharing insert: </w:t>
            </w:r>
            <w:r w:rsidRPr="000C08E4">
              <w:rPr>
                <w:rFonts w:ascii="Source Sans Pro" w:hAnsi="Source Sans Pro"/>
                <w:color w:val="0000FF"/>
              </w:rPr>
              <w:t>If you are</w:t>
            </w:r>
            <w:r w:rsidRPr="000C08E4">
              <w:rPr>
                <w:rFonts w:ascii="Source Sans Pro" w:hAnsi="Source Sans Pro"/>
                <w:i/>
                <w:color w:val="0000FF"/>
              </w:rPr>
              <w:t xml:space="preserve"> </w:t>
            </w:r>
            <w:r w:rsidRPr="000C08E4">
              <w:rPr>
                <w:rFonts w:ascii="Source Sans Pro" w:hAnsi="Source Sans Pro"/>
                <w:color w:val="0000FF"/>
              </w:rPr>
              <w:t xml:space="preserve">eligible for Medicare cost-sharing </w:t>
            </w:r>
            <w:r w:rsidRPr="000C08E4" w:rsidR="009A6CBE">
              <w:rPr>
                <w:rFonts w:ascii="Source Sans Pro" w:hAnsi="Source Sans Pro"/>
                <w:color w:val="0000FF"/>
              </w:rPr>
              <w:t>help</w:t>
            </w:r>
            <w:r w:rsidRPr="000C08E4">
              <w:rPr>
                <w:rFonts w:ascii="Source Sans Pro" w:hAnsi="Source Sans Pro"/>
                <w:color w:val="0000FF"/>
              </w:rPr>
              <w:t xml:space="preserve"> under Medicaid, you pay </w:t>
            </w:r>
            <w:r w:rsidRPr="000C08E4" w:rsidR="00B73DDE">
              <w:rPr>
                <w:rFonts w:ascii="Source Sans Pro" w:hAnsi="Source Sans Pro"/>
                <w:color w:val="0000FF"/>
              </w:rPr>
              <w:t>a $</w:t>
            </w:r>
            <w:r w:rsidRPr="000C08E4">
              <w:rPr>
                <w:rFonts w:ascii="Source Sans Pro" w:hAnsi="Source Sans Pro"/>
                <w:color w:val="0000FF"/>
              </w:rPr>
              <w:t xml:space="preserve">0 </w:t>
            </w:r>
            <w:r w:rsidRPr="000C08E4" w:rsidR="00382C27">
              <w:rPr>
                <w:rFonts w:ascii="Source Sans Pro" w:hAnsi="Source Sans Pro"/>
                <w:color w:val="0000FF"/>
              </w:rPr>
              <w:t>copayment amount</w:t>
            </w:r>
            <w:r w:rsidRPr="000C08E4">
              <w:rPr>
                <w:rFonts w:ascii="Source Sans Pro" w:hAnsi="Source Sans Pro"/>
                <w:color w:val="0000FF"/>
              </w:rPr>
              <w:t>.]</w:t>
            </w:r>
          </w:p>
          <w:p w:rsidR="00FB156B" w:rsidRPr="000C08E4" w:rsidP="00802B07" w14:paraId="3665C515" w14:textId="2F6D8E4E">
            <w:pPr>
              <w:pStyle w:val="ReplaceText"/>
              <w:spacing w:before="120" w:after="120"/>
              <w:jc w:val="center"/>
              <w:rPr>
                <w:rFonts w:ascii="Source Sans Pro" w:hAnsi="Source Sans Pro"/>
                <w:color w:val="0000FF"/>
              </w:rPr>
            </w:pPr>
            <w:r w:rsidRPr="000C08E4">
              <w:rPr>
                <w:rFonts w:ascii="Source Sans Pro" w:hAnsi="Source Sans Pro"/>
                <w:color w:val="0000FF"/>
              </w:rPr>
              <w:t>[</w:t>
            </w:r>
            <w:r w:rsidRPr="000C08E4">
              <w:rPr>
                <w:rFonts w:ascii="Source Sans Pro" w:hAnsi="Source Sans Pro"/>
                <w:i/>
                <w:color w:val="0000FF"/>
              </w:rPr>
              <w:t>For benefits with a coinsurance insert: [insert 202</w:t>
            </w:r>
            <w:r w:rsidR="00933147">
              <w:rPr>
                <w:rFonts w:ascii="Source Sans Pro" w:hAnsi="Source Sans Pro"/>
                <w:i/>
                <w:color w:val="0000FF"/>
              </w:rPr>
              <w:t>6</w:t>
            </w:r>
            <w:r w:rsidRPr="000C08E4">
              <w:rPr>
                <w:rFonts w:ascii="Source Sans Pro" w:hAnsi="Source Sans Pro"/>
                <w:i/>
                <w:color w:val="0000FF"/>
              </w:rPr>
              <w:t xml:space="preserve"> coinsurance percentage] </w:t>
            </w:r>
            <w:r w:rsidRPr="000C08E4">
              <w:rPr>
                <w:rFonts w:ascii="Source Sans Pro" w:hAnsi="Source Sans Pro"/>
                <w:color w:val="0000FF"/>
              </w:rPr>
              <w:t xml:space="preserve">% of the total cost </w:t>
            </w:r>
            <w:r w:rsidRPr="000C08E4">
              <w:rPr>
                <w:rFonts w:ascii="Source Sans Pro" w:hAnsi="Source Sans Pro"/>
                <w:i/>
                <w:color w:val="0000FF"/>
              </w:rPr>
              <w:t>[insert language as needed to accurately describe the benefit, e.g., for up to one visit per year].</w:t>
            </w:r>
            <w:r w:rsidRPr="000C08E4">
              <w:rPr>
                <w:rFonts w:ascii="Source Sans Pro" w:hAnsi="Source Sans Pro"/>
                <w:color w:val="0000FF"/>
              </w:rPr>
              <w:t>]</w:t>
            </w:r>
          </w:p>
          <w:p w:rsidR="00FB156B" w:rsidRPr="000C08E4" w:rsidP="00802B07" w14:paraId="4BC909E8" w14:textId="51EB95B0">
            <w:pPr>
              <w:pStyle w:val="ReplaceText"/>
              <w:spacing w:before="120" w:after="120"/>
              <w:jc w:val="center"/>
              <w:rPr>
                <w:rFonts w:ascii="Source Sans Pro" w:hAnsi="Source Sans Pro"/>
                <w:i/>
                <w:iCs/>
                <w:color w:val="0000FF"/>
              </w:rPr>
            </w:pPr>
            <w:r w:rsidRPr="000C08E4">
              <w:rPr>
                <w:rFonts w:ascii="Source Sans Pro" w:hAnsi="Source Sans Pro"/>
                <w:color w:val="0000FF"/>
              </w:rPr>
              <w:t>[</w:t>
            </w:r>
            <w:r w:rsidRPr="000C08E4">
              <w:rPr>
                <w:rFonts w:ascii="Source Sans Pro" w:hAnsi="Source Sans Pro"/>
                <w:i/>
                <w:color w:val="0000FF"/>
              </w:rPr>
              <w:t>Plans that include both members who pay Parts A and B service cost sharing and members who do</w:t>
            </w:r>
            <w:r w:rsidRPr="000C08E4" w:rsidR="000656AC">
              <w:rPr>
                <w:rFonts w:ascii="Source Sans Pro" w:hAnsi="Source Sans Pro"/>
                <w:i/>
                <w:color w:val="0000FF"/>
              </w:rPr>
              <w:t>n’t</w:t>
            </w:r>
            <w:r w:rsidRPr="000C08E4">
              <w:rPr>
                <w:rFonts w:ascii="Source Sans Pro" w:hAnsi="Source Sans Pro"/>
                <w:i/>
                <w:color w:val="0000FF"/>
              </w:rPr>
              <w:t xml:space="preserve"> pay Parts A and B service cost sharing insert: </w:t>
            </w:r>
            <w:r w:rsidRPr="000C08E4">
              <w:rPr>
                <w:rFonts w:ascii="Source Sans Pro" w:hAnsi="Source Sans Pro"/>
                <w:color w:val="0000FF"/>
              </w:rPr>
              <w:t>If you are</w:t>
            </w:r>
            <w:r w:rsidRPr="000C08E4">
              <w:rPr>
                <w:rFonts w:ascii="Source Sans Pro" w:hAnsi="Source Sans Pro"/>
                <w:i/>
                <w:color w:val="0000FF"/>
              </w:rPr>
              <w:t xml:space="preserve"> </w:t>
            </w:r>
            <w:r w:rsidRPr="000C08E4">
              <w:rPr>
                <w:rFonts w:ascii="Source Sans Pro" w:hAnsi="Source Sans Pro"/>
                <w:color w:val="0000FF"/>
              </w:rPr>
              <w:t xml:space="preserve">eligible for Medicare cost-sharing </w:t>
            </w:r>
            <w:r w:rsidRPr="000C08E4" w:rsidR="009A6CBE">
              <w:rPr>
                <w:rFonts w:ascii="Source Sans Pro" w:hAnsi="Source Sans Pro"/>
                <w:color w:val="0000FF"/>
              </w:rPr>
              <w:t>help</w:t>
            </w:r>
            <w:r w:rsidRPr="000C08E4">
              <w:rPr>
                <w:rFonts w:ascii="Source Sans Pro" w:hAnsi="Source Sans Pro"/>
                <w:color w:val="0000FF"/>
              </w:rPr>
              <w:t xml:space="preserve"> under Medicaid, you pay 0% of the total cost.]</w:t>
            </w:r>
          </w:p>
        </w:tc>
        <w:tc>
          <w:tcPr>
            <w:tcW w:w="2827" w:type="dxa"/>
            <w:tcMar>
              <w:top w:w="144" w:type="dxa"/>
              <w:left w:w="115" w:type="dxa"/>
              <w:bottom w:w="144" w:type="dxa"/>
              <w:right w:w="115" w:type="dxa"/>
            </w:tcMar>
          </w:tcPr>
          <w:p w:rsidR="006A7900" w:rsidRPr="000C08E4" w:rsidP="00802B07" w14:paraId="7A8DEC1C" w14:textId="223491B7">
            <w:pPr>
              <w:pStyle w:val="ReplaceText"/>
              <w:spacing w:before="120" w:after="120"/>
              <w:jc w:val="center"/>
              <w:rPr>
                <w:rFonts w:ascii="Source Sans Pro" w:hAnsi="Source Sans Pro"/>
                <w:b/>
                <w:bCs/>
                <w:i/>
                <w:iCs/>
                <w:color w:val="0000FF"/>
              </w:rPr>
            </w:pPr>
            <w:r w:rsidRPr="000C08E4">
              <w:rPr>
                <w:rFonts w:ascii="Source Sans Pro" w:hAnsi="Source Sans Pro"/>
                <w:b/>
                <w:bCs/>
                <w:color w:val="0000FF"/>
              </w:rPr>
              <w:t>[</w:t>
            </w:r>
            <w:r w:rsidRPr="000C08E4">
              <w:rPr>
                <w:rFonts w:ascii="Source Sans Pro" w:hAnsi="Source Sans Pro"/>
                <w:b/>
                <w:bCs/>
                <w:i/>
                <w:iCs/>
                <w:color w:val="0000FF"/>
              </w:rPr>
              <w:t>For benefits that are not covered in 202</w:t>
            </w:r>
            <w:r w:rsidR="00816F20">
              <w:rPr>
                <w:rFonts w:ascii="Source Sans Pro" w:hAnsi="Source Sans Pro"/>
                <w:b/>
                <w:bCs/>
                <w:i/>
                <w:iCs/>
                <w:color w:val="0000FF"/>
              </w:rPr>
              <w:t>7</w:t>
            </w:r>
            <w:r w:rsidRPr="000C08E4">
              <w:rPr>
                <w:rFonts w:ascii="Source Sans Pro" w:hAnsi="Source Sans Pro"/>
                <w:b/>
                <w:bCs/>
                <w:i/>
                <w:iCs/>
                <w:color w:val="0000FF"/>
              </w:rPr>
              <w:t xml:space="preserve"> [insert benefit name]</w:t>
            </w:r>
            <w:r w:rsidRPr="000C08E4">
              <w:rPr>
                <w:rFonts w:ascii="Source Sans Pro" w:hAnsi="Source Sans Pro"/>
                <w:b/>
                <w:bCs/>
                <w:color w:val="0000FF"/>
              </w:rPr>
              <w:t xml:space="preserve"> is </w:t>
            </w:r>
            <w:r w:rsidRPr="000C08E4">
              <w:rPr>
                <w:rFonts w:ascii="Source Sans Pro" w:hAnsi="Source Sans Pro"/>
                <w:b/>
                <w:bCs/>
                <w:color w:val="0000FF"/>
                <w:u w:val="single"/>
              </w:rPr>
              <w:t>not</w:t>
            </w:r>
            <w:r w:rsidRPr="000C08E4">
              <w:rPr>
                <w:rFonts w:ascii="Source Sans Pro" w:hAnsi="Source Sans Pro"/>
                <w:b/>
                <w:bCs/>
                <w:color w:val="0000FF"/>
              </w:rPr>
              <w:t xml:space="preserve"> covered.]</w:t>
            </w:r>
          </w:p>
          <w:p w:rsidR="006A7900" w:rsidRPr="000C08E4" w:rsidP="00802B07" w14:paraId="46BB3B47" w14:textId="2D90C8E9">
            <w:pPr>
              <w:pStyle w:val="ReplaceText"/>
              <w:spacing w:before="120" w:after="120"/>
              <w:jc w:val="center"/>
              <w:rPr>
                <w:rFonts w:ascii="Source Sans Pro" w:hAnsi="Source Sans Pro"/>
                <w:b/>
                <w:bCs/>
                <w:color w:val="0000FF"/>
              </w:rPr>
            </w:pPr>
            <w:r w:rsidRPr="000C08E4">
              <w:rPr>
                <w:rFonts w:ascii="Source Sans Pro" w:hAnsi="Source Sans Pro"/>
                <w:b/>
                <w:bCs/>
                <w:color w:val="0000FF"/>
              </w:rPr>
              <w:t>[</w:t>
            </w:r>
            <w:r w:rsidRPr="000C08E4">
              <w:rPr>
                <w:rFonts w:ascii="Source Sans Pro" w:hAnsi="Source Sans Pro"/>
                <w:b/>
                <w:bCs/>
                <w:i/>
                <w:iCs/>
                <w:color w:val="0000FF"/>
              </w:rPr>
              <w:t>For benefits with a copayment insert:</w:t>
            </w:r>
            <w:r w:rsidRPr="000C08E4" w:rsidR="00992D26">
              <w:rPr>
                <w:rFonts w:ascii="Source Sans Pro" w:hAnsi="Source Sans Pro"/>
                <w:b/>
                <w:bCs/>
                <w:i/>
                <w:iCs/>
                <w:color w:val="0000FF"/>
              </w:rPr>
              <w:t xml:space="preserve"> </w:t>
            </w:r>
            <w:r w:rsidRPr="000C08E4">
              <w:rPr>
                <w:rFonts w:ascii="Source Sans Pro" w:hAnsi="Source Sans Pro"/>
                <w:b/>
                <w:bCs/>
                <w:color w:val="0000FF"/>
              </w:rPr>
              <w:t>$</w:t>
            </w:r>
            <w:r w:rsidRPr="000C08E4">
              <w:rPr>
                <w:rFonts w:ascii="Source Sans Pro" w:hAnsi="Source Sans Pro"/>
                <w:b/>
                <w:bCs/>
                <w:i/>
                <w:iCs/>
                <w:color w:val="0000FF"/>
              </w:rPr>
              <w:t>[insert 202</w:t>
            </w:r>
            <w:r w:rsidR="00816F20">
              <w:rPr>
                <w:rFonts w:ascii="Source Sans Pro" w:hAnsi="Source Sans Pro"/>
                <w:b/>
                <w:bCs/>
                <w:i/>
                <w:iCs/>
                <w:color w:val="0000FF"/>
              </w:rPr>
              <w:t>7</w:t>
            </w:r>
            <w:r w:rsidRPr="000C08E4">
              <w:rPr>
                <w:rFonts w:ascii="Source Sans Pro" w:hAnsi="Source Sans Pro"/>
                <w:b/>
                <w:bCs/>
                <w:i/>
                <w:iCs/>
                <w:color w:val="0000FF"/>
              </w:rPr>
              <w:t xml:space="preserve"> copayment amount]</w:t>
            </w:r>
            <w:r w:rsidRPr="000C08E4">
              <w:rPr>
                <w:rFonts w:ascii="Source Sans Pro" w:hAnsi="Source Sans Pro"/>
                <w:b/>
                <w:bCs/>
                <w:color w:val="0000FF"/>
              </w:rPr>
              <w:t xml:space="preserve"> copay</w:t>
            </w:r>
            <w:r w:rsidRPr="000C08E4" w:rsidR="00992D26">
              <w:rPr>
                <w:rFonts w:ascii="Source Sans Pro" w:hAnsi="Source Sans Pro"/>
                <w:b/>
                <w:bCs/>
                <w:color w:val="0000FF"/>
              </w:rPr>
              <w:t>ment</w:t>
            </w:r>
            <w:r w:rsidRPr="000C08E4">
              <w:rPr>
                <w:rFonts w:ascii="Source Sans Pro" w:hAnsi="Source Sans Pro"/>
                <w:b/>
                <w:bCs/>
                <w:color w:val="0000FF"/>
              </w:rPr>
              <w:t xml:space="preserve"> </w:t>
            </w:r>
            <w:r w:rsidRPr="000C08E4">
              <w:rPr>
                <w:rFonts w:ascii="Source Sans Pro" w:hAnsi="Source Sans Pro"/>
                <w:b/>
                <w:bCs/>
                <w:i/>
                <w:iCs/>
                <w:color w:val="0000FF"/>
              </w:rPr>
              <w:t xml:space="preserve">[insert language as needed to accurately </w:t>
            </w:r>
            <w:r w:rsidRPr="000C08E4">
              <w:rPr>
                <w:rFonts w:ascii="Source Sans Pro" w:hAnsi="Source Sans Pro"/>
                <w:b/>
                <w:bCs/>
                <w:i/>
                <w:iCs/>
                <w:color w:val="0000FF"/>
              </w:rPr>
              <w:t>describe the benefit, e.g., per office visit]</w:t>
            </w:r>
            <w:r w:rsidRPr="000C08E4">
              <w:rPr>
                <w:rFonts w:ascii="Source Sans Pro" w:hAnsi="Source Sans Pro"/>
                <w:b/>
                <w:bCs/>
                <w:color w:val="0000FF"/>
              </w:rPr>
              <w:t>.]</w:t>
            </w:r>
          </w:p>
          <w:p w:rsidR="001E3742" w:rsidRPr="000C08E4" w:rsidP="00802B07" w14:paraId="4109D86D" w14:textId="041DA3AC">
            <w:pPr>
              <w:pStyle w:val="ReplaceText"/>
              <w:spacing w:before="120" w:after="120"/>
              <w:jc w:val="center"/>
              <w:rPr>
                <w:rFonts w:ascii="Source Sans Pro" w:hAnsi="Source Sans Pro"/>
                <w:b/>
                <w:bCs/>
                <w:color w:val="0000FF"/>
              </w:rPr>
            </w:pPr>
            <w:r w:rsidRPr="000C08E4">
              <w:rPr>
                <w:rFonts w:ascii="Source Sans Pro" w:hAnsi="Source Sans Pro"/>
                <w:b/>
                <w:bCs/>
                <w:color w:val="0000FF"/>
              </w:rPr>
              <w:t>[</w:t>
            </w:r>
            <w:r w:rsidRPr="000C08E4">
              <w:rPr>
                <w:rFonts w:ascii="Source Sans Pro" w:hAnsi="Source Sans Pro"/>
                <w:b/>
                <w:bCs/>
                <w:i/>
                <w:color w:val="0000FF"/>
              </w:rPr>
              <w:t xml:space="preserve">Plans that include both members who </w:t>
            </w:r>
            <w:r w:rsidRPr="000C08E4">
              <w:rPr>
                <w:rFonts w:ascii="Source Sans Pro" w:hAnsi="Source Sans Pro"/>
                <w:b/>
                <w:bCs/>
                <w:i/>
                <w:color w:val="0000FF"/>
              </w:rPr>
              <w:t>pay</w:t>
            </w:r>
            <w:r w:rsidRPr="000C08E4">
              <w:rPr>
                <w:rFonts w:ascii="Source Sans Pro" w:hAnsi="Source Sans Pro"/>
                <w:b/>
                <w:bCs/>
                <w:i/>
                <w:color w:val="0000FF"/>
              </w:rPr>
              <w:t xml:space="preserve"> Parts A and B service cost sharing and members who do</w:t>
            </w:r>
            <w:r w:rsidRPr="000C08E4" w:rsidR="000656AC">
              <w:rPr>
                <w:rFonts w:ascii="Source Sans Pro" w:hAnsi="Source Sans Pro"/>
                <w:b/>
                <w:bCs/>
                <w:i/>
                <w:color w:val="0000FF"/>
              </w:rPr>
              <w:t>n’t</w:t>
            </w:r>
            <w:r w:rsidRPr="000C08E4">
              <w:rPr>
                <w:rFonts w:ascii="Source Sans Pro" w:hAnsi="Source Sans Pro"/>
                <w:b/>
                <w:bCs/>
                <w:i/>
                <w:color w:val="0000FF"/>
              </w:rPr>
              <w:t xml:space="preserve"> </w:t>
            </w:r>
            <w:r w:rsidRPr="000C08E4">
              <w:rPr>
                <w:rFonts w:ascii="Source Sans Pro" w:hAnsi="Source Sans Pro"/>
                <w:b/>
                <w:bCs/>
                <w:i/>
                <w:color w:val="0000FF"/>
              </w:rPr>
              <w:t>pay</w:t>
            </w:r>
            <w:r w:rsidRPr="000C08E4">
              <w:rPr>
                <w:rFonts w:ascii="Source Sans Pro" w:hAnsi="Source Sans Pro"/>
                <w:b/>
                <w:bCs/>
                <w:i/>
                <w:color w:val="0000FF"/>
              </w:rPr>
              <w:t xml:space="preserve"> Parts A and B service cost sharing insert: </w:t>
            </w:r>
            <w:r w:rsidRPr="000C08E4">
              <w:rPr>
                <w:rFonts w:ascii="Source Sans Pro" w:hAnsi="Source Sans Pro"/>
                <w:b/>
                <w:bCs/>
                <w:color w:val="0000FF"/>
              </w:rPr>
              <w:t>If you are</w:t>
            </w:r>
            <w:r w:rsidRPr="000C08E4">
              <w:rPr>
                <w:rFonts w:ascii="Source Sans Pro" w:hAnsi="Source Sans Pro"/>
                <w:b/>
                <w:bCs/>
                <w:i/>
                <w:color w:val="0000FF"/>
              </w:rPr>
              <w:t xml:space="preserve"> </w:t>
            </w:r>
            <w:r w:rsidRPr="000C08E4">
              <w:rPr>
                <w:rFonts w:ascii="Source Sans Pro" w:hAnsi="Source Sans Pro"/>
                <w:b/>
                <w:bCs/>
                <w:color w:val="0000FF"/>
              </w:rPr>
              <w:t xml:space="preserve">eligible for Medicare cost-sharing </w:t>
            </w:r>
            <w:r w:rsidRPr="000C08E4" w:rsidR="009A6CBE">
              <w:rPr>
                <w:rFonts w:ascii="Source Sans Pro" w:hAnsi="Source Sans Pro"/>
                <w:b/>
                <w:bCs/>
                <w:color w:val="0000FF"/>
              </w:rPr>
              <w:t>help</w:t>
            </w:r>
            <w:r w:rsidRPr="000C08E4">
              <w:rPr>
                <w:rFonts w:ascii="Source Sans Pro" w:hAnsi="Source Sans Pro"/>
                <w:b/>
                <w:bCs/>
                <w:color w:val="0000FF"/>
              </w:rPr>
              <w:t xml:space="preserve"> under Medicaid, you pay a $0 copayment amount.]</w:t>
            </w:r>
          </w:p>
          <w:p w:rsidR="006A7900" w:rsidRPr="000C08E4" w:rsidP="00802B07" w14:paraId="7FCC1CC5" w14:textId="7DB36209">
            <w:pPr>
              <w:pStyle w:val="ReplaceText"/>
              <w:spacing w:before="120" w:after="120"/>
              <w:jc w:val="center"/>
              <w:rPr>
                <w:rFonts w:ascii="Source Sans Pro" w:hAnsi="Source Sans Pro"/>
                <w:b/>
                <w:bCs/>
                <w:color w:val="0000FF"/>
              </w:rPr>
            </w:pPr>
            <w:r w:rsidRPr="000C08E4">
              <w:rPr>
                <w:rFonts w:ascii="Source Sans Pro" w:hAnsi="Source Sans Pro"/>
                <w:b/>
                <w:bCs/>
                <w:color w:val="0000FF"/>
              </w:rPr>
              <w:t>[</w:t>
            </w:r>
            <w:r w:rsidRPr="000C08E4">
              <w:rPr>
                <w:rFonts w:ascii="Source Sans Pro" w:hAnsi="Source Sans Pro"/>
                <w:b/>
                <w:bCs/>
                <w:i/>
                <w:iCs/>
                <w:color w:val="0000FF"/>
              </w:rPr>
              <w:t>For benefits with a coinsurance insert:</w:t>
            </w:r>
            <w:r w:rsidRPr="000C08E4" w:rsidR="00BF679A">
              <w:rPr>
                <w:rFonts w:ascii="Source Sans Pro" w:hAnsi="Source Sans Pro"/>
                <w:b/>
                <w:bCs/>
                <w:i/>
                <w:iCs/>
                <w:color w:val="0000FF"/>
              </w:rPr>
              <w:t xml:space="preserve"> </w:t>
            </w:r>
            <w:r w:rsidRPr="000C08E4">
              <w:rPr>
                <w:rFonts w:ascii="Source Sans Pro" w:hAnsi="Source Sans Pro"/>
                <w:b/>
                <w:bCs/>
                <w:i/>
                <w:iCs/>
                <w:color w:val="0000FF"/>
              </w:rPr>
              <w:t>[insert 202</w:t>
            </w:r>
            <w:r w:rsidR="00816F20">
              <w:rPr>
                <w:rFonts w:ascii="Source Sans Pro" w:hAnsi="Source Sans Pro"/>
                <w:b/>
                <w:bCs/>
                <w:i/>
                <w:iCs/>
                <w:color w:val="0000FF"/>
              </w:rPr>
              <w:t>7</w:t>
            </w:r>
            <w:r w:rsidRPr="000C08E4">
              <w:rPr>
                <w:rFonts w:ascii="Source Sans Pro" w:hAnsi="Source Sans Pro"/>
                <w:b/>
                <w:bCs/>
                <w:i/>
                <w:iCs/>
                <w:color w:val="0000FF"/>
              </w:rPr>
              <w:t xml:space="preserve"> coinsurance </w:t>
            </w:r>
            <w:r w:rsidRPr="000C08E4">
              <w:rPr>
                <w:rFonts w:ascii="Source Sans Pro" w:hAnsi="Source Sans Pro"/>
                <w:b/>
                <w:bCs/>
                <w:i/>
                <w:iCs/>
                <w:color w:val="0000FF"/>
              </w:rPr>
              <w:t>percentage]</w:t>
            </w:r>
            <w:r w:rsidRPr="000C08E4">
              <w:rPr>
                <w:rFonts w:ascii="Source Sans Pro" w:hAnsi="Source Sans Pro"/>
                <w:b/>
                <w:bCs/>
                <w:color w:val="0000FF"/>
              </w:rPr>
              <w:t>%</w:t>
            </w:r>
            <w:r w:rsidRPr="000C08E4">
              <w:rPr>
                <w:rFonts w:ascii="Source Sans Pro" w:hAnsi="Source Sans Pro"/>
                <w:b/>
                <w:bCs/>
                <w:color w:val="0000FF"/>
              </w:rPr>
              <w:t xml:space="preserve"> of the total cost </w:t>
            </w:r>
            <w:r w:rsidRPr="000C08E4">
              <w:rPr>
                <w:rFonts w:ascii="Source Sans Pro" w:hAnsi="Source Sans Pro"/>
                <w:b/>
                <w:bCs/>
                <w:i/>
                <w:iCs/>
                <w:color w:val="0000FF"/>
              </w:rPr>
              <w:t>[insert language as needed to accurately describe the benefit, e.g., for up to one visit per year]</w:t>
            </w:r>
            <w:r w:rsidRPr="000C08E4">
              <w:rPr>
                <w:rFonts w:ascii="Source Sans Pro" w:hAnsi="Source Sans Pro"/>
                <w:b/>
                <w:bCs/>
                <w:color w:val="0000FF"/>
              </w:rPr>
              <w:t>.]</w:t>
            </w:r>
          </w:p>
          <w:p w:rsidR="001E3742" w:rsidRPr="000C08E4" w:rsidP="00802B07" w14:paraId="5E4E278B" w14:textId="3B24BD98">
            <w:pPr>
              <w:pStyle w:val="ReplaceText"/>
              <w:spacing w:before="120" w:after="120"/>
              <w:jc w:val="center"/>
              <w:rPr>
                <w:rFonts w:ascii="Source Sans Pro" w:hAnsi="Source Sans Pro"/>
                <w:b/>
                <w:bCs/>
                <w:i/>
                <w:iCs/>
                <w:color w:val="0000FF"/>
              </w:rPr>
            </w:pPr>
            <w:r w:rsidRPr="000C08E4">
              <w:rPr>
                <w:rFonts w:ascii="Source Sans Pro" w:hAnsi="Source Sans Pro"/>
                <w:b/>
                <w:bCs/>
                <w:color w:val="0000FF"/>
              </w:rPr>
              <w:t>[</w:t>
            </w:r>
            <w:r w:rsidRPr="000C08E4">
              <w:rPr>
                <w:rFonts w:ascii="Source Sans Pro" w:hAnsi="Source Sans Pro"/>
                <w:b/>
                <w:bCs/>
                <w:i/>
                <w:color w:val="0000FF"/>
              </w:rPr>
              <w:t>Plans that include both members who pay Parts A and B service cost sharing and members who do</w:t>
            </w:r>
            <w:r w:rsidRPr="000C08E4" w:rsidR="000656AC">
              <w:rPr>
                <w:rFonts w:ascii="Source Sans Pro" w:hAnsi="Source Sans Pro"/>
                <w:b/>
                <w:bCs/>
                <w:i/>
                <w:color w:val="0000FF"/>
              </w:rPr>
              <w:t>n’t</w:t>
            </w:r>
            <w:r w:rsidRPr="000C08E4">
              <w:rPr>
                <w:rFonts w:ascii="Source Sans Pro" w:hAnsi="Source Sans Pro"/>
                <w:b/>
                <w:bCs/>
                <w:i/>
                <w:color w:val="0000FF"/>
              </w:rPr>
              <w:t xml:space="preserve"> pay Parts A and B service cost sharing insert: </w:t>
            </w:r>
            <w:r w:rsidRPr="000C08E4">
              <w:rPr>
                <w:rFonts w:ascii="Source Sans Pro" w:hAnsi="Source Sans Pro"/>
                <w:b/>
                <w:bCs/>
                <w:color w:val="0000FF"/>
              </w:rPr>
              <w:t>If you are</w:t>
            </w:r>
            <w:r w:rsidRPr="000C08E4">
              <w:rPr>
                <w:rFonts w:ascii="Source Sans Pro" w:hAnsi="Source Sans Pro"/>
                <w:b/>
                <w:bCs/>
                <w:i/>
                <w:color w:val="0000FF"/>
              </w:rPr>
              <w:t xml:space="preserve"> </w:t>
            </w:r>
            <w:r w:rsidRPr="000C08E4">
              <w:rPr>
                <w:rFonts w:ascii="Source Sans Pro" w:hAnsi="Source Sans Pro"/>
                <w:b/>
                <w:bCs/>
                <w:color w:val="0000FF"/>
              </w:rPr>
              <w:t xml:space="preserve">eligible for Medicare cost-sharing </w:t>
            </w:r>
            <w:r w:rsidRPr="000C08E4" w:rsidR="009A6CBE">
              <w:rPr>
                <w:rFonts w:ascii="Source Sans Pro" w:hAnsi="Source Sans Pro"/>
                <w:b/>
                <w:bCs/>
                <w:color w:val="0000FF"/>
              </w:rPr>
              <w:t>help</w:t>
            </w:r>
            <w:r w:rsidRPr="000C08E4">
              <w:rPr>
                <w:rFonts w:ascii="Source Sans Pro" w:hAnsi="Source Sans Pro"/>
                <w:b/>
                <w:bCs/>
                <w:color w:val="0000FF"/>
              </w:rPr>
              <w:t xml:space="preserve"> under Medicaid, you pay 0% of the total cost.]</w:t>
            </w:r>
          </w:p>
        </w:tc>
      </w:tr>
      <w:tr w14:paraId="630E24BE"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6A7900" w:rsidRPr="000C08E4" w:rsidP="00B161B4" w14:paraId="5164FAF8" w14:textId="77777777">
            <w:pPr>
              <w:pStyle w:val="TableHeaderSide"/>
              <w:spacing w:before="120" w:after="120"/>
              <w:rPr>
                <w:rFonts w:ascii="Source Sans Pro" w:hAnsi="Source Sans Pro"/>
                <w:i/>
                <w:iCs/>
                <w:color w:val="0000FF"/>
              </w:rPr>
            </w:pPr>
            <w:r w:rsidRPr="000C08E4">
              <w:rPr>
                <w:rFonts w:ascii="Source Sans Pro" w:hAnsi="Source Sans Pro"/>
                <w:i/>
                <w:iCs/>
                <w:color w:val="0000FF"/>
              </w:rPr>
              <w:t>[Insert benefit name]</w:t>
            </w:r>
          </w:p>
        </w:tc>
        <w:tc>
          <w:tcPr>
            <w:tcW w:w="2827" w:type="dxa"/>
            <w:tcMar>
              <w:top w:w="144" w:type="dxa"/>
              <w:left w:w="115" w:type="dxa"/>
              <w:bottom w:w="144" w:type="dxa"/>
              <w:right w:w="115" w:type="dxa"/>
            </w:tcMar>
          </w:tcPr>
          <w:p w:rsidR="006A7900" w:rsidRPr="000C08E4" w:rsidP="00B161B4" w14:paraId="29FCD5C9" w14:textId="66D33F34">
            <w:pPr>
              <w:spacing w:before="120" w:beforeAutospacing="0" w:after="120" w:afterAutospacing="0"/>
              <w:jc w:val="center"/>
              <w:rPr>
                <w:rFonts w:ascii="Source Sans Pro" w:hAnsi="Source Sans Pro"/>
                <w:i/>
                <w:iCs/>
                <w:color w:val="0000FF"/>
              </w:rPr>
            </w:pPr>
            <w:r w:rsidRPr="000C08E4">
              <w:rPr>
                <w:rFonts w:ascii="Source Sans Pro" w:hAnsi="Source Sans Pro"/>
                <w:i/>
                <w:iCs/>
                <w:color w:val="0000FF"/>
              </w:rPr>
              <w:t>[Insert 202</w:t>
            </w:r>
            <w:r w:rsidR="00933147">
              <w:rPr>
                <w:rFonts w:ascii="Source Sans Pro" w:hAnsi="Source Sans Pro"/>
                <w:i/>
                <w:iCs/>
                <w:color w:val="0000FF"/>
              </w:rPr>
              <w:t>6</w:t>
            </w:r>
            <w:r w:rsidRPr="000C08E4">
              <w:rPr>
                <w:rFonts w:ascii="Source Sans Pro" w:hAnsi="Source Sans Pro"/>
                <w:i/>
                <w:iCs/>
                <w:color w:val="0000FF"/>
              </w:rPr>
              <w:t xml:space="preserve"> cost/coverage, using format described above.]</w:t>
            </w:r>
          </w:p>
        </w:tc>
        <w:tc>
          <w:tcPr>
            <w:tcW w:w="2827" w:type="dxa"/>
            <w:tcMar>
              <w:top w:w="144" w:type="dxa"/>
              <w:left w:w="115" w:type="dxa"/>
              <w:bottom w:w="144" w:type="dxa"/>
              <w:right w:w="115" w:type="dxa"/>
            </w:tcMar>
          </w:tcPr>
          <w:p w:rsidR="006A7900" w:rsidRPr="000C08E4" w:rsidP="00B161B4" w14:paraId="63A243C1" w14:textId="7C71746D">
            <w:pPr>
              <w:spacing w:before="120" w:beforeAutospacing="0" w:after="120" w:afterAutospacing="0"/>
              <w:jc w:val="center"/>
              <w:rPr>
                <w:rFonts w:ascii="Source Sans Pro" w:hAnsi="Source Sans Pro"/>
                <w:b/>
                <w:bCs/>
              </w:rPr>
            </w:pPr>
            <w:r w:rsidRPr="000C08E4">
              <w:rPr>
                <w:rFonts w:ascii="Source Sans Pro" w:hAnsi="Source Sans Pro"/>
                <w:b/>
                <w:bCs/>
                <w:i/>
                <w:iCs/>
                <w:color w:val="0000FF"/>
              </w:rPr>
              <w:t>[Insert 202</w:t>
            </w:r>
            <w:r w:rsidR="00816F20">
              <w:rPr>
                <w:rFonts w:ascii="Source Sans Pro" w:hAnsi="Source Sans Pro"/>
                <w:b/>
                <w:bCs/>
                <w:i/>
                <w:iCs/>
                <w:color w:val="0000FF"/>
              </w:rPr>
              <w:t>7</w:t>
            </w:r>
            <w:r w:rsidRPr="000C08E4">
              <w:rPr>
                <w:rFonts w:ascii="Source Sans Pro" w:hAnsi="Source Sans Pro"/>
                <w:b/>
                <w:bCs/>
                <w:i/>
                <w:iCs/>
                <w:color w:val="0000FF"/>
              </w:rPr>
              <w:t xml:space="preserve"> cost/coverage, using format described above.]</w:t>
            </w:r>
          </w:p>
        </w:tc>
      </w:tr>
    </w:tbl>
    <w:p w:rsidR="006A7900" w:rsidRPr="000C08E4" w:rsidP="00EB5991" w14:paraId="138A1F26" w14:textId="50407D95">
      <w:pPr>
        <w:pStyle w:val="Heading3"/>
        <w:rPr>
          <w:rFonts w:ascii="Source Sans Pro" w:hAnsi="Source Sans Pro"/>
          <w:i/>
        </w:rPr>
      </w:pPr>
      <w:bookmarkStart w:id="26" w:name="_Toc90545713"/>
      <w:bookmarkStart w:id="27" w:name="_Toc180149304"/>
      <w:bookmarkEnd w:id="25"/>
      <w:r w:rsidRPr="000C08E4">
        <w:rPr>
          <w:rFonts w:ascii="Source Sans Pro" w:hAnsi="Source Sans Pro"/>
          <w:noProof/>
        </w:rPr>
        <w:t xml:space="preserve">Section 1.6 </w:t>
      </w:r>
      <w:r w:rsidRPr="000C08E4" w:rsidR="001E3742">
        <w:rPr>
          <w:rFonts w:ascii="Source Sans Pro" w:hAnsi="Source Sans Pro"/>
          <w:noProof/>
        </w:rPr>
        <w:t>Changes to Part D Drug Coverage</w:t>
      </w:r>
      <w:bookmarkEnd w:id="26"/>
      <w:bookmarkEnd w:id="27"/>
    </w:p>
    <w:p w:rsidR="00647BB7" w:rsidRPr="000C08E4" w:rsidP="00EB5991" w14:paraId="57015C9A" w14:textId="77777777">
      <w:pPr>
        <w:pStyle w:val="subheading"/>
        <w:rPr>
          <w:rFonts w:ascii="Source Sans Pro" w:hAnsi="Source Sans Pro"/>
        </w:rPr>
      </w:pPr>
      <w:r w:rsidRPr="000C08E4">
        <w:rPr>
          <w:rFonts w:ascii="Source Sans Pro" w:hAnsi="Source Sans Pro"/>
        </w:rPr>
        <w:t>Changes to Our Drug List</w:t>
      </w:r>
    </w:p>
    <w:p w:rsidR="000D5FC5" w:rsidRPr="000C08E4" w:rsidP="000D5FC5" w14:paraId="5740C996" w14:textId="59EE48E4">
      <w:pPr>
        <w:rPr>
          <w:rFonts w:ascii="Source Sans Pro" w:hAnsi="Source Sans Pro"/>
          <w:color w:val="0000FF"/>
          <w:bdr w:val="none" w:sz="0" w:space="0" w:color="auto" w:frame="1"/>
        </w:rPr>
      </w:pPr>
      <w:r w:rsidRPr="000C08E4">
        <w:rPr>
          <w:rFonts w:ascii="Source Sans Pro" w:hAnsi="Source Sans Pro"/>
        </w:rPr>
        <w:t xml:space="preserve">Our list of covered drugs is called a </w:t>
      </w:r>
      <w:r w:rsidRPr="000C08E4" w:rsidR="00844F7F">
        <w:rPr>
          <w:rFonts w:ascii="Source Sans Pro" w:hAnsi="Source Sans Pro"/>
        </w:rPr>
        <w:t>f</w:t>
      </w:r>
      <w:r w:rsidRPr="000C08E4">
        <w:rPr>
          <w:rFonts w:ascii="Source Sans Pro" w:hAnsi="Source Sans Pro"/>
        </w:rPr>
        <w:t xml:space="preserve">ormulary or Drug List. </w:t>
      </w:r>
      <w:r w:rsidRPr="000C08E4" w:rsidR="008C5BC2">
        <w:rPr>
          <w:rFonts w:ascii="Source Sans Pro" w:hAnsi="Source Sans Pro"/>
        </w:rPr>
        <w:t xml:space="preserve">A </w:t>
      </w:r>
      <w:r w:rsidRPr="000C08E4">
        <w:rPr>
          <w:rFonts w:ascii="Source Sans Pro" w:hAnsi="Source Sans Pro"/>
        </w:rPr>
        <w:t xml:space="preserve">copy of our Drug List </w:t>
      </w:r>
      <w:r w:rsidRPr="000C08E4" w:rsidR="008C5BC2">
        <w:rPr>
          <w:rFonts w:ascii="Source Sans Pro" w:hAnsi="Source Sans Pro"/>
        </w:rPr>
        <w:t xml:space="preserve">is </w:t>
      </w:r>
      <w:r w:rsidRPr="000C08E4" w:rsidR="00844F7F">
        <w:rPr>
          <w:rFonts w:ascii="Source Sans Pro" w:hAnsi="Source Sans Pro"/>
          <w:color w:val="0000FF"/>
        </w:rPr>
        <w:t>[</w:t>
      </w:r>
      <w:r w:rsidRPr="000C08E4" w:rsidR="00732D95">
        <w:rPr>
          <w:rFonts w:ascii="Source Sans Pro" w:hAnsi="Source Sans Pro"/>
          <w:color w:val="0000FF"/>
        </w:rPr>
        <w:t>[</w:t>
      </w:r>
      <w:r w:rsidRPr="000C08E4" w:rsidR="00732D95">
        <w:rPr>
          <w:rFonts w:ascii="Source Sans Pro" w:hAnsi="Source Sans Pro"/>
          <w:i/>
          <w:color w:val="0000FF"/>
        </w:rPr>
        <w:t>insert:</w:t>
      </w:r>
      <w:r w:rsidRPr="000C08E4" w:rsidR="00732D95">
        <w:rPr>
          <w:rFonts w:ascii="Source Sans Pro" w:hAnsi="Source Sans Pro"/>
          <w:i/>
          <w:color w:val="0000FF"/>
        </w:rPr>
        <w:t xml:space="preserve"> </w:t>
      </w:r>
      <w:r w:rsidRPr="000C08E4" w:rsidR="00732D95">
        <w:rPr>
          <w:rFonts w:ascii="Source Sans Pro" w:hAnsi="Source Sans Pro"/>
          <w:color w:val="0000FF"/>
        </w:rPr>
        <w:t>in this envelope]</w:t>
      </w:r>
      <w:r w:rsidRPr="000C08E4" w:rsidR="00732D95">
        <w:rPr>
          <w:rFonts w:ascii="Source Sans Pro" w:hAnsi="Source Sans Pro"/>
          <w:i/>
          <w:color w:val="0000FF"/>
        </w:rPr>
        <w:t xml:space="preserve"> OR </w:t>
      </w:r>
      <w:r w:rsidRPr="000C08E4" w:rsidR="00732D95">
        <w:rPr>
          <w:rFonts w:ascii="Source Sans Pro" w:hAnsi="Source Sans Pro"/>
          <w:color w:val="0000FF"/>
        </w:rPr>
        <w:t>[</w:t>
      </w:r>
      <w:r w:rsidRPr="000C08E4" w:rsidR="00732D95">
        <w:rPr>
          <w:rFonts w:ascii="Source Sans Pro" w:hAnsi="Source Sans Pro"/>
          <w:i/>
          <w:color w:val="0000FF"/>
        </w:rPr>
        <w:t>insert:</w:t>
      </w:r>
      <w:r w:rsidRPr="000C08E4" w:rsidR="00732D95">
        <w:rPr>
          <w:rFonts w:ascii="Source Sans Pro" w:hAnsi="Source Sans Pro"/>
          <w:i/>
          <w:color w:val="0000FF"/>
        </w:rPr>
        <w:t xml:space="preserve"> </w:t>
      </w:r>
      <w:r w:rsidRPr="000C08E4" w:rsidR="00732D95">
        <w:rPr>
          <w:rFonts w:ascii="Source Sans Pro" w:hAnsi="Source Sans Pro"/>
          <w:color w:val="0000FF"/>
        </w:rPr>
        <w:t xml:space="preserve">provided </w:t>
      </w:r>
      <w:r w:rsidRPr="000C08E4" w:rsidR="00732D95">
        <w:rPr>
          <w:rFonts w:ascii="Source Sans Pro" w:hAnsi="Source Sans Pro"/>
          <w:color w:val="0000FF"/>
        </w:rPr>
        <w:t>electronically]</w:t>
      </w:r>
      <w:r w:rsidRPr="000C08E4" w:rsidR="00844F7F">
        <w:rPr>
          <w:rFonts w:ascii="Source Sans Pro" w:hAnsi="Source Sans Pro"/>
          <w:color w:val="0000FF"/>
        </w:rPr>
        <w:t>]</w:t>
      </w:r>
      <w:r w:rsidRPr="000C08E4">
        <w:rPr>
          <w:rFonts w:ascii="Source Sans Pro" w:hAnsi="Source Sans Pro"/>
        </w:rPr>
        <w:t xml:space="preserve">. </w:t>
      </w:r>
      <w:r w:rsidRPr="000C08E4">
        <w:rPr>
          <w:rFonts w:ascii="Source Sans Pro" w:hAnsi="Source Sans Pro"/>
          <w:color w:val="0000FF"/>
          <w:bdr w:val="none" w:sz="0" w:space="0" w:color="auto" w:frame="1"/>
        </w:rPr>
        <w:t>[</w:t>
      </w:r>
      <w:r w:rsidRPr="000C08E4">
        <w:rPr>
          <w:rFonts w:ascii="Source Sans Pro" w:hAnsi="Source Sans Pro"/>
          <w:i/>
          <w:iCs/>
          <w:color w:val="0000FF"/>
          <w:bdr w:val="none" w:sz="0" w:space="0" w:color="auto" w:frame="1"/>
        </w:rPr>
        <w:t>If including an abridged formulary, add the following language:</w:t>
      </w:r>
      <w:r w:rsidRPr="000C08E4" w:rsidR="00E63D1D">
        <w:rPr>
          <w:rFonts w:ascii="Source Sans Pro" w:hAnsi="Source Sans Pro"/>
          <w:i/>
          <w:iCs/>
          <w:color w:val="0000FF"/>
          <w:bdr w:val="none" w:sz="0" w:space="0" w:color="auto" w:frame="1"/>
        </w:rPr>
        <w:t xml:space="preserve"> </w:t>
      </w:r>
      <w:r w:rsidRPr="000C08E4">
        <w:rPr>
          <w:rFonts w:ascii="Source Sans Pro" w:hAnsi="Source Sans Pro"/>
          <w:color w:val="0000FF"/>
          <w:bdr w:val="none" w:sz="0" w:space="0" w:color="auto" w:frame="1"/>
        </w:rPr>
        <w:t>The Drug List includes many</w:t>
      </w:r>
      <w:r w:rsidRPr="000C08E4" w:rsidR="001856E5">
        <w:rPr>
          <w:rFonts w:ascii="Source Sans Pro" w:hAnsi="Source Sans Pro"/>
          <w:color w:val="0000FF"/>
        </w:rPr>
        <w:t>—</w:t>
      </w:r>
      <w:r w:rsidRPr="000C08E4">
        <w:rPr>
          <w:rFonts w:ascii="Source Sans Pro" w:hAnsi="Source Sans Pro"/>
          <w:color w:val="0000FF"/>
          <w:bdr w:val="none" w:sz="0" w:space="0" w:color="auto" w:frame="1"/>
        </w:rPr>
        <w:t>but not all</w:t>
      </w:r>
      <w:r w:rsidRPr="000C08E4" w:rsidR="001856E5">
        <w:rPr>
          <w:rFonts w:ascii="Source Sans Pro" w:hAnsi="Source Sans Pro"/>
          <w:color w:val="0000FF"/>
        </w:rPr>
        <w:t>—</w:t>
      </w:r>
      <w:r w:rsidRPr="000C08E4">
        <w:rPr>
          <w:rFonts w:ascii="Source Sans Pro" w:hAnsi="Source Sans Pro"/>
          <w:color w:val="0000FF"/>
          <w:bdr w:val="none" w:sz="0" w:space="0" w:color="auto" w:frame="1"/>
        </w:rPr>
        <w:t>of the drugs that we</w:t>
      </w:r>
      <w:r w:rsidRPr="000C08E4" w:rsidR="00752194">
        <w:rPr>
          <w:rFonts w:ascii="Source Sans Pro" w:hAnsi="Source Sans Pro"/>
          <w:color w:val="0000FF"/>
          <w:bdr w:val="none" w:sz="0" w:space="0" w:color="auto" w:frame="1"/>
        </w:rPr>
        <w:t>’ll</w:t>
      </w:r>
      <w:r w:rsidRPr="000C08E4">
        <w:rPr>
          <w:rFonts w:ascii="Source Sans Pro" w:hAnsi="Source Sans Pro"/>
          <w:color w:val="0000FF"/>
          <w:bdr w:val="none" w:sz="0" w:space="0" w:color="auto" w:frame="1"/>
        </w:rPr>
        <w:t xml:space="preserve"> cover next year. If you don’t see your drug on this list, it might still be covered.</w:t>
      </w:r>
      <w:r w:rsidRPr="000C08E4" w:rsidR="00555BE8">
        <w:rPr>
          <w:rFonts w:ascii="Source Sans Pro" w:hAnsi="Source Sans Pro"/>
          <w:color w:val="0000FF"/>
          <w:bdr w:val="none" w:sz="0" w:space="0" w:color="auto" w:frame="1"/>
        </w:rPr>
        <w:t xml:space="preserve"> </w:t>
      </w:r>
      <w:r w:rsidRPr="000C08E4">
        <w:rPr>
          <w:rFonts w:ascii="Source Sans Pro" w:hAnsi="Source Sans Pro"/>
          <w:b/>
          <w:bCs/>
          <w:color w:val="0000FF"/>
          <w:bdr w:val="none" w:sz="0" w:space="0" w:color="auto" w:frame="1"/>
        </w:rPr>
        <w:t>You can get the</w:t>
      </w:r>
      <w:r w:rsidRPr="000C08E4" w:rsidR="00555BE8">
        <w:rPr>
          <w:rFonts w:ascii="Source Sans Pro" w:hAnsi="Source Sans Pro"/>
          <w:b/>
          <w:bCs/>
          <w:color w:val="0000FF"/>
          <w:bdr w:val="none" w:sz="0" w:space="0" w:color="auto" w:frame="1"/>
        </w:rPr>
        <w:t xml:space="preserve"> </w:t>
      </w:r>
      <w:r w:rsidRPr="000C08E4">
        <w:rPr>
          <w:rFonts w:ascii="Source Sans Pro" w:hAnsi="Source Sans Pro"/>
          <w:b/>
          <w:bCs/>
          <w:i/>
          <w:iCs/>
          <w:color w:val="0000FF"/>
          <w:bdr w:val="none" w:sz="0" w:space="0" w:color="auto" w:frame="1"/>
        </w:rPr>
        <w:t>complete</w:t>
      </w:r>
      <w:r w:rsidRPr="000C08E4" w:rsidR="00555BE8">
        <w:rPr>
          <w:rFonts w:ascii="Source Sans Pro" w:hAnsi="Source Sans Pro"/>
          <w:b/>
          <w:bCs/>
          <w:color w:val="0000FF"/>
          <w:bdr w:val="none" w:sz="0" w:space="0" w:color="auto" w:frame="1"/>
        </w:rPr>
        <w:t xml:space="preserve"> </w:t>
      </w:r>
      <w:r w:rsidRPr="000C08E4">
        <w:rPr>
          <w:rFonts w:ascii="Source Sans Pro" w:hAnsi="Source Sans Pro"/>
          <w:b/>
          <w:bCs/>
          <w:color w:val="0000FF"/>
          <w:bdr w:val="none" w:sz="0" w:space="0" w:color="auto" w:frame="1"/>
        </w:rPr>
        <w:t>Drug List</w:t>
      </w:r>
      <w:r w:rsidRPr="000C08E4" w:rsidR="00555BE8">
        <w:rPr>
          <w:rFonts w:ascii="Source Sans Pro" w:hAnsi="Source Sans Pro"/>
          <w:b/>
          <w:bCs/>
          <w:color w:val="0000FF"/>
          <w:bdr w:val="none" w:sz="0" w:space="0" w:color="auto" w:frame="1"/>
        </w:rPr>
        <w:t xml:space="preserve"> </w:t>
      </w:r>
      <w:r w:rsidRPr="000C08E4">
        <w:rPr>
          <w:rFonts w:ascii="Source Sans Pro" w:hAnsi="Source Sans Pro"/>
          <w:color w:val="0000FF"/>
          <w:bdr w:val="none" w:sz="0" w:space="0" w:color="auto" w:frame="1"/>
        </w:rPr>
        <w:t xml:space="preserve">by calling Member Services </w:t>
      </w:r>
      <w:bookmarkStart w:id="28" w:name="_Hlk166677082"/>
      <w:r w:rsidRPr="000C08E4" w:rsidR="001206E7">
        <w:rPr>
          <w:rFonts w:ascii="Source Sans Pro" w:hAnsi="Source Sans Pro"/>
          <w:color w:val="0000FF"/>
        </w:rPr>
        <w:t xml:space="preserve">at </w:t>
      </w:r>
      <w:r w:rsidRPr="000C08E4" w:rsidR="001206E7">
        <w:rPr>
          <w:rFonts w:ascii="Source Sans Pro" w:hAnsi="Source Sans Pro"/>
          <w:i/>
          <w:iCs/>
          <w:color w:val="0000FF"/>
        </w:rPr>
        <w:t>[insert Member Services number]</w:t>
      </w:r>
      <w:bookmarkEnd w:id="28"/>
      <w:r w:rsidRPr="000C08E4" w:rsidR="001206E7">
        <w:rPr>
          <w:rFonts w:ascii="Source Sans Pro" w:hAnsi="Source Sans Pro"/>
          <w:i/>
          <w:iCs/>
          <w:color w:val="0000FF"/>
        </w:rPr>
        <w:t xml:space="preserve"> </w:t>
      </w:r>
      <w:r w:rsidRPr="000C08E4" w:rsidR="005F42E5">
        <w:rPr>
          <w:rFonts w:ascii="Source Sans Pro" w:hAnsi="Source Sans Pro"/>
          <w:color w:val="0000FF"/>
          <w:szCs w:val="26"/>
        </w:rPr>
        <w:t xml:space="preserve">(TTY users call </w:t>
      </w:r>
      <w:r w:rsidRPr="000C08E4" w:rsidR="005F42E5">
        <w:rPr>
          <w:rFonts w:ascii="Source Sans Pro" w:hAnsi="Source Sans Pro"/>
          <w:i/>
          <w:color w:val="0000FF"/>
          <w:szCs w:val="26"/>
        </w:rPr>
        <w:t>[insert TTY number]</w:t>
      </w:r>
      <w:r w:rsidRPr="000C08E4" w:rsidR="005F42E5">
        <w:rPr>
          <w:rFonts w:ascii="Source Sans Pro" w:hAnsi="Source Sans Pro"/>
          <w:color w:val="0000FF"/>
          <w:szCs w:val="26"/>
        </w:rPr>
        <w:t>)</w:t>
      </w:r>
      <w:r w:rsidRPr="000C08E4" w:rsidR="005F42E5">
        <w:rPr>
          <w:rFonts w:ascii="Source Sans Pro" w:hAnsi="Source Sans Pro"/>
          <w:color w:val="0000FF"/>
        </w:rPr>
        <w:t xml:space="preserve"> </w:t>
      </w:r>
      <w:r w:rsidRPr="000C08E4" w:rsidR="001206E7">
        <w:rPr>
          <w:rFonts w:ascii="Source Sans Pro" w:hAnsi="Source Sans Pro"/>
          <w:color w:val="0000FF"/>
        </w:rPr>
        <w:t>or visiting our website at</w:t>
      </w:r>
      <w:r w:rsidRPr="000C08E4" w:rsidR="00BF679A">
        <w:rPr>
          <w:rFonts w:ascii="Source Sans Pro" w:hAnsi="Source Sans Pro"/>
          <w:color w:val="0000FF"/>
        </w:rPr>
        <w:t xml:space="preserve"> </w:t>
      </w:r>
      <w:r w:rsidRPr="000C08E4" w:rsidR="001206E7">
        <w:rPr>
          <w:rFonts w:ascii="Source Sans Pro" w:hAnsi="Source Sans Pro"/>
          <w:color w:val="0000FF"/>
        </w:rPr>
        <w:t>(</w:t>
      </w:r>
      <w:r w:rsidRPr="00D67650" w:rsidR="00835B19">
        <w:rPr>
          <w:rFonts w:ascii="Source Sans Pro" w:hAnsi="Source Sans Pro"/>
          <w:i/>
          <w:iCs/>
          <w:color w:val="C00000"/>
        </w:rPr>
        <w:t>[insert</w:t>
      </w:r>
      <w:r w:rsidRPr="00D67650" w:rsidR="00835B19">
        <w:rPr>
          <w:rFonts w:ascii="Source Sans Pro" w:hAnsi="Source Sans Pro"/>
          <w:color w:val="C00000"/>
        </w:rPr>
        <w:t xml:space="preserve"> </w:t>
      </w:r>
      <w:r w:rsidRPr="00D67650" w:rsidR="00835B19">
        <w:rPr>
          <w:rFonts w:ascii="Source Sans Pro" w:hAnsi="Source Sans Pro"/>
          <w:i/>
          <w:iCs/>
          <w:color w:val="C00000"/>
        </w:rPr>
        <w:t xml:space="preserve">direct </w:t>
      </w:r>
      <w:r w:rsidRPr="00D67650" w:rsidR="00835B19">
        <w:rPr>
          <w:rFonts w:ascii="Source Sans Pro" w:hAnsi="Source Sans Pro"/>
          <w:color w:val="C00000"/>
        </w:rPr>
        <w:t xml:space="preserve">URL </w:t>
      </w:r>
      <w:r w:rsidRPr="00D67650" w:rsidR="00835B19">
        <w:rPr>
          <w:rFonts w:ascii="Source Sans Pro" w:hAnsi="Source Sans Pro"/>
          <w:i/>
          <w:iCs/>
          <w:color w:val="C00000"/>
        </w:rPr>
        <w:t>for drug list</w:t>
      </w:r>
      <w:r w:rsidR="00835B19">
        <w:rPr>
          <w:rFonts w:ascii="Source Sans Pro" w:hAnsi="Source Sans Pro"/>
          <w:i/>
          <w:iCs/>
          <w:color w:val="C00000"/>
        </w:rPr>
        <w:t>]</w:t>
      </w:r>
      <w:r w:rsidRPr="000C08E4" w:rsidR="001206E7">
        <w:rPr>
          <w:rFonts w:ascii="Source Sans Pro" w:hAnsi="Source Sans Pro"/>
          <w:color w:val="0000FF"/>
        </w:rPr>
        <w:t>).</w:t>
      </w:r>
      <w:r w:rsidRPr="000C08E4">
        <w:rPr>
          <w:rFonts w:ascii="Source Sans Pro" w:hAnsi="Source Sans Pro"/>
          <w:color w:val="0000FF"/>
          <w:bdr w:val="none" w:sz="0" w:space="0" w:color="auto" w:frame="1"/>
        </w:rPr>
        <w:t>]</w:t>
      </w:r>
    </w:p>
    <w:p w:rsidR="005467A6" w:rsidRPr="000C08E4" w:rsidP="005467A6" w14:paraId="5D0A5430" w14:textId="13592385">
      <w:pPr>
        <w:rPr>
          <w:rFonts w:ascii="Source Sans Pro" w:hAnsi="Source Sans Pro"/>
          <w:color w:val="0000FF"/>
        </w:rPr>
      </w:pPr>
      <w:r w:rsidRPr="000C08E4">
        <w:rPr>
          <w:rFonts w:ascii="Source Sans Pro" w:hAnsi="Source Sans Pro"/>
          <w:color w:val="0000FF"/>
        </w:rPr>
        <w:t>[</w:t>
      </w:r>
      <w:r w:rsidRPr="000C08E4">
        <w:rPr>
          <w:rFonts w:ascii="Source Sans Pro" w:hAnsi="Source Sans Pro"/>
          <w:i/>
          <w:color w:val="0000FF"/>
        </w:rPr>
        <w:t>Plans with no changes to covered drugs, tier assignment</w:t>
      </w:r>
      <w:r w:rsidRPr="000C08E4" w:rsidR="00D7590A">
        <w:rPr>
          <w:rFonts w:ascii="Source Sans Pro" w:hAnsi="Source Sans Pro"/>
          <w:i/>
          <w:color w:val="0000FF"/>
        </w:rPr>
        <w:t>s</w:t>
      </w:r>
      <w:r w:rsidRPr="000C08E4">
        <w:rPr>
          <w:rFonts w:ascii="Source Sans Pro" w:hAnsi="Source Sans Pro"/>
          <w:i/>
          <w:color w:val="0000FF"/>
        </w:rPr>
        <w:t xml:space="preserve">, or restrictions </w:t>
      </w:r>
      <w:r w:rsidRPr="000C08E4" w:rsidR="00A15529">
        <w:rPr>
          <w:rFonts w:ascii="Source Sans Pro" w:hAnsi="Source Sans Pro"/>
          <w:i/>
          <w:color w:val="0000FF"/>
        </w:rPr>
        <w:t>can</w:t>
      </w:r>
      <w:r w:rsidRPr="000C08E4">
        <w:rPr>
          <w:rFonts w:ascii="Source Sans Pro" w:hAnsi="Source Sans Pro"/>
          <w:i/>
          <w:color w:val="0000FF"/>
        </w:rPr>
        <w:t xml:space="preserve"> replace the rest of this section with:</w:t>
      </w:r>
      <w:r w:rsidRPr="000C08E4">
        <w:rPr>
          <w:rFonts w:ascii="Source Sans Pro" w:hAnsi="Source Sans Pro"/>
          <w:color w:val="0000FF"/>
        </w:rPr>
        <w:t xml:space="preserve"> We have</w:t>
      </w:r>
      <w:r w:rsidRPr="000C08E4" w:rsidR="00A15529">
        <w:rPr>
          <w:rFonts w:ascii="Source Sans Pro" w:hAnsi="Source Sans Pro"/>
          <w:color w:val="0000FF"/>
        </w:rPr>
        <w:t>n’t</w:t>
      </w:r>
      <w:r w:rsidRPr="000C08E4">
        <w:rPr>
          <w:rFonts w:ascii="Source Sans Pro" w:hAnsi="Source Sans Pro"/>
          <w:color w:val="0000FF"/>
        </w:rPr>
        <w:t xml:space="preserve"> made any changes to our Drug List </w:t>
      </w:r>
      <w:r w:rsidRPr="000C08E4" w:rsidR="0075114A">
        <w:rPr>
          <w:rFonts w:ascii="Source Sans Pro" w:hAnsi="Source Sans Pro"/>
          <w:color w:val="0000FF"/>
        </w:rPr>
        <w:t xml:space="preserve">at this time </w:t>
      </w:r>
      <w:r w:rsidRPr="000C08E4">
        <w:rPr>
          <w:rFonts w:ascii="Source Sans Pro" w:hAnsi="Source Sans Pro"/>
          <w:color w:val="0000FF"/>
        </w:rPr>
        <w:t xml:space="preserve">for next year. </w:t>
      </w:r>
      <w:bookmarkStart w:id="29" w:name="_Hlk70336619"/>
      <w:r w:rsidRPr="000C08E4">
        <w:rPr>
          <w:rFonts w:ascii="Source Sans Pro" w:hAnsi="Source Sans Pro"/>
          <w:color w:val="0000FF"/>
        </w:rPr>
        <w:t>However, we might make other changes that are allowed by Medicare rules</w:t>
      </w:r>
      <w:bookmarkEnd w:id="29"/>
      <w:r w:rsidRPr="000C08E4" w:rsidR="00EF50F6">
        <w:rPr>
          <w:rFonts w:ascii="Source Sans Pro" w:hAnsi="Source Sans Pro"/>
          <w:color w:val="0000FF"/>
        </w:rPr>
        <w:t>.</w:t>
      </w:r>
      <w:r w:rsidRPr="000C08E4">
        <w:rPr>
          <w:rFonts w:ascii="Source Sans Pro" w:hAnsi="Source Sans Pro"/>
          <w:color w:val="0000FF"/>
        </w:rPr>
        <w:t xml:space="preserve"> We update our online Drug List </w:t>
      </w:r>
      <w:r w:rsidRPr="000C08E4" w:rsidR="008B2C7F">
        <w:rPr>
          <w:rFonts w:ascii="Source Sans Pro" w:hAnsi="Source Sans Pro"/>
          <w:color w:val="0000FF"/>
        </w:rPr>
        <w:t xml:space="preserve">at least monthly </w:t>
      </w:r>
      <w:r w:rsidRPr="000C08E4">
        <w:rPr>
          <w:rFonts w:ascii="Source Sans Pro" w:hAnsi="Source Sans Pro"/>
          <w:color w:val="0000FF"/>
        </w:rPr>
        <w:t>to provide the most up</w:t>
      </w:r>
      <w:r w:rsidRPr="000C08E4" w:rsidR="00830F47">
        <w:rPr>
          <w:rFonts w:ascii="Source Sans Pro" w:hAnsi="Source Sans Pro"/>
          <w:color w:val="0000FF"/>
        </w:rPr>
        <w:t>-</w:t>
      </w:r>
      <w:r w:rsidRPr="000C08E4">
        <w:rPr>
          <w:rFonts w:ascii="Source Sans Pro" w:hAnsi="Source Sans Pro"/>
          <w:color w:val="0000FF"/>
        </w:rPr>
        <w:t>to</w:t>
      </w:r>
      <w:r w:rsidRPr="000C08E4" w:rsidR="00830F47">
        <w:rPr>
          <w:rFonts w:ascii="Source Sans Pro" w:hAnsi="Source Sans Pro"/>
          <w:color w:val="0000FF"/>
        </w:rPr>
        <w:t>-</w:t>
      </w:r>
      <w:r w:rsidRPr="000C08E4">
        <w:rPr>
          <w:rFonts w:ascii="Source Sans Pro" w:hAnsi="Source Sans Pro"/>
          <w:color w:val="0000FF"/>
        </w:rPr>
        <w:t>date list of drugs.</w:t>
      </w:r>
      <w:r w:rsidRPr="000C08E4" w:rsidR="008B2C7F">
        <w:rPr>
          <w:rFonts w:ascii="Source Sans Pro" w:hAnsi="Source Sans Pro"/>
          <w:color w:val="0000FF"/>
        </w:rPr>
        <w:t xml:space="preserve"> If we make a change that will affect your access to a drug </w:t>
      </w:r>
      <w:r w:rsidRPr="000C08E4" w:rsidR="00D7590A">
        <w:rPr>
          <w:rFonts w:ascii="Source Sans Pro" w:hAnsi="Source Sans Pro"/>
          <w:color w:val="0000FF"/>
        </w:rPr>
        <w:t>you’re</w:t>
      </w:r>
      <w:r w:rsidRPr="000C08E4" w:rsidR="008B2C7F">
        <w:rPr>
          <w:rFonts w:ascii="Source Sans Pro" w:hAnsi="Source Sans Pro"/>
          <w:color w:val="0000FF"/>
        </w:rPr>
        <w:t xml:space="preserve"> taking, we</w:t>
      </w:r>
      <w:r w:rsidRPr="000C08E4" w:rsidR="00752194">
        <w:rPr>
          <w:rFonts w:ascii="Source Sans Pro" w:hAnsi="Source Sans Pro"/>
          <w:color w:val="0000FF"/>
        </w:rPr>
        <w:t>’ll</w:t>
      </w:r>
      <w:r w:rsidRPr="000C08E4" w:rsidR="008B2C7F">
        <w:rPr>
          <w:rFonts w:ascii="Source Sans Pro" w:hAnsi="Source Sans Pro"/>
          <w:color w:val="0000FF"/>
        </w:rPr>
        <w:t xml:space="preserve"> send you a notice about the change.</w:t>
      </w:r>
      <w:r w:rsidRPr="000C08E4" w:rsidR="006028F3">
        <w:rPr>
          <w:rFonts w:ascii="Source Sans Pro" w:hAnsi="Source Sans Pro"/>
          <w:color w:val="0000FF"/>
        </w:rPr>
        <w:t>]</w:t>
      </w:r>
    </w:p>
    <w:p w:rsidR="00196479" w:rsidRPr="000C08E4" w:rsidP="00196479" w14:paraId="261E6BDE" w14:textId="2B92302A">
      <w:pPr>
        <w:rPr>
          <w:rFonts w:ascii="Source Sans Pro" w:hAnsi="Source Sans Pro"/>
        </w:rPr>
      </w:pPr>
      <w:r w:rsidRPr="000C08E4">
        <w:rPr>
          <w:rFonts w:ascii="Source Sans Pro" w:hAnsi="Source Sans Pro"/>
        </w:rPr>
        <w:t xml:space="preserve">We made changes to our Drug List, </w:t>
      </w:r>
      <w:r w:rsidRPr="000C08E4" w:rsidR="0073594F">
        <w:rPr>
          <w:rFonts w:ascii="Source Sans Pro" w:hAnsi="Source Sans Pro"/>
        </w:rPr>
        <w:t xml:space="preserve">which could include removing or adding drugs, </w:t>
      </w:r>
      <w:r w:rsidRPr="000C08E4">
        <w:rPr>
          <w:rFonts w:ascii="Source Sans Pro" w:hAnsi="Source Sans Pro"/>
        </w:rPr>
        <w:t>chang</w:t>
      </w:r>
      <w:r w:rsidRPr="000C08E4" w:rsidR="0073594F">
        <w:rPr>
          <w:rFonts w:ascii="Source Sans Pro" w:hAnsi="Source Sans Pro"/>
        </w:rPr>
        <w:t>ing</w:t>
      </w:r>
      <w:r w:rsidRPr="000C08E4">
        <w:rPr>
          <w:rFonts w:ascii="Source Sans Pro" w:hAnsi="Source Sans Pro"/>
        </w:rPr>
        <w:t xml:space="preserve"> the restrictions that apply to our coverage for certain drugs</w:t>
      </w:r>
      <w:r w:rsidRPr="000C08E4" w:rsidR="00532978">
        <w:rPr>
          <w:rFonts w:ascii="Source Sans Pro" w:hAnsi="Source Sans Pro"/>
        </w:rPr>
        <w:t>,</w:t>
      </w:r>
      <w:r w:rsidRPr="000C08E4" w:rsidR="0073594F">
        <w:rPr>
          <w:rFonts w:ascii="Source Sans Pro" w:hAnsi="Source Sans Pro"/>
        </w:rPr>
        <w:t xml:space="preserve"> or moving them to a different cost-sharing tier</w:t>
      </w:r>
      <w:r w:rsidRPr="000C08E4">
        <w:rPr>
          <w:rFonts w:ascii="Source Sans Pro" w:hAnsi="Source Sans Pro"/>
        </w:rPr>
        <w:t xml:space="preserve">. </w:t>
      </w:r>
      <w:r w:rsidRPr="000C08E4">
        <w:rPr>
          <w:rFonts w:ascii="Source Sans Pro" w:hAnsi="Source Sans Pro"/>
          <w:b/>
        </w:rPr>
        <w:t>Review the Drug List to make sure your drugs will be covered next year and to see if there will be any restrictions</w:t>
      </w:r>
      <w:r w:rsidRPr="000C08E4" w:rsidR="0073594F">
        <w:rPr>
          <w:rFonts w:ascii="Source Sans Pro" w:hAnsi="Source Sans Pro"/>
          <w:b/>
          <w:bCs/>
        </w:rPr>
        <w:t>, or if your drug has been moved to a different cost-sharing tier</w:t>
      </w:r>
      <w:r w:rsidRPr="000C08E4">
        <w:rPr>
          <w:rFonts w:ascii="Source Sans Pro" w:hAnsi="Source Sans Pro"/>
          <w:b/>
        </w:rPr>
        <w:t>.</w:t>
      </w:r>
    </w:p>
    <w:p w:rsidR="0076047A" w:rsidRPr="000C08E4" w:rsidP="0076047A" w14:paraId="608B9DD4" w14:textId="27841626">
      <w:pPr>
        <w:rPr>
          <w:rFonts w:ascii="Source Sans Pro" w:hAnsi="Source Sans Pro"/>
        </w:rPr>
      </w:pPr>
      <w:r w:rsidRPr="000C08E4">
        <w:rPr>
          <w:rFonts w:ascii="Source Sans Pro" w:hAnsi="Source Sans Pro"/>
        </w:rPr>
        <w:t>Most of the changes in the Drug List are new for the beginning of each year. However, we might make other changes that are allowed by Medicare rules</w:t>
      </w:r>
      <w:r w:rsidRPr="000C08E4" w:rsidR="00DD3162">
        <w:rPr>
          <w:rFonts w:ascii="Source Sans Pro" w:hAnsi="Source Sans Pro"/>
        </w:rPr>
        <w:t xml:space="preserve"> that will affect you during the </w:t>
      </w:r>
      <w:r w:rsidRPr="000C08E4" w:rsidR="00DB12E6">
        <w:rPr>
          <w:rFonts w:ascii="Source Sans Pro" w:hAnsi="Source Sans Pro"/>
        </w:rPr>
        <w:t>calendar</w:t>
      </w:r>
      <w:r w:rsidRPr="000C08E4" w:rsidR="00DD3162">
        <w:rPr>
          <w:rFonts w:ascii="Source Sans Pro" w:hAnsi="Source Sans Pro"/>
        </w:rPr>
        <w:t xml:space="preserve"> year</w:t>
      </w:r>
      <w:r w:rsidRPr="000C08E4">
        <w:rPr>
          <w:rFonts w:ascii="Source Sans Pro" w:hAnsi="Source Sans Pro"/>
        </w:rPr>
        <w:t>.</w:t>
      </w:r>
      <w:r w:rsidRPr="000C08E4" w:rsidR="00827BB7">
        <w:rPr>
          <w:rFonts w:ascii="Source Sans Pro" w:hAnsi="Source Sans Pro"/>
        </w:rPr>
        <w:t xml:space="preserve"> </w:t>
      </w:r>
      <w:r w:rsidRPr="000C08E4">
        <w:rPr>
          <w:rFonts w:ascii="Source Sans Pro" w:hAnsi="Source Sans Pro"/>
        </w:rPr>
        <w:t xml:space="preserve">We update our online Drug List </w:t>
      </w:r>
      <w:r w:rsidRPr="000C08E4" w:rsidR="00C15133">
        <w:rPr>
          <w:rFonts w:ascii="Source Sans Pro" w:hAnsi="Source Sans Pro"/>
        </w:rPr>
        <w:t xml:space="preserve">at least monthly </w:t>
      </w:r>
      <w:r w:rsidRPr="000C08E4">
        <w:rPr>
          <w:rFonts w:ascii="Source Sans Pro" w:hAnsi="Source Sans Pro"/>
        </w:rPr>
        <w:t>to provide the most up</w:t>
      </w:r>
      <w:r w:rsidRPr="000C08E4" w:rsidR="00782D1D">
        <w:rPr>
          <w:rFonts w:ascii="Source Sans Pro" w:hAnsi="Source Sans Pro"/>
        </w:rPr>
        <w:t>-</w:t>
      </w:r>
      <w:r w:rsidRPr="000C08E4">
        <w:rPr>
          <w:rFonts w:ascii="Source Sans Pro" w:hAnsi="Source Sans Pro"/>
        </w:rPr>
        <w:t>to</w:t>
      </w:r>
      <w:r w:rsidRPr="000C08E4" w:rsidR="00782D1D">
        <w:rPr>
          <w:rFonts w:ascii="Source Sans Pro" w:hAnsi="Source Sans Pro"/>
        </w:rPr>
        <w:t>-</w:t>
      </w:r>
      <w:r w:rsidRPr="000C08E4">
        <w:rPr>
          <w:rFonts w:ascii="Source Sans Pro" w:hAnsi="Source Sans Pro"/>
        </w:rPr>
        <w:t xml:space="preserve">date list of drugs. </w:t>
      </w:r>
      <w:r w:rsidRPr="000C08E4" w:rsidR="006B4156">
        <w:rPr>
          <w:rFonts w:ascii="Source Sans Pro" w:hAnsi="Source Sans Pro"/>
        </w:rPr>
        <w:t xml:space="preserve">If we make a change that will affect your access to a drug </w:t>
      </w:r>
      <w:r w:rsidRPr="000C08E4" w:rsidR="00532978">
        <w:rPr>
          <w:rFonts w:ascii="Source Sans Pro" w:hAnsi="Source Sans Pro"/>
        </w:rPr>
        <w:t>you’</w:t>
      </w:r>
      <w:r w:rsidRPr="000C08E4" w:rsidR="0075709F">
        <w:rPr>
          <w:rFonts w:ascii="Source Sans Pro" w:hAnsi="Source Sans Pro"/>
        </w:rPr>
        <w:t>re</w:t>
      </w:r>
      <w:r w:rsidRPr="000C08E4" w:rsidR="006B4156">
        <w:rPr>
          <w:rFonts w:ascii="Source Sans Pro" w:hAnsi="Source Sans Pro"/>
        </w:rPr>
        <w:t xml:space="preserve"> taking, we</w:t>
      </w:r>
      <w:r w:rsidRPr="000C08E4" w:rsidR="00752194">
        <w:rPr>
          <w:rFonts w:ascii="Source Sans Pro" w:hAnsi="Source Sans Pro"/>
        </w:rPr>
        <w:t>’ll</w:t>
      </w:r>
      <w:r w:rsidRPr="000C08E4" w:rsidR="006B4156">
        <w:rPr>
          <w:rFonts w:ascii="Source Sans Pro" w:hAnsi="Source Sans Pro"/>
        </w:rPr>
        <w:t xml:space="preserve"> send you </w:t>
      </w:r>
      <w:r w:rsidRPr="000C08E4" w:rsidR="006B4156">
        <w:rPr>
          <w:rFonts w:ascii="Source Sans Pro" w:hAnsi="Source Sans Pro"/>
        </w:rPr>
        <w:t>a notice</w:t>
      </w:r>
      <w:r w:rsidRPr="000C08E4" w:rsidR="006B4156">
        <w:rPr>
          <w:rFonts w:ascii="Source Sans Pro" w:hAnsi="Source Sans Pro"/>
        </w:rPr>
        <w:t xml:space="preserve"> about the change.</w:t>
      </w:r>
    </w:p>
    <w:p w:rsidR="007510D1" w:rsidRPr="000C08E4" w:rsidP="0076047A" w14:paraId="160C318C" w14:textId="1F223D0F">
      <w:pPr>
        <w:rPr>
          <w:rFonts w:ascii="Source Sans Pro" w:hAnsi="Source Sans Pro"/>
        </w:rPr>
      </w:pPr>
      <w:bookmarkStart w:id="30" w:name="_Hlk167792804"/>
      <w:r w:rsidRPr="000C08E4">
        <w:rPr>
          <w:rFonts w:ascii="Source Sans Pro" w:hAnsi="Source Sans Pro"/>
        </w:rPr>
        <w:t xml:space="preserve">If you’re affected by a change in drug coverage at the beginning of the year or during the year, review Chapter 9 of your </w:t>
      </w:r>
      <w:r w:rsidRPr="000C08E4">
        <w:rPr>
          <w:rFonts w:ascii="Source Sans Pro" w:hAnsi="Source Sans Pro"/>
          <w:i/>
          <w:iCs/>
        </w:rPr>
        <w:t>Evidence of Coverage</w:t>
      </w:r>
      <w:r w:rsidRPr="000C08E4">
        <w:rPr>
          <w:rFonts w:ascii="Source Sans Pro" w:hAnsi="Source Sans Pro"/>
        </w:rPr>
        <w:t xml:space="preserve"> and talk to your </w:t>
      </w:r>
      <w:r w:rsidRPr="000C08E4" w:rsidR="00E430A3">
        <w:rPr>
          <w:rFonts w:ascii="Source Sans Pro" w:hAnsi="Source Sans Pro"/>
        </w:rPr>
        <w:t>prescriber</w:t>
      </w:r>
      <w:r w:rsidRPr="000C08E4">
        <w:rPr>
          <w:rFonts w:ascii="Source Sans Pro" w:hAnsi="Source Sans Pro"/>
        </w:rPr>
        <w:t xml:space="preserve"> to find out your options, such as asking for a temporary supply, applying for an exception, and/or working to find a new drug. Call Member Services at </w:t>
      </w:r>
      <w:r w:rsidRPr="000C08E4">
        <w:rPr>
          <w:rFonts w:ascii="Source Sans Pro" w:hAnsi="Source Sans Pro"/>
          <w:i/>
          <w:iCs/>
          <w:color w:val="0000FF"/>
        </w:rPr>
        <w:t>[insert Member Services number]</w:t>
      </w:r>
      <w:r w:rsidRPr="000C08E4">
        <w:rPr>
          <w:rFonts w:ascii="Source Sans Pro" w:hAnsi="Source Sans Pro"/>
          <w:color w:val="0000FF"/>
        </w:rPr>
        <w:t xml:space="preserve"> </w:t>
      </w:r>
      <w:r w:rsidRPr="000C08E4">
        <w:rPr>
          <w:rFonts w:ascii="Source Sans Pro" w:hAnsi="Source Sans Pro"/>
          <w:szCs w:val="26"/>
        </w:rPr>
        <w:t xml:space="preserve">(TTY users call </w:t>
      </w:r>
      <w:r w:rsidRPr="000C08E4">
        <w:rPr>
          <w:rFonts w:ascii="Source Sans Pro" w:hAnsi="Source Sans Pro"/>
          <w:i/>
          <w:color w:val="0000FF"/>
          <w:szCs w:val="26"/>
        </w:rPr>
        <w:t>[insert TTY number]</w:t>
      </w:r>
      <w:r w:rsidRPr="000C08E4">
        <w:rPr>
          <w:rFonts w:ascii="Source Sans Pro" w:hAnsi="Source Sans Pro"/>
          <w:szCs w:val="26"/>
        </w:rPr>
        <w:t xml:space="preserve">) </w:t>
      </w:r>
      <w:r w:rsidRPr="000C08E4">
        <w:rPr>
          <w:rFonts w:ascii="Source Sans Pro" w:hAnsi="Source Sans Pro"/>
        </w:rPr>
        <w:t>for more information.</w:t>
      </w:r>
      <w:bookmarkEnd w:id="30"/>
    </w:p>
    <w:p w:rsidR="00F22C69" w:rsidRPr="000C08E4" w:rsidP="00F22C69" w14:paraId="55B92BB8" w14:textId="7068E010">
      <w:pPr>
        <w:rPr>
          <w:rFonts w:ascii="Source Sans Pro" w:hAnsi="Source Sans Pro"/>
          <w:color w:val="0000FF"/>
        </w:rPr>
      </w:pPr>
      <w:r w:rsidRPr="000C08E4">
        <w:rPr>
          <w:rFonts w:ascii="Source Sans Pro" w:hAnsi="Source Sans Pro"/>
          <w:color w:val="0000FF"/>
          <w:lang w:eastAsia="ja-JP"/>
        </w:rPr>
        <w:t>[</w:t>
      </w:r>
      <w:r w:rsidRPr="000C08E4">
        <w:rPr>
          <w:rFonts w:ascii="Source Sans Pro" w:hAnsi="Source Sans Pro"/>
          <w:i/>
          <w:iCs/>
          <w:color w:val="0000FF"/>
          <w:lang w:eastAsia="ja-JP"/>
        </w:rPr>
        <w:t xml:space="preserve">Plan sponsors implementing for the first time in </w:t>
      </w:r>
      <w:r w:rsidRPr="000C08E4" w:rsidR="002A61FE">
        <w:rPr>
          <w:rFonts w:ascii="Source Sans Pro" w:hAnsi="Source Sans Pro"/>
          <w:i/>
          <w:iCs/>
          <w:color w:val="0000FF"/>
          <w:lang w:eastAsia="ja-JP"/>
        </w:rPr>
        <w:t>202</w:t>
      </w:r>
      <w:r w:rsidRPr="000C08E4" w:rsidR="00150686">
        <w:rPr>
          <w:rFonts w:ascii="Source Sans Pro" w:hAnsi="Source Sans Pro"/>
          <w:i/>
          <w:iCs/>
          <w:color w:val="0000FF"/>
          <w:lang w:eastAsia="ja-JP"/>
        </w:rPr>
        <w:t>6</w:t>
      </w:r>
      <w:r w:rsidRPr="000C08E4" w:rsidR="00A11E94">
        <w:rPr>
          <w:rFonts w:ascii="Source Sans Pro" w:hAnsi="Source Sans Pro"/>
          <w:i/>
          <w:iCs/>
          <w:color w:val="0000FF"/>
          <w:lang w:eastAsia="ja-JP"/>
        </w:rPr>
        <w:t xml:space="preserve"> </w:t>
      </w:r>
      <w:r w:rsidRPr="000C08E4">
        <w:rPr>
          <w:rFonts w:ascii="Source Sans Pro" w:hAnsi="Source Sans Pro"/>
          <w:i/>
          <w:iCs/>
          <w:color w:val="0000FF"/>
          <w:lang w:eastAsia="ja-JP"/>
        </w:rPr>
        <w:t xml:space="preserve">the option to immediately </w:t>
      </w:r>
      <w:r w:rsidRPr="000C08E4" w:rsidR="000443F1">
        <w:rPr>
          <w:rFonts w:ascii="Source Sans Pro" w:hAnsi="Source Sans Pro"/>
          <w:i/>
          <w:iCs/>
          <w:color w:val="0000FF"/>
          <w:lang w:eastAsia="ja-JP"/>
        </w:rPr>
        <w:t>substitute</w:t>
      </w:r>
      <w:r w:rsidRPr="000C08E4">
        <w:rPr>
          <w:rFonts w:ascii="Source Sans Pro" w:hAnsi="Source Sans Pro"/>
          <w:i/>
          <w:iCs/>
          <w:color w:val="0000FF"/>
          <w:lang w:eastAsia="ja-JP"/>
        </w:rPr>
        <w:t xml:space="preserve"> brand name drugs with </w:t>
      </w:r>
      <w:r w:rsidRPr="000C08E4" w:rsidR="00CB3C87">
        <w:rPr>
          <w:rFonts w:ascii="Source Sans Pro" w:hAnsi="Source Sans Pro"/>
          <w:i/>
          <w:iCs/>
          <w:color w:val="0000FF"/>
          <w:lang w:eastAsia="ja-JP"/>
        </w:rPr>
        <w:t>its</w:t>
      </w:r>
      <w:r w:rsidRPr="000C08E4">
        <w:rPr>
          <w:rFonts w:ascii="Source Sans Pro" w:hAnsi="Source Sans Pro"/>
          <w:i/>
          <w:iCs/>
          <w:color w:val="0000FF"/>
          <w:lang w:eastAsia="ja-JP"/>
        </w:rPr>
        <w:t xml:space="preserve"> new generic equivalents</w:t>
      </w:r>
      <w:bookmarkStart w:id="31" w:name="_Hlk27584249"/>
      <w:r w:rsidRPr="000C08E4" w:rsidR="000443F1">
        <w:rPr>
          <w:rFonts w:ascii="Source Sans Pro" w:hAnsi="Source Sans Pro"/>
          <w:i/>
          <w:iCs/>
          <w:color w:val="0000FF"/>
          <w:lang w:eastAsia="ja-JP"/>
        </w:rPr>
        <w:t xml:space="preserve"> or authorized generics or to immediately substitute biological products with interchangeable biosimilars or unbranded biosimilars,</w:t>
      </w:r>
      <w:r w:rsidRPr="000C08E4">
        <w:rPr>
          <w:rFonts w:ascii="Source Sans Pro" w:hAnsi="Source Sans Pro"/>
          <w:i/>
          <w:iCs/>
          <w:color w:val="0000FF"/>
          <w:lang w:eastAsia="ja-JP"/>
        </w:rPr>
        <w:t xml:space="preserve"> that otherwise meet the requirements, </w:t>
      </w:r>
      <w:bookmarkEnd w:id="31"/>
      <w:r w:rsidRPr="000C08E4">
        <w:rPr>
          <w:rFonts w:ascii="Source Sans Pro" w:hAnsi="Source Sans Pro"/>
          <w:i/>
          <w:iCs/>
          <w:color w:val="0000FF"/>
          <w:lang w:eastAsia="ja-JP"/>
        </w:rPr>
        <w:t xml:space="preserve">should insert the following: </w:t>
      </w:r>
      <w:r w:rsidRPr="000C08E4">
        <w:rPr>
          <w:rFonts w:ascii="Source Sans Pro" w:hAnsi="Source Sans Pro"/>
          <w:color w:val="0000FF"/>
          <w:lang w:eastAsia="ja-JP"/>
        </w:rPr>
        <w:t xml:space="preserve">Starting in </w:t>
      </w:r>
      <w:r w:rsidRPr="000C08E4" w:rsidR="002A61FE">
        <w:rPr>
          <w:rFonts w:ascii="Source Sans Pro" w:hAnsi="Source Sans Pro"/>
          <w:color w:val="0000FF"/>
          <w:lang w:eastAsia="ja-JP"/>
        </w:rPr>
        <w:t>202</w:t>
      </w:r>
      <w:r w:rsidRPr="000C08E4" w:rsidR="009B5545">
        <w:rPr>
          <w:rFonts w:ascii="Source Sans Pro" w:hAnsi="Source Sans Pro"/>
          <w:color w:val="0000FF"/>
          <w:lang w:eastAsia="ja-JP"/>
        </w:rPr>
        <w:t>6</w:t>
      </w:r>
      <w:r w:rsidRPr="000C08E4">
        <w:rPr>
          <w:rFonts w:ascii="Source Sans Pro" w:hAnsi="Source Sans Pro"/>
          <w:color w:val="0000FF"/>
          <w:lang w:eastAsia="ja-JP"/>
        </w:rPr>
        <w:t>, we</w:t>
      </w:r>
      <w:r w:rsidRPr="000C08E4">
        <w:rPr>
          <w:rFonts w:ascii="Source Sans Pro" w:hAnsi="Source Sans Pro"/>
          <w:color w:val="0000FF"/>
        </w:rPr>
        <w:t xml:space="preserve"> may immediately remove brand name drug</w:t>
      </w:r>
      <w:r w:rsidRPr="000C08E4" w:rsidR="006B79D7">
        <w:rPr>
          <w:rFonts w:ascii="Source Sans Pro" w:hAnsi="Source Sans Pro"/>
          <w:color w:val="0000FF"/>
        </w:rPr>
        <w:t>s or original biological products</w:t>
      </w:r>
      <w:r w:rsidRPr="000C08E4">
        <w:rPr>
          <w:rFonts w:ascii="Source Sans Pro" w:hAnsi="Source Sans Pro"/>
          <w:color w:val="0000FF"/>
        </w:rPr>
        <w:t xml:space="preserve"> on our Drug List if, we replace </w:t>
      </w:r>
      <w:r w:rsidRPr="000C08E4" w:rsidR="006B79D7">
        <w:rPr>
          <w:rFonts w:ascii="Source Sans Pro" w:hAnsi="Source Sans Pro"/>
          <w:color w:val="0000FF"/>
        </w:rPr>
        <w:t>them</w:t>
      </w:r>
      <w:r w:rsidRPr="000C08E4">
        <w:rPr>
          <w:rFonts w:ascii="Source Sans Pro" w:hAnsi="Source Sans Pro"/>
          <w:color w:val="0000FF"/>
        </w:rPr>
        <w:t xml:space="preserve"> with new generic</w:t>
      </w:r>
      <w:r w:rsidRPr="000C08E4" w:rsidR="006B79D7">
        <w:rPr>
          <w:rFonts w:ascii="Source Sans Pro" w:hAnsi="Source Sans Pro"/>
          <w:color w:val="0000FF"/>
        </w:rPr>
        <w:t>s or certain biosimilar versions of the brand name drug or original biological product</w:t>
      </w:r>
      <w:r w:rsidRPr="000C08E4">
        <w:rPr>
          <w:rFonts w:ascii="Source Sans Pro" w:hAnsi="Source Sans Pro"/>
          <w:color w:val="0000FF"/>
        </w:rPr>
        <w:t xml:space="preserve"> on the same or lower cost-sharing tier and </w:t>
      </w:r>
      <w:r w:rsidRPr="000C08E4" w:rsidR="006B79D7">
        <w:rPr>
          <w:rFonts w:ascii="Source Sans Pro" w:hAnsi="Source Sans Pro"/>
          <w:i/>
          <w:iCs/>
          <w:color w:val="0000FF"/>
        </w:rPr>
        <w:t>[Plans that do</w:t>
      </w:r>
      <w:r w:rsidRPr="000C08E4" w:rsidR="000656AC">
        <w:rPr>
          <w:rFonts w:ascii="Source Sans Pro" w:hAnsi="Source Sans Pro"/>
          <w:i/>
          <w:iCs/>
          <w:color w:val="0000FF"/>
        </w:rPr>
        <w:t>n’t</w:t>
      </w:r>
      <w:r w:rsidRPr="000C08E4" w:rsidR="006B79D7">
        <w:rPr>
          <w:rFonts w:ascii="Source Sans Pro" w:hAnsi="Source Sans Pro"/>
          <w:i/>
          <w:iCs/>
          <w:color w:val="0000FF"/>
        </w:rPr>
        <w:t xml:space="preserve"> use tiers </w:t>
      </w:r>
      <w:r w:rsidRPr="000C08E4" w:rsidR="00114515">
        <w:rPr>
          <w:rFonts w:ascii="Source Sans Pro" w:hAnsi="Source Sans Pro"/>
          <w:i/>
          <w:iCs/>
          <w:color w:val="0000FF"/>
        </w:rPr>
        <w:t>can</w:t>
      </w:r>
      <w:r w:rsidRPr="000C08E4" w:rsidR="006B79D7">
        <w:rPr>
          <w:rFonts w:ascii="Source Sans Pro" w:hAnsi="Source Sans Pro"/>
          <w:i/>
          <w:iCs/>
          <w:color w:val="0000FF"/>
        </w:rPr>
        <w:t xml:space="preserve"> omit “on the same or a lower cost-sharing tier and</w:t>
      </w:r>
      <w:r w:rsidRPr="000C08E4" w:rsidR="007B7504">
        <w:rPr>
          <w:rFonts w:ascii="Source Sans Pro" w:hAnsi="Source Sans Pro"/>
          <w:i/>
          <w:iCs/>
          <w:color w:val="0000FF"/>
        </w:rPr>
        <w:t>.</w:t>
      </w:r>
      <w:r w:rsidRPr="000C08E4" w:rsidR="006B79D7">
        <w:rPr>
          <w:rFonts w:ascii="Source Sans Pro" w:hAnsi="Source Sans Pro"/>
          <w:i/>
          <w:iCs/>
          <w:color w:val="0000FF"/>
        </w:rPr>
        <w:t xml:space="preserve">”] </w:t>
      </w:r>
      <w:r w:rsidRPr="000C08E4">
        <w:rPr>
          <w:rFonts w:ascii="Source Sans Pro" w:hAnsi="Source Sans Pro"/>
          <w:color w:val="0000FF"/>
        </w:rPr>
        <w:t xml:space="preserve">with the same or fewer </w:t>
      </w:r>
      <w:r w:rsidRPr="000C08E4">
        <w:rPr>
          <w:rFonts w:ascii="Source Sans Pro" w:hAnsi="Source Sans Pro"/>
          <w:color w:val="0000FF"/>
        </w:rPr>
        <w:t xml:space="preserve">restrictions. Also, when adding </w:t>
      </w:r>
      <w:r w:rsidRPr="000C08E4" w:rsidR="006B79D7">
        <w:rPr>
          <w:rFonts w:ascii="Source Sans Pro" w:hAnsi="Source Sans Pro"/>
          <w:color w:val="0000FF"/>
        </w:rPr>
        <w:t xml:space="preserve">a </w:t>
      </w:r>
      <w:r w:rsidRPr="000C08E4">
        <w:rPr>
          <w:rFonts w:ascii="Source Sans Pro" w:hAnsi="Source Sans Pro"/>
          <w:color w:val="0000FF"/>
        </w:rPr>
        <w:t xml:space="preserve">new </w:t>
      </w:r>
      <w:r w:rsidRPr="000C08E4" w:rsidR="006B79D7">
        <w:rPr>
          <w:rFonts w:ascii="Source Sans Pro" w:hAnsi="Source Sans Pro"/>
          <w:color w:val="0000FF"/>
        </w:rPr>
        <w:t>version</w:t>
      </w:r>
      <w:r w:rsidRPr="000C08E4">
        <w:rPr>
          <w:rFonts w:ascii="Source Sans Pro" w:hAnsi="Source Sans Pro"/>
          <w:color w:val="0000FF"/>
        </w:rPr>
        <w:t xml:space="preserve">, we </w:t>
      </w:r>
      <w:r w:rsidRPr="000C08E4" w:rsidR="00114515">
        <w:rPr>
          <w:rFonts w:ascii="Source Sans Pro" w:hAnsi="Source Sans Pro"/>
          <w:color w:val="0000FF"/>
        </w:rPr>
        <w:t>can</w:t>
      </w:r>
      <w:r w:rsidRPr="000C08E4">
        <w:rPr>
          <w:rFonts w:ascii="Source Sans Pro" w:hAnsi="Source Sans Pro"/>
          <w:color w:val="0000FF"/>
        </w:rPr>
        <w:t xml:space="preserve"> decide to keep the brand name drug </w:t>
      </w:r>
      <w:r w:rsidRPr="000C08E4" w:rsidR="006B79D7">
        <w:rPr>
          <w:rFonts w:ascii="Source Sans Pro" w:hAnsi="Source Sans Pro"/>
          <w:color w:val="0000FF"/>
        </w:rPr>
        <w:t xml:space="preserve">or original biological product </w:t>
      </w:r>
      <w:r w:rsidRPr="000C08E4">
        <w:rPr>
          <w:rFonts w:ascii="Source Sans Pro" w:hAnsi="Source Sans Pro"/>
          <w:color w:val="0000FF"/>
        </w:rPr>
        <w:t xml:space="preserve">on our Drug List but immediately move it to a different cost-sharing </w:t>
      </w:r>
      <w:r w:rsidRPr="000C08E4">
        <w:rPr>
          <w:rFonts w:ascii="Source Sans Pro" w:hAnsi="Source Sans Pro"/>
          <w:color w:val="0000FF"/>
        </w:rPr>
        <w:t>tier</w:t>
      </w:r>
      <w:r w:rsidRPr="000C08E4">
        <w:rPr>
          <w:rFonts w:ascii="Source Sans Pro" w:hAnsi="Source Sans Pro"/>
          <w:color w:val="0000FF"/>
        </w:rPr>
        <w:t xml:space="preserve"> or add new restrictions or both. </w:t>
      </w:r>
      <w:r w:rsidRPr="000C08E4" w:rsidR="006B79D7">
        <w:rPr>
          <w:rFonts w:ascii="Source Sans Pro" w:hAnsi="Source Sans Pro"/>
          <w:i/>
          <w:iCs/>
          <w:color w:val="0000FF"/>
        </w:rPr>
        <w:t>[Plans that do</w:t>
      </w:r>
      <w:r w:rsidRPr="000C08E4" w:rsidR="000656AC">
        <w:rPr>
          <w:rFonts w:ascii="Source Sans Pro" w:hAnsi="Source Sans Pro"/>
          <w:i/>
          <w:iCs/>
          <w:color w:val="0000FF"/>
        </w:rPr>
        <w:t>n’t</w:t>
      </w:r>
      <w:r w:rsidRPr="000C08E4" w:rsidR="006B79D7">
        <w:rPr>
          <w:rFonts w:ascii="Source Sans Pro" w:hAnsi="Source Sans Pro"/>
          <w:i/>
          <w:iCs/>
          <w:color w:val="0000FF"/>
        </w:rPr>
        <w:t xml:space="preserve"> use tiers </w:t>
      </w:r>
      <w:r w:rsidRPr="000C08E4" w:rsidR="00114515">
        <w:rPr>
          <w:rFonts w:ascii="Source Sans Pro" w:hAnsi="Source Sans Pro"/>
          <w:i/>
          <w:iCs/>
          <w:color w:val="0000FF"/>
        </w:rPr>
        <w:t>can</w:t>
      </w:r>
      <w:r w:rsidRPr="000C08E4" w:rsidR="006B79D7">
        <w:rPr>
          <w:rFonts w:ascii="Source Sans Pro" w:hAnsi="Source Sans Pro"/>
          <w:i/>
          <w:iCs/>
          <w:color w:val="0000FF"/>
        </w:rPr>
        <w:t xml:space="preserve"> omit “move it to a different cost-sharing tier or” and “or both</w:t>
      </w:r>
      <w:r w:rsidRPr="000C08E4" w:rsidR="005528AA">
        <w:rPr>
          <w:rFonts w:ascii="Source Sans Pro" w:hAnsi="Source Sans Pro"/>
          <w:i/>
          <w:iCs/>
          <w:color w:val="0000FF"/>
        </w:rPr>
        <w:t>.</w:t>
      </w:r>
      <w:r w:rsidRPr="000C08E4" w:rsidR="006B79D7">
        <w:rPr>
          <w:rFonts w:ascii="Source Sans Pro" w:hAnsi="Source Sans Pro"/>
          <w:i/>
          <w:iCs/>
          <w:color w:val="0000FF"/>
        </w:rPr>
        <w:t>”]</w:t>
      </w:r>
    </w:p>
    <w:p w:rsidR="007B0688" w:rsidRPr="000C08E4" w:rsidP="00F22C69" w14:paraId="099A0C12" w14:textId="5D18D5A9">
      <w:pPr>
        <w:rPr>
          <w:rFonts w:ascii="Source Sans Pro" w:hAnsi="Source Sans Pro"/>
          <w:color w:val="0000FF"/>
        </w:rPr>
      </w:pPr>
      <w:r w:rsidRPr="000C08E4">
        <w:rPr>
          <w:rFonts w:ascii="Source Sans Pro" w:hAnsi="Source Sans Pro"/>
          <w:color w:val="0000FF"/>
        </w:rPr>
        <w:t xml:space="preserve">For example: </w:t>
      </w:r>
      <w:r w:rsidRPr="000C08E4" w:rsidR="66C59BA3">
        <w:rPr>
          <w:rFonts w:ascii="Source Sans Pro" w:hAnsi="Source Sans Pro"/>
          <w:color w:val="0000FF"/>
        </w:rPr>
        <w:t>if you tak</w:t>
      </w:r>
      <w:r w:rsidRPr="000C08E4">
        <w:rPr>
          <w:rFonts w:ascii="Source Sans Pro" w:hAnsi="Source Sans Pro"/>
          <w:color w:val="0000FF"/>
        </w:rPr>
        <w:t>e</w:t>
      </w:r>
      <w:r w:rsidRPr="000C08E4" w:rsidR="66C59BA3">
        <w:rPr>
          <w:rFonts w:ascii="Source Sans Pro" w:hAnsi="Source Sans Pro"/>
          <w:color w:val="0000FF"/>
        </w:rPr>
        <w:t xml:space="preserve"> a brand name drug</w:t>
      </w:r>
      <w:r w:rsidRPr="000C08E4" w:rsidR="006B79D7">
        <w:rPr>
          <w:rFonts w:ascii="Source Sans Pro" w:hAnsi="Source Sans Pro"/>
          <w:color w:val="0000FF"/>
        </w:rPr>
        <w:t xml:space="preserve"> </w:t>
      </w:r>
      <w:r w:rsidRPr="000C08E4" w:rsidR="00D365F3">
        <w:rPr>
          <w:rFonts w:ascii="Source Sans Pro" w:hAnsi="Source Sans Pro"/>
          <w:color w:val="0000FF"/>
        </w:rPr>
        <w:t xml:space="preserve">or biological product </w:t>
      </w:r>
      <w:r w:rsidRPr="000C08E4">
        <w:rPr>
          <w:rFonts w:ascii="Source Sans Pro" w:hAnsi="Source Sans Pro"/>
          <w:color w:val="0000FF"/>
        </w:rPr>
        <w:t xml:space="preserve">that’s being replaced by a generic </w:t>
      </w:r>
      <w:r w:rsidRPr="000C08E4" w:rsidR="006B79D7">
        <w:rPr>
          <w:rFonts w:ascii="Source Sans Pro" w:hAnsi="Source Sans Pro"/>
          <w:color w:val="0000FF"/>
        </w:rPr>
        <w:t xml:space="preserve">or </w:t>
      </w:r>
      <w:r w:rsidRPr="000C08E4">
        <w:rPr>
          <w:rFonts w:ascii="Source Sans Pro" w:hAnsi="Source Sans Pro"/>
          <w:color w:val="0000FF"/>
        </w:rPr>
        <w:t>b</w:t>
      </w:r>
      <w:r w:rsidRPr="000C08E4" w:rsidR="006B79D7">
        <w:rPr>
          <w:rFonts w:ascii="Source Sans Pro" w:hAnsi="Source Sans Pro"/>
          <w:color w:val="0000FF"/>
        </w:rPr>
        <w:t>iosimilar version</w:t>
      </w:r>
      <w:r w:rsidRPr="000C08E4" w:rsidR="66C59BA3">
        <w:rPr>
          <w:rFonts w:ascii="Source Sans Pro" w:hAnsi="Source Sans Pro"/>
          <w:color w:val="0000FF"/>
        </w:rPr>
        <w:t xml:space="preserve">, you </w:t>
      </w:r>
      <w:r w:rsidRPr="000C08E4" w:rsidR="006B79D7">
        <w:rPr>
          <w:rFonts w:ascii="Source Sans Pro" w:hAnsi="Source Sans Pro"/>
          <w:color w:val="0000FF"/>
        </w:rPr>
        <w:t>may not</w:t>
      </w:r>
      <w:r w:rsidRPr="000C08E4" w:rsidR="66C59BA3">
        <w:rPr>
          <w:rFonts w:ascii="Source Sans Pro" w:hAnsi="Source Sans Pro"/>
          <w:color w:val="0000FF"/>
        </w:rPr>
        <w:t xml:space="preserve"> get notice of the change 30 days </w:t>
      </w:r>
      <w:r w:rsidRPr="000C08E4">
        <w:rPr>
          <w:rFonts w:ascii="Source Sans Pro" w:hAnsi="Source Sans Pro"/>
          <w:color w:val="0000FF"/>
        </w:rPr>
        <w:t>in advance,</w:t>
      </w:r>
      <w:r w:rsidRPr="000C08E4" w:rsidR="66C59BA3">
        <w:rPr>
          <w:rFonts w:ascii="Source Sans Pro" w:hAnsi="Source Sans Pro"/>
          <w:color w:val="0000FF"/>
        </w:rPr>
        <w:t xml:space="preserve"> or</w:t>
      </w:r>
      <w:r w:rsidRPr="000C08E4">
        <w:rPr>
          <w:rFonts w:ascii="Source Sans Pro" w:hAnsi="Source Sans Pro"/>
          <w:color w:val="0000FF"/>
        </w:rPr>
        <w:t xml:space="preserve"> before you</w:t>
      </w:r>
      <w:r w:rsidRPr="000C08E4" w:rsidR="66C59BA3">
        <w:rPr>
          <w:rFonts w:ascii="Source Sans Pro" w:hAnsi="Source Sans Pro"/>
          <w:color w:val="0000FF"/>
        </w:rPr>
        <w:t xml:space="preserve"> get a month’s supply of </w:t>
      </w:r>
      <w:r w:rsidRPr="000C08E4">
        <w:rPr>
          <w:rFonts w:ascii="Source Sans Pro" w:hAnsi="Source Sans Pro"/>
          <w:color w:val="0000FF"/>
        </w:rPr>
        <w:t>the</w:t>
      </w:r>
      <w:r w:rsidRPr="000C08E4" w:rsidR="66C59BA3">
        <w:rPr>
          <w:rFonts w:ascii="Source Sans Pro" w:hAnsi="Source Sans Pro"/>
          <w:color w:val="0000FF"/>
        </w:rPr>
        <w:t xml:space="preserve"> brand name drug</w:t>
      </w:r>
      <w:r w:rsidRPr="000C08E4" w:rsidR="00D365F3">
        <w:rPr>
          <w:rFonts w:ascii="Source Sans Pro" w:hAnsi="Source Sans Pro"/>
          <w:color w:val="0000FF"/>
        </w:rPr>
        <w:t xml:space="preserve"> or biological product</w:t>
      </w:r>
      <w:r w:rsidRPr="000C08E4">
        <w:rPr>
          <w:rFonts w:ascii="Source Sans Pro" w:hAnsi="Source Sans Pro"/>
          <w:color w:val="0000FF"/>
        </w:rPr>
        <w:t>. You might get</w:t>
      </w:r>
      <w:r w:rsidRPr="000C08E4">
        <w:rPr>
          <w:rFonts w:ascii="Source Sans Pro" w:hAnsi="Source Sans Pro"/>
          <w:color w:val="0000FF"/>
        </w:rPr>
        <w:t xml:space="preserve"> information on the specific change after the change is </w:t>
      </w:r>
      <w:r w:rsidRPr="000C08E4">
        <w:rPr>
          <w:rFonts w:ascii="Source Sans Pro" w:hAnsi="Source Sans Pro"/>
          <w:color w:val="0000FF"/>
        </w:rPr>
        <w:t xml:space="preserve">already </w:t>
      </w:r>
      <w:r w:rsidRPr="000C08E4">
        <w:rPr>
          <w:rFonts w:ascii="Source Sans Pro" w:hAnsi="Source Sans Pro"/>
          <w:color w:val="0000FF"/>
        </w:rPr>
        <w:t>made.</w:t>
      </w:r>
      <w:r w:rsidRPr="000C08E4" w:rsidR="66C59BA3">
        <w:rPr>
          <w:rFonts w:ascii="Source Sans Pro" w:hAnsi="Source Sans Pro"/>
          <w:color w:val="0000FF"/>
        </w:rPr>
        <w:t xml:space="preserve"> </w:t>
      </w:r>
    </w:p>
    <w:p w:rsidR="006B79D7" w:rsidRPr="000C08E4" w:rsidP="006B79D7" w14:paraId="73C8E185" w14:textId="470E5431">
      <w:pPr>
        <w:rPr>
          <w:rFonts w:ascii="Source Sans Pro" w:hAnsi="Source Sans Pro"/>
          <w:color w:val="0000FF"/>
        </w:rPr>
      </w:pPr>
      <w:r w:rsidRPr="000C08E4">
        <w:rPr>
          <w:rFonts w:ascii="Source Sans Pro" w:hAnsi="Source Sans Pro"/>
          <w:color w:val="0000FF"/>
        </w:rPr>
        <w:t xml:space="preserve">Some of these drug types </w:t>
      </w:r>
      <w:r w:rsidRPr="000C08E4" w:rsidR="00D365F3">
        <w:rPr>
          <w:rFonts w:ascii="Source Sans Pro" w:hAnsi="Source Sans Pro"/>
          <w:color w:val="0000FF"/>
        </w:rPr>
        <w:t>may</w:t>
      </w:r>
      <w:r w:rsidRPr="000C08E4">
        <w:rPr>
          <w:rFonts w:ascii="Source Sans Pro" w:hAnsi="Source Sans Pro"/>
          <w:color w:val="0000FF"/>
        </w:rPr>
        <w:t xml:space="preserve"> be new to you.</w:t>
      </w:r>
      <w:r w:rsidRPr="000C08E4">
        <w:rPr>
          <w:rFonts w:ascii="Source Sans Pro" w:hAnsi="Source Sans Pro"/>
        </w:rPr>
        <w:t xml:space="preserve"> </w:t>
      </w:r>
      <w:r w:rsidRPr="000C08E4">
        <w:rPr>
          <w:rFonts w:ascii="Source Sans Pro" w:hAnsi="Source Sans Pro"/>
          <w:color w:val="0000FF"/>
        </w:rPr>
        <w:t xml:space="preserve">For definitions of drug types, </w:t>
      </w:r>
      <w:r w:rsidRPr="000C08E4" w:rsidR="008C5B50">
        <w:rPr>
          <w:rFonts w:ascii="Source Sans Pro" w:hAnsi="Source Sans Pro"/>
          <w:color w:val="0000FF"/>
        </w:rPr>
        <w:t>go to</w:t>
      </w:r>
      <w:r w:rsidRPr="000C08E4">
        <w:rPr>
          <w:rFonts w:ascii="Source Sans Pro" w:hAnsi="Source Sans Pro"/>
          <w:color w:val="0000FF"/>
        </w:rPr>
        <w:t xml:space="preserve"> Chapter 12 of your </w:t>
      </w:r>
      <w:r w:rsidRPr="000C08E4">
        <w:rPr>
          <w:rFonts w:ascii="Source Sans Pro" w:hAnsi="Source Sans Pro"/>
          <w:i/>
          <w:color w:val="0000FF"/>
        </w:rPr>
        <w:t>Evidence of Coverage</w:t>
      </w:r>
      <w:r w:rsidRPr="000C08E4">
        <w:rPr>
          <w:rFonts w:ascii="Source Sans Pro" w:hAnsi="Source Sans Pro"/>
          <w:color w:val="0000FF"/>
        </w:rPr>
        <w:t xml:space="preserve">. </w:t>
      </w:r>
      <w:r w:rsidRPr="000C08E4">
        <w:rPr>
          <w:rFonts w:ascii="Source Sans Pro" w:hAnsi="Source Sans Pro"/>
          <w:color w:val="0000FF"/>
        </w:rPr>
        <w:t xml:space="preserve">The Food and Drug Administration </w:t>
      </w:r>
      <w:r w:rsidRPr="000C08E4">
        <w:rPr>
          <w:rFonts w:ascii="Source Sans Pro" w:hAnsi="Source Sans Pro"/>
          <w:color w:val="0000FF"/>
        </w:rPr>
        <w:t xml:space="preserve">(FDA) </w:t>
      </w:r>
      <w:r w:rsidRPr="000C08E4">
        <w:rPr>
          <w:rFonts w:ascii="Source Sans Pro" w:hAnsi="Source Sans Pro"/>
          <w:color w:val="0000FF"/>
        </w:rPr>
        <w:t xml:space="preserve">also provides consumer information on drugs. </w:t>
      </w:r>
      <w:r w:rsidRPr="000C08E4" w:rsidR="008C5B50">
        <w:rPr>
          <w:rFonts w:ascii="Source Sans Pro" w:hAnsi="Source Sans Pro"/>
          <w:color w:val="0000FF"/>
        </w:rPr>
        <w:t>Go to</w:t>
      </w:r>
      <w:r w:rsidRPr="000C08E4">
        <w:rPr>
          <w:rFonts w:ascii="Source Sans Pro" w:hAnsi="Source Sans Pro"/>
          <w:color w:val="0000FF"/>
        </w:rPr>
        <w:t xml:space="preserve"> </w:t>
      </w:r>
      <w:r w:rsidRPr="000C08E4" w:rsidR="00E36A56">
        <w:rPr>
          <w:rFonts w:ascii="Source Sans Pro" w:hAnsi="Source Sans Pro"/>
          <w:color w:val="0000FF"/>
        </w:rPr>
        <w:t xml:space="preserve">the </w:t>
      </w:r>
      <w:r w:rsidRPr="000C08E4">
        <w:rPr>
          <w:rFonts w:ascii="Source Sans Pro" w:hAnsi="Source Sans Pro"/>
          <w:color w:val="0000FF"/>
        </w:rPr>
        <w:t>FDA website:</w:t>
      </w:r>
      <w:r w:rsidRPr="000C08E4" w:rsidR="00E36A56">
        <w:rPr>
          <w:rFonts w:ascii="Source Sans Pro" w:hAnsi="Source Sans Pro"/>
          <w:color w:val="0000FF"/>
        </w:rPr>
        <w:t xml:space="preserve"> </w:t>
      </w:r>
      <w:hyperlink r:id="rId15" w:anchor="For%20Patients" w:history="1">
        <w:r w:rsidR="009B03D7">
          <w:rPr>
            <w:rStyle w:val="Hyperlink"/>
            <w:rFonts w:ascii="Source Sans Pro" w:hAnsi="Source Sans Pro"/>
          </w:rPr>
          <w:t>www.FDA.gov/drugs/biosimilars/multimedia-education-materials-biosimilars#For%20Patients</w:t>
        </w:r>
      </w:hyperlink>
      <w:r w:rsidRPr="000C08E4">
        <w:rPr>
          <w:rFonts w:ascii="Source Sans Pro" w:hAnsi="Source Sans Pro"/>
          <w:color w:val="0000FF"/>
        </w:rPr>
        <w:t xml:space="preserve">. </w:t>
      </w:r>
      <w:r w:rsidRPr="000C08E4" w:rsidR="006D6B37">
        <w:rPr>
          <w:rFonts w:ascii="Source Sans Pro" w:hAnsi="Source Sans Pro"/>
          <w:color w:val="0000FF"/>
        </w:rPr>
        <w:t>You can also c</w:t>
      </w:r>
      <w:r w:rsidRPr="000C08E4" w:rsidR="00EF1264">
        <w:rPr>
          <w:rFonts w:ascii="Source Sans Pro" w:hAnsi="Source Sans Pro"/>
          <w:color w:val="0000FF"/>
        </w:rPr>
        <w:t>all</w:t>
      </w:r>
      <w:r w:rsidRPr="000C08E4">
        <w:rPr>
          <w:rFonts w:ascii="Source Sans Pro" w:hAnsi="Source Sans Pro"/>
          <w:color w:val="0000FF"/>
        </w:rPr>
        <w:t xml:space="preserve"> Member Services</w:t>
      </w:r>
      <w:r w:rsidRPr="000C08E4" w:rsidR="00C07D03">
        <w:rPr>
          <w:rFonts w:ascii="Source Sans Pro" w:hAnsi="Source Sans Pro"/>
          <w:color w:val="0000FF"/>
        </w:rPr>
        <w:t xml:space="preserve"> at </w:t>
      </w:r>
      <w:r w:rsidRPr="000C08E4" w:rsidR="00C07D03">
        <w:rPr>
          <w:rFonts w:ascii="Source Sans Pro" w:hAnsi="Source Sans Pro"/>
          <w:i/>
          <w:iCs/>
          <w:color w:val="0000FF"/>
        </w:rPr>
        <w:t>[insert Member Services number]</w:t>
      </w:r>
      <w:r w:rsidRPr="000C08E4">
        <w:rPr>
          <w:rFonts w:ascii="Source Sans Pro" w:hAnsi="Source Sans Pro"/>
          <w:color w:val="0000FF"/>
        </w:rPr>
        <w:t xml:space="preserve"> </w:t>
      </w:r>
      <w:r w:rsidRPr="000C08E4" w:rsidR="00396556">
        <w:rPr>
          <w:rFonts w:ascii="Source Sans Pro" w:hAnsi="Source Sans Pro"/>
          <w:color w:val="0000FF"/>
          <w:szCs w:val="26"/>
        </w:rPr>
        <w:t xml:space="preserve">(TTY users call </w:t>
      </w:r>
      <w:r w:rsidRPr="000C08E4" w:rsidR="00396556">
        <w:rPr>
          <w:rFonts w:ascii="Source Sans Pro" w:hAnsi="Source Sans Pro"/>
          <w:i/>
          <w:color w:val="0000FF"/>
          <w:szCs w:val="26"/>
        </w:rPr>
        <w:t>[insert TTY number]</w:t>
      </w:r>
      <w:r w:rsidRPr="000C08E4" w:rsidR="00396556">
        <w:rPr>
          <w:rFonts w:ascii="Source Sans Pro" w:hAnsi="Source Sans Pro"/>
          <w:color w:val="0000FF"/>
          <w:szCs w:val="26"/>
        </w:rPr>
        <w:t>)</w:t>
      </w:r>
      <w:r w:rsidRPr="000C08E4" w:rsidR="00396556">
        <w:rPr>
          <w:rFonts w:ascii="Source Sans Pro" w:hAnsi="Source Sans Pro"/>
          <w:color w:val="0000FF"/>
        </w:rPr>
        <w:t xml:space="preserve"> </w:t>
      </w:r>
      <w:r w:rsidRPr="000C08E4">
        <w:rPr>
          <w:rFonts w:ascii="Source Sans Pro" w:hAnsi="Source Sans Pro"/>
          <w:color w:val="0000FF"/>
        </w:rPr>
        <w:t>or ask your health</w:t>
      </w:r>
      <w:r w:rsidRPr="000C08E4" w:rsidR="00967358">
        <w:rPr>
          <w:rFonts w:ascii="Source Sans Pro" w:hAnsi="Source Sans Pro"/>
          <w:color w:val="0000FF"/>
        </w:rPr>
        <w:t xml:space="preserve"> </w:t>
      </w:r>
      <w:r w:rsidRPr="000C08E4">
        <w:rPr>
          <w:rFonts w:ascii="Source Sans Pro" w:hAnsi="Source Sans Pro"/>
          <w:color w:val="0000FF"/>
        </w:rPr>
        <w:t>care provider, prescriber, or pharmacist for more information.</w:t>
      </w:r>
      <w:r w:rsidRPr="000C08E4">
        <w:rPr>
          <w:rFonts w:ascii="Source Sans Pro" w:hAnsi="Source Sans Pro"/>
          <w:color w:val="0000FF"/>
        </w:rPr>
        <w:t>]</w:t>
      </w:r>
    </w:p>
    <w:p w:rsidR="00427DA3" w:rsidRPr="000C08E4" w:rsidP="006D7C9D" w14:paraId="7EF103D3" w14:textId="14985FD1">
      <w:pPr>
        <w:pStyle w:val="Heading3"/>
        <w:rPr>
          <w:rFonts w:ascii="Source Sans Pro" w:hAnsi="Source Sans Pro"/>
        </w:rPr>
      </w:pPr>
      <w:bookmarkStart w:id="32" w:name="_Toc180149305"/>
      <w:r w:rsidRPr="000C08E4">
        <w:rPr>
          <w:rFonts w:ascii="Source Sans Pro" w:hAnsi="Source Sans Pro"/>
        </w:rPr>
        <w:t xml:space="preserve">Section 1.7 </w:t>
      </w:r>
      <w:r w:rsidRPr="000C08E4">
        <w:rPr>
          <w:rFonts w:ascii="Source Sans Pro" w:hAnsi="Source Sans Pro"/>
        </w:rPr>
        <w:t xml:space="preserve">Changes to Prescription Drug </w:t>
      </w:r>
      <w:r w:rsidRPr="000C08E4" w:rsidR="0017144C">
        <w:rPr>
          <w:rFonts w:ascii="Source Sans Pro" w:hAnsi="Source Sans Pro"/>
        </w:rPr>
        <w:t xml:space="preserve">Benefits </w:t>
      </w:r>
      <w:r w:rsidRPr="000C08E4" w:rsidR="00C478F6">
        <w:rPr>
          <w:rFonts w:ascii="Source Sans Pro" w:hAnsi="Source Sans Pro"/>
        </w:rPr>
        <w:t xml:space="preserve">&amp; </w:t>
      </w:r>
      <w:r w:rsidRPr="000C08E4">
        <w:rPr>
          <w:rFonts w:ascii="Source Sans Pro" w:hAnsi="Source Sans Pro"/>
        </w:rPr>
        <w:t>Costs</w:t>
      </w:r>
      <w:bookmarkEnd w:id="32"/>
    </w:p>
    <w:p w:rsidR="00FA6B10" w:rsidRPr="000C08E4" w:rsidP="00FA6B10" w14:paraId="66B28579" w14:textId="744F35BE">
      <w:pPr>
        <w:rPr>
          <w:rFonts w:ascii="Source Sans Pro" w:hAnsi="Source Sans Pro"/>
          <w:i/>
          <w:iCs/>
          <w:color w:val="0000FF"/>
        </w:rPr>
      </w:pPr>
      <w:r w:rsidRPr="000C08E4">
        <w:rPr>
          <w:rFonts w:ascii="Source Sans Pro" w:hAnsi="Source Sans Pro"/>
          <w:i/>
          <w:iCs/>
          <w:color w:val="0000FF"/>
        </w:rPr>
        <w:t>[Plans that have $0 cost sharing for all Part D drugs across all phases for all levels of LIS can delete the following Extra Help from Medicare section.]</w:t>
      </w:r>
    </w:p>
    <w:p w:rsidR="00BC4E58" w:rsidRPr="000C08E4" w:rsidP="008C5FBB" w14:paraId="5C87EF53" w14:textId="0E9BA1CA">
      <w:pPr>
        <w:rPr>
          <w:rFonts w:ascii="Source Sans Pro" w:hAnsi="Source Sans Pro"/>
        </w:rPr>
      </w:pPr>
      <w:r w:rsidRPr="000C08E4">
        <w:rPr>
          <w:rFonts w:ascii="Source Sans Pro" w:hAnsi="Source Sans Pro"/>
          <w:i/>
          <w:iCs/>
          <w:color w:val="0000FF"/>
        </w:rPr>
        <w:t xml:space="preserve"> </w:t>
      </w:r>
      <w:r w:rsidRPr="000C08E4" w:rsidR="209D9241">
        <w:rPr>
          <w:rFonts w:ascii="Source Sans Pro" w:hAnsi="Source Sans Pro"/>
          <w:i/>
          <w:iCs/>
          <w:color w:val="0000FF"/>
        </w:rPr>
        <w:t xml:space="preserve">[Plans that enroll partial </w:t>
      </w:r>
      <w:r w:rsidRPr="000C08E4" w:rsidR="0022724F">
        <w:rPr>
          <w:rFonts w:ascii="Source Sans Pro" w:hAnsi="Source Sans Pro"/>
          <w:i/>
          <w:iCs/>
          <w:color w:val="0000FF"/>
        </w:rPr>
        <w:t>d</w:t>
      </w:r>
      <w:r w:rsidRPr="000C08E4" w:rsidR="00854DE8">
        <w:rPr>
          <w:rFonts w:ascii="Source Sans Pro" w:hAnsi="Source Sans Pro"/>
          <w:i/>
          <w:iCs/>
          <w:color w:val="0000FF"/>
        </w:rPr>
        <w:t xml:space="preserve">ual </w:t>
      </w:r>
      <w:r w:rsidRPr="000C08E4" w:rsidR="0022724F">
        <w:rPr>
          <w:rFonts w:ascii="Source Sans Pro" w:hAnsi="Source Sans Pro"/>
          <w:i/>
          <w:iCs/>
          <w:color w:val="0000FF"/>
        </w:rPr>
        <w:t>e</w:t>
      </w:r>
      <w:r w:rsidRPr="000C08E4" w:rsidR="00854DE8">
        <w:rPr>
          <w:rFonts w:ascii="Source Sans Pro" w:hAnsi="Source Sans Pro"/>
          <w:i/>
          <w:iCs/>
          <w:color w:val="0000FF"/>
        </w:rPr>
        <w:t>ligible</w:t>
      </w:r>
      <w:r w:rsidRPr="000C08E4" w:rsidR="209D9241">
        <w:rPr>
          <w:rFonts w:ascii="Source Sans Pro" w:hAnsi="Source Sans Pro"/>
          <w:i/>
          <w:iCs/>
          <w:color w:val="0000FF"/>
        </w:rPr>
        <w:t xml:space="preserve"> beneficiaries should delete the following </w:t>
      </w:r>
      <w:r w:rsidRPr="000C08E4" w:rsidR="00854DE8">
        <w:rPr>
          <w:rFonts w:ascii="Source Sans Pro" w:hAnsi="Source Sans Pro"/>
          <w:i/>
          <w:iCs/>
          <w:color w:val="0000FF"/>
        </w:rPr>
        <w:t>Extra Help from Medicare section</w:t>
      </w:r>
      <w:r w:rsidRPr="000C08E4" w:rsidR="209D9241">
        <w:rPr>
          <w:rFonts w:ascii="Source Sans Pro" w:hAnsi="Source Sans Pro"/>
          <w:i/>
          <w:iCs/>
          <w:color w:val="0000FF"/>
        </w:rPr>
        <w:t xml:space="preserve"> for QDWI beneficiaries.]</w:t>
      </w:r>
    </w:p>
    <w:p w:rsidR="00AE6145" w:rsidRPr="000C08E4" w:rsidP="006D7C9D" w14:paraId="3A64BB66" w14:textId="700270B3">
      <w:pPr>
        <w:pStyle w:val="subheading"/>
        <w:rPr>
          <w:rFonts w:ascii="Source Sans Pro" w:hAnsi="Source Sans Pro"/>
        </w:rPr>
      </w:pPr>
      <w:r w:rsidRPr="000C08E4">
        <w:rPr>
          <w:rFonts w:ascii="Source Sans Pro" w:hAnsi="Source Sans Pro"/>
        </w:rPr>
        <w:t xml:space="preserve">Do you get </w:t>
      </w:r>
      <w:r w:rsidRPr="000C08E4">
        <w:rPr>
          <w:rFonts w:ascii="Source Sans Pro" w:hAnsi="Source Sans Pro"/>
        </w:rPr>
        <w:t>Extra Help</w:t>
      </w:r>
      <w:r w:rsidRPr="000C08E4">
        <w:rPr>
          <w:rFonts w:ascii="Source Sans Pro" w:hAnsi="Source Sans Pro"/>
        </w:rPr>
        <w:t xml:space="preserve"> to pay for your drug coverage costs?</w:t>
      </w:r>
    </w:p>
    <w:p w:rsidR="00AE6145" w:rsidRPr="000C08E4" w:rsidP="00B437AD" w14:paraId="6B6FF6F5" w14:textId="3911690A">
      <w:pPr>
        <w:rPr>
          <w:rFonts w:ascii="Source Sans Pro" w:hAnsi="Source Sans Pro"/>
        </w:rPr>
      </w:pPr>
      <w:r w:rsidRPr="000C08E4">
        <w:rPr>
          <w:rFonts w:ascii="Source Sans Pro" w:hAnsi="Source Sans Pro"/>
        </w:rPr>
        <w:t xml:space="preserve">If you’re in a program that helps pay for your drugs (Extra Help), </w:t>
      </w:r>
      <w:r w:rsidRPr="000C08E4">
        <w:rPr>
          <w:rFonts w:ascii="Source Sans Pro" w:hAnsi="Source Sans Pro"/>
          <w:b/>
          <w:bCs/>
          <w:lang w:bidi="x-none"/>
        </w:rPr>
        <w:t xml:space="preserve">the information about costs for Part D drugs </w:t>
      </w:r>
      <w:r w:rsidRPr="000C08E4">
        <w:rPr>
          <w:rFonts w:ascii="Source Sans Pro" w:hAnsi="Source Sans Pro"/>
          <w:color w:val="0000FF"/>
        </w:rPr>
        <w:t>[</w:t>
      </w:r>
      <w:r w:rsidRPr="000C08E4">
        <w:rPr>
          <w:rFonts w:ascii="Source Sans Pro" w:hAnsi="Source Sans Pro"/>
          <w:i/>
          <w:iCs/>
          <w:color w:val="0000FF"/>
        </w:rPr>
        <w:t>insert as applicable:</w:t>
      </w:r>
      <w:r w:rsidRPr="000C08E4">
        <w:rPr>
          <w:rFonts w:ascii="Source Sans Pro" w:hAnsi="Source Sans Pro"/>
          <w:b/>
          <w:bCs/>
          <w:color w:val="0000FF"/>
        </w:rPr>
        <w:t xml:space="preserve"> may </w:t>
      </w:r>
      <w:r w:rsidRPr="000C08E4">
        <w:rPr>
          <w:rFonts w:ascii="Source Sans Pro" w:hAnsi="Source Sans Pro"/>
          <w:i/>
          <w:iCs/>
          <w:color w:val="0000FF"/>
        </w:rPr>
        <w:t>OR</w:t>
      </w:r>
      <w:r w:rsidRPr="000C08E4">
        <w:rPr>
          <w:rFonts w:ascii="Source Sans Pro" w:hAnsi="Source Sans Pro"/>
          <w:b/>
          <w:bCs/>
          <w:color w:val="0000FF"/>
        </w:rPr>
        <w:t xml:space="preserve"> does</w:t>
      </w:r>
      <w:r w:rsidRPr="000C08E4">
        <w:rPr>
          <w:rFonts w:ascii="Source Sans Pro" w:hAnsi="Source Sans Pro"/>
          <w:color w:val="0000FF"/>
        </w:rPr>
        <w:t>]</w:t>
      </w:r>
      <w:r w:rsidRPr="000C08E4">
        <w:rPr>
          <w:rFonts w:ascii="Source Sans Pro" w:hAnsi="Source Sans Pro"/>
          <w:b/>
          <w:bCs/>
        </w:rPr>
        <w:t xml:space="preserve"> not apply to you. </w:t>
      </w:r>
      <w:r w:rsidRPr="000C08E4">
        <w:rPr>
          <w:rFonts w:ascii="Source Sans Pro" w:hAnsi="Source Sans Pro"/>
          <w:i/>
          <w:iCs/>
          <w:color w:val="0000FF"/>
        </w:rPr>
        <w:t xml:space="preserve">[If not applicable, omit information about the LIS Rider.] </w:t>
      </w:r>
      <w:r w:rsidRPr="000C08E4">
        <w:rPr>
          <w:rFonts w:ascii="Source Sans Pro" w:hAnsi="Source Sans Pro"/>
        </w:rPr>
        <w:t xml:space="preserve">We </w:t>
      </w:r>
      <w:r w:rsidRPr="000C08E4">
        <w:rPr>
          <w:rFonts w:ascii="Source Sans Pro" w:hAnsi="Source Sans Pro"/>
          <w:color w:val="0000FF"/>
        </w:rPr>
        <w:t>[</w:t>
      </w:r>
      <w:r w:rsidRPr="000C08E4">
        <w:rPr>
          <w:rFonts w:ascii="Source Sans Pro" w:hAnsi="Source Sans Pro"/>
          <w:i/>
          <w:iCs/>
          <w:color w:val="0000FF"/>
        </w:rPr>
        <w:t>insert as appropriate:</w:t>
      </w:r>
      <w:r w:rsidRPr="000C08E4">
        <w:rPr>
          <w:rFonts w:ascii="Source Sans Pro" w:hAnsi="Source Sans Pro"/>
          <w:color w:val="0000FF"/>
        </w:rPr>
        <w:t xml:space="preserve"> have included </w:t>
      </w:r>
      <w:r w:rsidRPr="000C08E4">
        <w:rPr>
          <w:rFonts w:ascii="Source Sans Pro" w:hAnsi="Source Sans Pro"/>
          <w:i/>
          <w:iCs/>
          <w:color w:val="0000FF"/>
        </w:rPr>
        <w:t>OR</w:t>
      </w:r>
      <w:r w:rsidRPr="000C08E4">
        <w:rPr>
          <w:rFonts w:ascii="Source Sans Pro" w:hAnsi="Source Sans Pro"/>
          <w:color w:val="0000FF"/>
        </w:rPr>
        <w:t xml:space="preserve"> sent you] </w:t>
      </w:r>
      <w:r w:rsidRPr="000C08E4">
        <w:rPr>
          <w:rFonts w:ascii="Source Sans Pro" w:hAnsi="Source Sans Pro"/>
        </w:rPr>
        <w:t xml:space="preserve">a separate </w:t>
      </w:r>
      <w:r w:rsidRPr="000C08E4" w:rsidR="00E20B15">
        <w:rPr>
          <w:rFonts w:ascii="Source Sans Pro" w:hAnsi="Source Sans Pro"/>
        </w:rPr>
        <w:t>material</w:t>
      </w:r>
      <w:r w:rsidRPr="000C08E4">
        <w:rPr>
          <w:rFonts w:ascii="Source Sans Pro" w:hAnsi="Source Sans Pro"/>
        </w:rPr>
        <w:t xml:space="preserve">, called the </w:t>
      </w:r>
      <w:r w:rsidRPr="000C08E4">
        <w:rPr>
          <w:rFonts w:ascii="Source Sans Pro" w:hAnsi="Source Sans Pro"/>
          <w:i/>
          <w:iCs/>
        </w:rPr>
        <w:t>Evidence of Coverage Rider for People Who Get Extra Help Paying for Prescription Drugs</w:t>
      </w:r>
      <w:r w:rsidRPr="000C08E4">
        <w:rPr>
          <w:rFonts w:ascii="Source Sans Pro" w:hAnsi="Source Sans Pro"/>
        </w:rPr>
        <w:t xml:space="preserve">, which tells about your drug costs. If you get Extra Help </w:t>
      </w:r>
      <w:r w:rsidRPr="000C08E4">
        <w:rPr>
          <w:rFonts w:ascii="Source Sans Pro" w:hAnsi="Source Sans Pro"/>
          <w:color w:val="0000FF"/>
        </w:rPr>
        <w:t>[</w:t>
      </w:r>
      <w:r w:rsidRPr="000C08E4">
        <w:rPr>
          <w:rFonts w:ascii="Source Sans Pro" w:hAnsi="Source Sans Pro"/>
          <w:i/>
          <w:iCs/>
          <w:color w:val="0000FF"/>
        </w:rPr>
        <w:t>if plan sends LIS Rider with ANOC, insert:</w:t>
      </w:r>
      <w:r w:rsidRPr="000C08E4">
        <w:rPr>
          <w:rFonts w:ascii="Source Sans Pro" w:hAnsi="Source Sans Pro"/>
          <w:color w:val="0000FF"/>
        </w:rPr>
        <w:t xml:space="preserve"> and didn’t get this </w:t>
      </w:r>
      <w:r w:rsidRPr="000C08E4" w:rsidR="00E20B15">
        <w:rPr>
          <w:rFonts w:ascii="Source Sans Pro" w:hAnsi="Source Sans Pro"/>
          <w:color w:val="0000FF"/>
        </w:rPr>
        <w:t>material</w:t>
      </w:r>
      <w:r w:rsidRPr="000C08E4">
        <w:rPr>
          <w:rFonts w:ascii="Source Sans Pro" w:hAnsi="Source Sans Pro"/>
          <w:color w:val="0000FF"/>
        </w:rPr>
        <w:t xml:space="preserve"> with this packet,] [</w:t>
      </w:r>
      <w:r w:rsidRPr="000C08E4">
        <w:rPr>
          <w:rFonts w:ascii="Source Sans Pro" w:hAnsi="Source Sans Pro"/>
          <w:i/>
          <w:iCs/>
          <w:color w:val="0000FF"/>
        </w:rPr>
        <w:t>if plan sends LIS Rider separately from the ANOC, insert:</w:t>
      </w:r>
      <w:r w:rsidRPr="000C08E4">
        <w:rPr>
          <w:rFonts w:ascii="Source Sans Pro" w:hAnsi="Source Sans Pro"/>
          <w:color w:val="0000FF"/>
        </w:rPr>
        <w:t xml:space="preserve"> and you don’t get this </w:t>
      </w:r>
      <w:r w:rsidRPr="000C08E4" w:rsidR="00E20B15">
        <w:rPr>
          <w:rFonts w:ascii="Source Sans Pro" w:hAnsi="Source Sans Pro"/>
          <w:color w:val="0000FF"/>
        </w:rPr>
        <w:t>material</w:t>
      </w:r>
      <w:r w:rsidRPr="000C08E4">
        <w:rPr>
          <w:rFonts w:ascii="Source Sans Pro" w:hAnsi="Source Sans Pro"/>
          <w:color w:val="0000FF"/>
        </w:rPr>
        <w:t xml:space="preserve"> by </w:t>
      </w:r>
      <w:r w:rsidRPr="000C08E4">
        <w:rPr>
          <w:rFonts w:ascii="Source Sans Pro" w:hAnsi="Source Sans Pro"/>
          <w:i/>
          <w:iCs/>
          <w:color w:val="0000FF"/>
        </w:rPr>
        <w:t>[insert date]</w:t>
      </w:r>
      <w:r w:rsidRPr="000C08E4">
        <w:rPr>
          <w:rFonts w:ascii="Source Sans Pro" w:hAnsi="Source Sans Pro"/>
          <w:color w:val="0000FF"/>
        </w:rPr>
        <w:t>,]</w:t>
      </w:r>
      <w:r w:rsidRPr="000C08E4">
        <w:rPr>
          <w:rFonts w:ascii="Source Sans Pro" w:hAnsi="Source Sans Pro"/>
        </w:rPr>
        <w:t xml:space="preserve"> call Member Services </w:t>
      </w:r>
      <w:r w:rsidRPr="000C08E4" w:rsidR="006A27D1">
        <w:rPr>
          <w:rFonts w:ascii="Source Sans Pro" w:hAnsi="Source Sans Pro"/>
        </w:rPr>
        <w:t>at</w:t>
      </w:r>
      <w:r w:rsidRPr="000C08E4">
        <w:rPr>
          <w:rFonts w:ascii="Source Sans Pro" w:hAnsi="Source Sans Pro"/>
        </w:rPr>
        <w:t xml:space="preserve"> </w:t>
      </w:r>
      <w:r w:rsidRPr="000C08E4" w:rsidR="00ED7847">
        <w:rPr>
          <w:rFonts w:ascii="Source Sans Pro" w:hAnsi="Source Sans Pro"/>
          <w:i/>
          <w:iCs/>
          <w:color w:val="0000FF"/>
        </w:rPr>
        <w:t>[insert Member Services number]</w:t>
      </w:r>
      <w:r w:rsidRPr="000C08E4" w:rsidR="00ED7847">
        <w:rPr>
          <w:rFonts w:ascii="Source Sans Pro" w:hAnsi="Source Sans Pro"/>
          <w:color w:val="0000FF"/>
        </w:rPr>
        <w:t xml:space="preserve"> </w:t>
      </w:r>
      <w:r w:rsidRPr="000C08E4" w:rsidR="00ED7847">
        <w:rPr>
          <w:rFonts w:ascii="Source Sans Pro" w:hAnsi="Source Sans Pro"/>
          <w:szCs w:val="26"/>
        </w:rPr>
        <w:t xml:space="preserve">(TTY users call </w:t>
      </w:r>
      <w:r w:rsidRPr="000C08E4" w:rsidR="00ED7847">
        <w:rPr>
          <w:rFonts w:ascii="Source Sans Pro" w:hAnsi="Source Sans Pro"/>
          <w:i/>
          <w:color w:val="0000FF"/>
          <w:szCs w:val="26"/>
        </w:rPr>
        <w:t>[insert TTY number]</w:t>
      </w:r>
      <w:r w:rsidRPr="000C08E4" w:rsidR="00ED7847">
        <w:rPr>
          <w:rFonts w:ascii="Source Sans Pro" w:hAnsi="Source Sans Pro"/>
          <w:szCs w:val="26"/>
        </w:rPr>
        <w:t>)</w:t>
      </w:r>
      <w:r w:rsidRPr="000C08E4" w:rsidR="00ED7847">
        <w:rPr>
          <w:rFonts w:ascii="Source Sans Pro" w:hAnsi="Source Sans Pro"/>
          <w:color w:val="0000FF"/>
          <w:szCs w:val="26"/>
        </w:rPr>
        <w:t xml:space="preserve"> </w:t>
      </w:r>
      <w:r w:rsidRPr="000C08E4">
        <w:rPr>
          <w:rFonts w:ascii="Source Sans Pro" w:hAnsi="Source Sans Pro"/>
        </w:rPr>
        <w:t xml:space="preserve">and ask for the </w:t>
      </w:r>
      <w:r w:rsidRPr="000C08E4">
        <w:rPr>
          <w:rFonts w:ascii="Source Sans Pro" w:hAnsi="Source Sans Pro"/>
          <w:i/>
          <w:iCs/>
        </w:rPr>
        <w:t>LIS Rider</w:t>
      </w:r>
      <w:r w:rsidRPr="000C08E4">
        <w:rPr>
          <w:rFonts w:ascii="Source Sans Pro" w:hAnsi="Source Sans Pro"/>
        </w:rPr>
        <w:t xml:space="preserve">. </w:t>
      </w:r>
    </w:p>
    <w:p w:rsidR="00011350" w:rsidRPr="000C08E4" w:rsidP="006D7C9D" w14:paraId="58327AAA" w14:textId="77777777">
      <w:pPr>
        <w:pStyle w:val="subheading"/>
        <w:rPr>
          <w:rFonts w:ascii="Source Sans Pro" w:hAnsi="Source Sans Pro"/>
        </w:rPr>
      </w:pPr>
      <w:r w:rsidRPr="000C08E4">
        <w:rPr>
          <w:rFonts w:ascii="Source Sans Pro" w:hAnsi="Source Sans Pro"/>
        </w:rPr>
        <w:t>Drug Payment Stages</w:t>
      </w:r>
    </w:p>
    <w:p w:rsidR="00011350" w:rsidRPr="000C08E4" w:rsidP="00011350" w14:paraId="171DF07C" w14:textId="2679977B">
      <w:pPr>
        <w:rPr>
          <w:rFonts w:ascii="Source Sans Pro" w:hAnsi="Source Sans Pro"/>
        </w:rPr>
      </w:pPr>
      <w:r w:rsidRPr="000C08E4">
        <w:rPr>
          <w:rFonts w:ascii="Source Sans Pro" w:hAnsi="Source Sans Pro"/>
        </w:rPr>
        <w:t>T</w:t>
      </w:r>
      <w:r w:rsidRPr="000C08E4">
        <w:rPr>
          <w:rFonts w:ascii="Source Sans Pro" w:hAnsi="Source Sans Pro"/>
        </w:rPr>
        <w:t xml:space="preserve">here are </w:t>
      </w:r>
      <w:r w:rsidRPr="00F051E4" w:rsidR="005E7EF3">
        <w:rPr>
          <w:rFonts w:ascii="Source Sans Pro" w:hAnsi="Source Sans Pro"/>
          <w:b/>
          <w:bCs/>
        </w:rPr>
        <w:t>3</w:t>
      </w:r>
      <w:r w:rsidRPr="000C08E4">
        <w:rPr>
          <w:rFonts w:ascii="Source Sans Pro" w:hAnsi="Source Sans Pro"/>
        </w:rPr>
        <w:t xml:space="preserve"> </w:t>
      </w:r>
      <w:r w:rsidRPr="000C08E4">
        <w:rPr>
          <w:rFonts w:ascii="Source Sans Pro" w:hAnsi="Source Sans Pro"/>
          <w:b/>
        </w:rPr>
        <w:t>drug payment stages:</w:t>
      </w:r>
      <w:r w:rsidRPr="000C08E4">
        <w:rPr>
          <w:rFonts w:ascii="Source Sans Pro" w:hAnsi="Source Sans Pro"/>
        </w:rPr>
        <w:t xml:space="preserve"> the Yearly Deductible Stage, the Initial Coverage Stage, and the Catastrophic Coverage Stage. The Coverage Gap Stage and the Coverage Gap Discount Program no longer exist in the Part D benefit.</w:t>
      </w:r>
    </w:p>
    <w:p w:rsidR="00F051E4" w:rsidRPr="000C08E4" w:rsidP="00F051E4" w14:paraId="4B7EBE11" w14:textId="77777777">
      <w:pPr>
        <w:pStyle w:val="ListParagraph"/>
        <w:numPr>
          <w:ilvl w:val="0"/>
          <w:numId w:val="9"/>
        </w:numPr>
        <w:rPr>
          <w:rFonts w:ascii="Source Sans Pro" w:hAnsi="Source Sans Pro"/>
          <w:b/>
          <w:i/>
        </w:rPr>
      </w:pPr>
      <w:r w:rsidRPr="000C08E4">
        <w:rPr>
          <w:rFonts w:ascii="Source Sans Pro" w:hAnsi="Source Sans Pro"/>
          <w:b/>
          <w:bCs/>
          <w:i/>
        </w:rPr>
        <w:t>Stage 1: Yearly Deductible</w:t>
      </w:r>
    </w:p>
    <w:p w:rsidR="00F051E4" w:rsidRPr="000C08E4" w:rsidP="00F051E4" w14:paraId="584E7CF3" w14:textId="77777777">
      <w:pPr>
        <w:ind w:left="720"/>
        <w:rPr>
          <w:rFonts w:ascii="Source Sans Pro" w:hAnsi="Source Sans Pro"/>
          <w:i/>
          <w:color w:val="0000FF"/>
        </w:rPr>
      </w:pPr>
      <w:r w:rsidRPr="000C08E4">
        <w:rPr>
          <w:rFonts w:ascii="Source Sans Pro" w:hAnsi="Source Sans Pro"/>
        </w:rPr>
        <w:t xml:space="preserve">You start </w:t>
      </w:r>
      <w:r w:rsidRPr="000C08E4">
        <w:rPr>
          <w:rFonts w:ascii="Source Sans Pro" w:hAnsi="Source Sans Pro"/>
        </w:rPr>
        <w:t>in</w:t>
      </w:r>
      <w:r w:rsidRPr="000C08E4">
        <w:rPr>
          <w:rFonts w:ascii="Source Sans Pro" w:hAnsi="Source Sans Pro"/>
        </w:rPr>
        <w:t xml:space="preserve"> this payment stage each calendar year. During this stage, you pay the full cost of your </w:t>
      </w:r>
      <w:r w:rsidRPr="000C08E4">
        <w:rPr>
          <w:rFonts w:ascii="Source Sans Pro" w:hAnsi="Source Sans Pro"/>
          <w:color w:val="0000FF"/>
        </w:rPr>
        <w:t>[</w:t>
      </w:r>
      <w:r w:rsidRPr="000C08E4">
        <w:rPr>
          <w:rFonts w:ascii="Source Sans Pro" w:hAnsi="Source Sans Pro"/>
          <w:i/>
          <w:color w:val="0000FF"/>
        </w:rPr>
        <w:t>insert as applicable:</w:t>
      </w:r>
      <w:r w:rsidRPr="000C08E4">
        <w:rPr>
          <w:rFonts w:ascii="Source Sans Pro" w:hAnsi="Source Sans Pro"/>
          <w:color w:val="0000FF"/>
        </w:rPr>
        <w:t xml:space="preserve"> Part D </w:t>
      </w:r>
      <w:r w:rsidRPr="000C08E4">
        <w:rPr>
          <w:rFonts w:ascii="Source Sans Pro" w:hAnsi="Source Sans Pro"/>
          <w:i/>
          <w:color w:val="0000FF"/>
        </w:rPr>
        <w:t>OR</w:t>
      </w:r>
      <w:r w:rsidRPr="000C08E4">
        <w:rPr>
          <w:rFonts w:ascii="Source Sans Pro" w:hAnsi="Source Sans Pro"/>
          <w:color w:val="0000FF"/>
        </w:rPr>
        <w:t xml:space="preserve"> brand name </w:t>
      </w:r>
      <w:r w:rsidRPr="000C08E4">
        <w:rPr>
          <w:rFonts w:ascii="Source Sans Pro" w:hAnsi="Source Sans Pro"/>
          <w:i/>
          <w:color w:val="0000FF"/>
        </w:rPr>
        <w:t>OR</w:t>
      </w:r>
      <w:r w:rsidRPr="000C08E4">
        <w:rPr>
          <w:rFonts w:ascii="Source Sans Pro" w:hAnsi="Source Sans Pro"/>
          <w:color w:val="0000FF"/>
        </w:rPr>
        <w:t xml:space="preserve"> </w:t>
      </w:r>
      <w:r w:rsidRPr="000C08E4">
        <w:rPr>
          <w:rFonts w:ascii="Source Sans Pro" w:hAnsi="Source Sans Pro"/>
          <w:i/>
          <w:color w:val="0000FF"/>
        </w:rPr>
        <w:t>[tier name(s)]</w:t>
      </w:r>
      <w:r w:rsidRPr="000C08E4">
        <w:rPr>
          <w:rFonts w:ascii="Source Sans Pro" w:hAnsi="Source Sans Pro"/>
          <w:color w:val="0000FF"/>
        </w:rPr>
        <w:t xml:space="preserve">] </w:t>
      </w:r>
      <w:r w:rsidRPr="000C08E4">
        <w:rPr>
          <w:rFonts w:ascii="Source Sans Pro" w:hAnsi="Source Sans Pro"/>
        </w:rPr>
        <w:t>drugs until you reach the yearly deductible.</w:t>
      </w:r>
      <w:r w:rsidRPr="000C08E4">
        <w:rPr>
          <w:rFonts w:ascii="Source Sans Pro" w:hAnsi="Source Sans Pro"/>
          <w:i/>
          <w:color w:val="0000FF"/>
        </w:rPr>
        <w:t xml:space="preserve"> </w:t>
      </w:r>
      <w:r w:rsidRPr="000C08E4">
        <w:rPr>
          <w:rFonts w:ascii="Source Sans Pro" w:hAnsi="Source Sans Pro"/>
          <w:color w:val="0000FF"/>
        </w:rPr>
        <w:t>[</w:t>
      </w:r>
      <w:r w:rsidRPr="000C08E4">
        <w:rPr>
          <w:rFonts w:ascii="Source Sans Pro" w:hAnsi="Source Sans Pro"/>
          <w:i/>
          <w:color w:val="0000FF"/>
        </w:rPr>
        <w:t xml:space="preserve">Plans with no deductible, replace text in this bullet with </w:t>
      </w:r>
      <w:r w:rsidRPr="000C08E4">
        <w:rPr>
          <w:rFonts w:ascii="Source Sans Pro" w:hAnsi="Source Sans Pro"/>
          <w:color w:val="0000FF"/>
        </w:rPr>
        <w:t>We have no deductible, so this payment stage doesn’t apply to you.]</w:t>
      </w:r>
    </w:p>
    <w:p w:rsidR="00F051E4" w:rsidRPr="000C08E4" w:rsidP="00F051E4" w14:paraId="561C49E5" w14:textId="77777777">
      <w:pPr>
        <w:pStyle w:val="ListParagraph"/>
        <w:numPr>
          <w:ilvl w:val="0"/>
          <w:numId w:val="9"/>
        </w:numPr>
        <w:rPr>
          <w:rFonts w:ascii="Source Sans Pro" w:hAnsi="Source Sans Pro"/>
          <w:b/>
          <w:i/>
        </w:rPr>
      </w:pPr>
      <w:r w:rsidRPr="000C08E4">
        <w:rPr>
          <w:rFonts w:ascii="Source Sans Pro" w:hAnsi="Source Sans Pro"/>
          <w:b/>
          <w:bCs/>
          <w:i/>
        </w:rPr>
        <w:t>Stage 2: Initial Coverage</w:t>
      </w:r>
    </w:p>
    <w:p w:rsidR="00F051E4" w:rsidRPr="000C08E4" w:rsidP="00F051E4" w14:paraId="164BCB4F" w14:textId="77777777">
      <w:pPr>
        <w:ind w:left="720"/>
        <w:rPr>
          <w:rFonts w:ascii="Source Sans Pro" w:hAnsi="Source Sans Pro"/>
          <w:i/>
        </w:rPr>
      </w:pPr>
      <w:r w:rsidRPr="000C08E4">
        <w:rPr>
          <w:rFonts w:ascii="Source Sans Pro" w:hAnsi="Source Sans Pro"/>
          <w:i/>
          <w:color w:val="0000FF"/>
        </w:rPr>
        <w:t>[Plans with no deductible delete the first sentence]</w:t>
      </w:r>
      <w:r w:rsidRPr="000C08E4">
        <w:rPr>
          <w:rFonts w:ascii="Source Sans Pro" w:hAnsi="Source Sans Pro"/>
          <w:color w:val="0000FF"/>
        </w:rPr>
        <w:t xml:space="preserve"> </w:t>
      </w:r>
      <w:r w:rsidRPr="000C08E4">
        <w:rPr>
          <w:rFonts w:ascii="Source Sans Pro" w:hAnsi="Source Sans Pro"/>
        </w:rPr>
        <w:t>Once you pay the yearly deductible, you move to the Initial Coverage Stage. In this stage, our plan pays its share of the cost of your drugs, and you pay your share of the cost.</w:t>
      </w:r>
      <w:r w:rsidRPr="000C08E4">
        <w:rPr>
          <w:rFonts w:ascii="Source Sans Pro" w:hAnsi="Source Sans Pro"/>
          <w:b/>
        </w:rPr>
        <w:t xml:space="preserve"> </w:t>
      </w:r>
      <w:r w:rsidRPr="000C08E4">
        <w:rPr>
          <w:rFonts w:ascii="Source Sans Pro" w:hAnsi="Source Sans Pro"/>
        </w:rPr>
        <w:t xml:space="preserve">You generally stay in this stage until your year-to-date </w:t>
      </w:r>
      <w:r>
        <w:rPr>
          <w:rFonts w:ascii="Source Sans Pro" w:hAnsi="Source Sans Pro"/>
        </w:rPr>
        <w:t xml:space="preserve">Out-of-Pocket </w:t>
      </w:r>
      <w:r w:rsidRPr="000C08E4">
        <w:rPr>
          <w:rFonts w:ascii="Source Sans Pro" w:hAnsi="Source Sans Pro"/>
        </w:rPr>
        <w:t>costs reach $</w:t>
      </w:r>
      <w:r w:rsidRPr="000C08E4">
        <w:rPr>
          <w:rFonts w:ascii="Source Sans Pro" w:hAnsi="Source Sans Pro"/>
          <w:i/>
          <w:color w:val="0000FF"/>
        </w:rPr>
        <w:t>[insert 202</w:t>
      </w:r>
      <w:r>
        <w:rPr>
          <w:rFonts w:ascii="Source Sans Pro" w:hAnsi="Source Sans Pro"/>
          <w:i/>
          <w:color w:val="0000FF"/>
        </w:rPr>
        <w:t>7</w:t>
      </w:r>
      <w:r w:rsidRPr="000C08E4">
        <w:rPr>
          <w:rFonts w:ascii="Source Sans Pro" w:hAnsi="Source Sans Pro"/>
          <w:i/>
          <w:color w:val="0000FF"/>
        </w:rPr>
        <w:t xml:space="preserve"> </w:t>
      </w:r>
      <w:r>
        <w:rPr>
          <w:rFonts w:ascii="Source Sans Pro" w:hAnsi="Source Sans Pro"/>
          <w:i/>
          <w:color w:val="0000FF"/>
        </w:rPr>
        <w:t>Out-of-Pocket threshold</w:t>
      </w:r>
      <w:r w:rsidRPr="000C08E4">
        <w:rPr>
          <w:rFonts w:ascii="Source Sans Pro" w:hAnsi="Source Sans Pro"/>
          <w:i/>
          <w:color w:val="0000FF"/>
        </w:rPr>
        <w:t>]</w:t>
      </w:r>
      <w:r w:rsidRPr="000C08E4">
        <w:rPr>
          <w:rFonts w:ascii="Source Sans Pro" w:hAnsi="Source Sans Pro"/>
          <w:i/>
        </w:rPr>
        <w:t>.</w:t>
      </w:r>
    </w:p>
    <w:p w:rsidR="00F051E4" w:rsidRPr="000C08E4" w:rsidP="00F051E4" w14:paraId="74C34580" w14:textId="77777777">
      <w:pPr>
        <w:pStyle w:val="ListParagraph"/>
        <w:numPr>
          <w:ilvl w:val="0"/>
          <w:numId w:val="9"/>
        </w:numPr>
        <w:rPr>
          <w:rFonts w:ascii="Source Sans Pro" w:hAnsi="Source Sans Pro"/>
          <w:b/>
          <w:bCs/>
          <w:i/>
          <w:iCs w:val="0"/>
        </w:rPr>
      </w:pPr>
      <w:r w:rsidRPr="000C08E4">
        <w:rPr>
          <w:rFonts w:ascii="Source Sans Pro" w:hAnsi="Source Sans Pro"/>
          <w:b/>
          <w:bCs/>
          <w:i/>
        </w:rPr>
        <w:t>Stage 3: Catastrophic Coverage</w:t>
      </w:r>
    </w:p>
    <w:p w:rsidR="00F051E4" w:rsidRPr="000C08E4" w:rsidP="00F051E4" w14:paraId="024E3B5C" w14:textId="77777777">
      <w:pPr>
        <w:ind w:left="720"/>
        <w:rPr>
          <w:rFonts w:ascii="Source Sans Pro" w:hAnsi="Source Sans Pro"/>
        </w:rPr>
      </w:pPr>
      <w:r w:rsidRPr="000C08E4">
        <w:rPr>
          <w:rFonts w:ascii="Source Sans Pro" w:hAnsi="Source Sans Pro"/>
        </w:rPr>
        <w:t xml:space="preserve">This is the third and final drug payment stage. In this stage, you pay </w:t>
      </w:r>
      <w:r>
        <w:rPr>
          <w:rFonts w:ascii="Source Sans Pro" w:hAnsi="Source Sans Pro"/>
        </w:rPr>
        <w:t xml:space="preserve">nothing </w:t>
      </w:r>
      <w:r w:rsidRPr="000C08E4">
        <w:rPr>
          <w:rFonts w:ascii="Source Sans Pro" w:hAnsi="Source Sans Pro"/>
        </w:rPr>
        <w:t xml:space="preserve">for your covered Part D drugs. You generally stay </w:t>
      </w:r>
      <w:r w:rsidRPr="000C08E4">
        <w:rPr>
          <w:rFonts w:ascii="Source Sans Pro" w:hAnsi="Source Sans Pro"/>
        </w:rPr>
        <w:t>in</w:t>
      </w:r>
      <w:r w:rsidRPr="000C08E4">
        <w:rPr>
          <w:rFonts w:ascii="Source Sans Pro" w:hAnsi="Source Sans Pro"/>
        </w:rPr>
        <w:t xml:space="preserve"> this stage for the rest of the calendar year.</w:t>
      </w:r>
    </w:p>
    <w:p w:rsidR="00CD7BC2" w:rsidRPr="005E3EB3" w:rsidP="00CD7BC2" w14:paraId="7B873CF0" w14:textId="77777777">
      <w:pPr>
        <w:rPr>
          <w:rFonts w:ascii="Source Sans Pro" w:hAnsi="Source Sans Pro"/>
          <w:strike/>
          <w:color w:val="C00000"/>
        </w:rPr>
      </w:pPr>
      <w:r w:rsidRPr="005E3EB3">
        <w:rPr>
          <w:rFonts w:ascii="Source Sans Pro" w:hAnsi="Source Sans Pro"/>
          <w:strike/>
          <w:color w:val="C00000"/>
        </w:rPr>
        <w:t>The Coverage Gap Discount Program has been replaced by the Manufacturer Discount Program. Under the Manufacturer Discount Program, drug manufacturers pay a portion of our plan’s full cost for covered Part D brand name drugs and biologics during the Initial Coverage Stage and the Catastrophic Coverage Stage. Discounts paid by manufacturers under the Manufacturer Discount Program don’t count toward out-of-pocket costs.</w:t>
      </w:r>
    </w:p>
    <w:p w:rsidR="00025C3D" w:rsidRPr="000C08E4" w:rsidP="00011350" w14:paraId="44AAE5D2" w14:textId="53C90BD2">
      <w:pPr>
        <w:rPr>
          <w:rFonts w:ascii="Source Sans Pro" w:hAnsi="Source Sans Pro"/>
        </w:rPr>
      </w:pPr>
      <w:r w:rsidRPr="000C08E4">
        <w:rPr>
          <w:rFonts w:ascii="Source Sans Pro" w:hAnsi="Source Sans Pro"/>
        </w:rPr>
        <w:t>The table shows your cost per prescription during this stage.</w:t>
      </w:r>
    </w:p>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1E57BD22"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475CB7" w:rsidRPr="000C08E4" w14:paraId="19EB1C54" w14:textId="77777777">
            <w:pPr>
              <w:pStyle w:val="TableHeader1"/>
              <w:jc w:val="left"/>
              <w:rPr>
                <w:rFonts w:ascii="Source Sans Pro" w:hAnsi="Source Sans Pro"/>
              </w:rPr>
            </w:pPr>
          </w:p>
        </w:tc>
        <w:tc>
          <w:tcPr>
            <w:tcW w:w="2905" w:type="dxa"/>
            <w:tcMar>
              <w:top w:w="144" w:type="dxa"/>
              <w:left w:w="115" w:type="dxa"/>
              <w:bottom w:w="144" w:type="dxa"/>
              <w:right w:w="115" w:type="dxa"/>
            </w:tcMar>
          </w:tcPr>
          <w:p w:rsidR="00475CB7" w:rsidRPr="000C08E4" w14:paraId="6BAA7E88" w14:textId="68CD15A1">
            <w:pPr>
              <w:pStyle w:val="TableHeader1"/>
              <w:rPr>
                <w:rFonts w:ascii="Source Sans Pro" w:hAnsi="Source Sans Pro"/>
              </w:rPr>
            </w:pPr>
            <w:r w:rsidRPr="000C08E4">
              <w:rPr>
                <w:rFonts w:ascii="Source Sans Pro" w:hAnsi="Source Sans Pro"/>
              </w:rPr>
              <w:t>202</w:t>
            </w:r>
            <w:r w:rsidR="00933147">
              <w:rPr>
                <w:rFonts w:ascii="Source Sans Pro" w:hAnsi="Source Sans Pro"/>
              </w:rPr>
              <w:t>6</w:t>
            </w:r>
          </w:p>
          <w:p w:rsidR="00475CB7" w:rsidRPr="000C08E4" w14:paraId="06C51435" w14:textId="77777777">
            <w:pPr>
              <w:pStyle w:val="TableHeader1"/>
              <w:rPr>
                <w:rFonts w:ascii="Source Sans Pro" w:hAnsi="Source Sans Pro"/>
              </w:rPr>
            </w:pPr>
            <w:r w:rsidRPr="000C08E4">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475CB7" w:rsidRPr="000C08E4" w14:paraId="51A4DED7" w14:textId="7943A95E">
            <w:pPr>
              <w:pStyle w:val="TableHeader1"/>
              <w:rPr>
                <w:rFonts w:ascii="Source Sans Pro" w:hAnsi="Source Sans Pro"/>
              </w:rPr>
            </w:pPr>
            <w:r w:rsidRPr="000C08E4">
              <w:rPr>
                <w:rFonts w:ascii="Source Sans Pro" w:hAnsi="Source Sans Pro"/>
              </w:rPr>
              <w:t>202</w:t>
            </w:r>
            <w:r w:rsidR="00816F20">
              <w:rPr>
                <w:rFonts w:ascii="Source Sans Pro" w:hAnsi="Source Sans Pro"/>
              </w:rPr>
              <w:t>7</w:t>
            </w:r>
          </w:p>
          <w:p w:rsidR="00475CB7" w:rsidRPr="000C08E4" w14:paraId="3D05B0AD" w14:textId="77777777">
            <w:pPr>
              <w:pStyle w:val="TableHeader1"/>
              <w:rPr>
                <w:rFonts w:ascii="Source Sans Pro" w:hAnsi="Source Sans Pro"/>
              </w:rPr>
            </w:pPr>
            <w:r w:rsidRPr="000C08E4">
              <w:rPr>
                <w:rFonts w:ascii="Source Sans Pro" w:hAnsi="Source Sans Pro"/>
              </w:rPr>
              <w:t>(next year)</w:t>
            </w:r>
          </w:p>
        </w:tc>
      </w:tr>
      <w:tr w14:paraId="04C62F8E"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475CB7" w:rsidRPr="000C08E4" w:rsidP="00566C19" w14:paraId="26FF847D" w14:textId="77777777">
            <w:pPr>
              <w:pStyle w:val="TableHeaderSide"/>
              <w:spacing w:before="120" w:after="120"/>
              <w:rPr>
                <w:rFonts w:ascii="Source Sans Pro" w:hAnsi="Source Sans Pro"/>
              </w:rPr>
            </w:pPr>
            <w:r w:rsidRPr="000C08E4">
              <w:rPr>
                <w:rFonts w:ascii="Source Sans Pro" w:hAnsi="Source Sans Pro"/>
              </w:rPr>
              <w:t>Yearly Deductible</w:t>
            </w:r>
          </w:p>
          <w:p w:rsidR="00475CB7" w:rsidRPr="000C08E4" w:rsidP="00566C19" w14:paraId="63503E79" w14:textId="6C735C86">
            <w:pPr>
              <w:pStyle w:val="TableHeader1"/>
              <w:spacing w:before="120" w:after="120"/>
              <w:jc w:val="left"/>
              <w:rPr>
                <w:rFonts w:ascii="Source Sans Pro" w:hAnsi="Source Sans Pro"/>
                <w:b w:val="0"/>
                <w:i/>
                <w:iCs/>
              </w:rPr>
            </w:pPr>
          </w:p>
        </w:tc>
        <w:tc>
          <w:tcPr>
            <w:tcW w:w="2905" w:type="dxa"/>
            <w:tcMar>
              <w:top w:w="144" w:type="dxa"/>
              <w:left w:w="115" w:type="dxa"/>
              <w:bottom w:w="144" w:type="dxa"/>
              <w:right w:w="115" w:type="dxa"/>
            </w:tcMar>
          </w:tcPr>
          <w:p w:rsidR="00475CB7" w:rsidRPr="000C08E4" w:rsidP="00566C19" w14:paraId="18799E1F" w14:textId="24EF4D3B">
            <w:pPr>
              <w:spacing w:before="120" w:beforeAutospacing="0" w:after="120" w:afterAutospacing="0"/>
              <w:jc w:val="center"/>
              <w:rPr>
                <w:rFonts w:ascii="Source Sans Pro" w:hAnsi="Source Sans Pro"/>
                <w:i/>
                <w:iCs/>
                <w:color w:val="0000FF"/>
              </w:rPr>
            </w:pPr>
            <w:r w:rsidRPr="000C08E4">
              <w:rPr>
                <w:rFonts w:ascii="Source Sans Pro" w:hAnsi="Source Sans Pro"/>
                <w:color w:val="000000"/>
              </w:rPr>
              <w:t>$</w:t>
            </w:r>
            <w:r w:rsidRPr="000C08E4">
              <w:rPr>
                <w:rFonts w:ascii="Source Sans Pro" w:hAnsi="Source Sans Pro"/>
                <w:i/>
                <w:iCs/>
                <w:color w:val="0000FF"/>
              </w:rPr>
              <w:t>[insert 202</w:t>
            </w:r>
            <w:r w:rsidR="00933147">
              <w:rPr>
                <w:rFonts w:ascii="Source Sans Pro" w:hAnsi="Source Sans Pro"/>
                <w:i/>
                <w:iCs/>
                <w:color w:val="0000FF"/>
              </w:rPr>
              <w:t>6</w:t>
            </w:r>
            <w:r w:rsidRPr="000C08E4">
              <w:rPr>
                <w:rFonts w:ascii="Source Sans Pro" w:hAnsi="Source Sans Pro"/>
                <w:i/>
                <w:iCs/>
                <w:color w:val="0000FF"/>
              </w:rPr>
              <w:t xml:space="preserve"> deductible]</w:t>
            </w:r>
          </w:p>
          <w:p w:rsidR="00475CB7" w:rsidRPr="000C08E4" w:rsidP="00566C19" w14:paraId="0CB3CFE6" w14:textId="65DB6581">
            <w:pPr>
              <w:spacing w:before="120" w:beforeAutospacing="0" w:after="120" w:afterAutospacing="0"/>
              <w:jc w:val="center"/>
              <w:rPr>
                <w:rFonts w:ascii="Source Sans Pro" w:hAnsi="Source Sans Pro"/>
                <w:color w:val="0000FF"/>
              </w:rPr>
            </w:pPr>
            <w:r w:rsidRPr="000C08E4">
              <w:rPr>
                <w:rFonts w:ascii="Source Sans Pro" w:hAnsi="Source Sans Pro"/>
                <w:color w:val="0000FF"/>
              </w:rPr>
              <w:t>[</w:t>
            </w:r>
            <w:r w:rsidRPr="000C08E4">
              <w:rPr>
                <w:rFonts w:ascii="Source Sans Pro" w:hAnsi="Source Sans Pro"/>
                <w:i/>
                <w:iCs/>
                <w:color w:val="0000FF"/>
              </w:rPr>
              <w:t>Plans with no deductible replace the text above with:</w:t>
            </w:r>
            <w:r w:rsidRPr="000C08E4">
              <w:rPr>
                <w:rFonts w:ascii="Source Sans Pro" w:hAnsi="Source Sans Pro"/>
                <w:color w:val="0000FF"/>
              </w:rPr>
              <w:t xml:space="preserve"> Because we have no deductible, this payment stage does</w:t>
            </w:r>
            <w:r w:rsidRPr="000C08E4" w:rsidR="009557E1">
              <w:rPr>
                <w:rFonts w:ascii="Source Sans Pro" w:hAnsi="Source Sans Pro"/>
                <w:color w:val="0000FF"/>
              </w:rPr>
              <w:t>n’t</w:t>
            </w:r>
            <w:r w:rsidRPr="000C08E4">
              <w:rPr>
                <w:rFonts w:ascii="Source Sans Pro" w:hAnsi="Source Sans Pro"/>
                <w:color w:val="0000FF"/>
              </w:rPr>
              <w:t xml:space="preserve"> apply to you.]</w:t>
            </w:r>
          </w:p>
          <w:p w:rsidR="00475CB7" w:rsidRPr="000C08E4" w:rsidP="00566C19" w14:paraId="693B6CB7" w14:textId="2D6AAB99">
            <w:pPr>
              <w:spacing w:before="120" w:beforeAutospacing="0" w:after="120" w:afterAutospacing="0"/>
              <w:jc w:val="center"/>
              <w:rPr>
                <w:rFonts w:ascii="Source Sans Pro" w:hAnsi="Source Sans Pro"/>
                <w:color w:val="0000FF"/>
              </w:rPr>
            </w:pPr>
            <w:r w:rsidRPr="000C08E4">
              <w:rPr>
                <w:rFonts w:ascii="Source Sans Pro" w:hAnsi="Source Sans Pro"/>
                <w:color w:val="0000FF"/>
              </w:rPr>
              <w:t>[</w:t>
            </w:r>
            <w:r w:rsidRPr="000C08E4">
              <w:rPr>
                <w:rFonts w:ascii="Source Sans Pro" w:hAnsi="Source Sans Pro"/>
                <w:i/>
                <w:iCs/>
                <w:color w:val="0000FF"/>
              </w:rPr>
              <w:t>Plans with tiers excluded from the deductible in 202</w:t>
            </w:r>
            <w:r w:rsidR="00933147">
              <w:rPr>
                <w:rFonts w:ascii="Source Sans Pro" w:hAnsi="Source Sans Pro"/>
                <w:i/>
                <w:iCs/>
                <w:color w:val="0000FF"/>
              </w:rPr>
              <w:t>6</w:t>
            </w:r>
            <w:r w:rsidRPr="000C08E4">
              <w:rPr>
                <w:rFonts w:ascii="Source Sans Pro" w:hAnsi="Source Sans Pro"/>
                <w:i/>
                <w:iCs/>
                <w:color w:val="0000FF"/>
              </w:rPr>
              <w:t xml:space="preserve"> insert</w:t>
            </w:r>
            <w:r w:rsidRPr="000C08E4" w:rsidR="00D93D95">
              <w:rPr>
                <w:rFonts w:ascii="Source Sans Pro" w:hAnsi="Source Sans Pro"/>
                <w:i/>
                <w:iCs/>
                <w:color w:val="0000FF"/>
              </w:rPr>
              <w:t>:</w:t>
            </w:r>
            <w:r w:rsidRPr="000C08E4">
              <w:rPr>
                <w:rFonts w:ascii="Source Sans Pro" w:hAnsi="Source Sans Pro"/>
                <w:i/>
                <w:iCs/>
                <w:color w:val="0000FF"/>
              </w:rPr>
              <w:t xml:space="preserve"> </w:t>
            </w:r>
            <w:r w:rsidRPr="000C08E4">
              <w:rPr>
                <w:rFonts w:ascii="Source Sans Pro" w:hAnsi="Source Sans Pro"/>
                <w:color w:val="0000FF"/>
              </w:rPr>
              <w:t>During this stage, you pay</w:t>
            </w:r>
            <w:r w:rsidRPr="000C08E4">
              <w:rPr>
                <w:rFonts w:ascii="Source Sans Pro" w:hAnsi="Source Sans Pro"/>
                <w:i/>
                <w:color w:val="0000FF"/>
              </w:rPr>
              <w:t xml:space="preserve"> </w:t>
            </w:r>
            <w:r w:rsidRPr="000C08E4">
              <w:rPr>
                <w:rFonts w:ascii="Source Sans Pro" w:hAnsi="Source Sans Pro"/>
                <w:i/>
                <w:iCs/>
                <w:color w:val="0000FF"/>
              </w:rPr>
              <w:t>[insert cost-sharing amount that a member would pay in a tier(s) that is exempted from the deductible]</w:t>
            </w:r>
            <w:r w:rsidRPr="000C08E4">
              <w:rPr>
                <w:rFonts w:ascii="Source Sans Pro" w:hAnsi="Source Sans Pro"/>
                <w:i/>
                <w:color w:val="0000FF"/>
              </w:rPr>
              <w:t xml:space="preserve"> </w:t>
            </w:r>
            <w:r w:rsidRPr="000C08E4">
              <w:rPr>
                <w:rFonts w:ascii="Source Sans Pro" w:hAnsi="Source Sans Pro"/>
                <w:color w:val="0000FF"/>
              </w:rPr>
              <w:t>cost sharing for drugs on</w:t>
            </w:r>
            <w:r w:rsidRPr="000C08E4">
              <w:rPr>
                <w:rFonts w:ascii="Source Sans Pro" w:hAnsi="Source Sans Pro"/>
                <w:i/>
                <w:color w:val="0000FF"/>
              </w:rPr>
              <w:t xml:space="preserve"> </w:t>
            </w:r>
            <w:r w:rsidRPr="000C08E4">
              <w:rPr>
                <w:rFonts w:ascii="Source Sans Pro" w:hAnsi="Source Sans Pro"/>
                <w:i/>
                <w:iCs/>
                <w:color w:val="0000FF"/>
              </w:rPr>
              <w:t>[insert name of tier(s) excluded from the deductible]</w:t>
            </w:r>
            <w:r w:rsidRPr="000C08E4">
              <w:rPr>
                <w:rFonts w:ascii="Source Sans Pro" w:hAnsi="Source Sans Pro"/>
                <w:i/>
                <w:color w:val="0000FF"/>
              </w:rPr>
              <w:t xml:space="preserve"> </w:t>
            </w:r>
            <w:r w:rsidRPr="000C08E4">
              <w:rPr>
                <w:rFonts w:ascii="Source Sans Pro" w:hAnsi="Source Sans Pro"/>
                <w:color w:val="0000FF"/>
              </w:rPr>
              <w:t>and the full cost of drugs on</w:t>
            </w:r>
            <w:r w:rsidRPr="000C08E4">
              <w:rPr>
                <w:rFonts w:ascii="Source Sans Pro" w:hAnsi="Source Sans Pro"/>
                <w:i/>
                <w:color w:val="0000FF"/>
              </w:rPr>
              <w:t xml:space="preserve"> </w:t>
            </w:r>
            <w:r w:rsidRPr="000C08E4">
              <w:rPr>
                <w:rFonts w:ascii="Source Sans Pro" w:hAnsi="Source Sans Pro"/>
                <w:i/>
                <w:iCs/>
                <w:color w:val="0000FF"/>
              </w:rPr>
              <w:t>[insert name of tier(s) where copayments apply]</w:t>
            </w:r>
            <w:r w:rsidRPr="000C08E4">
              <w:rPr>
                <w:rFonts w:ascii="Source Sans Pro" w:hAnsi="Source Sans Pro"/>
                <w:i/>
                <w:color w:val="0000FF"/>
              </w:rPr>
              <w:t xml:space="preserve"> </w:t>
            </w:r>
            <w:r w:rsidRPr="000C08E4">
              <w:rPr>
                <w:rFonts w:ascii="Source Sans Pro" w:hAnsi="Source Sans Pro"/>
                <w:color w:val="0000FF"/>
              </w:rPr>
              <w:t>until you</w:t>
            </w:r>
            <w:r w:rsidRPr="000C08E4" w:rsidR="001B6D39">
              <w:rPr>
                <w:rFonts w:ascii="Source Sans Pro" w:hAnsi="Source Sans Pro"/>
                <w:color w:val="0000FF"/>
              </w:rPr>
              <w:t>’ve</w:t>
            </w:r>
            <w:r w:rsidRPr="000C08E4">
              <w:rPr>
                <w:rFonts w:ascii="Source Sans Pro" w:hAnsi="Source Sans Pro"/>
                <w:color w:val="0000FF"/>
              </w:rPr>
              <w:t xml:space="preserve"> reached the yearly deductible</w:t>
            </w:r>
            <w:r w:rsidRPr="000C08E4" w:rsidR="00D93D95">
              <w:rPr>
                <w:rFonts w:ascii="Source Sans Pro" w:hAnsi="Source Sans Pro"/>
                <w:i/>
                <w:iCs/>
                <w:color w:val="0000FF"/>
              </w:rPr>
              <w:t>.</w:t>
            </w:r>
            <w:r w:rsidRPr="000C08E4" w:rsidR="00D93D95">
              <w:rPr>
                <w:rFonts w:ascii="Source Sans Pro" w:hAnsi="Source Sans Pro"/>
                <w:color w:val="0000FF"/>
              </w:rPr>
              <w:t>]</w:t>
            </w:r>
          </w:p>
        </w:tc>
        <w:tc>
          <w:tcPr>
            <w:tcW w:w="2749" w:type="dxa"/>
            <w:tcMar>
              <w:top w:w="144" w:type="dxa"/>
              <w:left w:w="115" w:type="dxa"/>
              <w:bottom w:w="144" w:type="dxa"/>
              <w:right w:w="115" w:type="dxa"/>
            </w:tcMar>
          </w:tcPr>
          <w:p w:rsidR="00475CB7" w:rsidRPr="000C08E4" w:rsidP="00566C19" w14:paraId="27C6913B" w14:textId="2A4CFCEE">
            <w:pPr>
              <w:pStyle w:val="ReplaceText"/>
              <w:spacing w:before="120" w:after="120"/>
              <w:jc w:val="center"/>
              <w:rPr>
                <w:rFonts w:ascii="Source Sans Pro" w:hAnsi="Source Sans Pro"/>
                <w:b/>
                <w:bCs/>
                <w:i/>
                <w:iCs/>
                <w:color w:val="0000FF"/>
              </w:rPr>
            </w:pPr>
            <w:r w:rsidRPr="000C08E4">
              <w:rPr>
                <w:rFonts w:ascii="Source Sans Pro" w:hAnsi="Source Sans Pro"/>
                <w:b/>
                <w:bCs/>
                <w:color w:val="000000"/>
              </w:rPr>
              <w:t>$</w:t>
            </w:r>
            <w:r w:rsidRPr="000C08E4">
              <w:rPr>
                <w:rFonts w:ascii="Source Sans Pro" w:hAnsi="Source Sans Pro"/>
                <w:b/>
                <w:bCs/>
                <w:i/>
                <w:iCs/>
                <w:color w:val="0000FF"/>
              </w:rPr>
              <w:t>[insert 202</w:t>
            </w:r>
            <w:r w:rsidR="00816F20">
              <w:rPr>
                <w:rFonts w:ascii="Source Sans Pro" w:hAnsi="Source Sans Pro"/>
                <w:b/>
                <w:bCs/>
                <w:i/>
                <w:iCs/>
                <w:color w:val="0000FF"/>
              </w:rPr>
              <w:t>7</w:t>
            </w:r>
            <w:r w:rsidRPr="000C08E4">
              <w:rPr>
                <w:rFonts w:ascii="Source Sans Pro" w:hAnsi="Source Sans Pro"/>
                <w:b/>
                <w:bCs/>
                <w:i/>
                <w:iCs/>
                <w:color w:val="0000FF"/>
              </w:rPr>
              <w:t xml:space="preserve"> deductible]</w:t>
            </w:r>
          </w:p>
          <w:p w:rsidR="00475CB7" w:rsidRPr="000C08E4" w:rsidP="00566C19" w14:paraId="07BE5BBB" w14:textId="52241934">
            <w:pPr>
              <w:pStyle w:val="ReplaceText"/>
              <w:spacing w:before="120" w:after="120"/>
              <w:jc w:val="center"/>
              <w:rPr>
                <w:rFonts w:ascii="Source Sans Pro" w:hAnsi="Source Sans Pro"/>
                <w:b/>
                <w:bCs/>
                <w:color w:val="0000FF"/>
              </w:rPr>
            </w:pPr>
            <w:r w:rsidRPr="000C08E4">
              <w:rPr>
                <w:rFonts w:ascii="Source Sans Pro" w:hAnsi="Source Sans Pro"/>
                <w:b/>
                <w:bCs/>
                <w:color w:val="0000FF"/>
              </w:rPr>
              <w:t>[</w:t>
            </w:r>
            <w:r w:rsidRPr="000C08E4">
              <w:rPr>
                <w:rFonts w:ascii="Source Sans Pro" w:hAnsi="Source Sans Pro"/>
                <w:b/>
                <w:bCs/>
                <w:i/>
                <w:iCs/>
                <w:color w:val="0000FF"/>
              </w:rPr>
              <w:t>Plans with no deductible replace the text above with:</w:t>
            </w:r>
            <w:r w:rsidRPr="000C08E4">
              <w:rPr>
                <w:rFonts w:ascii="Source Sans Pro" w:hAnsi="Source Sans Pro"/>
                <w:b/>
                <w:bCs/>
                <w:color w:val="0000FF"/>
              </w:rPr>
              <w:t xml:space="preserve"> Because we have no deductible, this payment stage does</w:t>
            </w:r>
            <w:r w:rsidRPr="000C08E4" w:rsidR="009557E1">
              <w:rPr>
                <w:rFonts w:ascii="Source Sans Pro" w:hAnsi="Source Sans Pro"/>
                <w:b/>
                <w:bCs/>
                <w:color w:val="0000FF"/>
              </w:rPr>
              <w:t>n’t</w:t>
            </w:r>
            <w:r w:rsidRPr="000C08E4">
              <w:rPr>
                <w:rFonts w:ascii="Source Sans Pro" w:hAnsi="Source Sans Pro"/>
                <w:b/>
                <w:bCs/>
                <w:color w:val="0000FF"/>
              </w:rPr>
              <w:t xml:space="preserve"> apply to you.]</w:t>
            </w:r>
          </w:p>
          <w:p w:rsidR="00475CB7" w:rsidRPr="000C08E4" w:rsidP="00566C19" w14:paraId="2CD1B980" w14:textId="672A4C71">
            <w:pPr>
              <w:spacing w:before="120" w:beforeAutospacing="0" w:after="120" w:afterAutospacing="0"/>
              <w:jc w:val="center"/>
              <w:rPr>
                <w:rFonts w:ascii="Source Sans Pro" w:hAnsi="Source Sans Pro"/>
                <w:b/>
                <w:bCs/>
                <w:color w:val="0000FF"/>
              </w:rPr>
            </w:pPr>
            <w:r w:rsidRPr="000C08E4">
              <w:rPr>
                <w:rFonts w:ascii="Source Sans Pro" w:hAnsi="Source Sans Pro"/>
                <w:b/>
                <w:color w:val="0000FF"/>
                <w:lang w:bidi="en-US"/>
              </w:rPr>
              <w:t>[</w:t>
            </w:r>
            <w:r w:rsidRPr="000C08E4">
              <w:rPr>
                <w:rFonts w:ascii="Source Sans Pro" w:hAnsi="Source Sans Pro"/>
                <w:b/>
                <w:i/>
                <w:color w:val="0000FF"/>
                <w:lang w:bidi="en-US"/>
              </w:rPr>
              <w:t>Plans with tiers excluded from the deductible in 202</w:t>
            </w:r>
            <w:r w:rsidR="00816F20">
              <w:rPr>
                <w:rFonts w:ascii="Source Sans Pro" w:hAnsi="Source Sans Pro"/>
                <w:b/>
                <w:i/>
                <w:color w:val="0000FF"/>
                <w:lang w:bidi="en-US"/>
              </w:rPr>
              <w:t>7</w:t>
            </w:r>
            <w:r w:rsidRPr="000C08E4">
              <w:rPr>
                <w:rFonts w:ascii="Source Sans Pro" w:hAnsi="Source Sans Pro"/>
                <w:b/>
                <w:i/>
                <w:color w:val="0000FF"/>
                <w:lang w:bidi="en-US"/>
              </w:rPr>
              <w:t xml:space="preserve"> insert</w:t>
            </w:r>
            <w:r w:rsidRPr="000C08E4" w:rsidR="00D93D95">
              <w:rPr>
                <w:rFonts w:ascii="Source Sans Pro" w:hAnsi="Source Sans Pro"/>
                <w:b/>
                <w:bCs/>
                <w:i/>
                <w:iCs/>
                <w:color w:val="0000FF"/>
                <w:lang w:bidi="en-US"/>
              </w:rPr>
              <w:t>:</w:t>
            </w:r>
            <w:r w:rsidRPr="000C08E4">
              <w:rPr>
                <w:rFonts w:ascii="Source Sans Pro" w:hAnsi="Source Sans Pro"/>
                <w:b/>
                <w:i/>
                <w:color w:val="0000FF"/>
                <w:lang w:bidi="en-US"/>
              </w:rPr>
              <w:t xml:space="preserve"> </w:t>
            </w:r>
            <w:r w:rsidRPr="000C08E4">
              <w:rPr>
                <w:rFonts w:ascii="Source Sans Pro" w:hAnsi="Source Sans Pro"/>
                <w:b/>
                <w:color w:val="0000FF"/>
                <w:lang w:bidi="en-US"/>
              </w:rPr>
              <w:t>During this stage, you pay</w:t>
            </w:r>
            <w:r w:rsidRPr="000C08E4">
              <w:rPr>
                <w:rFonts w:ascii="Source Sans Pro" w:hAnsi="Source Sans Pro"/>
                <w:b/>
                <w:i/>
                <w:color w:val="0000FF"/>
                <w:lang w:bidi="en-US"/>
              </w:rPr>
              <w:t xml:space="preserve"> [insert cost-sharing amount that a member would pay in a tier(s) that is exempted from the deductible] </w:t>
            </w:r>
            <w:r w:rsidRPr="000C08E4">
              <w:rPr>
                <w:rFonts w:ascii="Source Sans Pro" w:hAnsi="Source Sans Pro"/>
                <w:b/>
                <w:color w:val="0000FF"/>
                <w:lang w:bidi="en-US"/>
              </w:rPr>
              <w:t xml:space="preserve">cost sharing for drugs on </w:t>
            </w:r>
            <w:r w:rsidRPr="000C08E4">
              <w:rPr>
                <w:rFonts w:ascii="Source Sans Pro" w:hAnsi="Source Sans Pro"/>
                <w:b/>
                <w:i/>
                <w:color w:val="0000FF"/>
                <w:lang w:bidi="en-US"/>
              </w:rPr>
              <w:t xml:space="preserve">[insert name of tier(s) excluded from the deductible] </w:t>
            </w:r>
            <w:r w:rsidRPr="000C08E4">
              <w:rPr>
                <w:rFonts w:ascii="Source Sans Pro" w:hAnsi="Source Sans Pro"/>
                <w:b/>
                <w:color w:val="0000FF"/>
                <w:lang w:bidi="en-US"/>
              </w:rPr>
              <w:t>and the full cost of drugs on</w:t>
            </w:r>
            <w:r w:rsidRPr="000C08E4">
              <w:rPr>
                <w:rFonts w:ascii="Source Sans Pro" w:hAnsi="Source Sans Pro"/>
                <w:b/>
                <w:i/>
                <w:color w:val="0000FF"/>
                <w:lang w:bidi="en-US"/>
              </w:rPr>
              <w:t xml:space="preserve"> [insert name of tier(s) where copayments apply] </w:t>
            </w:r>
            <w:r w:rsidRPr="000C08E4">
              <w:rPr>
                <w:rFonts w:ascii="Source Sans Pro" w:hAnsi="Source Sans Pro"/>
                <w:b/>
                <w:color w:val="0000FF"/>
                <w:lang w:bidi="en-US"/>
              </w:rPr>
              <w:t>until you</w:t>
            </w:r>
            <w:r w:rsidRPr="000C08E4" w:rsidR="001B6D39">
              <w:rPr>
                <w:rFonts w:ascii="Source Sans Pro" w:hAnsi="Source Sans Pro"/>
                <w:b/>
                <w:color w:val="0000FF"/>
                <w:lang w:bidi="en-US"/>
              </w:rPr>
              <w:t>’ve</w:t>
            </w:r>
            <w:r w:rsidRPr="000C08E4">
              <w:rPr>
                <w:rFonts w:ascii="Source Sans Pro" w:hAnsi="Source Sans Pro"/>
                <w:b/>
                <w:color w:val="0000FF"/>
                <w:lang w:bidi="en-US"/>
              </w:rPr>
              <w:t xml:space="preserve"> reached the yearly deductible</w:t>
            </w:r>
            <w:r w:rsidRPr="000C08E4" w:rsidR="00D93D95">
              <w:rPr>
                <w:rFonts w:ascii="Source Sans Pro" w:hAnsi="Source Sans Pro"/>
                <w:b/>
                <w:bCs/>
                <w:i/>
                <w:iCs/>
                <w:color w:val="0000FF"/>
                <w:lang w:bidi="en-US"/>
              </w:rPr>
              <w:t>.</w:t>
            </w:r>
            <w:r w:rsidRPr="000C08E4" w:rsidR="00D93D95">
              <w:rPr>
                <w:rFonts w:ascii="Source Sans Pro" w:hAnsi="Source Sans Pro"/>
                <w:b/>
                <w:bCs/>
                <w:color w:val="0000FF"/>
                <w:lang w:bidi="en-US"/>
              </w:rPr>
              <w:t>]</w:t>
            </w:r>
          </w:p>
        </w:tc>
      </w:tr>
    </w:tbl>
    <w:p w:rsidR="001D3BC0" w:rsidRPr="000C08E4" w:rsidP="00C8048E" w14:paraId="2A534467" w14:textId="5371500B">
      <w:pPr>
        <w:pStyle w:val="subheading"/>
        <w:rPr>
          <w:rFonts w:ascii="Source Sans Pro" w:hAnsi="Source Sans Pro"/>
          <w:i/>
        </w:rPr>
      </w:pPr>
      <w:r w:rsidRPr="000C08E4">
        <w:rPr>
          <w:rFonts w:ascii="Source Sans Pro" w:hAnsi="Source Sans Pro"/>
        </w:rPr>
        <w:t>Drug Costs in Stage 2: Initial</w:t>
      </w:r>
      <w:r w:rsidRPr="000C08E4">
        <w:rPr>
          <w:rFonts w:ascii="Source Sans Pro" w:hAnsi="Source Sans Pro"/>
          <w:i/>
        </w:rPr>
        <w:t xml:space="preserve"> </w:t>
      </w:r>
      <w:r w:rsidRPr="000C08E4">
        <w:rPr>
          <w:rFonts w:ascii="Source Sans Pro" w:hAnsi="Source Sans Pro"/>
        </w:rPr>
        <w:t>Coverage</w:t>
      </w:r>
      <w:r w:rsidRPr="000C08E4">
        <w:rPr>
          <w:rFonts w:ascii="Source Sans Pro" w:hAnsi="Source Sans Pro"/>
          <w:i/>
        </w:rPr>
        <w:t xml:space="preserve"> </w:t>
      </w:r>
    </w:p>
    <w:p w:rsidR="00073A27" w:rsidRPr="000C08E4" w:rsidP="005D61D9" w14:paraId="24D1A26A" w14:textId="6533EB23">
      <w:pPr>
        <w:rPr>
          <w:rFonts w:ascii="Source Sans Pro" w:hAnsi="Source Sans Pro"/>
          <w:color w:val="0000FF"/>
        </w:rPr>
      </w:pPr>
      <w:bookmarkStart w:id="33" w:name="_Hlk6411569"/>
      <w:r w:rsidRPr="000C08E4">
        <w:rPr>
          <w:rFonts w:ascii="Source Sans Pro" w:hAnsi="Source Sans Pro"/>
          <w:color w:val="0000FF"/>
        </w:rPr>
        <w:t>[</w:t>
      </w:r>
      <w:r w:rsidRPr="000C08E4">
        <w:rPr>
          <w:rFonts w:ascii="Source Sans Pro" w:hAnsi="Source Sans Pro"/>
          <w:i/>
          <w:iCs/>
          <w:color w:val="0000FF"/>
        </w:rPr>
        <w:t>Plans that are changing the cost sharing from coinsurance to copayment or vice versa from 202</w:t>
      </w:r>
      <w:r w:rsidR="00933147">
        <w:rPr>
          <w:rFonts w:ascii="Source Sans Pro" w:hAnsi="Source Sans Pro"/>
          <w:i/>
          <w:iCs/>
          <w:color w:val="0000FF"/>
        </w:rPr>
        <w:t>6</w:t>
      </w:r>
      <w:r w:rsidRPr="000C08E4">
        <w:rPr>
          <w:rFonts w:ascii="Source Sans Pro" w:hAnsi="Source Sans Pro"/>
          <w:i/>
          <w:iCs/>
          <w:color w:val="0000FF"/>
        </w:rPr>
        <w:t xml:space="preserve"> to 202</w:t>
      </w:r>
      <w:r w:rsidR="00816F20">
        <w:rPr>
          <w:rFonts w:ascii="Source Sans Pro" w:hAnsi="Source Sans Pro"/>
          <w:i/>
          <w:iCs/>
          <w:color w:val="0000FF"/>
        </w:rPr>
        <w:t>7</w:t>
      </w:r>
      <w:r w:rsidRPr="000C08E4">
        <w:rPr>
          <w:rFonts w:ascii="Source Sans Pro" w:hAnsi="Source Sans Pro"/>
          <w:i/>
          <w:iCs/>
          <w:color w:val="0000FF"/>
        </w:rPr>
        <w:t xml:space="preserve"> insert: </w:t>
      </w:r>
      <w:r w:rsidRPr="000C08E4">
        <w:rPr>
          <w:rFonts w:ascii="Source Sans Pro" w:hAnsi="Source Sans Pro"/>
          <w:color w:val="0000FF"/>
        </w:rPr>
        <w:t xml:space="preserve">For drugs on </w:t>
      </w:r>
      <w:r w:rsidRPr="000C08E4">
        <w:rPr>
          <w:rFonts w:ascii="Source Sans Pro" w:hAnsi="Source Sans Pro"/>
          <w:i/>
          <w:iCs/>
          <w:color w:val="0000FF"/>
        </w:rPr>
        <w:t>[insert name of tier(s)]</w:t>
      </w:r>
      <w:r w:rsidRPr="000C08E4">
        <w:rPr>
          <w:rFonts w:ascii="Source Sans Pro" w:hAnsi="Source Sans Pro"/>
          <w:color w:val="0000FF"/>
        </w:rPr>
        <w:t>, your cost sharing in the Initial Coverage Stage is changing from [</w:t>
      </w:r>
      <w:r w:rsidRPr="000C08E4">
        <w:rPr>
          <w:rFonts w:ascii="Source Sans Pro" w:hAnsi="Source Sans Pro"/>
          <w:i/>
          <w:iCs/>
          <w:color w:val="0000FF"/>
        </w:rPr>
        <w:t xml:space="preserve">insert whichever is appropriate: </w:t>
      </w:r>
      <w:r w:rsidRPr="000C08E4">
        <w:rPr>
          <w:rFonts w:ascii="Source Sans Pro" w:hAnsi="Source Sans Pro"/>
          <w:color w:val="0000FF"/>
        </w:rPr>
        <w:t>a</w:t>
      </w:r>
      <w:r w:rsidRPr="000C08E4">
        <w:rPr>
          <w:rFonts w:ascii="Source Sans Pro" w:hAnsi="Source Sans Pro"/>
          <w:i/>
          <w:iCs/>
          <w:color w:val="0000FF"/>
        </w:rPr>
        <w:t xml:space="preserve"> </w:t>
      </w:r>
      <w:r w:rsidRPr="000C08E4">
        <w:rPr>
          <w:rFonts w:ascii="Source Sans Pro" w:hAnsi="Source Sans Pro"/>
          <w:color w:val="0000FF"/>
        </w:rPr>
        <w:t xml:space="preserve">copayment to coinsurance </w:t>
      </w:r>
      <w:r w:rsidRPr="000C08E4">
        <w:rPr>
          <w:rFonts w:ascii="Source Sans Pro" w:hAnsi="Source Sans Pro"/>
          <w:i/>
          <w:iCs/>
          <w:color w:val="0000FF"/>
        </w:rPr>
        <w:t xml:space="preserve">OR </w:t>
      </w:r>
      <w:r w:rsidRPr="000C08E4">
        <w:rPr>
          <w:rFonts w:ascii="Source Sans Pro" w:hAnsi="Source Sans Pro"/>
          <w:color w:val="0000FF"/>
        </w:rPr>
        <w:t>coinsurance to a copayment.] Go to the following table for the changes from 202</w:t>
      </w:r>
      <w:r w:rsidR="00933147">
        <w:rPr>
          <w:rFonts w:ascii="Source Sans Pro" w:hAnsi="Source Sans Pro"/>
          <w:color w:val="0000FF"/>
        </w:rPr>
        <w:t>6</w:t>
      </w:r>
      <w:r w:rsidRPr="000C08E4">
        <w:rPr>
          <w:rFonts w:ascii="Source Sans Pro" w:hAnsi="Source Sans Pro"/>
          <w:color w:val="0000FF"/>
        </w:rPr>
        <w:t xml:space="preserve"> to 202</w:t>
      </w:r>
      <w:r w:rsidR="00816F20">
        <w:rPr>
          <w:rFonts w:ascii="Source Sans Pro" w:hAnsi="Source Sans Pro"/>
          <w:color w:val="0000FF"/>
        </w:rPr>
        <w:t>7</w:t>
      </w:r>
      <w:r w:rsidRPr="000C08E4">
        <w:rPr>
          <w:rFonts w:ascii="Source Sans Pro" w:hAnsi="Source Sans Pro"/>
          <w:color w:val="0000FF"/>
        </w:rPr>
        <w:t>.]</w:t>
      </w:r>
    </w:p>
    <w:bookmarkEnd w:id="33"/>
    <w:p w:rsidR="00073A27" w:rsidRPr="000C08E4" w:rsidP="00073A27" w14:paraId="19508B7C" w14:textId="0E1AB28F">
      <w:pPr>
        <w:rPr>
          <w:rFonts w:ascii="Source Sans Pro" w:hAnsi="Source Sans Pro"/>
          <w:i/>
          <w:iCs/>
          <w:color w:val="0000FF"/>
        </w:rPr>
      </w:pPr>
      <w:r w:rsidRPr="000C08E4">
        <w:rPr>
          <w:rFonts w:ascii="Source Sans Pro" w:hAnsi="Source Sans Pro"/>
          <w:i/>
          <w:iCs/>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291D0D" w:rsidRPr="00AA11BD" w:rsidP="00B95D61" w14:paraId="10692EA6" w14:textId="5DB9F874">
      <w:pPr>
        <w:rPr>
          <w:rFonts w:ascii="Source Sans Pro" w:hAnsi="Source Sans Pro"/>
          <w:color w:val="000000" w:themeColor="text1"/>
        </w:rPr>
      </w:pPr>
      <w:r w:rsidRPr="00AA11BD">
        <w:rPr>
          <w:rFonts w:ascii="Source Sans Pro" w:hAnsi="Source Sans Pro"/>
          <w:color w:val="000000" w:themeColor="text1"/>
        </w:rPr>
        <w:t>The table shows your cost per prescription for a one-month supply filled at a network pharmacy with standard cost sharing.</w:t>
      </w:r>
    </w:p>
    <w:p w:rsidR="00A9578C" w:rsidRPr="000C08E4" w:rsidP="00B95D61" w14:paraId="638EDA5B" w14:textId="2E284A30">
      <w:pPr>
        <w:rPr>
          <w:rFonts w:ascii="Source Sans Pro" w:hAnsi="Source Sans Pro"/>
          <w:color w:val="000000"/>
        </w:rPr>
      </w:pPr>
      <w:r w:rsidRPr="000C08E4">
        <w:rPr>
          <w:rFonts w:ascii="Source Sans Pro" w:hAnsi="Source Sans Pro"/>
          <w:color w:val="000000" w:themeColor="text1"/>
        </w:rPr>
        <w:t xml:space="preserve">Most adult Part D vaccines are covered at no cost to you. </w:t>
      </w:r>
      <w:r w:rsidRPr="000C08E4" w:rsidR="00B95D61">
        <w:rPr>
          <w:rFonts w:ascii="Source Sans Pro" w:hAnsi="Source Sans Pro"/>
          <w:color w:val="000000"/>
        </w:rPr>
        <w:t xml:space="preserve">For </w:t>
      </w:r>
      <w:r w:rsidRPr="000C08E4">
        <w:rPr>
          <w:rFonts w:ascii="Source Sans Pro" w:hAnsi="Source Sans Pro"/>
          <w:color w:val="000000"/>
        </w:rPr>
        <w:t xml:space="preserve">more </w:t>
      </w:r>
      <w:r w:rsidRPr="000C08E4" w:rsidR="00B95D61">
        <w:rPr>
          <w:rFonts w:ascii="Source Sans Pro" w:hAnsi="Source Sans Pro"/>
          <w:color w:val="000000"/>
        </w:rPr>
        <w:t xml:space="preserve">information about the costs </w:t>
      </w:r>
      <w:r w:rsidRPr="000C08E4">
        <w:rPr>
          <w:rFonts w:ascii="Source Sans Pro" w:hAnsi="Source Sans Pro"/>
          <w:color w:val="000000" w:themeColor="text1"/>
        </w:rPr>
        <w:t>of vaccines, or information about the costs</w:t>
      </w:r>
      <w:r w:rsidRPr="000C08E4">
        <w:rPr>
          <w:rFonts w:ascii="Source Sans Pro" w:hAnsi="Source Sans Pro"/>
          <w:color w:val="0000FF"/>
        </w:rPr>
        <w:t xml:space="preserve"> </w:t>
      </w:r>
      <w:r w:rsidRPr="000C08E4" w:rsidR="00B95D61">
        <w:rPr>
          <w:rFonts w:ascii="Source Sans Pro" w:hAnsi="Source Sans Pro"/>
          <w:color w:val="0000FF"/>
        </w:rPr>
        <w:t>[</w:t>
      </w:r>
      <w:r w:rsidRPr="000C08E4" w:rsidR="00B95D61">
        <w:rPr>
          <w:rFonts w:ascii="Source Sans Pro" w:hAnsi="Source Sans Pro"/>
          <w:i/>
          <w:color w:val="0000FF"/>
        </w:rPr>
        <w:t xml:space="preserve">insert as applicable: </w:t>
      </w:r>
      <w:r w:rsidRPr="000C08E4" w:rsidR="00B95D61">
        <w:rPr>
          <w:rFonts w:ascii="Source Sans Pro" w:hAnsi="Source Sans Pro"/>
          <w:color w:val="0000FF"/>
        </w:rPr>
        <w:t>for a long-term supply; at a network pharmacy that offers preferred cost sharing; or for mail-order prescriptions]</w:t>
      </w:r>
      <w:r w:rsidRPr="000C08E4" w:rsidR="00B95D61">
        <w:rPr>
          <w:rFonts w:ascii="Source Sans Pro" w:hAnsi="Source Sans Pro"/>
          <w:color w:val="000000"/>
        </w:rPr>
        <w:t xml:space="preserve">, </w:t>
      </w:r>
      <w:r w:rsidRPr="000C08E4" w:rsidR="00EC738E">
        <w:rPr>
          <w:rFonts w:ascii="Source Sans Pro" w:hAnsi="Source Sans Pro"/>
          <w:color w:val="000000"/>
        </w:rPr>
        <w:t>go to</w:t>
      </w:r>
      <w:r w:rsidRPr="000C08E4" w:rsidR="00B95D61">
        <w:rPr>
          <w:rFonts w:ascii="Source Sans Pro" w:hAnsi="Source Sans Pro"/>
          <w:color w:val="000000"/>
        </w:rPr>
        <w:t xml:space="preserve"> Chapter 6 of your </w:t>
      </w:r>
      <w:r w:rsidRPr="000C08E4" w:rsidR="00B95D61">
        <w:rPr>
          <w:rFonts w:ascii="Source Sans Pro" w:hAnsi="Source Sans Pro"/>
          <w:bCs/>
          <w:i/>
          <w:iCs/>
          <w:color w:val="000000"/>
        </w:rPr>
        <w:t>Evidence of Coverage</w:t>
      </w:r>
      <w:r w:rsidRPr="000C08E4" w:rsidR="00B95D61">
        <w:rPr>
          <w:rFonts w:ascii="Source Sans Pro" w:hAnsi="Source Sans Pro"/>
          <w:color w:val="000000"/>
        </w:rPr>
        <w:t>.</w:t>
      </w:r>
    </w:p>
    <w:p w:rsidR="00A9578C" w:rsidRPr="000C08E4" w:rsidP="00A9578C" w14:paraId="0CABD44F" w14:textId="75F875F3">
      <w:pPr>
        <w:rPr>
          <w:rFonts w:ascii="Source Sans Pro" w:hAnsi="Source Sans Pro"/>
        </w:rPr>
      </w:pPr>
      <w:r w:rsidRPr="000C08E4">
        <w:rPr>
          <w:rFonts w:ascii="Source Sans Pro" w:eastAsia="Segoe UI" w:hAnsi="Source Sans Pro"/>
          <w:color w:val="333333"/>
        </w:rPr>
        <w:t>Once you’ve paid $</w:t>
      </w:r>
      <w:r w:rsidRPr="000C08E4">
        <w:rPr>
          <w:rFonts w:ascii="Source Sans Pro" w:eastAsia="Segoe UI" w:hAnsi="Source Sans Pro"/>
          <w:i/>
          <w:iCs/>
          <w:color w:val="0000FF"/>
        </w:rPr>
        <w:t>[insert 202</w:t>
      </w:r>
      <w:r w:rsidR="00816F20">
        <w:rPr>
          <w:rFonts w:ascii="Source Sans Pro" w:eastAsia="Segoe UI" w:hAnsi="Source Sans Pro"/>
          <w:i/>
          <w:iCs/>
          <w:color w:val="0000FF"/>
        </w:rPr>
        <w:t>7</w:t>
      </w:r>
      <w:r w:rsidRPr="000C08E4">
        <w:rPr>
          <w:rFonts w:ascii="Source Sans Pro" w:eastAsia="Segoe UI" w:hAnsi="Source Sans Pro"/>
          <w:i/>
          <w:iCs/>
          <w:color w:val="0000FF"/>
        </w:rPr>
        <w:t xml:space="preserve"> out-of-pocket threshold]</w:t>
      </w:r>
      <w:r w:rsidRPr="000C08E4">
        <w:rPr>
          <w:rFonts w:ascii="Source Sans Pro" w:eastAsia="Segoe UI" w:hAnsi="Source Sans Pro"/>
          <w:color w:val="0000FF"/>
        </w:rPr>
        <w:t xml:space="preserve"> </w:t>
      </w:r>
      <w:r w:rsidRPr="000C08E4">
        <w:rPr>
          <w:rFonts w:ascii="Source Sans Pro" w:eastAsia="Segoe UI" w:hAnsi="Source Sans Pro"/>
          <w:color w:val="333333"/>
        </w:rPr>
        <w:t>out of pocket for covered Part D drugs, you’ll move to the next stage (the Catastrophic Coverage Stage).</w:t>
      </w:r>
    </w:p>
    <w:p w:rsidR="00A9578C" w:rsidRPr="000C08E4" w:rsidP="00B95D61" w14:paraId="4F8ADC30" w14:textId="77777777">
      <w:pPr>
        <w:rPr>
          <w:rFonts w:ascii="Source Sans Pro" w:hAnsi="Source Sans Pro"/>
          <w:color w:val="0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3E4D52D8"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5D59FD" w:rsidRPr="000C08E4" w:rsidP="00E00C84" w14:paraId="06DBAB37" w14:textId="77777777">
            <w:pPr>
              <w:pStyle w:val="TableHeader1"/>
              <w:jc w:val="left"/>
              <w:rPr>
                <w:rFonts w:ascii="Source Sans Pro" w:hAnsi="Source Sans Pro"/>
              </w:rPr>
            </w:pPr>
          </w:p>
        </w:tc>
        <w:tc>
          <w:tcPr>
            <w:tcW w:w="2814" w:type="dxa"/>
            <w:tcMar>
              <w:top w:w="144" w:type="dxa"/>
              <w:left w:w="115" w:type="dxa"/>
              <w:bottom w:w="144" w:type="dxa"/>
              <w:right w:w="115" w:type="dxa"/>
            </w:tcMar>
          </w:tcPr>
          <w:p w:rsidR="005D59FD" w:rsidRPr="000C08E4" w:rsidP="00E00C84" w14:paraId="344408AA" w14:textId="2EA90A6B">
            <w:pPr>
              <w:pStyle w:val="TableHeader1"/>
              <w:rPr>
                <w:rFonts w:ascii="Source Sans Pro" w:hAnsi="Source Sans Pro"/>
              </w:rPr>
            </w:pPr>
            <w:r w:rsidRPr="000C08E4">
              <w:rPr>
                <w:rFonts w:ascii="Source Sans Pro" w:hAnsi="Source Sans Pro"/>
              </w:rPr>
              <w:t>202</w:t>
            </w:r>
            <w:r w:rsidR="00933147">
              <w:rPr>
                <w:rFonts w:ascii="Source Sans Pro" w:hAnsi="Source Sans Pro"/>
              </w:rPr>
              <w:t>6</w:t>
            </w:r>
          </w:p>
          <w:p w:rsidR="005D59FD" w:rsidRPr="000C08E4" w:rsidP="00E00C84" w14:paraId="310D37A0" w14:textId="77777777">
            <w:pPr>
              <w:pStyle w:val="TableHeader1"/>
              <w:rPr>
                <w:rFonts w:ascii="Source Sans Pro" w:hAnsi="Source Sans Pro"/>
              </w:rPr>
            </w:pPr>
            <w:r w:rsidRPr="000C08E4">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5D59FD" w:rsidRPr="000C08E4" w:rsidP="00E00C84" w14:paraId="631BD51B" w14:textId="773D550D">
            <w:pPr>
              <w:pStyle w:val="TableHeader1"/>
              <w:rPr>
                <w:rFonts w:ascii="Source Sans Pro" w:hAnsi="Source Sans Pro"/>
              </w:rPr>
            </w:pPr>
            <w:r w:rsidRPr="000C08E4">
              <w:rPr>
                <w:rFonts w:ascii="Source Sans Pro" w:hAnsi="Source Sans Pro"/>
              </w:rPr>
              <w:t>202</w:t>
            </w:r>
            <w:r w:rsidR="00816F20">
              <w:rPr>
                <w:rFonts w:ascii="Source Sans Pro" w:hAnsi="Source Sans Pro"/>
              </w:rPr>
              <w:t>7</w:t>
            </w:r>
          </w:p>
          <w:p w:rsidR="005D59FD" w:rsidRPr="000C08E4" w:rsidP="00E00C84" w14:paraId="3DCB60CC" w14:textId="77777777">
            <w:pPr>
              <w:pStyle w:val="TableHeader1"/>
              <w:keepNext w:val="0"/>
              <w:rPr>
                <w:rFonts w:ascii="Source Sans Pro" w:hAnsi="Source Sans Pro"/>
              </w:rPr>
            </w:pPr>
            <w:r w:rsidRPr="000C08E4">
              <w:rPr>
                <w:rFonts w:ascii="Source Sans Pro" w:hAnsi="Source Sans Pro"/>
              </w:rPr>
              <w:t>(next year)</w:t>
            </w:r>
          </w:p>
        </w:tc>
      </w:tr>
      <w:tr w14:paraId="53873A4B" w14:textId="77777777" w:rsidTr="00E00C84">
        <w:tblPrEx>
          <w:tblW w:w="4900" w:type="pct"/>
          <w:jc w:val="center"/>
          <w:tblLayout w:type="fixed"/>
          <w:tblLook w:val="04A0"/>
        </w:tblPrEx>
        <w:trPr>
          <w:trHeight w:val="7056"/>
          <w:jc w:val="center"/>
        </w:trPr>
        <w:tc>
          <w:tcPr>
            <w:tcW w:w="3544" w:type="dxa"/>
            <w:tcMar>
              <w:top w:w="144" w:type="dxa"/>
              <w:left w:w="115" w:type="dxa"/>
              <w:bottom w:w="144" w:type="dxa"/>
              <w:right w:w="115" w:type="dxa"/>
            </w:tcMar>
          </w:tcPr>
          <w:p w:rsidR="005D59FD" w:rsidRPr="000C08E4" w:rsidP="00E00C84" w14:paraId="376FEF0D" w14:textId="77777777">
            <w:pPr>
              <w:pStyle w:val="TableHeaderSide"/>
              <w:spacing w:before="120" w:after="120"/>
              <w:rPr>
                <w:rFonts w:ascii="Source Sans Pro" w:hAnsi="Source Sans Pro"/>
              </w:rPr>
            </w:pPr>
            <w:r w:rsidRPr="000C08E4">
              <w:rPr>
                <w:rFonts w:ascii="Source Sans Pro" w:hAnsi="Source Sans Pro"/>
                <w:i/>
                <w:iCs/>
                <w:color w:val="0000FF"/>
              </w:rPr>
              <w:t>[Insert name of Tier 1]</w:t>
            </w:r>
            <w:r w:rsidRPr="000C08E4">
              <w:rPr>
                <w:rFonts w:ascii="Source Sans Pro" w:hAnsi="Source Sans Pro"/>
                <w:color w:val="0000FF"/>
              </w:rPr>
              <w:t>:</w:t>
            </w:r>
          </w:p>
          <w:p w:rsidR="005D59FD" w:rsidRPr="000C08E4" w:rsidP="00E00C84" w14:paraId="5C32A39B" w14:textId="77777777">
            <w:pPr>
              <w:keepNext/>
              <w:spacing w:before="120" w:beforeAutospacing="0" w:after="120" w:afterAutospacing="0"/>
              <w:rPr>
                <w:rFonts w:ascii="Source Sans Pro" w:hAnsi="Source Sans Pro"/>
                <w:color w:val="000000"/>
              </w:rPr>
            </w:pPr>
          </w:p>
          <w:p w:rsidR="005D59FD" w:rsidRPr="000C08E4" w:rsidP="00E00C84" w14:paraId="1DBB6201" w14:textId="77777777">
            <w:pPr>
              <w:keepNext/>
              <w:spacing w:before="120" w:beforeAutospacing="0" w:after="120" w:afterAutospacing="0"/>
              <w:rPr>
                <w:rFonts w:ascii="Source Sans Pro" w:hAnsi="Source Sans Pro"/>
                <w:i/>
                <w:color w:val="0000FF"/>
              </w:rPr>
            </w:pPr>
            <w:r w:rsidRPr="000C08E4">
              <w:rPr>
                <w:rFonts w:ascii="Source Sans Pro" w:hAnsi="Source Sans Pro"/>
                <w:color w:val="0000FF"/>
              </w:rPr>
              <w:t>[</w:t>
            </w:r>
            <w:r w:rsidRPr="000C08E4">
              <w:rPr>
                <w:rFonts w:ascii="Source Sans Pro" w:hAnsi="Source Sans Pro"/>
                <w:i/>
                <w:iCs/>
                <w:color w:val="0000FF"/>
              </w:rPr>
              <w:t>Insert if applicable:</w:t>
            </w:r>
            <w:r w:rsidRPr="000C08E4">
              <w:rPr>
                <w:rFonts w:ascii="Source Sans Pro" w:hAnsi="Source Sans Pro"/>
                <w:color w:val="0000FF"/>
              </w:rPr>
              <w:t xml:space="preserve"> We changed the tier for some of the drugs on our Drug List. To see if your drugs will be in a different tier, look them up on the Drug List.]</w:t>
            </w:r>
          </w:p>
          <w:p w:rsidR="005D59FD" w:rsidRPr="000C08E4" w:rsidP="00E00C84" w14:paraId="38AB7B08" w14:textId="77777777">
            <w:pPr>
              <w:keepNext/>
              <w:spacing w:before="120" w:beforeAutospacing="0" w:after="120" w:afterAutospacing="0"/>
              <w:rPr>
                <w:rFonts w:ascii="Source Sans Pro" w:hAnsi="Source Sans Pro"/>
                <w:color w:val="0000FF"/>
              </w:rPr>
            </w:pPr>
          </w:p>
        </w:tc>
        <w:tc>
          <w:tcPr>
            <w:tcW w:w="2814" w:type="dxa"/>
            <w:tcMar>
              <w:top w:w="144" w:type="dxa"/>
              <w:left w:w="115" w:type="dxa"/>
              <w:bottom w:w="144" w:type="dxa"/>
              <w:right w:w="115" w:type="dxa"/>
            </w:tcMar>
          </w:tcPr>
          <w:p w:rsidR="005D59FD" w:rsidRPr="000C08E4" w:rsidP="00E00C84" w14:paraId="259BC45D" w14:textId="77777777">
            <w:pPr>
              <w:spacing w:before="120" w:beforeAutospacing="0" w:after="120" w:afterAutospacing="0"/>
              <w:jc w:val="center"/>
              <w:rPr>
                <w:rFonts w:ascii="Source Sans Pro" w:hAnsi="Source Sans Pro"/>
                <w:color w:val="0000FF"/>
              </w:rPr>
            </w:pPr>
            <w:r w:rsidRPr="000C08E4">
              <w:rPr>
                <w:rFonts w:ascii="Source Sans Pro" w:hAnsi="Source Sans Pro"/>
                <w:color w:val="0000FF"/>
              </w:rPr>
              <w:t>[</w:t>
            </w:r>
            <w:r w:rsidRPr="000C08E4">
              <w:rPr>
                <w:rFonts w:ascii="Source Sans Pro" w:hAnsi="Source Sans Pro"/>
                <w:i/>
                <w:iCs/>
                <w:color w:val="0000FF"/>
              </w:rPr>
              <w:t xml:space="preserve">insert as applicable: </w:t>
            </w:r>
            <w:r w:rsidRPr="000C08E4">
              <w:rPr>
                <w:rFonts w:ascii="Source Sans Pro" w:hAnsi="Source Sans Pro"/>
                <w:color w:val="0000FF"/>
              </w:rPr>
              <w:t>$</w:t>
            </w:r>
            <w:r w:rsidRPr="000C08E4">
              <w:rPr>
                <w:rFonts w:ascii="Source Sans Pro" w:hAnsi="Source Sans Pro"/>
                <w:i/>
                <w:color w:val="0000FF"/>
              </w:rPr>
              <w:t>[</w:t>
            </w:r>
            <w:r w:rsidRPr="000C08E4">
              <w:rPr>
                <w:rFonts w:ascii="Source Sans Pro" w:hAnsi="Source Sans Pro"/>
                <w:i/>
                <w:iCs/>
                <w:color w:val="0000FF"/>
              </w:rPr>
              <w:t>xx</w:t>
            </w:r>
            <w:r w:rsidRPr="000C08E4">
              <w:rPr>
                <w:rFonts w:ascii="Source Sans Pro" w:hAnsi="Source Sans Pro"/>
                <w:i/>
                <w:color w:val="0000FF"/>
              </w:rPr>
              <w:t>]</w:t>
            </w:r>
            <w:r w:rsidRPr="000C08E4">
              <w:rPr>
                <w:rFonts w:ascii="Source Sans Pro" w:hAnsi="Source Sans Pro"/>
                <w:color w:val="0000FF"/>
              </w:rPr>
              <w:t xml:space="preserve"> </w:t>
            </w:r>
            <w:r w:rsidRPr="000C08E4">
              <w:rPr>
                <w:rFonts w:ascii="Source Sans Pro" w:hAnsi="Source Sans Pro"/>
                <w:i/>
                <w:iCs/>
                <w:color w:val="0000FF"/>
              </w:rPr>
              <w:t>OR</w:t>
            </w:r>
            <w:r w:rsidRPr="000C08E4">
              <w:rPr>
                <w:rFonts w:ascii="Source Sans Pro" w:hAnsi="Source Sans Pro"/>
                <w:color w:val="0000FF"/>
              </w:rPr>
              <w:t xml:space="preserve"> </w:t>
            </w:r>
            <w:r w:rsidRPr="000C08E4">
              <w:rPr>
                <w:rFonts w:ascii="Source Sans Pro" w:hAnsi="Source Sans Pro"/>
                <w:i/>
                <w:color w:val="0000FF"/>
              </w:rPr>
              <w:t>[</w:t>
            </w:r>
            <w:r w:rsidRPr="000C08E4">
              <w:rPr>
                <w:rFonts w:ascii="Source Sans Pro" w:hAnsi="Source Sans Pro"/>
                <w:i/>
                <w:iCs/>
                <w:color w:val="0000FF"/>
              </w:rPr>
              <w:t>xx</w:t>
            </w:r>
            <w:r w:rsidRPr="000C08E4">
              <w:rPr>
                <w:rFonts w:ascii="Source Sans Pro" w:hAnsi="Source Sans Pro"/>
                <w:i/>
                <w:color w:val="0000FF"/>
              </w:rPr>
              <w:t>]</w:t>
            </w:r>
            <w:r w:rsidRPr="000C08E4">
              <w:rPr>
                <w:rFonts w:ascii="Source Sans Pro" w:hAnsi="Source Sans Pro"/>
                <w:color w:val="0000FF"/>
              </w:rPr>
              <w:t>% of the total cost]</w:t>
            </w:r>
          </w:p>
          <w:p w:rsidR="005D59FD" w:rsidRPr="000C08E4" w:rsidP="00E00C84" w14:paraId="63C8F12F" w14:textId="68776989">
            <w:pPr>
              <w:spacing w:before="120" w:beforeAutospacing="0" w:after="120" w:afterAutospacing="0"/>
              <w:jc w:val="center"/>
              <w:rPr>
                <w:rFonts w:ascii="Source Sans Pro" w:hAnsi="Source Sans Pro"/>
                <w:i/>
                <w:color w:val="0000FF"/>
              </w:rPr>
            </w:pPr>
            <w:r w:rsidRPr="000C08E4">
              <w:rPr>
                <w:rFonts w:ascii="Source Sans Pro" w:hAnsi="Source Sans Pro"/>
                <w:color w:val="0000FF"/>
              </w:rPr>
              <w:t>[</w:t>
            </w:r>
            <w:r w:rsidRPr="000C08E4">
              <w:rPr>
                <w:rFonts w:ascii="Source Sans Pro" w:hAnsi="Source Sans Pro"/>
                <w:i/>
                <w:color w:val="0000FF"/>
              </w:rPr>
              <w:t>Plans that are changing insulin cost sharing from 202</w:t>
            </w:r>
            <w:r w:rsidR="00233814">
              <w:rPr>
                <w:rFonts w:ascii="Source Sans Pro" w:hAnsi="Source Sans Pro"/>
                <w:i/>
                <w:color w:val="0000FF"/>
              </w:rPr>
              <w:t>5</w:t>
            </w:r>
            <w:r w:rsidRPr="000C08E4">
              <w:rPr>
                <w:rFonts w:ascii="Source Sans Pro" w:hAnsi="Source Sans Pro"/>
                <w:i/>
                <w:color w:val="0000FF"/>
              </w:rPr>
              <w:t xml:space="preserve"> to 202</w:t>
            </w:r>
            <w:r w:rsidR="00933147">
              <w:rPr>
                <w:rFonts w:ascii="Source Sans Pro" w:hAnsi="Source Sans Pro"/>
                <w:i/>
                <w:color w:val="0000FF"/>
              </w:rPr>
              <w:t>6</w:t>
            </w:r>
            <w:r w:rsidRPr="000C08E4">
              <w:rPr>
                <w:rFonts w:ascii="Source Sans Pro" w:hAnsi="Source Sans Pro"/>
                <w:i/>
                <w:color w:val="0000FF"/>
              </w:rPr>
              <w:t>, insert for each applicable tier:</w:t>
            </w:r>
            <w:r w:rsidRPr="000C08E4">
              <w:rPr>
                <w:rFonts w:ascii="Source Sans Pro" w:hAnsi="Source Sans Pro"/>
                <w:color w:val="0000FF"/>
              </w:rPr>
              <w:t xml:space="preserve"> You pay $</w:t>
            </w:r>
            <w:r w:rsidRPr="000C08E4">
              <w:rPr>
                <w:rFonts w:ascii="Source Sans Pro" w:hAnsi="Source Sans Pro"/>
                <w:i/>
                <w:color w:val="0000FF"/>
              </w:rPr>
              <w:t>[xx]</w:t>
            </w:r>
            <w:r w:rsidRPr="000C08E4">
              <w:rPr>
                <w:rFonts w:ascii="Source Sans Pro" w:hAnsi="Source Sans Pro"/>
                <w:color w:val="0000FF"/>
              </w:rPr>
              <w:t xml:space="preserve"> per month supply of each covered insulin product on this tier.]</w:t>
            </w:r>
          </w:p>
          <w:p w:rsidR="005D59FD" w:rsidRPr="000C08E4" w:rsidP="00E00C84" w14:paraId="2ED98A44" w14:textId="1514B81C">
            <w:pPr>
              <w:spacing w:before="120" w:beforeAutospacing="0" w:after="120" w:afterAutospacing="0"/>
              <w:jc w:val="center"/>
              <w:rPr>
                <w:rFonts w:ascii="Source Sans Pro" w:hAnsi="Source Sans Pro"/>
                <w:color w:val="000000"/>
              </w:rPr>
            </w:pPr>
            <w:r w:rsidRPr="000C08E4">
              <w:rPr>
                <w:rFonts w:ascii="Source Sans Pro" w:hAnsi="Source Sans Pro"/>
                <w:color w:val="0000FF"/>
              </w:rPr>
              <w:t>[</w:t>
            </w:r>
            <w:r w:rsidRPr="000C08E4">
              <w:rPr>
                <w:rFonts w:ascii="Source Sans Pro" w:hAnsi="Source Sans Pro"/>
                <w:i/>
                <w:iCs/>
                <w:color w:val="0000FF"/>
              </w:rPr>
              <w:t>Plans that are changing costs for mail-order prescriptions from 202</w:t>
            </w:r>
            <w:r w:rsidR="00233814">
              <w:rPr>
                <w:rFonts w:ascii="Source Sans Pro" w:hAnsi="Source Sans Pro"/>
                <w:i/>
                <w:iCs/>
                <w:color w:val="0000FF"/>
              </w:rPr>
              <w:t>5</w:t>
            </w:r>
            <w:r w:rsidRPr="000C08E4">
              <w:rPr>
                <w:rFonts w:ascii="Source Sans Pro" w:hAnsi="Source Sans Pro"/>
                <w:i/>
                <w:iCs/>
                <w:color w:val="0000FF"/>
              </w:rPr>
              <w:t xml:space="preserve"> to </w:t>
            </w:r>
            <w:r w:rsidRPr="000C08E4">
              <w:rPr>
                <w:rFonts w:ascii="Source Sans Pro" w:hAnsi="Source Sans Pro"/>
                <w:i/>
                <w:iCs/>
                <w:color w:val="0000FF"/>
              </w:rPr>
              <w:t>202</w:t>
            </w:r>
            <w:r w:rsidR="00933147">
              <w:rPr>
                <w:rFonts w:ascii="Source Sans Pro" w:hAnsi="Source Sans Pro"/>
                <w:i/>
                <w:iCs/>
                <w:color w:val="0000FF"/>
              </w:rPr>
              <w:t>6</w:t>
            </w:r>
            <w:r w:rsidRPr="000C08E4">
              <w:rPr>
                <w:rFonts w:ascii="Source Sans Pro" w:hAnsi="Source Sans Pro"/>
                <w:i/>
                <w:iCs/>
                <w:color w:val="0000FF"/>
              </w:rPr>
              <w:t xml:space="preserve"> insert</w:t>
            </w:r>
            <w:r w:rsidRPr="000C08E4">
              <w:rPr>
                <w:rFonts w:ascii="Source Sans Pro" w:hAnsi="Source Sans Pro"/>
                <w:i/>
                <w:iCs/>
                <w:color w:val="0000FF"/>
              </w:rPr>
              <w:t xml:space="preserve">: </w:t>
            </w:r>
            <w:r w:rsidRPr="000C08E4">
              <w:rPr>
                <w:rFonts w:ascii="Source Sans Pro" w:hAnsi="Source Sans Pro"/>
                <w:color w:val="0000FF"/>
              </w:rPr>
              <w:t>Your cost for a one-month (</w:t>
            </w:r>
            <w:r w:rsidRPr="000C08E4">
              <w:rPr>
                <w:rFonts w:ascii="Source Sans Pro" w:hAnsi="Source Sans Pro"/>
                <w:i/>
                <w:iCs/>
                <w:color w:val="0000FF"/>
              </w:rPr>
              <w:t>[insert number of days in a one-month supply]</w:t>
            </w:r>
            <w:r w:rsidRPr="000C08E4">
              <w:rPr>
                <w:rFonts w:ascii="Source Sans Pro" w:hAnsi="Source Sans Pro"/>
                <w:color w:val="0000FF"/>
              </w:rPr>
              <w:t>)</w:t>
            </w:r>
            <w:r w:rsidRPr="000C08E4">
              <w:rPr>
                <w:rFonts w:ascii="Source Sans Pro" w:hAnsi="Source Sans Pro"/>
                <w:color w:val="0000FF"/>
              </w:rPr>
              <w:t xml:space="preserve"> </w:t>
            </w:r>
            <w:r w:rsidRPr="000C08E4">
              <w:rPr>
                <w:rFonts w:ascii="Source Sans Pro" w:hAnsi="Source Sans Pro"/>
                <w:color w:val="0000FF"/>
              </w:rPr>
              <w:t>mail-order prescription: is $</w:t>
            </w:r>
            <w:r w:rsidRPr="000C08E4">
              <w:rPr>
                <w:rFonts w:ascii="Source Sans Pro" w:hAnsi="Source Sans Pro"/>
                <w:i/>
                <w:color w:val="0000FF"/>
              </w:rPr>
              <w:t>[</w:t>
            </w:r>
            <w:r w:rsidRPr="000C08E4">
              <w:rPr>
                <w:rFonts w:ascii="Source Sans Pro" w:hAnsi="Source Sans Pro"/>
                <w:i/>
                <w:iCs/>
                <w:color w:val="0000FF"/>
              </w:rPr>
              <w:t>xx</w:t>
            </w:r>
            <w:r w:rsidRPr="000C08E4">
              <w:rPr>
                <w:rFonts w:ascii="Source Sans Pro" w:hAnsi="Source Sans Pro"/>
                <w:i/>
                <w:color w:val="0000FF"/>
              </w:rPr>
              <w:t>]</w:t>
            </w:r>
            <w:r w:rsidRPr="000C08E4">
              <w:rPr>
                <w:rFonts w:ascii="Source Sans Pro" w:hAnsi="Source Sans Pro"/>
                <w:color w:val="0000FF"/>
              </w:rPr>
              <w:t>.]</w:t>
            </w:r>
          </w:p>
          <w:p w:rsidR="005D59FD" w:rsidRPr="000C08E4" w:rsidP="00E00C84" w14:paraId="6A9A25A5" w14:textId="77777777">
            <w:pPr>
              <w:spacing w:before="120" w:beforeAutospacing="0" w:after="120" w:afterAutospacing="0"/>
              <w:jc w:val="center"/>
              <w:rPr>
                <w:rFonts w:ascii="Source Sans Pro" w:hAnsi="Source Sans Pro"/>
                <w:i/>
                <w:iCs/>
                <w:color w:val="0000FF"/>
              </w:rPr>
            </w:pPr>
          </w:p>
        </w:tc>
        <w:tc>
          <w:tcPr>
            <w:tcW w:w="2815" w:type="dxa"/>
            <w:tcMar>
              <w:top w:w="144" w:type="dxa"/>
              <w:left w:w="115" w:type="dxa"/>
              <w:bottom w:w="144" w:type="dxa"/>
              <w:right w:w="115" w:type="dxa"/>
            </w:tcMar>
          </w:tcPr>
          <w:p w:rsidR="005D59FD" w:rsidRPr="000C08E4" w:rsidP="00E00C84" w14:paraId="36A32E11" w14:textId="77777777">
            <w:pPr>
              <w:spacing w:before="120" w:beforeAutospacing="0" w:after="120" w:afterAutospacing="0"/>
              <w:jc w:val="center"/>
              <w:rPr>
                <w:rFonts w:ascii="Source Sans Pro" w:hAnsi="Source Sans Pro"/>
                <w:b/>
                <w:bCs/>
                <w:color w:val="0000FF"/>
              </w:rPr>
            </w:pPr>
            <w:r w:rsidRPr="000C08E4">
              <w:rPr>
                <w:rFonts w:ascii="Source Sans Pro" w:hAnsi="Source Sans Pro"/>
                <w:b/>
                <w:bCs/>
                <w:color w:val="0000FF"/>
              </w:rPr>
              <w:t>[</w:t>
            </w:r>
            <w:r w:rsidRPr="000C08E4">
              <w:rPr>
                <w:rFonts w:ascii="Source Sans Pro" w:hAnsi="Source Sans Pro"/>
                <w:b/>
                <w:bCs/>
                <w:i/>
                <w:iCs/>
                <w:color w:val="0000FF"/>
              </w:rPr>
              <w:t xml:space="preserve">insert as applicable: </w:t>
            </w:r>
            <w:r w:rsidRPr="000C08E4">
              <w:rPr>
                <w:rFonts w:ascii="Source Sans Pro" w:hAnsi="Source Sans Pro"/>
                <w:b/>
                <w:bCs/>
                <w:color w:val="0000FF"/>
              </w:rPr>
              <w:t>$</w:t>
            </w:r>
            <w:r w:rsidRPr="000C08E4">
              <w:rPr>
                <w:rFonts w:ascii="Source Sans Pro" w:hAnsi="Source Sans Pro"/>
                <w:b/>
                <w:bCs/>
                <w:i/>
                <w:color w:val="0000FF"/>
              </w:rPr>
              <w:t>[</w:t>
            </w:r>
            <w:r w:rsidRPr="000C08E4">
              <w:rPr>
                <w:rFonts w:ascii="Source Sans Pro" w:hAnsi="Source Sans Pro"/>
                <w:b/>
                <w:bCs/>
                <w:i/>
                <w:iCs/>
                <w:color w:val="0000FF"/>
              </w:rPr>
              <w:t>xx</w:t>
            </w:r>
            <w:r w:rsidRPr="000C08E4">
              <w:rPr>
                <w:rFonts w:ascii="Source Sans Pro" w:hAnsi="Source Sans Pro"/>
                <w:b/>
                <w:bCs/>
                <w:i/>
                <w:color w:val="0000FF"/>
              </w:rPr>
              <w:t>]</w:t>
            </w:r>
            <w:r w:rsidRPr="000C08E4">
              <w:rPr>
                <w:rFonts w:ascii="Source Sans Pro" w:hAnsi="Source Sans Pro"/>
                <w:b/>
                <w:bCs/>
                <w:color w:val="0000FF"/>
              </w:rPr>
              <w:t xml:space="preserve"> </w:t>
            </w:r>
            <w:r w:rsidRPr="000C08E4">
              <w:rPr>
                <w:rFonts w:ascii="Source Sans Pro" w:hAnsi="Source Sans Pro"/>
                <w:b/>
                <w:bCs/>
                <w:i/>
                <w:iCs/>
                <w:color w:val="0000FF"/>
              </w:rPr>
              <w:t>OR</w:t>
            </w:r>
            <w:r w:rsidRPr="000C08E4">
              <w:rPr>
                <w:rFonts w:ascii="Source Sans Pro" w:hAnsi="Source Sans Pro"/>
                <w:b/>
                <w:bCs/>
                <w:color w:val="0000FF"/>
              </w:rPr>
              <w:t xml:space="preserve"> </w:t>
            </w:r>
            <w:r w:rsidRPr="000C08E4">
              <w:rPr>
                <w:rFonts w:ascii="Source Sans Pro" w:hAnsi="Source Sans Pro"/>
                <w:b/>
                <w:bCs/>
                <w:i/>
                <w:color w:val="0000FF"/>
              </w:rPr>
              <w:t>[</w:t>
            </w:r>
            <w:r w:rsidRPr="000C08E4">
              <w:rPr>
                <w:rFonts w:ascii="Source Sans Pro" w:hAnsi="Source Sans Pro"/>
                <w:b/>
                <w:bCs/>
                <w:i/>
                <w:iCs/>
                <w:color w:val="0000FF"/>
              </w:rPr>
              <w:t>xx</w:t>
            </w:r>
            <w:r w:rsidRPr="000C08E4">
              <w:rPr>
                <w:rFonts w:ascii="Source Sans Pro" w:hAnsi="Source Sans Pro"/>
                <w:b/>
                <w:bCs/>
                <w:i/>
                <w:color w:val="0000FF"/>
              </w:rPr>
              <w:t>]</w:t>
            </w:r>
            <w:r w:rsidRPr="000C08E4">
              <w:rPr>
                <w:rFonts w:ascii="Source Sans Pro" w:hAnsi="Source Sans Pro"/>
                <w:b/>
                <w:bCs/>
                <w:color w:val="0000FF"/>
              </w:rPr>
              <w:t xml:space="preserve">% of the total cost] </w:t>
            </w:r>
          </w:p>
          <w:p w:rsidR="005D59FD" w:rsidRPr="000C08E4" w:rsidP="00E00C84" w14:paraId="2D2B1712" w14:textId="11A45E21">
            <w:pPr>
              <w:spacing w:before="120" w:beforeAutospacing="0" w:after="120" w:afterAutospacing="0"/>
              <w:jc w:val="center"/>
              <w:rPr>
                <w:rFonts w:ascii="Source Sans Pro" w:hAnsi="Source Sans Pro"/>
                <w:b/>
                <w:bCs/>
                <w:i/>
                <w:color w:val="0000FF"/>
              </w:rPr>
            </w:pPr>
            <w:r w:rsidRPr="000C08E4">
              <w:rPr>
                <w:rFonts w:ascii="Source Sans Pro" w:hAnsi="Source Sans Pro"/>
                <w:b/>
                <w:color w:val="0000FF"/>
              </w:rPr>
              <w:t>[</w:t>
            </w:r>
            <w:r w:rsidRPr="000C08E4">
              <w:rPr>
                <w:rFonts w:ascii="Source Sans Pro" w:hAnsi="Source Sans Pro"/>
                <w:b/>
                <w:bCs/>
                <w:i/>
                <w:color w:val="0000FF"/>
              </w:rPr>
              <w:t>Plans that are changing insulin cost sharing from 202</w:t>
            </w:r>
            <w:r w:rsidR="00933147">
              <w:rPr>
                <w:rFonts w:ascii="Source Sans Pro" w:hAnsi="Source Sans Pro"/>
                <w:b/>
                <w:bCs/>
                <w:i/>
                <w:color w:val="0000FF"/>
              </w:rPr>
              <w:t>6</w:t>
            </w:r>
            <w:r w:rsidRPr="000C08E4">
              <w:rPr>
                <w:rFonts w:ascii="Source Sans Pro" w:hAnsi="Source Sans Pro"/>
                <w:b/>
                <w:bCs/>
                <w:i/>
                <w:color w:val="0000FF"/>
              </w:rPr>
              <w:t xml:space="preserve"> to 202</w:t>
            </w:r>
            <w:r w:rsidR="00816F20">
              <w:rPr>
                <w:rFonts w:ascii="Source Sans Pro" w:hAnsi="Source Sans Pro"/>
                <w:b/>
                <w:bCs/>
                <w:i/>
                <w:color w:val="0000FF"/>
              </w:rPr>
              <w:t>7</w:t>
            </w:r>
            <w:r w:rsidRPr="000C08E4">
              <w:rPr>
                <w:rFonts w:ascii="Source Sans Pro" w:hAnsi="Source Sans Pro"/>
                <w:b/>
                <w:bCs/>
                <w:i/>
                <w:color w:val="0000FF"/>
              </w:rPr>
              <w:t>, insert for each applicable tier:</w:t>
            </w:r>
            <w:r w:rsidRPr="000C08E4">
              <w:rPr>
                <w:rFonts w:ascii="Source Sans Pro" w:hAnsi="Source Sans Pro"/>
                <w:b/>
                <w:bCs/>
                <w:color w:val="0000FF"/>
              </w:rPr>
              <w:t xml:space="preserve"> You pay $</w:t>
            </w:r>
            <w:r w:rsidRPr="000C08E4">
              <w:rPr>
                <w:rFonts w:ascii="Source Sans Pro" w:hAnsi="Source Sans Pro"/>
                <w:b/>
                <w:bCs/>
                <w:i/>
                <w:color w:val="0000FF"/>
              </w:rPr>
              <w:t>[</w:t>
            </w:r>
            <w:r w:rsidRPr="000C08E4">
              <w:rPr>
                <w:rFonts w:ascii="Source Sans Pro" w:hAnsi="Source Sans Pro"/>
                <w:b/>
                <w:i/>
                <w:color w:val="0000FF"/>
              </w:rPr>
              <w:t>xx</w:t>
            </w:r>
            <w:r w:rsidRPr="000C08E4">
              <w:rPr>
                <w:rFonts w:ascii="Source Sans Pro" w:hAnsi="Source Sans Pro"/>
                <w:b/>
                <w:bCs/>
                <w:i/>
                <w:color w:val="0000FF"/>
              </w:rPr>
              <w:t>]</w:t>
            </w:r>
            <w:r w:rsidRPr="000C08E4">
              <w:rPr>
                <w:rFonts w:ascii="Source Sans Pro" w:hAnsi="Source Sans Pro"/>
                <w:b/>
                <w:bCs/>
                <w:color w:val="0000FF"/>
              </w:rPr>
              <w:t xml:space="preserve"> per month supply of each covered insulin product on this tier.</w:t>
            </w:r>
            <w:r w:rsidRPr="000C08E4">
              <w:rPr>
                <w:rFonts w:ascii="Source Sans Pro" w:hAnsi="Source Sans Pro"/>
                <w:b/>
                <w:color w:val="0000FF"/>
              </w:rPr>
              <w:t>]</w:t>
            </w:r>
          </w:p>
          <w:p w:rsidR="005D59FD" w:rsidRPr="000C08E4" w:rsidP="00E00C84" w14:paraId="6920DFA9" w14:textId="4E5BD434">
            <w:pPr>
              <w:spacing w:before="120" w:beforeAutospacing="0" w:after="120" w:afterAutospacing="0"/>
              <w:jc w:val="center"/>
              <w:rPr>
                <w:rFonts w:ascii="Source Sans Pro" w:hAnsi="Source Sans Pro"/>
                <w:color w:val="000000"/>
              </w:rPr>
            </w:pPr>
            <w:r w:rsidRPr="000C08E4">
              <w:rPr>
                <w:rFonts w:ascii="Source Sans Pro" w:hAnsi="Source Sans Pro"/>
                <w:b/>
                <w:bCs/>
                <w:color w:val="0000FF"/>
              </w:rPr>
              <w:t>[</w:t>
            </w:r>
            <w:r w:rsidRPr="000C08E4">
              <w:rPr>
                <w:rFonts w:ascii="Source Sans Pro" w:hAnsi="Source Sans Pro"/>
                <w:b/>
                <w:bCs/>
                <w:i/>
                <w:iCs/>
                <w:color w:val="0000FF"/>
              </w:rPr>
              <w:t>Plans that are changing costs for mail-order prescriptions from 202</w:t>
            </w:r>
            <w:r w:rsidR="00933147">
              <w:rPr>
                <w:rFonts w:ascii="Source Sans Pro" w:hAnsi="Source Sans Pro"/>
                <w:b/>
                <w:bCs/>
                <w:i/>
                <w:iCs/>
                <w:color w:val="0000FF"/>
              </w:rPr>
              <w:t>6</w:t>
            </w:r>
            <w:r w:rsidRPr="000C08E4">
              <w:rPr>
                <w:rFonts w:ascii="Source Sans Pro" w:hAnsi="Source Sans Pro"/>
                <w:b/>
                <w:bCs/>
                <w:i/>
                <w:iCs/>
                <w:color w:val="0000FF"/>
              </w:rPr>
              <w:t xml:space="preserve"> to 202</w:t>
            </w:r>
            <w:r w:rsidR="00816F20">
              <w:rPr>
                <w:rFonts w:ascii="Source Sans Pro" w:hAnsi="Source Sans Pro"/>
                <w:b/>
                <w:bCs/>
                <w:i/>
                <w:iCs/>
                <w:color w:val="0000FF"/>
              </w:rPr>
              <w:t>7</w:t>
            </w:r>
            <w:r w:rsidRPr="000C08E4">
              <w:rPr>
                <w:rFonts w:ascii="Source Sans Pro" w:hAnsi="Source Sans Pro"/>
                <w:b/>
                <w:bCs/>
                <w:i/>
                <w:iCs/>
                <w:color w:val="0000FF"/>
              </w:rPr>
              <w:t xml:space="preserve"> insert: </w:t>
            </w:r>
            <w:r w:rsidRPr="000C08E4">
              <w:rPr>
                <w:rFonts w:ascii="Source Sans Pro" w:hAnsi="Source Sans Pro"/>
                <w:b/>
                <w:color w:val="0000FF"/>
              </w:rPr>
              <w:t>Your cost for a one-month (</w:t>
            </w:r>
            <w:r w:rsidRPr="000C08E4">
              <w:rPr>
                <w:rFonts w:ascii="Source Sans Pro" w:hAnsi="Source Sans Pro"/>
                <w:b/>
                <w:bCs/>
                <w:i/>
                <w:iCs/>
                <w:color w:val="0000FF"/>
              </w:rPr>
              <w:t>[insert number of days in a one-month supply]</w:t>
            </w:r>
            <w:r w:rsidRPr="000C08E4">
              <w:rPr>
                <w:rFonts w:ascii="Source Sans Pro" w:hAnsi="Source Sans Pro"/>
                <w:b/>
                <w:color w:val="0000FF"/>
              </w:rPr>
              <w:t>)</w:t>
            </w:r>
            <w:r w:rsidRPr="000C08E4">
              <w:rPr>
                <w:rFonts w:ascii="Source Sans Pro" w:hAnsi="Source Sans Pro"/>
                <w:b/>
                <w:color w:val="0000FF"/>
              </w:rPr>
              <w:t xml:space="preserve"> </w:t>
            </w:r>
            <w:r w:rsidRPr="000C08E4">
              <w:rPr>
                <w:rFonts w:ascii="Source Sans Pro" w:hAnsi="Source Sans Pro"/>
                <w:b/>
                <w:color w:val="0000FF"/>
              </w:rPr>
              <w:t>mail-order prescription is $</w:t>
            </w:r>
            <w:r w:rsidRPr="000C08E4">
              <w:rPr>
                <w:rFonts w:ascii="Source Sans Pro" w:hAnsi="Source Sans Pro"/>
                <w:b/>
                <w:i/>
                <w:color w:val="0000FF"/>
              </w:rPr>
              <w:t>[xx]</w:t>
            </w:r>
            <w:r w:rsidRPr="000C08E4">
              <w:rPr>
                <w:rFonts w:ascii="Source Sans Pro" w:hAnsi="Source Sans Pro"/>
                <w:b/>
                <w:color w:val="0000FF"/>
              </w:rPr>
              <w:t>.]</w:t>
            </w:r>
          </w:p>
          <w:p w:rsidR="005D59FD" w:rsidRPr="000C08E4" w:rsidP="00E00C84" w14:paraId="2D31333B" w14:textId="77777777">
            <w:pPr>
              <w:spacing w:before="120" w:beforeAutospacing="0" w:after="120" w:afterAutospacing="0"/>
              <w:jc w:val="center"/>
              <w:rPr>
                <w:rFonts w:ascii="Source Sans Pro" w:hAnsi="Source Sans Pro"/>
                <w:b/>
                <w:bCs/>
              </w:rPr>
            </w:pPr>
          </w:p>
        </w:tc>
      </w:tr>
    </w:tbl>
    <w:p w:rsidR="00CD7BC2" w:rsidRPr="000C08E4" w:rsidP="00CD7BC2" w14:paraId="5D904AF8" w14:textId="4F5F9B21">
      <w:pPr>
        <w:rPr>
          <w:rFonts w:ascii="Source Sans Pro" w:hAnsi="Source Sans Pro"/>
        </w:rPr>
      </w:pPr>
      <w:r w:rsidRPr="00CD7BC2">
        <w:rPr>
          <w:rFonts w:ascii="Source Sans Pro" w:hAnsi="Source Sans Pro"/>
          <w:i/>
          <w:iCs/>
          <w:color w:val="C00000"/>
        </w:rPr>
        <w:t xml:space="preserve"> </w:t>
      </w:r>
      <w:r w:rsidRPr="00CB4C27">
        <w:rPr>
          <w:rFonts w:ascii="Source Sans Pro" w:hAnsi="Source Sans Pro"/>
          <w:i/>
          <w:iCs/>
          <w:color w:val="C00000"/>
        </w:rPr>
        <w:t>[Plans with pharmacies that offer standard and preferred cost sharing may replace the chart above with the one below to provide both cost-sharing rates.]</w:t>
      </w:r>
    </w:p>
    <w:p w:rsidR="005D59FD" w:rsidRPr="000C08E4" w:rsidP="005D59FD" w14:paraId="52206BDE" w14:textId="0398EB8E">
      <w:pPr>
        <w:rPr>
          <w:rFonts w:ascii="Source Sans Pro" w:hAnsi="Source Sans Pro"/>
        </w:rPr>
      </w:pPr>
    </w:p>
    <w:p w:rsidR="005D59FD" w:rsidRPr="000C08E4" w:rsidP="00B95D61" w14:paraId="5A04CC8E" w14:textId="77777777">
      <w:pPr>
        <w:rPr>
          <w:rFonts w:ascii="Source Sans Pro" w:hAnsi="Source Sans Pro"/>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07F4D3AD" w14:textId="77777777">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B95D61" w:rsidRPr="000C08E4" w14:paraId="101995BC" w14:textId="77777777">
            <w:pPr>
              <w:pStyle w:val="TableHeader1"/>
              <w:jc w:val="left"/>
              <w:rPr>
                <w:rFonts w:ascii="Source Sans Pro" w:hAnsi="Source Sans Pro"/>
              </w:rPr>
            </w:pPr>
          </w:p>
        </w:tc>
        <w:tc>
          <w:tcPr>
            <w:tcW w:w="2814" w:type="dxa"/>
            <w:tcMar>
              <w:top w:w="144" w:type="dxa"/>
              <w:left w:w="115" w:type="dxa"/>
              <w:bottom w:w="144" w:type="dxa"/>
              <w:right w:w="115" w:type="dxa"/>
            </w:tcMar>
          </w:tcPr>
          <w:p w:rsidR="005D59FD" w:rsidRPr="000C08E4" w:rsidP="005D59FD" w14:paraId="17197E35" w14:textId="4C2413A4">
            <w:pPr>
              <w:pStyle w:val="TableHeader1"/>
              <w:rPr>
                <w:rFonts w:ascii="Source Sans Pro" w:hAnsi="Source Sans Pro"/>
              </w:rPr>
            </w:pPr>
            <w:r w:rsidRPr="000C08E4">
              <w:rPr>
                <w:rFonts w:ascii="Source Sans Pro" w:hAnsi="Source Sans Pro"/>
              </w:rPr>
              <w:t>202</w:t>
            </w:r>
            <w:r w:rsidR="00933147">
              <w:rPr>
                <w:rFonts w:ascii="Source Sans Pro" w:hAnsi="Source Sans Pro"/>
              </w:rPr>
              <w:t>6</w:t>
            </w:r>
          </w:p>
          <w:p w:rsidR="00B95D61" w:rsidRPr="000C08E4" w:rsidP="005D59FD" w14:paraId="3D766F1E" w14:textId="480B693B">
            <w:pPr>
              <w:pStyle w:val="TableHeader1"/>
              <w:rPr>
                <w:rFonts w:ascii="Source Sans Pro" w:hAnsi="Source Sans Pro"/>
              </w:rPr>
            </w:pPr>
            <w:r w:rsidRPr="000C08E4">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5D59FD" w:rsidRPr="000C08E4" w:rsidP="005D59FD" w14:paraId="4C568357" w14:textId="486DD327">
            <w:pPr>
              <w:pStyle w:val="TableHeader1"/>
              <w:rPr>
                <w:rFonts w:ascii="Source Sans Pro" w:hAnsi="Source Sans Pro"/>
              </w:rPr>
            </w:pPr>
            <w:r w:rsidRPr="000C08E4">
              <w:rPr>
                <w:rFonts w:ascii="Source Sans Pro" w:hAnsi="Source Sans Pro"/>
              </w:rPr>
              <w:t>202</w:t>
            </w:r>
            <w:r w:rsidR="00816F20">
              <w:rPr>
                <w:rFonts w:ascii="Source Sans Pro" w:hAnsi="Source Sans Pro"/>
              </w:rPr>
              <w:t>7</w:t>
            </w:r>
          </w:p>
          <w:p w:rsidR="00B95D61" w:rsidRPr="000C08E4" w:rsidP="005D59FD" w14:paraId="0637062E" w14:textId="2DF98649">
            <w:pPr>
              <w:pStyle w:val="TableHeader1"/>
              <w:keepNext w:val="0"/>
              <w:rPr>
                <w:rFonts w:ascii="Source Sans Pro" w:hAnsi="Source Sans Pro"/>
              </w:rPr>
            </w:pPr>
            <w:r w:rsidRPr="000C08E4">
              <w:rPr>
                <w:rFonts w:ascii="Source Sans Pro" w:hAnsi="Source Sans Pro"/>
              </w:rPr>
              <w:t>(next year)</w:t>
            </w:r>
          </w:p>
        </w:tc>
      </w:tr>
      <w:tr w14:paraId="6AAF92E1" w14:textId="77777777" w:rsidTr="005D59FD">
        <w:tblPrEx>
          <w:tblW w:w="4900" w:type="pct"/>
          <w:jc w:val="center"/>
          <w:tblLayout w:type="fixed"/>
          <w:tblLook w:val="04A0"/>
        </w:tblPrEx>
        <w:trPr>
          <w:trHeight w:val="1376"/>
          <w:jc w:val="center"/>
        </w:trPr>
        <w:tc>
          <w:tcPr>
            <w:tcW w:w="3544" w:type="dxa"/>
            <w:tcMar>
              <w:top w:w="144" w:type="dxa"/>
              <w:left w:w="115" w:type="dxa"/>
              <w:bottom w:w="144" w:type="dxa"/>
              <w:right w:w="115" w:type="dxa"/>
            </w:tcMar>
          </w:tcPr>
          <w:p w:rsidR="00B51D11" w:rsidRPr="000C08E4" w:rsidP="00C46027" w14:paraId="44659A68" w14:textId="75D27213">
            <w:pPr>
              <w:spacing w:before="120" w:beforeAutospacing="0" w:after="120" w:afterAutospacing="0"/>
              <w:rPr>
                <w:rFonts w:ascii="Source Sans Pro" w:hAnsi="Source Sans Pro"/>
                <w:b/>
              </w:rPr>
            </w:pPr>
            <w:r w:rsidRPr="000C08E4">
              <w:rPr>
                <w:rFonts w:ascii="Source Sans Pro" w:hAnsi="Source Sans Pro"/>
                <w:b/>
                <w:i/>
                <w:color w:val="0000FF"/>
              </w:rPr>
              <w:t xml:space="preserve">[Insert name of Tier </w:t>
            </w:r>
            <w:r w:rsidRPr="000C08E4" w:rsidR="00033527">
              <w:rPr>
                <w:rFonts w:ascii="Source Sans Pro" w:hAnsi="Source Sans Pro"/>
                <w:b/>
                <w:i/>
                <w:color w:val="0000FF"/>
              </w:rPr>
              <w:t>1</w:t>
            </w:r>
            <w:r w:rsidRPr="000C08E4">
              <w:rPr>
                <w:rFonts w:ascii="Source Sans Pro" w:hAnsi="Source Sans Pro"/>
                <w:b/>
                <w:i/>
                <w:color w:val="0000FF"/>
              </w:rPr>
              <w:t>]</w:t>
            </w:r>
            <w:r w:rsidRPr="000C08E4">
              <w:rPr>
                <w:rFonts w:ascii="Source Sans Pro" w:hAnsi="Source Sans Pro"/>
                <w:b/>
              </w:rPr>
              <w:t xml:space="preserve">: </w:t>
            </w:r>
          </w:p>
          <w:p w:rsidR="0099796F" w:rsidRPr="000C08E4" w:rsidP="00C46027" w14:paraId="2763E6FD" w14:textId="1E6FBBA4">
            <w:pPr>
              <w:pStyle w:val="TableHeaderSide"/>
              <w:spacing w:before="120" w:after="120"/>
              <w:rPr>
                <w:rFonts w:ascii="Source Sans Pro" w:hAnsi="Source Sans Pro"/>
                <w:b w:val="0"/>
              </w:rPr>
            </w:pPr>
          </w:p>
        </w:tc>
        <w:tc>
          <w:tcPr>
            <w:tcW w:w="2814" w:type="dxa"/>
            <w:tcMar>
              <w:top w:w="144" w:type="dxa"/>
              <w:left w:w="115" w:type="dxa"/>
              <w:bottom w:w="144" w:type="dxa"/>
              <w:right w:w="115" w:type="dxa"/>
            </w:tcMar>
          </w:tcPr>
          <w:p w:rsidR="00B51D11" w:rsidRPr="000C08E4" w:rsidP="00C46027" w14:paraId="3EA13E91" w14:textId="4114A56F">
            <w:pPr>
              <w:spacing w:before="120" w:beforeAutospacing="0" w:after="120" w:afterAutospacing="0"/>
              <w:jc w:val="center"/>
              <w:rPr>
                <w:rFonts w:ascii="Source Sans Pro" w:hAnsi="Source Sans Pro"/>
                <w:color w:val="0000FF"/>
              </w:rPr>
            </w:pPr>
            <w:r w:rsidRPr="000C08E4">
              <w:rPr>
                <w:rFonts w:ascii="Source Sans Pro" w:hAnsi="Source Sans Pro"/>
                <w:i/>
                <w:iCs/>
              </w:rPr>
              <w:t xml:space="preserve">Standard cost sharing: </w:t>
            </w:r>
            <w:r w:rsidRPr="000C08E4" w:rsidR="00FF2628">
              <w:rPr>
                <w:rFonts w:ascii="Source Sans Pro" w:hAnsi="Source Sans Pro"/>
              </w:rPr>
              <w:t xml:space="preserve">You pay </w:t>
            </w:r>
            <w:r w:rsidRPr="000C08E4">
              <w:rPr>
                <w:rFonts w:ascii="Source Sans Pro" w:hAnsi="Source Sans Pro"/>
                <w:color w:val="0000FF"/>
              </w:rPr>
              <w:t>[</w:t>
            </w:r>
            <w:r w:rsidRPr="000C08E4">
              <w:rPr>
                <w:rFonts w:ascii="Source Sans Pro" w:hAnsi="Source Sans Pro"/>
                <w:i/>
                <w:iCs/>
                <w:color w:val="0000FF"/>
              </w:rPr>
              <w:t xml:space="preserve">insert as </w:t>
            </w:r>
            <w:r w:rsidRPr="000C08E4">
              <w:rPr>
                <w:rFonts w:ascii="Source Sans Pro" w:hAnsi="Source Sans Pro"/>
                <w:i/>
                <w:iCs/>
                <w:color w:val="0000FF"/>
              </w:rPr>
              <w:t xml:space="preserve">applicable: </w:t>
            </w:r>
            <w:r w:rsidRPr="000C08E4">
              <w:rPr>
                <w:rFonts w:ascii="Source Sans Pro" w:hAnsi="Source Sans Pro"/>
                <w:color w:val="0000FF"/>
              </w:rPr>
              <w:t>$</w:t>
            </w:r>
            <w:r w:rsidRPr="000C08E4" w:rsidR="00904EF9">
              <w:rPr>
                <w:rFonts w:ascii="Source Sans Pro" w:hAnsi="Source Sans Pro"/>
                <w:i/>
                <w:color w:val="0000FF"/>
              </w:rPr>
              <w:t>[</w:t>
            </w:r>
            <w:r w:rsidRPr="000C08E4" w:rsidR="00904EF9">
              <w:rPr>
                <w:rFonts w:ascii="Source Sans Pro" w:hAnsi="Source Sans Pro"/>
                <w:i/>
                <w:iCs/>
                <w:color w:val="0000FF"/>
              </w:rPr>
              <w:t>xx</w:t>
            </w:r>
            <w:r w:rsidRPr="000C08E4" w:rsidR="00904EF9">
              <w:rPr>
                <w:rFonts w:ascii="Source Sans Pro" w:hAnsi="Source Sans Pro"/>
                <w:i/>
                <w:color w:val="0000FF"/>
              </w:rPr>
              <w:t>]</w:t>
            </w:r>
            <w:r w:rsidRPr="000C08E4">
              <w:rPr>
                <w:rFonts w:ascii="Source Sans Pro" w:hAnsi="Source Sans Pro"/>
                <w:color w:val="0000FF"/>
              </w:rPr>
              <w:t xml:space="preserve"> </w:t>
            </w:r>
            <w:r w:rsidRPr="000C08E4">
              <w:rPr>
                <w:rFonts w:ascii="Source Sans Pro" w:hAnsi="Source Sans Pro"/>
                <w:i/>
                <w:iCs/>
                <w:color w:val="0000FF"/>
              </w:rPr>
              <w:t>OR</w:t>
            </w:r>
            <w:r w:rsidRPr="000C08E4">
              <w:rPr>
                <w:rFonts w:ascii="Source Sans Pro" w:hAnsi="Source Sans Pro"/>
                <w:color w:val="0000FF"/>
              </w:rPr>
              <w:t xml:space="preserve"> </w:t>
            </w:r>
            <w:r w:rsidRPr="000C08E4" w:rsidR="00904EF9">
              <w:rPr>
                <w:rFonts w:ascii="Source Sans Pro" w:hAnsi="Source Sans Pro"/>
                <w:i/>
                <w:color w:val="0000FF"/>
              </w:rPr>
              <w:t>[</w:t>
            </w:r>
            <w:r w:rsidRPr="000C08E4" w:rsidR="00904EF9">
              <w:rPr>
                <w:rFonts w:ascii="Source Sans Pro" w:hAnsi="Source Sans Pro"/>
                <w:i/>
                <w:iCs/>
                <w:color w:val="0000FF"/>
              </w:rPr>
              <w:t>xx</w:t>
            </w:r>
            <w:r w:rsidRPr="000C08E4" w:rsidR="00904EF9">
              <w:rPr>
                <w:rFonts w:ascii="Source Sans Pro" w:hAnsi="Source Sans Pro"/>
                <w:i/>
                <w:color w:val="0000FF"/>
              </w:rPr>
              <w:t>]</w:t>
            </w:r>
            <w:r w:rsidRPr="000C08E4">
              <w:rPr>
                <w:rFonts w:ascii="Source Sans Pro" w:hAnsi="Source Sans Pro"/>
                <w:color w:val="0000FF"/>
              </w:rPr>
              <w:t>% of the total cost]</w:t>
            </w:r>
          </w:p>
          <w:p w:rsidR="00B51D11" w:rsidRPr="000C08E4" w:rsidP="00C46027" w14:paraId="4AEA2587" w14:textId="778C792C">
            <w:pPr>
              <w:spacing w:before="120" w:beforeAutospacing="0" w:after="120" w:afterAutospacing="0"/>
              <w:jc w:val="center"/>
              <w:rPr>
                <w:rFonts w:ascii="Source Sans Pro" w:hAnsi="Source Sans Pro"/>
                <w:color w:val="0000FF"/>
              </w:rPr>
            </w:pPr>
            <w:r w:rsidRPr="000C08E4">
              <w:rPr>
                <w:rFonts w:ascii="Source Sans Pro" w:hAnsi="Source Sans Pro"/>
                <w:color w:val="0000FF"/>
              </w:rPr>
              <w:t>[</w:t>
            </w:r>
            <w:r w:rsidRPr="000C08E4">
              <w:rPr>
                <w:rFonts w:ascii="Source Sans Pro" w:hAnsi="Source Sans Pro"/>
                <w:i/>
                <w:color w:val="0000FF"/>
              </w:rPr>
              <w:t>Plans that are changing insulin cost sharing from 202</w:t>
            </w:r>
            <w:r w:rsidR="00233814">
              <w:rPr>
                <w:rFonts w:ascii="Source Sans Pro" w:hAnsi="Source Sans Pro"/>
                <w:i/>
                <w:color w:val="0000FF"/>
              </w:rPr>
              <w:t>5</w:t>
            </w:r>
            <w:r w:rsidRPr="000C08E4">
              <w:rPr>
                <w:rFonts w:ascii="Source Sans Pro" w:hAnsi="Source Sans Pro"/>
                <w:i/>
                <w:color w:val="0000FF"/>
              </w:rPr>
              <w:t xml:space="preserve"> to 202</w:t>
            </w:r>
            <w:r w:rsidR="00933147">
              <w:rPr>
                <w:rFonts w:ascii="Source Sans Pro" w:hAnsi="Source Sans Pro"/>
                <w:i/>
                <w:color w:val="0000FF"/>
              </w:rPr>
              <w:t>6</w:t>
            </w:r>
            <w:r w:rsidRPr="000C08E4">
              <w:rPr>
                <w:rFonts w:ascii="Source Sans Pro" w:hAnsi="Source Sans Pro"/>
                <w:i/>
                <w:color w:val="0000FF"/>
              </w:rPr>
              <w:t>, insert for each applicable tier:</w:t>
            </w:r>
            <w:r w:rsidRPr="000C08E4">
              <w:rPr>
                <w:rFonts w:ascii="Source Sans Pro" w:hAnsi="Source Sans Pro"/>
                <w:color w:val="0000FF"/>
              </w:rPr>
              <w:t xml:space="preserve"> You pay $</w:t>
            </w:r>
            <w:r w:rsidRPr="000C08E4" w:rsidR="00904EF9">
              <w:rPr>
                <w:rFonts w:ascii="Source Sans Pro" w:hAnsi="Source Sans Pro"/>
                <w:i/>
                <w:color w:val="0000FF"/>
              </w:rPr>
              <w:t>[xx]</w:t>
            </w:r>
            <w:r w:rsidRPr="000C08E4">
              <w:rPr>
                <w:rFonts w:ascii="Source Sans Pro" w:hAnsi="Source Sans Pro"/>
                <w:color w:val="0000FF"/>
              </w:rPr>
              <w:t xml:space="preserve"> per month supply of each covered insulin product on this tier.]</w:t>
            </w:r>
          </w:p>
          <w:p w:rsidR="00A57588" w:rsidRPr="00665EFE" w:rsidP="005D59FD" w14:paraId="1A754497" w14:textId="11247C5B">
            <w:pPr>
              <w:spacing w:before="120" w:beforeAutospacing="0" w:after="120" w:afterAutospacing="0"/>
              <w:jc w:val="center"/>
              <w:rPr>
                <w:rFonts w:ascii="Source Sans Pro" w:hAnsi="Source Sans Pro"/>
                <w:color w:val="000000"/>
              </w:rPr>
            </w:pPr>
            <w:r w:rsidRPr="000C08E4">
              <w:rPr>
                <w:rFonts w:ascii="Source Sans Pro" w:hAnsi="Source Sans Pro"/>
                <w:color w:val="0000FF"/>
              </w:rPr>
              <w:t>[</w:t>
            </w:r>
            <w:r w:rsidRPr="000C08E4">
              <w:rPr>
                <w:rFonts w:ascii="Source Sans Pro" w:hAnsi="Source Sans Pro"/>
                <w:i/>
                <w:iCs/>
                <w:color w:val="0000FF"/>
              </w:rPr>
              <w:t>Plans that are changing costs for mail-order prescriptions from 202</w:t>
            </w:r>
            <w:r w:rsidR="00233814">
              <w:rPr>
                <w:rFonts w:ascii="Source Sans Pro" w:hAnsi="Source Sans Pro"/>
                <w:i/>
                <w:iCs/>
                <w:color w:val="0000FF"/>
              </w:rPr>
              <w:t>5</w:t>
            </w:r>
            <w:r w:rsidRPr="00665EFE">
              <w:rPr>
                <w:rFonts w:ascii="Source Sans Pro" w:hAnsi="Source Sans Pro"/>
                <w:i/>
                <w:iCs/>
                <w:color w:val="0000FF"/>
              </w:rPr>
              <w:t xml:space="preserve"> to 202</w:t>
            </w:r>
            <w:r w:rsidR="00933147">
              <w:rPr>
                <w:rFonts w:ascii="Source Sans Pro" w:hAnsi="Source Sans Pro"/>
                <w:i/>
                <w:iCs/>
                <w:color w:val="0000FF"/>
              </w:rPr>
              <w:t>6</w:t>
            </w:r>
            <w:r w:rsidRPr="00665EFE">
              <w:rPr>
                <w:rFonts w:ascii="Source Sans Pro" w:hAnsi="Source Sans Pro"/>
                <w:i/>
                <w:iCs/>
                <w:color w:val="0000FF"/>
              </w:rPr>
              <w:t xml:space="preserve"> insert: </w:t>
            </w:r>
            <w:r w:rsidRPr="00665EFE">
              <w:rPr>
                <w:rFonts w:ascii="Source Sans Pro" w:hAnsi="Source Sans Pro"/>
                <w:color w:val="0000FF"/>
              </w:rPr>
              <w:t>Your cost for a one-month</w:t>
            </w:r>
            <w:r w:rsidRPr="00665EFE">
              <w:rPr>
                <w:rFonts w:ascii="Source Sans Pro" w:hAnsi="Source Sans Pro"/>
                <w:color w:val="0000FF"/>
              </w:rPr>
              <w:t xml:space="preserve"> </w:t>
            </w:r>
            <w:r w:rsidRPr="00665EFE">
              <w:rPr>
                <w:rFonts w:ascii="Source Sans Pro" w:hAnsi="Source Sans Pro"/>
                <w:color w:val="0000FF"/>
              </w:rPr>
              <w:t>mail-order prescription is $</w:t>
            </w:r>
            <w:r w:rsidRPr="00665EFE">
              <w:rPr>
                <w:rFonts w:ascii="Source Sans Pro" w:hAnsi="Source Sans Pro"/>
                <w:i/>
                <w:color w:val="0000FF"/>
              </w:rPr>
              <w:t>[xx]</w:t>
            </w:r>
            <w:r w:rsidRPr="00665EFE">
              <w:rPr>
                <w:rFonts w:ascii="Source Sans Pro" w:hAnsi="Source Sans Pro"/>
                <w:color w:val="0000FF"/>
              </w:rPr>
              <w:t>.]</w:t>
            </w:r>
          </w:p>
          <w:p w:rsidR="00B51D11" w:rsidRPr="00665EFE" w:rsidP="00C46027" w14:paraId="2C21A072" w14:textId="24E317AA">
            <w:pPr>
              <w:spacing w:before="120" w:beforeAutospacing="0" w:after="120" w:afterAutospacing="0"/>
              <w:jc w:val="center"/>
              <w:rPr>
                <w:rFonts w:ascii="Source Sans Pro" w:hAnsi="Source Sans Pro"/>
                <w:color w:val="0000FF"/>
              </w:rPr>
            </w:pPr>
            <w:r w:rsidRPr="00665EFE">
              <w:rPr>
                <w:rFonts w:ascii="Source Sans Pro" w:hAnsi="Source Sans Pro"/>
                <w:i/>
                <w:iCs/>
              </w:rPr>
              <w:t>Preferred cost sharing:</w:t>
            </w:r>
            <w:r w:rsidRPr="00665EFE">
              <w:rPr>
                <w:rFonts w:ascii="Source Sans Pro" w:hAnsi="Source Sans Pro"/>
              </w:rPr>
              <w:t xml:space="preserve"> </w:t>
            </w:r>
            <w:r w:rsidRPr="00665EFE" w:rsidR="00FF2628">
              <w:rPr>
                <w:rFonts w:ascii="Source Sans Pro" w:hAnsi="Source Sans Pro"/>
              </w:rPr>
              <w:t xml:space="preserve">You pay </w:t>
            </w:r>
            <w:r w:rsidRPr="00665EFE">
              <w:rPr>
                <w:rFonts w:ascii="Source Sans Pro" w:hAnsi="Source Sans Pro"/>
                <w:color w:val="0000FF"/>
              </w:rPr>
              <w:t>[</w:t>
            </w:r>
            <w:r w:rsidRPr="00665EFE">
              <w:rPr>
                <w:rFonts w:ascii="Source Sans Pro" w:hAnsi="Source Sans Pro"/>
                <w:i/>
                <w:iCs/>
                <w:color w:val="0000FF"/>
              </w:rPr>
              <w:t xml:space="preserve">insert as applicable: </w:t>
            </w:r>
            <w:r w:rsidRPr="00665EFE">
              <w:rPr>
                <w:rFonts w:ascii="Source Sans Pro" w:hAnsi="Source Sans Pro"/>
                <w:color w:val="0000FF"/>
              </w:rPr>
              <w:t>$</w:t>
            </w:r>
            <w:r w:rsidRPr="00665EFE" w:rsidR="00904EF9">
              <w:rPr>
                <w:rFonts w:ascii="Source Sans Pro" w:hAnsi="Source Sans Pro"/>
                <w:i/>
                <w:color w:val="0000FF"/>
              </w:rPr>
              <w:t>[</w:t>
            </w:r>
            <w:r w:rsidRPr="00665EFE" w:rsidR="00904EF9">
              <w:rPr>
                <w:rFonts w:ascii="Source Sans Pro" w:hAnsi="Source Sans Pro"/>
                <w:i/>
                <w:iCs/>
                <w:color w:val="0000FF"/>
              </w:rPr>
              <w:t>xx</w:t>
            </w:r>
            <w:r w:rsidRPr="00665EFE" w:rsidR="00904EF9">
              <w:rPr>
                <w:rFonts w:ascii="Source Sans Pro" w:hAnsi="Source Sans Pro"/>
                <w:i/>
                <w:color w:val="0000FF"/>
              </w:rPr>
              <w:t>]</w:t>
            </w:r>
            <w:r w:rsidRPr="00665EFE">
              <w:rPr>
                <w:rFonts w:ascii="Source Sans Pro" w:hAnsi="Source Sans Pro"/>
                <w:color w:val="0000FF"/>
              </w:rPr>
              <w:t xml:space="preserve"> </w:t>
            </w:r>
            <w:r w:rsidRPr="00665EFE">
              <w:rPr>
                <w:rFonts w:ascii="Source Sans Pro" w:hAnsi="Source Sans Pro"/>
                <w:i/>
                <w:iCs/>
                <w:color w:val="0000FF"/>
              </w:rPr>
              <w:t>OR</w:t>
            </w:r>
            <w:r w:rsidRPr="00665EFE">
              <w:rPr>
                <w:rFonts w:ascii="Source Sans Pro" w:hAnsi="Source Sans Pro"/>
                <w:color w:val="0000FF"/>
              </w:rPr>
              <w:t xml:space="preserve"> </w:t>
            </w:r>
            <w:r w:rsidRPr="00665EFE" w:rsidR="00904EF9">
              <w:rPr>
                <w:rFonts w:ascii="Source Sans Pro" w:hAnsi="Source Sans Pro"/>
                <w:i/>
                <w:color w:val="0000FF"/>
              </w:rPr>
              <w:t>[</w:t>
            </w:r>
            <w:r w:rsidRPr="00665EFE" w:rsidR="00904EF9">
              <w:rPr>
                <w:rFonts w:ascii="Source Sans Pro" w:hAnsi="Source Sans Pro"/>
                <w:i/>
                <w:iCs/>
                <w:color w:val="0000FF"/>
              </w:rPr>
              <w:t>xx</w:t>
            </w:r>
            <w:r w:rsidRPr="00665EFE" w:rsidR="00904EF9">
              <w:rPr>
                <w:rFonts w:ascii="Source Sans Pro" w:hAnsi="Source Sans Pro"/>
                <w:i/>
                <w:color w:val="0000FF"/>
              </w:rPr>
              <w:t>]</w:t>
            </w:r>
            <w:r w:rsidRPr="00665EFE">
              <w:rPr>
                <w:rFonts w:ascii="Source Sans Pro" w:hAnsi="Source Sans Pro"/>
                <w:color w:val="0000FF"/>
              </w:rPr>
              <w:t>% of the total cost]</w:t>
            </w:r>
          </w:p>
          <w:p w:rsidR="00A57588" w:rsidRPr="00665EFE" w:rsidP="00A57588" w14:paraId="652A8C69" w14:textId="6939FC0C">
            <w:pPr>
              <w:spacing w:before="120" w:beforeAutospacing="0" w:after="120" w:afterAutospacing="0"/>
              <w:jc w:val="center"/>
              <w:rPr>
                <w:rFonts w:ascii="Source Sans Pro" w:hAnsi="Source Sans Pro"/>
                <w:color w:val="0000FF"/>
              </w:rPr>
            </w:pPr>
            <w:r w:rsidRPr="00665EFE">
              <w:rPr>
                <w:rFonts w:ascii="Source Sans Pro" w:hAnsi="Source Sans Pro"/>
                <w:color w:val="0000FF"/>
              </w:rPr>
              <w:t>[</w:t>
            </w:r>
            <w:r w:rsidRPr="00665EFE">
              <w:rPr>
                <w:rFonts w:ascii="Source Sans Pro" w:hAnsi="Source Sans Pro"/>
                <w:i/>
                <w:color w:val="0000FF"/>
              </w:rPr>
              <w:t>Plans that are changing insulin cost sharing from 20</w:t>
            </w:r>
            <w:r w:rsidRPr="00665EFE" w:rsidR="005D59FD">
              <w:rPr>
                <w:rFonts w:ascii="Source Sans Pro" w:hAnsi="Source Sans Pro"/>
                <w:i/>
                <w:color w:val="0000FF"/>
              </w:rPr>
              <w:t>2</w:t>
            </w:r>
            <w:r w:rsidR="00233814">
              <w:rPr>
                <w:rFonts w:ascii="Source Sans Pro" w:hAnsi="Source Sans Pro"/>
                <w:i/>
                <w:color w:val="0000FF"/>
              </w:rPr>
              <w:t>5</w:t>
            </w:r>
            <w:r w:rsidRPr="00665EFE">
              <w:rPr>
                <w:rFonts w:ascii="Source Sans Pro" w:hAnsi="Source Sans Pro"/>
                <w:i/>
                <w:color w:val="0000FF"/>
              </w:rPr>
              <w:t xml:space="preserve"> to 202</w:t>
            </w:r>
            <w:r w:rsidR="00933147">
              <w:rPr>
                <w:rFonts w:ascii="Source Sans Pro" w:hAnsi="Source Sans Pro"/>
                <w:i/>
                <w:color w:val="0000FF"/>
              </w:rPr>
              <w:t>6</w:t>
            </w:r>
            <w:r w:rsidRPr="00665EFE">
              <w:rPr>
                <w:rFonts w:ascii="Source Sans Pro" w:hAnsi="Source Sans Pro"/>
                <w:i/>
                <w:color w:val="0000FF"/>
              </w:rPr>
              <w:t xml:space="preserve">, insert for each applicable tier: </w:t>
            </w:r>
            <w:r w:rsidRPr="00665EFE">
              <w:rPr>
                <w:rFonts w:ascii="Source Sans Pro" w:hAnsi="Source Sans Pro"/>
                <w:color w:val="0000FF"/>
              </w:rPr>
              <w:t>You pay $</w:t>
            </w:r>
            <w:r w:rsidRPr="00665EFE">
              <w:rPr>
                <w:rFonts w:ascii="Source Sans Pro" w:hAnsi="Source Sans Pro"/>
                <w:i/>
                <w:color w:val="0000FF"/>
              </w:rPr>
              <w:t>[xx]</w:t>
            </w:r>
            <w:r w:rsidRPr="00665EFE">
              <w:rPr>
                <w:rFonts w:ascii="Source Sans Pro" w:hAnsi="Source Sans Pro"/>
                <w:color w:val="0000FF"/>
              </w:rPr>
              <w:t xml:space="preserve"> per month supply of each covered insulin product on this tier.]</w:t>
            </w:r>
          </w:p>
          <w:p w:rsidR="00B51D11" w:rsidRPr="00665EFE" w:rsidP="00C46027" w14:paraId="3AFABBB5" w14:textId="41CE1588">
            <w:pPr>
              <w:spacing w:before="120" w:beforeAutospacing="0" w:after="120" w:afterAutospacing="0"/>
              <w:jc w:val="center"/>
              <w:rPr>
                <w:rFonts w:ascii="Source Sans Pro" w:hAnsi="Source Sans Pro"/>
                <w:i/>
                <w:iCs/>
                <w:color w:val="0000FF"/>
              </w:rPr>
            </w:pPr>
            <w:r w:rsidRPr="00665EFE">
              <w:rPr>
                <w:rFonts w:ascii="Source Sans Pro" w:hAnsi="Source Sans Pro"/>
                <w:color w:val="0000FF"/>
              </w:rPr>
              <w:t>[</w:t>
            </w:r>
            <w:r w:rsidRPr="00665EFE">
              <w:rPr>
                <w:rFonts w:ascii="Source Sans Pro" w:hAnsi="Source Sans Pro"/>
                <w:i/>
                <w:iCs/>
                <w:color w:val="0000FF"/>
              </w:rPr>
              <w:t>Plans that are changing costs for mail-order prescriptions from 202</w:t>
            </w:r>
            <w:r w:rsidR="00233814">
              <w:rPr>
                <w:rFonts w:ascii="Source Sans Pro" w:hAnsi="Source Sans Pro"/>
                <w:i/>
                <w:iCs/>
                <w:color w:val="0000FF"/>
              </w:rPr>
              <w:t>5</w:t>
            </w:r>
            <w:r w:rsidRPr="00665EFE">
              <w:rPr>
                <w:rFonts w:ascii="Source Sans Pro" w:hAnsi="Source Sans Pro"/>
                <w:i/>
                <w:iCs/>
                <w:color w:val="0000FF"/>
              </w:rPr>
              <w:t xml:space="preserve"> to </w:t>
            </w:r>
            <w:r w:rsidRPr="00665EFE">
              <w:rPr>
                <w:rFonts w:ascii="Source Sans Pro" w:hAnsi="Source Sans Pro"/>
                <w:i/>
                <w:iCs/>
                <w:color w:val="0000FF"/>
              </w:rPr>
              <w:t>202</w:t>
            </w:r>
            <w:r w:rsidR="00933147">
              <w:rPr>
                <w:rFonts w:ascii="Source Sans Pro" w:hAnsi="Source Sans Pro"/>
                <w:i/>
                <w:iCs/>
                <w:color w:val="0000FF"/>
              </w:rPr>
              <w:t>6</w:t>
            </w:r>
            <w:r w:rsidRPr="00665EFE">
              <w:rPr>
                <w:rFonts w:ascii="Source Sans Pro" w:hAnsi="Source Sans Pro"/>
                <w:i/>
                <w:iCs/>
                <w:color w:val="0000FF"/>
              </w:rPr>
              <w:t xml:space="preserve"> insert</w:t>
            </w:r>
            <w:r w:rsidRPr="00665EFE">
              <w:rPr>
                <w:rFonts w:ascii="Source Sans Pro" w:hAnsi="Source Sans Pro"/>
                <w:i/>
                <w:iCs/>
                <w:color w:val="0000FF"/>
              </w:rPr>
              <w:t xml:space="preserve">: </w:t>
            </w:r>
            <w:r w:rsidRPr="00665EFE">
              <w:rPr>
                <w:rFonts w:ascii="Source Sans Pro" w:hAnsi="Source Sans Pro"/>
                <w:color w:val="0000FF"/>
              </w:rPr>
              <w:t xml:space="preserve">Your cost for </w:t>
            </w:r>
            <w:r w:rsidRPr="00665EFE">
              <w:rPr>
                <w:rFonts w:ascii="Source Sans Pro" w:hAnsi="Source Sans Pro"/>
                <w:color w:val="0000FF"/>
              </w:rPr>
              <w:t>a one</w:t>
            </w:r>
            <w:r w:rsidRPr="00665EFE">
              <w:rPr>
                <w:rFonts w:ascii="Source Sans Pro" w:hAnsi="Source Sans Pro"/>
                <w:color w:val="0000FF"/>
              </w:rPr>
              <w:t>-month (</w:t>
            </w:r>
            <w:r w:rsidRPr="00665EFE">
              <w:rPr>
                <w:rFonts w:ascii="Source Sans Pro" w:hAnsi="Source Sans Pro"/>
                <w:i/>
                <w:iCs/>
                <w:color w:val="0000FF"/>
              </w:rPr>
              <w:t>[insert number of days in a one-month supply]</w:t>
            </w:r>
            <w:r w:rsidRPr="00665EFE">
              <w:rPr>
                <w:rFonts w:ascii="Source Sans Pro" w:hAnsi="Source Sans Pro"/>
                <w:color w:val="0000FF"/>
              </w:rPr>
              <w:t>)</w:t>
            </w:r>
            <w:r w:rsidRPr="00665EFE">
              <w:rPr>
                <w:rFonts w:ascii="Source Sans Pro" w:hAnsi="Source Sans Pro"/>
                <w:color w:val="0000FF"/>
              </w:rPr>
              <w:t xml:space="preserve"> </w:t>
            </w:r>
            <w:r w:rsidRPr="00665EFE">
              <w:rPr>
                <w:rFonts w:ascii="Source Sans Pro" w:hAnsi="Source Sans Pro"/>
                <w:color w:val="0000FF"/>
              </w:rPr>
              <w:t>mail-order prescription</w:t>
            </w:r>
            <w:r w:rsidRPr="00665EFE" w:rsidR="00123296">
              <w:rPr>
                <w:rFonts w:ascii="Source Sans Pro" w:hAnsi="Source Sans Pro"/>
                <w:color w:val="0000FF"/>
              </w:rPr>
              <w:t xml:space="preserve"> is $</w:t>
            </w:r>
            <w:r w:rsidRPr="00665EFE" w:rsidR="00904EF9">
              <w:rPr>
                <w:rFonts w:ascii="Source Sans Pro" w:hAnsi="Source Sans Pro"/>
                <w:i/>
                <w:color w:val="0000FF"/>
              </w:rPr>
              <w:t>[</w:t>
            </w:r>
            <w:r w:rsidRPr="00665EFE" w:rsidR="00904EF9">
              <w:rPr>
                <w:rFonts w:ascii="Source Sans Pro" w:hAnsi="Source Sans Pro"/>
                <w:i/>
                <w:iCs/>
                <w:color w:val="0000FF"/>
              </w:rPr>
              <w:t>xx</w:t>
            </w:r>
            <w:r w:rsidRPr="00665EFE" w:rsidR="00904EF9">
              <w:rPr>
                <w:rFonts w:ascii="Source Sans Pro" w:hAnsi="Source Sans Pro"/>
                <w:i/>
                <w:color w:val="0000FF"/>
              </w:rPr>
              <w:t>]</w:t>
            </w:r>
            <w:r w:rsidRPr="00665EFE" w:rsidR="00123296">
              <w:rPr>
                <w:rFonts w:ascii="Source Sans Pro" w:hAnsi="Source Sans Pro"/>
                <w:color w:val="0000FF"/>
              </w:rPr>
              <w:t>.]</w:t>
            </w:r>
          </w:p>
        </w:tc>
        <w:tc>
          <w:tcPr>
            <w:tcW w:w="2815" w:type="dxa"/>
            <w:tcMar>
              <w:top w:w="144" w:type="dxa"/>
              <w:left w:w="115" w:type="dxa"/>
              <w:bottom w:w="144" w:type="dxa"/>
              <w:right w:w="115" w:type="dxa"/>
            </w:tcMar>
          </w:tcPr>
          <w:p w:rsidR="00B51D11" w:rsidRPr="00665EFE" w:rsidP="00C46027" w14:paraId="3FFFDC74" w14:textId="7EAE8C71">
            <w:pPr>
              <w:spacing w:before="120" w:beforeAutospacing="0" w:after="120" w:afterAutospacing="0"/>
              <w:jc w:val="center"/>
              <w:rPr>
                <w:rFonts w:ascii="Source Sans Pro" w:hAnsi="Source Sans Pro"/>
                <w:b/>
                <w:bCs/>
                <w:color w:val="0000FF"/>
              </w:rPr>
            </w:pPr>
            <w:r w:rsidRPr="00665EFE">
              <w:rPr>
                <w:rFonts w:ascii="Source Sans Pro" w:hAnsi="Source Sans Pro"/>
                <w:b/>
                <w:bCs/>
                <w:i/>
                <w:iCs/>
              </w:rPr>
              <w:t>Standard cost sharing:</w:t>
            </w:r>
            <w:r w:rsidRPr="00665EFE">
              <w:rPr>
                <w:rFonts w:ascii="Source Sans Pro" w:hAnsi="Source Sans Pro"/>
                <w:i/>
                <w:iCs/>
              </w:rPr>
              <w:t xml:space="preserve"> </w:t>
            </w:r>
            <w:r w:rsidRPr="00665EFE" w:rsidR="00FF2628">
              <w:rPr>
                <w:rFonts w:ascii="Source Sans Pro" w:hAnsi="Source Sans Pro"/>
              </w:rPr>
              <w:t xml:space="preserve">You pay </w:t>
            </w:r>
            <w:r w:rsidRPr="00665EFE">
              <w:rPr>
                <w:rFonts w:ascii="Source Sans Pro" w:hAnsi="Source Sans Pro"/>
                <w:b/>
                <w:bCs/>
                <w:color w:val="0000FF"/>
              </w:rPr>
              <w:t>[</w:t>
            </w:r>
            <w:r w:rsidRPr="00665EFE">
              <w:rPr>
                <w:rFonts w:ascii="Source Sans Pro" w:hAnsi="Source Sans Pro"/>
                <w:b/>
                <w:bCs/>
                <w:i/>
                <w:iCs/>
                <w:color w:val="0000FF"/>
              </w:rPr>
              <w:t xml:space="preserve">insert as </w:t>
            </w:r>
            <w:r w:rsidRPr="00665EFE">
              <w:rPr>
                <w:rFonts w:ascii="Source Sans Pro" w:hAnsi="Source Sans Pro"/>
                <w:b/>
                <w:bCs/>
                <w:i/>
                <w:iCs/>
                <w:color w:val="0000FF"/>
              </w:rPr>
              <w:t xml:space="preserve">applicable: </w:t>
            </w:r>
            <w:r w:rsidRPr="00665EFE">
              <w:rPr>
                <w:rFonts w:ascii="Source Sans Pro" w:hAnsi="Source Sans Pro"/>
                <w:b/>
                <w:bCs/>
                <w:color w:val="0000FF"/>
              </w:rPr>
              <w:t>$</w:t>
            </w:r>
            <w:r w:rsidRPr="00665EFE" w:rsidR="00904EF9">
              <w:rPr>
                <w:rFonts w:ascii="Source Sans Pro" w:hAnsi="Source Sans Pro"/>
                <w:b/>
                <w:bCs/>
                <w:i/>
                <w:color w:val="0000FF"/>
              </w:rPr>
              <w:t>[</w:t>
            </w:r>
            <w:r w:rsidRPr="00665EFE" w:rsidR="00904EF9">
              <w:rPr>
                <w:rFonts w:ascii="Source Sans Pro" w:hAnsi="Source Sans Pro"/>
                <w:b/>
                <w:bCs/>
                <w:i/>
                <w:iCs/>
                <w:color w:val="0000FF"/>
              </w:rPr>
              <w:t>xx</w:t>
            </w:r>
            <w:r w:rsidRPr="00665EFE" w:rsidR="00904EF9">
              <w:rPr>
                <w:rFonts w:ascii="Source Sans Pro" w:hAnsi="Source Sans Pro"/>
                <w:b/>
                <w:bCs/>
                <w:i/>
                <w:color w:val="0000FF"/>
              </w:rPr>
              <w:t>]</w:t>
            </w:r>
            <w:r w:rsidRPr="00665EFE">
              <w:rPr>
                <w:rFonts w:ascii="Source Sans Pro" w:hAnsi="Source Sans Pro"/>
                <w:b/>
                <w:bCs/>
                <w:color w:val="0000FF"/>
              </w:rPr>
              <w:t xml:space="preserve"> </w:t>
            </w:r>
            <w:r w:rsidRPr="00665EFE">
              <w:rPr>
                <w:rFonts w:ascii="Source Sans Pro" w:hAnsi="Source Sans Pro"/>
                <w:b/>
                <w:bCs/>
                <w:i/>
                <w:iCs/>
                <w:color w:val="0000FF"/>
              </w:rPr>
              <w:t>OR</w:t>
            </w:r>
            <w:r w:rsidRPr="00665EFE">
              <w:rPr>
                <w:rFonts w:ascii="Source Sans Pro" w:hAnsi="Source Sans Pro"/>
                <w:b/>
                <w:bCs/>
                <w:color w:val="0000FF"/>
              </w:rPr>
              <w:t xml:space="preserve"> </w:t>
            </w:r>
            <w:r w:rsidRPr="00665EFE" w:rsidR="00904EF9">
              <w:rPr>
                <w:rFonts w:ascii="Source Sans Pro" w:hAnsi="Source Sans Pro"/>
                <w:b/>
                <w:bCs/>
                <w:i/>
                <w:color w:val="0000FF"/>
              </w:rPr>
              <w:t>[</w:t>
            </w:r>
            <w:r w:rsidRPr="00665EFE" w:rsidR="00904EF9">
              <w:rPr>
                <w:rFonts w:ascii="Source Sans Pro" w:hAnsi="Source Sans Pro"/>
                <w:b/>
                <w:bCs/>
                <w:i/>
                <w:iCs/>
                <w:color w:val="0000FF"/>
              </w:rPr>
              <w:t>xx</w:t>
            </w:r>
            <w:r w:rsidRPr="00665EFE" w:rsidR="00904EF9">
              <w:rPr>
                <w:rFonts w:ascii="Source Sans Pro" w:hAnsi="Source Sans Pro"/>
                <w:b/>
                <w:bCs/>
                <w:i/>
                <w:color w:val="0000FF"/>
              </w:rPr>
              <w:t>]</w:t>
            </w:r>
            <w:r w:rsidRPr="00665EFE">
              <w:rPr>
                <w:rFonts w:ascii="Source Sans Pro" w:hAnsi="Source Sans Pro"/>
                <w:b/>
                <w:bCs/>
                <w:color w:val="0000FF"/>
              </w:rPr>
              <w:t>% of the total cost]</w:t>
            </w:r>
          </w:p>
          <w:p w:rsidR="00B51D11" w:rsidRPr="00665EFE" w:rsidP="00C46027" w14:paraId="55B935D7" w14:textId="19787547">
            <w:pPr>
              <w:spacing w:before="120" w:beforeAutospacing="0" w:after="120" w:afterAutospacing="0"/>
              <w:jc w:val="center"/>
              <w:rPr>
                <w:rFonts w:ascii="Source Sans Pro" w:hAnsi="Source Sans Pro"/>
                <w:b/>
                <w:color w:val="0000FF"/>
              </w:rPr>
            </w:pPr>
            <w:r w:rsidRPr="00665EFE">
              <w:rPr>
                <w:rFonts w:ascii="Source Sans Pro" w:hAnsi="Source Sans Pro"/>
                <w:b/>
                <w:color w:val="0000FF"/>
              </w:rPr>
              <w:t>[</w:t>
            </w:r>
            <w:r w:rsidRPr="00665EFE">
              <w:rPr>
                <w:rFonts w:ascii="Source Sans Pro" w:hAnsi="Source Sans Pro"/>
                <w:b/>
                <w:bCs/>
                <w:i/>
                <w:color w:val="0000FF"/>
              </w:rPr>
              <w:t>Plans that are changing insulin cost sharing from 202</w:t>
            </w:r>
            <w:r w:rsidR="00933147">
              <w:rPr>
                <w:rFonts w:ascii="Source Sans Pro" w:hAnsi="Source Sans Pro"/>
                <w:b/>
                <w:bCs/>
                <w:i/>
                <w:color w:val="0000FF"/>
              </w:rPr>
              <w:t>6</w:t>
            </w:r>
            <w:r w:rsidRPr="000C08E4">
              <w:rPr>
                <w:rFonts w:ascii="Source Sans Pro" w:hAnsi="Source Sans Pro"/>
                <w:b/>
                <w:bCs/>
                <w:i/>
                <w:color w:val="0000FF"/>
              </w:rPr>
              <w:t xml:space="preserve"> to 202</w:t>
            </w:r>
            <w:r w:rsidR="00816F20">
              <w:rPr>
                <w:rFonts w:ascii="Source Sans Pro" w:hAnsi="Source Sans Pro"/>
                <w:b/>
                <w:bCs/>
                <w:i/>
                <w:color w:val="0000FF"/>
              </w:rPr>
              <w:t>7</w:t>
            </w:r>
            <w:r w:rsidRPr="00665EFE">
              <w:rPr>
                <w:rFonts w:ascii="Source Sans Pro" w:hAnsi="Source Sans Pro"/>
                <w:b/>
                <w:bCs/>
                <w:i/>
                <w:color w:val="0000FF"/>
              </w:rPr>
              <w:t>, insert for each applicable tier:</w:t>
            </w:r>
            <w:r w:rsidRPr="00665EFE" w:rsidR="001C120F">
              <w:rPr>
                <w:rFonts w:ascii="Source Sans Pro" w:hAnsi="Source Sans Pro"/>
                <w:b/>
                <w:bCs/>
                <w:i/>
                <w:color w:val="0000FF"/>
              </w:rPr>
              <w:t xml:space="preserve"> </w:t>
            </w:r>
            <w:r w:rsidRPr="00665EFE">
              <w:rPr>
                <w:rFonts w:ascii="Source Sans Pro" w:hAnsi="Source Sans Pro"/>
                <w:b/>
                <w:bCs/>
                <w:color w:val="0000FF"/>
              </w:rPr>
              <w:t>You pay $</w:t>
            </w:r>
            <w:r w:rsidRPr="00665EFE" w:rsidR="00904EF9">
              <w:rPr>
                <w:rFonts w:ascii="Source Sans Pro" w:hAnsi="Source Sans Pro"/>
                <w:b/>
                <w:bCs/>
                <w:i/>
                <w:color w:val="0000FF"/>
              </w:rPr>
              <w:t>[</w:t>
            </w:r>
            <w:r w:rsidRPr="00665EFE" w:rsidR="00904EF9">
              <w:rPr>
                <w:rFonts w:ascii="Source Sans Pro" w:hAnsi="Source Sans Pro"/>
                <w:b/>
                <w:i/>
                <w:color w:val="0000FF"/>
              </w:rPr>
              <w:t>xx</w:t>
            </w:r>
            <w:r w:rsidRPr="00665EFE" w:rsidR="00904EF9">
              <w:rPr>
                <w:rFonts w:ascii="Source Sans Pro" w:hAnsi="Source Sans Pro"/>
                <w:b/>
                <w:bCs/>
                <w:i/>
                <w:color w:val="0000FF"/>
              </w:rPr>
              <w:t>]</w:t>
            </w:r>
            <w:r w:rsidRPr="00665EFE">
              <w:rPr>
                <w:rFonts w:ascii="Source Sans Pro" w:hAnsi="Source Sans Pro"/>
                <w:b/>
                <w:bCs/>
                <w:color w:val="0000FF"/>
              </w:rPr>
              <w:t xml:space="preserve"> per month supply of each covered insulin product on this tier.</w:t>
            </w:r>
            <w:r w:rsidRPr="00665EFE">
              <w:rPr>
                <w:rFonts w:ascii="Source Sans Pro" w:hAnsi="Source Sans Pro"/>
                <w:b/>
                <w:color w:val="0000FF"/>
              </w:rPr>
              <w:t>]</w:t>
            </w:r>
          </w:p>
          <w:p w:rsidR="00C31C4F" w:rsidRPr="00665EFE" w:rsidP="005D59FD" w14:paraId="48744E7F" w14:textId="17F7CB2F">
            <w:pPr>
              <w:spacing w:before="120" w:beforeAutospacing="0" w:after="120" w:afterAutospacing="0"/>
              <w:jc w:val="center"/>
              <w:rPr>
                <w:rFonts w:ascii="Source Sans Pro" w:hAnsi="Source Sans Pro"/>
                <w:color w:val="000000"/>
              </w:rPr>
            </w:pPr>
            <w:r w:rsidRPr="00665EFE">
              <w:rPr>
                <w:rFonts w:ascii="Source Sans Pro" w:hAnsi="Source Sans Pro"/>
                <w:b/>
                <w:bCs/>
                <w:color w:val="0000FF"/>
              </w:rPr>
              <w:t>[</w:t>
            </w:r>
            <w:r w:rsidRPr="00665EFE">
              <w:rPr>
                <w:rFonts w:ascii="Source Sans Pro" w:hAnsi="Source Sans Pro"/>
                <w:b/>
                <w:bCs/>
                <w:i/>
                <w:iCs/>
                <w:color w:val="0000FF"/>
              </w:rPr>
              <w:t>Plans that are changing costs for mail-order prescriptions from 202</w:t>
            </w:r>
            <w:r w:rsidR="00933147">
              <w:rPr>
                <w:rFonts w:ascii="Source Sans Pro" w:hAnsi="Source Sans Pro"/>
                <w:b/>
                <w:bCs/>
                <w:i/>
                <w:iCs/>
                <w:color w:val="0000FF"/>
              </w:rPr>
              <w:t>6</w:t>
            </w:r>
            <w:r w:rsidRPr="00665EFE">
              <w:rPr>
                <w:rFonts w:ascii="Source Sans Pro" w:hAnsi="Source Sans Pro"/>
                <w:b/>
                <w:bCs/>
                <w:i/>
                <w:iCs/>
                <w:color w:val="0000FF"/>
              </w:rPr>
              <w:t xml:space="preserve"> to 202</w:t>
            </w:r>
            <w:r w:rsidR="00816F20">
              <w:rPr>
                <w:rFonts w:ascii="Source Sans Pro" w:hAnsi="Source Sans Pro"/>
                <w:b/>
                <w:bCs/>
                <w:i/>
                <w:iCs/>
                <w:color w:val="0000FF"/>
              </w:rPr>
              <w:t>7</w:t>
            </w:r>
            <w:r w:rsidRPr="00665EFE">
              <w:rPr>
                <w:rFonts w:ascii="Source Sans Pro" w:hAnsi="Source Sans Pro"/>
                <w:b/>
                <w:bCs/>
                <w:i/>
                <w:iCs/>
                <w:color w:val="0000FF"/>
              </w:rPr>
              <w:t xml:space="preserve"> insert: </w:t>
            </w:r>
            <w:r w:rsidRPr="00665EFE">
              <w:rPr>
                <w:rFonts w:ascii="Source Sans Pro" w:hAnsi="Source Sans Pro"/>
                <w:b/>
                <w:color w:val="0000FF"/>
              </w:rPr>
              <w:t>Your cost for a one-month</w:t>
            </w:r>
            <w:r w:rsidRPr="00665EFE">
              <w:rPr>
                <w:rFonts w:ascii="Source Sans Pro" w:hAnsi="Source Sans Pro"/>
                <w:b/>
                <w:color w:val="0000FF"/>
              </w:rPr>
              <w:t xml:space="preserve"> </w:t>
            </w:r>
            <w:r w:rsidRPr="00665EFE">
              <w:rPr>
                <w:rFonts w:ascii="Source Sans Pro" w:hAnsi="Source Sans Pro"/>
                <w:b/>
                <w:color w:val="0000FF"/>
              </w:rPr>
              <w:t>mail-order prescription is $</w:t>
            </w:r>
            <w:r w:rsidRPr="00665EFE">
              <w:rPr>
                <w:rFonts w:ascii="Source Sans Pro" w:hAnsi="Source Sans Pro"/>
                <w:b/>
                <w:i/>
                <w:color w:val="0000FF"/>
              </w:rPr>
              <w:t>[xx]</w:t>
            </w:r>
            <w:r w:rsidRPr="00665EFE">
              <w:rPr>
                <w:rFonts w:ascii="Source Sans Pro" w:hAnsi="Source Sans Pro"/>
                <w:b/>
                <w:color w:val="0000FF"/>
              </w:rPr>
              <w:t>.]</w:t>
            </w:r>
          </w:p>
          <w:p w:rsidR="00B51D11" w:rsidRPr="00665EFE" w:rsidP="00C46027" w14:paraId="3D5361EE" w14:textId="4C0A4466">
            <w:pPr>
              <w:spacing w:before="120" w:beforeAutospacing="0" w:after="120" w:afterAutospacing="0"/>
              <w:jc w:val="center"/>
              <w:rPr>
                <w:rFonts w:ascii="Source Sans Pro" w:hAnsi="Source Sans Pro"/>
                <w:b/>
                <w:bCs/>
                <w:color w:val="0000FF"/>
              </w:rPr>
            </w:pPr>
            <w:r w:rsidRPr="00665EFE">
              <w:rPr>
                <w:rFonts w:ascii="Source Sans Pro" w:hAnsi="Source Sans Pro"/>
                <w:b/>
                <w:bCs/>
                <w:i/>
                <w:iCs/>
              </w:rPr>
              <w:t>Preferred cost sharing:</w:t>
            </w:r>
            <w:r w:rsidRPr="00665EFE">
              <w:rPr>
                <w:rFonts w:ascii="Source Sans Pro" w:hAnsi="Source Sans Pro"/>
                <w:b/>
                <w:bCs/>
              </w:rPr>
              <w:t xml:space="preserve"> </w:t>
            </w:r>
            <w:r w:rsidRPr="00665EFE" w:rsidR="00FF2628">
              <w:rPr>
                <w:rFonts w:ascii="Source Sans Pro" w:hAnsi="Source Sans Pro"/>
                <w:b/>
                <w:bCs/>
              </w:rPr>
              <w:t xml:space="preserve">You pay </w:t>
            </w:r>
            <w:r w:rsidRPr="00665EFE">
              <w:rPr>
                <w:rFonts w:ascii="Source Sans Pro" w:hAnsi="Source Sans Pro"/>
                <w:b/>
                <w:bCs/>
                <w:color w:val="0000FF"/>
              </w:rPr>
              <w:t>[</w:t>
            </w:r>
            <w:r w:rsidRPr="00665EFE">
              <w:rPr>
                <w:rFonts w:ascii="Source Sans Pro" w:hAnsi="Source Sans Pro"/>
                <w:b/>
                <w:bCs/>
                <w:i/>
                <w:iCs/>
                <w:color w:val="0000FF"/>
              </w:rPr>
              <w:t xml:space="preserve">insert as applicable: </w:t>
            </w:r>
            <w:r w:rsidRPr="00665EFE">
              <w:rPr>
                <w:rFonts w:ascii="Source Sans Pro" w:hAnsi="Source Sans Pro"/>
                <w:b/>
                <w:bCs/>
                <w:color w:val="0000FF"/>
              </w:rPr>
              <w:t>$</w:t>
            </w:r>
            <w:r w:rsidRPr="00665EFE" w:rsidR="00904EF9">
              <w:rPr>
                <w:rFonts w:ascii="Source Sans Pro" w:hAnsi="Source Sans Pro"/>
                <w:b/>
                <w:bCs/>
                <w:i/>
                <w:color w:val="0000FF"/>
              </w:rPr>
              <w:t>[</w:t>
            </w:r>
            <w:r w:rsidRPr="00665EFE" w:rsidR="00904EF9">
              <w:rPr>
                <w:rFonts w:ascii="Source Sans Pro" w:hAnsi="Source Sans Pro"/>
                <w:b/>
                <w:bCs/>
                <w:i/>
                <w:iCs/>
                <w:color w:val="0000FF"/>
              </w:rPr>
              <w:t>xx</w:t>
            </w:r>
            <w:r w:rsidRPr="00665EFE" w:rsidR="00904EF9">
              <w:rPr>
                <w:rFonts w:ascii="Source Sans Pro" w:hAnsi="Source Sans Pro"/>
                <w:b/>
                <w:bCs/>
                <w:i/>
                <w:color w:val="0000FF"/>
              </w:rPr>
              <w:t>]</w:t>
            </w:r>
            <w:r w:rsidRPr="00665EFE">
              <w:rPr>
                <w:rFonts w:ascii="Source Sans Pro" w:hAnsi="Source Sans Pro"/>
                <w:b/>
                <w:bCs/>
                <w:color w:val="0000FF"/>
              </w:rPr>
              <w:t xml:space="preserve"> </w:t>
            </w:r>
            <w:r w:rsidRPr="00665EFE">
              <w:rPr>
                <w:rFonts w:ascii="Source Sans Pro" w:hAnsi="Source Sans Pro"/>
                <w:b/>
                <w:bCs/>
                <w:i/>
                <w:iCs/>
                <w:color w:val="0000FF"/>
              </w:rPr>
              <w:t>OR</w:t>
            </w:r>
            <w:r w:rsidRPr="00665EFE">
              <w:rPr>
                <w:rFonts w:ascii="Source Sans Pro" w:hAnsi="Source Sans Pro"/>
                <w:b/>
                <w:bCs/>
                <w:color w:val="0000FF"/>
              </w:rPr>
              <w:t xml:space="preserve"> </w:t>
            </w:r>
            <w:r w:rsidRPr="00665EFE" w:rsidR="00904EF9">
              <w:rPr>
                <w:rFonts w:ascii="Source Sans Pro" w:hAnsi="Source Sans Pro"/>
                <w:b/>
                <w:bCs/>
                <w:i/>
                <w:color w:val="0000FF"/>
              </w:rPr>
              <w:t>[</w:t>
            </w:r>
            <w:r w:rsidRPr="00665EFE" w:rsidR="00904EF9">
              <w:rPr>
                <w:rFonts w:ascii="Source Sans Pro" w:hAnsi="Source Sans Pro"/>
                <w:b/>
                <w:bCs/>
                <w:i/>
                <w:iCs/>
                <w:color w:val="0000FF"/>
              </w:rPr>
              <w:t>xx</w:t>
            </w:r>
            <w:r w:rsidRPr="00665EFE" w:rsidR="00904EF9">
              <w:rPr>
                <w:rFonts w:ascii="Source Sans Pro" w:hAnsi="Source Sans Pro"/>
                <w:b/>
                <w:bCs/>
                <w:i/>
                <w:color w:val="0000FF"/>
              </w:rPr>
              <w:t>]</w:t>
            </w:r>
            <w:r w:rsidRPr="00665EFE">
              <w:rPr>
                <w:rFonts w:ascii="Source Sans Pro" w:hAnsi="Source Sans Pro"/>
                <w:b/>
                <w:bCs/>
                <w:color w:val="0000FF"/>
              </w:rPr>
              <w:t>% of the total cost]</w:t>
            </w:r>
          </w:p>
          <w:p w:rsidR="00C31C4F" w:rsidRPr="00665EFE" w:rsidP="00C31C4F" w14:paraId="7506154C" w14:textId="48037819">
            <w:pPr>
              <w:spacing w:before="120" w:beforeAutospacing="0" w:after="120" w:afterAutospacing="0"/>
              <w:jc w:val="center"/>
              <w:rPr>
                <w:rFonts w:ascii="Source Sans Pro" w:hAnsi="Source Sans Pro"/>
                <w:b/>
                <w:color w:val="0000FF"/>
              </w:rPr>
            </w:pPr>
            <w:r w:rsidRPr="00665EFE">
              <w:rPr>
                <w:rFonts w:ascii="Source Sans Pro" w:hAnsi="Source Sans Pro"/>
                <w:b/>
                <w:color w:val="0000FF"/>
              </w:rPr>
              <w:t>[</w:t>
            </w:r>
            <w:r w:rsidRPr="00665EFE">
              <w:rPr>
                <w:rFonts w:ascii="Source Sans Pro" w:hAnsi="Source Sans Pro"/>
                <w:b/>
                <w:bCs/>
                <w:i/>
                <w:color w:val="0000FF"/>
              </w:rPr>
              <w:t>Plans that are changing insulin cost sharing from 202</w:t>
            </w:r>
            <w:r w:rsidR="00933147">
              <w:rPr>
                <w:rFonts w:ascii="Source Sans Pro" w:hAnsi="Source Sans Pro"/>
                <w:b/>
                <w:bCs/>
                <w:i/>
                <w:color w:val="0000FF"/>
              </w:rPr>
              <w:t>6</w:t>
            </w:r>
            <w:r w:rsidRPr="00665EFE">
              <w:rPr>
                <w:rFonts w:ascii="Source Sans Pro" w:hAnsi="Source Sans Pro"/>
                <w:b/>
                <w:bCs/>
                <w:i/>
                <w:color w:val="0000FF"/>
              </w:rPr>
              <w:t xml:space="preserve"> to 202</w:t>
            </w:r>
            <w:r w:rsidR="00816F20">
              <w:rPr>
                <w:rFonts w:ascii="Source Sans Pro" w:hAnsi="Source Sans Pro"/>
                <w:b/>
                <w:bCs/>
                <w:i/>
                <w:color w:val="0000FF"/>
              </w:rPr>
              <w:t>7</w:t>
            </w:r>
            <w:r w:rsidRPr="00665EFE">
              <w:rPr>
                <w:rFonts w:ascii="Source Sans Pro" w:hAnsi="Source Sans Pro"/>
                <w:b/>
                <w:bCs/>
                <w:i/>
                <w:color w:val="0000FF"/>
              </w:rPr>
              <w:t xml:space="preserve">, insert for each applicable tier: </w:t>
            </w:r>
            <w:r w:rsidRPr="00665EFE">
              <w:rPr>
                <w:rFonts w:ascii="Source Sans Pro" w:hAnsi="Source Sans Pro"/>
                <w:b/>
                <w:bCs/>
                <w:color w:val="0000FF"/>
              </w:rPr>
              <w:t>You pay $</w:t>
            </w:r>
            <w:r w:rsidRPr="00665EFE">
              <w:rPr>
                <w:rFonts w:ascii="Source Sans Pro" w:hAnsi="Source Sans Pro"/>
                <w:b/>
                <w:bCs/>
                <w:i/>
                <w:color w:val="0000FF"/>
              </w:rPr>
              <w:t>[</w:t>
            </w:r>
            <w:r w:rsidRPr="00665EFE">
              <w:rPr>
                <w:rFonts w:ascii="Source Sans Pro" w:hAnsi="Source Sans Pro"/>
                <w:b/>
                <w:i/>
                <w:color w:val="0000FF"/>
              </w:rPr>
              <w:t>xx</w:t>
            </w:r>
            <w:r w:rsidRPr="00665EFE">
              <w:rPr>
                <w:rFonts w:ascii="Source Sans Pro" w:hAnsi="Source Sans Pro"/>
                <w:b/>
                <w:bCs/>
                <w:i/>
                <w:color w:val="0000FF"/>
              </w:rPr>
              <w:t>]</w:t>
            </w:r>
            <w:r w:rsidRPr="00665EFE">
              <w:rPr>
                <w:rFonts w:ascii="Source Sans Pro" w:hAnsi="Source Sans Pro"/>
                <w:b/>
                <w:bCs/>
                <w:color w:val="0000FF"/>
              </w:rPr>
              <w:t xml:space="preserve"> per month supply of each covered insulin product on this tier.</w:t>
            </w:r>
            <w:r w:rsidRPr="00665EFE">
              <w:rPr>
                <w:rFonts w:ascii="Source Sans Pro" w:hAnsi="Source Sans Pro"/>
                <w:b/>
                <w:color w:val="0000FF"/>
              </w:rPr>
              <w:t>]</w:t>
            </w:r>
          </w:p>
          <w:p w:rsidR="00B51D11" w:rsidRPr="00665EFE" w:rsidP="00C46027" w14:paraId="440E1104" w14:textId="4F143EA3">
            <w:pPr>
              <w:spacing w:before="120" w:beforeAutospacing="0" w:after="120" w:afterAutospacing="0"/>
              <w:jc w:val="center"/>
              <w:rPr>
                <w:rFonts w:ascii="Source Sans Pro" w:hAnsi="Source Sans Pro"/>
                <w:b/>
                <w:bCs/>
                <w:i/>
                <w:iCs/>
                <w:color w:val="0000FF"/>
              </w:rPr>
            </w:pPr>
            <w:r w:rsidRPr="00665EFE">
              <w:rPr>
                <w:rFonts w:ascii="Source Sans Pro" w:hAnsi="Source Sans Pro"/>
                <w:b/>
                <w:bCs/>
                <w:color w:val="0000FF"/>
              </w:rPr>
              <w:t>[</w:t>
            </w:r>
            <w:r w:rsidRPr="00665EFE">
              <w:rPr>
                <w:rFonts w:ascii="Source Sans Pro" w:hAnsi="Source Sans Pro"/>
                <w:b/>
                <w:bCs/>
                <w:i/>
                <w:iCs/>
                <w:color w:val="0000FF"/>
              </w:rPr>
              <w:t>Plans that are changing costs for mail-order prescriptions from 202</w:t>
            </w:r>
            <w:r w:rsidR="00933147">
              <w:rPr>
                <w:rFonts w:ascii="Source Sans Pro" w:hAnsi="Source Sans Pro"/>
                <w:b/>
                <w:bCs/>
                <w:i/>
                <w:iCs/>
                <w:color w:val="0000FF"/>
              </w:rPr>
              <w:t>6</w:t>
            </w:r>
            <w:r w:rsidRPr="00665EFE">
              <w:rPr>
                <w:rFonts w:ascii="Source Sans Pro" w:hAnsi="Source Sans Pro"/>
                <w:b/>
                <w:bCs/>
                <w:i/>
                <w:iCs/>
                <w:color w:val="0000FF"/>
              </w:rPr>
              <w:t xml:space="preserve"> to 202</w:t>
            </w:r>
            <w:r w:rsidR="00816F20">
              <w:rPr>
                <w:rFonts w:ascii="Source Sans Pro" w:hAnsi="Source Sans Pro"/>
                <w:b/>
                <w:bCs/>
                <w:i/>
                <w:iCs/>
                <w:color w:val="0000FF"/>
              </w:rPr>
              <w:t>7</w:t>
            </w:r>
            <w:r w:rsidRPr="00665EFE">
              <w:rPr>
                <w:rFonts w:ascii="Source Sans Pro" w:hAnsi="Source Sans Pro"/>
                <w:b/>
                <w:bCs/>
                <w:i/>
                <w:iCs/>
                <w:color w:val="0000FF"/>
              </w:rPr>
              <w:t xml:space="preserve"> insert: </w:t>
            </w:r>
            <w:r w:rsidRPr="00665EFE">
              <w:rPr>
                <w:rFonts w:ascii="Source Sans Pro" w:hAnsi="Source Sans Pro"/>
                <w:b/>
                <w:color w:val="0000FF"/>
              </w:rPr>
              <w:t>Your cost for a one-month (</w:t>
            </w:r>
            <w:r w:rsidRPr="00665EFE">
              <w:rPr>
                <w:rFonts w:ascii="Source Sans Pro" w:hAnsi="Source Sans Pro"/>
                <w:b/>
                <w:bCs/>
                <w:i/>
                <w:iCs/>
                <w:color w:val="0000FF"/>
              </w:rPr>
              <w:t>[insert number of days in a one-month supply]</w:t>
            </w:r>
            <w:r w:rsidRPr="00665EFE">
              <w:rPr>
                <w:rFonts w:ascii="Source Sans Pro" w:hAnsi="Source Sans Pro"/>
                <w:b/>
                <w:color w:val="0000FF"/>
              </w:rPr>
              <w:t>)</w:t>
            </w:r>
            <w:r w:rsidRPr="00665EFE">
              <w:rPr>
                <w:rFonts w:ascii="Source Sans Pro" w:hAnsi="Source Sans Pro"/>
                <w:b/>
                <w:color w:val="0000FF"/>
              </w:rPr>
              <w:t xml:space="preserve"> </w:t>
            </w:r>
            <w:r w:rsidRPr="00665EFE">
              <w:rPr>
                <w:rFonts w:ascii="Source Sans Pro" w:hAnsi="Source Sans Pro"/>
                <w:b/>
                <w:color w:val="0000FF"/>
              </w:rPr>
              <w:t>mail-</w:t>
            </w:r>
            <w:r w:rsidRPr="00665EFE">
              <w:rPr>
                <w:rFonts w:ascii="Source Sans Pro" w:hAnsi="Source Sans Pro"/>
                <w:b/>
                <w:color w:val="0000FF"/>
              </w:rPr>
              <w:t>order prescription</w:t>
            </w:r>
            <w:r w:rsidRPr="00665EFE" w:rsidR="00123296">
              <w:rPr>
                <w:rFonts w:ascii="Source Sans Pro" w:hAnsi="Source Sans Pro"/>
                <w:b/>
                <w:color w:val="0000FF"/>
              </w:rPr>
              <w:t xml:space="preserve"> is $</w:t>
            </w:r>
            <w:r w:rsidRPr="00665EFE" w:rsidR="00904EF9">
              <w:rPr>
                <w:rFonts w:ascii="Source Sans Pro" w:hAnsi="Source Sans Pro"/>
                <w:b/>
                <w:i/>
                <w:color w:val="0000FF"/>
              </w:rPr>
              <w:t>[xx]</w:t>
            </w:r>
            <w:r w:rsidRPr="00665EFE" w:rsidR="00123296">
              <w:rPr>
                <w:rFonts w:ascii="Source Sans Pro" w:hAnsi="Source Sans Pro"/>
                <w:b/>
                <w:color w:val="0000FF"/>
              </w:rPr>
              <w:t>.]</w:t>
            </w:r>
          </w:p>
        </w:tc>
      </w:tr>
      <w:tr w14:paraId="77A3819E" w14:textId="77777777">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B51D11" w:rsidRPr="00665EFE" w:rsidP="00CE3D6C" w14:paraId="6CA2A611" w14:textId="660E9BE9">
            <w:pPr>
              <w:rPr>
                <w:rFonts w:ascii="Source Sans Pro" w:hAnsi="Source Sans Pro"/>
                <w:bCs/>
                <w:i/>
                <w:color w:val="0000FF"/>
              </w:rPr>
            </w:pPr>
            <w:r w:rsidRPr="00665EFE">
              <w:rPr>
                <w:rFonts w:ascii="Source Sans Pro" w:hAnsi="Source Sans Pro"/>
                <w:bCs/>
                <w:i/>
                <w:color w:val="0000FF"/>
              </w:rPr>
              <w:t>[</w:t>
            </w:r>
            <w:r w:rsidRPr="00665EFE">
              <w:rPr>
                <w:rFonts w:ascii="Source Sans Pro" w:hAnsi="Source Sans Pro"/>
                <w:bCs/>
                <w:i/>
                <w:color w:val="0000FF"/>
              </w:rPr>
              <w:t>Repeat for all tiers</w:t>
            </w:r>
            <w:r w:rsidRPr="00665EFE">
              <w:rPr>
                <w:rFonts w:ascii="Source Sans Pro" w:hAnsi="Source Sans Pro"/>
                <w:bCs/>
                <w:i/>
                <w:color w:val="0000FF"/>
              </w:rPr>
              <w:t>]</w:t>
            </w:r>
          </w:p>
        </w:tc>
        <w:tc>
          <w:tcPr>
            <w:tcW w:w="2814" w:type="dxa"/>
            <w:tcMar>
              <w:top w:w="144" w:type="dxa"/>
              <w:left w:w="115" w:type="dxa"/>
              <w:bottom w:w="144" w:type="dxa"/>
              <w:right w:w="115" w:type="dxa"/>
            </w:tcMar>
          </w:tcPr>
          <w:p w:rsidR="00B51D11" w:rsidRPr="00665EFE" w:rsidP="00CE3D6C" w14:paraId="36C9BC55" w14:textId="77777777">
            <w:pPr>
              <w:jc w:val="center"/>
              <w:rPr>
                <w:rFonts w:ascii="Source Sans Pro" w:hAnsi="Source Sans Pro"/>
                <w:color w:val="0000FF"/>
              </w:rPr>
            </w:pPr>
          </w:p>
        </w:tc>
        <w:tc>
          <w:tcPr>
            <w:tcW w:w="2815" w:type="dxa"/>
            <w:tcMar>
              <w:top w:w="144" w:type="dxa"/>
              <w:left w:w="115" w:type="dxa"/>
              <w:bottom w:w="144" w:type="dxa"/>
              <w:right w:w="115" w:type="dxa"/>
            </w:tcMar>
          </w:tcPr>
          <w:p w:rsidR="00B51D11" w:rsidRPr="00665EFE" w:rsidP="00CE3D6C" w14:paraId="744AE0EB" w14:textId="77777777">
            <w:pPr>
              <w:jc w:val="center"/>
              <w:rPr>
                <w:rFonts w:ascii="Source Sans Pro" w:hAnsi="Source Sans Pro"/>
                <w:b/>
                <w:bCs/>
                <w:color w:val="0000FF"/>
              </w:rPr>
            </w:pPr>
          </w:p>
        </w:tc>
      </w:tr>
    </w:tbl>
    <w:p w:rsidR="00711A3E" w:rsidRPr="00CB4C27" w:rsidP="00711A3E" w14:paraId="7AA7B8C6" w14:textId="54362C89">
      <w:pPr>
        <w:rPr>
          <w:rFonts w:ascii="Source Sans Pro" w:hAnsi="Source Sans Pro"/>
          <w:strike/>
          <w:color w:val="C00000"/>
        </w:rPr>
      </w:pPr>
      <w:bookmarkStart w:id="34" w:name="_Hlk167872230"/>
      <w:bookmarkStart w:id="35" w:name="_Toc190801533"/>
      <w:bookmarkStart w:id="36" w:name="_Toc228562021"/>
      <w:bookmarkStart w:id="37" w:name="_Toc494442909"/>
      <w:r w:rsidRPr="00CB4C27">
        <w:rPr>
          <w:rFonts w:ascii="Source Sans Pro" w:hAnsi="Source Sans Pro"/>
          <w:i/>
          <w:strike/>
          <w:color w:val="C00000"/>
        </w:rPr>
        <w:t>[Plans with pharmacies that offer standard and preferred cost sharing may replace the chart above with the one below to provide both cost-sharing rates.]</w:t>
      </w:r>
    </w:p>
    <w:p w:rsidR="00833A5E" w:rsidRPr="00665EFE" w:rsidP="00C816A7" w14:paraId="56E96EB2" w14:textId="483B80EE">
      <w:pPr>
        <w:spacing w:after="360" w:afterAutospacing="0"/>
        <w:rPr>
          <w:rFonts w:ascii="Source Sans Pro" w:hAnsi="Source Sans Pro"/>
          <w:i/>
          <w:color w:val="0000FF"/>
        </w:rPr>
      </w:pPr>
      <w:r w:rsidRPr="00665EFE">
        <w:rPr>
          <w:rFonts w:ascii="Source Sans Pro" w:hAnsi="Source Sans Pro"/>
          <w:bCs/>
          <w:color w:val="0000FF"/>
          <w:szCs w:val="22"/>
        </w:rPr>
        <w:t>[</w:t>
      </w:r>
      <w:r w:rsidRPr="00665EFE">
        <w:rPr>
          <w:rFonts w:ascii="Source Sans Pro" w:hAnsi="Source Sans Pro"/>
          <w:bCs/>
          <w:i/>
          <w:iCs/>
          <w:color w:val="0000FF"/>
          <w:szCs w:val="22"/>
        </w:rPr>
        <w:t>Insert if applicable:</w:t>
      </w:r>
      <w:r w:rsidRPr="00665EFE">
        <w:rPr>
          <w:rFonts w:ascii="Source Sans Pro" w:hAnsi="Source Sans Pro"/>
          <w:bCs/>
          <w:color w:val="0000FF"/>
          <w:szCs w:val="22"/>
        </w:rPr>
        <w:t xml:space="preserve"> We changed the tier for some of the drugs on our </w:t>
      </w:r>
      <w:r w:rsidRPr="00665EFE" w:rsidR="00EA5897">
        <w:rPr>
          <w:rFonts w:ascii="Source Sans Pro" w:hAnsi="Source Sans Pro"/>
          <w:bCs/>
          <w:color w:val="0000FF"/>
          <w:szCs w:val="22"/>
        </w:rPr>
        <w:t>D</w:t>
      </w:r>
      <w:r w:rsidRPr="00665EFE">
        <w:rPr>
          <w:rFonts w:ascii="Source Sans Pro" w:hAnsi="Source Sans Pro"/>
          <w:bCs/>
          <w:color w:val="0000FF"/>
          <w:szCs w:val="22"/>
        </w:rPr>
        <w:t xml:space="preserve">rug </w:t>
      </w:r>
      <w:r w:rsidRPr="00665EFE" w:rsidR="00EA5897">
        <w:rPr>
          <w:rFonts w:ascii="Source Sans Pro" w:hAnsi="Source Sans Pro"/>
          <w:bCs/>
          <w:color w:val="0000FF"/>
          <w:szCs w:val="22"/>
        </w:rPr>
        <w:t>L</w:t>
      </w:r>
      <w:r w:rsidRPr="00665EFE">
        <w:rPr>
          <w:rFonts w:ascii="Source Sans Pro" w:hAnsi="Source Sans Pro"/>
          <w:bCs/>
          <w:color w:val="0000FF"/>
          <w:szCs w:val="22"/>
        </w:rPr>
        <w:t xml:space="preserve">ist. To see if your drugs will be in a different tier, look them up on the </w:t>
      </w:r>
      <w:r w:rsidRPr="00665EFE" w:rsidR="00EA5897">
        <w:rPr>
          <w:rFonts w:ascii="Source Sans Pro" w:hAnsi="Source Sans Pro"/>
          <w:bCs/>
          <w:color w:val="0000FF"/>
          <w:szCs w:val="22"/>
        </w:rPr>
        <w:t>D</w:t>
      </w:r>
      <w:r w:rsidRPr="00665EFE">
        <w:rPr>
          <w:rFonts w:ascii="Source Sans Pro" w:hAnsi="Source Sans Pro"/>
          <w:bCs/>
          <w:color w:val="0000FF"/>
          <w:szCs w:val="22"/>
        </w:rPr>
        <w:t xml:space="preserve">rug </w:t>
      </w:r>
      <w:r w:rsidRPr="00665EFE" w:rsidR="00EA5897">
        <w:rPr>
          <w:rFonts w:ascii="Source Sans Pro" w:hAnsi="Source Sans Pro"/>
          <w:bCs/>
          <w:color w:val="0000FF"/>
          <w:szCs w:val="22"/>
        </w:rPr>
        <w:t>L</w:t>
      </w:r>
      <w:r w:rsidRPr="00665EFE">
        <w:rPr>
          <w:rFonts w:ascii="Source Sans Pro" w:hAnsi="Source Sans Pro"/>
          <w:bCs/>
          <w:color w:val="0000FF"/>
          <w:szCs w:val="22"/>
        </w:rPr>
        <w:t>ist.]</w:t>
      </w:r>
      <w:bookmarkEnd w:id="34"/>
    </w:p>
    <w:p w:rsidR="00C816A7" w:rsidRPr="00665EFE" w:rsidP="00C816A7" w14:paraId="392F26EC" w14:textId="7A372E3B">
      <w:pPr>
        <w:spacing w:after="360" w:afterAutospacing="0"/>
        <w:rPr>
          <w:rFonts w:ascii="Source Sans Pro" w:hAnsi="Source Sans Pro"/>
          <w:i/>
          <w:color w:val="0000FF"/>
        </w:rPr>
      </w:pPr>
      <w:r w:rsidRPr="00665EFE">
        <w:rPr>
          <w:rFonts w:ascii="Source Sans Pro" w:hAnsi="Source Sans Pro"/>
          <w:i/>
          <w:color w:val="0000FF"/>
        </w:rPr>
        <w:t>[</w:t>
      </w:r>
      <w:r w:rsidRPr="00665EFE" w:rsidR="00B93C15">
        <w:rPr>
          <w:rFonts w:ascii="Source Sans Pro" w:hAnsi="Source Sans Pro"/>
          <w:i/>
          <w:color w:val="0000FF"/>
        </w:rPr>
        <w:t>I</w:t>
      </w:r>
      <w:r w:rsidRPr="00665EFE">
        <w:rPr>
          <w:rFonts w:ascii="Source Sans Pro" w:hAnsi="Source Sans Pro"/>
          <w:i/>
          <w:color w:val="0000FF"/>
        </w:rPr>
        <w:t>f VBID Model Part D cost</w:t>
      </w:r>
      <w:r w:rsidRPr="00665EFE" w:rsidR="00D41D54">
        <w:rPr>
          <w:rFonts w:ascii="Source Sans Pro" w:hAnsi="Source Sans Pro"/>
          <w:i/>
          <w:color w:val="0000FF"/>
        </w:rPr>
        <w:t>-</w:t>
      </w:r>
      <w:r w:rsidRPr="00665EFE">
        <w:rPr>
          <w:rFonts w:ascii="Source Sans Pro" w:hAnsi="Source Sans Pro"/>
          <w:i/>
          <w:color w:val="0000FF"/>
        </w:rPr>
        <w:t xml:space="preserve">sharing reduction or elimination </w:t>
      </w:r>
      <w:bookmarkStart w:id="38" w:name="_Hlk187831060"/>
      <w:r w:rsidRPr="00665EFE" w:rsidR="00B93C15">
        <w:rPr>
          <w:rFonts w:ascii="Source Sans Pro" w:hAnsi="Source Sans Pro"/>
          <w:i/>
          <w:color w:val="0000FF"/>
        </w:rPr>
        <w:t>were offered in 2025, insert section</w:t>
      </w:r>
      <w:bookmarkEnd w:id="38"/>
      <w:r w:rsidRPr="00665EFE" w:rsidR="00B93C15">
        <w:rPr>
          <w:rFonts w:ascii="Source Sans Pro" w:hAnsi="Source Sans Pro"/>
          <w:i/>
          <w:color w:val="0000FF"/>
        </w:rPr>
        <w:t xml:space="preserve"> </w:t>
      </w:r>
      <w:bookmarkStart w:id="39" w:name="_Hlk187831079"/>
      <w:r w:rsidRPr="00665EFE" w:rsidR="00B93C15">
        <w:rPr>
          <w:rFonts w:ascii="Source Sans Pro" w:hAnsi="Source Sans Pro"/>
          <w:i/>
          <w:color w:val="0000FF"/>
        </w:rPr>
        <w:t>to reflect changes in Part D cost-sharing, as applicable</w:t>
      </w:r>
      <w:bookmarkEnd w:id="39"/>
      <w:r w:rsidRPr="00665EFE" w:rsidR="00B93C15">
        <w:rPr>
          <w:rFonts w:ascii="Source Sans Pro" w:hAnsi="Source Sans Pro"/>
          <w:i/>
          <w:color w:val="0000FF"/>
        </w:rPr>
        <w:t>,</w:t>
      </w:r>
      <w:r w:rsidRPr="00665EFE">
        <w:rPr>
          <w:rFonts w:ascii="Source Sans Pro" w:hAnsi="Source Sans Pro"/>
          <w:i/>
          <w:color w:val="0000FF"/>
        </w:rPr>
        <w:t xml:space="preserve"> for </w:t>
      </w:r>
      <w:r w:rsidRPr="00665EFE" w:rsidR="002A61FE">
        <w:rPr>
          <w:rFonts w:ascii="Source Sans Pro" w:hAnsi="Source Sans Pro"/>
          <w:i/>
          <w:color w:val="0000FF"/>
        </w:rPr>
        <w:t>202</w:t>
      </w:r>
      <w:r w:rsidRPr="00665EFE" w:rsidR="00833A5E">
        <w:rPr>
          <w:rFonts w:ascii="Source Sans Pro" w:hAnsi="Source Sans Pro"/>
          <w:i/>
          <w:color w:val="0000FF"/>
        </w:rPr>
        <w:t>6</w:t>
      </w:r>
      <w:r w:rsidRPr="00665EFE">
        <w:rPr>
          <w:rFonts w:ascii="Source Sans Pro" w:hAnsi="Source Sans Pro"/>
          <w:i/>
          <w:color w:val="0000FF"/>
        </w:rPr>
        <w:t>.]</w:t>
      </w:r>
    </w:p>
    <w:p w:rsidR="00C816A7" w:rsidRPr="00665EFE" w:rsidP="00C8048E" w14:paraId="60F4FDC7" w14:textId="77777777">
      <w:pPr>
        <w:pStyle w:val="subheading"/>
        <w:rPr>
          <w:rFonts w:ascii="Source Sans Pro" w:hAnsi="Source Sans Pro"/>
        </w:rPr>
      </w:pPr>
      <w:r w:rsidRPr="00665EFE">
        <w:rPr>
          <w:rFonts w:ascii="Source Sans Pro" w:hAnsi="Source Sans Pro"/>
        </w:rPr>
        <w:t>Changes to your VBID Part D Benefit</w:t>
      </w:r>
    </w:p>
    <w:p w:rsidR="00C816A7" w:rsidRPr="00665EFE" w:rsidP="00C816A7" w14:paraId="31B8B786" w14:textId="0183DDDA">
      <w:pPr>
        <w:rPr>
          <w:rFonts w:ascii="Source Sans Pro" w:hAnsi="Source Sans Pro"/>
          <w:i/>
          <w:color w:val="0000FF"/>
        </w:rPr>
      </w:pPr>
      <w:r w:rsidRPr="00665EFE">
        <w:rPr>
          <w:rFonts w:ascii="Source Sans Pro" w:hAnsi="Source Sans Pro"/>
          <w:i/>
          <w:color w:val="0000FF"/>
        </w:rPr>
        <w:t xml:space="preserve">[VBID Model participating plans </w:t>
      </w:r>
      <w:r w:rsidRPr="00665EFE" w:rsidR="00AE6CE5">
        <w:rPr>
          <w:rFonts w:ascii="Source Sans Pro" w:hAnsi="Source Sans Pro"/>
          <w:i/>
          <w:color w:val="0000FF"/>
        </w:rPr>
        <w:t xml:space="preserve">that were </w:t>
      </w:r>
      <w:r w:rsidRPr="00665EFE">
        <w:rPr>
          <w:rFonts w:ascii="Source Sans Pro" w:hAnsi="Source Sans Pro"/>
          <w:i/>
          <w:color w:val="0000FF"/>
        </w:rPr>
        <w:t xml:space="preserve">approved to offer Part D reduced or eliminated cost sharing </w:t>
      </w:r>
      <w:r w:rsidRPr="00665EFE" w:rsidR="00AE6CE5">
        <w:rPr>
          <w:rFonts w:ascii="Source Sans Pro" w:hAnsi="Source Sans Pro"/>
          <w:i/>
          <w:color w:val="0000FF"/>
        </w:rPr>
        <w:t xml:space="preserve">in 2025 </w:t>
      </w:r>
      <w:r w:rsidRPr="00665EFE">
        <w:rPr>
          <w:rFonts w:ascii="Source Sans Pro" w:hAnsi="Source Sans Pro"/>
          <w:i/>
          <w:color w:val="0000FF"/>
        </w:rPr>
        <w:t xml:space="preserve">should update this section to reflect all Part D changes in cost-sharing reduction or elimination </w:t>
      </w:r>
      <w:r w:rsidRPr="00665EFE" w:rsidR="00AE6CE5">
        <w:rPr>
          <w:rFonts w:ascii="Source Sans Pro" w:hAnsi="Source Sans Pro"/>
          <w:i/>
          <w:color w:val="0000FF"/>
        </w:rPr>
        <w:t>beginning</w:t>
      </w:r>
      <w:r w:rsidRPr="00665EFE">
        <w:rPr>
          <w:rFonts w:ascii="Source Sans Pro" w:hAnsi="Source Sans Pro"/>
          <w:i/>
          <w:color w:val="0000FF"/>
        </w:rPr>
        <w:t xml:space="preserve"> </w:t>
      </w:r>
      <w:r w:rsidRPr="00665EFE" w:rsidR="002A61FE">
        <w:rPr>
          <w:rFonts w:ascii="Source Sans Pro" w:hAnsi="Source Sans Pro"/>
          <w:i/>
          <w:color w:val="0000FF"/>
        </w:rPr>
        <w:t>202</w:t>
      </w:r>
      <w:r w:rsidRPr="00665EFE" w:rsidR="009F0645">
        <w:rPr>
          <w:rFonts w:ascii="Source Sans Pro" w:hAnsi="Source Sans Pro"/>
          <w:i/>
          <w:color w:val="0000FF"/>
        </w:rPr>
        <w:t>6</w:t>
      </w:r>
      <w:r w:rsidRPr="00665EFE">
        <w:rPr>
          <w:rFonts w:ascii="Source Sans Pro" w:hAnsi="Source Sans Pro"/>
          <w:i/>
          <w:color w:val="0000FF"/>
        </w:rPr>
        <w:t>.]</w:t>
      </w:r>
    </w:p>
    <w:p w:rsidR="00973974" w:rsidRPr="00665EFE" w:rsidP="00C8048E" w14:paraId="2699B352" w14:textId="616E49D7">
      <w:pPr>
        <w:pStyle w:val="subheading"/>
        <w:rPr>
          <w:rFonts w:ascii="Source Sans Pro" w:hAnsi="Source Sans Pro"/>
        </w:rPr>
      </w:pPr>
      <w:bookmarkStart w:id="40" w:name="_Toc377720663"/>
      <w:r w:rsidRPr="00665EFE">
        <w:rPr>
          <w:rFonts w:ascii="Source Sans Pro" w:hAnsi="Source Sans Pro"/>
        </w:rPr>
        <w:t xml:space="preserve">Changes to </w:t>
      </w:r>
      <w:r w:rsidRPr="00665EFE" w:rsidR="00FB6153">
        <w:rPr>
          <w:rFonts w:ascii="Source Sans Pro" w:hAnsi="Source Sans Pro"/>
        </w:rPr>
        <w:t xml:space="preserve">the </w:t>
      </w:r>
      <w:r w:rsidRPr="00665EFE">
        <w:rPr>
          <w:rFonts w:ascii="Source Sans Pro" w:hAnsi="Source Sans Pro"/>
        </w:rPr>
        <w:t>Catastrophic Coverage Stage</w:t>
      </w:r>
      <w:bookmarkEnd w:id="40"/>
    </w:p>
    <w:p w:rsidR="000D4BB8" w:rsidRPr="00665EFE" w:rsidP="00C46027" w14:paraId="1E9EE98C" w14:textId="31B4CBF3">
      <w:pPr>
        <w:rPr>
          <w:rFonts w:ascii="Source Sans Pro" w:hAnsi="Source Sans Pro"/>
          <w:i/>
          <w:color w:val="0000FF"/>
        </w:rPr>
      </w:pPr>
      <w:r w:rsidRPr="00665EFE">
        <w:rPr>
          <w:rFonts w:ascii="Source Sans Pro" w:hAnsi="Source Sans Pro"/>
          <w:color w:val="0000FF"/>
        </w:rPr>
        <w:t>[</w:t>
      </w:r>
      <w:r w:rsidRPr="00665EFE">
        <w:rPr>
          <w:rFonts w:ascii="Source Sans Pro" w:hAnsi="Source Sans Pro"/>
          <w:i/>
          <w:color w:val="0000FF"/>
        </w:rPr>
        <w:t>Plans that cover excluded drugs under an enhanced benefit</w:t>
      </w:r>
      <w:r w:rsidRPr="00665EFE" w:rsidR="0006177D">
        <w:rPr>
          <w:rFonts w:ascii="Source Sans Pro" w:hAnsi="Source Sans Pro"/>
          <w:i/>
          <w:color w:val="0000FF"/>
        </w:rPr>
        <w:t xml:space="preserve"> in 202</w:t>
      </w:r>
      <w:r w:rsidR="00816F20">
        <w:rPr>
          <w:rFonts w:ascii="Source Sans Pro" w:hAnsi="Source Sans Pro"/>
          <w:i/>
          <w:color w:val="0000FF"/>
        </w:rPr>
        <w:t>7</w:t>
      </w:r>
      <w:r w:rsidRPr="00665EFE">
        <w:rPr>
          <w:rFonts w:ascii="Source Sans Pro" w:hAnsi="Source Sans Pro"/>
          <w:i/>
          <w:color w:val="0000FF"/>
        </w:rPr>
        <w:t>, insert the following</w:t>
      </w:r>
      <w:r w:rsidRPr="00665EFE" w:rsidR="00DE6980">
        <w:rPr>
          <w:rFonts w:ascii="Source Sans Pro" w:hAnsi="Source Sans Pro"/>
          <w:i/>
          <w:color w:val="0000FF"/>
        </w:rPr>
        <w:t>, as applicable</w:t>
      </w:r>
      <w:r w:rsidRPr="00665EFE">
        <w:rPr>
          <w:rFonts w:ascii="Source Sans Pro" w:hAnsi="Source Sans Pro"/>
          <w:i/>
          <w:color w:val="0000FF"/>
        </w:rPr>
        <w:t xml:space="preserve">: </w:t>
      </w:r>
      <w:r w:rsidRPr="00665EFE" w:rsidR="001240F7">
        <w:rPr>
          <w:rFonts w:ascii="Source Sans Pro" w:hAnsi="Source Sans Pro"/>
          <w:b/>
          <w:color w:val="0000FF"/>
        </w:rPr>
        <w:t>I</w:t>
      </w:r>
      <w:r w:rsidRPr="00665EFE">
        <w:rPr>
          <w:rFonts w:ascii="Source Sans Pro" w:hAnsi="Source Sans Pro"/>
          <w:b/>
          <w:color w:val="0000FF"/>
        </w:rPr>
        <w:t>f you reach the Catastrophic Coverage Stage, you pay nothing for</w:t>
      </w:r>
      <w:r w:rsidRPr="00665EFE" w:rsidR="0006177D">
        <w:rPr>
          <w:rFonts w:ascii="Source Sans Pro" w:hAnsi="Source Sans Pro"/>
          <w:b/>
          <w:color w:val="0000FF"/>
        </w:rPr>
        <w:t xml:space="preserve"> your</w:t>
      </w:r>
      <w:r w:rsidRPr="00665EFE">
        <w:rPr>
          <w:rFonts w:ascii="Source Sans Pro" w:hAnsi="Source Sans Pro"/>
          <w:b/>
          <w:color w:val="0000FF"/>
        </w:rPr>
        <w:t xml:space="preserve"> covered </w:t>
      </w:r>
      <w:r w:rsidRPr="00665EFE" w:rsidR="00E52FCD">
        <w:rPr>
          <w:rFonts w:ascii="Source Sans Pro" w:hAnsi="Source Sans Pro"/>
          <w:b/>
          <w:color w:val="0000FF"/>
        </w:rPr>
        <w:t xml:space="preserve">Part D </w:t>
      </w:r>
      <w:r w:rsidRPr="00665EFE">
        <w:rPr>
          <w:rFonts w:ascii="Source Sans Pro" w:hAnsi="Source Sans Pro"/>
          <w:b/>
          <w:color w:val="0000FF"/>
        </w:rPr>
        <w:t>drugs</w:t>
      </w:r>
      <w:r w:rsidRPr="00665EFE" w:rsidR="00A3352F">
        <w:rPr>
          <w:rFonts w:ascii="Source Sans Pro" w:hAnsi="Source Sans Pro"/>
          <w:b/>
          <w:color w:val="0000FF"/>
        </w:rPr>
        <w:t xml:space="preserve"> and for excluded drugs that are covered under our enhanced benefit</w:t>
      </w:r>
      <w:r w:rsidRPr="00665EFE">
        <w:rPr>
          <w:rFonts w:ascii="Source Sans Pro" w:hAnsi="Source Sans Pro"/>
          <w:b/>
          <w:i/>
          <w:color w:val="0000FF"/>
        </w:rPr>
        <w:t>.</w:t>
      </w:r>
      <w:r w:rsidRPr="00665EFE">
        <w:rPr>
          <w:rFonts w:ascii="Source Sans Pro" w:hAnsi="Source Sans Pro"/>
          <w:color w:val="0000FF"/>
        </w:rPr>
        <w:t>]</w:t>
      </w:r>
    </w:p>
    <w:p w:rsidR="000D4BB8" w:rsidRPr="00665EFE" w:rsidP="00C46027" w14:paraId="5172580E" w14:textId="32D43BFF">
      <w:pPr>
        <w:rPr>
          <w:rFonts w:ascii="Source Sans Pro" w:hAnsi="Source Sans Pro"/>
          <w:i/>
          <w:color w:val="0000FF"/>
        </w:rPr>
      </w:pPr>
      <w:r w:rsidRPr="00665EFE">
        <w:rPr>
          <w:rFonts w:ascii="Source Sans Pro" w:hAnsi="Source Sans Pro"/>
          <w:color w:val="0000FF"/>
        </w:rPr>
        <w:t>[</w:t>
      </w:r>
      <w:r w:rsidRPr="00665EFE">
        <w:rPr>
          <w:rFonts w:ascii="Source Sans Pro" w:hAnsi="Source Sans Pro"/>
          <w:i/>
          <w:color w:val="0000FF"/>
        </w:rPr>
        <w:t>Plans that cover excluded drugs under an enhanced benefit with cost sharing in this stage, insert the following</w:t>
      </w:r>
      <w:r w:rsidRPr="00665EFE" w:rsidR="00DE6980">
        <w:rPr>
          <w:rFonts w:ascii="Source Sans Pro" w:hAnsi="Source Sans Pro"/>
          <w:i/>
          <w:color w:val="0000FF"/>
        </w:rPr>
        <w:t xml:space="preserve">: </w:t>
      </w:r>
      <w:r w:rsidRPr="00665EFE" w:rsidR="001240F7">
        <w:rPr>
          <w:rFonts w:ascii="Source Sans Pro" w:hAnsi="Source Sans Pro"/>
          <w:b/>
          <w:color w:val="0000FF"/>
        </w:rPr>
        <w:t>I</w:t>
      </w:r>
      <w:r w:rsidRPr="00665EFE">
        <w:rPr>
          <w:rFonts w:ascii="Source Sans Pro" w:hAnsi="Source Sans Pro"/>
          <w:b/>
          <w:color w:val="0000FF"/>
        </w:rPr>
        <w:t xml:space="preserve">f you reach the Catastrophic Coverage Stage, you pay nothing for </w:t>
      </w:r>
      <w:r w:rsidRPr="00665EFE" w:rsidR="0006177D">
        <w:rPr>
          <w:rFonts w:ascii="Source Sans Pro" w:hAnsi="Source Sans Pro"/>
          <w:b/>
          <w:color w:val="0000FF"/>
        </w:rPr>
        <w:t xml:space="preserve">your </w:t>
      </w:r>
      <w:r w:rsidRPr="00665EFE">
        <w:rPr>
          <w:rFonts w:ascii="Source Sans Pro" w:hAnsi="Source Sans Pro"/>
          <w:b/>
          <w:color w:val="0000FF"/>
        </w:rPr>
        <w:t>covered Part D drugs. You may have cost sharing for excluded drugs that are covered under our enhanced benefit.</w:t>
      </w:r>
      <w:r w:rsidRPr="00665EFE">
        <w:rPr>
          <w:rFonts w:ascii="Source Sans Pro" w:hAnsi="Source Sans Pro"/>
          <w:color w:val="0000FF"/>
        </w:rPr>
        <w:t>]</w:t>
      </w:r>
    </w:p>
    <w:p w:rsidR="00973974" w:rsidRPr="00665EFE" w:rsidP="00C46027" w14:paraId="4506C842" w14:textId="17923271">
      <w:pPr>
        <w:rPr>
          <w:rFonts w:ascii="Source Sans Pro" w:hAnsi="Source Sans Pro"/>
        </w:rPr>
      </w:pPr>
      <w:r w:rsidRPr="00665EFE">
        <w:rPr>
          <w:rFonts w:ascii="Source Sans Pro" w:hAnsi="Source Sans Pro"/>
        </w:rPr>
        <w:t>For</w:t>
      </w:r>
      <w:r w:rsidRPr="00665EFE" w:rsidR="000D4BB8">
        <w:rPr>
          <w:rFonts w:ascii="Source Sans Pro" w:hAnsi="Source Sans Pro"/>
        </w:rPr>
        <w:t xml:space="preserve"> specific</w:t>
      </w:r>
      <w:r w:rsidRPr="00665EFE">
        <w:rPr>
          <w:rFonts w:ascii="Source Sans Pro" w:hAnsi="Source Sans Pro"/>
        </w:rPr>
        <w:t xml:space="preserve"> information about your costs in the</w:t>
      </w:r>
      <w:r w:rsidRPr="00665EFE" w:rsidR="0006177D">
        <w:rPr>
          <w:rFonts w:ascii="Source Sans Pro" w:hAnsi="Source Sans Pro"/>
        </w:rPr>
        <w:t xml:space="preserve"> Catastrophic Coverage Stage</w:t>
      </w:r>
      <w:r w:rsidRPr="00665EFE">
        <w:rPr>
          <w:rFonts w:ascii="Source Sans Pro" w:hAnsi="Source Sans Pro"/>
        </w:rPr>
        <w:t xml:space="preserve">, </w:t>
      </w:r>
      <w:r w:rsidRPr="00665EFE" w:rsidR="008944C1">
        <w:rPr>
          <w:rFonts w:ascii="Source Sans Pro" w:hAnsi="Source Sans Pro"/>
        </w:rPr>
        <w:t>go to</w:t>
      </w:r>
      <w:r w:rsidRPr="00665EFE">
        <w:rPr>
          <w:rFonts w:ascii="Source Sans Pro" w:hAnsi="Source Sans Pro"/>
        </w:rPr>
        <w:t xml:space="preserve"> Chapter 6, Section 6, in your </w:t>
      </w:r>
      <w:r w:rsidRPr="00665EFE">
        <w:rPr>
          <w:rFonts w:ascii="Source Sans Pro" w:hAnsi="Source Sans Pro"/>
          <w:i/>
        </w:rPr>
        <w:t>Evidence of Coverage</w:t>
      </w:r>
      <w:r w:rsidRPr="00665EFE">
        <w:rPr>
          <w:rFonts w:ascii="Source Sans Pro" w:hAnsi="Source Sans Pro"/>
        </w:rPr>
        <w:t>.</w:t>
      </w:r>
    </w:p>
    <w:p w:rsidR="00474695" w:rsidRPr="00665EFE" w:rsidP="00C8048E" w14:paraId="17AE73FF" w14:textId="5FDCB0B2">
      <w:pPr>
        <w:pStyle w:val="Heading2"/>
        <w:rPr>
          <w:rFonts w:ascii="Source Sans Pro" w:hAnsi="Source Sans Pro"/>
        </w:rPr>
      </w:pPr>
      <w:bookmarkStart w:id="41" w:name="_Toc180149306"/>
      <w:r w:rsidRPr="00665EFE">
        <w:rPr>
          <w:rFonts w:ascii="Source Sans Pro" w:hAnsi="Source Sans Pro"/>
        </w:rPr>
        <w:t xml:space="preserve">SECTION </w:t>
      </w:r>
      <w:r w:rsidRPr="00665EFE">
        <w:rPr>
          <w:rFonts w:ascii="Source Sans Pro" w:hAnsi="Source Sans Pro"/>
        </w:rPr>
        <w:t>2</w:t>
      </w:r>
      <w:r w:rsidRPr="00665EFE" w:rsidR="00C8048E">
        <w:rPr>
          <w:rFonts w:ascii="Source Sans Pro" w:hAnsi="Source Sans Pro"/>
        </w:rPr>
        <w:tab/>
      </w:r>
      <w:r w:rsidRPr="00665EFE">
        <w:rPr>
          <w:rFonts w:ascii="Source Sans Pro" w:hAnsi="Source Sans Pro"/>
        </w:rPr>
        <w:t>Administrative Changes</w:t>
      </w:r>
      <w:bookmarkEnd w:id="41"/>
    </w:p>
    <w:bookmarkEnd w:id="35"/>
    <w:bookmarkEnd w:id="36"/>
    <w:bookmarkEnd w:id="37"/>
    <w:p w:rsidR="00BC4E58" w:rsidRPr="00665EFE" w:rsidP="00BC4E58" w14:paraId="08DEC26D" w14:textId="3E0866AC">
      <w:pPr>
        <w:rPr>
          <w:rFonts w:ascii="Source Sans Pro" w:hAnsi="Source Sans Pro"/>
          <w:i/>
          <w:color w:val="0000FF"/>
        </w:rPr>
      </w:pPr>
      <w:r w:rsidRPr="00665EFE">
        <w:rPr>
          <w:rFonts w:ascii="Source Sans Pro" w:hAnsi="Source Sans Pro"/>
          <w:i/>
          <w:color w:val="0000FF"/>
        </w:rPr>
        <w:t>[</w:t>
      </w:r>
      <w:r w:rsidRPr="00665EFE" w:rsidR="0064050E">
        <w:rPr>
          <w:rFonts w:ascii="Source Sans Pro" w:hAnsi="Source Sans Pro"/>
          <w:i/>
          <w:color w:val="0000FF"/>
        </w:rPr>
        <w:t xml:space="preserve">Insert this section if applicable: </w:t>
      </w:r>
      <w:r w:rsidRPr="00665EFE">
        <w:rPr>
          <w:rFonts w:ascii="Source Sans Pro" w:hAnsi="Source Sans Pro"/>
          <w:i/>
          <w:color w:val="0000FF"/>
        </w:rPr>
        <w:t xml:space="preserve">Plans with administrative changes that impact members (e.g., a change in options for paying the monthly </w:t>
      </w:r>
      <w:r w:rsidRPr="00665EFE" w:rsidR="00A92105">
        <w:rPr>
          <w:rFonts w:ascii="Source Sans Pro" w:hAnsi="Source Sans Pro"/>
          <w:i/>
          <w:color w:val="0000FF"/>
        </w:rPr>
        <w:t xml:space="preserve">plan </w:t>
      </w:r>
      <w:r w:rsidRPr="00665EFE">
        <w:rPr>
          <w:rFonts w:ascii="Source Sans Pro" w:hAnsi="Source Sans Pro"/>
          <w:i/>
          <w:color w:val="0000FF"/>
        </w:rPr>
        <w:t xml:space="preserve">premium, </w:t>
      </w:r>
      <w:r w:rsidRPr="00665EFE" w:rsidR="00AE63E2">
        <w:rPr>
          <w:rFonts w:ascii="Source Sans Pro" w:hAnsi="Source Sans Pro"/>
          <w:i/>
          <w:color w:val="0000FF"/>
        </w:rPr>
        <w:t xml:space="preserve">a </w:t>
      </w:r>
      <w:r w:rsidRPr="00665EFE">
        <w:rPr>
          <w:rFonts w:ascii="Source Sans Pro" w:hAnsi="Source Sans Pro"/>
          <w:i/>
          <w:color w:val="0000FF"/>
        </w:rPr>
        <w:t xml:space="preserve">change in contract or </w:t>
      </w:r>
      <w:r w:rsidRPr="00665EFE" w:rsidR="006E1158">
        <w:rPr>
          <w:rFonts w:ascii="Source Sans Pro" w:hAnsi="Source Sans Pro"/>
          <w:i/>
          <w:color w:val="0000FF"/>
        </w:rPr>
        <w:t xml:space="preserve">PBP </w:t>
      </w:r>
      <w:r w:rsidRPr="00665EFE">
        <w:rPr>
          <w:rFonts w:ascii="Source Sans Pro" w:hAnsi="Source Sans Pro"/>
          <w:i/>
          <w:color w:val="0000FF"/>
        </w:rPr>
        <w:t xml:space="preserve">number) </w:t>
      </w:r>
      <w:r w:rsidRPr="00665EFE" w:rsidR="00114515">
        <w:rPr>
          <w:rFonts w:ascii="Source Sans Pro" w:hAnsi="Source Sans Pro"/>
          <w:i/>
          <w:color w:val="0000FF"/>
        </w:rPr>
        <w:t>can</w:t>
      </w:r>
      <w:r w:rsidRPr="00665EFE">
        <w:rPr>
          <w:rFonts w:ascii="Source Sans Pro" w:hAnsi="Source Sans Pro"/>
          <w:i/>
          <w:color w:val="0000FF"/>
        </w:rPr>
        <w:t xml:space="preserve"> insert this section and </w:t>
      </w:r>
      <w:r w:rsidRPr="00665EFE" w:rsidR="00310CD8">
        <w:rPr>
          <w:rFonts w:ascii="Source Sans Pro" w:hAnsi="Source Sans Pro"/>
          <w:i/>
          <w:color w:val="0000FF"/>
        </w:rPr>
        <w:t>include an introductory sentence that explains the general nature of the administrative changes.</w:t>
      </w:r>
      <w:r w:rsidRPr="00665EFE" w:rsidR="00AA0DFA">
        <w:rPr>
          <w:rFonts w:ascii="Source Sans Pro" w:hAnsi="Source Sans Pro"/>
          <w:i/>
          <w:color w:val="0000FF"/>
        </w:rPr>
        <w:t xml:space="preserve"> Plans that choose to omit this section should renumber the remaining sections as needed.</w:t>
      </w:r>
      <w:r w:rsidRPr="00665EFE" w:rsidR="00E9388A">
        <w:rPr>
          <w:rFonts w:ascii="Source Sans Pro" w:hAnsi="Source Sans Pro"/>
          <w:i/>
          <w:color w:val="0000FF"/>
        </w:rPr>
        <w:t>]</w:t>
      </w:r>
    </w:p>
    <w:tbl>
      <w:tblPr>
        <w:tblCaption w:val="Administrative changes that impact members"/>
        <w:tblDescription w:val="Cost comparison of administrative process item that is changing for 2017 and 2018"/>
        <w:tblW w:w="5000" w:type="pct"/>
        <w:jc w:val="center"/>
        <w:tblBorders>
          <w:bottom w:val="dotted" w:sz="4" w:space="0" w:color="auto"/>
          <w:insideH w:val="dotted" w:sz="4" w:space="0" w:color="auto"/>
          <w:insideV w:val="dotted" w:sz="4" w:space="0" w:color="auto"/>
        </w:tblBorders>
        <w:tblLook w:val="04A0"/>
      </w:tblPr>
      <w:tblGrid>
        <w:gridCol w:w="2577"/>
        <w:gridCol w:w="1663"/>
        <w:gridCol w:w="5120"/>
      </w:tblGrid>
      <w:tr w14:paraId="2FC2BB5C" w14:textId="77777777" w:rsidTr="00933147">
        <w:tblPrEx>
          <w:tblW w:w="5000" w:type="pct"/>
          <w:jc w:val="center"/>
          <w:tblBorders>
            <w:bottom w:val="dotted" w:sz="4" w:space="0" w:color="auto"/>
            <w:insideH w:val="dotted" w:sz="4" w:space="0" w:color="auto"/>
            <w:insideV w:val="dotted" w:sz="4" w:space="0" w:color="auto"/>
          </w:tblBorders>
          <w:tblLook w:val="04A0"/>
        </w:tblPrEx>
        <w:trPr>
          <w:cantSplit/>
          <w:tblHeader/>
          <w:jc w:val="center"/>
        </w:trPr>
        <w:tc>
          <w:tcPr>
            <w:tcW w:w="2615" w:type="dxa"/>
            <w:tcMar>
              <w:top w:w="144" w:type="dxa"/>
              <w:left w:w="115" w:type="dxa"/>
              <w:bottom w:w="144" w:type="dxa"/>
              <w:right w:w="115" w:type="dxa"/>
            </w:tcMar>
          </w:tcPr>
          <w:p w:rsidR="00393181" w:rsidRPr="00665EFE" w14:paraId="6D0E22AE" w14:textId="77777777">
            <w:pPr>
              <w:pStyle w:val="TableHeader1"/>
              <w:jc w:val="left"/>
              <w:rPr>
                <w:rFonts w:ascii="Source Sans Pro" w:hAnsi="Source Sans Pro"/>
                <w:color w:val="0000FF"/>
              </w:rPr>
            </w:pPr>
          </w:p>
        </w:tc>
        <w:tc>
          <w:tcPr>
            <w:tcW w:w="1503" w:type="dxa"/>
            <w:tcMar>
              <w:top w:w="144" w:type="dxa"/>
              <w:left w:w="115" w:type="dxa"/>
              <w:bottom w:w="144" w:type="dxa"/>
              <w:right w:w="115" w:type="dxa"/>
            </w:tcMar>
          </w:tcPr>
          <w:p w:rsidR="00393181" w:rsidRPr="00665EFE" w14:paraId="525560C0" w14:textId="1BFE2796">
            <w:pPr>
              <w:pStyle w:val="TableHeader1"/>
              <w:rPr>
                <w:rFonts w:ascii="Source Sans Pro" w:hAnsi="Source Sans Pro"/>
                <w:color w:val="0000FF"/>
              </w:rPr>
            </w:pPr>
            <w:r w:rsidRPr="00665EFE">
              <w:rPr>
                <w:rFonts w:ascii="Source Sans Pro" w:hAnsi="Source Sans Pro"/>
                <w:color w:val="0000FF"/>
              </w:rPr>
              <w:t>202</w:t>
            </w:r>
            <w:r w:rsidR="00933147">
              <w:rPr>
                <w:rFonts w:ascii="Source Sans Pro" w:hAnsi="Source Sans Pro"/>
                <w:color w:val="0000FF"/>
              </w:rPr>
              <w:t>6</w:t>
            </w:r>
          </w:p>
          <w:p w:rsidR="00393181" w:rsidRPr="00665EFE" w14:paraId="306D8330" w14:textId="77777777">
            <w:pPr>
              <w:pStyle w:val="TableHeader1"/>
              <w:rPr>
                <w:rFonts w:ascii="Source Sans Pro" w:hAnsi="Source Sans Pro"/>
                <w:color w:val="0000FF"/>
              </w:rPr>
            </w:pPr>
            <w:r w:rsidRPr="00665EFE">
              <w:rPr>
                <w:rFonts w:ascii="Source Sans Pro" w:hAnsi="Source Sans Pro"/>
                <w:color w:val="0000FF"/>
              </w:rPr>
              <w:t>(this year)</w:t>
            </w:r>
          </w:p>
        </w:tc>
        <w:tc>
          <w:tcPr>
            <w:tcW w:w="5242" w:type="dxa"/>
            <w:shd w:val="clear" w:color="auto" w:fill="000000" w:themeFill="text1"/>
            <w:tcMar>
              <w:top w:w="144" w:type="dxa"/>
              <w:left w:w="115" w:type="dxa"/>
              <w:bottom w:w="144" w:type="dxa"/>
              <w:right w:w="115" w:type="dxa"/>
            </w:tcMar>
          </w:tcPr>
          <w:p w:rsidR="00393181" w:rsidRPr="00665EFE" w14:paraId="744E8F51" w14:textId="2644BC9A">
            <w:pPr>
              <w:pStyle w:val="TableHeader1"/>
              <w:rPr>
                <w:rFonts w:ascii="Source Sans Pro" w:hAnsi="Source Sans Pro"/>
                <w:color w:val="0000FF"/>
              </w:rPr>
            </w:pPr>
            <w:r w:rsidRPr="00665EFE">
              <w:rPr>
                <w:rFonts w:ascii="Source Sans Pro" w:hAnsi="Source Sans Pro"/>
                <w:color w:val="0000FF"/>
              </w:rPr>
              <w:t>202</w:t>
            </w:r>
            <w:r w:rsidR="00816F20">
              <w:rPr>
                <w:rFonts w:ascii="Source Sans Pro" w:hAnsi="Source Sans Pro"/>
                <w:color w:val="0000FF"/>
              </w:rPr>
              <w:t>7</w:t>
            </w:r>
          </w:p>
          <w:p w:rsidR="00393181" w:rsidRPr="00665EFE" w14:paraId="04DD1030" w14:textId="77777777">
            <w:pPr>
              <w:pStyle w:val="TableHeader1"/>
              <w:rPr>
                <w:rFonts w:ascii="Source Sans Pro" w:hAnsi="Source Sans Pro"/>
                <w:color w:val="0000FF"/>
              </w:rPr>
            </w:pPr>
            <w:r w:rsidRPr="00665EFE">
              <w:rPr>
                <w:rFonts w:ascii="Source Sans Pro" w:hAnsi="Source Sans Pro"/>
                <w:color w:val="0000FF"/>
              </w:rPr>
              <w:t>(next year)</w:t>
            </w:r>
          </w:p>
        </w:tc>
      </w:tr>
      <w:tr w14:paraId="315C8179" w14:textId="77777777" w:rsidTr="00933147">
        <w:tblPrEx>
          <w:tblW w:w="5000" w:type="pct"/>
          <w:jc w:val="center"/>
          <w:tblLook w:val="04A0"/>
        </w:tblPrEx>
        <w:trPr>
          <w:cantSplit/>
          <w:jc w:val="center"/>
        </w:trPr>
        <w:tc>
          <w:tcPr>
            <w:tcW w:w="2615" w:type="dxa"/>
            <w:tcMar>
              <w:top w:w="144" w:type="dxa"/>
              <w:left w:w="115" w:type="dxa"/>
              <w:bottom w:w="144" w:type="dxa"/>
              <w:right w:w="115" w:type="dxa"/>
            </w:tcMar>
          </w:tcPr>
          <w:p w:rsidR="00393181" w:rsidRPr="00665EFE" w:rsidP="00C46027" w14:paraId="5C9A7B8E" w14:textId="77777777">
            <w:pPr>
              <w:spacing w:before="120" w:beforeAutospacing="0" w:after="120" w:afterAutospacing="0"/>
              <w:rPr>
                <w:rFonts w:ascii="Source Sans Pro" w:hAnsi="Source Sans Pro"/>
                <w:i/>
                <w:iCs/>
                <w:color w:val="0000FF"/>
              </w:rPr>
            </w:pPr>
            <w:r w:rsidRPr="00665EFE">
              <w:rPr>
                <w:rFonts w:ascii="Source Sans Pro" w:hAnsi="Source Sans Pro"/>
                <w:i/>
                <w:iCs/>
                <w:color w:val="0000FF"/>
              </w:rPr>
              <w:t>[Insert a description of the administrative process/item that is changing]</w:t>
            </w:r>
          </w:p>
        </w:tc>
        <w:tc>
          <w:tcPr>
            <w:tcW w:w="1503" w:type="dxa"/>
            <w:tcMar>
              <w:top w:w="144" w:type="dxa"/>
              <w:left w:w="115" w:type="dxa"/>
              <w:bottom w:w="144" w:type="dxa"/>
              <w:right w:w="115" w:type="dxa"/>
            </w:tcMar>
          </w:tcPr>
          <w:p w:rsidR="00393181" w:rsidRPr="00665EFE" w:rsidP="00C46027" w14:paraId="2D82ED33" w14:textId="14E621BA">
            <w:pPr>
              <w:spacing w:before="120" w:beforeAutospacing="0" w:after="120" w:afterAutospacing="0"/>
              <w:jc w:val="center"/>
              <w:rPr>
                <w:rFonts w:ascii="Source Sans Pro" w:hAnsi="Source Sans Pro"/>
                <w:i/>
                <w:iCs/>
                <w:color w:val="0000FF"/>
              </w:rPr>
            </w:pPr>
            <w:r w:rsidRPr="00665EFE">
              <w:rPr>
                <w:rFonts w:ascii="Source Sans Pro" w:hAnsi="Source Sans Pro"/>
                <w:i/>
                <w:iCs/>
                <w:color w:val="0000FF"/>
              </w:rPr>
              <w:t>[Insert 202</w:t>
            </w:r>
            <w:r w:rsidR="00933147">
              <w:rPr>
                <w:rFonts w:ascii="Source Sans Pro" w:hAnsi="Source Sans Pro"/>
                <w:i/>
                <w:iCs/>
                <w:color w:val="0000FF"/>
              </w:rPr>
              <w:t>6</w:t>
            </w:r>
            <w:r w:rsidRPr="00665EFE">
              <w:rPr>
                <w:rFonts w:ascii="Source Sans Pro" w:hAnsi="Source Sans Pro"/>
                <w:i/>
                <w:iCs/>
                <w:color w:val="0000FF"/>
              </w:rPr>
              <w:t xml:space="preserve"> administrative description]</w:t>
            </w:r>
          </w:p>
        </w:tc>
        <w:tc>
          <w:tcPr>
            <w:tcW w:w="5242" w:type="dxa"/>
            <w:tcMar>
              <w:top w:w="144" w:type="dxa"/>
              <w:left w:w="115" w:type="dxa"/>
              <w:bottom w:w="144" w:type="dxa"/>
              <w:right w:w="115" w:type="dxa"/>
            </w:tcMar>
          </w:tcPr>
          <w:p w:rsidR="00393181" w:rsidRPr="00665EFE" w:rsidP="00C46027" w14:paraId="12D2859D" w14:textId="70A08577">
            <w:pPr>
              <w:spacing w:before="120" w:beforeAutospacing="0" w:after="120" w:afterAutospacing="0"/>
              <w:jc w:val="center"/>
              <w:rPr>
                <w:rFonts w:ascii="Source Sans Pro" w:hAnsi="Source Sans Pro"/>
                <w:b/>
                <w:bCs/>
                <w:i/>
                <w:iCs/>
                <w:color w:val="0000FF"/>
              </w:rPr>
            </w:pPr>
            <w:r w:rsidRPr="00665EFE">
              <w:rPr>
                <w:rFonts w:ascii="Source Sans Pro" w:hAnsi="Source Sans Pro"/>
                <w:b/>
                <w:bCs/>
                <w:i/>
                <w:iCs/>
                <w:color w:val="0000FF"/>
              </w:rPr>
              <w:t>[Insert 202</w:t>
            </w:r>
            <w:r w:rsidR="00816F20">
              <w:rPr>
                <w:rFonts w:ascii="Source Sans Pro" w:hAnsi="Source Sans Pro"/>
                <w:b/>
                <w:bCs/>
                <w:i/>
                <w:iCs/>
                <w:color w:val="0000FF"/>
              </w:rPr>
              <w:t>7</w:t>
            </w:r>
            <w:r w:rsidRPr="00665EFE">
              <w:rPr>
                <w:rFonts w:ascii="Source Sans Pro" w:hAnsi="Source Sans Pro"/>
                <w:b/>
                <w:bCs/>
                <w:i/>
                <w:iCs/>
                <w:color w:val="0000FF"/>
              </w:rPr>
              <w:t xml:space="preserve"> administrative description]</w:t>
            </w:r>
          </w:p>
        </w:tc>
      </w:tr>
      <w:tr w14:paraId="2AB32E34" w14:textId="77777777" w:rsidTr="00933147">
        <w:tblPrEx>
          <w:tblW w:w="5000" w:type="pct"/>
          <w:jc w:val="center"/>
          <w:tblLook w:val="04A0"/>
        </w:tblPrEx>
        <w:trPr>
          <w:cantSplit/>
          <w:jc w:val="center"/>
        </w:trPr>
        <w:tc>
          <w:tcPr>
            <w:tcW w:w="2615" w:type="dxa"/>
            <w:tcMar>
              <w:top w:w="144" w:type="dxa"/>
              <w:left w:w="115" w:type="dxa"/>
              <w:bottom w:w="144" w:type="dxa"/>
              <w:right w:w="115" w:type="dxa"/>
            </w:tcMar>
          </w:tcPr>
          <w:p w:rsidR="00393181" w:rsidRPr="00665EFE" w:rsidP="00C46027" w14:paraId="44DFC397" w14:textId="6C420AE8">
            <w:pPr>
              <w:spacing w:before="120" w:beforeAutospacing="0" w:after="120" w:afterAutospacing="0"/>
              <w:rPr>
                <w:rFonts w:ascii="Source Sans Pro" w:hAnsi="Source Sans Pro"/>
                <w:color w:val="0000FF"/>
              </w:rPr>
            </w:pPr>
            <w:r w:rsidRPr="00665EFE">
              <w:rPr>
                <w:rFonts w:ascii="Source Sans Pro" w:hAnsi="Source Sans Pro"/>
                <w:i/>
                <w:iCs/>
                <w:color w:val="0000FF"/>
              </w:rPr>
              <w:t xml:space="preserve">[Repeat the above row as necessary.] </w:t>
            </w:r>
          </w:p>
        </w:tc>
        <w:tc>
          <w:tcPr>
            <w:tcW w:w="1503" w:type="dxa"/>
            <w:tcMar>
              <w:top w:w="144" w:type="dxa"/>
              <w:left w:w="115" w:type="dxa"/>
              <w:bottom w:w="144" w:type="dxa"/>
              <w:right w:w="115" w:type="dxa"/>
            </w:tcMar>
          </w:tcPr>
          <w:p w:rsidR="00393181" w:rsidRPr="00665EFE" w:rsidP="00C46027" w14:paraId="575F6061" w14:textId="4DA81D44">
            <w:pPr>
              <w:spacing w:before="120" w:beforeAutospacing="0" w:after="120" w:afterAutospacing="0"/>
              <w:jc w:val="center"/>
              <w:rPr>
                <w:rFonts w:ascii="Source Sans Pro" w:hAnsi="Source Sans Pro"/>
                <w:color w:val="0000FF"/>
              </w:rPr>
            </w:pPr>
            <w:r w:rsidRPr="00665EFE">
              <w:rPr>
                <w:rFonts w:ascii="Source Sans Pro" w:hAnsi="Source Sans Pro"/>
                <w:i/>
                <w:iCs/>
                <w:color w:val="0000FF"/>
              </w:rPr>
              <w:t xml:space="preserve">[Repeat the above row as necessary.] </w:t>
            </w:r>
          </w:p>
        </w:tc>
        <w:tc>
          <w:tcPr>
            <w:tcW w:w="5242" w:type="dxa"/>
            <w:tcMar>
              <w:top w:w="144" w:type="dxa"/>
              <w:left w:w="115" w:type="dxa"/>
              <w:bottom w:w="144" w:type="dxa"/>
              <w:right w:w="115" w:type="dxa"/>
            </w:tcMar>
          </w:tcPr>
          <w:p w:rsidR="00393181" w:rsidRPr="00665EFE" w:rsidP="00C46027" w14:paraId="010151FE" w14:textId="33CA047D">
            <w:pPr>
              <w:spacing w:before="120" w:beforeAutospacing="0" w:after="120" w:afterAutospacing="0"/>
              <w:jc w:val="center"/>
              <w:rPr>
                <w:rFonts w:ascii="Source Sans Pro" w:hAnsi="Source Sans Pro"/>
                <w:b/>
                <w:bCs/>
                <w:color w:val="0000FF"/>
              </w:rPr>
            </w:pPr>
            <w:r w:rsidRPr="00665EFE">
              <w:rPr>
                <w:rFonts w:ascii="Source Sans Pro" w:hAnsi="Source Sans Pro"/>
                <w:b/>
                <w:bCs/>
                <w:i/>
                <w:iCs/>
                <w:color w:val="0000FF"/>
              </w:rPr>
              <w:t>[Repeat the above row as necessary.]</w:t>
            </w:r>
            <w:r w:rsidRPr="00665EFE">
              <w:rPr>
                <w:rFonts w:ascii="Source Sans Pro" w:hAnsi="Source Sans Pro"/>
                <w:i/>
                <w:iCs/>
                <w:color w:val="0000FF"/>
              </w:rPr>
              <w:t xml:space="preserve"> </w:t>
            </w:r>
          </w:p>
        </w:tc>
      </w:tr>
      <w:tr w14:paraId="335D8002" w14:textId="77777777" w:rsidTr="00933147">
        <w:tblPrEx>
          <w:tblW w:w="5000" w:type="pct"/>
          <w:jc w:val="center"/>
          <w:tblLook w:val="04A0"/>
        </w:tblPrEx>
        <w:trPr>
          <w:cantSplit/>
          <w:jc w:val="center"/>
        </w:trPr>
        <w:tc>
          <w:tcPr>
            <w:tcW w:w="2615" w:type="dxa"/>
            <w:tcMar>
              <w:top w:w="144" w:type="dxa"/>
              <w:left w:w="115" w:type="dxa"/>
              <w:bottom w:w="144" w:type="dxa"/>
              <w:right w:w="115" w:type="dxa"/>
            </w:tcMar>
          </w:tcPr>
          <w:p w:rsidR="00393181" w:rsidRPr="009C174D" w:rsidP="00C46027" w14:paraId="37004BD2" w14:textId="7B3CE8D7">
            <w:pPr>
              <w:spacing w:before="120" w:beforeAutospacing="0" w:after="120" w:afterAutospacing="0"/>
              <w:rPr>
                <w:rFonts w:ascii="Source Sans Pro" w:hAnsi="Source Sans Pro"/>
                <w:i/>
                <w:iCs/>
              </w:rPr>
            </w:pPr>
            <w:r w:rsidRPr="009C174D">
              <w:rPr>
                <w:rFonts w:ascii="Source Sans Pro" w:hAnsi="Source Sans Pro"/>
                <w:i/>
                <w:color w:val="0000FF"/>
              </w:rPr>
              <w:t>[Plans</w:t>
            </w:r>
            <w:r w:rsidRPr="009C174D" w:rsidR="001F302C">
              <w:rPr>
                <w:rFonts w:ascii="Source Sans Pro" w:hAnsi="Source Sans Pro"/>
                <w:i/>
                <w:color w:val="0000FF"/>
              </w:rPr>
              <w:t xml:space="preserve"> that exclusively charge $0 cost sharing for covered Part D drugs</w:t>
            </w:r>
            <w:r w:rsidRPr="009C174D">
              <w:rPr>
                <w:rFonts w:ascii="Source Sans Pro" w:hAnsi="Source Sans Pro"/>
                <w:i/>
                <w:color w:val="0000FF"/>
              </w:rPr>
              <w:t xml:space="preserve"> with no Part D drug cost sharing should delete this row.] </w:t>
            </w:r>
            <w:r w:rsidRPr="009C174D">
              <w:rPr>
                <w:rFonts w:ascii="Source Sans Pro" w:hAnsi="Source Sans Pro"/>
                <w:b/>
                <w:bCs/>
                <w:iCs/>
              </w:rPr>
              <w:t>Medicare Prescription Payment Plan</w:t>
            </w:r>
          </w:p>
        </w:tc>
        <w:tc>
          <w:tcPr>
            <w:tcW w:w="1503" w:type="dxa"/>
            <w:tcMar>
              <w:top w:w="144" w:type="dxa"/>
              <w:left w:w="115" w:type="dxa"/>
              <w:bottom w:w="144" w:type="dxa"/>
              <w:right w:w="115" w:type="dxa"/>
            </w:tcMar>
          </w:tcPr>
          <w:p w:rsidR="00393181" w:rsidRPr="009C174D" w:rsidP="00EA09CF" w14:paraId="21698ED8" w14:textId="11C55157">
            <w:pPr>
              <w:spacing w:before="120" w:beforeAutospacing="0" w:after="120" w:afterAutospacing="0"/>
              <w:jc w:val="center"/>
              <w:rPr>
                <w:rFonts w:ascii="Source Sans Pro" w:hAnsi="Source Sans Pro"/>
                <w:b/>
                <w:bCs/>
                <w:i/>
                <w:iCs/>
              </w:rPr>
            </w:pPr>
            <w:r w:rsidRPr="009C174D">
              <w:rPr>
                <w:rFonts w:ascii="Source Sans Pro" w:hAnsi="Source Sans Pro"/>
                <w:iCs/>
                <w:color w:val="000000" w:themeColor="text1"/>
              </w:rPr>
              <w:t xml:space="preserve">The Medicare Prescription Payment Plan </w:t>
            </w:r>
            <w:r w:rsidRPr="009C174D" w:rsidR="00F85900">
              <w:rPr>
                <w:rFonts w:ascii="Source Sans Pro" w:hAnsi="Source Sans Pro"/>
                <w:iCs/>
                <w:color w:val="000000" w:themeColor="text1"/>
              </w:rPr>
              <w:t>is</w:t>
            </w:r>
            <w:r w:rsidRPr="009C174D">
              <w:rPr>
                <w:rFonts w:ascii="Source Sans Pro" w:hAnsi="Source Sans Pro"/>
                <w:iCs/>
                <w:color w:val="000000" w:themeColor="text1"/>
              </w:rPr>
              <w:t xml:space="preserve"> a payment option</w:t>
            </w:r>
            <w:r w:rsidRPr="009C174D" w:rsidR="00F85900">
              <w:rPr>
                <w:rFonts w:ascii="Source Sans Pro" w:hAnsi="Source Sans Pro"/>
                <w:iCs/>
                <w:color w:val="000000" w:themeColor="text1"/>
              </w:rPr>
              <w:t xml:space="preserve"> </w:t>
            </w:r>
            <w:r w:rsidRPr="009C174D" w:rsidR="00F85900">
              <w:rPr>
                <w:rFonts w:ascii="Source Sans Pro" w:hAnsi="Source Sans Pro"/>
                <w:iCs/>
              </w:rPr>
              <w:t xml:space="preserve">that began this year and can help you manage your </w:t>
            </w:r>
            <w:r w:rsidRPr="009C174D" w:rsidR="00C32CE1">
              <w:rPr>
                <w:rFonts w:ascii="Source Sans Pro" w:hAnsi="Source Sans Pro"/>
                <w:iCs/>
              </w:rPr>
              <w:t xml:space="preserve">out-of-pocket </w:t>
            </w:r>
            <w:r w:rsidRPr="009C174D" w:rsidR="00F85900">
              <w:rPr>
                <w:rFonts w:ascii="Source Sans Pro" w:hAnsi="Source Sans Pro"/>
                <w:iCs/>
              </w:rPr>
              <w:t>costs</w:t>
            </w:r>
            <w:r w:rsidRPr="009C174D" w:rsidR="00F85900">
              <w:rPr>
                <w:rFonts w:ascii="Source Sans Pro" w:hAnsi="Source Sans Pro"/>
                <w:iCs/>
              </w:rPr>
              <w:t xml:space="preserve"> </w:t>
            </w:r>
            <w:r w:rsidRPr="009C174D" w:rsidR="00324F1D">
              <w:rPr>
                <w:rFonts w:ascii="Source Sans Pro" w:hAnsi="Source Sans Pro"/>
                <w:iCs/>
              </w:rPr>
              <w:t>f</w:t>
            </w:r>
            <w:r w:rsidRPr="009C174D" w:rsidR="00C32CE1">
              <w:rPr>
                <w:rFonts w:ascii="Source Sans Pro" w:hAnsi="Source Sans Pro"/>
                <w:iCs/>
              </w:rPr>
              <w:t>or drugs covered by our plan</w:t>
            </w:r>
            <w:r w:rsidRPr="009C174D" w:rsidR="00F85900">
              <w:rPr>
                <w:rFonts w:ascii="Source Sans Pro" w:hAnsi="Source Sans Pro"/>
                <w:iCs/>
              </w:rPr>
              <w:t xml:space="preserve"> by spreading them across </w:t>
            </w:r>
            <w:r w:rsidRPr="009C174D" w:rsidR="00F85900">
              <w:rPr>
                <w:rFonts w:ascii="Source Sans Pro" w:hAnsi="Source Sans Pro"/>
                <w:iCs/>
              </w:rPr>
              <w:t>the</w:t>
            </w:r>
            <w:r w:rsidRPr="009C174D" w:rsidR="00F85900">
              <w:rPr>
                <w:rFonts w:ascii="Source Sans Pro" w:hAnsi="Source Sans Pro"/>
                <w:iCs/>
              </w:rPr>
              <w:t xml:space="preserve"> </w:t>
            </w:r>
            <w:r w:rsidRPr="009C174D" w:rsidR="00C32CE1">
              <w:rPr>
                <w:rFonts w:ascii="Source Sans Pro" w:hAnsi="Source Sans Pro"/>
                <w:iCs/>
              </w:rPr>
              <w:t>calendar</w:t>
            </w:r>
            <w:r w:rsidRPr="009C174D" w:rsidR="00F85900">
              <w:rPr>
                <w:rFonts w:ascii="Source Sans Pro" w:hAnsi="Source Sans Pro"/>
                <w:iCs/>
              </w:rPr>
              <w:t xml:space="preserve"> year (January-December). You may be participating in this payment option</w:t>
            </w:r>
            <w:r w:rsidRPr="009C174D" w:rsidR="00F85900">
              <w:rPr>
                <w:rFonts w:ascii="Source Sans Pro" w:hAnsi="Source Sans Pro"/>
                <w:iCs/>
                <w:color w:val="000000" w:themeColor="text1"/>
              </w:rPr>
              <w:t>.</w:t>
            </w:r>
          </w:p>
        </w:tc>
        <w:tc>
          <w:tcPr>
            <w:tcW w:w="5242" w:type="dxa"/>
            <w:tcMar>
              <w:top w:w="144" w:type="dxa"/>
              <w:left w:w="115" w:type="dxa"/>
              <w:bottom w:w="144" w:type="dxa"/>
              <w:right w:w="115" w:type="dxa"/>
            </w:tcMar>
          </w:tcPr>
          <w:p w:rsidR="00393181" w:rsidRPr="009C174D" w:rsidP="00D734DA" w14:paraId="6999C4A4" w14:textId="6F7072ED">
            <w:pPr>
              <w:spacing w:before="120" w:beforeAutospacing="0" w:after="120" w:afterAutospacing="0"/>
              <w:jc w:val="center"/>
              <w:rPr>
                <w:rFonts w:ascii="Source Sans Pro" w:hAnsi="Source Sans Pro"/>
                <w:b/>
                <w:bCs/>
                <w:iCs/>
              </w:rPr>
            </w:pPr>
            <w:r w:rsidRPr="009C174D">
              <w:rPr>
                <w:rFonts w:ascii="Source Sans Pro" w:hAnsi="Source Sans Pro"/>
                <w:b/>
                <w:bCs/>
                <w:iCs/>
              </w:rPr>
              <w:t>If you</w:t>
            </w:r>
            <w:r w:rsidRPr="009C174D" w:rsidR="00C32CE1">
              <w:rPr>
                <w:rFonts w:ascii="Source Sans Pro" w:hAnsi="Source Sans Pro"/>
                <w:b/>
                <w:bCs/>
                <w:iCs/>
              </w:rPr>
              <w:t>’re</w:t>
            </w:r>
            <w:r w:rsidRPr="009C174D">
              <w:rPr>
                <w:rFonts w:ascii="Source Sans Pro" w:hAnsi="Source Sans Pro"/>
                <w:b/>
                <w:bCs/>
                <w:iCs/>
              </w:rPr>
              <w:t xml:space="preserve"> participating in the Medicare Prescription Payment Plan and </w:t>
            </w:r>
            <w:r w:rsidRPr="009C174D" w:rsidR="00C32CE1">
              <w:rPr>
                <w:rFonts w:ascii="Source Sans Pro" w:hAnsi="Source Sans Pro"/>
                <w:b/>
                <w:bCs/>
                <w:iCs/>
              </w:rPr>
              <w:t xml:space="preserve">stay </w:t>
            </w:r>
            <w:r w:rsidRPr="009C174D">
              <w:rPr>
                <w:rFonts w:ascii="Source Sans Pro" w:hAnsi="Source Sans Pro"/>
                <w:b/>
                <w:bCs/>
                <w:iCs/>
              </w:rPr>
              <w:t>in the same Part D plan, your participation wi</w:t>
            </w:r>
            <w:r w:rsidRPr="009C174D" w:rsidR="00C32CE1">
              <w:rPr>
                <w:rFonts w:ascii="Source Sans Pro" w:hAnsi="Source Sans Pro"/>
                <w:b/>
                <w:bCs/>
                <w:iCs/>
              </w:rPr>
              <w:t>ll be</w:t>
            </w:r>
            <w:r w:rsidRPr="009C174D">
              <w:rPr>
                <w:rFonts w:ascii="Source Sans Pro" w:hAnsi="Source Sans Pro"/>
                <w:b/>
                <w:bCs/>
                <w:iCs/>
              </w:rPr>
              <w:t xml:space="preserve"> automatically r</w:t>
            </w:r>
            <w:r w:rsidRPr="009C174D">
              <w:rPr>
                <w:rFonts w:ascii="Source Sans Pro" w:hAnsi="Source Sans Pro"/>
                <w:b/>
                <w:bCs/>
                <w:iCs/>
              </w:rPr>
              <w:t xml:space="preserve"> </w:t>
            </w:r>
            <w:r w:rsidRPr="009C174D" w:rsidR="00C32CE1">
              <w:rPr>
                <w:rFonts w:ascii="Source Sans Pro" w:hAnsi="Source Sans Pro"/>
                <w:b/>
                <w:bCs/>
                <w:iCs/>
              </w:rPr>
              <w:t>renewed for</w:t>
            </w:r>
            <w:r w:rsidRPr="009C174D">
              <w:rPr>
                <w:rFonts w:ascii="Source Sans Pro" w:hAnsi="Source Sans Pro"/>
                <w:b/>
                <w:bCs/>
                <w:iCs/>
              </w:rPr>
              <w:t xml:space="preserve"> 202</w:t>
            </w:r>
            <w:r w:rsidR="00816F20">
              <w:rPr>
                <w:rFonts w:ascii="Source Sans Pro" w:hAnsi="Source Sans Pro"/>
                <w:b/>
                <w:bCs/>
                <w:iCs/>
              </w:rPr>
              <w:t>7</w:t>
            </w:r>
            <w:r w:rsidRPr="009C174D">
              <w:rPr>
                <w:rFonts w:ascii="Source Sans Pro" w:hAnsi="Source Sans Pro"/>
                <w:b/>
                <w:bCs/>
                <w:iCs/>
              </w:rPr>
              <w:t xml:space="preserve">. </w:t>
            </w:r>
          </w:p>
          <w:p w:rsidR="00393181" w:rsidRPr="009C174D" w:rsidP="00C46027" w14:paraId="4B19AF0E" w14:textId="13A5F6F5">
            <w:pPr>
              <w:spacing w:before="120" w:beforeAutospacing="0" w:after="120" w:afterAutospacing="0"/>
              <w:jc w:val="center"/>
              <w:rPr>
                <w:rFonts w:ascii="Source Sans Pro" w:hAnsi="Source Sans Pro"/>
                <w:i/>
                <w:iCs/>
                <w:color w:val="0000FF"/>
              </w:rPr>
            </w:pPr>
            <w:r w:rsidRPr="009C174D">
              <w:rPr>
                <w:rFonts w:ascii="Source Sans Pro" w:hAnsi="Source Sans Pro"/>
                <w:b/>
                <w:bCs/>
                <w:iCs/>
              </w:rPr>
              <w:t>To learn more about this payment option, c</w:t>
            </w:r>
            <w:r w:rsidRPr="009C174D" w:rsidR="00EF1264">
              <w:rPr>
                <w:rFonts w:ascii="Source Sans Pro" w:hAnsi="Source Sans Pro"/>
                <w:b/>
                <w:bCs/>
                <w:iCs/>
              </w:rPr>
              <w:t>all</w:t>
            </w:r>
            <w:r w:rsidRPr="009C174D">
              <w:rPr>
                <w:rFonts w:ascii="Source Sans Pro" w:hAnsi="Source Sans Pro"/>
                <w:b/>
                <w:bCs/>
                <w:iCs/>
              </w:rPr>
              <w:t xml:space="preserve"> us at </w:t>
            </w:r>
            <w:r w:rsidRPr="009C174D">
              <w:rPr>
                <w:rFonts w:ascii="Source Sans Pro" w:hAnsi="Source Sans Pro"/>
                <w:b/>
                <w:bCs/>
                <w:i/>
                <w:color w:val="0000FF"/>
              </w:rPr>
              <w:t xml:space="preserve">[insert </w:t>
            </w:r>
            <w:r w:rsidRPr="009C174D" w:rsidR="00680C2D">
              <w:rPr>
                <w:rFonts w:ascii="Source Sans Pro" w:hAnsi="Source Sans Pro"/>
                <w:b/>
                <w:bCs/>
                <w:i/>
                <w:color w:val="0000FF"/>
              </w:rPr>
              <w:t>M</w:t>
            </w:r>
            <w:r w:rsidRPr="009C174D">
              <w:rPr>
                <w:rFonts w:ascii="Source Sans Pro" w:hAnsi="Source Sans Pro"/>
                <w:b/>
                <w:bCs/>
                <w:i/>
                <w:color w:val="0000FF"/>
              </w:rPr>
              <w:t xml:space="preserve">ember </w:t>
            </w:r>
            <w:r w:rsidRPr="009C174D" w:rsidR="00680C2D">
              <w:rPr>
                <w:rFonts w:ascii="Source Sans Pro" w:hAnsi="Source Sans Pro"/>
                <w:b/>
                <w:bCs/>
                <w:i/>
                <w:color w:val="0000FF"/>
              </w:rPr>
              <w:t>S</w:t>
            </w:r>
            <w:r w:rsidRPr="009C174D">
              <w:rPr>
                <w:rFonts w:ascii="Source Sans Pro" w:hAnsi="Source Sans Pro"/>
                <w:b/>
                <w:bCs/>
                <w:i/>
                <w:color w:val="0000FF"/>
              </w:rPr>
              <w:t>ervices number]</w:t>
            </w:r>
            <w:r w:rsidRPr="009C174D" w:rsidR="00680C2D">
              <w:rPr>
                <w:rFonts w:ascii="Source Sans Pro" w:hAnsi="Source Sans Pro"/>
                <w:color w:val="0000FF"/>
              </w:rPr>
              <w:t xml:space="preserve"> </w:t>
            </w:r>
            <w:r w:rsidRPr="009C174D" w:rsidR="00680C2D">
              <w:rPr>
                <w:rFonts w:ascii="Source Sans Pro" w:hAnsi="Source Sans Pro"/>
                <w:b/>
                <w:bCs/>
                <w:szCs w:val="26"/>
              </w:rPr>
              <w:t xml:space="preserve">(TTY users call </w:t>
            </w:r>
            <w:r w:rsidRPr="009C174D" w:rsidR="00680C2D">
              <w:rPr>
                <w:rFonts w:ascii="Source Sans Pro" w:hAnsi="Source Sans Pro"/>
                <w:b/>
                <w:bCs/>
                <w:i/>
                <w:color w:val="0000FF"/>
                <w:szCs w:val="26"/>
              </w:rPr>
              <w:t>[insert TTY number]</w:t>
            </w:r>
            <w:r w:rsidRPr="009C174D" w:rsidR="00680C2D">
              <w:rPr>
                <w:rFonts w:ascii="Source Sans Pro" w:hAnsi="Source Sans Pro"/>
                <w:b/>
                <w:bCs/>
                <w:szCs w:val="26"/>
              </w:rPr>
              <w:t>)</w:t>
            </w:r>
            <w:r w:rsidRPr="009C174D">
              <w:rPr>
                <w:rFonts w:ascii="Source Sans Pro" w:hAnsi="Source Sans Pro"/>
                <w:b/>
                <w:bCs/>
                <w:i/>
              </w:rPr>
              <w:t xml:space="preserve"> </w:t>
            </w:r>
            <w:r w:rsidRPr="009C174D">
              <w:rPr>
                <w:rFonts w:ascii="Source Sans Pro" w:hAnsi="Source Sans Pro"/>
                <w:b/>
                <w:bCs/>
                <w:iCs/>
              </w:rPr>
              <w:t xml:space="preserve">or visit </w:t>
            </w:r>
            <w:hyperlink r:id="rId10" w:history="1">
              <w:r w:rsidRPr="00643B78" w:rsidR="0004118B">
                <w:rPr>
                  <w:rStyle w:val="Hyperlink"/>
                  <w:rFonts w:ascii="Source Sans Pro" w:hAnsi="Source Sans Pro"/>
                  <w:iCs/>
                </w:rPr>
                <w:t>www.</w:t>
              </w:r>
              <w:r w:rsidRPr="009C174D" w:rsidR="0004118B">
                <w:rPr>
                  <w:rStyle w:val="Hyperlink"/>
                  <w:rFonts w:ascii="Source Sans Pro" w:hAnsi="Source Sans Pro"/>
                </w:rPr>
                <w:t>Medicare.gov</w:t>
              </w:r>
            </w:hyperlink>
            <w:r w:rsidRPr="009C174D">
              <w:rPr>
                <w:rFonts w:ascii="Source Sans Pro" w:hAnsi="Source Sans Pro"/>
                <w:b/>
                <w:bCs/>
                <w:iCs/>
              </w:rPr>
              <w:t>.</w:t>
            </w:r>
          </w:p>
        </w:tc>
      </w:tr>
    </w:tbl>
    <w:p w:rsidR="00393181" w:rsidRPr="009C174D" w:rsidP="00C8048E" w14:paraId="002D353B" w14:textId="78D6ADA7">
      <w:pPr>
        <w:pStyle w:val="Heading2"/>
        <w:rPr>
          <w:rFonts w:ascii="Source Sans Pro" w:hAnsi="Source Sans Pro"/>
        </w:rPr>
      </w:pPr>
      <w:bookmarkStart w:id="42" w:name="_Toc180149307"/>
      <w:r w:rsidRPr="009C174D">
        <w:rPr>
          <w:rFonts w:ascii="Source Sans Pro" w:hAnsi="Source Sans Pro"/>
        </w:rPr>
        <w:t xml:space="preserve">SECTION </w:t>
      </w:r>
      <w:r w:rsidRPr="009C174D">
        <w:rPr>
          <w:rFonts w:ascii="Source Sans Pro" w:hAnsi="Source Sans Pro"/>
        </w:rPr>
        <w:t>3</w:t>
      </w:r>
      <w:r w:rsidRPr="009C174D" w:rsidR="00C8048E">
        <w:rPr>
          <w:rFonts w:ascii="Source Sans Pro" w:hAnsi="Source Sans Pro"/>
        </w:rPr>
        <w:tab/>
      </w:r>
      <w:r w:rsidRPr="009C174D">
        <w:rPr>
          <w:rFonts w:ascii="Source Sans Pro" w:hAnsi="Source Sans Pro"/>
        </w:rPr>
        <w:t>How to Change Plans</w:t>
      </w:r>
      <w:bookmarkEnd w:id="42"/>
    </w:p>
    <w:p w:rsidR="00F2405C" w:rsidRPr="009C174D" w:rsidP="002B5DF9" w14:paraId="62A5D3C4" w14:textId="38F892B5">
      <w:pPr>
        <w:rPr>
          <w:rFonts w:ascii="Source Sans Pro" w:hAnsi="Source Sans Pro"/>
        </w:rPr>
      </w:pPr>
      <w:r w:rsidRPr="009C174D">
        <w:rPr>
          <w:rFonts w:ascii="Source Sans Pro" w:hAnsi="Source Sans Pro"/>
          <w:b/>
        </w:rPr>
        <w:t xml:space="preserve">To stay in </w:t>
      </w:r>
      <w:r w:rsidRPr="009C174D" w:rsidR="007E1312">
        <w:rPr>
          <w:rFonts w:ascii="Source Sans Pro" w:hAnsi="Source Sans Pro"/>
          <w:b/>
          <w:bCs/>
          <w:i/>
          <w:iCs/>
          <w:color w:val="0000FF"/>
        </w:rPr>
        <w:t>[insert 202</w:t>
      </w:r>
      <w:r w:rsidR="00816F20">
        <w:rPr>
          <w:rFonts w:ascii="Source Sans Pro" w:hAnsi="Source Sans Pro"/>
          <w:b/>
          <w:bCs/>
          <w:i/>
          <w:iCs/>
          <w:color w:val="0000FF"/>
        </w:rPr>
        <w:t>7</w:t>
      </w:r>
      <w:r w:rsidRPr="009C174D" w:rsidR="007E1312">
        <w:rPr>
          <w:rFonts w:ascii="Source Sans Pro" w:hAnsi="Source Sans Pro"/>
          <w:b/>
          <w:bCs/>
          <w:i/>
          <w:iCs/>
          <w:color w:val="0000FF"/>
        </w:rPr>
        <w:t xml:space="preserve"> plan name]</w:t>
      </w:r>
      <w:r w:rsidRPr="009C174D" w:rsidR="00BF75BD">
        <w:rPr>
          <w:rFonts w:ascii="Source Sans Pro" w:hAnsi="Source Sans Pro"/>
          <w:b/>
        </w:rPr>
        <w:t>,</w:t>
      </w:r>
      <w:r w:rsidRPr="009C174D">
        <w:rPr>
          <w:rFonts w:ascii="Source Sans Pro" w:hAnsi="Source Sans Pro"/>
          <w:b/>
        </w:rPr>
        <w:t xml:space="preserve"> </w:t>
      </w:r>
      <w:r w:rsidRPr="009C174D">
        <w:rPr>
          <w:rFonts w:ascii="Source Sans Pro" w:hAnsi="Source Sans Pro" w:cs="Arial"/>
          <w:b/>
          <w:noProof/>
        </w:rPr>
        <w:t xml:space="preserve">you </w:t>
      </w:r>
      <w:r w:rsidRPr="009C174D">
        <w:rPr>
          <w:rFonts w:ascii="Source Sans Pro" w:hAnsi="Source Sans Pro"/>
          <w:b/>
        </w:rPr>
        <w:t>don’t need to do anything.</w:t>
      </w:r>
      <w:r w:rsidRPr="009C174D">
        <w:rPr>
          <w:rFonts w:ascii="Source Sans Pro" w:hAnsi="Source Sans Pro"/>
        </w:rPr>
        <w:t xml:space="preserve"> </w:t>
      </w:r>
      <w:r w:rsidRPr="009C174D" w:rsidR="005465C2">
        <w:rPr>
          <w:rFonts w:ascii="Source Sans Pro" w:hAnsi="Source Sans Pro"/>
        </w:rPr>
        <w:t>Unless</w:t>
      </w:r>
      <w:r w:rsidRPr="009C174D">
        <w:rPr>
          <w:rFonts w:ascii="Source Sans Pro" w:hAnsi="Source Sans Pro"/>
        </w:rPr>
        <w:t xml:space="preserve"> you sign up for a different plan or change to Original Medicare</w:t>
      </w:r>
      <w:r w:rsidRPr="009C174D" w:rsidR="006272F5">
        <w:rPr>
          <w:rFonts w:ascii="Source Sans Pro" w:hAnsi="Source Sans Pro"/>
        </w:rPr>
        <w:t xml:space="preserve"> by December 7</w:t>
      </w:r>
      <w:r w:rsidRPr="009C174D">
        <w:rPr>
          <w:rFonts w:ascii="Source Sans Pro" w:hAnsi="Source Sans Pro"/>
        </w:rPr>
        <w:t>, you</w:t>
      </w:r>
      <w:r w:rsidRPr="009C174D" w:rsidR="006623B4">
        <w:rPr>
          <w:rFonts w:ascii="Source Sans Pro" w:hAnsi="Source Sans Pro"/>
        </w:rPr>
        <w:t>’ll</w:t>
      </w:r>
      <w:r w:rsidRPr="009C174D">
        <w:rPr>
          <w:rFonts w:ascii="Source Sans Pro" w:hAnsi="Source Sans Pro"/>
        </w:rPr>
        <w:t xml:space="preserve"> automatically </w:t>
      </w:r>
      <w:r w:rsidRPr="009C174D" w:rsidR="006272F5">
        <w:rPr>
          <w:rFonts w:ascii="Source Sans Pro" w:hAnsi="Source Sans Pro"/>
        </w:rPr>
        <w:t>be</w:t>
      </w:r>
      <w:r w:rsidRPr="009C174D">
        <w:rPr>
          <w:rFonts w:ascii="Source Sans Pro" w:hAnsi="Source Sans Pro"/>
        </w:rPr>
        <w:t xml:space="preserve"> enrolled </w:t>
      </w:r>
      <w:r w:rsidRPr="009C174D" w:rsidR="006272F5">
        <w:rPr>
          <w:rFonts w:ascii="Source Sans Pro" w:hAnsi="Source Sans Pro"/>
        </w:rPr>
        <w:t xml:space="preserve">in our </w:t>
      </w:r>
      <w:r w:rsidRPr="009C174D" w:rsidR="006272F5">
        <w:rPr>
          <w:rFonts w:ascii="Source Sans Pro" w:hAnsi="Source Sans Pro"/>
          <w:i/>
          <w:color w:val="0000FF"/>
        </w:rPr>
        <w:t xml:space="preserve">[insert </w:t>
      </w:r>
      <w:r w:rsidRPr="009C174D" w:rsidR="002A61FE">
        <w:rPr>
          <w:rFonts w:ascii="Source Sans Pro" w:hAnsi="Source Sans Pro"/>
          <w:i/>
          <w:color w:val="0000FF"/>
        </w:rPr>
        <w:t>202</w:t>
      </w:r>
      <w:r w:rsidR="00816F20">
        <w:rPr>
          <w:rFonts w:ascii="Source Sans Pro" w:hAnsi="Source Sans Pro"/>
          <w:i/>
          <w:color w:val="0000FF"/>
        </w:rPr>
        <w:t>7</w:t>
      </w:r>
      <w:r w:rsidRPr="009C174D" w:rsidR="006272F5">
        <w:rPr>
          <w:rFonts w:ascii="Source Sans Pro" w:hAnsi="Source Sans Pro"/>
          <w:i/>
          <w:color w:val="0000FF"/>
        </w:rPr>
        <w:t xml:space="preserve"> plan name]</w:t>
      </w:r>
      <w:r w:rsidRPr="009C174D">
        <w:rPr>
          <w:rFonts w:ascii="Source Sans Pro" w:hAnsi="Source Sans Pro"/>
        </w:rPr>
        <w:t>.</w:t>
      </w:r>
    </w:p>
    <w:p w:rsidR="00E9551A" w:rsidRPr="009C174D" w:rsidP="00E9551A" w14:paraId="58612D39" w14:textId="1F0D35A3">
      <w:pPr>
        <w:rPr>
          <w:rFonts w:ascii="Source Sans Pro" w:hAnsi="Source Sans Pro"/>
        </w:rPr>
      </w:pPr>
      <w:r w:rsidRPr="009C174D">
        <w:rPr>
          <w:rFonts w:ascii="Source Sans Pro" w:hAnsi="Source Sans Pro"/>
        </w:rPr>
        <w:t>If you want to change plans for 202</w:t>
      </w:r>
      <w:r w:rsidR="00816F20">
        <w:rPr>
          <w:rFonts w:ascii="Source Sans Pro" w:hAnsi="Source Sans Pro"/>
        </w:rPr>
        <w:t>7</w:t>
      </w:r>
      <w:r w:rsidRPr="009C174D">
        <w:rPr>
          <w:rFonts w:ascii="Source Sans Pro" w:hAnsi="Source Sans Pro"/>
        </w:rPr>
        <w:t>, follow these steps:</w:t>
      </w:r>
    </w:p>
    <w:p w:rsidR="00E9551A" w:rsidRPr="009C174D" w:rsidP="00AF50BE" w14:paraId="72C79E41" w14:textId="7412F2D8">
      <w:pPr>
        <w:pStyle w:val="ListParagraph"/>
        <w:numPr>
          <w:ilvl w:val="0"/>
          <w:numId w:val="10"/>
        </w:numPr>
        <w:rPr>
          <w:rFonts w:ascii="Source Sans Pro" w:hAnsi="Source Sans Pro"/>
        </w:rPr>
      </w:pPr>
      <w:r w:rsidRPr="009C174D">
        <w:rPr>
          <w:rFonts w:ascii="Source Sans Pro" w:hAnsi="Source Sans Pro"/>
          <w:b/>
        </w:rPr>
        <w:t>To change</w:t>
      </w:r>
      <w:r w:rsidRPr="009C174D">
        <w:rPr>
          <w:rFonts w:ascii="Source Sans Pro" w:hAnsi="Source Sans Pro"/>
        </w:rPr>
        <w:t xml:space="preserve"> </w:t>
      </w:r>
      <w:r w:rsidRPr="009C174D">
        <w:rPr>
          <w:rFonts w:ascii="Source Sans Pro" w:hAnsi="Source Sans Pro"/>
          <w:b/>
        </w:rPr>
        <w:t>to a different Medicare health plan</w:t>
      </w:r>
      <w:r w:rsidRPr="009C174D">
        <w:rPr>
          <w:rFonts w:ascii="Source Sans Pro" w:hAnsi="Source Sans Pro"/>
        </w:rPr>
        <w:t xml:space="preserve">, enroll in the new plan. You’ll be automatically disenrolled from </w:t>
      </w:r>
      <w:r w:rsidRPr="009C174D">
        <w:rPr>
          <w:rFonts w:ascii="Source Sans Pro" w:hAnsi="Source Sans Pro"/>
          <w:i/>
          <w:color w:val="0000FF"/>
        </w:rPr>
        <w:t>[insert 202</w:t>
      </w:r>
      <w:r w:rsidR="00816F20">
        <w:rPr>
          <w:rFonts w:ascii="Source Sans Pro" w:hAnsi="Source Sans Pro"/>
          <w:i/>
          <w:color w:val="0000FF"/>
        </w:rPr>
        <w:t>7</w:t>
      </w:r>
      <w:r w:rsidRPr="009C174D">
        <w:rPr>
          <w:rFonts w:ascii="Source Sans Pro" w:hAnsi="Source Sans Pro"/>
          <w:i/>
          <w:color w:val="0000FF"/>
        </w:rPr>
        <w:t xml:space="preserve"> plan name]</w:t>
      </w:r>
      <w:r w:rsidRPr="009C174D">
        <w:rPr>
          <w:rFonts w:ascii="Source Sans Pro" w:hAnsi="Source Sans Pro"/>
        </w:rPr>
        <w:t xml:space="preserve">. </w:t>
      </w:r>
    </w:p>
    <w:p w:rsidR="001428C2" w:rsidRPr="00683B9C" w:rsidP="00AF50BE" w14:paraId="4A0EAA45" w14:textId="62F5AE3F">
      <w:pPr>
        <w:pStyle w:val="ListParagraph"/>
        <w:numPr>
          <w:ilvl w:val="0"/>
          <w:numId w:val="10"/>
        </w:numPr>
        <w:rPr>
          <w:rFonts w:ascii="Source Sans Pro" w:hAnsi="Source Sans Pro"/>
          <w:strike/>
        </w:rPr>
      </w:pPr>
      <w:r w:rsidRPr="009C174D">
        <w:rPr>
          <w:rFonts w:ascii="Source Sans Pro" w:hAnsi="Source Sans Pro"/>
          <w:b/>
        </w:rPr>
        <w:t xml:space="preserve">To change to Original Medicare with </w:t>
      </w:r>
      <w:r w:rsidRPr="009C174D" w:rsidR="00820DCE">
        <w:rPr>
          <w:rFonts w:ascii="Source Sans Pro" w:hAnsi="Source Sans Pro"/>
          <w:b/>
        </w:rPr>
        <w:t xml:space="preserve">Medicare </w:t>
      </w:r>
      <w:r w:rsidRPr="009C174D">
        <w:rPr>
          <w:rFonts w:ascii="Source Sans Pro" w:hAnsi="Source Sans Pro"/>
          <w:b/>
        </w:rPr>
        <w:t>drug</w:t>
      </w:r>
      <w:r w:rsidRPr="009C174D" w:rsidR="00F17D9D">
        <w:rPr>
          <w:rFonts w:ascii="Source Sans Pro" w:hAnsi="Source Sans Pro"/>
          <w:b/>
        </w:rPr>
        <w:t xml:space="preserve"> coverage</w:t>
      </w:r>
      <w:r w:rsidRPr="009C174D">
        <w:rPr>
          <w:rFonts w:ascii="Source Sans Pro" w:hAnsi="Source Sans Pro"/>
          <w:b/>
        </w:rPr>
        <w:t>,</w:t>
      </w:r>
      <w:r w:rsidRPr="009C174D">
        <w:rPr>
          <w:rFonts w:ascii="Source Sans Pro" w:hAnsi="Source Sans Pro"/>
        </w:rPr>
        <w:t xml:space="preserve"> enroll in the new Medicare drug plan. You’ll be automatically disenrolled from </w:t>
      </w:r>
      <w:r w:rsidRPr="009C174D">
        <w:rPr>
          <w:rFonts w:ascii="Source Sans Pro" w:hAnsi="Source Sans Pro"/>
          <w:i/>
          <w:color w:val="0000FF"/>
        </w:rPr>
        <w:t>[insert 202</w:t>
      </w:r>
      <w:r w:rsidR="00816F20">
        <w:rPr>
          <w:rFonts w:ascii="Source Sans Pro" w:hAnsi="Source Sans Pro"/>
          <w:i/>
          <w:color w:val="0000FF"/>
        </w:rPr>
        <w:t>7</w:t>
      </w:r>
      <w:r w:rsidRPr="009C174D">
        <w:rPr>
          <w:rFonts w:ascii="Source Sans Pro" w:hAnsi="Source Sans Pro"/>
          <w:i/>
          <w:color w:val="0000FF"/>
        </w:rPr>
        <w:t xml:space="preserve"> plan name]</w:t>
      </w:r>
      <w:r w:rsidRPr="009C174D">
        <w:rPr>
          <w:rFonts w:ascii="Source Sans Pro" w:hAnsi="Source Sans Pro"/>
        </w:rPr>
        <w:t xml:space="preserve">. </w:t>
      </w:r>
      <w:r w:rsidRPr="00683B9C">
        <w:rPr>
          <w:rFonts w:ascii="Source Sans Pro" w:hAnsi="Source Sans Pro"/>
          <w:strike/>
          <w:color w:val="C00000"/>
        </w:rPr>
        <w:t xml:space="preserve">If you don’t enroll in a Medicare drug plan, you may pay a Part D late enrollment penalty (go to Section </w:t>
      </w:r>
      <w:r w:rsidRPr="00683B9C">
        <w:rPr>
          <w:rFonts w:ascii="Source Sans Pro" w:hAnsi="Source Sans Pro"/>
          <w:i/>
          <w:strike/>
          <w:color w:val="C00000"/>
        </w:rPr>
        <w:t>[edit section number as needed]</w:t>
      </w:r>
      <w:r w:rsidRPr="00683B9C">
        <w:rPr>
          <w:rFonts w:ascii="Source Sans Pro" w:hAnsi="Source Sans Pro"/>
          <w:strike/>
          <w:color w:val="C00000"/>
        </w:rPr>
        <w:t>).</w:t>
      </w:r>
    </w:p>
    <w:p w:rsidR="004C1708" w:rsidRPr="00683B9C" w:rsidP="00AF50BE" w14:paraId="6EE239EE" w14:textId="77777777">
      <w:pPr>
        <w:pStyle w:val="ListParagraph"/>
        <w:numPr>
          <w:ilvl w:val="0"/>
          <w:numId w:val="10"/>
        </w:numPr>
        <w:rPr>
          <w:rFonts w:ascii="Source Sans Pro" w:hAnsi="Source Sans Pro"/>
          <w:color w:val="C00000"/>
        </w:rPr>
      </w:pPr>
      <w:r w:rsidRPr="009C174D">
        <w:rPr>
          <w:rFonts w:ascii="Source Sans Pro" w:hAnsi="Source Sans Pro"/>
          <w:b/>
        </w:rPr>
        <w:t>To change to Original Medicare without a drug plan,</w:t>
      </w:r>
      <w:r w:rsidRPr="009C174D">
        <w:rPr>
          <w:rFonts w:ascii="Source Sans Pro" w:hAnsi="Source Sans Pro"/>
        </w:rPr>
        <w:t xml:space="preserve"> you can send us a written request to disenroll </w:t>
      </w:r>
      <w:r w:rsidRPr="009C174D">
        <w:rPr>
          <w:rFonts w:ascii="Source Sans Pro" w:hAnsi="Source Sans Pro"/>
          <w:color w:val="0000FF"/>
        </w:rPr>
        <w:t>[</w:t>
      </w:r>
      <w:r w:rsidRPr="009C174D">
        <w:rPr>
          <w:rFonts w:ascii="Source Sans Pro" w:hAnsi="Source Sans Pro"/>
          <w:i/>
          <w:color w:val="0000FF"/>
        </w:rPr>
        <w:t xml:space="preserve">insert if organization has complied with CMS guidelines for online disenrollment: </w:t>
      </w:r>
      <w:r w:rsidRPr="009C174D">
        <w:rPr>
          <w:rFonts w:ascii="Source Sans Pro" w:hAnsi="Source Sans Pro"/>
          <w:color w:val="0000FF"/>
        </w:rPr>
        <w:t>or visit our website to disenroll online</w:t>
      </w:r>
      <w:r w:rsidRPr="009C174D" w:rsidR="00EF45BB">
        <w:rPr>
          <w:rFonts w:ascii="Source Sans Pro" w:hAnsi="Source Sans Pro"/>
          <w:color w:val="0000FF"/>
        </w:rPr>
        <w:t xml:space="preserve"> </w:t>
      </w:r>
      <w:r w:rsidRPr="002E3E83">
        <w:rPr>
          <w:rFonts w:ascii="Source Sans Pro" w:hAnsi="Source Sans Pro"/>
          <w:color w:val="C00000"/>
        </w:rPr>
        <w:t xml:space="preserve">at </w:t>
      </w:r>
      <w:r w:rsidRPr="002E3E83">
        <w:rPr>
          <w:rFonts w:ascii="Source Sans Pro" w:hAnsi="Source Sans Pro"/>
          <w:i/>
          <w:color w:val="C00000"/>
        </w:rPr>
        <w:t>[insert URL]</w:t>
      </w:r>
      <w:r w:rsidRPr="009C174D">
        <w:rPr>
          <w:rFonts w:ascii="Source Sans Pro" w:hAnsi="Source Sans Pro"/>
          <w:color w:val="0000FF"/>
        </w:rPr>
        <w:t>]</w:t>
      </w:r>
      <w:r w:rsidRPr="009C174D">
        <w:rPr>
          <w:rFonts w:ascii="Source Sans Pro" w:hAnsi="Source Sans Pro"/>
        </w:rPr>
        <w:t>. C</w:t>
      </w:r>
      <w:r w:rsidRPr="009C174D" w:rsidR="00C37614">
        <w:rPr>
          <w:rFonts w:ascii="Source Sans Pro" w:hAnsi="Source Sans Pro"/>
        </w:rPr>
        <w:t>all</w:t>
      </w:r>
      <w:r w:rsidRPr="009C174D">
        <w:rPr>
          <w:rFonts w:ascii="Source Sans Pro" w:hAnsi="Source Sans Pro"/>
        </w:rPr>
        <w:t xml:space="preserve"> Member Services at </w:t>
      </w:r>
      <w:r w:rsidRPr="009C174D">
        <w:rPr>
          <w:rFonts w:ascii="Source Sans Pro" w:hAnsi="Source Sans Pro"/>
          <w:i/>
          <w:color w:val="0000FF"/>
        </w:rPr>
        <w:t xml:space="preserve">[insert </w:t>
      </w:r>
      <w:r w:rsidRPr="009C174D" w:rsidR="00680C2D">
        <w:rPr>
          <w:rFonts w:ascii="Source Sans Pro" w:hAnsi="Source Sans Pro"/>
          <w:i/>
          <w:color w:val="0000FF"/>
        </w:rPr>
        <w:t>M</w:t>
      </w:r>
      <w:r w:rsidRPr="009C174D">
        <w:rPr>
          <w:rFonts w:ascii="Source Sans Pro" w:hAnsi="Source Sans Pro"/>
          <w:i/>
          <w:color w:val="0000FF"/>
        </w:rPr>
        <w:t xml:space="preserve">ember </w:t>
      </w:r>
      <w:r w:rsidRPr="009C174D" w:rsidR="00680C2D">
        <w:rPr>
          <w:rFonts w:ascii="Source Sans Pro" w:hAnsi="Source Sans Pro"/>
          <w:i/>
          <w:color w:val="0000FF"/>
        </w:rPr>
        <w:t>S</w:t>
      </w:r>
      <w:r w:rsidRPr="009C174D">
        <w:rPr>
          <w:rFonts w:ascii="Source Sans Pro" w:hAnsi="Source Sans Pro"/>
          <w:i/>
          <w:color w:val="0000FF"/>
        </w:rPr>
        <w:t>ervices number]</w:t>
      </w:r>
      <w:r w:rsidRPr="009C174D">
        <w:rPr>
          <w:rFonts w:ascii="Source Sans Pro" w:hAnsi="Source Sans Pro"/>
        </w:rPr>
        <w:t xml:space="preserve"> </w:t>
      </w:r>
      <w:r w:rsidRPr="009C174D" w:rsidR="00680C2D">
        <w:rPr>
          <w:rFonts w:ascii="Source Sans Pro" w:hAnsi="Source Sans Pro"/>
          <w:szCs w:val="26"/>
        </w:rPr>
        <w:t xml:space="preserve">(TTY users call </w:t>
      </w:r>
      <w:r w:rsidRPr="009C174D" w:rsidR="00680C2D">
        <w:rPr>
          <w:rFonts w:ascii="Source Sans Pro" w:hAnsi="Source Sans Pro"/>
          <w:i/>
          <w:color w:val="0000FF"/>
          <w:szCs w:val="26"/>
        </w:rPr>
        <w:t>[insert TTY number]</w:t>
      </w:r>
      <w:r w:rsidRPr="009C174D" w:rsidR="00680C2D">
        <w:rPr>
          <w:rFonts w:ascii="Source Sans Pro" w:hAnsi="Source Sans Pro"/>
          <w:szCs w:val="26"/>
        </w:rPr>
        <w:t>)</w:t>
      </w:r>
      <w:r w:rsidRPr="009C174D" w:rsidR="00680C2D">
        <w:rPr>
          <w:rFonts w:ascii="Source Sans Pro" w:hAnsi="Source Sans Pro"/>
          <w:b/>
          <w:bCs/>
          <w:i/>
        </w:rPr>
        <w:t xml:space="preserve"> </w:t>
      </w:r>
      <w:r w:rsidRPr="009C174D">
        <w:rPr>
          <w:rFonts w:ascii="Source Sans Pro" w:hAnsi="Source Sans Pro"/>
          <w:color w:val="000000" w:themeColor="text1"/>
        </w:rPr>
        <w:t xml:space="preserve">for </w:t>
      </w:r>
      <w:r w:rsidRPr="009C174D">
        <w:rPr>
          <w:rFonts w:ascii="Source Sans Pro" w:hAnsi="Source Sans Pro"/>
        </w:rPr>
        <w:t xml:space="preserve">more information on how to do this. Or call </w:t>
      </w:r>
      <w:r w:rsidRPr="009C174D">
        <w:rPr>
          <w:rFonts w:ascii="Source Sans Pro" w:hAnsi="Source Sans Pro"/>
          <w:b/>
        </w:rPr>
        <w:t>Medicare</w:t>
      </w:r>
      <w:r w:rsidRPr="009C174D">
        <w:rPr>
          <w:rFonts w:ascii="Source Sans Pro" w:hAnsi="Source Sans Pro"/>
        </w:rPr>
        <w:t xml:space="preserve"> at 1-800-MEDICARE (1-800-633-4227) and ask to be disenrolled. TTY users can call 1-877-486-2048.</w:t>
      </w:r>
      <w:r w:rsidRPr="009C174D" w:rsidR="00E17CC9">
        <w:rPr>
          <w:rFonts w:ascii="Source Sans Pro" w:hAnsi="Source Sans Pro"/>
        </w:rPr>
        <w:t xml:space="preserve"> </w:t>
      </w:r>
      <w:r w:rsidRPr="00683B9C">
        <w:rPr>
          <w:rFonts w:ascii="Source Sans Pro" w:hAnsi="Source Sans Pro"/>
          <w:color w:val="C00000"/>
        </w:rPr>
        <w:t xml:space="preserve">If you don’t enroll in a Medicare drug plan, you may pay a Part D late enrollment penalty (go to Section </w:t>
      </w:r>
      <w:r w:rsidRPr="00683B9C">
        <w:rPr>
          <w:rFonts w:ascii="Source Sans Pro" w:hAnsi="Source Sans Pro"/>
          <w:i/>
          <w:color w:val="C00000"/>
        </w:rPr>
        <w:t>[edit section number as needed]</w:t>
      </w:r>
      <w:r w:rsidRPr="00683B9C">
        <w:rPr>
          <w:rFonts w:ascii="Source Sans Pro" w:hAnsi="Source Sans Pro"/>
          <w:color w:val="C00000"/>
        </w:rPr>
        <w:t>.</w:t>
      </w:r>
    </w:p>
    <w:p w:rsidR="00644C1A" w:rsidRPr="009C174D" w:rsidP="00AF50BE" w14:paraId="4B3E9FF2" w14:textId="62E0438F">
      <w:pPr>
        <w:pStyle w:val="ListParagraph"/>
        <w:numPr>
          <w:ilvl w:val="0"/>
          <w:numId w:val="10"/>
        </w:numPr>
        <w:rPr>
          <w:rFonts w:ascii="Source Sans Pro" w:eastAsia="MS Gothic" w:hAnsi="Source Sans Pro"/>
        </w:rPr>
      </w:pPr>
      <w:r w:rsidRPr="009C174D">
        <w:rPr>
          <w:rFonts w:ascii="Source Sans Pro" w:eastAsia="MS Gothic" w:hAnsi="Source Sans Pro"/>
          <w:b/>
        </w:rPr>
        <w:t>To learn more about Original Medicare and the different types of Medicare plans,</w:t>
      </w:r>
      <w:r w:rsidRPr="009C174D">
        <w:rPr>
          <w:rFonts w:ascii="Source Sans Pro" w:eastAsia="MS Gothic" w:hAnsi="Source Sans Pro"/>
        </w:rPr>
        <w:t xml:space="preserve"> </w:t>
      </w:r>
      <w:r w:rsidRPr="009C174D" w:rsidR="00C71D84">
        <w:rPr>
          <w:rFonts w:ascii="Source Sans Pro" w:eastAsia="MS Gothic" w:hAnsi="Source Sans Pro"/>
        </w:rPr>
        <w:t xml:space="preserve">visit </w:t>
      </w:r>
      <w:hyperlink r:id="rId10" w:history="1">
        <w:r w:rsidRPr="00D90AA7" w:rsidR="0004118B">
          <w:rPr>
            <w:rStyle w:val="Hyperlink"/>
            <w:rFonts w:ascii="Source Sans Pro" w:eastAsia="MS Gothic" w:hAnsi="Source Sans Pro"/>
          </w:rPr>
          <w:t>www.</w:t>
        </w:r>
        <w:r w:rsidRPr="009C174D" w:rsidR="0004118B">
          <w:rPr>
            <w:rStyle w:val="Hyperlink"/>
            <w:rFonts w:ascii="Source Sans Pro" w:eastAsia="MS Gothic" w:hAnsi="Source Sans Pro"/>
          </w:rPr>
          <w:t>Medicare.gov</w:t>
        </w:r>
      </w:hyperlink>
      <w:r w:rsidRPr="009C174D" w:rsidR="00C71D84">
        <w:rPr>
          <w:rFonts w:ascii="Source Sans Pro" w:eastAsia="MS Gothic" w:hAnsi="Source Sans Pro"/>
        </w:rPr>
        <w:t xml:space="preserve">, check the </w:t>
      </w:r>
      <w:r w:rsidRPr="009C174D">
        <w:rPr>
          <w:rFonts w:ascii="Source Sans Pro" w:eastAsia="MS Gothic" w:hAnsi="Source Sans Pro"/>
          <w:i/>
        </w:rPr>
        <w:t xml:space="preserve">Medicare &amp; You </w:t>
      </w:r>
      <w:r w:rsidRPr="009C174D" w:rsidR="002A61FE">
        <w:rPr>
          <w:rFonts w:ascii="Source Sans Pro" w:eastAsia="MS Gothic" w:hAnsi="Source Sans Pro"/>
          <w:i/>
        </w:rPr>
        <w:t>202</w:t>
      </w:r>
      <w:r w:rsidR="00A37D8B">
        <w:rPr>
          <w:rFonts w:ascii="Source Sans Pro" w:eastAsia="MS Gothic" w:hAnsi="Source Sans Pro"/>
          <w:i/>
        </w:rPr>
        <w:t>7</w:t>
      </w:r>
      <w:r w:rsidRPr="009C174D" w:rsidR="771F96A6">
        <w:rPr>
          <w:rFonts w:ascii="Source Sans Pro" w:eastAsia="MS Gothic" w:hAnsi="Source Sans Pro"/>
          <w:i/>
        </w:rPr>
        <w:t xml:space="preserve"> </w:t>
      </w:r>
      <w:r w:rsidRPr="009C174D" w:rsidR="771F96A6">
        <w:rPr>
          <w:rFonts w:ascii="Source Sans Pro" w:eastAsia="MS Gothic" w:hAnsi="Source Sans Pro"/>
        </w:rPr>
        <w:t>handbook</w:t>
      </w:r>
      <w:r w:rsidRPr="009C174D">
        <w:rPr>
          <w:rFonts w:ascii="Source Sans Pro" w:eastAsia="MS Gothic" w:hAnsi="Source Sans Pro"/>
        </w:rPr>
        <w:t>, call your State Health Insurance Assistance Program (</w:t>
      </w:r>
      <w:r w:rsidRPr="009C174D" w:rsidR="00CB5DCB">
        <w:rPr>
          <w:rFonts w:ascii="Source Sans Pro" w:eastAsia="MS Gothic" w:hAnsi="Source Sans Pro"/>
        </w:rPr>
        <w:t>go to</w:t>
      </w:r>
      <w:r w:rsidRPr="009C174D">
        <w:rPr>
          <w:rFonts w:ascii="Source Sans Pro" w:eastAsia="MS Gothic" w:hAnsi="Source Sans Pro"/>
        </w:rPr>
        <w:t xml:space="preserve"> Section </w:t>
      </w:r>
      <w:r w:rsidRPr="009C174D" w:rsidR="3DE04B56">
        <w:rPr>
          <w:rFonts w:ascii="Source Sans Pro" w:hAnsi="Source Sans Pro"/>
          <w:i/>
          <w:color w:val="0000FF"/>
        </w:rPr>
        <w:t>[edit section number as needed]</w:t>
      </w:r>
      <w:r w:rsidRPr="009C174D" w:rsidR="3DE04B56">
        <w:rPr>
          <w:rFonts w:ascii="Source Sans Pro" w:hAnsi="Source Sans Pro"/>
        </w:rPr>
        <w:t xml:space="preserve"> </w:t>
      </w:r>
      <w:r w:rsidRPr="009C174D">
        <w:rPr>
          <w:rFonts w:ascii="Source Sans Pro" w:eastAsia="MS Gothic" w:hAnsi="Source Sans Pro"/>
        </w:rPr>
        <w:t xml:space="preserve">6), or call </w:t>
      </w:r>
      <w:r w:rsidRPr="009C174D" w:rsidR="00440A0F">
        <w:rPr>
          <w:rFonts w:ascii="Source Sans Pro" w:eastAsia="MS Gothic" w:hAnsi="Source Sans Pro"/>
        </w:rPr>
        <w:t>1-800-MEDICARE (1-800-633-4227)</w:t>
      </w:r>
      <w:r w:rsidRPr="009C174D" w:rsidR="6567756C">
        <w:rPr>
          <w:rFonts w:ascii="Source Sans Pro" w:eastAsia="MS Gothic" w:hAnsi="Source Sans Pro"/>
        </w:rPr>
        <w:t>.</w:t>
      </w:r>
      <w:r w:rsidRPr="009C174D">
        <w:rPr>
          <w:rFonts w:ascii="Source Sans Pro" w:hAnsi="Source Sans Pro"/>
          <w:bCs/>
          <w:color w:val="0000FF"/>
        </w:rPr>
        <w:t>[</w:t>
      </w:r>
      <w:r w:rsidRPr="009C174D">
        <w:rPr>
          <w:rFonts w:ascii="Source Sans Pro" w:hAnsi="Source Sans Pro"/>
          <w:bCs/>
          <w:i/>
          <w:color w:val="0000FF"/>
        </w:rPr>
        <w:t xml:space="preserve">Plans </w:t>
      </w:r>
      <w:r w:rsidRPr="009C174D" w:rsidR="00114515">
        <w:rPr>
          <w:rFonts w:ascii="Source Sans Pro" w:hAnsi="Source Sans Pro"/>
          <w:bCs/>
          <w:i/>
          <w:color w:val="0000FF"/>
        </w:rPr>
        <w:t>can</w:t>
      </w:r>
      <w:r w:rsidRPr="009C174D">
        <w:rPr>
          <w:rFonts w:ascii="Source Sans Pro" w:hAnsi="Source Sans Pro"/>
          <w:bCs/>
          <w:i/>
          <w:color w:val="0000FF"/>
        </w:rPr>
        <w:t xml:space="preserve"> choose to insert if applicable:</w:t>
      </w:r>
      <w:r w:rsidRPr="009C174D">
        <w:rPr>
          <w:rFonts w:ascii="Source Sans Pro" w:hAnsi="Source Sans Pro"/>
          <w:bCs/>
          <w:color w:val="0000FF"/>
        </w:rPr>
        <w:t xml:space="preserve"> As a </w:t>
      </w:r>
      <w:r w:rsidRPr="009C174D">
        <w:rPr>
          <w:rFonts w:ascii="Source Sans Pro" w:hAnsi="Source Sans Pro"/>
          <w:color w:val="0000FF"/>
        </w:rPr>
        <w:t xml:space="preserve">reminder, </w:t>
      </w:r>
      <w:r w:rsidRPr="009C174D">
        <w:rPr>
          <w:rFonts w:ascii="Source Sans Pro" w:hAnsi="Source Sans Pro"/>
          <w:i/>
          <w:color w:val="0000FF"/>
        </w:rPr>
        <w:t>[insert MAO name]</w:t>
      </w:r>
      <w:r w:rsidRPr="009C174D">
        <w:rPr>
          <w:rFonts w:ascii="Source Sans Pro" w:hAnsi="Source Sans Pro"/>
          <w:color w:val="0000FF"/>
        </w:rPr>
        <w:t xml:space="preserve"> </w:t>
      </w:r>
      <w:r w:rsidRPr="009C174D" w:rsidR="00E355EE">
        <w:rPr>
          <w:rFonts w:ascii="Source Sans Pro" w:hAnsi="Source Sans Pro"/>
          <w:i/>
          <w:color w:val="0000FF"/>
        </w:rPr>
        <w:t xml:space="preserve">[insert </w:t>
      </w:r>
      <w:r w:rsidRPr="009C174D" w:rsidR="00EF47DE">
        <w:rPr>
          <w:rFonts w:ascii="Source Sans Pro" w:hAnsi="Source Sans Pro"/>
          <w:i/>
          <w:color w:val="0000FF"/>
        </w:rPr>
        <w:t xml:space="preserve">Plan/Part D sponsor </w:t>
      </w:r>
      <w:r w:rsidRPr="009C174D" w:rsidR="00E355EE">
        <w:rPr>
          <w:rFonts w:ascii="Source Sans Pro" w:hAnsi="Source Sans Pro"/>
          <w:i/>
          <w:color w:val="0000FF"/>
        </w:rPr>
        <w:t xml:space="preserve">in parentheses, as applicable, after listing required MAO names throughout this </w:t>
      </w:r>
      <w:r w:rsidRPr="009C174D" w:rsidR="00E633F5">
        <w:rPr>
          <w:rFonts w:ascii="Source Sans Pro" w:hAnsi="Source Sans Pro"/>
          <w:i/>
          <w:color w:val="0000FF"/>
        </w:rPr>
        <w:t>material</w:t>
      </w:r>
      <w:r w:rsidRPr="009C174D" w:rsidR="00E355EE">
        <w:rPr>
          <w:rFonts w:ascii="Source Sans Pro" w:hAnsi="Source Sans Pro"/>
          <w:i/>
          <w:color w:val="0000FF"/>
        </w:rPr>
        <w:t xml:space="preserve">] </w:t>
      </w:r>
      <w:r w:rsidRPr="009C174D">
        <w:rPr>
          <w:rFonts w:ascii="Source Sans Pro" w:hAnsi="Source Sans Pro"/>
          <w:color w:val="0000FF"/>
        </w:rPr>
        <w:t>offers other [</w:t>
      </w:r>
      <w:r w:rsidRPr="009C174D">
        <w:rPr>
          <w:rFonts w:ascii="Source Sans Pro" w:hAnsi="Source Sans Pro"/>
          <w:i/>
          <w:color w:val="0000FF"/>
        </w:rPr>
        <w:t xml:space="preserve">insert as applicable: </w:t>
      </w:r>
      <w:r w:rsidRPr="009C174D">
        <w:rPr>
          <w:rFonts w:ascii="Source Sans Pro" w:hAnsi="Source Sans Pro"/>
          <w:color w:val="0000FF"/>
        </w:rPr>
        <w:t xml:space="preserve">Medicare health plans </w:t>
      </w:r>
      <w:r w:rsidRPr="009C174D">
        <w:rPr>
          <w:rFonts w:ascii="Source Sans Pro" w:hAnsi="Source Sans Pro"/>
          <w:i/>
          <w:color w:val="0000FF"/>
        </w:rPr>
        <w:t>AND/OR</w:t>
      </w:r>
      <w:r w:rsidRPr="009C174D">
        <w:rPr>
          <w:rFonts w:ascii="Source Sans Pro" w:hAnsi="Source Sans Pro"/>
          <w:color w:val="0000FF"/>
        </w:rPr>
        <w:t xml:space="preserve"> Medicare </w:t>
      </w:r>
      <w:r w:rsidRPr="009C174D">
        <w:rPr>
          <w:rFonts w:ascii="Source Sans Pro" w:hAnsi="Source Sans Pro"/>
          <w:color w:val="0000FF"/>
        </w:rPr>
        <w:t xml:space="preserve">drug plans. These other plans </w:t>
      </w:r>
      <w:r w:rsidRPr="009C174D" w:rsidR="00114515">
        <w:rPr>
          <w:rFonts w:ascii="Source Sans Pro" w:hAnsi="Source Sans Pro"/>
          <w:color w:val="0000FF"/>
        </w:rPr>
        <w:t>can</w:t>
      </w:r>
      <w:r w:rsidRPr="009C174D">
        <w:rPr>
          <w:rFonts w:ascii="Source Sans Pro" w:hAnsi="Source Sans Pro"/>
          <w:color w:val="0000FF"/>
        </w:rPr>
        <w:t xml:space="preserve"> differ in coverage, monthly </w:t>
      </w:r>
      <w:r w:rsidRPr="009C174D" w:rsidR="00A92105">
        <w:rPr>
          <w:rFonts w:ascii="Source Sans Pro" w:hAnsi="Source Sans Pro"/>
          <w:color w:val="0000FF"/>
        </w:rPr>
        <w:t xml:space="preserve">plan </w:t>
      </w:r>
      <w:r w:rsidRPr="009C174D">
        <w:rPr>
          <w:rFonts w:ascii="Source Sans Pro" w:hAnsi="Source Sans Pro"/>
          <w:color w:val="0000FF"/>
        </w:rPr>
        <w:t>premiums, and cost-sharing amounts.]]</w:t>
      </w:r>
    </w:p>
    <w:p w:rsidR="00E9551A" w:rsidRPr="009C174D" w:rsidP="00B1528D" w14:paraId="61EF9A5C" w14:textId="4ACA15E7">
      <w:pPr>
        <w:pStyle w:val="Heading3"/>
        <w:rPr>
          <w:rFonts w:ascii="Source Sans Pro" w:hAnsi="Source Sans Pro"/>
        </w:rPr>
      </w:pPr>
      <w:bookmarkStart w:id="43" w:name="_Toc90545716"/>
      <w:bookmarkStart w:id="44" w:name="_Toc180149308"/>
      <w:r w:rsidRPr="009C174D">
        <w:rPr>
          <w:rFonts w:ascii="Source Sans Pro" w:hAnsi="Source Sans Pro"/>
        </w:rPr>
        <w:t xml:space="preserve">Section 3.1 </w:t>
      </w:r>
      <w:r w:rsidRPr="009C174D">
        <w:rPr>
          <w:rFonts w:ascii="Source Sans Pro" w:hAnsi="Source Sans Pro"/>
        </w:rPr>
        <w:t>Deadlines for Changing Plans</w:t>
      </w:r>
      <w:bookmarkEnd w:id="43"/>
      <w:bookmarkEnd w:id="44"/>
    </w:p>
    <w:p w:rsidR="00455DAC" w:rsidRPr="009C174D" w:rsidP="00455DAC" w14:paraId="592EA48A" w14:textId="73DAD230">
      <w:pPr>
        <w:rPr>
          <w:rFonts w:ascii="Source Sans Pro" w:hAnsi="Source Sans Pro"/>
        </w:rPr>
      </w:pPr>
      <w:r w:rsidRPr="009C174D">
        <w:rPr>
          <w:rFonts w:ascii="Source Sans Pro" w:hAnsi="Source Sans Pro"/>
        </w:rPr>
        <w:t xml:space="preserve">People with Medicare can make changes to their coverage from </w:t>
      </w:r>
      <w:r w:rsidRPr="009C174D">
        <w:rPr>
          <w:rFonts w:ascii="Source Sans Pro" w:hAnsi="Source Sans Pro"/>
          <w:b/>
        </w:rPr>
        <w:t xml:space="preserve">October 15 </w:t>
      </w:r>
      <w:r w:rsidRPr="009C174D" w:rsidR="002102EF">
        <w:rPr>
          <w:rFonts w:ascii="Source Sans Pro" w:hAnsi="Source Sans Pro"/>
          <w:b/>
        </w:rPr>
        <w:t>–</w:t>
      </w:r>
      <w:r w:rsidRPr="009C174D">
        <w:rPr>
          <w:rFonts w:ascii="Source Sans Pro" w:hAnsi="Source Sans Pro"/>
          <w:b/>
        </w:rPr>
        <w:t xml:space="preserve"> December 7</w:t>
      </w:r>
      <w:r w:rsidRPr="009C174D">
        <w:rPr>
          <w:rFonts w:ascii="Source Sans Pro" w:hAnsi="Source Sans Pro"/>
        </w:rPr>
        <w:t xml:space="preserve"> each year.</w:t>
      </w:r>
    </w:p>
    <w:p w:rsidR="007A64EA" w:rsidRPr="009C174D" w:rsidP="007A64EA" w14:paraId="408E52FB" w14:textId="77777777">
      <w:pPr>
        <w:rPr>
          <w:rFonts w:ascii="Source Sans Pro" w:hAnsi="Source Sans Pro"/>
          <w:color w:val="000000"/>
        </w:rPr>
      </w:pPr>
      <w:r w:rsidRPr="009C174D">
        <w:rPr>
          <w:rFonts w:ascii="Source Sans Pro" w:hAnsi="Source Sans Pro"/>
          <w:color w:val="000000"/>
        </w:rPr>
        <w:t>If you enrolled in a Medicare Advantage plan for January 1, 202</w:t>
      </w:r>
      <w:r>
        <w:rPr>
          <w:rFonts w:ascii="Source Sans Pro" w:hAnsi="Source Sans Pro"/>
          <w:color w:val="000000"/>
        </w:rPr>
        <w:t>7</w:t>
      </w:r>
      <w:r w:rsidRPr="009C174D">
        <w:rPr>
          <w:rFonts w:ascii="Source Sans Pro" w:hAnsi="Source Sans Pro"/>
          <w:color w:val="000000"/>
        </w:rPr>
        <w:t>, and don’t like your plan choice, you can switch to another Medicare health plan (with or without Medicare drug coverage) or switch to Original Medicare (with or without a separate Medicare drug coverage) between January 1 – March 31, 202</w:t>
      </w:r>
      <w:r>
        <w:rPr>
          <w:rFonts w:ascii="Source Sans Pro" w:hAnsi="Source Sans Pro"/>
          <w:color w:val="000000"/>
        </w:rPr>
        <w:t>7</w:t>
      </w:r>
      <w:r w:rsidRPr="009C174D">
        <w:rPr>
          <w:rFonts w:ascii="Source Sans Pro" w:hAnsi="Source Sans Pro"/>
          <w:color w:val="000000"/>
        </w:rPr>
        <w:t xml:space="preserve">. </w:t>
      </w:r>
    </w:p>
    <w:p w:rsidR="007A64EA" w:rsidRPr="009C174D" w:rsidP="007A64EA" w14:paraId="2F123CD4" w14:textId="77777777">
      <w:pPr>
        <w:pStyle w:val="Heading3"/>
        <w:rPr>
          <w:rFonts w:ascii="Source Sans Pro" w:hAnsi="Source Sans Pro"/>
        </w:rPr>
      </w:pPr>
      <w:r w:rsidRPr="009C174D">
        <w:rPr>
          <w:rFonts w:ascii="Source Sans Pro" w:hAnsi="Source Sans Pro"/>
        </w:rPr>
        <w:t xml:space="preserve">Section 3.2 Are </w:t>
      </w:r>
      <w:r w:rsidRPr="009C174D">
        <w:rPr>
          <w:rFonts w:ascii="Source Sans Pro" w:hAnsi="Source Sans Pro"/>
        </w:rPr>
        <w:t>there</w:t>
      </w:r>
      <w:r w:rsidRPr="009C174D">
        <w:rPr>
          <w:rFonts w:ascii="Source Sans Pro" w:hAnsi="Source Sans Pro"/>
        </w:rPr>
        <w:t xml:space="preserve"> other times of the year to make a change?</w:t>
      </w:r>
    </w:p>
    <w:p w:rsidR="007A64EA" w:rsidRPr="009C174D" w:rsidP="007A64EA" w14:paraId="69B45C17" w14:textId="77777777">
      <w:pPr>
        <w:rPr>
          <w:rFonts w:ascii="Source Sans Pro" w:hAnsi="Source Sans Pro"/>
        </w:rPr>
      </w:pPr>
      <w:r w:rsidRPr="009C174D">
        <w:rPr>
          <w:rFonts w:ascii="Source Sans Pro" w:hAnsi="Source Sans Pro"/>
        </w:rPr>
        <w:t>In certain situations, people may have other chances to change their coverage during the year. Examples include people who:</w:t>
      </w:r>
    </w:p>
    <w:p w:rsidR="007A64EA" w:rsidRPr="009C174D" w:rsidP="007A64EA" w14:paraId="473DDEB5" w14:textId="77777777">
      <w:pPr>
        <w:pStyle w:val="ListBullet"/>
        <w:rPr>
          <w:rFonts w:ascii="Source Sans Pro" w:hAnsi="Source Sans Pro"/>
        </w:rPr>
      </w:pPr>
      <w:r w:rsidRPr="009C174D">
        <w:rPr>
          <w:rFonts w:ascii="Source Sans Pro" w:hAnsi="Source Sans Pro"/>
        </w:rPr>
        <w:t>Have Medicaid</w:t>
      </w:r>
    </w:p>
    <w:p w:rsidR="007A64EA" w:rsidRPr="009C174D" w:rsidP="007A64EA" w14:paraId="2B95A55D" w14:textId="77777777">
      <w:pPr>
        <w:pStyle w:val="ListBullet"/>
        <w:rPr>
          <w:rFonts w:ascii="Source Sans Pro" w:hAnsi="Source Sans Pro"/>
        </w:rPr>
      </w:pPr>
      <w:r w:rsidRPr="009C174D">
        <w:rPr>
          <w:rFonts w:ascii="Source Sans Pro" w:hAnsi="Source Sans Pro"/>
        </w:rPr>
        <w:t>Get Extra Help paying for their drugs</w:t>
      </w:r>
    </w:p>
    <w:p w:rsidR="007A64EA" w:rsidRPr="009C174D" w:rsidP="007A64EA" w14:paraId="26F5B1EF" w14:textId="77777777">
      <w:pPr>
        <w:pStyle w:val="ListBullet"/>
        <w:rPr>
          <w:rFonts w:ascii="Source Sans Pro" w:hAnsi="Source Sans Pro"/>
        </w:rPr>
      </w:pPr>
      <w:r w:rsidRPr="009C174D">
        <w:rPr>
          <w:rFonts w:ascii="Source Sans Pro" w:hAnsi="Source Sans Pro"/>
        </w:rPr>
        <w:t>Have or are leaving employer coverage</w:t>
      </w:r>
    </w:p>
    <w:p w:rsidR="007A64EA" w:rsidRPr="009C174D" w:rsidP="007A64EA" w14:paraId="3AB7ECCD" w14:textId="77777777">
      <w:pPr>
        <w:pStyle w:val="ListBullet"/>
        <w:rPr>
          <w:rFonts w:ascii="Source Sans Pro" w:hAnsi="Source Sans Pro"/>
        </w:rPr>
      </w:pPr>
      <w:r w:rsidRPr="009C174D">
        <w:rPr>
          <w:rFonts w:ascii="Source Sans Pro" w:hAnsi="Source Sans Pro"/>
        </w:rPr>
        <w:t>Move out of our plan’s service area</w:t>
      </w:r>
    </w:p>
    <w:p w:rsidR="000D1FE7" w:rsidRPr="009C174D" w:rsidP="000D1FE7" w14:paraId="56E02C52" w14:textId="77777777">
      <w:pPr>
        <w:spacing w:before="0" w:beforeAutospacing="0" w:after="120" w:afterAutospacing="0"/>
        <w:rPr>
          <w:rFonts w:ascii="Source Sans Pro" w:hAnsi="Source Sans Pro"/>
        </w:rPr>
      </w:pPr>
      <w:r w:rsidRPr="009C174D">
        <w:rPr>
          <w:rFonts w:ascii="Source Sans Pro" w:hAnsi="Source Sans Pro"/>
        </w:rPr>
        <w:t>Because you have Medicaid, you can end your membership in our plan by choosing one of the following Medicare options in any month of the year:</w:t>
      </w:r>
    </w:p>
    <w:p w:rsidR="000D1FE7" w:rsidRPr="009C174D" w:rsidP="00AF50BE" w14:paraId="71111C67" w14:textId="4FB22462">
      <w:pPr>
        <w:pStyle w:val="ListBullet2"/>
        <w:numPr>
          <w:ilvl w:val="0"/>
          <w:numId w:val="14"/>
        </w:numPr>
        <w:spacing w:before="0"/>
        <w:ind w:left="1440"/>
        <w:rPr>
          <w:rFonts w:ascii="Source Sans Pro" w:hAnsi="Source Sans Pro"/>
        </w:rPr>
      </w:pPr>
      <w:r w:rsidRPr="009C174D">
        <w:rPr>
          <w:rFonts w:ascii="Source Sans Pro" w:hAnsi="Source Sans Pro"/>
        </w:rPr>
        <w:t xml:space="preserve">Original Medicare </w:t>
      </w:r>
      <w:r w:rsidRPr="009C174D">
        <w:rPr>
          <w:rFonts w:ascii="Source Sans Pro" w:hAnsi="Source Sans Pro"/>
          <w:i/>
          <w:iCs/>
        </w:rPr>
        <w:t>with</w:t>
      </w:r>
      <w:r w:rsidRPr="009C174D">
        <w:rPr>
          <w:rFonts w:ascii="Source Sans Pro" w:hAnsi="Source Sans Pro"/>
        </w:rPr>
        <w:t xml:space="preserve"> a separate Medicare </w:t>
      </w:r>
      <w:r w:rsidRPr="009C174D">
        <w:rPr>
          <w:rFonts w:ascii="Source Sans Pro" w:hAnsi="Source Sans Pro"/>
        </w:rPr>
        <w:t>drug plan,</w:t>
      </w:r>
    </w:p>
    <w:p w:rsidR="000D1FE7" w:rsidRPr="009C174D" w:rsidP="00AF50BE" w14:paraId="387B9AB9" w14:textId="534C661E">
      <w:pPr>
        <w:pStyle w:val="ListBullet2"/>
        <w:numPr>
          <w:ilvl w:val="0"/>
          <w:numId w:val="14"/>
        </w:numPr>
        <w:spacing w:before="0"/>
        <w:ind w:left="1440"/>
        <w:rPr>
          <w:rFonts w:ascii="Source Sans Pro" w:hAnsi="Source Sans Pro"/>
        </w:rPr>
      </w:pPr>
      <w:r w:rsidRPr="009C174D">
        <w:rPr>
          <w:rFonts w:ascii="Source Sans Pro" w:hAnsi="Source Sans Pro"/>
        </w:rPr>
        <w:t xml:space="preserve">Original Medicare </w:t>
      </w:r>
      <w:r w:rsidRPr="009C174D">
        <w:rPr>
          <w:rFonts w:ascii="Source Sans Pro" w:hAnsi="Source Sans Pro"/>
          <w:i/>
        </w:rPr>
        <w:t>without</w:t>
      </w:r>
      <w:r w:rsidRPr="009C174D">
        <w:rPr>
          <w:rFonts w:ascii="Source Sans Pro" w:hAnsi="Source Sans Pro"/>
        </w:rPr>
        <w:t xml:space="preserve"> a separate Medicare </w:t>
      </w:r>
      <w:r w:rsidRPr="009C174D">
        <w:rPr>
          <w:rFonts w:ascii="Source Sans Pro" w:hAnsi="Source Sans Pro"/>
        </w:rPr>
        <w:t>drug plan (If you choose this option, Medicare may enroll you in a drug plan, unless you have opted out of automatic enrollment.), or</w:t>
      </w:r>
    </w:p>
    <w:p w:rsidR="000D1FE7" w:rsidRPr="009C174D" w:rsidP="00AF50BE" w14:paraId="78EB760F" w14:textId="77777777">
      <w:pPr>
        <w:pStyle w:val="ListBullet2"/>
        <w:numPr>
          <w:ilvl w:val="0"/>
          <w:numId w:val="14"/>
        </w:numPr>
        <w:spacing w:before="0"/>
        <w:ind w:left="1440"/>
        <w:rPr>
          <w:rFonts w:ascii="Source Sans Pro" w:hAnsi="Source Sans Pro"/>
        </w:rPr>
      </w:pPr>
      <w:r w:rsidRPr="009C174D">
        <w:rPr>
          <w:rFonts w:ascii="Source Sans Pro" w:hAnsi="Source Sans Pro"/>
        </w:rPr>
        <w:t xml:space="preserve">If eligible, an integrated D-SNP that provides your Medicare and most or </w:t>
      </w:r>
      <w:r w:rsidRPr="009C174D">
        <w:rPr>
          <w:rFonts w:ascii="Source Sans Pro" w:hAnsi="Source Sans Pro"/>
        </w:rPr>
        <w:t>all of</w:t>
      </w:r>
      <w:r w:rsidRPr="009C174D">
        <w:rPr>
          <w:rFonts w:ascii="Source Sans Pro" w:hAnsi="Source Sans Pro"/>
        </w:rPr>
        <w:t xml:space="preserve"> your Medicaid benefits and services in one plan.</w:t>
      </w:r>
    </w:p>
    <w:p w:rsidR="00455DAC" w:rsidRPr="009C174D" w:rsidP="003A2017" w14:paraId="5C043B25" w14:textId="6B1616C9">
      <w:pPr>
        <w:rPr>
          <w:rFonts w:ascii="Source Sans Pro" w:eastAsia="Calibri" w:hAnsi="Source Sans Pro"/>
        </w:rPr>
      </w:pPr>
      <w:r w:rsidRPr="009C174D">
        <w:rPr>
          <w:rFonts w:ascii="Source Sans Pro" w:hAnsi="Source Sans Pro"/>
        </w:rPr>
        <w:t xml:space="preserve">If you recently moved into or currently live in an institution (like a skilled nursing facility or long-term care hospital), you can change your Medicare coverage </w:t>
      </w:r>
      <w:r w:rsidRPr="009C174D">
        <w:rPr>
          <w:rFonts w:ascii="Source Sans Pro" w:hAnsi="Source Sans Pro"/>
          <w:b/>
          <w:bCs/>
        </w:rPr>
        <w:t>at any time</w:t>
      </w:r>
      <w:r w:rsidRPr="009C174D">
        <w:rPr>
          <w:rFonts w:ascii="Source Sans Pro" w:hAnsi="Source Sans Pro"/>
        </w:rPr>
        <w:t>. You can change to any other Medicare health plan (</w:t>
      </w:r>
      <w:r w:rsidRPr="009C174D">
        <w:rPr>
          <w:rFonts w:ascii="Source Sans Pro" w:hAnsi="Source Sans Pro" w:cs="Microsoft Sans Serif"/>
        </w:rPr>
        <w:t>with or without Medicare drug coverage)</w:t>
      </w:r>
      <w:r w:rsidRPr="009C174D">
        <w:rPr>
          <w:rFonts w:ascii="Source Sans Pro" w:hAnsi="Source Sans Pro"/>
        </w:rPr>
        <w:t xml:space="preserve"> or switch to Original Medicare (with or without a separate Medicare drug </w:t>
      </w:r>
      <w:r w:rsidRPr="009C174D" w:rsidR="00217BB4">
        <w:rPr>
          <w:rFonts w:ascii="Source Sans Pro" w:hAnsi="Source Sans Pro"/>
        </w:rPr>
        <w:t>coverage</w:t>
      </w:r>
      <w:r w:rsidRPr="009C174D">
        <w:rPr>
          <w:rFonts w:ascii="Source Sans Pro" w:hAnsi="Source Sans Pro"/>
        </w:rPr>
        <w:t xml:space="preserve">) at any time. </w:t>
      </w:r>
      <w:bookmarkStart w:id="45" w:name="_Hlk153883133"/>
      <w:r w:rsidRPr="009C174D">
        <w:rPr>
          <w:rFonts w:ascii="Source Sans Pro" w:eastAsia="Calibri" w:hAnsi="Source Sans Pro"/>
        </w:rPr>
        <w:t xml:space="preserve">If you recently moved out of an institution, you have an opportunity to switch plans or switch to Original Medicare for </w:t>
      </w:r>
      <w:r w:rsidRPr="009C174D" w:rsidR="007441D6">
        <w:rPr>
          <w:rFonts w:ascii="Source Sans Pro" w:eastAsia="Calibri" w:hAnsi="Source Sans Pro"/>
        </w:rPr>
        <w:t>2</w:t>
      </w:r>
      <w:r w:rsidRPr="009C174D">
        <w:rPr>
          <w:rFonts w:ascii="Source Sans Pro" w:eastAsia="Calibri" w:hAnsi="Source Sans Pro"/>
        </w:rPr>
        <w:t xml:space="preserve"> full months after the month you move out.</w:t>
      </w:r>
      <w:bookmarkEnd w:id="45"/>
    </w:p>
    <w:p w:rsidR="00455DAC" w:rsidRPr="009C174D" w:rsidP="00C8048E" w14:paraId="6423B4FE" w14:textId="6B956A7D">
      <w:pPr>
        <w:pStyle w:val="Heading2"/>
        <w:rPr>
          <w:rFonts w:ascii="Source Sans Pro" w:eastAsia="Calibri" w:hAnsi="Source Sans Pro"/>
        </w:rPr>
      </w:pPr>
      <w:bookmarkStart w:id="46" w:name="_Toc180149310"/>
      <w:r w:rsidRPr="009C174D">
        <w:rPr>
          <w:rFonts w:ascii="Source Sans Pro" w:eastAsia="Calibri" w:hAnsi="Source Sans Pro"/>
        </w:rPr>
        <w:t xml:space="preserve">SECTION </w:t>
      </w:r>
      <w:r w:rsidRPr="009C174D">
        <w:rPr>
          <w:rFonts w:ascii="Source Sans Pro" w:eastAsia="Calibri" w:hAnsi="Source Sans Pro"/>
        </w:rPr>
        <w:t>4</w:t>
      </w:r>
      <w:r w:rsidRPr="009C174D" w:rsidR="00C8048E">
        <w:rPr>
          <w:rFonts w:ascii="Source Sans Pro" w:eastAsia="Calibri" w:hAnsi="Source Sans Pro"/>
        </w:rPr>
        <w:tab/>
      </w:r>
      <w:r w:rsidRPr="009C174D">
        <w:rPr>
          <w:rFonts w:ascii="Source Sans Pro" w:eastAsia="Calibri" w:hAnsi="Source Sans Pro"/>
        </w:rPr>
        <w:t>Get Help Paying for Prescription Drugs</w:t>
      </w:r>
      <w:bookmarkEnd w:id="46"/>
    </w:p>
    <w:p w:rsidR="00556BF0" w:rsidRPr="009C174D" w:rsidP="003A2017" w14:paraId="5D0FFF4F" w14:textId="0C5139E1">
      <w:pPr>
        <w:rPr>
          <w:rFonts w:ascii="Source Sans Pro" w:hAnsi="Source Sans Pro"/>
        </w:rPr>
      </w:pPr>
      <w:r w:rsidRPr="009C174D">
        <w:rPr>
          <w:rFonts w:ascii="Source Sans Pro" w:hAnsi="Source Sans Pro"/>
        </w:rPr>
        <w:t xml:space="preserve">You may qualify for help paying for prescription drugs. </w:t>
      </w:r>
      <w:r w:rsidRPr="009C174D">
        <w:rPr>
          <w:rFonts w:ascii="Source Sans Pro" w:hAnsi="Source Sans Pro"/>
        </w:rPr>
        <w:t xml:space="preserve">Different kinds of help are available: </w:t>
      </w:r>
    </w:p>
    <w:p w:rsidR="00556BF0" w:rsidRPr="009C174D" w:rsidP="008B1628" w14:paraId="76A9C5DA" w14:textId="77777777">
      <w:pPr>
        <w:pStyle w:val="ListParagraph"/>
        <w:ind w:left="720"/>
        <w:rPr>
          <w:rFonts w:ascii="Source Sans Pro" w:hAnsi="Source Sans Pro"/>
        </w:rPr>
      </w:pPr>
      <w:r w:rsidRPr="009C174D">
        <w:rPr>
          <w:rFonts w:ascii="Source Sans Pro" w:hAnsi="Source Sans Pro"/>
          <w:b/>
          <w:bCs/>
        </w:rPr>
        <w:t xml:space="preserve">Extra Help from Medicare. </w:t>
      </w:r>
      <w:r w:rsidRPr="009C174D">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47" w:name="_Hlk153375667"/>
      <w:r w:rsidRPr="009C174D">
        <w:rPr>
          <w:rFonts w:ascii="Source Sans Pro" w:hAnsi="Source Sans Pro"/>
        </w:rPr>
        <w:t xml:space="preserve">a </w:t>
      </w:r>
      <w:bookmarkEnd w:id="47"/>
      <w:r w:rsidRPr="009C174D">
        <w:rPr>
          <w:rFonts w:ascii="Source Sans Pro" w:hAnsi="Source Sans Pro"/>
        </w:rPr>
        <w:t xml:space="preserve">late enrollment penalty. To see if you </w:t>
      </w:r>
      <w:r w:rsidRPr="009C174D">
        <w:rPr>
          <w:rFonts w:ascii="Source Sans Pro" w:hAnsi="Source Sans Pro"/>
        </w:rPr>
        <w:t>qualify</w:t>
      </w:r>
      <w:r w:rsidRPr="009C174D">
        <w:rPr>
          <w:rFonts w:ascii="Source Sans Pro" w:hAnsi="Source Sans Pro"/>
        </w:rPr>
        <w:t xml:space="preserve">, call: </w:t>
      </w:r>
    </w:p>
    <w:p w:rsidR="00556BF0" w:rsidRPr="009C174D" w:rsidP="00A75DD8" w14:paraId="6A1830A2" w14:textId="1CBF7F97">
      <w:pPr>
        <w:pStyle w:val="ListBullet2"/>
        <w:rPr>
          <w:rFonts w:ascii="Source Sans Pro" w:hAnsi="Source Sans Pro"/>
        </w:rPr>
      </w:pPr>
      <w:r w:rsidRPr="009C174D">
        <w:rPr>
          <w:rFonts w:ascii="Source Sans Pro" w:hAnsi="Source Sans Pro"/>
        </w:rPr>
        <w:t>1-800-MEDICARE (1-800-633-4227). TTY users can call 1-877-486-2048, 24 hours a day</w:t>
      </w:r>
      <w:r w:rsidRPr="009C174D" w:rsidR="00A75DD8">
        <w:rPr>
          <w:rFonts w:ascii="Source Sans Pro" w:hAnsi="Source Sans Pro"/>
        </w:rPr>
        <w:t xml:space="preserve">, </w:t>
      </w:r>
      <w:r w:rsidRPr="009C174D">
        <w:rPr>
          <w:rFonts w:ascii="Source Sans Pro" w:hAnsi="Source Sans Pro"/>
        </w:rPr>
        <w:t>7 days a week.</w:t>
      </w:r>
    </w:p>
    <w:p w:rsidR="00556BF0" w:rsidRPr="009C174D" w:rsidP="00A75DD8" w14:paraId="3D0E9B2E" w14:textId="77777777">
      <w:pPr>
        <w:pStyle w:val="ListBullet2"/>
        <w:rPr>
          <w:rFonts w:ascii="Source Sans Pro" w:hAnsi="Source Sans Pro"/>
        </w:rPr>
      </w:pPr>
      <w:r w:rsidRPr="009C174D">
        <w:rPr>
          <w:rFonts w:ascii="Source Sans Pro" w:hAnsi="Source Sans Pro"/>
        </w:rPr>
        <w:t xml:space="preserve">Social Security at 1-800-772-1213 between 8 a.m. and 7 p.m., Monday – Friday for a representative. Automated messages are available 24 hours a day. TTY users can </w:t>
      </w:r>
      <w:r w:rsidRPr="009C174D">
        <w:rPr>
          <w:rFonts w:ascii="Source Sans Pro" w:hAnsi="Source Sans Pro"/>
        </w:rPr>
        <w:t>call,</w:t>
      </w:r>
      <w:r w:rsidRPr="009C174D">
        <w:rPr>
          <w:rFonts w:ascii="Source Sans Pro" w:hAnsi="Source Sans Pro"/>
        </w:rPr>
        <w:t xml:space="preserve"> 1-800-325-0778.</w:t>
      </w:r>
    </w:p>
    <w:p w:rsidR="00556BF0" w:rsidRPr="009C174D" w:rsidP="00A75DD8" w14:paraId="746415DD" w14:textId="77777777">
      <w:pPr>
        <w:pStyle w:val="ListBullet2"/>
        <w:rPr>
          <w:rFonts w:ascii="Source Sans Pro" w:hAnsi="Source Sans Pro"/>
        </w:rPr>
      </w:pPr>
      <w:r w:rsidRPr="009C174D">
        <w:rPr>
          <w:rFonts w:ascii="Source Sans Pro" w:hAnsi="Source Sans Pro"/>
        </w:rPr>
        <w:t>Your State Medicaid office.</w:t>
      </w:r>
    </w:p>
    <w:p w:rsidR="00457EA4" w:rsidRPr="009C174D" w:rsidP="00457EA4" w14:paraId="6F60E7AD" w14:textId="3043A9E7">
      <w:pPr>
        <w:pStyle w:val="ListParagraph"/>
        <w:spacing w:before="0" w:beforeAutospacing="0"/>
        <w:ind w:left="720"/>
        <w:rPr>
          <w:rFonts w:ascii="Source Sans Pro" w:hAnsi="Source Sans Pro"/>
        </w:rPr>
      </w:pPr>
      <w:r w:rsidRPr="009C174D">
        <w:rPr>
          <w:rFonts w:ascii="Source Sans Pro" w:hAnsi="Source Sans Pro"/>
          <w:i/>
          <w:color w:val="0000FF"/>
        </w:rPr>
        <w:t xml:space="preserve">[Plans without an SPAP in </w:t>
      </w:r>
      <w:r w:rsidRPr="009C174D" w:rsidR="00CB3C87">
        <w:rPr>
          <w:rFonts w:ascii="Source Sans Pro" w:hAnsi="Source Sans Pro"/>
          <w:i/>
          <w:color w:val="0000FF"/>
        </w:rPr>
        <w:t>its</w:t>
      </w:r>
      <w:r w:rsidRPr="009C174D">
        <w:rPr>
          <w:rFonts w:ascii="Source Sans Pro" w:hAnsi="Source Sans Pro"/>
          <w:i/>
          <w:color w:val="0000FF"/>
        </w:rPr>
        <w:t xml:space="preserve"> state(s) should delete this bullet.]</w:t>
      </w:r>
      <w:r w:rsidRPr="009C174D">
        <w:rPr>
          <w:rFonts w:ascii="Source Sans Pro" w:hAnsi="Source Sans Pro"/>
        </w:rPr>
        <w:t xml:space="preserve"> </w:t>
      </w:r>
      <w:r w:rsidRPr="009C174D">
        <w:rPr>
          <w:rFonts w:ascii="Source Sans Pro" w:hAnsi="Source Sans Pro"/>
          <w:i/>
          <w:color w:val="0000FF"/>
        </w:rPr>
        <w:t xml:space="preserve">[Organizations offering plans in multiple states: Revise this bullet to use the generic name (State Pharmaceutical Assistance Program) when </w:t>
      </w:r>
      <w:r w:rsidRPr="009C174D">
        <w:rPr>
          <w:rFonts w:ascii="Source Sans Pro" w:hAnsi="Source Sans Pro"/>
          <w:i/>
          <w:color w:val="0000FF"/>
        </w:rPr>
        <w:t>necessary, and</w:t>
      </w:r>
      <w:r w:rsidRPr="009C174D">
        <w:rPr>
          <w:rFonts w:ascii="Source Sans Pro" w:hAnsi="Source Sans Pro"/>
          <w:i/>
          <w:color w:val="0000FF"/>
        </w:rPr>
        <w:t xml:space="preserve"> include a list of names for all SPAPs in your service area.]</w:t>
      </w:r>
      <w:r w:rsidRPr="009C174D">
        <w:rPr>
          <w:rFonts w:ascii="Source Sans Pro" w:hAnsi="Source Sans Pro"/>
        </w:rPr>
        <w:t xml:space="preserve"> </w:t>
      </w:r>
      <w:r w:rsidRPr="009C174D">
        <w:rPr>
          <w:rFonts w:ascii="Source Sans Pro" w:hAnsi="Source Sans Pro"/>
          <w:b/>
        </w:rPr>
        <w:t>Help from your state’s pharmaceutical</w:t>
      </w:r>
      <w:r w:rsidRPr="009C174D">
        <w:rPr>
          <w:rFonts w:ascii="Source Sans Pro" w:hAnsi="Source Sans Pro"/>
        </w:rPr>
        <w:t xml:space="preserve"> </w:t>
      </w:r>
      <w:r w:rsidRPr="009C174D">
        <w:rPr>
          <w:rFonts w:ascii="Source Sans Pro" w:hAnsi="Source Sans Pro"/>
          <w:b/>
        </w:rPr>
        <w:t>assistance program (SPAP).</w:t>
      </w:r>
      <w:r w:rsidRPr="009C174D">
        <w:rPr>
          <w:rFonts w:ascii="Source Sans Pro" w:hAnsi="Source Sans Pro"/>
        </w:rPr>
        <w:t xml:space="preserve"> </w:t>
      </w:r>
      <w:r w:rsidRPr="009C174D">
        <w:rPr>
          <w:rFonts w:ascii="Source Sans Pro" w:hAnsi="Source Sans Pro"/>
          <w:i/>
          <w:color w:val="0000FF"/>
        </w:rPr>
        <w:t>[Insert state name]</w:t>
      </w:r>
      <w:r w:rsidRPr="009C174D">
        <w:rPr>
          <w:rFonts w:ascii="Source Sans Pro" w:hAnsi="Source Sans Pro"/>
          <w:color w:val="000000" w:themeColor="text1"/>
        </w:rPr>
        <w:t xml:space="preserve"> has a program called </w:t>
      </w:r>
      <w:r w:rsidRPr="009C174D">
        <w:rPr>
          <w:rFonts w:ascii="Source Sans Pro" w:hAnsi="Source Sans Pro"/>
          <w:i/>
          <w:color w:val="0000FF"/>
        </w:rPr>
        <w:t>[insert state-specific SPAP name]</w:t>
      </w:r>
      <w:r w:rsidRPr="009C174D">
        <w:rPr>
          <w:rFonts w:ascii="Source Sans Pro" w:hAnsi="Source Sans Pro"/>
        </w:rPr>
        <w:t xml:space="preserve"> that helps </w:t>
      </w:r>
      <w:r w:rsidRPr="009C174D">
        <w:rPr>
          <w:rFonts w:ascii="Source Sans Pro" w:hAnsi="Source Sans Pro"/>
        </w:rPr>
        <w:t xml:space="preserve">people pay for prescription drugs based on their financial need, age, or medical condition. </w:t>
      </w:r>
      <w:r w:rsidRPr="009C174D">
        <w:rPr>
          <w:rFonts w:ascii="Source Sans Pro" w:hAnsi="Source Sans Pro"/>
          <w:color w:val="000000" w:themeColor="text1"/>
        </w:rPr>
        <w:t>To learn more about the program, check with your State Health In</w:t>
      </w:r>
      <w:r w:rsidRPr="009C174D">
        <w:rPr>
          <w:rFonts w:ascii="Source Sans Pro" w:hAnsi="Source Sans Pro"/>
        </w:rPr>
        <w:t>surance Assistance Program (SHIP). To get the phone number for your state, visit shiphelp.org, or call 1-800-MEDICARE.</w:t>
      </w:r>
    </w:p>
    <w:p w:rsidR="00201CC4" w:rsidRPr="009C174D" w:rsidP="008B1628" w14:paraId="2CF47800" w14:textId="3C540A73">
      <w:pPr>
        <w:pStyle w:val="ListParagraph"/>
        <w:ind w:left="720"/>
        <w:rPr>
          <w:rFonts w:ascii="Source Sans Pro" w:hAnsi="Source Sans Pro"/>
        </w:rPr>
      </w:pPr>
      <w:r w:rsidRPr="009C174D">
        <w:rPr>
          <w:rFonts w:ascii="Source Sans Pro" w:hAnsi="Source Sans Pro"/>
          <w:i/>
          <w:color w:val="0000FF"/>
        </w:rPr>
        <w:t>[Plans with no Part D drug cost sharing should delete this bullet.]</w:t>
      </w:r>
      <w:r w:rsidRPr="009C174D">
        <w:rPr>
          <w:rFonts w:ascii="Source Sans Pro" w:hAnsi="Source Sans Pro"/>
          <w:sz w:val="23"/>
          <w:szCs w:val="23"/>
        </w:rPr>
        <w:t xml:space="preserve"> </w:t>
      </w:r>
      <w:r w:rsidRPr="009C174D">
        <w:rPr>
          <w:rFonts w:ascii="Source Sans Pro" w:hAnsi="Source Sans Pro"/>
          <w:i/>
          <w:color w:val="0000FF"/>
        </w:rPr>
        <w:t>[Plans without an ADAP in its state(s) should delete this bullet.]</w:t>
      </w:r>
      <w:r w:rsidRPr="009C174D">
        <w:rPr>
          <w:rFonts w:ascii="Source Sans Pro" w:hAnsi="Source Sans Pro" w:cs="Arial"/>
          <w:color w:val="0000FF"/>
        </w:rPr>
        <w:t xml:space="preserve"> </w:t>
      </w:r>
      <w:r w:rsidRPr="009C174D">
        <w:rPr>
          <w:rFonts w:ascii="Source Sans Pro" w:hAnsi="Source Sans Pro"/>
          <w:i/>
          <w:color w:val="0000FF"/>
        </w:rPr>
        <w:t>[Plans with an ADAP in its state(s) that DON’T provide Insurance Assistance should delete this bullet.]</w:t>
      </w:r>
      <w:r w:rsidRPr="009C174D">
        <w:rPr>
          <w:rFonts w:ascii="Source Sans Pro" w:hAnsi="Source Sans Pro"/>
        </w:rPr>
        <w:t xml:space="preserve"> </w:t>
      </w:r>
      <w:r w:rsidRPr="009C174D" w:rsidR="00556BF0">
        <w:rPr>
          <w:rFonts w:ascii="Source Sans Pro" w:hAnsi="Source Sans Pro"/>
        </w:rPr>
        <w:t xml:space="preserve"> </w:t>
      </w:r>
      <w:r w:rsidRPr="009C174D" w:rsidR="00556BF0">
        <w:rPr>
          <w:rFonts w:ascii="Source Sans Pro" w:hAnsi="Source Sans Pro"/>
          <w:b/>
          <w:bCs/>
        </w:rPr>
        <w:t>Prescription Cost-sharing Assistance for Persons with HIV/AIDS.</w:t>
      </w:r>
      <w:r w:rsidRPr="009C174D" w:rsidR="00556BF0">
        <w:rPr>
          <w:rFonts w:ascii="Source Sans Pro" w:hAnsi="Source Sans Pro"/>
        </w:rPr>
        <w:t xml:space="preserve"> The AIDS Drug Assistance Program (ADAP)</w:t>
      </w:r>
      <w:r w:rsidRPr="009C174D" w:rsidR="00556BF0">
        <w:rPr>
          <w:rFonts w:ascii="Source Sans Pro" w:hAnsi="Source Sans Pro"/>
          <w:b/>
          <w:bCs/>
        </w:rPr>
        <w:t xml:space="preserve"> </w:t>
      </w:r>
      <w:r w:rsidRPr="009C174D" w:rsidR="00556BF0">
        <w:rPr>
          <w:rFonts w:ascii="Source Sans Pro" w:hAnsi="Source Sans Pro"/>
        </w:rPr>
        <w:t xml:space="preserve">helps ensure that ADAP-eligible </w:t>
      </w:r>
      <w:r w:rsidRPr="009C174D" w:rsidR="00DB7718">
        <w:rPr>
          <w:rFonts w:ascii="Source Sans Pro" w:hAnsi="Source Sans Pro"/>
        </w:rPr>
        <w:t>people</w:t>
      </w:r>
      <w:r w:rsidRPr="009C174D" w:rsidR="00556BF0">
        <w:rPr>
          <w:rFonts w:ascii="Source Sans Pro" w:hAnsi="Source Sans Pro"/>
        </w:rPr>
        <w:t xml:space="preserve"> living with HIV/AIDS have access to life-saving HIV medications. </w:t>
      </w:r>
      <w:r w:rsidRPr="009C174D" w:rsidR="009A60CF">
        <w:rPr>
          <w:rFonts w:ascii="Source Sans Pro" w:hAnsi="Source Sans Pro"/>
        </w:rPr>
        <w:t xml:space="preserve">To be eligible for the ADAP operating in your </w:t>
      </w:r>
      <w:r w:rsidRPr="009C174D" w:rsidR="00DB473A">
        <w:rPr>
          <w:rFonts w:ascii="Source Sans Pro" w:hAnsi="Source Sans Pro"/>
        </w:rPr>
        <w:t>s</w:t>
      </w:r>
      <w:r w:rsidRPr="009C174D" w:rsidR="009A60CF">
        <w:rPr>
          <w:rFonts w:ascii="Source Sans Pro" w:hAnsi="Source Sans Pro"/>
        </w:rPr>
        <w:t>tate</w:t>
      </w:r>
      <w:r w:rsidRPr="009C174D" w:rsidR="00AD492E">
        <w:rPr>
          <w:rFonts w:ascii="Source Sans Pro" w:hAnsi="Source Sans Pro"/>
        </w:rPr>
        <w:t xml:space="preserve">, </w:t>
      </w:r>
      <w:r w:rsidRPr="009C174D" w:rsidR="00DB7718">
        <w:rPr>
          <w:rFonts w:ascii="Source Sans Pro" w:hAnsi="Source Sans Pro"/>
        </w:rPr>
        <w:t>you</w:t>
      </w:r>
      <w:r w:rsidRPr="009C174D" w:rsidR="00556BF0">
        <w:rPr>
          <w:rFonts w:ascii="Source Sans Pro" w:hAnsi="Source Sans Pro"/>
        </w:rPr>
        <w:t xml:space="preserve"> must meet certain criteria, including proof of </w:t>
      </w:r>
      <w:r w:rsidRPr="009C174D" w:rsidR="00C870F5">
        <w:rPr>
          <w:rFonts w:ascii="Source Sans Pro" w:hAnsi="Source Sans Pro"/>
        </w:rPr>
        <w:t>s</w:t>
      </w:r>
      <w:r w:rsidRPr="009C174D" w:rsidR="00556BF0">
        <w:rPr>
          <w:rFonts w:ascii="Source Sans Pro" w:hAnsi="Source Sans Pro"/>
        </w:rPr>
        <w:t xml:space="preserve">tate residence and HIV status, low income as defined by the </w:t>
      </w:r>
      <w:r w:rsidRPr="009C174D" w:rsidR="007A005F">
        <w:rPr>
          <w:rFonts w:ascii="Source Sans Pro" w:hAnsi="Source Sans Pro"/>
        </w:rPr>
        <w:t>s</w:t>
      </w:r>
      <w:r w:rsidRPr="009C174D" w:rsidR="00556BF0">
        <w:rPr>
          <w:rFonts w:ascii="Source Sans Pro" w:hAnsi="Source Sans Pro"/>
        </w:rPr>
        <w:t xml:space="preserve">tate, and uninsured/under-insured status. Medicare Part D drugs that are also covered by ADAP qualify for prescription cost-sharing help through the </w:t>
      </w:r>
      <w:r w:rsidRPr="009C174D" w:rsidR="00556BF0">
        <w:rPr>
          <w:rFonts w:ascii="Source Sans Pro" w:hAnsi="Source Sans Pro"/>
          <w:i/>
          <w:color w:val="0000FF"/>
        </w:rPr>
        <w:t xml:space="preserve">[insert </w:t>
      </w:r>
      <w:r w:rsidRPr="009C174D" w:rsidR="00AA5694">
        <w:rPr>
          <w:rFonts w:ascii="Source Sans Pro" w:hAnsi="Source Sans Pro"/>
          <w:i/>
          <w:color w:val="0000FF"/>
        </w:rPr>
        <w:t>s</w:t>
      </w:r>
      <w:r w:rsidRPr="009C174D" w:rsidR="00556BF0">
        <w:rPr>
          <w:rFonts w:ascii="Source Sans Pro" w:hAnsi="Source Sans Pro"/>
          <w:i/>
          <w:color w:val="0000FF"/>
        </w:rPr>
        <w:t>tate-specific ADAP name and information]</w:t>
      </w:r>
      <w:r w:rsidRPr="009C174D" w:rsidR="00556BF0">
        <w:rPr>
          <w:rFonts w:ascii="Source Sans Pro" w:hAnsi="Source Sans Pro"/>
        </w:rPr>
        <w:t>. For information on eligibility criteria, covered drugs,</w:t>
      </w:r>
      <w:r w:rsidRPr="009C174D" w:rsidR="00556BF0">
        <w:rPr>
          <w:rFonts w:ascii="Source Sans Pro" w:hAnsi="Source Sans Pro"/>
        </w:rPr>
        <w:t xml:space="preserve"> </w:t>
      </w:r>
      <w:r w:rsidRPr="009C174D" w:rsidR="00556BF0">
        <w:rPr>
          <w:rFonts w:ascii="Source Sans Pro" w:hAnsi="Source Sans Pro"/>
        </w:rPr>
        <w:t xml:space="preserve">how to enroll in the program, </w:t>
      </w:r>
      <w:r w:rsidRPr="009C174D" w:rsidR="00AD492E">
        <w:rPr>
          <w:rFonts w:ascii="Source Sans Pro" w:hAnsi="Source Sans Pro"/>
        </w:rPr>
        <w:t xml:space="preserve">or, if you’re currently enrolled, how to continue </w:t>
      </w:r>
      <w:r w:rsidRPr="009C174D" w:rsidR="003D5358">
        <w:rPr>
          <w:rFonts w:ascii="Source Sans Pro" w:hAnsi="Source Sans Pro"/>
        </w:rPr>
        <w:t>getting</w:t>
      </w:r>
      <w:r w:rsidRPr="009C174D" w:rsidR="00AD492E">
        <w:rPr>
          <w:rFonts w:ascii="Source Sans Pro" w:hAnsi="Source Sans Pro"/>
        </w:rPr>
        <w:t xml:space="preserve"> help, </w:t>
      </w:r>
      <w:r w:rsidRPr="009C174D" w:rsidR="00556BF0">
        <w:rPr>
          <w:rFonts w:ascii="Source Sans Pro" w:hAnsi="Source Sans Pro"/>
        </w:rPr>
        <w:t xml:space="preserve">call </w:t>
      </w:r>
      <w:r w:rsidRPr="009C174D" w:rsidR="00556BF0">
        <w:rPr>
          <w:rFonts w:ascii="Source Sans Pro" w:hAnsi="Source Sans Pro"/>
          <w:i/>
          <w:color w:val="0000FF"/>
        </w:rPr>
        <w:t xml:space="preserve">[insert </w:t>
      </w:r>
      <w:r w:rsidRPr="009C174D" w:rsidR="00AA5694">
        <w:rPr>
          <w:rFonts w:ascii="Source Sans Pro" w:hAnsi="Source Sans Pro"/>
          <w:i/>
          <w:color w:val="0000FF"/>
        </w:rPr>
        <w:t>s</w:t>
      </w:r>
      <w:r w:rsidRPr="009C174D" w:rsidR="00556BF0">
        <w:rPr>
          <w:rFonts w:ascii="Source Sans Pro" w:hAnsi="Source Sans Pro"/>
          <w:i/>
          <w:color w:val="0000FF"/>
        </w:rPr>
        <w:t>tate-specific ADAP contact information]</w:t>
      </w:r>
      <w:r w:rsidRPr="009C174D" w:rsidR="00556BF0">
        <w:rPr>
          <w:rFonts w:ascii="Source Sans Pro" w:hAnsi="Source Sans Pro"/>
        </w:rPr>
        <w:t>.</w:t>
      </w:r>
      <w:r w:rsidRPr="009C174D" w:rsidR="000A31E1">
        <w:rPr>
          <w:rFonts w:ascii="Source Sans Pro" w:hAnsi="Source Sans Pro"/>
        </w:rPr>
        <w:t xml:space="preserve"> Be sure, when calling, to inform them of your Medicare Part D plan name or policy number.</w:t>
      </w:r>
    </w:p>
    <w:p w:rsidR="00556BF0" w:rsidRPr="00551B21" w:rsidP="008B1628" w14:paraId="56A832D0" w14:textId="17ABBD5E">
      <w:pPr>
        <w:pStyle w:val="ListParagraph"/>
        <w:spacing w:before="0" w:beforeAutospacing="0"/>
        <w:ind w:left="720"/>
        <w:rPr>
          <w:rFonts w:ascii="Source Sans Pro" w:hAnsi="Source Sans Pro"/>
        </w:rPr>
      </w:pPr>
      <w:r w:rsidRPr="009C174D">
        <w:rPr>
          <w:rFonts w:ascii="Source Sans Pro" w:hAnsi="Source Sans Pro"/>
          <w:i/>
          <w:color w:val="0000FF"/>
        </w:rPr>
        <w:t xml:space="preserve">[Plans </w:t>
      </w:r>
      <w:r w:rsidRPr="009C174D" w:rsidR="00DA563A">
        <w:rPr>
          <w:rFonts w:ascii="Source Sans Pro" w:hAnsi="Source Sans Pro"/>
          <w:i/>
          <w:color w:val="0000FF"/>
        </w:rPr>
        <w:t>that exclusively charge $0 cost sharing for covered Part D drugs</w:t>
      </w:r>
      <w:r w:rsidRPr="009C174D">
        <w:rPr>
          <w:rFonts w:ascii="Source Sans Pro" w:hAnsi="Source Sans Pro"/>
          <w:i/>
          <w:color w:val="0000FF"/>
        </w:rPr>
        <w:t xml:space="preserve"> should delete this bullet.] </w:t>
      </w:r>
      <w:r w:rsidRPr="009C174D">
        <w:rPr>
          <w:rFonts w:ascii="Source Sans Pro" w:hAnsi="Source Sans Pro"/>
          <w:b/>
        </w:rPr>
        <w:t xml:space="preserve">The Medicare Prescription Payment Plan. </w:t>
      </w:r>
      <w:r w:rsidRPr="009C174D">
        <w:rPr>
          <w:rFonts w:ascii="Source Sans Pro" w:eastAsia="Calibri" w:hAnsi="Source Sans Pro"/>
        </w:rPr>
        <w:t xml:space="preserve">The Medicare Prescription Payment Plan is </w:t>
      </w:r>
      <w:r w:rsidRPr="009C174D">
        <w:rPr>
          <w:rFonts w:ascii="Source Sans Pro" w:hAnsi="Source Sans Pro"/>
        </w:rPr>
        <w:t xml:space="preserve">a </w:t>
      </w:r>
      <w:r w:rsidRPr="009C174D">
        <w:rPr>
          <w:rFonts w:ascii="Source Sans Pro" w:hAnsi="Source Sans Pro"/>
        </w:rPr>
        <w:t xml:space="preserve">payment option </w:t>
      </w:r>
      <w:r w:rsidRPr="009C174D" w:rsidR="0077739C">
        <w:rPr>
          <w:rFonts w:ascii="Source Sans Pro" w:hAnsi="Source Sans Pro"/>
        </w:rPr>
        <w:t xml:space="preserve">that works with your current drug coverage </w:t>
      </w:r>
      <w:r w:rsidRPr="009C174D">
        <w:rPr>
          <w:rFonts w:ascii="Source Sans Pro" w:hAnsi="Source Sans Pro"/>
        </w:rPr>
        <w:t xml:space="preserve">to help you manage your out-of-pocket </w:t>
      </w:r>
      <w:r w:rsidRPr="009C174D">
        <w:rPr>
          <w:rFonts w:ascii="Source Sans Pro" w:hAnsi="Source Sans Pro"/>
        </w:rPr>
        <w:t>costs</w:t>
      </w:r>
      <w:r w:rsidRPr="009C174D" w:rsidR="0077739C">
        <w:rPr>
          <w:rFonts w:ascii="Source Sans Pro" w:hAnsi="Source Sans Pro"/>
        </w:rPr>
        <w:t xml:space="preserve"> </w:t>
      </w:r>
      <w:r w:rsidRPr="009C174D" w:rsidR="00324F1D">
        <w:rPr>
          <w:rFonts w:ascii="Source Sans Pro" w:hAnsi="Source Sans Pro"/>
        </w:rPr>
        <w:t>for drugs covered by our plan</w:t>
      </w:r>
      <w:r w:rsidRPr="009C174D" w:rsidR="0077739C">
        <w:rPr>
          <w:rFonts w:ascii="Source Sans Pro" w:hAnsi="Source Sans Pro"/>
        </w:rPr>
        <w:t xml:space="preserve"> by spreading them across the calendar year (January – December).</w:t>
      </w:r>
      <w:r w:rsidRPr="009C174D" w:rsidR="0077739C">
        <w:rPr>
          <w:rFonts w:ascii="Source Sans Pro" w:hAnsi="Source Sans Pro"/>
        </w:rPr>
        <w:t xml:space="preserve"> </w:t>
      </w:r>
      <w:r w:rsidRPr="009C174D" w:rsidR="00324F1D">
        <w:rPr>
          <w:rFonts w:ascii="Source Sans Pro" w:hAnsi="Source Sans Pro"/>
        </w:rPr>
        <w:t>A</w:t>
      </w:r>
      <w:r w:rsidRPr="009C174D" w:rsidR="0077739C">
        <w:rPr>
          <w:rFonts w:ascii="Source Sans Pro" w:hAnsi="Source Sans Pro"/>
        </w:rPr>
        <w:t xml:space="preserve">nyone with a Medicare drug plan or Medicare health plan with drug coverage (like a Medicare Advantage plan with drug coverage) can use this payment option </w:t>
      </w:r>
      <w:r w:rsidRPr="00551B21">
        <w:rPr>
          <w:rFonts w:ascii="Source Sans Pro" w:eastAsia="Calibri" w:hAnsi="Source Sans Pro"/>
          <w:b/>
          <w:bCs/>
        </w:rPr>
        <w:t>This payment option might help you manage your expenses, but it doesn’t save you money or lower your drug costs.</w:t>
      </w:r>
    </w:p>
    <w:p w:rsidR="00556BF0" w:rsidRPr="009C174D" w:rsidP="00AC2B49" w14:paraId="762D7301" w14:textId="64657FC1">
      <w:pPr>
        <w:ind w:left="720"/>
        <w:rPr>
          <w:rFonts w:ascii="Source Sans Pro" w:hAnsi="Source Sans Pro"/>
        </w:rPr>
      </w:pPr>
      <w:r w:rsidRPr="00551B21">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w:t>
      </w:r>
      <w:r w:rsidRPr="00551B21" w:rsidR="0077739C">
        <w:rPr>
          <w:rFonts w:ascii="Source Sans Pro" w:hAnsi="Source Sans Pro"/>
        </w:rPr>
        <w:t>the Medicare Prescription Payment Plan</w:t>
      </w:r>
      <w:r w:rsidRPr="00551B21">
        <w:rPr>
          <w:rFonts w:ascii="Source Sans Pro" w:hAnsi="Source Sans Pro"/>
        </w:rPr>
        <w:t>, regardless of income level</w:t>
      </w:r>
      <w:r w:rsidRPr="00551B21">
        <w:rPr>
          <w:rFonts w:ascii="Source Sans Pro" w:hAnsi="Source Sans Pro"/>
        </w:rPr>
        <w:t>. To learn more about this payment option, c</w:t>
      </w:r>
      <w:r w:rsidRPr="00551B21" w:rsidR="00C37614">
        <w:rPr>
          <w:rFonts w:ascii="Source Sans Pro" w:hAnsi="Source Sans Pro"/>
        </w:rPr>
        <w:t>all</w:t>
      </w:r>
      <w:r w:rsidRPr="00551B21">
        <w:rPr>
          <w:rFonts w:ascii="Source Sans Pro" w:hAnsi="Source Sans Pro"/>
        </w:rPr>
        <w:t xml:space="preserve"> us at </w:t>
      </w:r>
      <w:r w:rsidRPr="00551B21">
        <w:rPr>
          <w:rFonts w:ascii="Source Sans Pro" w:hAnsi="Source Sans Pro"/>
          <w:i/>
          <w:color w:val="0000FF"/>
        </w:rPr>
        <w:t xml:space="preserve">[insert </w:t>
      </w:r>
      <w:r w:rsidRPr="00551B21" w:rsidR="0033528C">
        <w:rPr>
          <w:rFonts w:ascii="Source Sans Pro" w:hAnsi="Source Sans Pro"/>
          <w:i/>
          <w:color w:val="0000FF"/>
        </w:rPr>
        <w:t>M</w:t>
      </w:r>
      <w:r w:rsidRPr="00551B21">
        <w:rPr>
          <w:rFonts w:ascii="Source Sans Pro" w:hAnsi="Source Sans Pro"/>
          <w:i/>
          <w:color w:val="0000FF"/>
        </w:rPr>
        <w:t xml:space="preserve">ember </w:t>
      </w:r>
      <w:r w:rsidRPr="00551B21" w:rsidR="0033528C">
        <w:rPr>
          <w:rFonts w:ascii="Source Sans Pro" w:hAnsi="Source Sans Pro"/>
          <w:i/>
          <w:color w:val="0000FF"/>
        </w:rPr>
        <w:t>S</w:t>
      </w:r>
      <w:r w:rsidRPr="00551B21">
        <w:rPr>
          <w:rFonts w:ascii="Source Sans Pro" w:hAnsi="Source Sans Pro"/>
          <w:i/>
          <w:color w:val="0000FF"/>
        </w:rPr>
        <w:t>ervices number]</w:t>
      </w:r>
      <w:r w:rsidRPr="00551B21" w:rsidR="0033528C">
        <w:rPr>
          <w:rFonts w:ascii="Source Sans Pro" w:hAnsi="Source Sans Pro"/>
          <w:szCs w:val="26"/>
        </w:rPr>
        <w:t xml:space="preserve"> (TTY users call </w:t>
      </w:r>
      <w:r w:rsidRPr="00551B21" w:rsidR="0033528C">
        <w:rPr>
          <w:rFonts w:ascii="Source Sans Pro" w:hAnsi="Source Sans Pro"/>
          <w:i/>
          <w:color w:val="0000FF"/>
          <w:szCs w:val="26"/>
        </w:rPr>
        <w:t>[insert TTY number]</w:t>
      </w:r>
      <w:r w:rsidRPr="00551B21" w:rsidR="0033528C">
        <w:rPr>
          <w:rFonts w:ascii="Source Sans Pro" w:hAnsi="Source Sans Pro"/>
          <w:szCs w:val="26"/>
        </w:rPr>
        <w:t>)</w:t>
      </w:r>
      <w:r w:rsidRPr="00551B21" w:rsidR="0033528C">
        <w:rPr>
          <w:rFonts w:ascii="Source Sans Pro" w:hAnsi="Source Sans Pro"/>
          <w:b/>
          <w:bCs/>
          <w:i/>
        </w:rPr>
        <w:t xml:space="preserve"> </w:t>
      </w:r>
      <w:r w:rsidRPr="00551B21">
        <w:rPr>
          <w:rFonts w:ascii="Source Sans Pro" w:hAnsi="Source Sans Pro"/>
        </w:rPr>
        <w:t xml:space="preserve">or visit </w:t>
      </w:r>
      <w:hyperlink r:id="rId10" w:history="1">
        <w:r w:rsidRPr="00D90AA7" w:rsidR="0004118B">
          <w:rPr>
            <w:rStyle w:val="Hyperlink"/>
            <w:rFonts w:ascii="Source Sans Pro" w:hAnsi="Source Sans Pro"/>
          </w:rPr>
          <w:t>www.</w:t>
        </w:r>
        <w:r w:rsidRPr="009C174D" w:rsidR="0004118B">
          <w:rPr>
            <w:rStyle w:val="Hyperlink"/>
            <w:rFonts w:ascii="Source Sans Pro" w:hAnsi="Source Sans Pro"/>
          </w:rPr>
          <w:t>Medicare.gov</w:t>
        </w:r>
      </w:hyperlink>
      <w:r w:rsidRPr="009C174D">
        <w:rPr>
          <w:rFonts w:ascii="Source Sans Pro" w:hAnsi="Source Sans Pro"/>
        </w:rPr>
        <w:t>.</w:t>
      </w:r>
    </w:p>
    <w:p w:rsidR="00556BF0" w:rsidRPr="009C174D" w:rsidP="00C8048E" w14:paraId="1B0B9711" w14:textId="71EE8420">
      <w:pPr>
        <w:pStyle w:val="Heading2"/>
        <w:rPr>
          <w:rFonts w:ascii="Source Sans Pro" w:hAnsi="Source Sans Pro"/>
        </w:rPr>
      </w:pPr>
      <w:bookmarkStart w:id="48" w:name="_Toc180149311"/>
      <w:bookmarkStart w:id="49" w:name="_Toc167131416"/>
      <w:r w:rsidRPr="009C174D">
        <w:rPr>
          <w:rFonts w:ascii="Source Sans Pro" w:hAnsi="Source Sans Pro"/>
        </w:rPr>
        <w:t xml:space="preserve">SECTION </w:t>
      </w:r>
      <w:r w:rsidRPr="009C174D">
        <w:rPr>
          <w:rFonts w:ascii="Source Sans Pro" w:hAnsi="Source Sans Pro"/>
        </w:rPr>
        <w:t>5</w:t>
      </w:r>
      <w:r w:rsidRPr="009C174D" w:rsidR="00C8048E">
        <w:rPr>
          <w:rFonts w:ascii="Source Sans Pro" w:hAnsi="Source Sans Pro"/>
        </w:rPr>
        <w:tab/>
      </w:r>
      <w:r w:rsidRPr="009C174D" w:rsidR="00C577E8">
        <w:rPr>
          <w:rFonts w:ascii="Source Sans Pro" w:hAnsi="Source Sans Pro"/>
        </w:rPr>
        <w:t>Questions?</w:t>
      </w:r>
      <w:bookmarkEnd w:id="48"/>
    </w:p>
    <w:p w:rsidR="00C8125A" w:rsidRPr="009C174D" w:rsidP="00C8048E" w14:paraId="3D9D5E66" w14:textId="41827CF6">
      <w:pPr>
        <w:pStyle w:val="Heading3"/>
        <w:rPr>
          <w:rFonts w:ascii="Source Sans Pro" w:hAnsi="Source Sans Pro"/>
          <w:i/>
          <w:iCs/>
        </w:rPr>
      </w:pPr>
      <w:bookmarkStart w:id="50" w:name="_Toc90545719"/>
      <w:bookmarkStart w:id="51" w:name="_Toc180149312"/>
      <w:r w:rsidRPr="009C174D">
        <w:rPr>
          <w:rFonts w:ascii="Source Sans Pro" w:hAnsi="Source Sans Pro"/>
          <w:noProof/>
        </w:rPr>
        <w:t xml:space="preserve">Get Help from </w:t>
      </w:r>
      <w:r w:rsidRPr="009C174D">
        <w:rPr>
          <w:rFonts w:ascii="Source Sans Pro" w:hAnsi="Source Sans Pro"/>
          <w:i/>
          <w:iCs/>
          <w:noProof/>
          <w:color w:val="0000FF"/>
        </w:rPr>
        <w:t>[insert 202</w:t>
      </w:r>
      <w:r w:rsidR="00A37D8B">
        <w:rPr>
          <w:rFonts w:ascii="Source Sans Pro" w:hAnsi="Source Sans Pro"/>
          <w:i/>
          <w:iCs/>
          <w:noProof/>
          <w:color w:val="0000FF"/>
        </w:rPr>
        <w:t>7</w:t>
      </w:r>
      <w:r w:rsidRPr="009C174D">
        <w:rPr>
          <w:rFonts w:ascii="Source Sans Pro" w:hAnsi="Source Sans Pro"/>
          <w:i/>
          <w:iCs/>
          <w:noProof/>
          <w:color w:val="0000FF"/>
        </w:rPr>
        <w:t xml:space="preserve"> plan name]</w:t>
      </w:r>
      <w:bookmarkEnd w:id="50"/>
      <w:bookmarkEnd w:id="51"/>
    </w:p>
    <w:p w:rsidR="002A0341" w:rsidRPr="009C174D" w:rsidP="00AF50BE" w14:paraId="5CA6290F" w14:textId="77777777">
      <w:pPr>
        <w:pStyle w:val="ListParagraph"/>
        <w:numPr>
          <w:ilvl w:val="0"/>
          <w:numId w:val="13"/>
        </w:numPr>
        <w:rPr>
          <w:rFonts w:ascii="Source Sans Pro" w:hAnsi="Source Sans Pro"/>
        </w:rPr>
      </w:pPr>
      <w:r w:rsidRPr="009C174D">
        <w:rPr>
          <w:rFonts w:ascii="Source Sans Pro" w:hAnsi="Source Sans Pro"/>
          <w:b/>
          <w:bCs/>
        </w:rPr>
        <w:t>Call Member Services at</w:t>
      </w:r>
      <w:r w:rsidRPr="009C174D">
        <w:rPr>
          <w:rFonts w:ascii="Source Sans Pro" w:hAnsi="Source Sans Pro"/>
        </w:rPr>
        <w:t xml:space="preserve"> </w:t>
      </w:r>
      <w:r w:rsidRPr="009C174D">
        <w:rPr>
          <w:rFonts w:ascii="Source Sans Pro" w:hAnsi="Source Sans Pro"/>
          <w:b/>
          <w:bCs/>
          <w:i/>
          <w:color w:val="0000FF"/>
        </w:rPr>
        <w:t>[insert Member Services number]</w:t>
      </w:r>
      <w:r w:rsidRPr="009C174D">
        <w:rPr>
          <w:rFonts w:ascii="Source Sans Pro" w:hAnsi="Source Sans Pro"/>
          <w:b/>
          <w:i/>
        </w:rPr>
        <w:t>.</w:t>
      </w:r>
      <w:r w:rsidRPr="009C174D">
        <w:rPr>
          <w:rFonts w:ascii="Source Sans Pro" w:hAnsi="Source Sans Pro"/>
          <w:b/>
          <w:bCs/>
        </w:rPr>
        <w:t xml:space="preserve"> (TTY users call </w:t>
      </w:r>
      <w:r w:rsidRPr="009C174D">
        <w:rPr>
          <w:rFonts w:ascii="Source Sans Pro" w:hAnsi="Source Sans Pro"/>
          <w:b/>
          <w:bCs/>
          <w:i/>
          <w:color w:val="0000FF"/>
        </w:rPr>
        <w:t>[insert TTY number]</w:t>
      </w:r>
      <w:r w:rsidRPr="009C174D">
        <w:rPr>
          <w:rFonts w:ascii="Source Sans Pro" w:hAnsi="Source Sans Pro"/>
          <w:b/>
          <w:bCs/>
        </w:rPr>
        <w:t>.)</w:t>
      </w:r>
    </w:p>
    <w:p w:rsidR="00C8125A" w:rsidRPr="009C174D" w:rsidP="002A0341" w14:paraId="4F99AB32" w14:textId="5A7F75E3">
      <w:pPr>
        <w:ind w:left="720"/>
        <w:rPr>
          <w:rFonts w:ascii="Source Sans Pro" w:hAnsi="Source Sans Pro"/>
        </w:rPr>
      </w:pPr>
      <w:r w:rsidRPr="009C174D">
        <w:rPr>
          <w:rFonts w:ascii="Source Sans Pro" w:hAnsi="Source Sans Pro"/>
        </w:rPr>
        <w:t>We</w:t>
      </w:r>
      <w:r w:rsidRPr="009C174D" w:rsidR="00615F34">
        <w:rPr>
          <w:rFonts w:ascii="Source Sans Pro" w:hAnsi="Source Sans Pro"/>
        </w:rPr>
        <w:t>’</w:t>
      </w:r>
      <w:r w:rsidRPr="009C174D">
        <w:rPr>
          <w:rFonts w:ascii="Source Sans Pro" w:hAnsi="Source Sans Pro"/>
        </w:rPr>
        <w:t xml:space="preserve">re available for phone calls </w:t>
      </w:r>
      <w:r w:rsidRPr="009C174D">
        <w:rPr>
          <w:rFonts w:ascii="Source Sans Pro" w:hAnsi="Source Sans Pro"/>
          <w:i/>
          <w:iCs/>
          <w:color w:val="0000FF"/>
        </w:rPr>
        <w:t>[insert days and hours of operation]</w:t>
      </w:r>
      <w:r w:rsidRPr="009C174D">
        <w:rPr>
          <w:rFonts w:ascii="Source Sans Pro" w:hAnsi="Source Sans Pro"/>
        </w:rPr>
        <w:t xml:space="preserve">. </w:t>
      </w:r>
      <w:r w:rsidRPr="009C174D">
        <w:rPr>
          <w:rFonts w:ascii="Source Sans Pro" w:hAnsi="Source Sans Pro"/>
          <w:color w:val="0000FF"/>
        </w:rPr>
        <w:t>[</w:t>
      </w:r>
      <w:r w:rsidRPr="009C174D">
        <w:rPr>
          <w:rFonts w:ascii="Source Sans Pro" w:hAnsi="Source Sans Pro"/>
          <w:i/>
          <w:iCs/>
          <w:color w:val="0000FF"/>
        </w:rPr>
        <w:t>Insert if applicable:</w:t>
      </w:r>
      <w:r w:rsidRPr="009C174D">
        <w:rPr>
          <w:rFonts w:ascii="Source Sans Pro" w:hAnsi="Source Sans Pro"/>
          <w:color w:val="0000FF"/>
        </w:rPr>
        <w:t xml:space="preserve"> Calls to these numbers are free.]</w:t>
      </w:r>
    </w:p>
    <w:p w:rsidR="009D6D10" w:rsidRPr="009C174D" w:rsidP="009D6D10" w14:paraId="7112F554" w14:textId="32CD363C">
      <w:pPr>
        <w:pStyle w:val="ListParagraph"/>
        <w:ind w:left="720"/>
        <w:rPr>
          <w:rFonts w:ascii="Source Sans Pro" w:hAnsi="Source Sans Pro"/>
          <w:b/>
        </w:rPr>
      </w:pPr>
      <w:r w:rsidRPr="009C174D">
        <w:rPr>
          <w:rFonts w:ascii="Source Sans Pro" w:hAnsi="Source Sans Pro"/>
          <w:b/>
        </w:rPr>
        <w:t>Read your 202</w:t>
      </w:r>
      <w:r w:rsidR="00A37D8B">
        <w:rPr>
          <w:rFonts w:ascii="Source Sans Pro" w:hAnsi="Source Sans Pro"/>
          <w:b/>
        </w:rPr>
        <w:t>7</w:t>
      </w:r>
      <w:r w:rsidRPr="009C174D">
        <w:rPr>
          <w:rFonts w:ascii="Source Sans Pro" w:hAnsi="Source Sans Pro"/>
          <w:b/>
          <w:i/>
        </w:rPr>
        <w:t xml:space="preserve"> Evidence of Coverage</w:t>
      </w:r>
    </w:p>
    <w:p w:rsidR="00C8125A" w:rsidRPr="009C174D" w:rsidP="009D6D10" w14:paraId="7D813D61" w14:textId="1770AED9">
      <w:pPr>
        <w:ind w:left="720"/>
        <w:rPr>
          <w:rFonts w:ascii="Source Sans Pro" w:hAnsi="Source Sans Pro"/>
          <w:i/>
          <w:iCs/>
          <w:color w:val="0000FF"/>
        </w:rPr>
      </w:pPr>
      <w:r w:rsidRPr="009C174D">
        <w:rPr>
          <w:rFonts w:ascii="Source Sans Pro" w:hAnsi="Source Sans Pro"/>
        </w:rPr>
        <w:t xml:space="preserve">This </w:t>
      </w:r>
      <w:r w:rsidRPr="009C174D">
        <w:rPr>
          <w:rFonts w:ascii="Source Sans Pro" w:hAnsi="Source Sans Pro"/>
          <w:i/>
          <w:iCs/>
        </w:rPr>
        <w:t>Annual Notice of Change</w:t>
      </w:r>
      <w:r w:rsidRPr="009C174D">
        <w:rPr>
          <w:rFonts w:ascii="Source Sans Pro" w:hAnsi="Source Sans Pro"/>
        </w:rPr>
        <w:t xml:space="preserve"> gives you </w:t>
      </w:r>
      <w:bookmarkStart w:id="52" w:name="_Hlk31838442"/>
      <w:r w:rsidRPr="009C174D">
        <w:rPr>
          <w:rFonts w:ascii="Source Sans Pro" w:hAnsi="Source Sans Pro"/>
        </w:rPr>
        <w:t xml:space="preserve">a summary of changes in your </w:t>
      </w:r>
      <w:bookmarkEnd w:id="52"/>
      <w:r w:rsidRPr="009C174D">
        <w:rPr>
          <w:rFonts w:ascii="Source Sans Pro" w:hAnsi="Source Sans Pro"/>
        </w:rPr>
        <w:t>benefits and costs for 202</w:t>
      </w:r>
      <w:r w:rsidR="00A37D8B">
        <w:rPr>
          <w:rFonts w:ascii="Source Sans Pro" w:hAnsi="Source Sans Pro"/>
        </w:rPr>
        <w:t>7</w:t>
      </w:r>
      <w:r w:rsidRPr="009C174D">
        <w:rPr>
          <w:rFonts w:ascii="Source Sans Pro" w:hAnsi="Source Sans Pro"/>
        </w:rPr>
        <w:t xml:space="preserve">. For details, </w:t>
      </w:r>
      <w:r w:rsidRPr="009C174D" w:rsidR="0085007B">
        <w:rPr>
          <w:rFonts w:ascii="Source Sans Pro" w:hAnsi="Source Sans Pro"/>
        </w:rPr>
        <w:t xml:space="preserve">go to </w:t>
      </w:r>
      <w:r w:rsidRPr="009C174D">
        <w:rPr>
          <w:rFonts w:ascii="Source Sans Pro" w:hAnsi="Source Sans Pro"/>
        </w:rPr>
        <w:t>the 202</w:t>
      </w:r>
      <w:r w:rsidR="00A37D8B">
        <w:rPr>
          <w:rFonts w:ascii="Source Sans Pro" w:hAnsi="Source Sans Pro"/>
        </w:rPr>
        <w:t>7</w:t>
      </w:r>
      <w:r w:rsidRPr="009C174D">
        <w:rPr>
          <w:rFonts w:ascii="Source Sans Pro" w:hAnsi="Source Sans Pro"/>
        </w:rPr>
        <w:t xml:space="preserve"> </w:t>
      </w:r>
      <w:r w:rsidRPr="009C174D">
        <w:rPr>
          <w:rFonts w:ascii="Source Sans Pro" w:hAnsi="Source Sans Pro"/>
          <w:i/>
          <w:iCs/>
        </w:rPr>
        <w:t>Evidence of Coverage</w:t>
      </w:r>
      <w:r w:rsidRPr="009C174D">
        <w:rPr>
          <w:rFonts w:ascii="Source Sans Pro" w:hAnsi="Source Sans Pro"/>
        </w:rPr>
        <w:t xml:space="preserve"> for </w:t>
      </w:r>
      <w:r w:rsidRPr="009C174D">
        <w:rPr>
          <w:rFonts w:ascii="Source Sans Pro" w:hAnsi="Source Sans Pro"/>
          <w:i/>
          <w:iCs/>
          <w:color w:val="0000FF"/>
        </w:rPr>
        <w:t>[insert 202</w:t>
      </w:r>
      <w:r w:rsidR="00A37D8B">
        <w:rPr>
          <w:rFonts w:ascii="Source Sans Pro" w:hAnsi="Source Sans Pro"/>
          <w:i/>
          <w:iCs/>
          <w:color w:val="0000FF"/>
        </w:rPr>
        <w:t>7</w:t>
      </w:r>
      <w:r w:rsidRPr="009C174D">
        <w:rPr>
          <w:rFonts w:ascii="Source Sans Pro" w:hAnsi="Source Sans Pro"/>
          <w:i/>
          <w:iCs/>
          <w:color w:val="0000FF"/>
        </w:rPr>
        <w:t xml:space="preserve"> plan name]</w:t>
      </w:r>
      <w:r w:rsidRPr="009C174D">
        <w:rPr>
          <w:rFonts w:ascii="Source Sans Pro" w:hAnsi="Source Sans Pro"/>
          <w:i/>
          <w:iCs/>
        </w:rPr>
        <w:t xml:space="preserve">. </w:t>
      </w:r>
      <w:r w:rsidRPr="009C174D">
        <w:rPr>
          <w:rFonts w:ascii="Source Sans Pro" w:hAnsi="Source Sans Pro"/>
        </w:rPr>
        <w:t xml:space="preserve">The </w:t>
      </w:r>
      <w:r w:rsidRPr="009C174D">
        <w:rPr>
          <w:rFonts w:ascii="Source Sans Pro" w:hAnsi="Source Sans Pro"/>
          <w:i/>
          <w:iCs/>
        </w:rPr>
        <w:t>Evidence of Coverage</w:t>
      </w:r>
      <w:r w:rsidRPr="009C174D">
        <w:rPr>
          <w:rFonts w:ascii="Source Sans Pro" w:hAnsi="Source Sans Pro"/>
        </w:rPr>
        <w:t xml:space="preserve"> is the legal, detailed description of our plan benefits. It explains your rights and the rules you need to follow to get covered services and prescription drugs. Get the </w:t>
      </w:r>
      <w:r w:rsidRPr="009C174D">
        <w:rPr>
          <w:rFonts w:ascii="Source Sans Pro" w:hAnsi="Source Sans Pro"/>
          <w:i/>
          <w:iCs/>
        </w:rPr>
        <w:t>Evidence of Coverage</w:t>
      </w:r>
      <w:r w:rsidRPr="009C174D">
        <w:rPr>
          <w:rFonts w:ascii="Source Sans Pro" w:hAnsi="Source Sans Pro"/>
        </w:rPr>
        <w:t xml:space="preserve"> on our website at </w:t>
      </w:r>
      <w:r w:rsidRPr="009C174D">
        <w:rPr>
          <w:rFonts w:ascii="Source Sans Pro" w:hAnsi="Source Sans Pro"/>
          <w:i/>
          <w:iCs/>
          <w:color w:val="0000FF"/>
        </w:rPr>
        <w:t>[insert URL]</w:t>
      </w:r>
      <w:r w:rsidRPr="009C174D">
        <w:rPr>
          <w:rFonts w:ascii="Source Sans Pro" w:hAnsi="Source Sans Pro"/>
          <w:color w:val="0000FF"/>
        </w:rPr>
        <w:t xml:space="preserve"> </w:t>
      </w:r>
      <w:bookmarkStart w:id="53" w:name="_Hlk167878170"/>
      <w:r w:rsidRPr="009C174D">
        <w:rPr>
          <w:rFonts w:ascii="Source Sans Pro" w:hAnsi="Source Sans Pro"/>
        </w:rPr>
        <w:t xml:space="preserve">or call Member Services </w:t>
      </w:r>
      <w:r w:rsidRPr="009C174D" w:rsidR="00511411">
        <w:rPr>
          <w:rFonts w:ascii="Source Sans Pro" w:hAnsi="Source Sans Pro"/>
        </w:rPr>
        <w:t>at</w:t>
      </w:r>
      <w:r w:rsidRPr="009C174D">
        <w:rPr>
          <w:rFonts w:ascii="Source Sans Pro" w:hAnsi="Source Sans Pro"/>
        </w:rPr>
        <w:t xml:space="preserve"> </w:t>
      </w:r>
      <w:r w:rsidRPr="009C174D" w:rsidR="0033528C">
        <w:rPr>
          <w:rFonts w:ascii="Source Sans Pro" w:hAnsi="Source Sans Pro"/>
          <w:i/>
          <w:iCs/>
          <w:color w:val="0000FF"/>
        </w:rPr>
        <w:t>[insert Member Services number]</w:t>
      </w:r>
      <w:r w:rsidRPr="009C174D" w:rsidR="0033528C">
        <w:rPr>
          <w:rFonts w:ascii="Source Sans Pro" w:hAnsi="Source Sans Pro"/>
        </w:rPr>
        <w:t xml:space="preserve"> (TTY users call </w:t>
      </w:r>
      <w:r w:rsidRPr="009C174D" w:rsidR="0033528C">
        <w:rPr>
          <w:rFonts w:ascii="Source Sans Pro" w:hAnsi="Source Sans Pro"/>
          <w:i/>
          <w:iCs/>
          <w:color w:val="0000FF"/>
        </w:rPr>
        <w:t>[insert TTY number]</w:t>
      </w:r>
      <w:r w:rsidRPr="009C174D" w:rsidR="0033528C">
        <w:rPr>
          <w:rFonts w:ascii="Source Sans Pro" w:hAnsi="Source Sans Pro"/>
        </w:rPr>
        <w:t>)</w:t>
      </w:r>
      <w:r w:rsidRPr="009C174D" w:rsidR="008D35CC">
        <w:rPr>
          <w:rFonts w:ascii="Source Sans Pro" w:hAnsi="Source Sans Pro"/>
        </w:rPr>
        <w:t xml:space="preserve"> </w:t>
      </w:r>
      <w:r w:rsidRPr="009C174D">
        <w:rPr>
          <w:rFonts w:ascii="Source Sans Pro" w:hAnsi="Source Sans Pro"/>
        </w:rPr>
        <w:t>to ask us to mail you a copy</w:t>
      </w:r>
      <w:bookmarkEnd w:id="53"/>
      <w:r w:rsidRPr="009C174D">
        <w:rPr>
          <w:rFonts w:ascii="Source Sans Pro" w:hAnsi="Source Sans Pro"/>
        </w:rPr>
        <w:t xml:space="preserve">. </w:t>
      </w:r>
      <w:r w:rsidRPr="009C174D">
        <w:rPr>
          <w:rFonts w:ascii="Source Sans Pro" w:hAnsi="Source Sans Pro"/>
          <w:color w:val="0000FF"/>
        </w:rPr>
        <w:t>[</w:t>
      </w:r>
      <w:r w:rsidRPr="009C174D">
        <w:rPr>
          <w:rFonts w:ascii="Source Sans Pro" w:hAnsi="Source Sans Pro"/>
          <w:i/>
          <w:iCs/>
          <w:color w:val="0000FF"/>
        </w:rPr>
        <w:t>Insert as applicable</w:t>
      </w:r>
      <w:r w:rsidRPr="009C174D">
        <w:rPr>
          <w:rFonts w:ascii="Source Sans Pro" w:hAnsi="Source Sans Pro"/>
          <w:color w:val="0000FF"/>
        </w:rPr>
        <w:t xml:space="preserve">: You can also review the attached </w:t>
      </w:r>
      <w:r w:rsidRPr="009C174D">
        <w:rPr>
          <w:rFonts w:ascii="Source Sans Pro" w:hAnsi="Source Sans Pro"/>
          <w:i/>
          <w:color w:val="0000FF"/>
        </w:rPr>
        <w:t>OR</w:t>
      </w:r>
      <w:r w:rsidRPr="009C174D">
        <w:rPr>
          <w:rFonts w:ascii="Source Sans Pro" w:hAnsi="Source Sans Pro"/>
          <w:color w:val="0000FF"/>
        </w:rPr>
        <w:t xml:space="preserve"> enclosed </w:t>
      </w:r>
      <w:r w:rsidRPr="009C174D">
        <w:rPr>
          <w:rFonts w:ascii="Source Sans Pro" w:hAnsi="Source Sans Pro"/>
          <w:i/>
          <w:color w:val="0000FF"/>
        </w:rPr>
        <w:t>OR</w:t>
      </w:r>
      <w:r w:rsidRPr="009C174D">
        <w:rPr>
          <w:rFonts w:ascii="Source Sans Pro" w:hAnsi="Source Sans Pro"/>
          <w:color w:val="0000FF"/>
        </w:rPr>
        <w:t xml:space="preserve"> separately mailed </w:t>
      </w:r>
      <w:r w:rsidRPr="009C174D">
        <w:rPr>
          <w:rFonts w:ascii="Source Sans Pro" w:hAnsi="Source Sans Pro"/>
          <w:i/>
          <w:iCs/>
          <w:color w:val="0000FF"/>
        </w:rPr>
        <w:t>Evidence of Coverage</w:t>
      </w:r>
      <w:r w:rsidRPr="009C174D">
        <w:rPr>
          <w:rFonts w:ascii="Source Sans Pro" w:hAnsi="Source Sans Pro"/>
          <w:color w:val="0000FF"/>
        </w:rPr>
        <w:t xml:space="preserve"> to see if other benefit or cost changes affect you.]</w:t>
      </w:r>
      <w:r w:rsidRPr="009C174D">
        <w:rPr>
          <w:rFonts w:ascii="Source Sans Pro" w:hAnsi="Source Sans Pro"/>
          <w:i/>
          <w:iCs/>
          <w:color w:val="0000FF"/>
        </w:rPr>
        <w:t xml:space="preserve"> </w:t>
      </w:r>
    </w:p>
    <w:p w:rsidR="007D1C82" w:rsidRPr="009C174D" w:rsidP="007D1C82" w14:paraId="02896FFD" w14:textId="77777777">
      <w:pPr>
        <w:pStyle w:val="ListParagraph"/>
        <w:ind w:left="720"/>
        <w:rPr>
          <w:rFonts w:ascii="Source Sans Pro" w:hAnsi="Source Sans Pro"/>
        </w:rPr>
      </w:pPr>
      <w:r w:rsidRPr="009C174D">
        <w:rPr>
          <w:rFonts w:ascii="Source Sans Pro" w:hAnsi="Source Sans Pro"/>
          <w:b/>
        </w:rPr>
        <w:t xml:space="preserve">Visit </w:t>
      </w:r>
      <w:r w:rsidRPr="009C174D">
        <w:rPr>
          <w:rFonts w:ascii="Source Sans Pro" w:hAnsi="Source Sans Pro"/>
          <w:b/>
          <w:i/>
          <w:color w:val="0000FF"/>
        </w:rPr>
        <w:t>[insert URL]</w:t>
      </w:r>
    </w:p>
    <w:p w:rsidR="00C8125A" w:rsidRPr="009C174D" w:rsidP="007D1C82" w14:paraId="368F6FDE" w14:textId="695D6AD3">
      <w:pPr>
        <w:ind w:left="720"/>
        <w:rPr>
          <w:rFonts w:ascii="Source Sans Pro" w:hAnsi="Source Sans Pro"/>
        </w:rPr>
      </w:pPr>
      <w:r w:rsidRPr="009C174D">
        <w:rPr>
          <w:rFonts w:ascii="Source Sans Pro" w:hAnsi="Source Sans Pro"/>
        </w:rPr>
        <w:t>Our website has the most up-to-date information about our provider network (</w:t>
      </w:r>
      <w:r w:rsidRPr="009C174D">
        <w:rPr>
          <w:rFonts w:ascii="Source Sans Pro" w:hAnsi="Source Sans Pro"/>
          <w:i/>
          <w:iCs/>
        </w:rPr>
        <w:t>Provider Directory</w:t>
      </w:r>
      <w:r w:rsidRPr="009C174D" w:rsidR="004030F6">
        <w:rPr>
          <w:rFonts w:ascii="Source Sans Pro" w:hAnsi="Source Sans Pro"/>
          <w:i/>
          <w:iCs/>
        </w:rPr>
        <w:t>/Pharmacy Directory</w:t>
      </w:r>
      <w:r w:rsidRPr="009C174D">
        <w:rPr>
          <w:rFonts w:ascii="Source Sans Pro" w:hAnsi="Source Sans Pro"/>
        </w:rPr>
        <w:t xml:space="preserve">) and our </w:t>
      </w:r>
      <w:r w:rsidRPr="009C174D">
        <w:rPr>
          <w:rFonts w:ascii="Source Sans Pro" w:hAnsi="Source Sans Pro"/>
          <w:i/>
        </w:rPr>
        <w:t>List of Covered Drugs</w:t>
      </w:r>
      <w:r w:rsidRPr="009C174D">
        <w:rPr>
          <w:rFonts w:ascii="Source Sans Pro" w:hAnsi="Source Sans Pro"/>
          <w:iCs/>
        </w:rPr>
        <w:t xml:space="preserve"> (formulary/Drug List)</w:t>
      </w:r>
      <w:r w:rsidRPr="009C174D">
        <w:rPr>
          <w:rFonts w:ascii="Source Sans Pro" w:hAnsi="Source Sans Pro"/>
          <w:i/>
        </w:rPr>
        <w:t>.</w:t>
      </w:r>
      <w:r w:rsidRPr="009C174D">
        <w:rPr>
          <w:rFonts w:ascii="Source Sans Pro" w:hAnsi="Source Sans Pro"/>
        </w:rPr>
        <w:t xml:space="preserve"> </w:t>
      </w:r>
    </w:p>
    <w:p w:rsidR="00BC4E58" w:rsidRPr="009C174D" w:rsidP="002B5DF9" w14:paraId="18EA4C70" w14:textId="76EF4B14">
      <w:pPr>
        <w:rPr>
          <w:rFonts w:ascii="Source Sans Pro" w:hAnsi="Source Sans Pro"/>
        </w:rPr>
      </w:pPr>
      <w:bookmarkStart w:id="54" w:name="_Toc180149313"/>
      <w:r w:rsidRPr="009C174D">
        <w:rPr>
          <w:rFonts w:ascii="Source Sans Pro" w:hAnsi="Source Sans Pro"/>
        </w:rPr>
        <w:t>Get Free Counseling about Medicare</w:t>
      </w:r>
      <w:bookmarkEnd w:id="49"/>
      <w:bookmarkEnd w:id="54"/>
      <w:r w:rsidRPr="009C174D" w:rsidR="00391257">
        <w:rPr>
          <w:rFonts w:ascii="Source Sans Pro" w:hAnsi="Source Sans Pro"/>
        </w:rPr>
        <w:t>.</w:t>
      </w:r>
      <w:r w:rsidR="00506319">
        <w:rPr>
          <w:rFonts w:ascii="Source Sans Pro" w:hAnsi="Source Sans Pro"/>
        </w:rPr>
        <w:t xml:space="preserve"> </w:t>
      </w:r>
      <w:r w:rsidRPr="00E7335D" w:rsidR="00506319">
        <w:rPr>
          <w:rFonts w:ascii="Source Sans Pro" w:hAnsi="Source Sans Pro"/>
          <w:i/>
          <w:strike/>
          <w:color w:val="C00000"/>
        </w:rPr>
        <w:t>[Organizations offering plans in multiple states: Revise this section to use the generic name (State Health Insurance Assistance Program) when necessary, and include a list of names, phone numbers, and addresses for all SHIPs in your service area.]</w:t>
      </w:r>
      <w:r w:rsidR="00506319">
        <w:rPr>
          <w:i/>
          <w:color w:val="0000FF"/>
        </w:rPr>
        <w:t xml:space="preserve"> </w:t>
      </w:r>
      <w:r w:rsidRPr="009C174D" w:rsidR="00391257">
        <w:rPr>
          <w:rFonts w:ascii="Source Sans Pro" w:hAnsi="Source Sans Pro"/>
        </w:rPr>
        <w:t xml:space="preserve"> </w:t>
      </w:r>
      <w:r w:rsidR="00E7335D">
        <w:rPr>
          <w:rFonts w:ascii="Source Sans Pro" w:hAnsi="Source Sans Pro"/>
        </w:rPr>
        <w:t>T</w:t>
      </w:r>
      <w:r w:rsidRPr="009C174D">
        <w:rPr>
          <w:rFonts w:ascii="Source Sans Pro" w:hAnsi="Source Sans Pro"/>
        </w:rPr>
        <w:t>he State Health Insurance Assistance Program (SHIP) is a</w:t>
      </w:r>
      <w:r w:rsidRPr="009C174D" w:rsidR="005E3A34">
        <w:rPr>
          <w:rFonts w:ascii="Source Sans Pro" w:hAnsi="Source Sans Pro"/>
        </w:rPr>
        <w:t>n independent</w:t>
      </w:r>
      <w:r w:rsidRPr="009C174D">
        <w:rPr>
          <w:rFonts w:ascii="Source Sans Pro" w:hAnsi="Source Sans Pro"/>
        </w:rPr>
        <w:t xml:space="preserve"> government program with trained counselors in every state. In </w:t>
      </w:r>
      <w:r w:rsidRPr="009C174D">
        <w:rPr>
          <w:rFonts w:ascii="Source Sans Pro" w:hAnsi="Source Sans Pro"/>
          <w:i/>
          <w:color w:val="0000FF"/>
        </w:rPr>
        <w:t>[insert state]</w:t>
      </w:r>
      <w:r w:rsidRPr="009C174D">
        <w:rPr>
          <w:rFonts w:ascii="Source Sans Pro" w:hAnsi="Source Sans Pro"/>
        </w:rPr>
        <w:t xml:space="preserve">, the SHIP is called </w:t>
      </w:r>
      <w:r w:rsidRPr="009C174D">
        <w:rPr>
          <w:rFonts w:ascii="Source Sans Pro" w:hAnsi="Source Sans Pro"/>
          <w:i/>
          <w:color w:val="0000FF"/>
        </w:rPr>
        <w:t>[insert state-specific SHIP name]</w:t>
      </w:r>
      <w:r w:rsidRPr="009C174D" w:rsidR="007E7E4A">
        <w:rPr>
          <w:rFonts w:ascii="Source Sans Pro" w:hAnsi="Source Sans Pro"/>
        </w:rPr>
        <w:t>.</w:t>
      </w:r>
    </w:p>
    <w:p w:rsidR="002B5DF9" w:rsidRPr="009C174D" w:rsidP="002B5DF9" w14:paraId="6F832CFE" w14:textId="2E6862EA">
      <w:pPr>
        <w:rPr>
          <w:rFonts w:ascii="Source Sans Pro" w:hAnsi="Source Sans Pro"/>
        </w:rPr>
      </w:pPr>
      <w:r w:rsidRPr="009C174D">
        <w:rPr>
          <w:rFonts w:ascii="Source Sans Pro" w:hAnsi="Source Sans Pro"/>
        </w:rPr>
        <w:t>C</w:t>
      </w:r>
      <w:r w:rsidRPr="009C174D">
        <w:rPr>
          <w:rFonts w:ascii="Source Sans Pro" w:hAnsi="Source Sans Pro"/>
        </w:rPr>
        <w:t xml:space="preserve">all </w:t>
      </w:r>
      <w:r w:rsidRPr="009C174D">
        <w:rPr>
          <w:rFonts w:ascii="Source Sans Pro" w:hAnsi="Source Sans Pro"/>
          <w:i/>
          <w:color w:val="0000FF"/>
        </w:rPr>
        <w:t>[insert state-specific SHIP name]</w:t>
      </w:r>
      <w:r w:rsidRPr="009C174D">
        <w:rPr>
          <w:rFonts w:ascii="Source Sans Pro" w:hAnsi="Source Sans Pro"/>
        </w:rPr>
        <w:t xml:space="preserve"> to get free personalized health insurance counseling. They can help you understand your Medicare </w:t>
      </w:r>
      <w:r w:rsidRPr="009C174D" w:rsidR="008060EE">
        <w:rPr>
          <w:rFonts w:ascii="Source Sans Pro" w:hAnsi="Source Sans Pro"/>
        </w:rPr>
        <w:t xml:space="preserve">and Medicaid </w:t>
      </w:r>
      <w:r w:rsidRPr="009C174D">
        <w:rPr>
          <w:rFonts w:ascii="Source Sans Pro" w:hAnsi="Source Sans Pro"/>
        </w:rPr>
        <w:t xml:space="preserve">plan choices and answer questions about switching plans. Call </w:t>
      </w:r>
      <w:r w:rsidRPr="009C174D">
        <w:rPr>
          <w:rFonts w:ascii="Source Sans Pro" w:hAnsi="Source Sans Pro"/>
          <w:i/>
          <w:color w:val="0000FF"/>
        </w:rPr>
        <w:t xml:space="preserve">[insert state-specific SHIP name] </w:t>
      </w:r>
      <w:r w:rsidRPr="009C174D">
        <w:rPr>
          <w:rFonts w:ascii="Source Sans Pro" w:hAnsi="Source Sans Pro"/>
        </w:rPr>
        <w:t xml:space="preserve">at </w:t>
      </w:r>
      <w:r w:rsidRPr="009C174D">
        <w:rPr>
          <w:rFonts w:ascii="Source Sans Pro" w:hAnsi="Source Sans Pro"/>
          <w:i/>
          <w:color w:val="0000FF"/>
        </w:rPr>
        <w:t>[insert SHIP phone number]</w:t>
      </w:r>
      <w:r w:rsidRPr="009C174D">
        <w:rPr>
          <w:rFonts w:ascii="Source Sans Pro" w:hAnsi="Source Sans Pro"/>
        </w:rPr>
        <w:t xml:space="preserve">. </w:t>
      </w:r>
      <w:r w:rsidRPr="009C174D">
        <w:rPr>
          <w:rFonts w:ascii="Source Sans Pro" w:hAnsi="Source Sans Pro"/>
          <w:color w:val="0000FF"/>
        </w:rPr>
        <w:t>[</w:t>
      </w:r>
      <w:r w:rsidRPr="009C174D">
        <w:rPr>
          <w:rFonts w:ascii="Source Sans Pro" w:hAnsi="Source Sans Pro"/>
          <w:i/>
          <w:color w:val="0000FF"/>
        </w:rPr>
        <w:t xml:space="preserve">Plans </w:t>
      </w:r>
      <w:r w:rsidRPr="009C174D" w:rsidR="00CD7B51">
        <w:rPr>
          <w:rFonts w:ascii="Source Sans Pro" w:hAnsi="Source Sans Pro"/>
          <w:i/>
          <w:color w:val="0000FF"/>
        </w:rPr>
        <w:t>can</w:t>
      </w:r>
      <w:r w:rsidRPr="009C174D">
        <w:rPr>
          <w:rFonts w:ascii="Source Sans Pro" w:hAnsi="Source Sans Pro"/>
          <w:i/>
          <w:color w:val="0000FF"/>
        </w:rPr>
        <w:t xml:space="preserve"> insert the following:</w:t>
      </w:r>
      <w:r w:rsidRPr="009C174D">
        <w:rPr>
          <w:rFonts w:ascii="Source Sans Pro" w:hAnsi="Source Sans Pro"/>
          <w:color w:val="0000FF"/>
        </w:rPr>
        <w:t xml:space="preserve"> Learn more about </w:t>
      </w:r>
      <w:r w:rsidRPr="009C174D">
        <w:rPr>
          <w:rFonts w:ascii="Source Sans Pro" w:hAnsi="Source Sans Pro"/>
          <w:i/>
          <w:color w:val="0000FF"/>
        </w:rPr>
        <w:t>[insert state-specific SHIP name]</w:t>
      </w:r>
      <w:r w:rsidRPr="009C174D">
        <w:rPr>
          <w:rFonts w:ascii="Source Sans Pro" w:hAnsi="Source Sans Pro"/>
          <w:color w:val="0000FF"/>
        </w:rPr>
        <w:t xml:space="preserve"> by visiting (</w:t>
      </w:r>
      <w:r w:rsidRPr="009C174D">
        <w:rPr>
          <w:rFonts w:ascii="Source Sans Pro" w:hAnsi="Source Sans Pro"/>
          <w:i/>
          <w:color w:val="0000FF"/>
        </w:rPr>
        <w:t>[insert SHIP website]</w:t>
      </w:r>
      <w:r w:rsidRPr="009C174D">
        <w:rPr>
          <w:rFonts w:ascii="Source Sans Pro" w:hAnsi="Source Sans Pro"/>
          <w:color w:val="0000FF"/>
        </w:rPr>
        <w:t>).]</w:t>
      </w:r>
      <w:r w:rsidRPr="009C174D">
        <w:rPr>
          <w:rFonts w:ascii="Source Sans Pro" w:hAnsi="Source Sans Pro"/>
          <w:i/>
          <w:color w:val="0000FF"/>
        </w:rPr>
        <w:t xml:space="preserve"> </w:t>
      </w:r>
    </w:p>
    <w:p w:rsidR="00C8125A" w:rsidRPr="009C174D" w:rsidP="000F4142" w14:paraId="53EC1B72" w14:textId="65E855D2">
      <w:pPr>
        <w:pStyle w:val="Heading3"/>
        <w:rPr>
          <w:rFonts w:ascii="Source Sans Pro" w:hAnsi="Source Sans Pro"/>
        </w:rPr>
      </w:pPr>
      <w:bookmarkStart w:id="55" w:name="_Toc180149314"/>
      <w:r w:rsidRPr="009C174D">
        <w:rPr>
          <w:rFonts w:ascii="Source Sans Pro" w:hAnsi="Source Sans Pro"/>
        </w:rPr>
        <w:t>Get Help from Medicare</w:t>
      </w:r>
      <w:bookmarkEnd w:id="55"/>
    </w:p>
    <w:p w:rsidR="00451C49" w:rsidRPr="009C174D" w:rsidP="00AF50BE" w14:paraId="21C6BC1C" w14:textId="77777777">
      <w:pPr>
        <w:pStyle w:val="ListParagraph"/>
        <w:numPr>
          <w:ilvl w:val="0"/>
          <w:numId w:val="12"/>
        </w:numPr>
        <w:rPr>
          <w:rFonts w:ascii="Source Sans Pro" w:hAnsi="Source Sans Pro"/>
          <w:b/>
        </w:rPr>
      </w:pPr>
      <w:r w:rsidRPr="009C174D">
        <w:rPr>
          <w:rFonts w:ascii="Source Sans Pro" w:hAnsi="Source Sans Pro"/>
          <w:b/>
          <w:bCs/>
        </w:rPr>
        <w:t>Call 1-800-MEDICARE (1-800-633-4227)</w:t>
      </w:r>
    </w:p>
    <w:p w:rsidR="00451C49" w:rsidRPr="009C174D" w:rsidP="00390EFE" w14:paraId="602B3CE3" w14:textId="77777777">
      <w:pPr>
        <w:ind w:left="720"/>
        <w:rPr>
          <w:rFonts w:ascii="Source Sans Pro" w:hAnsi="Source Sans Pro"/>
        </w:rPr>
      </w:pPr>
      <w:r w:rsidRPr="009C174D">
        <w:rPr>
          <w:rFonts w:ascii="Source Sans Pro" w:hAnsi="Source Sans Pro"/>
        </w:rPr>
        <w:t xml:space="preserve">You can call 1-800-MEDICARE (1-800-633-4227), 24 hours a day, 7 days a week. TTY users can call 1-877-486-2048. </w:t>
      </w:r>
    </w:p>
    <w:p w:rsidR="00511D04" w:rsidRPr="009C174D" w:rsidP="00AF50BE" w14:paraId="004CB1AB" w14:textId="2F5DBAD8">
      <w:pPr>
        <w:pStyle w:val="ListParagraph"/>
        <w:numPr>
          <w:ilvl w:val="0"/>
          <w:numId w:val="13"/>
        </w:numPr>
        <w:spacing w:before="0" w:beforeAutospacing="0"/>
        <w:rPr>
          <w:rFonts w:ascii="Source Sans Pro" w:hAnsi="Source Sans Pro"/>
        </w:rPr>
      </w:pPr>
      <w:r w:rsidRPr="009C174D">
        <w:rPr>
          <w:rFonts w:ascii="Source Sans Pro" w:hAnsi="Source Sans Pro"/>
          <w:b/>
          <w:bCs/>
        </w:rPr>
        <w:t xml:space="preserve">Chat </w:t>
      </w:r>
      <w:r w:rsidRPr="009C174D">
        <w:rPr>
          <w:rFonts w:ascii="Source Sans Pro" w:hAnsi="Source Sans Pro"/>
          <w:b/>
          <w:bCs/>
        </w:rPr>
        <w:t>live</w:t>
      </w:r>
      <w:r w:rsidRPr="009C174D">
        <w:rPr>
          <w:rFonts w:ascii="Source Sans Pro" w:hAnsi="Source Sans Pro"/>
          <w:b/>
          <w:bCs/>
        </w:rPr>
        <w:t xml:space="preserve"> with </w:t>
      </w:r>
      <w:hyperlink r:id="rId10" w:history="1">
        <w:r w:rsidRPr="009C174D">
          <w:rPr>
            <w:rStyle w:val="Hyperlink"/>
            <w:rFonts w:ascii="Source Sans Pro" w:hAnsi="Source Sans Pro"/>
          </w:rPr>
          <w:t>www.Medicare.gov</w:t>
        </w:r>
      </w:hyperlink>
    </w:p>
    <w:p w:rsidR="002C454D" w:rsidRPr="009C174D" w:rsidP="002C454D" w14:paraId="557337F6" w14:textId="4B381E2E">
      <w:pPr>
        <w:ind w:left="360" w:firstLine="360"/>
        <w:rPr>
          <w:rFonts w:ascii="Source Sans Pro" w:hAnsi="Source Sans Pro"/>
        </w:rPr>
      </w:pPr>
      <w:r w:rsidRPr="00AC51D5">
        <w:rPr>
          <w:rFonts w:ascii="Source Sans Pro" w:hAnsi="Source Sans Pro"/>
        </w:rPr>
        <w:t xml:space="preserve">You can chat live at </w:t>
      </w:r>
      <w:hyperlink r:id="rId16" w:history="1">
        <w:r w:rsidRPr="00DE26F7">
          <w:rPr>
            <w:rStyle w:val="Hyperlink"/>
            <w:rFonts w:ascii="Source Sans Pro" w:hAnsi="Source Sans Pro"/>
          </w:rPr>
          <w:t>www.</w:t>
        </w:r>
        <w:r w:rsidRPr="00AC51D5">
          <w:rPr>
            <w:rStyle w:val="Hyperlink"/>
            <w:rFonts w:ascii="Source Sans Pro" w:hAnsi="Source Sans Pro"/>
          </w:rPr>
          <w:t>Medicare.gov/talk-to-someone</w:t>
        </w:r>
      </w:hyperlink>
      <w:r w:rsidRPr="00AC51D5">
        <w:rPr>
          <w:rFonts w:ascii="Source Sans Pro" w:hAnsi="Source Sans Pro"/>
        </w:rPr>
        <w:t>.</w:t>
      </w:r>
      <w:r>
        <w:rPr>
          <w:rFonts w:ascii="Source Sans Pro" w:hAnsi="Source Sans Pro"/>
        </w:rPr>
        <w:t xml:space="preserve"> </w:t>
      </w:r>
    </w:p>
    <w:p w:rsidR="002C454D" w:rsidRPr="009C174D" w:rsidP="00AF50BE" w14:paraId="4036ACF6" w14:textId="77777777">
      <w:pPr>
        <w:pStyle w:val="ListParagraph"/>
        <w:numPr>
          <w:ilvl w:val="0"/>
          <w:numId w:val="13"/>
        </w:numPr>
        <w:spacing w:before="0" w:beforeAutospacing="0"/>
        <w:rPr>
          <w:rFonts w:ascii="Source Sans Pro" w:hAnsi="Source Sans Pro"/>
          <w:b/>
          <w:bCs/>
        </w:rPr>
      </w:pPr>
      <w:r w:rsidRPr="009C174D">
        <w:rPr>
          <w:rFonts w:ascii="Source Sans Pro" w:hAnsi="Source Sans Pro"/>
          <w:b/>
          <w:bCs/>
        </w:rPr>
        <w:t>Write to Medicare</w:t>
      </w:r>
    </w:p>
    <w:p w:rsidR="002C454D" w:rsidRPr="009C174D" w:rsidP="002C454D" w14:paraId="0C9635FB" w14:textId="47F37585">
      <w:pPr>
        <w:pStyle w:val="ListParagraph"/>
        <w:ind w:left="720"/>
        <w:rPr>
          <w:rFonts w:ascii="Source Sans Pro" w:hAnsi="Source Sans Pro"/>
        </w:rPr>
      </w:pPr>
      <w:r w:rsidRPr="009C174D">
        <w:rPr>
          <w:rFonts w:ascii="Source Sans Pro" w:hAnsi="Source Sans Pro"/>
        </w:rPr>
        <w:t>You can write to Medicare at PO Box 1270, Lawrence, KS 66044</w:t>
      </w:r>
    </w:p>
    <w:p w:rsidR="00451C49" w:rsidRPr="009C174D" w:rsidP="00AF50BE" w14:paraId="75CBAB93" w14:textId="2A5B447C">
      <w:pPr>
        <w:pStyle w:val="ListParagraph"/>
        <w:numPr>
          <w:ilvl w:val="0"/>
          <w:numId w:val="12"/>
        </w:numPr>
        <w:rPr>
          <w:rFonts w:ascii="Source Sans Pro" w:hAnsi="Source Sans Pro"/>
          <w:b/>
        </w:rPr>
      </w:pPr>
      <w:r w:rsidRPr="009C174D">
        <w:rPr>
          <w:rFonts w:ascii="Source Sans Pro" w:hAnsi="Source Sans Pro"/>
          <w:b/>
          <w:bCs/>
          <w:noProof/>
        </w:rPr>
        <w:t xml:space="preserve">Visit </w:t>
      </w:r>
      <w:hyperlink r:id="rId10" w:history="1">
        <w:r w:rsidRPr="009C174D" w:rsidR="0004118B">
          <w:rPr>
            <w:rStyle w:val="Hyperlink"/>
            <w:rFonts w:ascii="Source Sans Pro" w:hAnsi="Source Sans Pro"/>
            <w:noProof/>
          </w:rPr>
          <w:t>www</w:t>
        </w:r>
        <w:r w:rsidRPr="009B03D7" w:rsidR="0004118B">
          <w:rPr>
            <w:rStyle w:val="Hyperlink"/>
            <w:rFonts w:ascii="Source Sans Pro" w:hAnsi="Source Sans Pro"/>
            <w:b/>
            <w:bCs/>
            <w:noProof/>
          </w:rPr>
          <w:t>.</w:t>
        </w:r>
        <w:r w:rsidRPr="009C174D" w:rsidR="0004118B">
          <w:rPr>
            <w:rStyle w:val="Hyperlink"/>
            <w:rFonts w:ascii="Source Sans Pro" w:hAnsi="Source Sans Pro"/>
          </w:rPr>
          <w:t>Medicare.gov</w:t>
        </w:r>
      </w:hyperlink>
      <w:r w:rsidRPr="009C174D">
        <w:rPr>
          <w:rFonts w:ascii="Source Sans Pro" w:hAnsi="Source Sans Pro"/>
          <w:b/>
          <w:bCs/>
          <w:noProof/>
        </w:rPr>
        <w:t xml:space="preserve"> </w:t>
      </w:r>
    </w:p>
    <w:p w:rsidR="00451C49" w:rsidRPr="009C174D" w:rsidP="00390EFE" w14:paraId="218221D0" w14:textId="77777777">
      <w:pPr>
        <w:ind w:left="720"/>
        <w:rPr>
          <w:rFonts w:ascii="Source Sans Pro" w:hAnsi="Source Sans Pro"/>
          <w:noProof/>
        </w:rPr>
      </w:pPr>
      <w:r w:rsidRPr="009C174D">
        <w:rPr>
          <w:rFonts w:ascii="Source Sans Pro" w:hAnsi="Source Sans Pro"/>
        </w:rPr>
        <w:t xml:space="preserve">The official Medicare website </w:t>
      </w:r>
      <w:r w:rsidRPr="009C174D">
        <w:rPr>
          <w:rFonts w:ascii="Source Sans Pro" w:hAnsi="Source Sans Pro"/>
          <w:noProof/>
        </w:rPr>
        <w:t>has information about cost, coverage, and quality Star Ratings to help you compare Medicare health plans</w:t>
      </w:r>
      <w:bookmarkStart w:id="56" w:name="_Hlk70337419"/>
      <w:r w:rsidRPr="009C174D">
        <w:rPr>
          <w:rFonts w:ascii="Source Sans Pro" w:hAnsi="Source Sans Pro"/>
          <w:noProof/>
        </w:rPr>
        <w:t xml:space="preserve"> in your area</w:t>
      </w:r>
      <w:bookmarkEnd w:id="56"/>
      <w:r w:rsidRPr="009C174D">
        <w:rPr>
          <w:rFonts w:ascii="Source Sans Pro" w:hAnsi="Source Sans Pro"/>
          <w:noProof/>
        </w:rPr>
        <w:t>.</w:t>
      </w:r>
    </w:p>
    <w:p w:rsidR="00451C49" w:rsidRPr="009C174D" w:rsidP="00AF50BE" w14:paraId="1857E256" w14:textId="61B2FB7D">
      <w:pPr>
        <w:pStyle w:val="ListParagraph"/>
        <w:numPr>
          <w:ilvl w:val="0"/>
          <w:numId w:val="12"/>
        </w:numPr>
        <w:rPr>
          <w:rFonts w:ascii="Source Sans Pro" w:hAnsi="Source Sans Pro"/>
          <w:b/>
        </w:rPr>
      </w:pPr>
      <w:r w:rsidRPr="009C174D">
        <w:rPr>
          <w:rFonts w:ascii="Source Sans Pro" w:hAnsi="Source Sans Pro"/>
          <w:b/>
          <w:bCs/>
        </w:rPr>
        <w:t xml:space="preserve">Read </w:t>
      </w:r>
      <w:r w:rsidRPr="009C174D">
        <w:rPr>
          <w:rFonts w:ascii="Source Sans Pro" w:hAnsi="Source Sans Pro"/>
          <w:b/>
          <w:bCs/>
          <w:i/>
        </w:rPr>
        <w:t>Medicare &amp; You</w:t>
      </w:r>
      <w:r w:rsidRPr="009C174D">
        <w:rPr>
          <w:rFonts w:ascii="Source Sans Pro" w:hAnsi="Source Sans Pro"/>
          <w:b/>
        </w:rPr>
        <w:t xml:space="preserve"> 202</w:t>
      </w:r>
      <w:r w:rsidR="00A37D8B">
        <w:rPr>
          <w:rFonts w:ascii="Source Sans Pro" w:hAnsi="Source Sans Pro"/>
          <w:b/>
        </w:rPr>
        <w:t>7</w:t>
      </w:r>
    </w:p>
    <w:p w:rsidR="00451C49" w:rsidRPr="009C174D" w:rsidP="00390EFE" w14:paraId="7E92B270" w14:textId="524E2BD8">
      <w:pPr>
        <w:ind w:left="720"/>
        <w:rPr>
          <w:rFonts w:ascii="Source Sans Pro" w:hAnsi="Source Sans Pro"/>
        </w:rPr>
      </w:pPr>
      <w:r w:rsidRPr="009C174D">
        <w:rPr>
          <w:rFonts w:ascii="Source Sans Pro" w:hAnsi="Source Sans Pro"/>
        </w:rPr>
        <w:t>The</w:t>
      </w:r>
      <w:r w:rsidRPr="009C174D">
        <w:rPr>
          <w:rFonts w:ascii="Source Sans Pro" w:hAnsi="Source Sans Pro"/>
          <w:i/>
          <w:iCs/>
        </w:rPr>
        <w:t xml:space="preserve"> Medicare &amp; You 202</w:t>
      </w:r>
      <w:r w:rsidR="00A37D8B">
        <w:rPr>
          <w:rFonts w:ascii="Source Sans Pro" w:hAnsi="Source Sans Pro"/>
          <w:i/>
          <w:iCs/>
        </w:rPr>
        <w:t>7</w:t>
      </w:r>
      <w:r w:rsidRPr="009C174D">
        <w:rPr>
          <w:rFonts w:ascii="Source Sans Pro" w:hAnsi="Source Sans Pro"/>
          <w:i/>
          <w:iCs/>
        </w:rPr>
        <w:t xml:space="preserve"> </w:t>
      </w:r>
      <w:r w:rsidRPr="009C174D">
        <w:rPr>
          <w:rFonts w:ascii="Source Sans Pro" w:hAnsi="Source Sans Pro"/>
        </w:rPr>
        <w:t xml:space="preserve">handbook is mailed to people with Medicare every fall. It has a summary of Medicare benefits, rights and protections, and answers to the most frequently asked questions about Medicare. Get a copy </w:t>
      </w:r>
      <w:r w:rsidRPr="009C174D" w:rsidR="00B75F32">
        <w:rPr>
          <w:rFonts w:ascii="Source Sans Pro" w:hAnsi="Source Sans Pro"/>
        </w:rPr>
        <w:t>at</w:t>
      </w:r>
      <w:r w:rsidRPr="009C174D">
        <w:rPr>
          <w:rFonts w:ascii="Source Sans Pro" w:hAnsi="Source Sans Pro"/>
        </w:rPr>
        <w:t xml:space="preserve"> </w:t>
      </w:r>
      <w:hyperlink r:id="rId10" w:history="1">
        <w:r w:rsidRPr="00D90AA7" w:rsidR="0004118B">
          <w:rPr>
            <w:rStyle w:val="Hyperlink"/>
            <w:rFonts w:ascii="Source Sans Pro" w:hAnsi="Source Sans Pro"/>
          </w:rPr>
          <w:t>www.</w:t>
        </w:r>
        <w:r w:rsidRPr="00A37D8B" w:rsidR="0004118B">
          <w:rPr>
            <w:rStyle w:val="Hyperlink"/>
            <w:rFonts w:ascii="Source Sans Pro" w:hAnsi="Source Sans Pro"/>
          </w:rPr>
          <w:t>Medicare.gov</w:t>
        </w:r>
      </w:hyperlink>
      <w:r w:rsidRPr="00A37D8B">
        <w:rPr>
          <w:rFonts w:ascii="Source Sans Pro" w:hAnsi="Source Sans Pro"/>
        </w:rPr>
        <w:t xml:space="preserve"> o</w:t>
      </w:r>
      <w:r w:rsidRPr="009C174D">
        <w:rPr>
          <w:rFonts w:ascii="Source Sans Pro" w:hAnsi="Source Sans Pro"/>
        </w:rPr>
        <w:t>r by calling 1</w:t>
      </w:r>
      <w:r w:rsidRPr="009C174D">
        <w:rPr>
          <w:rFonts w:ascii="Source Sans Pro" w:hAnsi="Source Sans Pro"/>
        </w:rPr>
        <w:noBreakHyphen/>
        <w:t>800</w:t>
      </w:r>
      <w:r w:rsidRPr="009C174D">
        <w:rPr>
          <w:rFonts w:ascii="Source Sans Pro" w:hAnsi="Source Sans Pro"/>
        </w:rPr>
        <w:noBreakHyphen/>
        <w:t>MEDICARE (1-800-633-4227). TTY users can call 1</w:t>
      </w:r>
      <w:r w:rsidRPr="009C174D">
        <w:rPr>
          <w:rFonts w:ascii="Source Sans Pro" w:hAnsi="Source Sans Pro"/>
        </w:rPr>
        <w:noBreakHyphen/>
        <w:t>877</w:t>
      </w:r>
      <w:r w:rsidRPr="009C174D">
        <w:rPr>
          <w:rFonts w:ascii="Source Sans Pro" w:hAnsi="Source Sans Pro"/>
        </w:rPr>
        <w:noBreakHyphen/>
        <w:t>486</w:t>
      </w:r>
      <w:r w:rsidRPr="009C174D">
        <w:rPr>
          <w:rFonts w:ascii="Source Sans Pro" w:hAnsi="Source Sans Pro"/>
        </w:rPr>
        <w:noBreakHyphen/>
        <w:t>2048.</w:t>
      </w:r>
    </w:p>
    <w:p w:rsidR="006B362F" w:rsidRPr="009C174D" w:rsidP="000F4142" w14:paraId="6F5C23BE" w14:textId="6E400E7F">
      <w:pPr>
        <w:pStyle w:val="Heading3"/>
        <w:rPr>
          <w:rFonts w:ascii="Source Sans Pro" w:hAnsi="Source Sans Pro"/>
        </w:rPr>
      </w:pPr>
      <w:bookmarkStart w:id="57" w:name="_Toc180149315"/>
      <w:r w:rsidRPr="009C174D">
        <w:rPr>
          <w:rFonts w:ascii="Source Sans Pro" w:hAnsi="Source Sans Pro"/>
        </w:rPr>
        <w:t>Get Help from Medicaid</w:t>
      </w:r>
      <w:bookmarkEnd w:id="57"/>
    </w:p>
    <w:p w:rsidR="006B362F" w:rsidRPr="009C174D" w:rsidP="006B362F" w14:paraId="3CD42955" w14:textId="608CCFBB">
      <w:pPr>
        <w:spacing w:before="120" w:after="240"/>
        <w:rPr>
          <w:rFonts w:ascii="Source Sans Pro" w:hAnsi="Source Sans Pro"/>
          <w:i/>
          <w:color w:val="0000FF"/>
        </w:rPr>
      </w:pPr>
      <w:r w:rsidRPr="009C174D">
        <w:rPr>
          <w:rFonts w:ascii="Source Sans Pro" w:hAnsi="Source Sans Pro"/>
          <w:i/>
          <w:color w:val="0000FF"/>
        </w:rPr>
        <w:t xml:space="preserve">[Plans </w:t>
      </w:r>
      <w:r w:rsidRPr="009C174D" w:rsidR="00CD7B51">
        <w:rPr>
          <w:rFonts w:ascii="Source Sans Pro" w:hAnsi="Source Sans Pro"/>
          <w:i/>
          <w:color w:val="0000FF"/>
        </w:rPr>
        <w:t>can</w:t>
      </w:r>
      <w:r w:rsidRPr="009C174D">
        <w:rPr>
          <w:rFonts w:ascii="Source Sans Pro" w:hAnsi="Source Sans Pro"/>
          <w:i/>
          <w:color w:val="0000FF"/>
        </w:rPr>
        <w:t xml:space="preserve"> edit this section to use the state-specific name for the Medicaid program.]</w:t>
      </w:r>
    </w:p>
    <w:p w:rsidR="00E51C65" w:rsidRPr="009C174D" w:rsidP="00E51C65" w14:paraId="19B641B1" w14:textId="77777777">
      <w:pPr>
        <w:spacing w:before="120" w:after="240"/>
        <w:rPr>
          <w:rFonts w:ascii="Source Sans Pro" w:hAnsi="Source Sans Pro"/>
          <w:i/>
          <w:color w:val="0000FF"/>
        </w:rPr>
      </w:pPr>
      <w:r w:rsidRPr="009C174D">
        <w:rPr>
          <w:rFonts w:ascii="Source Sans Pro" w:hAnsi="Source Sans Pro"/>
        </w:rPr>
        <w:t xml:space="preserve">Call </w:t>
      </w:r>
      <w:r w:rsidRPr="009C174D">
        <w:rPr>
          <w:rFonts w:ascii="Source Sans Pro" w:hAnsi="Source Sans Pro"/>
          <w:color w:val="0000FF"/>
        </w:rPr>
        <w:t>[</w:t>
      </w:r>
      <w:r w:rsidRPr="009C174D">
        <w:rPr>
          <w:rFonts w:ascii="Source Sans Pro" w:hAnsi="Source Sans Pro"/>
          <w:i/>
          <w:color w:val="0000FF"/>
        </w:rPr>
        <w:t>insert state-specific name for Medicaid</w:t>
      </w:r>
      <w:r w:rsidRPr="009C174D">
        <w:rPr>
          <w:rFonts w:ascii="Source Sans Pro" w:hAnsi="Source Sans Pro"/>
        </w:rPr>
        <w:t xml:space="preserve"> </w:t>
      </w:r>
      <w:r w:rsidRPr="009C174D">
        <w:rPr>
          <w:rFonts w:ascii="Source Sans Pro" w:hAnsi="Source Sans Pro"/>
          <w:i/>
          <w:color w:val="0000FF"/>
        </w:rPr>
        <w:t xml:space="preserve">[insert state-specific Medicaid </w:t>
      </w:r>
      <w:r w:rsidRPr="009C174D">
        <w:rPr>
          <w:rFonts w:ascii="Source Sans Pro" w:hAnsi="Source Sans Pro"/>
          <w:i/>
          <w:color w:val="0000FF"/>
        </w:rPr>
        <w:t>agency ]</w:t>
      </w:r>
      <w:r w:rsidRPr="009C174D">
        <w:rPr>
          <w:rFonts w:ascii="Source Sans Pro" w:hAnsi="Source Sans Pro"/>
        </w:rPr>
        <w:t xml:space="preserve"> at </w:t>
      </w:r>
      <w:r w:rsidRPr="009C174D">
        <w:rPr>
          <w:rFonts w:ascii="Source Sans Pro" w:hAnsi="Source Sans Pro"/>
          <w:i/>
          <w:color w:val="0000FF"/>
        </w:rPr>
        <w:t>[insert Medicaid contact information]</w:t>
      </w:r>
      <w:r w:rsidRPr="009C174D">
        <w:rPr>
          <w:rFonts w:ascii="Source Sans Pro" w:hAnsi="Source Sans Pro"/>
        </w:rPr>
        <w:t xml:space="preserve">. TTY users </w:t>
      </w:r>
      <w:r w:rsidRPr="009C174D">
        <w:rPr>
          <w:rFonts w:ascii="Source Sans Pro" w:hAnsi="Source Sans Pro"/>
          <w:i/>
          <w:color w:val="0000FF"/>
        </w:rPr>
        <w:t>[insert Medicaid TTY number] for help with Medicaid enrollment or benefit questions</w:t>
      </w:r>
      <w:r w:rsidRPr="009C174D">
        <w:rPr>
          <w:rFonts w:ascii="Source Sans Pro" w:hAnsi="Source Sans Pro"/>
        </w:rPr>
        <w:t xml:space="preserve">. </w:t>
      </w:r>
      <w:r w:rsidRPr="009C174D">
        <w:rPr>
          <w:rFonts w:ascii="Source Sans Pro" w:hAnsi="Source Sans Pro"/>
          <w:iCs/>
          <w:color w:val="0000FF"/>
        </w:rPr>
        <w:t>[</w:t>
      </w:r>
      <w:r w:rsidRPr="009C174D">
        <w:rPr>
          <w:rFonts w:ascii="Source Sans Pro" w:hAnsi="Source Sans Pro"/>
          <w:i/>
          <w:color w:val="0000FF"/>
        </w:rPr>
        <w:t>Insert any additional state-specific resources for assistance with questions about the enrollee’s Medicaid benefits.</w:t>
      </w:r>
      <w:r w:rsidRPr="009C174D">
        <w:rPr>
          <w:rFonts w:ascii="Source Sans Pro" w:hAnsi="Source Sans Pro"/>
          <w:iCs/>
          <w:color w:val="0000FF"/>
        </w:rPr>
        <w:t>]</w:t>
      </w:r>
    </w:p>
    <w:bookmarkEnd w:id="0"/>
    <w:bookmarkEnd w:id="1"/>
    <w:bookmarkEnd w:id="2"/>
    <w:bookmarkEnd w:id="3"/>
    <w:bookmarkEnd w:id="4"/>
    <w:p w:rsidR="006B362F" w:rsidRPr="009C174D" w:rsidP="006B362F" w14:paraId="32427EB7" w14:textId="58F07A4C">
      <w:pPr>
        <w:spacing w:before="120" w:after="240"/>
        <w:rPr>
          <w:rFonts w:ascii="Source Sans Pro" w:hAnsi="Source Sans Pro"/>
          <w:sz w:val="4"/>
          <w:szCs w:val="4"/>
        </w:rPr>
      </w:pPr>
    </w:p>
    <w:sectPr w:rsidSect="00C84A2F">
      <w:headerReference w:type="default" r:id="rId17"/>
      <w:endnotePr>
        <w:numFmt w:val="decimal"/>
      </w:endnotePr>
      <w:pgSz w:w="12240" w:h="15840" w:code="1"/>
      <w:pgMar w:top="1440" w:right="1440" w:bottom="1152" w:left="1440" w:header="619"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35C17" w14:paraId="699868A6" w14:textId="77777777">
      <w:r>
        <w:separator/>
      </w:r>
    </w:p>
    <w:p w:rsidR="00F35C17" w14:paraId="16F3A07E" w14:textId="77777777"/>
    <w:p w:rsidR="00F35C17" w14:paraId="1B60C2BD" w14:textId="77777777"/>
    <w:p w:rsidR="00F35C17" w14:paraId="6A1B92A4" w14:textId="77777777"/>
  </w:endnote>
  <w:endnote w:type="continuationSeparator" w:id="1">
    <w:p w:rsidR="00F35C17" w14:paraId="22132A5A" w14:textId="77777777">
      <w:r>
        <w:continuationSeparator/>
      </w:r>
    </w:p>
    <w:p w:rsidR="00F35C17" w14:paraId="544C765E" w14:textId="77777777"/>
    <w:p w:rsidR="00F35C17" w14:paraId="1465CC6B" w14:textId="77777777"/>
    <w:p w:rsidR="00F35C17" w14:paraId="205FD74D" w14:textId="77777777"/>
  </w:endnote>
  <w:endnote w:type="continuationNotice" w:id="2">
    <w:p w:rsidR="00F35C17" w14:paraId="235C5549" w14:textId="77777777">
      <w:pPr>
        <w:spacing w:before="0" w:after="0"/>
      </w:pPr>
    </w:p>
    <w:p w:rsidR="00F35C17" w14:paraId="28409A80" w14:textId="77777777"/>
    <w:p w:rsidR="00F35C17" w14:paraId="5173F731" w14:textId="77777777"/>
    <w:p w:rsidR="00F35C17" w14:paraId="68DEF2B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034CF2" w:rsidP="00B23450" w14:paraId="7C6A505A" w14:textId="46A93537">
    <w:pPr>
      <w:pStyle w:val="Footer"/>
      <w:rPr>
        <w:lang w:val="en-US"/>
      </w:rPr>
    </w:pPr>
    <w:r>
      <w:rPr>
        <w:lang w:val="en-US"/>
      </w:rPr>
      <w:tab/>
    </w:r>
  </w:p>
  <w:p w:rsidR="00160DF9" w14:paraId="431B67F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203CD3" w:rsidP="00203CD3" w14:paraId="034C853A" w14:textId="77777777">
    <w:pPr>
      <w:pStyle w:val="Footer"/>
    </w:pPr>
  </w:p>
  <w:p w:rsidR="00160DF9" w:rsidRPr="00E37AC1" w:rsidP="00203CD3" w14:paraId="299FB267" w14:textId="412EE9FC">
    <w:pPr>
      <w:pStyle w:val="Footer"/>
      <w:rPr>
        <w:lang w:val="en-US"/>
      </w:rPr>
    </w:pPr>
    <w:r w:rsidRPr="00203CD3">
      <w:tab/>
    </w:r>
    <w:r w:rsidRPr="00203CD3">
      <w:t>OMB Approval 0938-1051</w:t>
    </w:r>
    <w:r>
      <w:rPr>
        <w:lang w:val="en-US"/>
      </w:rPr>
      <w:t xml:space="preserve"> (</w:t>
    </w:r>
    <w:r w:rsidRPr="003B7FEA">
      <w:rPr>
        <w:lang w:val="en-US"/>
      </w:rPr>
      <w:t xml:space="preserve">Expires: </w:t>
    </w:r>
    <w:r w:rsidR="00607301">
      <w:rPr>
        <w:lang w:val="en-US"/>
      </w:rPr>
      <w:t>August 31, 2026</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35C17" w14:paraId="5E0357AD" w14:textId="77777777">
      <w:r>
        <w:separator/>
      </w:r>
    </w:p>
    <w:p w:rsidR="00F35C17" w14:paraId="4147782A" w14:textId="77777777"/>
    <w:p w:rsidR="00F35C17" w14:paraId="6DD9C7CF" w14:textId="77777777"/>
    <w:p w:rsidR="00F35C17" w14:paraId="56D34742" w14:textId="77777777"/>
  </w:footnote>
  <w:footnote w:type="continuationSeparator" w:id="1">
    <w:p w:rsidR="00F35C17" w14:paraId="766821F4" w14:textId="77777777">
      <w:r>
        <w:continuationSeparator/>
      </w:r>
    </w:p>
    <w:p w:rsidR="00F35C17" w14:paraId="13EB76C5" w14:textId="77777777"/>
    <w:p w:rsidR="00F35C17" w14:paraId="4B3827FA" w14:textId="77777777"/>
    <w:p w:rsidR="00F35C17" w14:paraId="44627571" w14:textId="77777777"/>
  </w:footnote>
  <w:footnote w:type="continuationNotice" w:id="2">
    <w:p w:rsidR="00F35C17" w14:paraId="0BB614A5" w14:textId="77777777">
      <w:pPr>
        <w:spacing w:before="0" w:after="0"/>
      </w:pPr>
    </w:p>
    <w:p w:rsidR="00F35C17" w14:paraId="6342AD12" w14:textId="77777777"/>
    <w:p w:rsidR="00F35C17" w14:paraId="0FF66F0C" w14:textId="77777777"/>
    <w:p w:rsidR="00F35C17" w14:paraId="7C0EDB3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AE06CD" w:rsidP="00431871" w14:paraId="7EDDB309" w14:textId="2CA5A8B9">
    <w:pPr>
      <w:pStyle w:val="Header"/>
      <w:rPr>
        <w:b/>
      </w:rPr>
    </w:pPr>
    <w:r w:rsidRPr="00AE06CD">
      <w:rPr>
        <w:b/>
        <w:i/>
        <w:color w:val="0000FF"/>
      </w:rPr>
      <w:t xml:space="preserve">[Insert </w:t>
    </w:r>
    <w:r>
      <w:rPr>
        <w:b/>
        <w:i/>
        <w:color w:val="0000FF"/>
      </w:rPr>
      <w:t>202</w:t>
    </w:r>
    <w:r w:rsidR="00A37D8B">
      <w:rPr>
        <w:b/>
        <w:i/>
        <w:color w:val="0000FF"/>
      </w:rPr>
      <w:t>7</w:t>
    </w:r>
    <w:r w:rsidRPr="00AE06CD">
      <w:rPr>
        <w:b/>
        <w:i/>
        <w:color w:val="0000FF"/>
      </w:rPr>
      <w:t xml:space="preserve"> plan name]</w:t>
    </w:r>
    <w:r w:rsidRPr="00AE06CD">
      <w:rPr>
        <w:b/>
      </w:rPr>
      <w:t xml:space="preserve"> Annual Notice of Change for </w:t>
    </w:r>
    <w:r>
      <w:rPr>
        <w:b/>
      </w:rPr>
      <w:t>202</w:t>
    </w:r>
    <w:r w:rsidR="00A37D8B">
      <w:rPr>
        <w:b/>
      </w:rPr>
      <w:t>7</w:t>
    </w:r>
    <w:r w:rsidRPr="00AE06CD">
      <w:rPr>
        <w:b/>
      </w:rPr>
      <w:tab/>
    </w:r>
    <w:r w:rsidRPr="00AE06CD">
      <w:rPr>
        <w:b/>
      </w:rPr>
      <w:fldChar w:fldCharType="begin"/>
    </w:r>
    <w:r w:rsidRPr="00AE06CD">
      <w:rPr>
        <w:b/>
      </w:rPr>
      <w:instrText xml:space="preserve"> PAGE   \* MERGEFORMAT </w:instrText>
    </w:r>
    <w:r w:rsidRPr="00AE06CD">
      <w:rPr>
        <w:b/>
      </w:rPr>
      <w:fldChar w:fldCharType="separate"/>
    </w:r>
    <w:r w:rsidR="00524C0C">
      <w:rPr>
        <w:b/>
      </w:rPr>
      <w:t>2</w:t>
    </w:r>
    <w:r w:rsidRPr="00AE06CD">
      <w:rPr>
        <w:b/>
      </w:rPr>
      <w:fldChar w:fldCharType="end"/>
    </w:r>
  </w:p>
  <w:p w:rsidR="00160DF9" w:rsidRPr="0031133C" w:rsidP="00524C0C" w14:paraId="1A2A698A"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AE06CD" w:rsidP="001D0BD6" w14:paraId="0E0ECA59" w14:textId="195DC383">
    <w:pPr>
      <w:pStyle w:val="Header"/>
      <w:rPr>
        <w:b/>
      </w:rPr>
    </w:pPr>
    <w:r w:rsidRPr="00AE06CD">
      <w:rPr>
        <w:b/>
        <w:i/>
        <w:color w:val="0000FF"/>
      </w:rPr>
      <w:t xml:space="preserve">[Insert </w:t>
    </w:r>
    <w:r>
      <w:rPr>
        <w:b/>
        <w:i/>
        <w:color w:val="0000FF"/>
      </w:rPr>
      <w:t>202</w:t>
    </w:r>
    <w:r w:rsidR="00A37D8B">
      <w:rPr>
        <w:b/>
        <w:i/>
        <w:color w:val="0000FF"/>
      </w:rPr>
      <w:t>7</w:t>
    </w:r>
    <w:r w:rsidRPr="00AE06CD">
      <w:rPr>
        <w:b/>
        <w:i/>
        <w:color w:val="0000FF"/>
      </w:rPr>
      <w:t xml:space="preserve"> plan name]</w:t>
    </w:r>
    <w:r w:rsidRPr="00AE06CD">
      <w:rPr>
        <w:b/>
      </w:rPr>
      <w:t xml:space="preserve"> Annual Notice of Change for </w:t>
    </w:r>
    <w:r>
      <w:rPr>
        <w:b/>
      </w:rPr>
      <w:t>202</w:t>
    </w:r>
    <w:r w:rsidR="00A37D8B">
      <w:rPr>
        <w:b/>
      </w:rPr>
      <w:t>7</w:t>
    </w:r>
    <w:r w:rsidRPr="00AE06CD">
      <w:rPr>
        <w:b/>
      </w:rPr>
      <w:tab/>
    </w:r>
    <w:r w:rsidRPr="00AE06CD">
      <w:rPr>
        <w:b/>
      </w:rPr>
      <w:fldChar w:fldCharType="begin"/>
    </w:r>
    <w:r w:rsidRPr="00AE06CD">
      <w:rPr>
        <w:b/>
      </w:rPr>
      <w:instrText xml:space="preserve"> PAGE   \* MERGEFORMAT </w:instrText>
    </w:r>
    <w:r w:rsidRPr="00AE06CD">
      <w:rPr>
        <w:b/>
      </w:rPr>
      <w:fldChar w:fldCharType="separate"/>
    </w:r>
    <w:r w:rsidRPr="00AE06CD">
      <w:rPr>
        <w:b/>
      </w:rPr>
      <w:t>1</w:t>
    </w:r>
    <w:r w:rsidRPr="00AE06CD">
      <w:rPr>
        <w:b/>
      </w:rPr>
      <w:fldChar w:fldCharType="end"/>
    </w:r>
  </w:p>
  <w:p w:rsidR="00160DF9" w:rsidRPr="0031133C" w:rsidP="00B06695" w14:paraId="68756417"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734BE5" w:rsidP="00226251" w14:paraId="5B8912E0" w14:textId="32CFB8A7">
    <w:pPr>
      <w:pStyle w:val="Header"/>
      <w:rPr>
        <w:b/>
      </w:rPr>
    </w:pPr>
    <w:r w:rsidRPr="00734BE5">
      <w:rPr>
        <w:b/>
        <w:i/>
        <w:color w:val="0000FF"/>
      </w:rPr>
      <w:t xml:space="preserve">[Insert </w:t>
    </w:r>
    <w:r>
      <w:rPr>
        <w:b/>
        <w:i/>
        <w:color w:val="0000FF"/>
      </w:rPr>
      <w:t>202</w:t>
    </w:r>
    <w:r w:rsidR="00FF2275">
      <w:rPr>
        <w:b/>
        <w:i/>
        <w:color w:val="0000FF"/>
      </w:rPr>
      <w:t>7</w:t>
    </w:r>
    <w:r w:rsidRPr="00734BE5">
      <w:rPr>
        <w:b/>
        <w:i/>
        <w:color w:val="0000FF"/>
      </w:rPr>
      <w:t xml:space="preserve"> plan name]</w:t>
    </w:r>
    <w:r w:rsidRPr="00734BE5">
      <w:rPr>
        <w:b/>
      </w:rPr>
      <w:t xml:space="preserve"> Annual Notice of Change for </w:t>
    </w:r>
    <w:r>
      <w:rPr>
        <w:b/>
      </w:rPr>
      <w:t>202</w:t>
    </w:r>
    <w:r w:rsidR="00FF2275">
      <w:rPr>
        <w:b/>
      </w:rPr>
      <w:t>7</w:t>
    </w:r>
    <w:r w:rsidRPr="00734BE5">
      <w:rPr>
        <w:b/>
      </w:rPr>
      <w:tab/>
    </w:r>
    <w:r w:rsidRPr="00734BE5">
      <w:rPr>
        <w:b/>
      </w:rPr>
      <w:fldChar w:fldCharType="begin"/>
    </w:r>
    <w:r w:rsidRPr="00734BE5">
      <w:rPr>
        <w:b/>
      </w:rPr>
      <w:instrText xml:space="preserve"> PAGE   \* MERGEFORMAT </w:instrText>
    </w:r>
    <w:r w:rsidRPr="00734BE5">
      <w:rPr>
        <w:b/>
      </w:rPr>
      <w:fldChar w:fldCharType="separate"/>
    </w:r>
    <w:r w:rsidRPr="00734BE5">
      <w:rPr>
        <w:b/>
      </w:rPr>
      <w:t>7</w:t>
    </w:r>
    <w:r w:rsidRPr="00734BE5">
      <w:rPr>
        <w:b/>
      </w:rPr>
      <w:fldChar w:fldCharType="end"/>
    </w:r>
  </w:p>
  <w:p w:rsidR="00160DF9" w:rsidRPr="0031133C" w:rsidP="00226251" w14:paraId="34A60087"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C03AE"/>
    <w:multiLevelType w:val="hybridMultilevel"/>
    <w:tmpl w:val="9E56C8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8BD7E36"/>
    <w:multiLevelType w:val="hybridMultilevel"/>
    <w:tmpl w:val="7FCC2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FA15E9"/>
    <w:multiLevelType w:val="hybridMultilevel"/>
    <w:tmpl w:val="5BF40230"/>
    <w:lvl w:ilvl="0">
      <w:start w:val="1"/>
      <w:numFmt w:val="bullet"/>
      <w:lvlText w:val=""/>
      <w:lvlJc w:val="left"/>
      <w:pPr>
        <w:ind w:left="360" w:hanging="360"/>
      </w:pPr>
      <w:rPr>
        <w:rFonts w:ascii="Wingdings 2" w:hAnsi="Wingdings 2" w:hint="default"/>
        <w:sz w:val="28"/>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BC81A38"/>
    <w:multiLevelType w:val="hybridMultilevel"/>
    <w:tmpl w:val="8C7ACBD2"/>
    <w:lvl w:ilvl="0">
      <w:start w:val="1"/>
      <w:numFmt w:val="bullet"/>
      <w:pStyle w:val="ListParagraph"/>
      <w:lvlText w:val=""/>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0361DA3"/>
    <w:multiLevelType w:val="hybridMultilevel"/>
    <w:tmpl w:val="543A870C"/>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5">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2722DCE"/>
    <w:multiLevelType w:val="hybridMultilevel"/>
    <w:tmpl w:val="E558FA70"/>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7AB338D"/>
    <w:multiLevelType w:val="hybridMultilevel"/>
    <w:tmpl w:val="5FE65A44"/>
    <w:lvl w:ilvl="0">
      <w:start w:val="1"/>
      <w:numFmt w:val="bullet"/>
      <w:pStyle w:val="List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2">
    <w:nsid w:val="4C0640D6"/>
    <w:multiLevelType w:val="hybridMultilevel"/>
    <w:tmpl w:val="632E66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3C2725B"/>
    <w:multiLevelType w:val="hybridMultilevel"/>
    <w:tmpl w:val="7E7E165A"/>
    <w:lvl w:ilvl="0">
      <w:start w:val="1"/>
      <w:numFmt w:val="bullet"/>
      <w:lvlText w:val=""/>
      <w:lvlJc w:val="left"/>
      <w:pPr>
        <w:ind w:left="360" w:hanging="360"/>
      </w:pPr>
      <w:rPr>
        <w:rFonts w:ascii="Wingdings 2" w:hAnsi="Wingdings 2" w:hint="default"/>
        <w:sz w:val="28"/>
        <w:szCs w:val="28"/>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5A3D2139"/>
    <w:multiLevelType w:val="hybridMultilevel"/>
    <w:tmpl w:val="664AB48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5">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FC115A3"/>
    <w:multiLevelType w:val="hybridMultilevel"/>
    <w:tmpl w:val="E7FC2EA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7">
    <w:nsid w:val="77A96D59"/>
    <w:multiLevelType w:val="hybridMultilevel"/>
    <w:tmpl w:val="A3E87C0C"/>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num w:numId="1" w16cid:durableId="1011882311">
    <w:abstractNumId w:val="6"/>
  </w:num>
  <w:num w:numId="2" w16cid:durableId="1809127948">
    <w:abstractNumId w:val="7"/>
  </w:num>
  <w:num w:numId="3" w16cid:durableId="1225749893">
    <w:abstractNumId w:val="16"/>
  </w:num>
  <w:num w:numId="4" w16cid:durableId="1127625461">
    <w:abstractNumId w:val="14"/>
  </w:num>
  <w:num w:numId="5" w16cid:durableId="679820460">
    <w:abstractNumId w:val="17"/>
  </w:num>
  <w:num w:numId="6" w16cid:durableId="2079670680">
    <w:abstractNumId w:val="5"/>
  </w:num>
  <w:num w:numId="7" w16cid:durableId="898829275">
    <w:abstractNumId w:val="3"/>
  </w:num>
  <w:num w:numId="8" w16cid:durableId="167062033">
    <w:abstractNumId w:val="8"/>
  </w:num>
  <w:num w:numId="9" w16cid:durableId="431247934">
    <w:abstractNumId w:val="15"/>
  </w:num>
  <w:num w:numId="10" w16cid:durableId="1215582112">
    <w:abstractNumId w:val="0"/>
  </w:num>
  <w:num w:numId="11" w16cid:durableId="1123768420">
    <w:abstractNumId w:val="11"/>
  </w:num>
  <w:num w:numId="12" w16cid:durableId="1409039730">
    <w:abstractNumId w:val="1"/>
  </w:num>
  <w:num w:numId="13" w16cid:durableId="792360088">
    <w:abstractNumId w:val="12"/>
  </w:num>
  <w:num w:numId="14" w16cid:durableId="750807654">
    <w:abstractNumId w:val="4"/>
  </w:num>
  <w:num w:numId="15" w16cid:durableId="803036009">
    <w:abstractNumId w:val="13"/>
  </w:num>
  <w:num w:numId="16" w16cid:durableId="1158349845">
    <w:abstractNumId w:val="2"/>
  </w:num>
  <w:num w:numId="17" w16cid:durableId="1474525422">
    <w:abstractNumId w:val="9"/>
  </w:num>
  <w:num w:numId="18" w16cid:durableId="1454786526">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isplayHorizontalDrawingGridEvery w:val="0"/>
  <w:displayVerticalDrawingGridEvery w:val="0"/>
  <w:doNotUseMarginsForDrawingGridOrigin/>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5E04"/>
    <w:rsid w:val="00000527"/>
    <w:rsid w:val="000014D9"/>
    <w:rsid w:val="0000173B"/>
    <w:rsid w:val="00001A36"/>
    <w:rsid w:val="00001CAC"/>
    <w:rsid w:val="00001FB8"/>
    <w:rsid w:val="000021A6"/>
    <w:rsid w:val="000024C2"/>
    <w:rsid w:val="00002635"/>
    <w:rsid w:val="000029E6"/>
    <w:rsid w:val="00004A65"/>
    <w:rsid w:val="000052B5"/>
    <w:rsid w:val="000056A7"/>
    <w:rsid w:val="0000627D"/>
    <w:rsid w:val="00006707"/>
    <w:rsid w:val="00006799"/>
    <w:rsid w:val="00006B40"/>
    <w:rsid w:val="00006B7E"/>
    <w:rsid w:val="00007CE8"/>
    <w:rsid w:val="0001009A"/>
    <w:rsid w:val="00010A5F"/>
    <w:rsid w:val="00010B54"/>
    <w:rsid w:val="00010E72"/>
    <w:rsid w:val="00011350"/>
    <w:rsid w:val="00011671"/>
    <w:rsid w:val="00011998"/>
    <w:rsid w:val="0001258A"/>
    <w:rsid w:val="00012B49"/>
    <w:rsid w:val="00012E8E"/>
    <w:rsid w:val="00012F1C"/>
    <w:rsid w:val="000132CC"/>
    <w:rsid w:val="000134E4"/>
    <w:rsid w:val="000138F7"/>
    <w:rsid w:val="0001399E"/>
    <w:rsid w:val="00013AFE"/>
    <w:rsid w:val="00013CD5"/>
    <w:rsid w:val="000143EF"/>
    <w:rsid w:val="000148DF"/>
    <w:rsid w:val="00014A12"/>
    <w:rsid w:val="00014CB9"/>
    <w:rsid w:val="00014E39"/>
    <w:rsid w:val="00014FF3"/>
    <w:rsid w:val="000155EC"/>
    <w:rsid w:val="000160F6"/>
    <w:rsid w:val="00016C37"/>
    <w:rsid w:val="00016EA0"/>
    <w:rsid w:val="00016EC3"/>
    <w:rsid w:val="000171DC"/>
    <w:rsid w:val="00017DC7"/>
    <w:rsid w:val="00022234"/>
    <w:rsid w:val="00022264"/>
    <w:rsid w:val="00022398"/>
    <w:rsid w:val="000227DF"/>
    <w:rsid w:val="00022C85"/>
    <w:rsid w:val="00023517"/>
    <w:rsid w:val="000235F8"/>
    <w:rsid w:val="0002396B"/>
    <w:rsid w:val="00024BCC"/>
    <w:rsid w:val="00024E39"/>
    <w:rsid w:val="000256FC"/>
    <w:rsid w:val="0002570E"/>
    <w:rsid w:val="00025C3D"/>
    <w:rsid w:val="00025E40"/>
    <w:rsid w:val="00025ED8"/>
    <w:rsid w:val="00026022"/>
    <w:rsid w:val="000264B2"/>
    <w:rsid w:val="0002660B"/>
    <w:rsid w:val="00026610"/>
    <w:rsid w:val="0002671B"/>
    <w:rsid w:val="000267B2"/>
    <w:rsid w:val="0003010F"/>
    <w:rsid w:val="00030945"/>
    <w:rsid w:val="00030D01"/>
    <w:rsid w:val="0003154E"/>
    <w:rsid w:val="00031F1C"/>
    <w:rsid w:val="00031F41"/>
    <w:rsid w:val="00032090"/>
    <w:rsid w:val="000322DE"/>
    <w:rsid w:val="00032369"/>
    <w:rsid w:val="00032961"/>
    <w:rsid w:val="00032B09"/>
    <w:rsid w:val="00032B1D"/>
    <w:rsid w:val="00032EE2"/>
    <w:rsid w:val="00033527"/>
    <w:rsid w:val="0003371F"/>
    <w:rsid w:val="000340DD"/>
    <w:rsid w:val="00034244"/>
    <w:rsid w:val="00034CF2"/>
    <w:rsid w:val="000355C3"/>
    <w:rsid w:val="00035D1C"/>
    <w:rsid w:val="00035FD3"/>
    <w:rsid w:val="00036223"/>
    <w:rsid w:val="000362BA"/>
    <w:rsid w:val="00036BD5"/>
    <w:rsid w:val="00036ECE"/>
    <w:rsid w:val="000371C8"/>
    <w:rsid w:val="00037377"/>
    <w:rsid w:val="0003739C"/>
    <w:rsid w:val="000373F8"/>
    <w:rsid w:val="00037985"/>
    <w:rsid w:val="00037BC1"/>
    <w:rsid w:val="00037C23"/>
    <w:rsid w:val="00037DE8"/>
    <w:rsid w:val="00040259"/>
    <w:rsid w:val="000404FC"/>
    <w:rsid w:val="0004056A"/>
    <w:rsid w:val="00040CC5"/>
    <w:rsid w:val="00040F34"/>
    <w:rsid w:val="00040FE6"/>
    <w:rsid w:val="0004118B"/>
    <w:rsid w:val="00042061"/>
    <w:rsid w:val="0004208C"/>
    <w:rsid w:val="00042158"/>
    <w:rsid w:val="00042CB7"/>
    <w:rsid w:val="00042E3B"/>
    <w:rsid w:val="00043FB1"/>
    <w:rsid w:val="000443F1"/>
    <w:rsid w:val="000449B4"/>
    <w:rsid w:val="000449CA"/>
    <w:rsid w:val="00044CB5"/>
    <w:rsid w:val="00045787"/>
    <w:rsid w:val="000458BE"/>
    <w:rsid w:val="0004602C"/>
    <w:rsid w:val="000468D8"/>
    <w:rsid w:val="00046A01"/>
    <w:rsid w:val="000470C1"/>
    <w:rsid w:val="000472C7"/>
    <w:rsid w:val="000478DE"/>
    <w:rsid w:val="00050335"/>
    <w:rsid w:val="0005036A"/>
    <w:rsid w:val="000506C1"/>
    <w:rsid w:val="000508FF"/>
    <w:rsid w:val="00050B17"/>
    <w:rsid w:val="00051525"/>
    <w:rsid w:val="00051BB8"/>
    <w:rsid w:val="00051BEC"/>
    <w:rsid w:val="00052016"/>
    <w:rsid w:val="000520D5"/>
    <w:rsid w:val="00052512"/>
    <w:rsid w:val="000528BA"/>
    <w:rsid w:val="00052D72"/>
    <w:rsid w:val="00052E59"/>
    <w:rsid w:val="00052E6E"/>
    <w:rsid w:val="00053937"/>
    <w:rsid w:val="00053D44"/>
    <w:rsid w:val="00054120"/>
    <w:rsid w:val="00054319"/>
    <w:rsid w:val="00054DF1"/>
    <w:rsid w:val="00054EE2"/>
    <w:rsid w:val="00054F19"/>
    <w:rsid w:val="00055102"/>
    <w:rsid w:val="00055481"/>
    <w:rsid w:val="00055489"/>
    <w:rsid w:val="00055600"/>
    <w:rsid w:val="00055936"/>
    <w:rsid w:val="000559EB"/>
    <w:rsid w:val="00055C18"/>
    <w:rsid w:val="00056628"/>
    <w:rsid w:val="000566F0"/>
    <w:rsid w:val="000567AF"/>
    <w:rsid w:val="00056C5F"/>
    <w:rsid w:val="00056DF0"/>
    <w:rsid w:val="00056E2A"/>
    <w:rsid w:val="00057D45"/>
    <w:rsid w:val="00057EA5"/>
    <w:rsid w:val="00057F22"/>
    <w:rsid w:val="00057F70"/>
    <w:rsid w:val="00060162"/>
    <w:rsid w:val="0006044A"/>
    <w:rsid w:val="000606A4"/>
    <w:rsid w:val="000609B8"/>
    <w:rsid w:val="00060BC0"/>
    <w:rsid w:val="00060C2A"/>
    <w:rsid w:val="00060E13"/>
    <w:rsid w:val="0006177D"/>
    <w:rsid w:val="00061C02"/>
    <w:rsid w:val="00061E47"/>
    <w:rsid w:val="000621CB"/>
    <w:rsid w:val="0006253C"/>
    <w:rsid w:val="000635B4"/>
    <w:rsid w:val="00063878"/>
    <w:rsid w:val="00063ECB"/>
    <w:rsid w:val="00064014"/>
    <w:rsid w:val="0006429E"/>
    <w:rsid w:val="0006439B"/>
    <w:rsid w:val="00064515"/>
    <w:rsid w:val="000647B5"/>
    <w:rsid w:val="00064869"/>
    <w:rsid w:val="00064883"/>
    <w:rsid w:val="00064ACB"/>
    <w:rsid w:val="00064E83"/>
    <w:rsid w:val="000650B9"/>
    <w:rsid w:val="0006514E"/>
    <w:rsid w:val="0006518A"/>
    <w:rsid w:val="00065300"/>
    <w:rsid w:val="00065431"/>
    <w:rsid w:val="000656AC"/>
    <w:rsid w:val="00065F3C"/>
    <w:rsid w:val="00066646"/>
    <w:rsid w:val="0006684D"/>
    <w:rsid w:val="000676EA"/>
    <w:rsid w:val="000679B5"/>
    <w:rsid w:val="00067C00"/>
    <w:rsid w:val="00067F3E"/>
    <w:rsid w:val="00067FFE"/>
    <w:rsid w:val="000702A7"/>
    <w:rsid w:val="00070A93"/>
    <w:rsid w:val="00070E27"/>
    <w:rsid w:val="00070F56"/>
    <w:rsid w:val="000714D4"/>
    <w:rsid w:val="00071655"/>
    <w:rsid w:val="0007238C"/>
    <w:rsid w:val="000728E2"/>
    <w:rsid w:val="00072919"/>
    <w:rsid w:val="00072D9F"/>
    <w:rsid w:val="00072E1A"/>
    <w:rsid w:val="00072ED4"/>
    <w:rsid w:val="0007320B"/>
    <w:rsid w:val="00073415"/>
    <w:rsid w:val="00073A27"/>
    <w:rsid w:val="00073D1B"/>
    <w:rsid w:val="00073EE3"/>
    <w:rsid w:val="00074BFB"/>
    <w:rsid w:val="00074C5E"/>
    <w:rsid w:val="00074F87"/>
    <w:rsid w:val="0007535F"/>
    <w:rsid w:val="000759F4"/>
    <w:rsid w:val="00075B57"/>
    <w:rsid w:val="00076600"/>
    <w:rsid w:val="00076D3D"/>
    <w:rsid w:val="00076EB7"/>
    <w:rsid w:val="000771AC"/>
    <w:rsid w:val="000774E6"/>
    <w:rsid w:val="00077658"/>
    <w:rsid w:val="00077DA9"/>
    <w:rsid w:val="00077EA0"/>
    <w:rsid w:val="0008012C"/>
    <w:rsid w:val="00080849"/>
    <w:rsid w:val="000809B3"/>
    <w:rsid w:val="00081454"/>
    <w:rsid w:val="000826AB"/>
    <w:rsid w:val="00082BB6"/>
    <w:rsid w:val="00082FCD"/>
    <w:rsid w:val="0008316F"/>
    <w:rsid w:val="0008328B"/>
    <w:rsid w:val="0008354E"/>
    <w:rsid w:val="000835BD"/>
    <w:rsid w:val="00083722"/>
    <w:rsid w:val="0008402C"/>
    <w:rsid w:val="00084FD1"/>
    <w:rsid w:val="00085291"/>
    <w:rsid w:val="00085CA4"/>
    <w:rsid w:val="000864BC"/>
    <w:rsid w:val="0008677B"/>
    <w:rsid w:val="00086CD0"/>
    <w:rsid w:val="000870DC"/>
    <w:rsid w:val="000871D6"/>
    <w:rsid w:val="000876C3"/>
    <w:rsid w:val="00087BBF"/>
    <w:rsid w:val="00090E26"/>
    <w:rsid w:val="00090EEC"/>
    <w:rsid w:val="00091970"/>
    <w:rsid w:val="00091CBA"/>
    <w:rsid w:val="0009233A"/>
    <w:rsid w:val="00092AB5"/>
    <w:rsid w:val="00092BD0"/>
    <w:rsid w:val="00092D02"/>
    <w:rsid w:val="0009341B"/>
    <w:rsid w:val="0009379A"/>
    <w:rsid w:val="000946E2"/>
    <w:rsid w:val="000946F5"/>
    <w:rsid w:val="00094E70"/>
    <w:rsid w:val="000951E0"/>
    <w:rsid w:val="0009527E"/>
    <w:rsid w:val="0009582A"/>
    <w:rsid w:val="00095B21"/>
    <w:rsid w:val="000967B2"/>
    <w:rsid w:val="00097225"/>
    <w:rsid w:val="000974BA"/>
    <w:rsid w:val="00097DF3"/>
    <w:rsid w:val="000A087C"/>
    <w:rsid w:val="000A0886"/>
    <w:rsid w:val="000A09AF"/>
    <w:rsid w:val="000A0EF7"/>
    <w:rsid w:val="000A19F8"/>
    <w:rsid w:val="000A1D0E"/>
    <w:rsid w:val="000A2A1C"/>
    <w:rsid w:val="000A2BCA"/>
    <w:rsid w:val="000A31DF"/>
    <w:rsid w:val="000A31E1"/>
    <w:rsid w:val="000A36B3"/>
    <w:rsid w:val="000A37EC"/>
    <w:rsid w:val="000A3B1D"/>
    <w:rsid w:val="000A3C54"/>
    <w:rsid w:val="000A3F7D"/>
    <w:rsid w:val="000A472A"/>
    <w:rsid w:val="000A4768"/>
    <w:rsid w:val="000A53EA"/>
    <w:rsid w:val="000A55E7"/>
    <w:rsid w:val="000A5AAB"/>
    <w:rsid w:val="000A5F19"/>
    <w:rsid w:val="000A60C5"/>
    <w:rsid w:val="000A6132"/>
    <w:rsid w:val="000A681C"/>
    <w:rsid w:val="000A6AAE"/>
    <w:rsid w:val="000A6B4C"/>
    <w:rsid w:val="000A6C36"/>
    <w:rsid w:val="000A6EC8"/>
    <w:rsid w:val="000A725C"/>
    <w:rsid w:val="000A772A"/>
    <w:rsid w:val="000A7C33"/>
    <w:rsid w:val="000A7D00"/>
    <w:rsid w:val="000B06B1"/>
    <w:rsid w:val="000B0AB5"/>
    <w:rsid w:val="000B0FBB"/>
    <w:rsid w:val="000B180C"/>
    <w:rsid w:val="000B2694"/>
    <w:rsid w:val="000B3185"/>
    <w:rsid w:val="000B3328"/>
    <w:rsid w:val="000B3431"/>
    <w:rsid w:val="000B3BE3"/>
    <w:rsid w:val="000B3D4F"/>
    <w:rsid w:val="000B3F96"/>
    <w:rsid w:val="000B41F0"/>
    <w:rsid w:val="000B49C5"/>
    <w:rsid w:val="000B4A6A"/>
    <w:rsid w:val="000B5210"/>
    <w:rsid w:val="000B574A"/>
    <w:rsid w:val="000B59B8"/>
    <w:rsid w:val="000B5B30"/>
    <w:rsid w:val="000B5E97"/>
    <w:rsid w:val="000B5F04"/>
    <w:rsid w:val="000B6BE6"/>
    <w:rsid w:val="000B7008"/>
    <w:rsid w:val="000B71BF"/>
    <w:rsid w:val="000B7529"/>
    <w:rsid w:val="000B76E0"/>
    <w:rsid w:val="000B7C43"/>
    <w:rsid w:val="000B7E2C"/>
    <w:rsid w:val="000B7F0B"/>
    <w:rsid w:val="000B7F38"/>
    <w:rsid w:val="000C0144"/>
    <w:rsid w:val="000C02FA"/>
    <w:rsid w:val="000C08E4"/>
    <w:rsid w:val="000C0939"/>
    <w:rsid w:val="000C09A5"/>
    <w:rsid w:val="000C09D4"/>
    <w:rsid w:val="000C0A4F"/>
    <w:rsid w:val="000C0B0B"/>
    <w:rsid w:val="000C0CA0"/>
    <w:rsid w:val="000C0FE7"/>
    <w:rsid w:val="000C0FF3"/>
    <w:rsid w:val="000C183A"/>
    <w:rsid w:val="000C1A47"/>
    <w:rsid w:val="000C25A9"/>
    <w:rsid w:val="000C3153"/>
    <w:rsid w:val="000C346A"/>
    <w:rsid w:val="000C38EA"/>
    <w:rsid w:val="000C3B2C"/>
    <w:rsid w:val="000C3D11"/>
    <w:rsid w:val="000C3F76"/>
    <w:rsid w:val="000C4014"/>
    <w:rsid w:val="000C43F3"/>
    <w:rsid w:val="000C4904"/>
    <w:rsid w:val="000C4923"/>
    <w:rsid w:val="000C4A87"/>
    <w:rsid w:val="000C4D1C"/>
    <w:rsid w:val="000C534B"/>
    <w:rsid w:val="000C57F6"/>
    <w:rsid w:val="000C5857"/>
    <w:rsid w:val="000C5AC3"/>
    <w:rsid w:val="000C5C6E"/>
    <w:rsid w:val="000C5DE3"/>
    <w:rsid w:val="000C5E38"/>
    <w:rsid w:val="000C5E5C"/>
    <w:rsid w:val="000C607A"/>
    <w:rsid w:val="000C6302"/>
    <w:rsid w:val="000C630D"/>
    <w:rsid w:val="000C65D9"/>
    <w:rsid w:val="000C67AC"/>
    <w:rsid w:val="000C67C9"/>
    <w:rsid w:val="000C7041"/>
    <w:rsid w:val="000C7067"/>
    <w:rsid w:val="000C71B7"/>
    <w:rsid w:val="000C7216"/>
    <w:rsid w:val="000C7CB5"/>
    <w:rsid w:val="000D04AB"/>
    <w:rsid w:val="000D0616"/>
    <w:rsid w:val="000D0D8C"/>
    <w:rsid w:val="000D0EEF"/>
    <w:rsid w:val="000D11C6"/>
    <w:rsid w:val="000D1708"/>
    <w:rsid w:val="000D17E8"/>
    <w:rsid w:val="000D1F36"/>
    <w:rsid w:val="000D1FE7"/>
    <w:rsid w:val="000D2295"/>
    <w:rsid w:val="000D290B"/>
    <w:rsid w:val="000D29C7"/>
    <w:rsid w:val="000D2C77"/>
    <w:rsid w:val="000D3542"/>
    <w:rsid w:val="000D37A3"/>
    <w:rsid w:val="000D37D0"/>
    <w:rsid w:val="000D396A"/>
    <w:rsid w:val="000D3D25"/>
    <w:rsid w:val="000D4BB8"/>
    <w:rsid w:val="000D4D38"/>
    <w:rsid w:val="000D4F9B"/>
    <w:rsid w:val="000D55D7"/>
    <w:rsid w:val="000D59AE"/>
    <w:rsid w:val="000D5F21"/>
    <w:rsid w:val="000D5FC5"/>
    <w:rsid w:val="000D6301"/>
    <w:rsid w:val="000D6322"/>
    <w:rsid w:val="000D6410"/>
    <w:rsid w:val="000D7135"/>
    <w:rsid w:val="000D72DC"/>
    <w:rsid w:val="000D7367"/>
    <w:rsid w:val="000D7B0D"/>
    <w:rsid w:val="000D7C0C"/>
    <w:rsid w:val="000E0359"/>
    <w:rsid w:val="000E0E13"/>
    <w:rsid w:val="000E0FA3"/>
    <w:rsid w:val="000E1A27"/>
    <w:rsid w:val="000E2099"/>
    <w:rsid w:val="000E2182"/>
    <w:rsid w:val="000E24D1"/>
    <w:rsid w:val="000E2F8F"/>
    <w:rsid w:val="000E314D"/>
    <w:rsid w:val="000E3858"/>
    <w:rsid w:val="000E3F57"/>
    <w:rsid w:val="000E429B"/>
    <w:rsid w:val="000E4D5D"/>
    <w:rsid w:val="000E4D68"/>
    <w:rsid w:val="000E4EC2"/>
    <w:rsid w:val="000E4F42"/>
    <w:rsid w:val="000E534E"/>
    <w:rsid w:val="000E59A3"/>
    <w:rsid w:val="000E6466"/>
    <w:rsid w:val="000E66F0"/>
    <w:rsid w:val="000E6874"/>
    <w:rsid w:val="000E6922"/>
    <w:rsid w:val="000E6E0B"/>
    <w:rsid w:val="000E7613"/>
    <w:rsid w:val="000E7617"/>
    <w:rsid w:val="000F0477"/>
    <w:rsid w:val="000F0628"/>
    <w:rsid w:val="000F092B"/>
    <w:rsid w:val="000F12C5"/>
    <w:rsid w:val="000F1319"/>
    <w:rsid w:val="000F160D"/>
    <w:rsid w:val="000F16A4"/>
    <w:rsid w:val="000F1B50"/>
    <w:rsid w:val="000F1C76"/>
    <w:rsid w:val="000F2C2F"/>
    <w:rsid w:val="000F3379"/>
    <w:rsid w:val="000F3626"/>
    <w:rsid w:val="000F3857"/>
    <w:rsid w:val="000F4142"/>
    <w:rsid w:val="000F4323"/>
    <w:rsid w:val="000F434F"/>
    <w:rsid w:val="000F4CC6"/>
    <w:rsid w:val="000F4DD6"/>
    <w:rsid w:val="000F4E2A"/>
    <w:rsid w:val="000F4FFC"/>
    <w:rsid w:val="000F5060"/>
    <w:rsid w:val="000F5496"/>
    <w:rsid w:val="000F56AA"/>
    <w:rsid w:val="000F58B8"/>
    <w:rsid w:val="000F5CB4"/>
    <w:rsid w:val="000F60E0"/>
    <w:rsid w:val="000F6684"/>
    <w:rsid w:val="000F6BE5"/>
    <w:rsid w:val="000F73CE"/>
    <w:rsid w:val="000F74B8"/>
    <w:rsid w:val="000F761F"/>
    <w:rsid w:val="000F7698"/>
    <w:rsid w:val="000F7C38"/>
    <w:rsid w:val="000F7E62"/>
    <w:rsid w:val="000F7F67"/>
    <w:rsid w:val="000F7F6A"/>
    <w:rsid w:val="000F7FA7"/>
    <w:rsid w:val="00100441"/>
    <w:rsid w:val="001005D8"/>
    <w:rsid w:val="00100A64"/>
    <w:rsid w:val="00100EA4"/>
    <w:rsid w:val="00100FC0"/>
    <w:rsid w:val="00101E11"/>
    <w:rsid w:val="001020BB"/>
    <w:rsid w:val="00103C9E"/>
    <w:rsid w:val="00104A04"/>
    <w:rsid w:val="00104AFC"/>
    <w:rsid w:val="0010527F"/>
    <w:rsid w:val="00105AE3"/>
    <w:rsid w:val="00105AFF"/>
    <w:rsid w:val="0010657E"/>
    <w:rsid w:val="00106AD1"/>
    <w:rsid w:val="00106DE7"/>
    <w:rsid w:val="0010708A"/>
    <w:rsid w:val="00107A18"/>
    <w:rsid w:val="00107DBC"/>
    <w:rsid w:val="00107F33"/>
    <w:rsid w:val="00110324"/>
    <w:rsid w:val="001108CB"/>
    <w:rsid w:val="00110C97"/>
    <w:rsid w:val="00111381"/>
    <w:rsid w:val="0011163D"/>
    <w:rsid w:val="00111B29"/>
    <w:rsid w:val="0011265D"/>
    <w:rsid w:val="0011270A"/>
    <w:rsid w:val="00112CEC"/>
    <w:rsid w:val="0011327A"/>
    <w:rsid w:val="001133F0"/>
    <w:rsid w:val="00113AAD"/>
    <w:rsid w:val="00113B04"/>
    <w:rsid w:val="001140BB"/>
    <w:rsid w:val="0011426A"/>
    <w:rsid w:val="00114484"/>
    <w:rsid w:val="00114515"/>
    <w:rsid w:val="00114B20"/>
    <w:rsid w:val="00114CF9"/>
    <w:rsid w:val="00114F47"/>
    <w:rsid w:val="00115FFE"/>
    <w:rsid w:val="0011610C"/>
    <w:rsid w:val="001165A8"/>
    <w:rsid w:val="00116869"/>
    <w:rsid w:val="001178E5"/>
    <w:rsid w:val="00117D65"/>
    <w:rsid w:val="00117E14"/>
    <w:rsid w:val="00117F1F"/>
    <w:rsid w:val="00120048"/>
    <w:rsid w:val="00120118"/>
    <w:rsid w:val="00120505"/>
    <w:rsid w:val="001206E7"/>
    <w:rsid w:val="0012072A"/>
    <w:rsid w:val="00120747"/>
    <w:rsid w:val="00120B2E"/>
    <w:rsid w:val="00120D76"/>
    <w:rsid w:val="00120DBC"/>
    <w:rsid w:val="00121982"/>
    <w:rsid w:val="00121B68"/>
    <w:rsid w:val="00121F87"/>
    <w:rsid w:val="00122734"/>
    <w:rsid w:val="00122F45"/>
    <w:rsid w:val="00123296"/>
    <w:rsid w:val="001234AD"/>
    <w:rsid w:val="0012391D"/>
    <w:rsid w:val="00123BD2"/>
    <w:rsid w:val="00123F88"/>
    <w:rsid w:val="001240E8"/>
    <w:rsid w:val="001240F7"/>
    <w:rsid w:val="00124468"/>
    <w:rsid w:val="0012499F"/>
    <w:rsid w:val="00124A99"/>
    <w:rsid w:val="00124FB5"/>
    <w:rsid w:val="001254F1"/>
    <w:rsid w:val="001256FF"/>
    <w:rsid w:val="001258BC"/>
    <w:rsid w:val="00125BAD"/>
    <w:rsid w:val="00125E05"/>
    <w:rsid w:val="001265CF"/>
    <w:rsid w:val="0012721E"/>
    <w:rsid w:val="00127D42"/>
    <w:rsid w:val="001305E3"/>
    <w:rsid w:val="00130704"/>
    <w:rsid w:val="00130742"/>
    <w:rsid w:val="0013086B"/>
    <w:rsid w:val="00130933"/>
    <w:rsid w:val="0013096F"/>
    <w:rsid w:val="001310D8"/>
    <w:rsid w:val="001314AC"/>
    <w:rsid w:val="00131A15"/>
    <w:rsid w:val="00132846"/>
    <w:rsid w:val="001329D5"/>
    <w:rsid w:val="00132AE8"/>
    <w:rsid w:val="00132B81"/>
    <w:rsid w:val="00132EEE"/>
    <w:rsid w:val="00133141"/>
    <w:rsid w:val="00133721"/>
    <w:rsid w:val="00134278"/>
    <w:rsid w:val="00134886"/>
    <w:rsid w:val="00134D0F"/>
    <w:rsid w:val="001351CF"/>
    <w:rsid w:val="00135485"/>
    <w:rsid w:val="00135B4C"/>
    <w:rsid w:val="00136456"/>
    <w:rsid w:val="001366B7"/>
    <w:rsid w:val="00136947"/>
    <w:rsid w:val="00136A74"/>
    <w:rsid w:val="00136DA3"/>
    <w:rsid w:val="00137096"/>
    <w:rsid w:val="00137243"/>
    <w:rsid w:val="0013737D"/>
    <w:rsid w:val="0013793F"/>
    <w:rsid w:val="00137B52"/>
    <w:rsid w:val="00137D29"/>
    <w:rsid w:val="00137F9A"/>
    <w:rsid w:val="00140760"/>
    <w:rsid w:val="00140F98"/>
    <w:rsid w:val="00141090"/>
    <w:rsid w:val="001410DC"/>
    <w:rsid w:val="00141395"/>
    <w:rsid w:val="001414F6"/>
    <w:rsid w:val="001419CA"/>
    <w:rsid w:val="00141CC3"/>
    <w:rsid w:val="00141D7D"/>
    <w:rsid w:val="00142346"/>
    <w:rsid w:val="00142736"/>
    <w:rsid w:val="001428C2"/>
    <w:rsid w:val="00142B38"/>
    <w:rsid w:val="00142DFA"/>
    <w:rsid w:val="00142F2E"/>
    <w:rsid w:val="001434FF"/>
    <w:rsid w:val="001444CA"/>
    <w:rsid w:val="001446C0"/>
    <w:rsid w:val="00144743"/>
    <w:rsid w:val="00144813"/>
    <w:rsid w:val="0014485E"/>
    <w:rsid w:val="00144B68"/>
    <w:rsid w:val="00145082"/>
    <w:rsid w:val="00145090"/>
    <w:rsid w:val="0014575E"/>
    <w:rsid w:val="00145835"/>
    <w:rsid w:val="00145860"/>
    <w:rsid w:val="00145BCB"/>
    <w:rsid w:val="00145F9F"/>
    <w:rsid w:val="001462DD"/>
    <w:rsid w:val="001468F2"/>
    <w:rsid w:val="001469B5"/>
    <w:rsid w:val="00146B1B"/>
    <w:rsid w:val="00147098"/>
    <w:rsid w:val="001471D4"/>
    <w:rsid w:val="00147BFA"/>
    <w:rsid w:val="00147EAA"/>
    <w:rsid w:val="00150686"/>
    <w:rsid w:val="00150AA0"/>
    <w:rsid w:val="00150C8E"/>
    <w:rsid w:val="00150CAB"/>
    <w:rsid w:val="00150DDB"/>
    <w:rsid w:val="00150F25"/>
    <w:rsid w:val="00151201"/>
    <w:rsid w:val="00151B67"/>
    <w:rsid w:val="00151E34"/>
    <w:rsid w:val="00151F36"/>
    <w:rsid w:val="00151FA0"/>
    <w:rsid w:val="0015210C"/>
    <w:rsid w:val="001523CE"/>
    <w:rsid w:val="001526D5"/>
    <w:rsid w:val="00152745"/>
    <w:rsid w:val="0015280F"/>
    <w:rsid w:val="00152E03"/>
    <w:rsid w:val="0015497B"/>
    <w:rsid w:val="00154CD6"/>
    <w:rsid w:val="0015500A"/>
    <w:rsid w:val="0015503D"/>
    <w:rsid w:val="001550B4"/>
    <w:rsid w:val="001553F6"/>
    <w:rsid w:val="00155559"/>
    <w:rsid w:val="0015601A"/>
    <w:rsid w:val="001561D0"/>
    <w:rsid w:val="0015626B"/>
    <w:rsid w:val="00156C7E"/>
    <w:rsid w:val="00157029"/>
    <w:rsid w:val="0015748F"/>
    <w:rsid w:val="00157987"/>
    <w:rsid w:val="00157D49"/>
    <w:rsid w:val="001601F6"/>
    <w:rsid w:val="0016066D"/>
    <w:rsid w:val="0016071D"/>
    <w:rsid w:val="00160CE5"/>
    <w:rsid w:val="00160DF9"/>
    <w:rsid w:val="001613F8"/>
    <w:rsid w:val="001615AD"/>
    <w:rsid w:val="00161721"/>
    <w:rsid w:val="0016180E"/>
    <w:rsid w:val="00161D56"/>
    <w:rsid w:val="00161F44"/>
    <w:rsid w:val="00162495"/>
    <w:rsid w:val="00162CFA"/>
    <w:rsid w:val="001630BB"/>
    <w:rsid w:val="0016314F"/>
    <w:rsid w:val="001632C8"/>
    <w:rsid w:val="0016359A"/>
    <w:rsid w:val="00163792"/>
    <w:rsid w:val="0016396E"/>
    <w:rsid w:val="00163B16"/>
    <w:rsid w:val="00163E78"/>
    <w:rsid w:val="001648CC"/>
    <w:rsid w:val="00164991"/>
    <w:rsid w:val="00164F64"/>
    <w:rsid w:val="0016523D"/>
    <w:rsid w:val="00165A70"/>
    <w:rsid w:val="00165AA6"/>
    <w:rsid w:val="00165C31"/>
    <w:rsid w:val="0016609F"/>
    <w:rsid w:val="00166184"/>
    <w:rsid w:val="00166337"/>
    <w:rsid w:val="001663CC"/>
    <w:rsid w:val="001665CA"/>
    <w:rsid w:val="0016660F"/>
    <w:rsid w:val="0016746D"/>
    <w:rsid w:val="001675B9"/>
    <w:rsid w:val="0016765B"/>
    <w:rsid w:val="00167894"/>
    <w:rsid w:val="00170E38"/>
    <w:rsid w:val="0017144C"/>
    <w:rsid w:val="00171B2F"/>
    <w:rsid w:val="001723F9"/>
    <w:rsid w:val="00172450"/>
    <w:rsid w:val="0017259C"/>
    <w:rsid w:val="0017268F"/>
    <w:rsid w:val="00172A3D"/>
    <w:rsid w:val="0017356B"/>
    <w:rsid w:val="00173776"/>
    <w:rsid w:val="00173A24"/>
    <w:rsid w:val="00173DC4"/>
    <w:rsid w:val="00173F5B"/>
    <w:rsid w:val="001742C0"/>
    <w:rsid w:val="001742D1"/>
    <w:rsid w:val="00174419"/>
    <w:rsid w:val="001749B1"/>
    <w:rsid w:val="00174BFE"/>
    <w:rsid w:val="001754CF"/>
    <w:rsid w:val="00175500"/>
    <w:rsid w:val="00175A35"/>
    <w:rsid w:val="00176432"/>
    <w:rsid w:val="0017658F"/>
    <w:rsid w:val="00177005"/>
    <w:rsid w:val="0017747C"/>
    <w:rsid w:val="001775FC"/>
    <w:rsid w:val="00177743"/>
    <w:rsid w:val="0017798F"/>
    <w:rsid w:val="00180149"/>
    <w:rsid w:val="0018037B"/>
    <w:rsid w:val="001805F2"/>
    <w:rsid w:val="00180AAA"/>
    <w:rsid w:val="00180AE2"/>
    <w:rsid w:val="0018120D"/>
    <w:rsid w:val="00181B3E"/>
    <w:rsid w:val="00181EBD"/>
    <w:rsid w:val="00181ECF"/>
    <w:rsid w:val="001822C6"/>
    <w:rsid w:val="00183234"/>
    <w:rsid w:val="0018396A"/>
    <w:rsid w:val="00183B6D"/>
    <w:rsid w:val="00183DAB"/>
    <w:rsid w:val="00183F94"/>
    <w:rsid w:val="00184111"/>
    <w:rsid w:val="00184447"/>
    <w:rsid w:val="00184D5F"/>
    <w:rsid w:val="00184DFA"/>
    <w:rsid w:val="00184EDE"/>
    <w:rsid w:val="00185014"/>
    <w:rsid w:val="001855F3"/>
    <w:rsid w:val="001856E5"/>
    <w:rsid w:val="00185982"/>
    <w:rsid w:val="00185D4D"/>
    <w:rsid w:val="00186051"/>
    <w:rsid w:val="001863B0"/>
    <w:rsid w:val="001865CF"/>
    <w:rsid w:val="00186AD7"/>
    <w:rsid w:val="00186B97"/>
    <w:rsid w:val="00186C23"/>
    <w:rsid w:val="00186C96"/>
    <w:rsid w:val="00186EE9"/>
    <w:rsid w:val="00186F0E"/>
    <w:rsid w:val="00186FD4"/>
    <w:rsid w:val="00187089"/>
    <w:rsid w:val="00187781"/>
    <w:rsid w:val="00187BB8"/>
    <w:rsid w:val="00187BD4"/>
    <w:rsid w:val="001901BA"/>
    <w:rsid w:val="00190A49"/>
    <w:rsid w:val="00191470"/>
    <w:rsid w:val="001915BD"/>
    <w:rsid w:val="001916BE"/>
    <w:rsid w:val="00191714"/>
    <w:rsid w:val="00191F39"/>
    <w:rsid w:val="001920D8"/>
    <w:rsid w:val="00192520"/>
    <w:rsid w:val="001925D8"/>
    <w:rsid w:val="0019279D"/>
    <w:rsid w:val="00192972"/>
    <w:rsid w:val="00192D8D"/>
    <w:rsid w:val="00192F66"/>
    <w:rsid w:val="001931DD"/>
    <w:rsid w:val="0019326A"/>
    <w:rsid w:val="00193387"/>
    <w:rsid w:val="00193B58"/>
    <w:rsid w:val="00193D64"/>
    <w:rsid w:val="00194743"/>
    <w:rsid w:val="00194B46"/>
    <w:rsid w:val="00194CD8"/>
    <w:rsid w:val="001952F2"/>
    <w:rsid w:val="00195587"/>
    <w:rsid w:val="00196280"/>
    <w:rsid w:val="0019632F"/>
    <w:rsid w:val="00196479"/>
    <w:rsid w:val="00196897"/>
    <w:rsid w:val="00196DC1"/>
    <w:rsid w:val="00196EAC"/>
    <w:rsid w:val="001977FB"/>
    <w:rsid w:val="00197847"/>
    <w:rsid w:val="00197A2A"/>
    <w:rsid w:val="00197CC7"/>
    <w:rsid w:val="001A000D"/>
    <w:rsid w:val="001A0719"/>
    <w:rsid w:val="001A0CFA"/>
    <w:rsid w:val="001A148B"/>
    <w:rsid w:val="001A14FF"/>
    <w:rsid w:val="001A1BBA"/>
    <w:rsid w:val="001A2312"/>
    <w:rsid w:val="001A27CE"/>
    <w:rsid w:val="001A27E6"/>
    <w:rsid w:val="001A313F"/>
    <w:rsid w:val="001A3CD6"/>
    <w:rsid w:val="001A3ED0"/>
    <w:rsid w:val="001A452A"/>
    <w:rsid w:val="001A4584"/>
    <w:rsid w:val="001A478F"/>
    <w:rsid w:val="001A4B10"/>
    <w:rsid w:val="001A4C67"/>
    <w:rsid w:val="001A54FF"/>
    <w:rsid w:val="001A56EA"/>
    <w:rsid w:val="001A5990"/>
    <w:rsid w:val="001A5AA0"/>
    <w:rsid w:val="001A5E91"/>
    <w:rsid w:val="001A61EA"/>
    <w:rsid w:val="001A6490"/>
    <w:rsid w:val="001A76B0"/>
    <w:rsid w:val="001A7766"/>
    <w:rsid w:val="001A7C87"/>
    <w:rsid w:val="001A7EB1"/>
    <w:rsid w:val="001B03A5"/>
    <w:rsid w:val="001B0887"/>
    <w:rsid w:val="001B1865"/>
    <w:rsid w:val="001B2886"/>
    <w:rsid w:val="001B2ACB"/>
    <w:rsid w:val="001B2F78"/>
    <w:rsid w:val="001B3B71"/>
    <w:rsid w:val="001B46A5"/>
    <w:rsid w:val="001B52B9"/>
    <w:rsid w:val="001B59B0"/>
    <w:rsid w:val="001B5A11"/>
    <w:rsid w:val="001B5B1D"/>
    <w:rsid w:val="001B5C6B"/>
    <w:rsid w:val="001B5E59"/>
    <w:rsid w:val="001B65E2"/>
    <w:rsid w:val="001B66F3"/>
    <w:rsid w:val="001B671E"/>
    <w:rsid w:val="001B6D39"/>
    <w:rsid w:val="001B707B"/>
    <w:rsid w:val="001B77D9"/>
    <w:rsid w:val="001B7BA4"/>
    <w:rsid w:val="001B7E43"/>
    <w:rsid w:val="001C0804"/>
    <w:rsid w:val="001C120F"/>
    <w:rsid w:val="001C1389"/>
    <w:rsid w:val="001C1634"/>
    <w:rsid w:val="001C21DC"/>
    <w:rsid w:val="001C22A3"/>
    <w:rsid w:val="001C234E"/>
    <w:rsid w:val="001C24A0"/>
    <w:rsid w:val="001C264A"/>
    <w:rsid w:val="001C27BF"/>
    <w:rsid w:val="001C293C"/>
    <w:rsid w:val="001C2B0D"/>
    <w:rsid w:val="001C37AC"/>
    <w:rsid w:val="001C38C2"/>
    <w:rsid w:val="001C4421"/>
    <w:rsid w:val="001C4737"/>
    <w:rsid w:val="001C4980"/>
    <w:rsid w:val="001C5259"/>
    <w:rsid w:val="001C53A2"/>
    <w:rsid w:val="001C5518"/>
    <w:rsid w:val="001C5AA7"/>
    <w:rsid w:val="001C6397"/>
    <w:rsid w:val="001C6A0E"/>
    <w:rsid w:val="001C6ADC"/>
    <w:rsid w:val="001C6CF8"/>
    <w:rsid w:val="001C6F09"/>
    <w:rsid w:val="001C70D1"/>
    <w:rsid w:val="001C70EA"/>
    <w:rsid w:val="001C77B2"/>
    <w:rsid w:val="001C7E23"/>
    <w:rsid w:val="001D0011"/>
    <w:rsid w:val="001D0BD6"/>
    <w:rsid w:val="001D12C7"/>
    <w:rsid w:val="001D13F6"/>
    <w:rsid w:val="001D21D6"/>
    <w:rsid w:val="001D28BC"/>
    <w:rsid w:val="001D28FC"/>
    <w:rsid w:val="001D2D2A"/>
    <w:rsid w:val="001D30FE"/>
    <w:rsid w:val="001D3473"/>
    <w:rsid w:val="001D375D"/>
    <w:rsid w:val="001D3B36"/>
    <w:rsid w:val="001D3BC0"/>
    <w:rsid w:val="001D4613"/>
    <w:rsid w:val="001D4DDD"/>
    <w:rsid w:val="001D5675"/>
    <w:rsid w:val="001D576A"/>
    <w:rsid w:val="001D5C20"/>
    <w:rsid w:val="001D6D2E"/>
    <w:rsid w:val="001D759A"/>
    <w:rsid w:val="001E0471"/>
    <w:rsid w:val="001E0571"/>
    <w:rsid w:val="001E1040"/>
    <w:rsid w:val="001E1A8F"/>
    <w:rsid w:val="001E1E6A"/>
    <w:rsid w:val="001E208A"/>
    <w:rsid w:val="001E247F"/>
    <w:rsid w:val="001E3296"/>
    <w:rsid w:val="001E3742"/>
    <w:rsid w:val="001E3849"/>
    <w:rsid w:val="001E3DB4"/>
    <w:rsid w:val="001E4FE4"/>
    <w:rsid w:val="001E504A"/>
    <w:rsid w:val="001E58D4"/>
    <w:rsid w:val="001E58F3"/>
    <w:rsid w:val="001E5BA5"/>
    <w:rsid w:val="001E6698"/>
    <w:rsid w:val="001E6732"/>
    <w:rsid w:val="001E6F28"/>
    <w:rsid w:val="001F00A8"/>
    <w:rsid w:val="001F0187"/>
    <w:rsid w:val="001F03FF"/>
    <w:rsid w:val="001F0DB5"/>
    <w:rsid w:val="001F1267"/>
    <w:rsid w:val="001F1E2B"/>
    <w:rsid w:val="001F2221"/>
    <w:rsid w:val="001F22C1"/>
    <w:rsid w:val="001F299E"/>
    <w:rsid w:val="001F2A94"/>
    <w:rsid w:val="001F2C5F"/>
    <w:rsid w:val="001F2D58"/>
    <w:rsid w:val="001F2E81"/>
    <w:rsid w:val="001F2F9A"/>
    <w:rsid w:val="001F302C"/>
    <w:rsid w:val="001F31B1"/>
    <w:rsid w:val="001F32C5"/>
    <w:rsid w:val="001F3305"/>
    <w:rsid w:val="001F38EC"/>
    <w:rsid w:val="001F3D15"/>
    <w:rsid w:val="001F3D66"/>
    <w:rsid w:val="001F3F65"/>
    <w:rsid w:val="001F4E8E"/>
    <w:rsid w:val="001F4E99"/>
    <w:rsid w:val="001F4FA0"/>
    <w:rsid w:val="001F51C2"/>
    <w:rsid w:val="001F525F"/>
    <w:rsid w:val="001F55A1"/>
    <w:rsid w:val="001F5B14"/>
    <w:rsid w:val="001F5C4C"/>
    <w:rsid w:val="001F6344"/>
    <w:rsid w:val="001F671A"/>
    <w:rsid w:val="001F6BD7"/>
    <w:rsid w:val="001F6F4C"/>
    <w:rsid w:val="001F7047"/>
    <w:rsid w:val="001F70BF"/>
    <w:rsid w:val="001F71AE"/>
    <w:rsid w:val="002000BE"/>
    <w:rsid w:val="00200BAF"/>
    <w:rsid w:val="00200FB1"/>
    <w:rsid w:val="0020114F"/>
    <w:rsid w:val="00201CC4"/>
    <w:rsid w:val="00201ECD"/>
    <w:rsid w:val="0020296D"/>
    <w:rsid w:val="00202AE8"/>
    <w:rsid w:val="00202B3B"/>
    <w:rsid w:val="00203214"/>
    <w:rsid w:val="002035B9"/>
    <w:rsid w:val="00203CD3"/>
    <w:rsid w:val="0020447A"/>
    <w:rsid w:val="002046BD"/>
    <w:rsid w:val="0020501B"/>
    <w:rsid w:val="0020542D"/>
    <w:rsid w:val="0020572F"/>
    <w:rsid w:val="00205CAC"/>
    <w:rsid w:val="0020629B"/>
    <w:rsid w:val="002062B4"/>
    <w:rsid w:val="0020669C"/>
    <w:rsid w:val="002069EB"/>
    <w:rsid w:val="0020751A"/>
    <w:rsid w:val="00207B55"/>
    <w:rsid w:val="002102EF"/>
    <w:rsid w:val="00210354"/>
    <w:rsid w:val="00210522"/>
    <w:rsid w:val="002106F7"/>
    <w:rsid w:val="00210712"/>
    <w:rsid w:val="002108D9"/>
    <w:rsid w:val="00210DF9"/>
    <w:rsid w:val="00211177"/>
    <w:rsid w:val="00211923"/>
    <w:rsid w:val="00211A22"/>
    <w:rsid w:val="00211F64"/>
    <w:rsid w:val="00212299"/>
    <w:rsid w:val="002125A2"/>
    <w:rsid w:val="00212A5E"/>
    <w:rsid w:val="00212DEC"/>
    <w:rsid w:val="00213188"/>
    <w:rsid w:val="00213AF5"/>
    <w:rsid w:val="002143D6"/>
    <w:rsid w:val="00214478"/>
    <w:rsid w:val="0021463E"/>
    <w:rsid w:val="00214C28"/>
    <w:rsid w:val="002152F1"/>
    <w:rsid w:val="00215843"/>
    <w:rsid w:val="002158C8"/>
    <w:rsid w:val="002163C6"/>
    <w:rsid w:val="002173D0"/>
    <w:rsid w:val="00217BB4"/>
    <w:rsid w:val="00217CD6"/>
    <w:rsid w:val="00217DCF"/>
    <w:rsid w:val="00217E59"/>
    <w:rsid w:val="00217E95"/>
    <w:rsid w:val="00220188"/>
    <w:rsid w:val="00220DF5"/>
    <w:rsid w:val="00220E61"/>
    <w:rsid w:val="00221379"/>
    <w:rsid w:val="00221C75"/>
    <w:rsid w:val="00221FC7"/>
    <w:rsid w:val="0022256A"/>
    <w:rsid w:val="002227F8"/>
    <w:rsid w:val="00222938"/>
    <w:rsid w:val="0022319F"/>
    <w:rsid w:val="00223362"/>
    <w:rsid w:val="0022346C"/>
    <w:rsid w:val="0022350A"/>
    <w:rsid w:val="00223E41"/>
    <w:rsid w:val="002254F8"/>
    <w:rsid w:val="00225B3C"/>
    <w:rsid w:val="002260F2"/>
    <w:rsid w:val="00226251"/>
    <w:rsid w:val="00226A05"/>
    <w:rsid w:val="00226AC0"/>
    <w:rsid w:val="00226BA3"/>
    <w:rsid w:val="00226D23"/>
    <w:rsid w:val="0022724F"/>
    <w:rsid w:val="0022762A"/>
    <w:rsid w:val="00227DF4"/>
    <w:rsid w:val="002304CC"/>
    <w:rsid w:val="00231376"/>
    <w:rsid w:val="00231422"/>
    <w:rsid w:val="00231473"/>
    <w:rsid w:val="002317DA"/>
    <w:rsid w:val="00231A1F"/>
    <w:rsid w:val="0023203D"/>
    <w:rsid w:val="0023216B"/>
    <w:rsid w:val="002323E8"/>
    <w:rsid w:val="002327DA"/>
    <w:rsid w:val="00232867"/>
    <w:rsid w:val="00232A82"/>
    <w:rsid w:val="00232B38"/>
    <w:rsid w:val="002331B6"/>
    <w:rsid w:val="002332C0"/>
    <w:rsid w:val="00233773"/>
    <w:rsid w:val="002337C6"/>
    <w:rsid w:val="00233814"/>
    <w:rsid w:val="0023405D"/>
    <w:rsid w:val="002348CD"/>
    <w:rsid w:val="00234A66"/>
    <w:rsid w:val="00234C85"/>
    <w:rsid w:val="00235263"/>
    <w:rsid w:val="0023539E"/>
    <w:rsid w:val="00235543"/>
    <w:rsid w:val="0023555D"/>
    <w:rsid w:val="0023622A"/>
    <w:rsid w:val="00236559"/>
    <w:rsid w:val="002368B1"/>
    <w:rsid w:val="00236BDC"/>
    <w:rsid w:val="00236E07"/>
    <w:rsid w:val="002377FF"/>
    <w:rsid w:val="00237CDE"/>
    <w:rsid w:val="00240072"/>
    <w:rsid w:val="002406F2"/>
    <w:rsid w:val="0024088A"/>
    <w:rsid w:val="0024132D"/>
    <w:rsid w:val="00241375"/>
    <w:rsid w:val="0024185D"/>
    <w:rsid w:val="00241C6F"/>
    <w:rsid w:val="00242291"/>
    <w:rsid w:val="00242814"/>
    <w:rsid w:val="00243065"/>
    <w:rsid w:val="00244528"/>
    <w:rsid w:val="00244ECC"/>
    <w:rsid w:val="0024543D"/>
    <w:rsid w:val="002455B2"/>
    <w:rsid w:val="002456F3"/>
    <w:rsid w:val="00245F05"/>
    <w:rsid w:val="00246762"/>
    <w:rsid w:val="002468CB"/>
    <w:rsid w:val="00246FE8"/>
    <w:rsid w:val="00247752"/>
    <w:rsid w:val="00247F6C"/>
    <w:rsid w:val="002501D2"/>
    <w:rsid w:val="002505C2"/>
    <w:rsid w:val="00250AA5"/>
    <w:rsid w:val="00251259"/>
    <w:rsid w:val="002519C2"/>
    <w:rsid w:val="00252E3F"/>
    <w:rsid w:val="0025333B"/>
    <w:rsid w:val="00253675"/>
    <w:rsid w:val="00253D4C"/>
    <w:rsid w:val="002542B0"/>
    <w:rsid w:val="00254874"/>
    <w:rsid w:val="002548BD"/>
    <w:rsid w:val="00254BBB"/>
    <w:rsid w:val="00254D11"/>
    <w:rsid w:val="00254FF8"/>
    <w:rsid w:val="002554D6"/>
    <w:rsid w:val="00255885"/>
    <w:rsid w:val="00255F5D"/>
    <w:rsid w:val="00256113"/>
    <w:rsid w:val="002569A4"/>
    <w:rsid w:val="00257505"/>
    <w:rsid w:val="00257E2F"/>
    <w:rsid w:val="00257FC5"/>
    <w:rsid w:val="00260243"/>
    <w:rsid w:val="00260427"/>
    <w:rsid w:val="00260D65"/>
    <w:rsid w:val="00260E59"/>
    <w:rsid w:val="00261035"/>
    <w:rsid w:val="00262035"/>
    <w:rsid w:val="00262151"/>
    <w:rsid w:val="002622B1"/>
    <w:rsid w:val="0026295A"/>
    <w:rsid w:val="00262A47"/>
    <w:rsid w:val="00262B6B"/>
    <w:rsid w:val="00262C1C"/>
    <w:rsid w:val="00262C6E"/>
    <w:rsid w:val="0026305C"/>
    <w:rsid w:val="0026365B"/>
    <w:rsid w:val="00263D85"/>
    <w:rsid w:val="0026444E"/>
    <w:rsid w:val="00264617"/>
    <w:rsid w:val="002646AC"/>
    <w:rsid w:val="002648DE"/>
    <w:rsid w:val="00264BE0"/>
    <w:rsid w:val="00265004"/>
    <w:rsid w:val="0026533E"/>
    <w:rsid w:val="0026535B"/>
    <w:rsid w:val="00265487"/>
    <w:rsid w:val="0026593E"/>
    <w:rsid w:val="00265D04"/>
    <w:rsid w:val="00265E8A"/>
    <w:rsid w:val="0026647E"/>
    <w:rsid w:val="00266765"/>
    <w:rsid w:val="00266783"/>
    <w:rsid w:val="00266AA7"/>
    <w:rsid w:val="0026719E"/>
    <w:rsid w:val="00267840"/>
    <w:rsid w:val="0027022E"/>
    <w:rsid w:val="00270B28"/>
    <w:rsid w:val="002711EE"/>
    <w:rsid w:val="0027123D"/>
    <w:rsid w:val="0027142E"/>
    <w:rsid w:val="00271498"/>
    <w:rsid w:val="0027172C"/>
    <w:rsid w:val="00271E4F"/>
    <w:rsid w:val="00272056"/>
    <w:rsid w:val="0027224E"/>
    <w:rsid w:val="0027228E"/>
    <w:rsid w:val="002722DA"/>
    <w:rsid w:val="00272733"/>
    <w:rsid w:val="00272E2D"/>
    <w:rsid w:val="00272F8D"/>
    <w:rsid w:val="002732F4"/>
    <w:rsid w:val="00273A9C"/>
    <w:rsid w:val="00273D00"/>
    <w:rsid w:val="00274836"/>
    <w:rsid w:val="002748C8"/>
    <w:rsid w:val="00274F79"/>
    <w:rsid w:val="002752EE"/>
    <w:rsid w:val="00275501"/>
    <w:rsid w:val="00275E2F"/>
    <w:rsid w:val="00275FB0"/>
    <w:rsid w:val="002761B1"/>
    <w:rsid w:val="00276869"/>
    <w:rsid w:val="00276A8A"/>
    <w:rsid w:val="00277593"/>
    <w:rsid w:val="00277C47"/>
    <w:rsid w:val="00280048"/>
    <w:rsid w:val="002800F7"/>
    <w:rsid w:val="002803E3"/>
    <w:rsid w:val="0028040B"/>
    <w:rsid w:val="002804FE"/>
    <w:rsid w:val="002815F3"/>
    <w:rsid w:val="00281A87"/>
    <w:rsid w:val="00281DA5"/>
    <w:rsid w:val="00282214"/>
    <w:rsid w:val="002823DF"/>
    <w:rsid w:val="00282908"/>
    <w:rsid w:val="00282C74"/>
    <w:rsid w:val="00282D93"/>
    <w:rsid w:val="00282E1D"/>
    <w:rsid w:val="002832DD"/>
    <w:rsid w:val="002833F6"/>
    <w:rsid w:val="00283547"/>
    <w:rsid w:val="00283785"/>
    <w:rsid w:val="00283891"/>
    <w:rsid w:val="00283F0F"/>
    <w:rsid w:val="00284EAE"/>
    <w:rsid w:val="00285028"/>
    <w:rsid w:val="00285982"/>
    <w:rsid w:val="00285EF0"/>
    <w:rsid w:val="00287542"/>
    <w:rsid w:val="00287930"/>
    <w:rsid w:val="00287C7A"/>
    <w:rsid w:val="00290950"/>
    <w:rsid w:val="00290B96"/>
    <w:rsid w:val="00291494"/>
    <w:rsid w:val="00291607"/>
    <w:rsid w:val="00291AD0"/>
    <w:rsid w:val="00291D0D"/>
    <w:rsid w:val="00291D87"/>
    <w:rsid w:val="00291E0C"/>
    <w:rsid w:val="002923E9"/>
    <w:rsid w:val="002927F3"/>
    <w:rsid w:val="002928F3"/>
    <w:rsid w:val="00292974"/>
    <w:rsid w:val="00292AE1"/>
    <w:rsid w:val="002930D7"/>
    <w:rsid w:val="002933C0"/>
    <w:rsid w:val="002936C5"/>
    <w:rsid w:val="0029370E"/>
    <w:rsid w:val="002937AB"/>
    <w:rsid w:val="00293EAB"/>
    <w:rsid w:val="00294524"/>
    <w:rsid w:val="002945F1"/>
    <w:rsid w:val="00294AFF"/>
    <w:rsid w:val="002951AE"/>
    <w:rsid w:val="0029543A"/>
    <w:rsid w:val="00295507"/>
    <w:rsid w:val="00295BF7"/>
    <w:rsid w:val="00295E96"/>
    <w:rsid w:val="00296850"/>
    <w:rsid w:val="002971DE"/>
    <w:rsid w:val="002973BA"/>
    <w:rsid w:val="00297924"/>
    <w:rsid w:val="002A0175"/>
    <w:rsid w:val="002A0186"/>
    <w:rsid w:val="002A0341"/>
    <w:rsid w:val="002A1233"/>
    <w:rsid w:val="002A1949"/>
    <w:rsid w:val="002A1FE1"/>
    <w:rsid w:val="002A212F"/>
    <w:rsid w:val="002A2577"/>
    <w:rsid w:val="002A2AF0"/>
    <w:rsid w:val="002A2CE8"/>
    <w:rsid w:val="002A3168"/>
    <w:rsid w:val="002A31D5"/>
    <w:rsid w:val="002A3264"/>
    <w:rsid w:val="002A327E"/>
    <w:rsid w:val="002A3311"/>
    <w:rsid w:val="002A3392"/>
    <w:rsid w:val="002A386B"/>
    <w:rsid w:val="002A3A3B"/>
    <w:rsid w:val="002A3B13"/>
    <w:rsid w:val="002A3F3A"/>
    <w:rsid w:val="002A3F55"/>
    <w:rsid w:val="002A4374"/>
    <w:rsid w:val="002A45A0"/>
    <w:rsid w:val="002A472E"/>
    <w:rsid w:val="002A4773"/>
    <w:rsid w:val="002A495B"/>
    <w:rsid w:val="002A4AB1"/>
    <w:rsid w:val="002A502C"/>
    <w:rsid w:val="002A50C5"/>
    <w:rsid w:val="002A5376"/>
    <w:rsid w:val="002A53F7"/>
    <w:rsid w:val="002A57ED"/>
    <w:rsid w:val="002A5848"/>
    <w:rsid w:val="002A61FE"/>
    <w:rsid w:val="002A63CF"/>
    <w:rsid w:val="002A652D"/>
    <w:rsid w:val="002A7735"/>
    <w:rsid w:val="002A7EAF"/>
    <w:rsid w:val="002B0219"/>
    <w:rsid w:val="002B04BE"/>
    <w:rsid w:val="002B09D7"/>
    <w:rsid w:val="002B127D"/>
    <w:rsid w:val="002B13D4"/>
    <w:rsid w:val="002B1481"/>
    <w:rsid w:val="002B157A"/>
    <w:rsid w:val="002B19C3"/>
    <w:rsid w:val="002B1EC4"/>
    <w:rsid w:val="002B239F"/>
    <w:rsid w:val="002B2540"/>
    <w:rsid w:val="002B35E4"/>
    <w:rsid w:val="002B4013"/>
    <w:rsid w:val="002B4613"/>
    <w:rsid w:val="002B4775"/>
    <w:rsid w:val="002B47F0"/>
    <w:rsid w:val="002B48DD"/>
    <w:rsid w:val="002B4AF9"/>
    <w:rsid w:val="002B5091"/>
    <w:rsid w:val="002B54A9"/>
    <w:rsid w:val="002B5724"/>
    <w:rsid w:val="002B57D9"/>
    <w:rsid w:val="002B5DC9"/>
    <w:rsid w:val="002B5DF9"/>
    <w:rsid w:val="002B6246"/>
    <w:rsid w:val="002B6F2F"/>
    <w:rsid w:val="002B6F55"/>
    <w:rsid w:val="002B6F76"/>
    <w:rsid w:val="002B717B"/>
    <w:rsid w:val="002B7F3F"/>
    <w:rsid w:val="002B7F61"/>
    <w:rsid w:val="002C0688"/>
    <w:rsid w:val="002C086C"/>
    <w:rsid w:val="002C0C16"/>
    <w:rsid w:val="002C1CBA"/>
    <w:rsid w:val="002C1FBB"/>
    <w:rsid w:val="002C1FEE"/>
    <w:rsid w:val="002C2352"/>
    <w:rsid w:val="002C24C7"/>
    <w:rsid w:val="002C2A7D"/>
    <w:rsid w:val="002C2A8E"/>
    <w:rsid w:val="002C3A23"/>
    <w:rsid w:val="002C3D8E"/>
    <w:rsid w:val="002C454D"/>
    <w:rsid w:val="002C454F"/>
    <w:rsid w:val="002C48DC"/>
    <w:rsid w:val="002C4AFD"/>
    <w:rsid w:val="002C4B20"/>
    <w:rsid w:val="002C4D66"/>
    <w:rsid w:val="002C501D"/>
    <w:rsid w:val="002C575E"/>
    <w:rsid w:val="002C5FB4"/>
    <w:rsid w:val="002C6216"/>
    <w:rsid w:val="002C6F6D"/>
    <w:rsid w:val="002C7176"/>
    <w:rsid w:val="002C7EC3"/>
    <w:rsid w:val="002D0031"/>
    <w:rsid w:val="002D0364"/>
    <w:rsid w:val="002D0B7C"/>
    <w:rsid w:val="002D0C60"/>
    <w:rsid w:val="002D1125"/>
    <w:rsid w:val="002D12A6"/>
    <w:rsid w:val="002D1832"/>
    <w:rsid w:val="002D1BB6"/>
    <w:rsid w:val="002D2027"/>
    <w:rsid w:val="002D235E"/>
    <w:rsid w:val="002D2C2A"/>
    <w:rsid w:val="002D2CFE"/>
    <w:rsid w:val="002D2DF2"/>
    <w:rsid w:val="002D2F02"/>
    <w:rsid w:val="002D31AF"/>
    <w:rsid w:val="002D3513"/>
    <w:rsid w:val="002D35E2"/>
    <w:rsid w:val="002D362F"/>
    <w:rsid w:val="002D3711"/>
    <w:rsid w:val="002D3979"/>
    <w:rsid w:val="002D398D"/>
    <w:rsid w:val="002D3D4A"/>
    <w:rsid w:val="002D4073"/>
    <w:rsid w:val="002D4823"/>
    <w:rsid w:val="002D4B8B"/>
    <w:rsid w:val="002D4D94"/>
    <w:rsid w:val="002D4FE3"/>
    <w:rsid w:val="002D5811"/>
    <w:rsid w:val="002D5998"/>
    <w:rsid w:val="002D5C22"/>
    <w:rsid w:val="002D5C5B"/>
    <w:rsid w:val="002D5D82"/>
    <w:rsid w:val="002D627B"/>
    <w:rsid w:val="002D6AC2"/>
    <w:rsid w:val="002D6C3A"/>
    <w:rsid w:val="002D6DB6"/>
    <w:rsid w:val="002D7645"/>
    <w:rsid w:val="002D7A4D"/>
    <w:rsid w:val="002D7C8E"/>
    <w:rsid w:val="002D7D3E"/>
    <w:rsid w:val="002E05A0"/>
    <w:rsid w:val="002E06EC"/>
    <w:rsid w:val="002E0D56"/>
    <w:rsid w:val="002E0EF5"/>
    <w:rsid w:val="002E10A9"/>
    <w:rsid w:val="002E121C"/>
    <w:rsid w:val="002E1726"/>
    <w:rsid w:val="002E1865"/>
    <w:rsid w:val="002E1A60"/>
    <w:rsid w:val="002E22E2"/>
    <w:rsid w:val="002E2406"/>
    <w:rsid w:val="002E3410"/>
    <w:rsid w:val="002E3AAE"/>
    <w:rsid w:val="002E3E83"/>
    <w:rsid w:val="002E4B5B"/>
    <w:rsid w:val="002E4DF8"/>
    <w:rsid w:val="002E58C0"/>
    <w:rsid w:val="002E596B"/>
    <w:rsid w:val="002E5BAE"/>
    <w:rsid w:val="002E5DA1"/>
    <w:rsid w:val="002E61F6"/>
    <w:rsid w:val="002E660F"/>
    <w:rsid w:val="002E674C"/>
    <w:rsid w:val="002E7427"/>
    <w:rsid w:val="002E77DC"/>
    <w:rsid w:val="002E7C8D"/>
    <w:rsid w:val="002E7CEE"/>
    <w:rsid w:val="002E7F84"/>
    <w:rsid w:val="002F00AD"/>
    <w:rsid w:val="002F00FD"/>
    <w:rsid w:val="002F01DE"/>
    <w:rsid w:val="002F036E"/>
    <w:rsid w:val="002F0624"/>
    <w:rsid w:val="002F0694"/>
    <w:rsid w:val="002F0965"/>
    <w:rsid w:val="002F0C7E"/>
    <w:rsid w:val="002F1422"/>
    <w:rsid w:val="002F1716"/>
    <w:rsid w:val="002F1752"/>
    <w:rsid w:val="002F1AD6"/>
    <w:rsid w:val="002F1E52"/>
    <w:rsid w:val="002F259E"/>
    <w:rsid w:val="002F2A44"/>
    <w:rsid w:val="002F395B"/>
    <w:rsid w:val="002F3971"/>
    <w:rsid w:val="002F3A30"/>
    <w:rsid w:val="002F3BD3"/>
    <w:rsid w:val="002F3CA6"/>
    <w:rsid w:val="002F4341"/>
    <w:rsid w:val="002F4BFB"/>
    <w:rsid w:val="002F4C8A"/>
    <w:rsid w:val="002F529A"/>
    <w:rsid w:val="002F5791"/>
    <w:rsid w:val="002F5DE8"/>
    <w:rsid w:val="002F6098"/>
    <w:rsid w:val="002F64DE"/>
    <w:rsid w:val="002F6B8D"/>
    <w:rsid w:val="002F6FBC"/>
    <w:rsid w:val="002F7167"/>
    <w:rsid w:val="002F723E"/>
    <w:rsid w:val="002F72B2"/>
    <w:rsid w:val="002F7314"/>
    <w:rsid w:val="002F7F6B"/>
    <w:rsid w:val="003008CA"/>
    <w:rsid w:val="00300E44"/>
    <w:rsid w:val="00301559"/>
    <w:rsid w:val="00301A15"/>
    <w:rsid w:val="00301C4E"/>
    <w:rsid w:val="00301F3F"/>
    <w:rsid w:val="003021C5"/>
    <w:rsid w:val="00302424"/>
    <w:rsid w:val="00302B65"/>
    <w:rsid w:val="003031C2"/>
    <w:rsid w:val="003032AB"/>
    <w:rsid w:val="003036C4"/>
    <w:rsid w:val="003036CF"/>
    <w:rsid w:val="00303816"/>
    <w:rsid w:val="00303E1D"/>
    <w:rsid w:val="00304F68"/>
    <w:rsid w:val="00306205"/>
    <w:rsid w:val="0030644C"/>
    <w:rsid w:val="003072EC"/>
    <w:rsid w:val="00307686"/>
    <w:rsid w:val="003077BC"/>
    <w:rsid w:val="00307A6E"/>
    <w:rsid w:val="0031053C"/>
    <w:rsid w:val="0031072F"/>
    <w:rsid w:val="0031077B"/>
    <w:rsid w:val="00310CD8"/>
    <w:rsid w:val="0031108B"/>
    <w:rsid w:val="0031133C"/>
    <w:rsid w:val="0031150F"/>
    <w:rsid w:val="003117BF"/>
    <w:rsid w:val="00311D13"/>
    <w:rsid w:val="00312B89"/>
    <w:rsid w:val="00312BD1"/>
    <w:rsid w:val="00312F58"/>
    <w:rsid w:val="0031310D"/>
    <w:rsid w:val="00313230"/>
    <w:rsid w:val="003133D0"/>
    <w:rsid w:val="00313B94"/>
    <w:rsid w:val="00314175"/>
    <w:rsid w:val="00314A67"/>
    <w:rsid w:val="00314C2F"/>
    <w:rsid w:val="00314EC9"/>
    <w:rsid w:val="0031514D"/>
    <w:rsid w:val="00315321"/>
    <w:rsid w:val="00315F66"/>
    <w:rsid w:val="003164CF"/>
    <w:rsid w:val="00316883"/>
    <w:rsid w:val="00317303"/>
    <w:rsid w:val="003176CA"/>
    <w:rsid w:val="00317736"/>
    <w:rsid w:val="003207C4"/>
    <w:rsid w:val="00320AAB"/>
    <w:rsid w:val="00320FF9"/>
    <w:rsid w:val="003212A7"/>
    <w:rsid w:val="00321369"/>
    <w:rsid w:val="0032185F"/>
    <w:rsid w:val="0032198E"/>
    <w:rsid w:val="00321C8B"/>
    <w:rsid w:val="00321FF6"/>
    <w:rsid w:val="003224E7"/>
    <w:rsid w:val="003226BE"/>
    <w:rsid w:val="003228C8"/>
    <w:rsid w:val="00322DC3"/>
    <w:rsid w:val="00323101"/>
    <w:rsid w:val="00323267"/>
    <w:rsid w:val="0032472F"/>
    <w:rsid w:val="0032478A"/>
    <w:rsid w:val="00324F1D"/>
    <w:rsid w:val="00324FD7"/>
    <w:rsid w:val="00325C60"/>
    <w:rsid w:val="00325D8F"/>
    <w:rsid w:val="00325DE3"/>
    <w:rsid w:val="00326194"/>
    <w:rsid w:val="003262E7"/>
    <w:rsid w:val="003268E5"/>
    <w:rsid w:val="00326B63"/>
    <w:rsid w:val="00326CCB"/>
    <w:rsid w:val="003272A0"/>
    <w:rsid w:val="003274E1"/>
    <w:rsid w:val="003275CC"/>
    <w:rsid w:val="00327C25"/>
    <w:rsid w:val="00327D72"/>
    <w:rsid w:val="00330157"/>
    <w:rsid w:val="003310B7"/>
    <w:rsid w:val="0033142A"/>
    <w:rsid w:val="003316D0"/>
    <w:rsid w:val="003317E1"/>
    <w:rsid w:val="00331A77"/>
    <w:rsid w:val="00331AC6"/>
    <w:rsid w:val="00331FC1"/>
    <w:rsid w:val="003320A8"/>
    <w:rsid w:val="00332579"/>
    <w:rsid w:val="00332C40"/>
    <w:rsid w:val="00332D8B"/>
    <w:rsid w:val="00333A91"/>
    <w:rsid w:val="00333FB0"/>
    <w:rsid w:val="003346BA"/>
    <w:rsid w:val="003346EE"/>
    <w:rsid w:val="00334E58"/>
    <w:rsid w:val="00335028"/>
    <w:rsid w:val="0033528C"/>
    <w:rsid w:val="0033542E"/>
    <w:rsid w:val="00335497"/>
    <w:rsid w:val="003354B2"/>
    <w:rsid w:val="003357F9"/>
    <w:rsid w:val="003358A9"/>
    <w:rsid w:val="003359D9"/>
    <w:rsid w:val="00335D3A"/>
    <w:rsid w:val="00335DBC"/>
    <w:rsid w:val="00335ECF"/>
    <w:rsid w:val="00335FCE"/>
    <w:rsid w:val="00336169"/>
    <w:rsid w:val="0033673F"/>
    <w:rsid w:val="00336948"/>
    <w:rsid w:val="0033700E"/>
    <w:rsid w:val="00337BC2"/>
    <w:rsid w:val="00337C00"/>
    <w:rsid w:val="00337E9B"/>
    <w:rsid w:val="00337F0F"/>
    <w:rsid w:val="00340361"/>
    <w:rsid w:val="00340530"/>
    <w:rsid w:val="00340743"/>
    <w:rsid w:val="00340A6A"/>
    <w:rsid w:val="003410C7"/>
    <w:rsid w:val="003413E5"/>
    <w:rsid w:val="003419D0"/>
    <w:rsid w:val="00341DF8"/>
    <w:rsid w:val="00341FEE"/>
    <w:rsid w:val="003423C0"/>
    <w:rsid w:val="00342A3C"/>
    <w:rsid w:val="00342AFC"/>
    <w:rsid w:val="00342C72"/>
    <w:rsid w:val="00342D11"/>
    <w:rsid w:val="00342E00"/>
    <w:rsid w:val="00342F78"/>
    <w:rsid w:val="003432E7"/>
    <w:rsid w:val="00343C54"/>
    <w:rsid w:val="003442DD"/>
    <w:rsid w:val="003449A1"/>
    <w:rsid w:val="00344CCE"/>
    <w:rsid w:val="00344EE2"/>
    <w:rsid w:val="0034556E"/>
    <w:rsid w:val="00345574"/>
    <w:rsid w:val="00345A58"/>
    <w:rsid w:val="00345C27"/>
    <w:rsid w:val="00346080"/>
    <w:rsid w:val="00346507"/>
    <w:rsid w:val="003472AE"/>
    <w:rsid w:val="003472CF"/>
    <w:rsid w:val="0034764C"/>
    <w:rsid w:val="00347BA6"/>
    <w:rsid w:val="00347D77"/>
    <w:rsid w:val="00347DC8"/>
    <w:rsid w:val="00350056"/>
    <w:rsid w:val="0035088E"/>
    <w:rsid w:val="00350EB3"/>
    <w:rsid w:val="00351330"/>
    <w:rsid w:val="00351364"/>
    <w:rsid w:val="003514D2"/>
    <w:rsid w:val="00351A09"/>
    <w:rsid w:val="00351D0F"/>
    <w:rsid w:val="00351EC0"/>
    <w:rsid w:val="00351F0D"/>
    <w:rsid w:val="0035255D"/>
    <w:rsid w:val="00352D08"/>
    <w:rsid w:val="00352D82"/>
    <w:rsid w:val="00352DBD"/>
    <w:rsid w:val="00352E3E"/>
    <w:rsid w:val="00352EE4"/>
    <w:rsid w:val="003530D1"/>
    <w:rsid w:val="00353AFA"/>
    <w:rsid w:val="00353FEC"/>
    <w:rsid w:val="003543B6"/>
    <w:rsid w:val="00354738"/>
    <w:rsid w:val="003547A1"/>
    <w:rsid w:val="00354A81"/>
    <w:rsid w:val="00354BBE"/>
    <w:rsid w:val="00354D68"/>
    <w:rsid w:val="00354DD5"/>
    <w:rsid w:val="0035512C"/>
    <w:rsid w:val="00355A2F"/>
    <w:rsid w:val="0035600A"/>
    <w:rsid w:val="0035665A"/>
    <w:rsid w:val="00356A10"/>
    <w:rsid w:val="0035711D"/>
    <w:rsid w:val="00357EED"/>
    <w:rsid w:val="00360387"/>
    <w:rsid w:val="003603FB"/>
    <w:rsid w:val="003604FD"/>
    <w:rsid w:val="00360D4F"/>
    <w:rsid w:val="00360FB9"/>
    <w:rsid w:val="00361974"/>
    <w:rsid w:val="00361EC2"/>
    <w:rsid w:val="0036211F"/>
    <w:rsid w:val="00362641"/>
    <w:rsid w:val="00362721"/>
    <w:rsid w:val="00362834"/>
    <w:rsid w:val="0036382A"/>
    <w:rsid w:val="00363A5A"/>
    <w:rsid w:val="00363DA8"/>
    <w:rsid w:val="00364257"/>
    <w:rsid w:val="0036427E"/>
    <w:rsid w:val="00364416"/>
    <w:rsid w:val="0036497F"/>
    <w:rsid w:val="00364999"/>
    <w:rsid w:val="00364D6F"/>
    <w:rsid w:val="00365077"/>
    <w:rsid w:val="00365632"/>
    <w:rsid w:val="00365713"/>
    <w:rsid w:val="003658BB"/>
    <w:rsid w:val="00365937"/>
    <w:rsid w:val="003659A7"/>
    <w:rsid w:val="00365AA1"/>
    <w:rsid w:val="00365ADA"/>
    <w:rsid w:val="00365E25"/>
    <w:rsid w:val="003662E5"/>
    <w:rsid w:val="00366497"/>
    <w:rsid w:val="003665C4"/>
    <w:rsid w:val="00366D14"/>
    <w:rsid w:val="00367068"/>
    <w:rsid w:val="00367595"/>
    <w:rsid w:val="003676D0"/>
    <w:rsid w:val="00367703"/>
    <w:rsid w:val="00367756"/>
    <w:rsid w:val="00367FCE"/>
    <w:rsid w:val="0037039B"/>
    <w:rsid w:val="00370581"/>
    <w:rsid w:val="0037175B"/>
    <w:rsid w:val="00372DD9"/>
    <w:rsid w:val="00373346"/>
    <w:rsid w:val="003737A1"/>
    <w:rsid w:val="00373A18"/>
    <w:rsid w:val="00373A26"/>
    <w:rsid w:val="00373F1D"/>
    <w:rsid w:val="0037430D"/>
    <w:rsid w:val="00374EF4"/>
    <w:rsid w:val="00374F43"/>
    <w:rsid w:val="003754D1"/>
    <w:rsid w:val="003754F6"/>
    <w:rsid w:val="00375DFB"/>
    <w:rsid w:val="003772D7"/>
    <w:rsid w:val="00377321"/>
    <w:rsid w:val="003773DD"/>
    <w:rsid w:val="00377504"/>
    <w:rsid w:val="003775F5"/>
    <w:rsid w:val="00377648"/>
    <w:rsid w:val="00380321"/>
    <w:rsid w:val="00380601"/>
    <w:rsid w:val="003808DF"/>
    <w:rsid w:val="00381041"/>
    <w:rsid w:val="00381382"/>
    <w:rsid w:val="00381AB6"/>
    <w:rsid w:val="00381EB1"/>
    <w:rsid w:val="00382C27"/>
    <w:rsid w:val="00382E36"/>
    <w:rsid w:val="00382E41"/>
    <w:rsid w:val="00382F74"/>
    <w:rsid w:val="003831A1"/>
    <w:rsid w:val="003834A4"/>
    <w:rsid w:val="0038352F"/>
    <w:rsid w:val="00384341"/>
    <w:rsid w:val="0038489A"/>
    <w:rsid w:val="003849BA"/>
    <w:rsid w:val="003853FC"/>
    <w:rsid w:val="003856F8"/>
    <w:rsid w:val="003859DD"/>
    <w:rsid w:val="00385FBD"/>
    <w:rsid w:val="00386A64"/>
    <w:rsid w:val="00387A80"/>
    <w:rsid w:val="00390066"/>
    <w:rsid w:val="003909F2"/>
    <w:rsid w:val="00390EFE"/>
    <w:rsid w:val="00391257"/>
    <w:rsid w:val="00391F7E"/>
    <w:rsid w:val="00392050"/>
    <w:rsid w:val="003928CB"/>
    <w:rsid w:val="00392C32"/>
    <w:rsid w:val="00392EF3"/>
    <w:rsid w:val="0039310E"/>
    <w:rsid w:val="00393181"/>
    <w:rsid w:val="00393869"/>
    <w:rsid w:val="00393BDE"/>
    <w:rsid w:val="00393D4F"/>
    <w:rsid w:val="00393DC1"/>
    <w:rsid w:val="00394445"/>
    <w:rsid w:val="00394B08"/>
    <w:rsid w:val="00394F82"/>
    <w:rsid w:val="00395727"/>
    <w:rsid w:val="003958E2"/>
    <w:rsid w:val="00395B02"/>
    <w:rsid w:val="00395BD6"/>
    <w:rsid w:val="00396225"/>
    <w:rsid w:val="0039645E"/>
    <w:rsid w:val="00396556"/>
    <w:rsid w:val="00396A3A"/>
    <w:rsid w:val="003972DF"/>
    <w:rsid w:val="00397384"/>
    <w:rsid w:val="00397587"/>
    <w:rsid w:val="00397EFF"/>
    <w:rsid w:val="00397FED"/>
    <w:rsid w:val="003A065A"/>
    <w:rsid w:val="003A09A3"/>
    <w:rsid w:val="003A0DB8"/>
    <w:rsid w:val="003A0F67"/>
    <w:rsid w:val="003A15CD"/>
    <w:rsid w:val="003A16DE"/>
    <w:rsid w:val="003A17CA"/>
    <w:rsid w:val="003A1FA2"/>
    <w:rsid w:val="003A2017"/>
    <w:rsid w:val="003A264C"/>
    <w:rsid w:val="003A2715"/>
    <w:rsid w:val="003A272A"/>
    <w:rsid w:val="003A2F4D"/>
    <w:rsid w:val="003A3853"/>
    <w:rsid w:val="003A3BB7"/>
    <w:rsid w:val="003A3C61"/>
    <w:rsid w:val="003A3E2B"/>
    <w:rsid w:val="003A4241"/>
    <w:rsid w:val="003A4B7F"/>
    <w:rsid w:val="003A569E"/>
    <w:rsid w:val="003A570A"/>
    <w:rsid w:val="003A65F0"/>
    <w:rsid w:val="003A6711"/>
    <w:rsid w:val="003A6B0C"/>
    <w:rsid w:val="003A6F83"/>
    <w:rsid w:val="003A761A"/>
    <w:rsid w:val="003A7730"/>
    <w:rsid w:val="003A7767"/>
    <w:rsid w:val="003A7A8F"/>
    <w:rsid w:val="003A7AE1"/>
    <w:rsid w:val="003B018D"/>
    <w:rsid w:val="003B0329"/>
    <w:rsid w:val="003B0B4A"/>
    <w:rsid w:val="003B134B"/>
    <w:rsid w:val="003B1353"/>
    <w:rsid w:val="003B184D"/>
    <w:rsid w:val="003B1AEA"/>
    <w:rsid w:val="003B1D4E"/>
    <w:rsid w:val="003B1F37"/>
    <w:rsid w:val="003B2768"/>
    <w:rsid w:val="003B29D0"/>
    <w:rsid w:val="003B3489"/>
    <w:rsid w:val="003B34F1"/>
    <w:rsid w:val="003B365C"/>
    <w:rsid w:val="003B3C48"/>
    <w:rsid w:val="003B44AE"/>
    <w:rsid w:val="003B476F"/>
    <w:rsid w:val="003B4B20"/>
    <w:rsid w:val="003B4E5E"/>
    <w:rsid w:val="003B511E"/>
    <w:rsid w:val="003B608D"/>
    <w:rsid w:val="003B63E9"/>
    <w:rsid w:val="003B662A"/>
    <w:rsid w:val="003B6B2B"/>
    <w:rsid w:val="003B7320"/>
    <w:rsid w:val="003B77A5"/>
    <w:rsid w:val="003B79C9"/>
    <w:rsid w:val="003B7FEA"/>
    <w:rsid w:val="003C02E6"/>
    <w:rsid w:val="003C08D0"/>
    <w:rsid w:val="003C0DD8"/>
    <w:rsid w:val="003C1174"/>
    <w:rsid w:val="003C2324"/>
    <w:rsid w:val="003C29F0"/>
    <w:rsid w:val="003C2A31"/>
    <w:rsid w:val="003C2AA1"/>
    <w:rsid w:val="003C3273"/>
    <w:rsid w:val="003C361C"/>
    <w:rsid w:val="003C3EAD"/>
    <w:rsid w:val="003C44C0"/>
    <w:rsid w:val="003C4730"/>
    <w:rsid w:val="003C485D"/>
    <w:rsid w:val="003C49A2"/>
    <w:rsid w:val="003C5122"/>
    <w:rsid w:val="003C525B"/>
    <w:rsid w:val="003C5CC1"/>
    <w:rsid w:val="003C6352"/>
    <w:rsid w:val="003C63D3"/>
    <w:rsid w:val="003C6543"/>
    <w:rsid w:val="003C66EF"/>
    <w:rsid w:val="003C6DA3"/>
    <w:rsid w:val="003C707C"/>
    <w:rsid w:val="003C7836"/>
    <w:rsid w:val="003C79B7"/>
    <w:rsid w:val="003D0429"/>
    <w:rsid w:val="003D0593"/>
    <w:rsid w:val="003D05E5"/>
    <w:rsid w:val="003D0F43"/>
    <w:rsid w:val="003D1211"/>
    <w:rsid w:val="003D15D5"/>
    <w:rsid w:val="003D2100"/>
    <w:rsid w:val="003D27BF"/>
    <w:rsid w:val="003D2D32"/>
    <w:rsid w:val="003D2DDF"/>
    <w:rsid w:val="003D325A"/>
    <w:rsid w:val="003D3499"/>
    <w:rsid w:val="003D3821"/>
    <w:rsid w:val="003D3942"/>
    <w:rsid w:val="003D4F0A"/>
    <w:rsid w:val="003D5114"/>
    <w:rsid w:val="003D5358"/>
    <w:rsid w:val="003D5E40"/>
    <w:rsid w:val="003D6273"/>
    <w:rsid w:val="003D6CEB"/>
    <w:rsid w:val="003D6E6E"/>
    <w:rsid w:val="003D6FE2"/>
    <w:rsid w:val="003D75BF"/>
    <w:rsid w:val="003D7C26"/>
    <w:rsid w:val="003D7CDB"/>
    <w:rsid w:val="003E004E"/>
    <w:rsid w:val="003E00FC"/>
    <w:rsid w:val="003E0473"/>
    <w:rsid w:val="003E0966"/>
    <w:rsid w:val="003E0A59"/>
    <w:rsid w:val="003E0AF4"/>
    <w:rsid w:val="003E12D6"/>
    <w:rsid w:val="003E1C4A"/>
    <w:rsid w:val="003E1CA6"/>
    <w:rsid w:val="003E1E0B"/>
    <w:rsid w:val="003E1F3D"/>
    <w:rsid w:val="003E2A27"/>
    <w:rsid w:val="003E2BBD"/>
    <w:rsid w:val="003E2DDA"/>
    <w:rsid w:val="003E3393"/>
    <w:rsid w:val="003E37F0"/>
    <w:rsid w:val="003E3D8E"/>
    <w:rsid w:val="003E3F53"/>
    <w:rsid w:val="003E4175"/>
    <w:rsid w:val="003E4771"/>
    <w:rsid w:val="003E47CF"/>
    <w:rsid w:val="003E4D40"/>
    <w:rsid w:val="003E4DA6"/>
    <w:rsid w:val="003E52D2"/>
    <w:rsid w:val="003E5650"/>
    <w:rsid w:val="003E5874"/>
    <w:rsid w:val="003E588A"/>
    <w:rsid w:val="003E5B4B"/>
    <w:rsid w:val="003E5CE4"/>
    <w:rsid w:val="003E5FEC"/>
    <w:rsid w:val="003E6C9E"/>
    <w:rsid w:val="003E6D71"/>
    <w:rsid w:val="003E7738"/>
    <w:rsid w:val="003E7D82"/>
    <w:rsid w:val="003F0E5E"/>
    <w:rsid w:val="003F15F8"/>
    <w:rsid w:val="003F200E"/>
    <w:rsid w:val="003F21CC"/>
    <w:rsid w:val="003F240B"/>
    <w:rsid w:val="003F255A"/>
    <w:rsid w:val="003F2AF4"/>
    <w:rsid w:val="003F2EBA"/>
    <w:rsid w:val="003F3821"/>
    <w:rsid w:val="003F3CFA"/>
    <w:rsid w:val="003F3FED"/>
    <w:rsid w:val="003F4228"/>
    <w:rsid w:val="003F451E"/>
    <w:rsid w:val="003F4BB9"/>
    <w:rsid w:val="003F4BF8"/>
    <w:rsid w:val="003F5D6F"/>
    <w:rsid w:val="003F629C"/>
    <w:rsid w:val="003F6AD1"/>
    <w:rsid w:val="004001C8"/>
    <w:rsid w:val="004008DB"/>
    <w:rsid w:val="00400D90"/>
    <w:rsid w:val="00402401"/>
    <w:rsid w:val="004030F6"/>
    <w:rsid w:val="004038B1"/>
    <w:rsid w:val="00403AD3"/>
    <w:rsid w:val="00403B43"/>
    <w:rsid w:val="0040423B"/>
    <w:rsid w:val="004049B4"/>
    <w:rsid w:val="00404F92"/>
    <w:rsid w:val="0040563A"/>
    <w:rsid w:val="0040603D"/>
    <w:rsid w:val="00406241"/>
    <w:rsid w:val="00406589"/>
    <w:rsid w:val="00406641"/>
    <w:rsid w:val="004066FA"/>
    <w:rsid w:val="004068D7"/>
    <w:rsid w:val="00406C3A"/>
    <w:rsid w:val="00407ED4"/>
    <w:rsid w:val="00407F66"/>
    <w:rsid w:val="00410AA2"/>
    <w:rsid w:val="00410AB0"/>
    <w:rsid w:val="00410BB5"/>
    <w:rsid w:val="00411CB6"/>
    <w:rsid w:val="00411F61"/>
    <w:rsid w:val="004123C6"/>
    <w:rsid w:val="004125AB"/>
    <w:rsid w:val="00412983"/>
    <w:rsid w:val="00412E91"/>
    <w:rsid w:val="00412F9A"/>
    <w:rsid w:val="00413194"/>
    <w:rsid w:val="00413C8B"/>
    <w:rsid w:val="00413F49"/>
    <w:rsid w:val="0041434C"/>
    <w:rsid w:val="0041464E"/>
    <w:rsid w:val="00414726"/>
    <w:rsid w:val="00414843"/>
    <w:rsid w:val="00415166"/>
    <w:rsid w:val="00415278"/>
    <w:rsid w:val="00415848"/>
    <w:rsid w:val="00415B5E"/>
    <w:rsid w:val="00415C4F"/>
    <w:rsid w:val="00415E50"/>
    <w:rsid w:val="00416195"/>
    <w:rsid w:val="00416494"/>
    <w:rsid w:val="004170B3"/>
    <w:rsid w:val="004173B8"/>
    <w:rsid w:val="004203DA"/>
    <w:rsid w:val="00420405"/>
    <w:rsid w:val="00420ABB"/>
    <w:rsid w:val="00420FC3"/>
    <w:rsid w:val="00421332"/>
    <w:rsid w:val="00421C1E"/>
    <w:rsid w:val="00422016"/>
    <w:rsid w:val="00422AD4"/>
    <w:rsid w:val="00423759"/>
    <w:rsid w:val="00424350"/>
    <w:rsid w:val="0042485E"/>
    <w:rsid w:val="0042501A"/>
    <w:rsid w:val="004253BF"/>
    <w:rsid w:val="0042547B"/>
    <w:rsid w:val="00425876"/>
    <w:rsid w:val="00425990"/>
    <w:rsid w:val="00425E64"/>
    <w:rsid w:val="00425E8A"/>
    <w:rsid w:val="00425EEF"/>
    <w:rsid w:val="00426386"/>
    <w:rsid w:val="004267CB"/>
    <w:rsid w:val="00426BAF"/>
    <w:rsid w:val="00426F9F"/>
    <w:rsid w:val="00427230"/>
    <w:rsid w:val="00427481"/>
    <w:rsid w:val="004277DA"/>
    <w:rsid w:val="00427C70"/>
    <w:rsid w:val="00427C97"/>
    <w:rsid w:val="00427DA3"/>
    <w:rsid w:val="0043036B"/>
    <w:rsid w:val="00430BF8"/>
    <w:rsid w:val="00430CF5"/>
    <w:rsid w:val="004311A1"/>
    <w:rsid w:val="00431308"/>
    <w:rsid w:val="0043169C"/>
    <w:rsid w:val="00431871"/>
    <w:rsid w:val="00432427"/>
    <w:rsid w:val="0043249D"/>
    <w:rsid w:val="00432879"/>
    <w:rsid w:val="004329B4"/>
    <w:rsid w:val="004329DA"/>
    <w:rsid w:val="004337D0"/>
    <w:rsid w:val="00434049"/>
    <w:rsid w:val="0043431A"/>
    <w:rsid w:val="00434AD7"/>
    <w:rsid w:val="00434CD5"/>
    <w:rsid w:val="00435510"/>
    <w:rsid w:val="004357CD"/>
    <w:rsid w:val="00435BD7"/>
    <w:rsid w:val="00435C7A"/>
    <w:rsid w:val="00435FCD"/>
    <w:rsid w:val="00436A7C"/>
    <w:rsid w:val="00436C6F"/>
    <w:rsid w:val="00436D71"/>
    <w:rsid w:val="004370FA"/>
    <w:rsid w:val="00437795"/>
    <w:rsid w:val="00437B5B"/>
    <w:rsid w:val="00440643"/>
    <w:rsid w:val="00440A0F"/>
    <w:rsid w:val="00440B1C"/>
    <w:rsid w:val="00440B7D"/>
    <w:rsid w:val="0044110F"/>
    <w:rsid w:val="00441215"/>
    <w:rsid w:val="0044176B"/>
    <w:rsid w:val="00441C4C"/>
    <w:rsid w:val="00441DCF"/>
    <w:rsid w:val="004427E3"/>
    <w:rsid w:val="00442A6F"/>
    <w:rsid w:val="00442D54"/>
    <w:rsid w:val="00442F9B"/>
    <w:rsid w:val="00443300"/>
    <w:rsid w:val="00443499"/>
    <w:rsid w:val="004436B8"/>
    <w:rsid w:val="004437CA"/>
    <w:rsid w:val="0044380A"/>
    <w:rsid w:val="00443C2D"/>
    <w:rsid w:val="00445739"/>
    <w:rsid w:val="004457D8"/>
    <w:rsid w:val="00445DBD"/>
    <w:rsid w:val="00445FEA"/>
    <w:rsid w:val="00446372"/>
    <w:rsid w:val="004466CC"/>
    <w:rsid w:val="00447056"/>
    <w:rsid w:val="00447208"/>
    <w:rsid w:val="0044733D"/>
    <w:rsid w:val="004478D5"/>
    <w:rsid w:val="004479E7"/>
    <w:rsid w:val="00447C47"/>
    <w:rsid w:val="004508C5"/>
    <w:rsid w:val="0045096E"/>
    <w:rsid w:val="00450974"/>
    <w:rsid w:val="00450E03"/>
    <w:rsid w:val="00450E61"/>
    <w:rsid w:val="00451106"/>
    <w:rsid w:val="0045161C"/>
    <w:rsid w:val="0045187F"/>
    <w:rsid w:val="00451A8A"/>
    <w:rsid w:val="00451B50"/>
    <w:rsid w:val="00451C49"/>
    <w:rsid w:val="004522AB"/>
    <w:rsid w:val="00452726"/>
    <w:rsid w:val="004527FA"/>
    <w:rsid w:val="00452C53"/>
    <w:rsid w:val="00452EE3"/>
    <w:rsid w:val="00452F22"/>
    <w:rsid w:val="004530E6"/>
    <w:rsid w:val="00453C5A"/>
    <w:rsid w:val="00453E5C"/>
    <w:rsid w:val="00453FBD"/>
    <w:rsid w:val="00454204"/>
    <w:rsid w:val="0045439D"/>
    <w:rsid w:val="004544A1"/>
    <w:rsid w:val="004557CE"/>
    <w:rsid w:val="004557EA"/>
    <w:rsid w:val="00455AC4"/>
    <w:rsid w:val="00455AFD"/>
    <w:rsid w:val="00455DAC"/>
    <w:rsid w:val="00455DCA"/>
    <w:rsid w:val="0045628E"/>
    <w:rsid w:val="00456DCB"/>
    <w:rsid w:val="00457298"/>
    <w:rsid w:val="004577E4"/>
    <w:rsid w:val="00457B5C"/>
    <w:rsid w:val="00457CED"/>
    <w:rsid w:val="00457EA4"/>
    <w:rsid w:val="004603B7"/>
    <w:rsid w:val="00460541"/>
    <w:rsid w:val="00460AD7"/>
    <w:rsid w:val="00460CC8"/>
    <w:rsid w:val="00461F2F"/>
    <w:rsid w:val="0046212D"/>
    <w:rsid w:val="00462D2A"/>
    <w:rsid w:val="00463FD2"/>
    <w:rsid w:val="004640B6"/>
    <w:rsid w:val="0046439A"/>
    <w:rsid w:val="004645E6"/>
    <w:rsid w:val="00464CBB"/>
    <w:rsid w:val="004652E1"/>
    <w:rsid w:val="004654D8"/>
    <w:rsid w:val="00465B70"/>
    <w:rsid w:val="00465DDC"/>
    <w:rsid w:val="00465FBF"/>
    <w:rsid w:val="0046624B"/>
    <w:rsid w:val="004665B2"/>
    <w:rsid w:val="00466B24"/>
    <w:rsid w:val="004671CB"/>
    <w:rsid w:val="00467309"/>
    <w:rsid w:val="004676CA"/>
    <w:rsid w:val="004679A3"/>
    <w:rsid w:val="004703C3"/>
    <w:rsid w:val="0047100C"/>
    <w:rsid w:val="00471240"/>
    <w:rsid w:val="00471360"/>
    <w:rsid w:val="00471548"/>
    <w:rsid w:val="004721B4"/>
    <w:rsid w:val="004723CD"/>
    <w:rsid w:val="004726C0"/>
    <w:rsid w:val="0047297D"/>
    <w:rsid w:val="00472C6C"/>
    <w:rsid w:val="00472C95"/>
    <w:rsid w:val="00472CE5"/>
    <w:rsid w:val="00472ECF"/>
    <w:rsid w:val="00473100"/>
    <w:rsid w:val="00473471"/>
    <w:rsid w:val="00473479"/>
    <w:rsid w:val="004734FE"/>
    <w:rsid w:val="0047380B"/>
    <w:rsid w:val="00473C6C"/>
    <w:rsid w:val="00473EE7"/>
    <w:rsid w:val="00474363"/>
    <w:rsid w:val="00474695"/>
    <w:rsid w:val="00475096"/>
    <w:rsid w:val="004750CE"/>
    <w:rsid w:val="00475641"/>
    <w:rsid w:val="00475BE2"/>
    <w:rsid w:val="00475C28"/>
    <w:rsid w:val="00475CB7"/>
    <w:rsid w:val="00476433"/>
    <w:rsid w:val="00476452"/>
    <w:rsid w:val="00476780"/>
    <w:rsid w:val="0047693F"/>
    <w:rsid w:val="00476C77"/>
    <w:rsid w:val="00476F49"/>
    <w:rsid w:val="0047703A"/>
    <w:rsid w:val="0047704F"/>
    <w:rsid w:val="004776CB"/>
    <w:rsid w:val="00477890"/>
    <w:rsid w:val="004779B5"/>
    <w:rsid w:val="00477AC6"/>
    <w:rsid w:val="004803D4"/>
    <w:rsid w:val="004808E0"/>
    <w:rsid w:val="00481326"/>
    <w:rsid w:val="00481402"/>
    <w:rsid w:val="00481588"/>
    <w:rsid w:val="004815FF"/>
    <w:rsid w:val="00482360"/>
    <w:rsid w:val="0048265E"/>
    <w:rsid w:val="0048286F"/>
    <w:rsid w:val="0048295C"/>
    <w:rsid w:val="004829F1"/>
    <w:rsid w:val="00482B3B"/>
    <w:rsid w:val="0048332C"/>
    <w:rsid w:val="00483434"/>
    <w:rsid w:val="00483907"/>
    <w:rsid w:val="00485261"/>
    <w:rsid w:val="00485A22"/>
    <w:rsid w:val="00485DA4"/>
    <w:rsid w:val="00485EFF"/>
    <w:rsid w:val="00486290"/>
    <w:rsid w:val="004865F1"/>
    <w:rsid w:val="0048670E"/>
    <w:rsid w:val="0048673E"/>
    <w:rsid w:val="00486C73"/>
    <w:rsid w:val="00487232"/>
    <w:rsid w:val="00487377"/>
    <w:rsid w:val="0048747A"/>
    <w:rsid w:val="00487580"/>
    <w:rsid w:val="00487E5E"/>
    <w:rsid w:val="00487F97"/>
    <w:rsid w:val="004901CF"/>
    <w:rsid w:val="00490268"/>
    <w:rsid w:val="004902A8"/>
    <w:rsid w:val="004903FE"/>
    <w:rsid w:val="00490CE4"/>
    <w:rsid w:val="00490CE8"/>
    <w:rsid w:val="0049102A"/>
    <w:rsid w:val="00491799"/>
    <w:rsid w:val="00491F50"/>
    <w:rsid w:val="004925D4"/>
    <w:rsid w:val="00492ED5"/>
    <w:rsid w:val="00492F49"/>
    <w:rsid w:val="00493C9C"/>
    <w:rsid w:val="00493D24"/>
    <w:rsid w:val="00493DB2"/>
    <w:rsid w:val="00494031"/>
    <w:rsid w:val="00494150"/>
    <w:rsid w:val="00494861"/>
    <w:rsid w:val="004953EA"/>
    <w:rsid w:val="004958A4"/>
    <w:rsid w:val="00495915"/>
    <w:rsid w:val="00495AFE"/>
    <w:rsid w:val="00495DEE"/>
    <w:rsid w:val="004971BF"/>
    <w:rsid w:val="00497A3A"/>
    <w:rsid w:val="00497C67"/>
    <w:rsid w:val="004A008C"/>
    <w:rsid w:val="004A0347"/>
    <w:rsid w:val="004A0A44"/>
    <w:rsid w:val="004A0E84"/>
    <w:rsid w:val="004A1054"/>
    <w:rsid w:val="004A1097"/>
    <w:rsid w:val="004A186F"/>
    <w:rsid w:val="004A1AFB"/>
    <w:rsid w:val="004A2083"/>
    <w:rsid w:val="004A2273"/>
    <w:rsid w:val="004A227D"/>
    <w:rsid w:val="004A286B"/>
    <w:rsid w:val="004A2D9B"/>
    <w:rsid w:val="004A3E19"/>
    <w:rsid w:val="004A4026"/>
    <w:rsid w:val="004A427B"/>
    <w:rsid w:val="004A4F26"/>
    <w:rsid w:val="004A60F9"/>
    <w:rsid w:val="004A6563"/>
    <w:rsid w:val="004A6A00"/>
    <w:rsid w:val="004A7196"/>
    <w:rsid w:val="004A7955"/>
    <w:rsid w:val="004A7E28"/>
    <w:rsid w:val="004B04C8"/>
    <w:rsid w:val="004B0532"/>
    <w:rsid w:val="004B0BA9"/>
    <w:rsid w:val="004B0BE3"/>
    <w:rsid w:val="004B0DA1"/>
    <w:rsid w:val="004B1626"/>
    <w:rsid w:val="004B26CF"/>
    <w:rsid w:val="004B2997"/>
    <w:rsid w:val="004B2E40"/>
    <w:rsid w:val="004B2F78"/>
    <w:rsid w:val="004B3135"/>
    <w:rsid w:val="004B39A9"/>
    <w:rsid w:val="004B3C4F"/>
    <w:rsid w:val="004B3EA0"/>
    <w:rsid w:val="004B4649"/>
    <w:rsid w:val="004B49F7"/>
    <w:rsid w:val="004B4BC4"/>
    <w:rsid w:val="004B4DA6"/>
    <w:rsid w:val="004B5B0B"/>
    <w:rsid w:val="004B6537"/>
    <w:rsid w:val="004B66D7"/>
    <w:rsid w:val="004B6C6A"/>
    <w:rsid w:val="004B7883"/>
    <w:rsid w:val="004B7C16"/>
    <w:rsid w:val="004B7CE1"/>
    <w:rsid w:val="004B7D16"/>
    <w:rsid w:val="004B7D67"/>
    <w:rsid w:val="004B7DAE"/>
    <w:rsid w:val="004C0FD6"/>
    <w:rsid w:val="004C13D4"/>
    <w:rsid w:val="004C154E"/>
    <w:rsid w:val="004C15D6"/>
    <w:rsid w:val="004C1708"/>
    <w:rsid w:val="004C1898"/>
    <w:rsid w:val="004C19FD"/>
    <w:rsid w:val="004C1A95"/>
    <w:rsid w:val="004C23DE"/>
    <w:rsid w:val="004C3D6C"/>
    <w:rsid w:val="004C442A"/>
    <w:rsid w:val="004C470E"/>
    <w:rsid w:val="004C491A"/>
    <w:rsid w:val="004C4D04"/>
    <w:rsid w:val="004C50D6"/>
    <w:rsid w:val="004C52D3"/>
    <w:rsid w:val="004C5725"/>
    <w:rsid w:val="004C57AD"/>
    <w:rsid w:val="004C5A08"/>
    <w:rsid w:val="004C5E89"/>
    <w:rsid w:val="004C61FA"/>
    <w:rsid w:val="004C6718"/>
    <w:rsid w:val="004C68CB"/>
    <w:rsid w:val="004C68F9"/>
    <w:rsid w:val="004C6FAA"/>
    <w:rsid w:val="004C7550"/>
    <w:rsid w:val="004C778B"/>
    <w:rsid w:val="004C7D00"/>
    <w:rsid w:val="004D00A4"/>
    <w:rsid w:val="004D01D8"/>
    <w:rsid w:val="004D090C"/>
    <w:rsid w:val="004D0DDD"/>
    <w:rsid w:val="004D1B1A"/>
    <w:rsid w:val="004D1D9B"/>
    <w:rsid w:val="004D2F40"/>
    <w:rsid w:val="004D390A"/>
    <w:rsid w:val="004D3BCB"/>
    <w:rsid w:val="004D3F45"/>
    <w:rsid w:val="004D4BC4"/>
    <w:rsid w:val="004D5200"/>
    <w:rsid w:val="004D56BA"/>
    <w:rsid w:val="004D644A"/>
    <w:rsid w:val="004D68C2"/>
    <w:rsid w:val="004D7616"/>
    <w:rsid w:val="004D778E"/>
    <w:rsid w:val="004E01DB"/>
    <w:rsid w:val="004E19F9"/>
    <w:rsid w:val="004E217D"/>
    <w:rsid w:val="004E28E7"/>
    <w:rsid w:val="004E29F0"/>
    <w:rsid w:val="004E2A17"/>
    <w:rsid w:val="004E31F0"/>
    <w:rsid w:val="004E34ED"/>
    <w:rsid w:val="004E359D"/>
    <w:rsid w:val="004E3833"/>
    <w:rsid w:val="004E3A60"/>
    <w:rsid w:val="004E3DD7"/>
    <w:rsid w:val="004E3F69"/>
    <w:rsid w:val="004E413F"/>
    <w:rsid w:val="004E4E2B"/>
    <w:rsid w:val="004E556E"/>
    <w:rsid w:val="004E6299"/>
    <w:rsid w:val="004E6777"/>
    <w:rsid w:val="004E6F1E"/>
    <w:rsid w:val="004E7387"/>
    <w:rsid w:val="004E76D4"/>
    <w:rsid w:val="004E7DB1"/>
    <w:rsid w:val="004E7FBD"/>
    <w:rsid w:val="004F00FE"/>
    <w:rsid w:val="004F08A2"/>
    <w:rsid w:val="004F0BD7"/>
    <w:rsid w:val="004F111F"/>
    <w:rsid w:val="004F1360"/>
    <w:rsid w:val="004F177D"/>
    <w:rsid w:val="004F2373"/>
    <w:rsid w:val="004F2911"/>
    <w:rsid w:val="004F2C6F"/>
    <w:rsid w:val="004F3077"/>
    <w:rsid w:val="004F3409"/>
    <w:rsid w:val="004F3692"/>
    <w:rsid w:val="004F3983"/>
    <w:rsid w:val="004F3C68"/>
    <w:rsid w:val="004F3D55"/>
    <w:rsid w:val="004F4144"/>
    <w:rsid w:val="004F42C4"/>
    <w:rsid w:val="004F496E"/>
    <w:rsid w:val="004F4C07"/>
    <w:rsid w:val="004F4CA4"/>
    <w:rsid w:val="004F50FC"/>
    <w:rsid w:val="004F534B"/>
    <w:rsid w:val="004F540D"/>
    <w:rsid w:val="004F574F"/>
    <w:rsid w:val="004F59C2"/>
    <w:rsid w:val="004F5A57"/>
    <w:rsid w:val="004F5C03"/>
    <w:rsid w:val="004F6252"/>
    <w:rsid w:val="004F655D"/>
    <w:rsid w:val="004F682F"/>
    <w:rsid w:val="004F7402"/>
    <w:rsid w:val="004F7C43"/>
    <w:rsid w:val="004F7D5B"/>
    <w:rsid w:val="004F7ECC"/>
    <w:rsid w:val="005001B1"/>
    <w:rsid w:val="005004A0"/>
    <w:rsid w:val="005004EC"/>
    <w:rsid w:val="005005A9"/>
    <w:rsid w:val="00500E52"/>
    <w:rsid w:val="00500F17"/>
    <w:rsid w:val="0050145C"/>
    <w:rsid w:val="005018C7"/>
    <w:rsid w:val="00501B52"/>
    <w:rsid w:val="00502222"/>
    <w:rsid w:val="0050228A"/>
    <w:rsid w:val="00502C66"/>
    <w:rsid w:val="00502CAB"/>
    <w:rsid w:val="00502F98"/>
    <w:rsid w:val="00503281"/>
    <w:rsid w:val="005039C2"/>
    <w:rsid w:val="00503A83"/>
    <w:rsid w:val="00503AAE"/>
    <w:rsid w:val="00504566"/>
    <w:rsid w:val="00504CBD"/>
    <w:rsid w:val="0050538A"/>
    <w:rsid w:val="00505393"/>
    <w:rsid w:val="00505A42"/>
    <w:rsid w:val="00505A8E"/>
    <w:rsid w:val="00505D1B"/>
    <w:rsid w:val="00506070"/>
    <w:rsid w:val="00506319"/>
    <w:rsid w:val="00506C57"/>
    <w:rsid w:val="00506D12"/>
    <w:rsid w:val="005070E5"/>
    <w:rsid w:val="005075C2"/>
    <w:rsid w:val="005076FC"/>
    <w:rsid w:val="00507B1F"/>
    <w:rsid w:val="0051027D"/>
    <w:rsid w:val="005104B3"/>
    <w:rsid w:val="00510673"/>
    <w:rsid w:val="00511078"/>
    <w:rsid w:val="00511411"/>
    <w:rsid w:val="005118D8"/>
    <w:rsid w:val="0051194D"/>
    <w:rsid w:val="00511D04"/>
    <w:rsid w:val="0051229B"/>
    <w:rsid w:val="005128AD"/>
    <w:rsid w:val="00512F78"/>
    <w:rsid w:val="00513165"/>
    <w:rsid w:val="005134D6"/>
    <w:rsid w:val="00513B77"/>
    <w:rsid w:val="00514142"/>
    <w:rsid w:val="00514668"/>
    <w:rsid w:val="005147CE"/>
    <w:rsid w:val="00514C58"/>
    <w:rsid w:val="00514EC2"/>
    <w:rsid w:val="005152B9"/>
    <w:rsid w:val="0051631E"/>
    <w:rsid w:val="00516449"/>
    <w:rsid w:val="0051664F"/>
    <w:rsid w:val="00516826"/>
    <w:rsid w:val="0051697C"/>
    <w:rsid w:val="00516DDD"/>
    <w:rsid w:val="00517223"/>
    <w:rsid w:val="00517413"/>
    <w:rsid w:val="005176E1"/>
    <w:rsid w:val="00517A89"/>
    <w:rsid w:val="00517BDE"/>
    <w:rsid w:val="00517C77"/>
    <w:rsid w:val="00517D61"/>
    <w:rsid w:val="00517E34"/>
    <w:rsid w:val="00520592"/>
    <w:rsid w:val="00520F12"/>
    <w:rsid w:val="00521210"/>
    <w:rsid w:val="005213C3"/>
    <w:rsid w:val="0052162D"/>
    <w:rsid w:val="005222E3"/>
    <w:rsid w:val="00522866"/>
    <w:rsid w:val="00522886"/>
    <w:rsid w:val="00522AD8"/>
    <w:rsid w:val="005237EA"/>
    <w:rsid w:val="00524183"/>
    <w:rsid w:val="0052461A"/>
    <w:rsid w:val="0052489E"/>
    <w:rsid w:val="005248C4"/>
    <w:rsid w:val="00524C0C"/>
    <w:rsid w:val="00524DDE"/>
    <w:rsid w:val="0052520C"/>
    <w:rsid w:val="00525241"/>
    <w:rsid w:val="005254B7"/>
    <w:rsid w:val="00525813"/>
    <w:rsid w:val="00525A65"/>
    <w:rsid w:val="00525A69"/>
    <w:rsid w:val="0052626A"/>
    <w:rsid w:val="0052641B"/>
    <w:rsid w:val="005267A6"/>
    <w:rsid w:val="00526BA5"/>
    <w:rsid w:val="00526D66"/>
    <w:rsid w:val="00526FDD"/>
    <w:rsid w:val="00527544"/>
    <w:rsid w:val="00527A80"/>
    <w:rsid w:val="0053001D"/>
    <w:rsid w:val="00530C5E"/>
    <w:rsid w:val="00531446"/>
    <w:rsid w:val="00532710"/>
    <w:rsid w:val="00532978"/>
    <w:rsid w:val="005336F3"/>
    <w:rsid w:val="00533A89"/>
    <w:rsid w:val="005340CE"/>
    <w:rsid w:val="005340E0"/>
    <w:rsid w:val="005341C7"/>
    <w:rsid w:val="00534339"/>
    <w:rsid w:val="0053505D"/>
    <w:rsid w:val="0053588B"/>
    <w:rsid w:val="00535FA3"/>
    <w:rsid w:val="005362A9"/>
    <w:rsid w:val="00536BFD"/>
    <w:rsid w:val="00536D65"/>
    <w:rsid w:val="00537162"/>
    <w:rsid w:val="005373C9"/>
    <w:rsid w:val="005379B9"/>
    <w:rsid w:val="005379D0"/>
    <w:rsid w:val="00537CAA"/>
    <w:rsid w:val="00537DAF"/>
    <w:rsid w:val="00537F33"/>
    <w:rsid w:val="00540251"/>
    <w:rsid w:val="005402BC"/>
    <w:rsid w:val="00540459"/>
    <w:rsid w:val="005404E5"/>
    <w:rsid w:val="00540B4C"/>
    <w:rsid w:val="005410CF"/>
    <w:rsid w:val="0054146E"/>
    <w:rsid w:val="00541BD6"/>
    <w:rsid w:val="00542B01"/>
    <w:rsid w:val="00543008"/>
    <w:rsid w:val="005431F5"/>
    <w:rsid w:val="00543308"/>
    <w:rsid w:val="00543603"/>
    <w:rsid w:val="00543822"/>
    <w:rsid w:val="005438A3"/>
    <w:rsid w:val="00543BB0"/>
    <w:rsid w:val="005440AD"/>
    <w:rsid w:val="0054442D"/>
    <w:rsid w:val="00544B25"/>
    <w:rsid w:val="00544EBB"/>
    <w:rsid w:val="005450AA"/>
    <w:rsid w:val="00545C02"/>
    <w:rsid w:val="0054602C"/>
    <w:rsid w:val="0054610F"/>
    <w:rsid w:val="005465C2"/>
    <w:rsid w:val="005467A6"/>
    <w:rsid w:val="005467E1"/>
    <w:rsid w:val="005467F1"/>
    <w:rsid w:val="0054740F"/>
    <w:rsid w:val="00547602"/>
    <w:rsid w:val="00547779"/>
    <w:rsid w:val="005505C4"/>
    <w:rsid w:val="00550B7A"/>
    <w:rsid w:val="00550CD0"/>
    <w:rsid w:val="00550DC1"/>
    <w:rsid w:val="00550E90"/>
    <w:rsid w:val="005513A1"/>
    <w:rsid w:val="00551497"/>
    <w:rsid w:val="00551877"/>
    <w:rsid w:val="00551B21"/>
    <w:rsid w:val="00552129"/>
    <w:rsid w:val="0055213B"/>
    <w:rsid w:val="005522F7"/>
    <w:rsid w:val="005528AA"/>
    <w:rsid w:val="00552B2B"/>
    <w:rsid w:val="00552E02"/>
    <w:rsid w:val="00552F45"/>
    <w:rsid w:val="00553023"/>
    <w:rsid w:val="0055351B"/>
    <w:rsid w:val="005536DC"/>
    <w:rsid w:val="005540A3"/>
    <w:rsid w:val="00554614"/>
    <w:rsid w:val="00554A74"/>
    <w:rsid w:val="00554DB1"/>
    <w:rsid w:val="0055578D"/>
    <w:rsid w:val="005557A8"/>
    <w:rsid w:val="005559F7"/>
    <w:rsid w:val="00555BE8"/>
    <w:rsid w:val="005561B7"/>
    <w:rsid w:val="00556298"/>
    <w:rsid w:val="00556BF0"/>
    <w:rsid w:val="00557016"/>
    <w:rsid w:val="005570EA"/>
    <w:rsid w:val="005571E6"/>
    <w:rsid w:val="00557578"/>
    <w:rsid w:val="005578BE"/>
    <w:rsid w:val="00557FF7"/>
    <w:rsid w:val="0056002C"/>
    <w:rsid w:val="00560077"/>
    <w:rsid w:val="00560186"/>
    <w:rsid w:val="005603A1"/>
    <w:rsid w:val="00560769"/>
    <w:rsid w:val="00560AF7"/>
    <w:rsid w:val="00560E2E"/>
    <w:rsid w:val="0056113B"/>
    <w:rsid w:val="00561459"/>
    <w:rsid w:val="00561553"/>
    <w:rsid w:val="00561789"/>
    <w:rsid w:val="00561BC9"/>
    <w:rsid w:val="005621BB"/>
    <w:rsid w:val="00562C50"/>
    <w:rsid w:val="00562E48"/>
    <w:rsid w:val="00562EB6"/>
    <w:rsid w:val="005633FB"/>
    <w:rsid w:val="00563C90"/>
    <w:rsid w:val="00563CCD"/>
    <w:rsid w:val="00563F34"/>
    <w:rsid w:val="00563FBB"/>
    <w:rsid w:val="00564213"/>
    <w:rsid w:val="00564424"/>
    <w:rsid w:val="0056484C"/>
    <w:rsid w:val="00564B74"/>
    <w:rsid w:val="00564D79"/>
    <w:rsid w:val="0056512C"/>
    <w:rsid w:val="005653AB"/>
    <w:rsid w:val="00565536"/>
    <w:rsid w:val="00565753"/>
    <w:rsid w:val="00565860"/>
    <w:rsid w:val="0056595E"/>
    <w:rsid w:val="00565CB6"/>
    <w:rsid w:val="005665BE"/>
    <w:rsid w:val="00566C19"/>
    <w:rsid w:val="0056712E"/>
    <w:rsid w:val="005673B0"/>
    <w:rsid w:val="005675DE"/>
    <w:rsid w:val="0056793E"/>
    <w:rsid w:val="00567BB1"/>
    <w:rsid w:val="005702A8"/>
    <w:rsid w:val="00570A8E"/>
    <w:rsid w:val="005713A6"/>
    <w:rsid w:val="00571B68"/>
    <w:rsid w:val="00571F2F"/>
    <w:rsid w:val="005720AD"/>
    <w:rsid w:val="00572543"/>
    <w:rsid w:val="00572A4C"/>
    <w:rsid w:val="00572FEF"/>
    <w:rsid w:val="00573403"/>
    <w:rsid w:val="00573663"/>
    <w:rsid w:val="00573D98"/>
    <w:rsid w:val="00573EF2"/>
    <w:rsid w:val="00573FEE"/>
    <w:rsid w:val="0057485A"/>
    <w:rsid w:val="00575A61"/>
    <w:rsid w:val="005763B2"/>
    <w:rsid w:val="00576520"/>
    <w:rsid w:val="00576525"/>
    <w:rsid w:val="005768D6"/>
    <w:rsid w:val="0057701D"/>
    <w:rsid w:val="00577231"/>
    <w:rsid w:val="0057753A"/>
    <w:rsid w:val="00577558"/>
    <w:rsid w:val="00577965"/>
    <w:rsid w:val="00577EE9"/>
    <w:rsid w:val="005806ED"/>
    <w:rsid w:val="00581926"/>
    <w:rsid w:val="00581A60"/>
    <w:rsid w:val="00581BDD"/>
    <w:rsid w:val="00581C1B"/>
    <w:rsid w:val="00581F60"/>
    <w:rsid w:val="00582147"/>
    <w:rsid w:val="00582309"/>
    <w:rsid w:val="00582816"/>
    <w:rsid w:val="00582827"/>
    <w:rsid w:val="005828CC"/>
    <w:rsid w:val="0058328C"/>
    <w:rsid w:val="0058339F"/>
    <w:rsid w:val="0058345B"/>
    <w:rsid w:val="00584BBD"/>
    <w:rsid w:val="00584EB1"/>
    <w:rsid w:val="005850E0"/>
    <w:rsid w:val="00587443"/>
    <w:rsid w:val="0059032C"/>
    <w:rsid w:val="00590942"/>
    <w:rsid w:val="00591363"/>
    <w:rsid w:val="005913DC"/>
    <w:rsid w:val="00591604"/>
    <w:rsid w:val="00591A9E"/>
    <w:rsid w:val="005920E8"/>
    <w:rsid w:val="00592748"/>
    <w:rsid w:val="00592B40"/>
    <w:rsid w:val="0059301C"/>
    <w:rsid w:val="0059302D"/>
    <w:rsid w:val="005935E8"/>
    <w:rsid w:val="00593E97"/>
    <w:rsid w:val="00593F71"/>
    <w:rsid w:val="005940E5"/>
    <w:rsid w:val="0059451D"/>
    <w:rsid w:val="00594E9C"/>
    <w:rsid w:val="005953DA"/>
    <w:rsid w:val="00595707"/>
    <w:rsid w:val="00595B4D"/>
    <w:rsid w:val="00595D95"/>
    <w:rsid w:val="0059615E"/>
    <w:rsid w:val="005961DE"/>
    <w:rsid w:val="005962E1"/>
    <w:rsid w:val="00596336"/>
    <w:rsid w:val="00596380"/>
    <w:rsid w:val="005969F9"/>
    <w:rsid w:val="00596F21"/>
    <w:rsid w:val="00597BED"/>
    <w:rsid w:val="005A0948"/>
    <w:rsid w:val="005A1755"/>
    <w:rsid w:val="005A1ABE"/>
    <w:rsid w:val="005A1B92"/>
    <w:rsid w:val="005A1BBB"/>
    <w:rsid w:val="005A1E74"/>
    <w:rsid w:val="005A1FEC"/>
    <w:rsid w:val="005A23D6"/>
    <w:rsid w:val="005A245A"/>
    <w:rsid w:val="005A2AD4"/>
    <w:rsid w:val="005A2E44"/>
    <w:rsid w:val="005A2F9D"/>
    <w:rsid w:val="005A3001"/>
    <w:rsid w:val="005A3270"/>
    <w:rsid w:val="005A358A"/>
    <w:rsid w:val="005A427F"/>
    <w:rsid w:val="005A453E"/>
    <w:rsid w:val="005A46DD"/>
    <w:rsid w:val="005A4DC3"/>
    <w:rsid w:val="005A4EEB"/>
    <w:rsid w:val="005A4F0C"/>
    <w:rsid w:val="005A50BE"/>
    <w:rsid w:val="005A5191"/>
    <w:rsid w:val="005A5C12"/>
    <w:rsid w:val="005A6519"/>
    <w:rsid w:val="005A6724"/>
    <w:rsid w:val="005A753C"/>
    <w:rsid w:val="005A781D"/>
    <w:rsid w:val="005A7A53"/>
    <w:rsid w:val="005A7AC2"/>
    <w:rsid w:val="005B04B3"/>
    <w:rsid w:val="005B06CC"/>
    <w:rsid w:val="005B0FD4"/>
    <w:rsid w:val="005B12AC"/>
    <w:rsid w:val="005B12BF"/>
    <w:rsid w:val="005B12E3"/>
    <w:rsid w:val="005B1A86"/>
    <w:rsid w:val="005B1D21"/>
    <w:rsid w:val="005B1F43"/>
    <w:rsid w:val="005B1FCA"/>
    <w:rsid w:val="005B22E6"/>
    <w:rsid w:val="005B2532"/>
    <w:rsid w:val="005B2689"/>
    <w:rsid w:val="005B37FB"/>
    <w:rsid w:val="005B41DC"/>
    <w:rsid w:val="005B46B9"/>
    <w:rsid w:val="005B4741"/>
    <w:rsid w:val="005B4842"/>
    <w:rsid w:val="005B4D53"/>
    <w:rsid w:val="005B500B"/>
    <w:rsid w:val="005B5059"/>
    <w:rsid w:val="005B5341"/>
    <w:rsid w:val="005B5714"/>
    <w:rsid w:val="005B62A5"/>
    <w:rsid w:val="005B62AD"/>
    <w:rsid w:val="005B642B"/>
    <w:rsid w:val="005B7404"/>
    <w:rsid w:val="005B742E"/>
    <w:rsid w:val="005B75C5"/>
    <w:rsid w:val="005B7E88"/>
    <w:rsid w:val="005C0203"/>
    <w:rsid w:val="005C0377"/>
    <w:rsid w:val="005C0611"/>
    <w:rsid w:val="005C08FC"/>
    <w:rsid w:val="005C0C9C"/>
    <w:rsid w:val="005C0CF7"/>
    <w:rsid w:val="005C1A67"/>
    <w:rsid w:val="005C1AA1"/>
    <w:rsid w:val="005C1B87"/>
    <w:rsid w:val="005C1D36"/>
    <w:rsid w:val="005C1FC9"/>
    <w:rsid w:val="005C24D3"/>
    <w:rsid w:val="005C25B5"/>
    <w:rsid w:val="005C34BB"/>
    <w:rsid w:val="005C34F8"/>
    <w:rsid w:val="005C47F6"/>
    <w:rsid w:val="005C4EEE"/>
    <w:rsid w:val="005C516C"/>
    <w:rsid w:val="005C536D"/>
    <w:rsid w:val="005C58E3"/>
    <w:rsid w:val="005C5A95"/>
    <w:rsid w:val="005C5ECF"/>
    <w:rsid w:val="005C5F78"/>
    <w:rsid w:val="005C6460"/>
    <w:rsid w:val="005C68AF"/>
    <w:rsid w:val="005C6EEA"/>
    <w:rsid w:val="005C7497"/>
    <w:rsid w:val="005C797B"/>
    <w:rsid w:val="005C7A66"/>
    <w:rsid w:val="005C7A80"/>
    <w:rsid w:val="005D0329"/>
    <w:rsid w:val="005D0481"/>
    <w:rsid w:val="005D074E"/>
    <w:rsid w:val="005D083F"/>
    <w:rsid w:val="005D08FF"/>
    <w:rsid w:val="005D1041"/>
    <w:rsid w:val="005D14ED"/>
    <w:rsid w:val="005D1D21"/>
    <w:rsid w:val="005D26B8"/>
    <w:rsid w:val="005D2E8F"/>
    <w:rsid w:val="005D3278"/>
    <w:rsid w:val="005D3606"/>
    <w:rsid w:val="005D3E0C"/>
    <w:rsid w:val="005D4173"/>
    <w:rsid w:val="005D4897"/>
    <w:rsid w:val="005D4CC6"/>
    <w:rsid w:val="005D540E"/>
    <w:rsid w:val="005D5510"/>
    <w:rsid w:val="005D56EE"/>
    <w:rsid w:val="005D59FD"/>
    <w:rsid w:val="005D6096"/>
    <w:rsid w:val="005D61D9"/>
    <w:rsid w:val="005D64C0"/>
    <w:rsid w:val="005D701F"/>
    <w:rsid w:val="005D7EB8"/>
    <w:rsid w:val="005E08D0"/>
    <w:rsid w:val="005E0CA4"/>
    <w:rsid w:val="005E0D1A"/>
    <w:rsid w:val="005E1174"/>
    <w:rsid w:val="005E12B2"/>
    <w:rsid w:val="005E12E8"/>
    <w:rsid w:val="005E168D"/>
    <w:rsid w:val="005E1BD5"/>
    <w:rsid w:val="005E1D42"/>
    <w:rsid w:val="005E1EF3"/>
    <w:rsid w:val="005E211D"/>
    <w:rsid w:val="005E2516"/>
    <w:rsid w:val="005E266A"/>
    <w:rsid w:val="005E292B"/>
    <w:rsid w:val="005E2939"/>
    <w:rsid w:val="005E32F2"/>
    <w:rsid w:val="005E342B"/>
    <w:rsid w:val="005E355B"/>
    <w:rsid w:val="005E3914"/>
    <w:rsid w:val="005E3A34"/>
    <w:rsid w:val="005E3EB3"/>
    <w:rsid w:val="005E4C53"/>
    <w:rsid w:val="005E4CE8"/>
    <w:rsid w:val="005E515D"/>
    <w:rsid w:val="005E536E"/>
    <w:rsid w:val="005E55DC"/>
    <w:rsid w:val="005E56B4"/>
    <w:rsid w:val="005E5700"/>
    <w:rsid w:val="005E59B9"/>
    <w:rsid w:val="005E5EB2"/>
    <w:rsid w:val="005E68D4"/>
    <w:rsid w:val="005E693B"/>
    <w:rsid w:val="005E6D44"/>
    <w:rsid w:val="005E757F"/>
    <w:rsid w:val="005E766A"/>
    <w:rsid w:val="005E7EF3"/>
    <w:rsid w:val="005E7FA3"/>
    <w:rsid w:val="005F10B7"/>
    <w:rsid w:val="005F1A80"/>
    <w:rsid w:val="005F1E21"/>
    <w:rsid w:val="005F27BB"/>
    <w:rsid w:val="005F27DA"/>
    <w:rsid w:val="005F2E0C"/>
    <w:rsid w:val="005F329F"/>
    <w:rsid w:val="005F32B5"/>
    <w:rsid w:val="005F3372"/>
    <w:rsid w:val="005F39CD"/>
    <w:rsid w:val="005F3AA4"/>
    <w:rsid w:val="005F3FB0"/>
    <w:rsid w:val="005F4033"/>
    <w:rsid w:val="005F41AD"/>
    <w:rsid w:val="005F42E5"/>
    <w:rsid w:val="005F4602"/>
    <w:rsid w:val="005F4A76"/>
    <w:rsid w:val="005F4E6B"/>
    <w:rsid w:val="005F50AC"/>
    <w:rsid w:val="005F51A3"/>
    <w:rsid w:val="005F5434"/>
    <w:rsid w:val="005F54C0"/>
    <w:rsid w:val="005F574E"/>
    <w:rsid w:val="005F5A12"/>
    <w:rsid w:val="005F5E06"/>
    <w:rsid w:val="005F5E37"/>
    <w:rsid w:val="005F5E7C"/>
    <w:rsid w:val="005F5EA3"/>
    <w:rsid w:val="005F6503"/>
    <w:rsid w:val="005F6654"/>
    <w:rsid w:val="005F6879"/>
    <w:rsid w:val="005F6F6C"/>
    <w:rsid w:val="005F710A"/>
    <w:rsid w:val="005F765E"/>
    <w:rsid w:val="005F773A"/>
    <w:rsid w:val="006002C3"/>
    <w:rsid w:val="006006C2"/>
    <w:rsid w:val="006007FE"/>
    <w:rsid w:val="00601575"/>
    <w:rsid w:val="0060171A"/>
    <w:rsid w:val="0060191C"/>
    <w:rsid w:val="006028F3"/>
    <w:rsid w:val="00602BB3"/>
    <w:rsid w:val="00602D07"/>
    <w:rsid w:val="00602D8A"/>
    <w:rsid w:val="00603452"/>
    <w:rsid w:val="006039EB"/>
    <w:rsid w:val="00603B2A"/>
    <w:rsid w:val="00603C29"/>
    <w:rsid w:val="0060418F"/>
    <w:rsid w:val="00604455"/>
    <w:rsid w:val="0060447F"/>
    <w:rsid w:val="00604617"/>
    <w:rsid w:val="00604824"/>
    <w:rsid w:val="00604964"/>
    <w:rsid w:val="006049A3"/>
    <w:rsid w:val="00604C8B"/>
    <w:rsid w:val="00604EE8"/>
    <w:rsid w:val="00605218"/>
    <w:rsid w:val="00605267"/>
    <w:rsid w:val="00605480"/>
    <w:rsid w:val="006058BD"/>
    <w:rsid w:val="006058F4"/>
    <w:rsid w:val="00605904"/>
    <w:rsid w:val="00605D00"/>
    <w:rsid w:val="00605E4F"/>
    <w:rsid w:val="00605F27"/>
    <w:rsid w:val="0060602D"/>
    <w:rsid w:val="00606359"/>
    <w:rsid w:val="00606411"/>
    <w:rsid w:val="00606442"/>
    <w:rsid w:val="006064AC"/>
    <w:rsid w:val="00606506"/>
    <w:rsid w:val="00606C1B"/>
    <w:rsid w:val="00606C21"/>
    <w:rsid w:val="00606FBF"/>
    <w:rsid w:val="00607301"/>
    <w:rsid w:val="0060771D"/>
    <w:rsid w:val="00607A43"/>
    <w:rsid w:val="00610640"/>
    <w:rsid w:val="0061069F"/>
    <w:rsid w:val="00610912"/>
    <w:rsid w:val="0061097D"/>
    <w:rsid w:val="006116C7"/>
    <w:rsid w:val="006117E4"/>
    <w:rsid w:val="0061183B"/>
    <w:rsid w:val="00611FBC"/>
    <w:rsid w:val="00612522"/>
    <w:rsid w:val="00612616"/>
    <w:rsid w:val="00612775"/>
    <w:rsid w:val="006128CB"/>
    <w:rsid w:val="00612D00"/>
    <w:rsid w:val="00612EF2"/>
    <w:rsid w:val="006131FC"/>
    <w:rsid w:val="00613D60"/>
    <w:rsid w:val="0061411B"/>
    <w:rsid w:val="00614230"/>
    <w:rsid w:val="0061434D"/>
    <w:rsid w:val="00614615"/>
    <w:rsid w:val="00614EB9"/>
    <w:rsid w:val="0061504B"/>
    <w:rsid w:val="00615D96"/>
    <w:rsid w:val="00615F34"/>
    <w:rsid w:val="00616521"/>
    <w:rsid w:val="006169D7"/>
    <w:rsid w:val="00616FEB"/>
    <w:rsid w:val="006174AF"/>
    <w:rsid w:val="00617748"/>
    <w:rsid w:val="00617B9A"/>
    <w:rsid w:val="00617DBF"/>
    <w:rsid w:val="00617F58"/>
    <w:rsid w:val="0062000E"/>
    <w:rsid w:val="006200DF"/>
    <w:rsid w:val="0062012A"/>
    <w:rsid w:val="006202DE"/>
    <w:rsid w:val="00620750"/>
    <w:rsid w:val="00620D1F"/>
    <w:rsid w:val="00620E74"/>
    <w:rsid w:val="0062108F"/>
    <w:rsid w:val="006216BB"/>
    <w:rsid w:val="006219A9"/>
    <w:rsid w:val="00621A8C"/>
    <w:rsid w:val="00621BE6"/>
    <w:rsid w:val="00622D2B"/>
    <w:rsid w:val="00622D4E"/>
    <w:rsid w:val="00622D94"/>
    <w:rsid w:val="0062324D"/>
    <w:rsid w:val="00624786"/>
    <w:rsid w:val="0062515B"/>
    <w:rsid w:val="0062518D"/>
    <w:rsid w:val="006253E8"/>
    <w:rsid w:val="00626536"/>
    <w:rsid w:val="00626811"/>
    <w:rsid w:val="00626FB5"/>
    <w:rsid w:val="006272F5"/>
    <w:rsid w:val="006273B4"/>
    <w:rsid w:val="0062749A"/>
    <w:rsid w:val="00627800"/>
    <w:rsid w:val="006279DA"/>
    <w:rsid w:val="00627E8F"/>
    <w:rsid w:val="006304E7"/>
    <w:rsid w:val="006304F6"/>
    <w:rsid w:val="00630D2E"/>
    <w:rsid w:val="00630FDF"/>
    <w:rsid w:val="00631331"/>
    <w:rsid w:val="00632641"/>
    <w:rsid w:val="00632713"/>
    <w:rsid w:val="00632795"/>
    <w:rsid w:val="0063286E"/>
    <w:rsid w:val="00632EEE"/>
    <w:rsid w:val="00633331"/>
    <w:rsid w:val="00633565"/>
    <w:rsid w:val="006337DC"/>
    <w:rsid w:val="00633D8A"/>
    <w:rsid w:val="0063474B"/>
    <w:rsid w:val="00634A29"/>
    <w:rsid w:val="00634AF2"/>
    <w:rsid w:val="00634CA0"/>
    <w:rsid w:val="00635468"/>
    <w:rsid w:val="0063643D"/>
    <w:rsid w:val="006364A7"/>
    <w:rsid w:val="00636870"/>
    <w:rsid w:val="00636A8B"/>
    <w:rsid w:val="00636E8C"/>
    <w:rsid w:val="006374D2"/>
    <w:rsid w:val="00637653"/>
    <w:rsid w:val="00637FBF"/>
    <w:rsid w:val="00640007"/>
    <w:rsid w:val="0064024E"/>
    <w:rsid w:val="006402BC"/>
    <w:rsid w:val="006403FA"/>
    <w:rsid w:val="0064050E"/>
    <w:rsid w:val="00640749"/>
    <w:rsid w:val="00640F01"/>
    <w:rsid w:val="00641108"/>
    <w:rsid w:val="0064145A"/>
    <w:rsid w:val="00641508"/>
    <w:rsid w:val="0064198D"/>
    <w:rsid w:val="006427E5"/>
    <w:rsid w:val="00642A03"/>
    <w:rsid w:val="00642ACE"/>
    <w:rsid w:val="00642C54"/>
    <w:rsid w:val="00643354"/>
    <w:rsid w:val="00643B78"/>
    <w:rsid w:val="0064426F"/>
    <w:rsid w:val="006448AD"/>
    <w:rsid w:val="00644B06"/>
    <w:rsid w:val="00644C1A"/>
    <w:rsid w:val="00644F24"/>
    <w:rsid w:val="00644F94"/>
    <w:rsid w:val="00645282"/>
    <w:rsid w:val="006453E4"/>
    <w:rsid w:val="00645565"/>
    <w:rsid w:val="00645897"/>
    <w:rsid w:val="006464D8"/>
    <w:rsid w:val="006464FF"/>
    <w:rsid w:val="00646E96"/>
    <w:rsid w:val="00647ABD"/>
    <w:rsid w:val="00647BB7"/>
    <w:rsid w:val="00650178"/>
    <w:rsid w:val="00650AFF"/>
    <w:rsid w:val="00650BCE"/>
    <w:rsid w:val="006515DA"/>
    <w:rsid w:val="006517CE"/>
    <w:rsid w:val="006519D7"/>
    <w:rsid w:val="006519E9"/>
    <w:rsid w:val="00651B22"/>
    <w:rsid w:val="0065209D"/>
    <w:rsid w:val="00652451"/>
    <w:rsid w:val="00652476"/>
    <w:rsid w:val="00652540"/>
    <w:rsid w:val="00652A85"/>
    <w:rsid w:val="00652B30"/>
    <w:rsid w:val="00652E77"/>
    <w:rsid w:val="00652EAF"/>
    <w:rsid w:val="00652FC0"/>
    <w:rsid w:val="00653364"/>
    <w:rsid w:val="0065371B"/>
    <w:rsid w:val="006538A9"/>
    <w:rsid w:val="00653AAC"/>
    <w:rsid w:val="00653C15"/>
    <w:rsid w:val="00653F91"/>
    <w:rsid w:val="006541F3"/>
    <w:rsid w:val="00654795"/>
    <w:rsid w:val="006550EB"/>
    <w:rsid w:val="0065557D"/>
    <w:rsid w:val="006555B5"/>
    <w:rsid w:val="00655B27"/>
    <w:rsid w:val="0065617E"/>
    <w:rsid w:val="00656B24"/>
    <w:rsid w:val="0065726B"/>
    <w:rsid w:val="006574E7"/>
    <w:rsid w:val="00657622"/>
    <w:rsid w:val="00657CCB"/>
    <w:rsid w:val="00657D22"/>
    <w:rsid w:val="006606D5"/>
    <w:rsid w:val="006607F3"/>
    <w:rsid w:val="00660A38"/>
    <w:rsid w:val="00660B19"/>
    <w:rsid w:val="00660BA6"/>
    <w:rsid w:val="006610FD"/>
    <w:rsid w:val="006611CC"/>
    <w:rsid w:val="006611FE"/>
    <w:rsid w:val="006614DA"/>
    <w:rsid w:val="006615FA"/>
    <w:rsid w:val="00661806"/>
    <w:rsid w:val="006618D0"/>
    <w:rsid w:val="00661CB0"/>
    <w:rsid w:val="006623B4"/>
    <w:rsid w:val="0066304B"/>
    <w:rsid w:val="006630BE"/>
    <w:rsid w:val="00663389"/>
    <w:rsid w:val="006639F7"/>
    <w:rsid w:val="0066451E"/>
    <w:rsid w:val="00664CA7"/>
    <w:rsid w:val="00664E4C"/>
    <w:rsid w:val="00664FB7"/>
    <w:rsid w:val="00665183"/>
    <w:rsid w:val="00665EFE"/>
    <w:rsid w:val="00665F0F"/>
    <w:rsid w:val="00666343"/>
    <w:rsid w:val="006664C6"/>
    <w:rsid w:val="006670D6"/>
    <w:rsid w:val="00667146"/>
    <w:rsid w:val="006671F1"/>
    <w:rsid w:val="006674D7"/>
    <w:rsid w:val="00667682"/>
    <w:rsid w:val="00667800"/>
    <w:rsid w:val="00667B04"/>
    <w:rsid w:val="00667B85"/>
    <w:rsid w:val="00667BD8"/>
    <w:rsid w:val="00667C51"/>
    <w:rsid w:val="00667E16"/>
    <w:rsid w:val="006713E0"/>
    <w:rsid w:val="0067151C"/>
    <w:rsid w:val="006719A7"/>
    <w:rsid w:val="00672769"/>
    <w:rsid w:val="00672E9F"/>
    <w:rsid w:val="00672FA3"/>
    <w:rsid w:val="006730F2"/>
    <w:rsid w:val="0067352D"/>
    <w:rsid w:val="00673A2A"/>
    <w:rsid w:val="00673B4D"/>
    <w:rsid w:val="00673C30"/>
    <w:rsid w:val="00674161"/>
    <w:rsid w:val="00674244"/>
    <w:rsid w:val="0067455A"/>
    <w:rsid w:val="006753EA"/>
    <w:rsid w:val="006753FF"/>
    <w:rsid w:val="0067551C"/>
    <w:rsid w:val="00675E3D"/>
    <w:rsid w:val="006766FD"/>
    <w:rsid w:val="0067676A"/>
    <w:rsid w:val="006776AB"/>
    <w:rsid w:val="00677A89"/>
    <w:rsid w:val="00677B4E"/>
    <w:rsid w:val="00680A6D"/>
    <w:rsid w:val="00680B2C"/>
    <w:rsid w:val="00680C2D"/>
    <w:rsid w:val="0068112D"/>
    <w:rsid w:val="00681564"/>
    <w:rsid w:val="0068206F"/>
    <w:rsid w:val="00682390"/>
    <w:rsid w:val="00682543"/>
    <w:rsid w:val="00682982"/>
    <w:rsid w:val="00682AF2"/>
    <w:rsid w:val="00683B9C"/>
    <w:rsid w:val="00684101"/>
    <w:rsid w:val="00684244"/>
    <w:rsid w:val="00684DAC"/>
    <w:rsid w:val="006850FB"/>
    <w:rsid w:val="0068548C"/>
    <w:rsid w:val="00686654"/>
    <w:rsid w:val="00686895"/>
    <w:rsid w:val="0068695B"/>
    <w:rsid w:val="00686B70"/>
    <w:rsid w:val="0068775A"/>
    <w:rsid w:val="0069011C"/>
    <w:rsid w:val="0069022D"/>
    <w:rsid w:val="0069036D"/>
    <w:rsid w:val="00690384"/>
    <w:rsid w:val="00690BB5"/>
    <w:rsid w:val="0069155F"/>
    <w:rsid w:val="006917D8"/>
    <w:rsid w:val="00691D45"/>
    <w:rsid w:val="00691EF3"/>
    <w:rsid w:val="006923AD"/>
    <w:rsid w:val="00692C65"/>
    <w:rsid w:val="00693723"/>
    <w:rsid w:val="00693893"/>
    <w:rsid w:val="00693B15"/>
    <w:rsid w:val="00693EFD"/>
    <w:rsid w:val="00694031"/>
    <w:rsid w:val="006941B7"/>
    <w:rsid w:val="00694420"/>
    <w:rsid w:val="006944B2"/>
    <w:rsid w:val="00694A6F"/>
    <w:rsid w:val="00694F58"/>
    <w:rsid w:val="006951B9"/>
    <w:rsid w:val="006951BC"/>
    <w:rsid w:val="00695E6A"/>
    <w:rsid w:val="0069635A"/>
    <w:rsid w:val="0069662C"/>
    <w:rsid w:val="006967F9"/>
    <w:rsid w:val="006968E0"/>
    <w:rsid w:val="00696B6D"/>
    <w:rsid w:val="00697581"/>
    <w:rsid w:val="00697D74"/>
    <w:rsid w:val="006A018A"/>
    <w:rsid w:val="006A029C"/>
    <w:rsid w:val="006A0495"/>
    <w:rsid w:val="006A092E"/>
    <w:rsid w:val="006A0992"/>
    <w:rsid w:val="006A0D6E"/>
    <w:rsid w:val="006A0F4B"/>
    <w:rsid w:val="006A1996"/>
    <w:rsid w:val="006A1D91"/>
    <w:rsid w:val="006A2027"/>
    <w:rsid w:val="006A254F"/>
    <w:rsid w:val="006A25AA"/>
    <w:rsid w:val="006A27D1"/>
    <w:rsid w:val="006A27DA"/>
    <w:rsid w:val="006A400B"/>
    <w:rsid w:val="006A4362"/>
    <w:rsid w:val="006A455C"/>
    <w:rsid w:val="006A4686"/>
    <w:rsid w:val="006A4E03"/>
    <w:rsid w:val="006A4FAA"/>
    <w:rsid w:val="006A54DF"/>
    <w:rsid w:val="006A576A"/>
    <w:rsid w:val="006A58CB"/>
    <w:rsid w:val="006A5B1D"/>
    <w:rsid w:val="006A5E15"/>
    <w:rsid w:val="006A6010"/>
    <w:rsid w:val="006A64DE"/>
    <w:rsid w:val="006A65AD"/>
    <w:rsid w:val="006A6A1D"/>
    <w:rsid w:val="006A7430"/>
    <w:rsid w:val="006A7646"/>
    <w:rsid w:val="006A76F4"/>
    <w:rsid w:val="006A77FE"/>
    <w:rsid w:val="006A7900"/>
    <w:rsid w:val="006A7BE0"/>
    <w:rsid w:val="006A7CF8"/>
    <w:rsid w:val="006A7EE5"/>
    <w:rsid w:val="006B0788"/>
    <w:rsid w:val="006B0790"/>
    <w:rsid w:val="006B079F"/>
    <w:rsid w:val="006B0ACB"/>
    <w:rsid w:val="006B0C32"/>
    <w:rsid w:val="006B0D9C"/>
    <w:rsid w:val="006B1086"/>
    <w:rsid w:val="006B12BB"/>
    <w:rsid w:val="006B13A8"/>
    <w:rsid w:val="006B2136"/>
    <w:rsid w:val="006B21DA"/>
    <w:rsid w:val="006B2B29"/>
    <w:rsid w:val="006B33CE"/>
    <w:rsid w:val="006B362F"/>
    <w:rsid w:val="006B368C"/>
    <w:rsid w:val="006B36C3"/>
    <w:rsid w:val="006B3706"/>
    <w:rsid w:val="006B392D"/>
    <w:rsid w:val="006B3A87"/>
    <w:rsid w:val="006B3B2E"/>
    <w:rsid w:val="006B4156"/>
    <w:rsid w:val="006B451C"/>
    <w:rsid w:val="006B45F8"/>
    <w:rsid w:val="006B460E"/>
    <w:rsid w:val="006B46C6"/>
    <w:rsid w:val="006B4A25"/>
    <w:rsid w:val="006B4FD1"/>
    <w:rsid w:val="006B5401"/>
    <w:rsid w:val="006B5832"/>
    <w:rsid w:val="006B5D34"/>
    <w:rsid w:val="006B5F6E"/>
    <w:rsid w:val="006B61C5"/>
    <w:rsid w:val="006B675C"/>
    <w:rsid w:val="006B6E5A"/>
    <w:rsid w:val="006B7356"/>
    <w:rsid w:val="006B76F3"/>
    <w:rsid w:val="006B79D7"/>
    <w:rsid w:val="006B7C00"/>
    <w:rsid w:val="006C089F"/>
    <w:rsid w:val="006C09BC"/>
    <w:rsid w:val="006C09E3"/>
    <w:rsid w:val="006C0AA5"/>
    <w:rsid w:val="006C0BE8"/>
    <w:rsid w:val="006C1030"/>
    <w:rsid w:val="006C1197"/>
    <w:rsid w:val="006C16B2"/>
    <w:rsid w:val="006C19F2"/>
    <w:rsid w:val="006C1B1D"/>
    <w:rsid w:val="006C1E63"/>
    <w:rsid w:val="006C1F6B"/>
    <w:rsid w:val="006C28AA"/>
    <w:rsid w:val="006C2DD7"/>
    <w:rsid w:val="006C3576"/>
    <w:rsid w:val="006C374F"/>
    <w:rsid w:val="006C3B9E"/>
    <w:rsid w:val="006C3CCA"/>
    <w:rsid w:val="006C4614"/>
    <w:rsid w:val="006C4773"/>
    <w:rsid w:val="006C4CA4"/>
    <w:rsid w:val="006C508A"/>
    <w:rsid w:val="006C53A4"/>
    <w:rsid w:val="006C5CD0"/>
    <w:rsid w:val="006C61A3"/>
    <w:rsid w:val="006C6B59"/>
    <w:rsid w:val="006C74FB"/>
    <w:rsid w:val="006C7A2F"/>
    <w:rsid w:val="006C7E8A"/>
    <w:rsid w:val="006D09FA"/>
    <w:rsid w:val="006D1208"/>
    <w:rsid w:val="006D1471"/>
    <w:rsid w:val="006D1C7D"/>
    <w:rsid w:val="006D1E77"/>
    <w:rsid w:val="006D24B7"/>
    <w:rsid w:val="006D2585"/>
    <w:rsid w:val="006D2799"/>
    <w:rsid w:val="006D3943"/>
    <w:rsid w:val="006D3BDA"/>
    <w:rsid w:val="006D4353"/>
    <w:rsid w:val="006D47F3"/>
    <w:rsid w:val="006D524C"/>
    <w:rsid w:val="006D595B"/>
    <w:rsid w:val="006D610B"/>
    <w:rsid w:val="006D69DC"/>
    <w:rsid w:val="006D6B37"/>
    <w:rsid w:val="006D6CF5"/>
    <w:rsid w:val="006D6D25"/>
    <w:rsid w:val="006D7406"/>
    <w:rsid w:val="006D7C9D"/>
    <w:rsid w:val="006D7CA3"/>
    <w:rsid w:val="006D7CC9"/>
    <w:rsid w:val="006E064D"/>
    <w:rsid w:val="006E0DCB"/>
    <w:rsid w:val="006E1158"/>
    <w:rsid w:val="006E11EA"/>
    <w:rsid w:val="006E1A37"/>
    <w:rsid w:val="006E1C7A"/>
    <w:rsid w:val="006E1F18"/>
    <w:rsid w:val="006E28DF"/>
    <w:rsid w:val="006E2AA1"/>
    <w:rsid w:val="006E2BA9"/>
    <w:rsid w:val="006E315E"/>
    <w:rsid w:val="006E317D"/>
    <w:rsid w:val="006E363C"/>
    <w:rsid w:val="006E4CAE"/>
    <w:rsid w:val="006E4F3A"/>
    <w:rsid w:val="006E511A"/>
    <w:rsid w:val="006E5163"/>
    <w:rsid w:val="006E518A"/>
    <w:rsid w:val="006E5768"/>
    <w:rsid w:val="006E5ABF"/>
    <w:rsid w:val="006E6329"/>
    <w:rsid w:val="006E63C5"/>
    <w:rsid w:val="006E6459"/>
    <w:rsid w:val="006E64AB"/>
    <w:rsid w:val="006E65F7"/>
    <w:rsid w:val="006E67A6"/>
    <w:rsid w:val="006E6A72"/>
    <w:rsid w:val="006E7026"/>
    <w:rsid w:val="006E78F1"/>
    <w:rsid w:val="006E7953"/>
    <w:rsid w:val="006E7D4E"/>
    <w:rsid w:val="006F0735"/>
    <w:rsid w:val="006F0A1D"/>
    <w:rsid w:val="006F1433"/>
    <w:rsid w:val="006F1E05"/>
    <w:rsid w:val="006F1EB7"/>
    <w:rsid w:val="006F1F21"/>
    <w:rsid w:val="006F2373"/>
    <w:rsid w:val="006F2505"/>
    <w:rsid w:val="006F25E5"/>
    <w:rsid w:val="006F2625"/>
    <w:rsid w:val="006F2A80"/>
    <w:rsid w:val="006F2BEE"/>
    <w:rsid w:val="006F2CA9"/>
    <w:rsid w:val="006F309D"/>
    <w:rsid w:val="006F33F5"/>
    <w:rsid w:val="006F3A20"/>
    <w:rsid w:val="006F3D75"/>
    <w:rsid w:val="006F3F0B"/>
    <w:rsid w:val="006F43D4"/>
    <w:rsid w:val="006F4E4A"/>
    <w:rsid w:val="006F680C"/>
    <w:rsid w:val="006F6C9F"/>
    <w:rsid w:val="006F6E0C"/>
    <w:rsid w:val="006F6ECC"/>
    <w:rsid w:val="006F75D3"/>
    <w:rsid w:val="006F7F0B"/>
    <w:rsid w:val="00701359"/>
    <w:rsid w:val="0070189F"/>
    <w:rsid w:val="00701918"/>
    <w:rsid w:val="00702561"/>
    <w:rsid w:val="00702784"/>
    <w:rsid w:val="007028F0"/>
    <w:rsid w:val="00702EDD"/>
    <w:rsid w:val="00702F28"/>
    <w:rsid w:val="007030DB"/>
    <w:rsid w:val="00703DE1"/>
    <w:rsid w:val="00704672"/>
    <w:rsid w:val="00704FBB"/>
    <w:rsid w:val="0070587D"/>
    <w:rsid w:val="00705951"/>
    <w:rsid w:val="007063CE"/>
    <w:rsid w:val="00706C8A"/>
    <w:rsid w:val="00706D39"/>
    <w:rsid w:val="00706EF4"/>
    <w:rsid w:val="007070F6"/>
    <w:rsid w:val="007070FD"/>
    <w:rsid w:val="0070756F"/>
    <w:rsid w:val="00707899"/>
    <w:rsid w:val="00707ACB"/>
    <w:rsid w:val="00707D97"/>
    <w:rsid w:val="0071078C"/>
    <w:rsid w:val="007108EC"/>
    <w:rsid w:val="0071090D"/>
    <w:rsid w:val="0071133E"/>
    <w:rsid w:val="00711A3E"/>
    <w:rsid w:val="00711FA8"/>
    <w:rsid w:val="00712155"/>
    <w:rsid w:val="007122F9"/>
    <w:rsid w:val="007123BC"/>
    <w:rsid w:val="007125C8"/>
    <w:rsid w:val="0071266F"/>
    <w:rsid w:val="00712992"/>
    <w:rsid w:val="00712A54"/>
    <w:rsid w:val="00712B77"/>
    <w:rsid w:val="00713023"/>
    <w:rsid w:val="007130A5"/>
    <w:rsid w:val="007131A2"/>
    <w:rsid w:val="00713322"/>
    <w:rsid w:val="00713686"/>
    <w:rsid w:val="0071372A"/>
    <w:rsid w:val="00713864"/>
    <w:rsid w:val="007139BC"/>
    <w:rsid w:val="00713E28"/>
    <w:rsid w:val="00713E2A"/>
    <w:rsid w:val="00714433"/>
    <w:rsid w:val="00714B68"/>
    <w:rsid w:val="00714DDC"/>
    <w:rsid w:val="00714DFD"/>
    <w:rsid w:val="00715527"/>
    <w:rsid w:val="007155CE"/>
    <w:rsid w:val="007156D8"/>
    <w:rsid w:val="00715C77"/>
    <w:rsid w:val="007160E1"/>
    <w:rsid w:val="0071680C"/>
    <w:rsid w:val="00716B82"/>
    <w:rsid w:val="00717A15"/>
    <w:rsid w:val="00717B96"/>
    <w:rsid w:val="00717F51"/>
    <w:rsid w:val="00720AEA"/>
    <w:rsid w:val="00721352"/>
    <w:rsid w:val="00721363"/>
    <w:rsid w:val="0072140F"/>
    <w:rsid w:val="007216BC"/>
    <w:rsid w:val="00721F81"/>
    <w:rsid w:val="00721FF1"/>
    <w:rsid w:val="00722440"/>
    <w:rsid w:val="007224BB"/>
    <w:rsid w:val="00722832"/>
    <w:rsid w:val="00722DA4"/>
    <w:rsid w:val="007234DD"/>
    <w:rsid w:val="007235F3"/>
    <w:rsid w:val="00723B2B"/>
    <w:rsid w:val="00723B4C"/>
    <w:rsid w:val="00723B90"/>
    <w:rsid w:val="00723E23"/>
    <w:rsid w:val="00723F21"/>
    <w:rsid w:val="00724928"/>
    <w:rsid w:val="0072531A"/>
    <w:rsid w:val="00725361"/>
    <w:rsid w:val="00725D3B"/>
    <w:rsid w:val="00725E60"/>
    <w:rsid w:val="00726011"/>
    <w:rsid w:val="007263E8"/>
    <w:rsid w:val="0072767F"/>
    <w:rsid w:val="00727D41"/>
    <w:rsid w:val="007305CC"/>
    <w:rsid w:val="007306A9"/>
    <w:rsid w:val="00730A01"/>
    <w:rsid w:val="00730E59"/>
    <w:rsid w:val="0073212F"/>
    <w:rsid w:val="0073235C"/>
    <w:rsid w:val="00732361"/>
    <w:rsid w:val="007326F4"/>
    <w:rsid w:val="00732A2E"/>
    <w:rsid w:val="00732D95"/>
    <w:rsid w:val="00732F94"/>
    <w:rsid w:val="00733667"/>
    <w:rsid w:val="007336A5"/>
    <w:rsid w:val="00733881"/>
    <w:rsid w:val="007338E4"/>
    <w:rsid w:val="00733C3B"/>
    <w:rsid w:val="00734633"/>
    <w:rsid w:val="00734B86"/>
    <w:rsid w:val="00734BE5"/>
    <w:rsid w:val="00734F6D"/>
    <w:rsid w:val="0073594F"/>
    <w:rsid w:val="00735BCA"/>
    <w:rsid w:val="00735FEE"/>
    <w:rsid w:val="007360D6"/>
    <w:rsid w:val="007364EE"/>
    <w:rsid w:val="00736E9D"/>
    <w:rsid w:val="00736EC5"/>
    <w:rsid w:val="00737192"/>
    <w:rsid w:val="007374A9"/>
    <w:rsid w:val="007375C6"/>
    <w:rsid w:val="00737770"/>
    <w:rsid w:val="00737AE1"/>
    <w:rsid w:val="00737C15"/>
    <w:rsid w:val="00740028"/>
    <w:rsid w:val="0074031D"/>
    <w:rsid w:val="0074106C"/>
    <w:rsid w:val="007410D3"/>
    <w:rsid w:val="007413C6"/>
    <w:rsid w:val="007413CE"/>
    <w:rsid w:val="0074169D"/>
    <w:rsid w:val="007419DB"/>
    <w:rsid w:val="00741A66"/>
    <w:rsid w:val="00741D73"/>
    <w:rsid w:val="00742369"/>
    <w:rsid w:val="007423D3"/>
    <w:rsid w:val="00742835"/>
    <w:rsid w:val="007436C4"/>
    <w:rsid w:val="007438EF"/>
    <w:rsid w:val="007441D6"/>
    <w:rsid w:val="00744497"/>
    <w:rsid w:val="00744726"/>
    <w:rsid w:val="00744F85"/>
    <w:rsid w:val="00745470"/>
    <w:rsid w:val="00745B78"/>
    <w:rsid w:val="007462B5"/>
    <w:rsid w:val="007466BE"/>
    <w:rsid w:val="0074696F"/>
    <w:rsid w:val="00746B30"/>
    <w:rsid w:val="00746C8F"/>
    <w:rsid w:val="0074723C"/>
    <w:rsid w:val="0074732D"/>
    <w:rsid w:val="0074744F"/>
    <w:rsid w:val="007475C4"/>
    <w:rsid w:val="00747CCC"/>
    <w:rsid w:val="007501FF"/>
    <w:rsid w:val="007502D3"/>
    <w:rsid w:val="00750AB0"/>
    <w:rsid w:val="007510D1"/>
    <w:rsid w:val="007510FB"/>
    <w:rsid w:val="0075114A"/>
    <w:rsid w:val="00751D7B"/>
    <w:rsid w:val="00752194"/>
    <w:rsid w:val="00752489"/>
    <w:rsid w:val="00753480"/>
    <w:rsid w:val="007536F5"/>
    <w:rsid w:val="00753E1D"/>
    <w:rsid w:val="00753EC3"/>
    <w:rsid w:val="00753FD8"/>
    <w:rsid w:val="0075413B"/>
    <w:rsid w:val="007542E3"/>
    <w:rsid w:val="007543E1"/>
    <w:rsid w:val="0075453E"/>
    <w:rsid w:val="007556C8"/>
    <w:rsid w:val="00756217"/>
    <w:rsid w:val="0075686A"/>
    <w:rsid w:val="00756A5B"/>
    <w:rsid w:val="00756C76"/>
    <w:rsid w:val="00757012"/>
    <w:rsid w:val="0075709F"/>
    <w:rsid w:val="0076047A"/>
    <w:rsid w:val="007604E8"/>
    <w:rsid w:val="007606E8"/>
    <w:rsid w:val="00760A6C"/>
    <w:rsid w:val="00760B9E"/>
    <w:rsid w:val="00760C98"/>
    <w:rsid w:val="00761B2E"/>
    <w:rsid w:val="0076231E"/>
    <w:rsid w:val="007624BB"/>
    <w:rsid w:val="00762890"/>
    <w:rsid w:val="00762A09"/>
    <w:rsid w:val="00762CCC"/>
    <w:rsid w:val="0076312B"/>
    <w:rsid w:val="007637BE"/>
    <w:rsid w:val="00763DE6"/>
    <w:rsid w:val="00764EF7"/>
    <w:rsid w:val="00765100"/>
    <w:rsid w:val="007651F4"/>
    <w:rsid w:val="0076531B"/>
    <w:rsid w:val="00765323"/>
    <w:rsid w:val="0076548E"/>
    <w:rsid w:val="00765535"/>
    <w:rsid w:val="00765805"/>
    <w:rsid w:val="007658B3"/>
    <w:rsid w:val="00765BA0"/>
    <w:rsid w:val="00765E6C"/>
    <w:rsid w:val="0076612D"/>
    <w:rsid w:val="007662ED"/>
    <w:rsid w:val="0076663E"/>
    <w:rsid w:val="00766C28"/>
    <w:rsid w:val="00767FC4"/>
    <w:rsid w:val="00770047"/>
    <w:rsid w:val="007700F2"/>
    <w:rsid w:val="0077030D"/>
    <w:rsid w:val="0077058F"/>
    <w:rsid w:val="007706EB"/>
    <w:rsid w:val="007707E2"/>
    <w:rsid w:val="00770FE0"/>
    <w:rsid w:val="007711E3"/>
    <w:rsid w:val="00772187"/>
    <w:rsid w:val="00772578"/>
    <w:rsid w:val="007726E8"/>
    <w:rsid w:val="00772738"/>
    <w:rsid w:val="00772855"/>
    <w:rsid w:val="00772CE8"/>
    <w:rsid w:val="00773176"/>
    <w:rsid w:val="007733EC"/>
    <w:rsid w:val="0077370B"/>
    <w:rsid w:val="0077417F"/>
    <w:rsid w:val="00774425"/>
    <w:rsid w:val="0077448A"/>
    <w:rsid w:val="007749D4"/>
    <w:rsid w:val="00774E0D"/>
    <w:rsid w:val="00774F23"/>
    <w:rsid w:val="00775076"/>
    <w:rsid w:val="007751BD"/>
    <w:rsid w:val="007751C6"/>
    <w:rsid w:val="00775318"/>
    <w:rsid w:val="00775784"/>
    <w:rsid w:val="007757F9"/>
    <w:rsid w:val="007762C3"/>
    <w:rsid w:val="007763E2"/>
    <w:rsid w:val="00776417"/>
    <w:rsid w:val="00776740"/>
    <w:rsid w:val="007767A4"/>
    <w:rsid w:val="0077697C"/>
    <w:rsid w:val="007769C4"/>
    <w:rsid w:val="007769F5"/>
    <w:rsid w:val="0077739C"/>
    <w:rsid w:val="007778F1"/>
    <w:rsid w:val="007779C9"/>
    <w:rsid w:val="00777B74"/>
    <w:rsid w:val="007800A5"/>
    <w:rsid w:val="00780638"/>
    <w:rsid w:val="00780B94"/>
    <w:rsid w:val="00780E5B"/>
    <w:rsid w:val="00781633"/>
    <w:rsid w:val="00781892"/>
    <w:rsid w:val="00781982"/>
    <w:rsid w:val="00782103"/>
    <w:rsid w:val="007827EE"/>
    <w:rsid w:val="00782CF5"/>
    <w:rsid w:val="00782D1D"/>
    <w:rsid w:val="00782D88"/>
    <w:rsid w:val="007832E3"/>
    <w:rsid w:val="0078375B"/>
    <w:rsid w:val="00784063"/>
    <w:rsid w:val="00784439"/>
    <w:rsid w:val="0078577A"/>
    <w:rsid w:val="00785AB9"/>
    <w:rsid w:val="00785BA6"/>
    <w:rsid w:val="00785E76"/>
    <w:rsid w:val="00786417"/>
    <w:rsid w:val="00786B96"/>
    <w:rsid w:val="00787305"/>
    <w:rsid w:val="00787318"/>
    <w:rsid w:val="0078760F"/>
    <w:rsid w:val="0078789F"/>
    <w:rsid w:val="0079043F"/>
    <w:rsid w:val="0079078F"/>
    <w:rsid w:val="00790AFF"/>
    <w:rsid w:val="007912E1"/>
    <w:rsid w:val="007918A8"/>
    <w:rsid w:val="00791A50"/>
    <w:rsid w:val="00791B58"/>
    <w:rsid w:val="00791FEB"/>
    <w:rsid w:val="0079222C"/>
    <w:rsid w:val="00792611"/>
    <w:rsid w:val="007926BA"/>
    <w:rsid w:val="00792CE9"/>
    <w:rsid w:val="00792D91"/>
    <w:rsid w:val="00792F9A"/>
    <w:rsid w:val="0079305E"/>
    <w:rsid w:val="0079319F"/>
    <w:rsid w:val="0079335F"/>
    <w:rsid w:val="0079394B"/>
    <w:rsid w:val="00794264"/>
    <w:rsid w:val="00794607"/>
    <w:rsid w:val="00794750"/>
    <w:rsid w:val="00794963"/>
    <w:rsid w:val="00794C4D"/>
    <w:rsid w:val="00795105"/>
    <w:rsid w:val="007954C1"/>
    <w:rsid w:val="007957F9"/>
    <w:rsid w:val="00795B70"/>
    <w:rsid w:val="007969F5"/>
    <w:rsid w:val="00797400"/>
    <w:rsid w:val="007A005F"/>
    <w:rsid w:val="007A0333"/>
    <w:rsid w:val="007A080E"/>
    <w:rsid w:val="007A0F04"/>
    <w:rsid w:val="007A113F"/>
    <w:rsid w:val="007A1DDA"/>
    <w:rsid w:val="007A22CE"/>
    <w:rsid w:val="007A2613"/>
    <w:rsid w:val="007A2B3D"/>
    <w:rsid w:val="007A3631"/>
    <w:rsid w:val="007A366A"/>
    <w:rsid w:val="007A3A98"/>
    <w:rsid w:val="007A3EA2"/>
    <w:rsid w:val="007A49F9"/>
    <w:rsid w:val="007A4B4A"/>
    <w:rsid w:val="007A4B51"/>
    <w:rsid w:val="007A4BFE"/>
    <w:rsid w:val="007A4DBB"/>
    <w:rsid w:val="007A5E50"/>
    <w:rsid w:val="007A64EA"/>
    <w:rsid w:val="007A6823"/>
    <w:rsid w:val="007A6E28"/>
    <w:rsid w:val="007A70D8"/>
    <w:rsid w:val="007A7C15"/>
    <w:rsid w:val="007B02D0"/>
    <w:rsid w:val="007B0303"/>
    <w:rsid w:val="007B057C"/>
    <w:rsid w:val="007B05E0"/>
    <w:rsid w:val="007B0688"/>
    <w:rsid w:val="007B08FC"/>
    <w:rsid w:val="007B0A11"/>
    <w:rsid w:val="007B0F58"/>
    <w:rsid w:val="007B16FE"/>
    <w:rsid w:val="007B17A6"/>
    <w:rsid w:val="007B22A7"/>
    <w:rsid w:val="007B2706"/>
    <w:rsid w:val="007B2D64"/>
    <w:rsid w:val="007B327B"/>
    <w:rsid w:val="007B3304"/>
    <w:rsid w:val="007B351D"/>
    <w:rsid w:val="007B3813"/>
    <w:rsid w:val="007B3B86"/>
    <w:rsid w:val="007B3C66"/>
    <w:rsid w:val="007B3FA1"/>
    <w:rsid w:val="007B400A"/>
    <w:rsid w:val="007B40A7"/>
    <w:rsid w:val="007B4838"/>
    <w:rsid w:val="007B59E3"/>
    <w:rsid w:val="007B6750"/>
    <w:rsid w:val="007B6E68"/>
    <w:rsid w:val="007B7504"/>
    <w:rsid w:val="007B7B1B"/>
    <w:rsid w:val="007C00AE"/>
    <w:rsid w:val="007C03DB"/>
    <w:rsid w:val="007C0CF2"/>
    <w:rsid w:val="007C0F28"/>
    <w:rsid w:val="007C0FE6"/>
    <w:rsid w:val="007C13D3"/>
    <w:rsid w:val="007C1845"/>
    <w:rsid w:val="007C25A6"/>
    <w:rsid w:val="007C2C65"/>
    <w:rsid w:val="007C2D7E"/>
    <w:rsid w:val="007C3467"/>
    <w:rsid w:val="007C3546"/>
    <w:rsid w:val="007C3AF3"/>
    <w:rsid w:val="007C3B92"/>
    <w:rsid w:val="007C47AE"/>
    <w:rsid w:val="007C4B1C"/>
    <w:rsid w:val="007C4B60"/>
    <w:rsid w:val="007C4BFC"/>
    <w:rsid w:val="007C4C22"/>
    <w:rsid w:val="007C578F"/>
    <w:rsid w:val="007C57B4"/>
    <w:rsid w:val="007C5B1B"/>
    <w:rsid w:val="007C64D5"/>
    <w:rsid w:val="007C6704"/>
    <w:rsid w:val="007C6DA7"/>
    <w:rsid w:val="007C6EC0"/>
    <w:rsid w:val="007C7158"/>
    <w:rsid w:val="007C7594"/>
    <w:rsid w:val="007C7CD6"/>
    <w:rsid w:val="007C7F5C"/>
    <w:rsid w:val="007D028D"/>
    <w:rsid w:val="007D0E22"/>
    <w:rsid w:val="007D105F"/>
    <w:rsid w:val="007D10C7"/>
    <w:rsid w:val="007D1115"/>
    <w:rsid w:val="007D120F"/>
    <w:rsid w:val="007D1379"/>
    <w:rsid w:val="007D1894"/>
    <w:rsid w:val="007D19F8"/>
    <w:rsid w:val="007D1C82"/>
    <w:rsid w:val="007D1D9D"/>
    <w:rsid w:val="007D261B"/>
    <w:rsid w:val="007D2B79"/>
    <w:rsid w:val="007D2C1B"/>
    <w:rsid w:val="007D2E21"/>
    <w:rsid w:val="007D31CB"/>
    <w:rsid w:val="007D3796"/>
    <w:rsid w:val="007D474A"/>
    <w:rsid w:val="007D4CD3"/>
    <w:rsid w:val="007D4EB7"/>
    <w:rsid w:val="007D5AF7"/>
    <w:rsid w:val="007D5B9F"/>
    <w:rsid w:val="007D6112"/>
    <w:rsid w:val="007D6718"/>
    <w:rsid w:val="007D68A5"/>
    <w:rsid w:val="007D6BD0"/>
    <w:rsid w:val="007D7215"/>
    <w:rsid w:val="007D760F"/>
    <w:rsid w:val="007D7943"/>
    <w:rsid w:val="007D7F3C"/>
    <w:rsid w:val="007E014F"/>
    <w:rsid w:val="007E05EE"/>
    <w:rsid w:val="007E073E"/>
    <w:rsid w:val="007E07E5"/>
    <w:rsid w:val="007E0A09"/>
    <w:rsid w:val="007E0C02"/>
    <w:rsid w:val="007E0C74"/>
    <w:rsid w:val="007E0DB1"/>
    <w:rsid w:val="007E1174"/>
    <w:rsid w:val="007E11D1"/>
    <w:rsid w:val="007E129A"/>
    <w:rsid w:val="007E1312"/>
    <w:rsid w:val="007E1394"/>
    <w:rsid w:val="007E14D5"/>
    <w:rsid w:val="007E157C"/>
    <w:rsid w:val="007E17E8"/>
    <w:rsid w:val="007E1E78"/>
    <w:rsid w:val="007E2317"/>
    <w:rsid w:val="007E28B8"/>
    <w:rsid w:val="007E2BD1"/>
    <w:rsid w:val="007E2F86"/>
    <w:rsid w:val="007E30D1"/>
    <w:rsid w:val="007E3121"/>
    <w:rsid w:val="007E37BB"/>
    <w:rsid w:val="007E3C4F"/>
    <w:rsid w:val="007E3D07"/>
    <w:rsid w:val="007E3F70"/>
    <w:rsid w:val="007E4511"/>
    <w:rsid w:val="007E45D5"/>
    <w:rsid w:val="007E52E4"/>
    <w:rsid w:val="007E531D"/>
    <w:rsid w:val="007E5635"/>
    <w:rsid w:val="007E5AAA"/>
    <w:rsid w:val="007E5F5E"/>
    <w:rsid w:val="007E5FC9"/>
    <w:rsid w:val="007E6099"/>
    <w:rsid w:val="007E6501"/>
    <w:rsid w:val="007E7E21"/>
    <w:rsid w:val="007E7E4A"/>
    <w:rsid w:val="007F008D"/>
    <w:rsid w:val="007F00E5"/>
    <w:rsid w:val="007F0489"/>
    <w:rsid w:val="007F0DE1"/>
    <w:rsid w:val="007F10F3"/>
    <w:rsid w:val="007F147C"/>
    <w:rsid w:val="007F1F34"/>
    <w:rsid w:val="007F253F"/>
    <w:rsid w:val="007F256E"/>
    <w:rsid w:val="007F3042"/>
    <w:rsid w:val="007F3382"/>
    <w:rsid w:val="007F3424"/>
    <w:rsid w:val="007F482F"/>
    <w:rsid w:val="007F48D5"/>
    <w:rsid w:val="007F4ADD"/>
    <w:rsid w:val="007F4F40"/>
    <w:rsid w:val="007F6724"/>
    <w:rsid w:val="007F6751"/>
    <w:rsid w:val="007F6B35"/>
    <w:rsid w:val="007F6D9F"/>
    <w:rsid w:val="007F7C08"/>
    <w:rsid w:val="007F7E27"/>
    <w:rsid w:val="008000FA"/>
    <w:rsid w:val="00800102"/>
    <w:rsid w:val="0080076C"/>
    <w:rsid w:val="00800A66"/>
    <w:rsid w:val="00800C52"/>
    <w:rsid w:val="00800E9F"/>
    <w:rsid w:val="00801A6F"/>
    <w:rsid w:val="00802088"/>
    <w:rsid w:val="008029D8"/>
    <w:rsid w:val="00802B07"/>
    <w:rsid w:val="008033C8"/>
    <w:rsid w:val="00803C03"/>
    <w:rsid w:val="00803CE9"/>
    <w:rsid w:val="00803FFA"/>
    <w:rsid w:val="008045C8"/>
    <w:rsid w:val="008046B2"/>
    <w:rsid w:val="00804DAD"/>
    <w:rsid w:val="00804E5C"/>
    <w:rsid w:val="00805B23"/>
    <w:rsid w:val="00805E4A"/>
    <w:rsid w:val="008060AB"/>
    <w:rsid w:val="008060EE"/>
    <w:rsid w:val="0080619B"/>
    <w:rsid w:val="00806336"/>
    <w:rsid w:val="0080669E"/>
    <w:rsid w:val="008066D4"/>
    <w:rsid w:val="0080692B"/>
    <w:rsid w:val="00806B08"/>
    <w:rsid w:val="00806E65"/>
    <w:rsid w:val="00806EF5"/>
    <w:rsid w:val="008071F2"/>
    <w:rsid w:val="008072B8"/>
    <w:rsid w:val="0080773B"/>
    <w:rsid w:val="00807C24"/>
    <w:rsid w:val="008102E7"/>
    <w:rsid w:val="008103EC"/>
    <w:rsid w:val="00810609"/>
    <w:rsid w:val="00810883"/>
    <w:rsid w:val="00810A18"/>
    <w:rsid w:val="00810B13"/>
    <w:rsid w:val="00810C81"/>
    <w:rsid w:val="00810E0E"/>
    <w:rsid w:val="0081151B"/>
    <w:rsid w:val="00811652"/>
    <w:rsid w:val="00811710"/>
    <w:rsid w:val="00811717"/>
    <w:rsid w:val="00811ECD"/>
    <w:rsid w:val="00812240"/>
    <w:rsid w:val="008123EC"/>
    <w:rsid w:val="00812ED8"/>
    <w:rsid w:val="008133D1"/>
    <w:rsid w:val="00813BBD"/>
    <w:rsid w:val="008142ED"/>
    <w:rsid w:val="00814475"/>
    <w:rsid w:val="00814504"/>
    <w:rsid w:val="00814577"/>
    <w:rsid w:val="00814C65"/>
    <w:rsid w:val="0081547F"/>
    <w:rsid w:val="00815A5B"/>
    <w:rsid w:val="00815B47"/>
    <w:rsid w:val="00815D7B"/>
    <w:rsid w:val="00816797"/>
    <w:rsid w:val="008168FC"/>
    <w:rsid w:val="00816F20"/>
    <w:rsid w:val="008175AE"/>
    <w:rsid w:val="008177F8"/>
    <w:rsid w:val="0081794E"/>
    <w:rsid w:val="00817EFB"/>
    <w:rsid w:val="00820596"/>
    <w:rsid w:val="008206E0"/>
    <w:rsid w:val="008209F6"/>
    <w:rsid w:val="00820DCE"/>
    <w:rsid w:val="00820E2C"/>
    <w:rsid w:val="008210CE"/>
    <w:rsid w:val="00821129"/>
    <w:rsid w:val="0082136F"/>
    <w:rsid w:val="008217D0"/>
    <w:rsid w:val="0082201C"/>
    <w:rsid w:val="008224AC"/>
    <w:rsid w:val="0082270D"/>
    <w:rsid w:val="00823409"/>
    <w:rsid w:val="008235BC"/>
    <w:rsid w:val="008235C9"/>
    <w:rsid w:val="008235FC"/>
    <w:rsid w:val="00823C98"/>
    <w:rsid w:val="00824382"/>
    <w:rsid w:val="00824729"/>
    <w:rsid w:val="00824744"/>
    <w:rsid w:val="00824DE1"/>
    <w:rsid w:val="00824DFD"/>
    <w:rsid w:val="00825679"/>
    <w:rsid w:val="0082595E"/>
    <w:rsid w:val="00825A99"/>
    <w:rsid w:val="00825FDD"/>
    <w:rsid w:val="008261F0"/>
    <w:rsid w:val="008267F6"/>
    <w:rsid w:val="00826908"/>
    <w:rsid w:val="00826B5C"/>
    <w:rsid w:val="00826E45"/>
    <w:rsid w:val="008274DC"/>
    <w:rsid w:val="008276FB"/>
    <w:rsid w:val="0082788F"/>
    <w:rsid w:val="00827A0E"/>
    <w:rsid w:val="00827BB7"/>
    <w:rsid w:val="00830162"/>
    <w:rsid w:val="008307DD"/>
    <w:rsid w:val="00830883"/>
    <w:rsid w:val="00830E40"/>
    <w:rsid w:val="00830E73"/>
    <w:rsid w:val="00830F47"/>
    <w:rsid w:val="0083101C"/>
    <w:rsid w:val="00831EDA"/>
    <w:rsid w:val="008325DB"/>
    <w:rsid w:val="00832729"/>
    <w:rsid w:val="00832A68"/>
    <w:rsid w:val="00832A7F"/>
    <w:rsid w:val="00832E76"/>
    <w:rsid w:val="00832F06"/>
    <w:rsid w:val="008332FB"/>
    <w:rsid w:val="00833A5E"/>
    <w:rsid w:val="00833AB1"/>
    <w:rsid w:val="00833F6E"/>
    <w:rsid w:val="0083408B"/>
    <w:rsid w:val="00834521"/>
    <w:rsid w:val="008346C7"/>
    <w:rsid w:val="00835ADE"/>
    <w:rsid w:val="00835B19"/>
    <w:rsid w:val="00835E1D"/>
    <w:rsid w:val="008363E0"/>
    <w:rsid w:val="008369DD"/>
    <w:rsid w:val="008376DE"/>
    <w:rsid w:val="00837814"/>
    <w:rsid w:val="00837CE3"/>
    <w:rsid w:val="00840398"/>
    <w:rsid w:val="00840FEE"/>
    <w:rsid w:val="008411C7"/>
    <w:rsid w:val="0084152D"/>
    <w:rsid w:val="00841F17"/>
    <w:rsid w:val="00841F6E"/>
    <w:rsid w:val="00842480"/>
    <w:rsid w:val="00842FAA"/>
    <w:rsid w:val="00843C74"/>
    <w:rsid w:val="00844439"/>
    <w:rsid w:val="0084469D"/>
    <w:rsid w:val="00844892"/>
    <w:rsid w:val="00844E82"/>
    <w:rsid w:val="00844F7F"/>
    <w:rsid w:val="008454EB"/>
    <w:rsid w:val="008455D9"/>
    <w:rsid w:val="00845781"/>
    <w:rsid w:val="00845A11"/>
    <w:rsid w:val="00845B9D"/>
    <w:rsid w:val="00845D81"/>
    <w:rsid w:val="0084628A"/>
    <w:rsid w:val="00846C69"/>
    <w:rsid w:val="00846D7E"/>
    <w:rsid w:val="00847491"/>
    <w:rsid w:val="00847954"/>
    <w:rsid w:val="00847C1F"/>
    <w:rsid w:val="00847F34"/>
    <w:rsid w:val="0085007B"/>
    <w:rsid w:val="00850243"/>
    <w:rsid w:val="008502C9"/>
    <w:rsid w:val="00850C19"/>
    <w:rsid w:val="00851449"/>
    <w:rsid w:val="00851DFE"/>
    <w:rsid w:val="00852D4B"/>
    <w:rsid w:val="0085322D"/>
    <w:rsid w:val="00853542"/>
    <w:rsid w:val="00853E4A"/>
    <w:rsid w:val="00853F6C"/>
    <w:rsid w:val="00853F74"/>
    <w:rsid w:val="00854DE8"/>
    <w:rsid w:val="00855549"/>
    <w:rsid w:val="00855905"/>
    <w:rsid w:val="00855926"/>
    <w:rsid w:val="00855F59"/>
    <w:rsid w:val="0085601E"/>
    <w:rsid w:val="008562FA"/>
    <w:rsid w:val="008569AD"/>
    <w:rsid w:val="008578B5"/>
    <w:rsid w:val="0086015D"/>
    <w:rsid w:val="0086027C"/>
    <w:rsid w:val="00860423"/>
    <w:rsid w:val="008607AF"/>
    <w:rsid w:val="00861956"/>
    <w:rsid w:val="00861BCD"/>
    <w:rsid w:val="00862754"/>
    <w:rsid w:val="008628F0"/>
    <w:rsid w:val="008628F1"/>
    <w:rsid w:val="00862AAA"/>
    <w:rsid w:val="00862DA8"/>
    <w:rsid w:val="00862E0E"/>
    <w:rsid w:val="0086307D"/>
    <w:rsid w:val="008633E7"/>
    <w:rsid w:val="00863AEE"/>
    <w:rsid w:val="00863B84"/>
    <w:rsid w:val="008643D5"/>
    <w:rsid w:val="008645D1"/>
    <w:rsid w:val="0086478B"/>
    <w:rsid w:val="00865599"/>
    <w:rsid w:val="00865993"/>
    <w:rsid w:val="00865CF7"/>
    <w:rsid w:val="00865F45"/>
    <w:rsid w:val="00865F55"/>
    <w:rsid w:val="0086694C"/>
    <w:rsid w:val="00866DDC"/>
    <w:rsid w:val="0086701D"/>
    <w:rsid w:val="00867BF7"/>
    <w:rsid w:val="00867EC6"/>
    <w:rsid w:val="00870015"/>
    <w:rsid w:val="0087039F"/>
    <w:rsid w:val="008705C0"/>
    <w:rsid w:val="00870847"/>
    <w:rsid w:val="00870F07"/>
    <w:rsid w:val="00871611"/>
    <w:rsid w:val="008719C6"/>
    <w:rsid w:val="00871CA7"/>
    <w:rsid w:val="00871CED"/>
    <w:rsid w:val="00871EF3"/>
    <w:rsid w:val="00872592"/>
    <w:rsid w:val="00872A4A"/>
    <w:rsid w:val="00872A8B"/>
    <w:rsid w:val="00872F98"/>
    <w:rsid w:val="0087359D"/>
    <w:rsid w:val="00873994"/>
    <w:rsid w:val="0087432A"/>
    <w:rsid w:val="008744E2"/>
    <w:rsid w:val="00874C9F"/>
    <w:rsid w:val="00875049"/>
    <w:rsid w:val="00875268"/>
    <w:rsid w:val="00875B26"/>
    <w:rsid w:val="00875C5F"/>
    <w:rsid w:val="00875CCC"/>
    <w:rsid w:val="00875DD0"/>
    <w:rsid w:val="008760B2"/>
    <w:rsid w:val="0087790D"/>
    <w:rsid w:val="00877BBB"/>
    <w:rsid w:val="00877DCA"/>
    <w:rsid w:val="00877FBD"/>
    <w:rsid w:val="008812C4"/>
    <w:rsid w:val="00881376"/>
    <w:rsid w:val="0088142C"/>
    <w:rsid w:val="00881E7F"/>
    <w:rsid w:val="00883311"/>
    <w:rsid w:val="00883544"/>
    <w:rsid w:val="00883B63"/>
    <w:rsid w:val="00883BF3"/>
    <w:rsid w:val="00883EC6"/>
    <w:rsid w:val="00884406"/>
    <w:rsid w:val="00884AE8"/>
    <w:rsid w:val="00884F69"/>
    <w:rsid w:val="00885187"/>
    <w:rsid w:val="008853BB"/>
    <w:rsid w:val="0088639D"/>
    <w:rsid w:val="00886AD2"/>
    <w:rsid w:val="00886F75"/>
    <w:rsid w:val="008877A7"/>
    <w:rsid w:val="00887CB9"/>
    <w:rsid w:val="00887E72"/>
    <w:rsid w:val="008902EF"/>
    <w:rsid w:val="00890686"/>
    <w:rsid w:val="00890E8D"/>
    <w:rsid w:val="00891509"/>
    <w:rsid w:val="00891AF6"/>
    <w:rsid w:val="00891DFF"/>
    <w:rsid w:val="0089201D"/>
    <w:rsid w:val="008922A3"/>
    <w:rsid w:val="00892376"/>
    <w:rsid w:val="00892862"/>
    <w:rsid w:val="00892E59"/>
    <w:rsid w:val="008937F1"/>
    <w:rsid w:val="00893FBB"/>
    <w:rsid w:val="00894281"/>
    <w:rsid w:val="00894307"/>
    <w:rsid w:val="0089444B"/>
    <w:rsid w:val="008944C1"/>
    <w:rsid w:val="008944D2"/>
    <w:rsid w:val="00894E8F"/>
    <w:rsid w:val="00895222"/>
    <w:rsid w:val="00895270"/>
    <w:rsid w:val="0089678E"/>
    <w:rsid w:val="00897397"/>
    <w:rsid w:val="008976B5"/>
    <w:rsid w:val="008A05A9"/>
    <w:rsid w:val="008A099F"/>
    <w:rsid w:val="008A0F2D"/>
    <w:rsid w:val="008A108B"/>
    <w:rsid w:val="008A10B8"/>
    <w:rsid w:val="008A1310"/>
    <w:rsid w:val="008A1D9B"/>
    <w:rsid w:val="008A211E"/>
    <w:rsid w:val="008A2374"/>
    <w:rsid w:val="008A26D6"/>
    <w:rsid w:val="008A2BC4"/>
    <w:rsid w:val="008A2DE3"/>
    <w:rsid w:val="008A3138"/>
    <w:rsid w:val="008A3733"/>
    <w:rsid w:val="008A3AF2"/>
    <w:rsid w:val="008A3C99"/>
    <w:rsid w:val="008A6050"/>
    <w:rsid w:val="008A639C"/>
    <w:rsid w:val="008A6679"/>
    <w:rsid w:val="008A67BE"/>
    <w:rsid w:val="008A6D9F"/>
    <w:rsid w:val="008A6EC5"/>
    <w:rsid w:val="008A6FC6"/>
    <w:rsid w:val="008A7BC9"/>
    <w:rsid w:val="008B073B"/>
    <w:rsid w:val="008B0969"/>
    <w:rsid w:val="008B0EF6"/>
    <w:rsid w:val="008B1628"/>
    <w:rsid w:val="008B1E94"/>
    <w:rsid w:val="008B1F94"/>
    <w:rsid w:val="008B24AB"/>
    <w:rsid w:val="008B2753"/>
    <w:rsid w:val="008B28F8"/>
    <w:rsid w:val="008B297D"/>
    <w:rsid w:val="008B2A1E"/>
    <w:rsid w:val="008B2A71"/>
    <w:rsid w:val="008B2B87"/>
    <w:rsid w:val="008B2C26"/>
    <w:rsid w:val="008B2C7F"/>
    <w:rsid w:val="008B300A"/>
    <w:rsid w:val="008B4355"/>
    <w:rsid w:val="008B4361"/>
    <w:rsid w:val="008B4432"/>
    <w:rsid w:val="008B44DD"/>
    <w:rsid w:val="008B4541"/>
    <w:rsid w:val="008B45C0"/>
    <w:rsid w:val="008B48EA"/>
    <w:rsid w:val="008B4F1D"/>
    <w:rsid w:val="008B52B9"/>
    <w:rsid w:val="008B5394"/>
    <w:rsid w:val="008B560A"/>
    <w:rsid w:val="008B5715"/>
    <w:rsid w:val="008B5F89"/>
    <w:rsid w:val="008B63EE"/>
    <w:rsid w:val="008B6E6F"/>
    <w:rsid w:val="008B6FAE"/>
    <w:rsid w:val="008B7121"/>
    <w:rsid w:val="008B753C"/>
    <w:rsid w:val="008B7C53"/>
    <w:rsid w:val="008B7EA6"/>
    <w:rsid w:val="008C0899"/>
    <w:rsid w:val="008C09AA"/>
    <w:rsid w:val="008C0AF7"/>
    <w:rsid w:val="008C1311"/>
    <w:rsid w:val="008C1707"/>
    <w:rsid w:val="008C1FD9"/>
    <w:rsid w:val="008C2255"/>
    <w:rsid w:val="008C2960"/>
    <w:rsid w:val="008C2D1E"/>
    <w:rsid w:val="008C318E"/>
    <w:rsid w:val="008C37C4"/>
    <w:rsid w:val="008C387F"/>
    <w:rsid w:val="008C3A14"/>
    <w:rsid w:val="008C3BBE"/>
    <w:rsid w:val="008C3BE5"/>
    <w:rsid w:val="008C4BC7"/>
    <w:rsid w:val="008C4E4F"/>
    <w:rsid w:val="008C4F4A"/>
    <w:rsid w:val="008C4FCB"/>
    <w:rsid w:val="008C5332"/>
    <w:rsid w:val="008C5501"/>
    <w:rsid w:val="008C57F0"/>
    <w:rsid w:val="008C5954"/>
    <w:rsid w:val="008C5ABF"/>
    <w:rsid w:val="008C5B50"/>
    <w:rsid w:val="008C5BC2"/>
    <w:rsid w:val="008C5BD1"/>
    <w:rsid w:val="008C5FBB"/>
    <w:rsid w:val="008C6243"/>
    <w:rsid w:val="008C64B7"/>
    <w:rsid w:val="008C64D2"/>
    <w:rsid w:val="008C6B6C"/>
    <w:rsid w:val="008C6BAF"/>
    <w:rsid w:val="008C6CDA"/>
    <w:rsid w:val="008C72E9"/>
    <w:rsid w:val="008C745C"/>
    <w:rsid w:val="008C75C7"/>
    <w:rsid w:val="008C76DB"/>
    <w:rsid w:val="008C7719"/>
    <w:rsid w:val="008C7997"/>
    <w:rsid w:val="008C7D31"/>
    <w:rsid w:val="008C7F21"/>
    <w:rsid w:val="008D02F7"/>
    <w:rsid w:val="008D0832"/>
    <w:rsid w:val="008D0862"/>
    <w:rsid w:val="008D090E"/>
    <w:rsid w:val="008D0C11"/>
    <w:rsid w:val="008D14A2"/>
    <w:rsid w:val="008D16DE"/>
    <w:rsid w:val="008D186D"/>
    <w:rsid w:val="008D1CC7"/>
    <w:rsid w:val="008D2A2F"/>
    <w:rsid w:val="008D2B02"/>
    <w:rsid w:val="008D2BB9"/>
    <w:rsid w:val="008D2C36"/>
    <w:rsid w:val="008D2E70"/>
    <w:rsid w:val="008D2EE5"/>
    <w:rsid w:val="008D31CF"/>
    <w:rsid w:val="008D35CC"/>
    <w:rsid w:val="008D416F"/>
    <w:rsid w:val="008D4270"/>
    <w:rsid w:val="008D4888"/>
    <w:rsid w:val="008D4B1B"/>
    <w:rsid w:val="008D4D22"/>
    <w:rsid w:val="008D4DC6"/>
    <w:rsid w:val="008D4DCC"/>
    <w:rsid w:val="008D512B"/>
    <w:rsid w:val="008D53B6"/>
    <w:rsid w:val="008D54F5"/>
    <w:rsid w:val="008D5678"/>
    <w:rsid w:val="008D56A8"/>
    <w:rsid w:val="008D6A06"/>
    <w:rsid w:val="008D70F5"/>
    <w:rsid w:val="008D768B"/>
    <w:rsid w:val="008D7B13"/>
    <w:rsid w:val="008D7BD3"/>
    <w:rsid w:val="008D7DA2"/>
    <w:rsid w:val="008D7DAA"/>
    <w:rsid w:val="008D7F95"/>
    <w:rsid w:val="008E03CB"/>
    <w:rsid w:val="008E0DD0"/>
    <w:rsid w:val="008E101A"/>
    <w:rsid w:val="008E10D0"/>
    <w:rsid w:val="008E19C1"/>
    <w:rsid w:val="008E1B57"/>
    <w:rsid w:val="008E1D32"/>
    <w:rsid w:val="008E2C4F"/>
    <w:rsid w:val="008E2E78"/>
    <w:rsid w:val="008E3337"/>
    <w:rsid w:val="008E3DC8"/>
    <w:rsid w:val="008E3F01"/>
    <w:rsid w:val="008E41C3"/>
    <w:rsid w:val="008E4B8F"/>
    <w:rsid w:val="008E4C1A"/>
    <w:rsid w:val="008E4D76"/>
    <w:rsid w:val="008E4E94"/>
    <w:rsid w:val="008E4E96"/>
    <w:rsid w:val="008E4FAC"/>
    <w:rsid w:val="008E5005"/>
    <w:rsid w:val="008E514D"/>
    <w:rsid w:val="008E553E"/>
    <w:rsid w:val="008E56DA"/>
    <w:rsid w:val="008E58D4"/>
    <w:rsid w:val="008E7246"/>
    <w:rsid w:val="008E7701"/>
    <w:rsid w:val="008E7C2A"/>
    <w:rsid w:val="008E7E09"/>
    <w:rsid w:val="008F0F58"/>
    <w:rsid w:val="008F1593"/>
    <w:rsid w:val="008F19A0"/>
    <w:rsid w:val="008F1B40"/>
    <w:rsid w:val="008F1EA1"/>
    <w:rsid w:val="008F2321"/>
    <w:rsid w:val="008F237F"/>
    <w:rsid w:val="008F2425"/>
    <w:rsid w:val="008F258F"/>
    <w:rsid w:val="008F2BC3"/>
    <w:rsid w:val="008F2DA0"/>
    <w:rsid w:val="008F2F38"/>
    <w:rsid w:val="008F3188"/>
    <w:rsid w:val="008F3199"/>
    <w:rsid w:val="008F31EF"/>
    <w:rsid w:val="008F3C05"/>
    <w:rsid w:val="008F40E2"/>
    <w:rsid w:val="008F484A"/>
    <w:rsid w:val="008F4D91"/>
    <w:rsid w:val="008F4EDD"/>
    <w:rsid w:val="008F5355"/>
    <w:rsid w:val="008F5482"/>
    <w:rsid w:val="008F54F1"/>
    <w:rsid w:val="008F5D02"/>
    <w:rsid w:val="008F6640"/>
    <w:rsid w:val="008F675D"/>
    <w:rsid w:val="008F68A2"/>
    <w:rsid w:val="008F7007"/>
    <w:rsid w:val="008F71DA"/>
    <w:rsid w:val="008F72E2"/>
    <w:rsid w:val="008F73FA"/>
    <w:rsid w:val="008F7EE0"/>
    <w:rsid w:val="008F7F58"/>
    <w:rsid w:val="00900C24"/>
    <w:rsid w:val="009011A3"/>
    <w:rsid w:val="00901381"/>
    <w:rsid w:val="009019AD"/>
    <w:rsid w:val="00901C4F"/>
    <w:rsid w:val="00901CC8"/>
    <w:rsid w:val="0090230D"/>
    <w:rsid w:val="009028BF"/>
    <w:rsid w:val="00902A23"/>
    <w:rsid w:val="00902A73"/>
    <w:rsid w:val="00902B82"/>
    <w:rsid w:val="009032F0"/>
    <w:rsid w:val="00903A7D"/>
    <w:rsid w:val="00904924"/>
    <w:rsid w:val="009049A1"/>
    <w:rsid w:val="00904EF9"/>
    <w:rsid w:val="0090560F"/>
    <w:rsid w:val="00905A55"/>
    <w:rsid w:val="00905AC7"/>
    <w:rsid w:val="00905CD7"/>
    <w:rsid w:val="00905FCE"/>
    <w:rsid w:val="009061C0"/>
    <w:rsid w:val="00906A5E"/>
    <w:rsid w:val="00906C29"/>
    <w:rsid w:val="00906FB0"/>
    <w:rsid w:val="00907836"/>
    <w:rsid w:val="00907A74"/>
    <w:rsid w:val="00907F1D"/>
    <w:rsid w:val="009106ED"/>
    <w:rsid w:val="00910ECF"/>
    <w:rsid w:val="00910F6B"/>
    <w:rsid w:val="009113C9"/>
    <w:rsid w:val="0091142E"/>
    <w:rsid w:val="00911661"/>
    <w:rsid w:val="00911DD2"/>
    <w:rsid w:val="00911E3E"/>
    <w:rsid w:val="0091222D"/>
    <w:rsid w:val="00912567"/>
    <w:rsid w:val="00912761"/>
    <w:rsid w:val="00912795"/>
    <w:rsid w:val="00912B54"/>
    <w:rsid w:val="00912E81"/>
    <w:rsid w:val="009132D8"/>
    <w:rsid w:val="00913947"/>
    <w:rsid w:val="00914053"/>
    <w:rsid w:val="00914799"/>
    <w:rsid w:val="00914E60"/>
    <w:rsid w:val="009152B2"/>
    <w:rsid w:val="009154B2"/>
    <w:rsid w:val="00915AF1"/>
    <w:rsid w:val="00916239"/>
    <w:rsid w:val="009167AF"/>
    <w:rsid w:val="0091683B"/>
    <w:rsid w:val="00916A10"/>
    <w:rsid w:val="00916C87"/>
    <w:rsid w:val="0091745D"/>
    <w:rsid w:val="009177C8"/>
    <w:rsid w:val="00917A26"/>
    <w:rsid w:val="0092059B"/>
    <w:rsid w:val="00920860"/>
    <w:rsid w:val="00920A29"/>
    <w:rsid w:val="00920A95"/>
    <w:rsid w:val="00921AFA"/>
    <w:rsid w:val="00922055"/>
    <w:rsid w:val="00922745"/>
    <w:rsid w:val="00922C09"/>
    <w:rsid w:val="00923124"/>
    <w:rsid w:val="009240CD"/>
    <w:rsid w:val="00924A3C"/>
    <w:rsid w:val="00924C21"/>
    <w:rsid w:val="00924C2A"/>
    <w:rsid w:val="00924D0C"/>
    <w:rsid w:val="009253C8"/>
    <w:rsid w:val="00925421"/>
    <w:rsid w:val="009257AF"/>
    <w:rsid w:val="00925814"/>
    <w:rsid w:val="009259C4"/>
    <w:rsid w:val="009259EA"/>
    <w:rsid w:val="00925CAC"/>
    <w:rsid w:val="00925CF3"/>
    <w:rsid w:val="00926B7D"/>
    <w:rsid w:val="009271C3"/>
    <w:rsid w:val="00927641"/>
    <w:rsid w:val="00927696"/>
    <w:rsid w:val="00927D5A"/>
    <w:rsid w:val="00927DF0"/>
    <w:rsid w:val="00927F57"/>
    <w:rsid w:val="00927FB6"/>
    <w:rsid w:val="00931FB0"/>
    <w:rsid w:val="0093223A"/>
    <w:rsid w:val="0093233A"/>
    <w:rsid w:val="00932780"/>
    <w:rsid w:val="00932DDA"/>
    <w:rsid w:val="00933147"/>
    <w:rsid w:val="00933548"/>
    <w:rsid w:val="00933AC9"/>
    <w:rsid w:val="0093434A"/>
    <w:rsid w:val="009344D8"/>
    <w:rsid w:val="009352E0"/>
    <w:rsid w:val="0093592A"/>
    <w:rsid w:val="00935D2C"/>
    <w:rsid w:val="00935E29"/>
    <w:rsid w:val="00935F79"/>
    <w:rsid w:val="009365C6"/>
    <w:rsid w:val="00936C27"/>
    <w:rsid w:val="00936F43"/>
    <w:rsid w:val="009371F5"/>
    <w:rsid w:val="00937A23"/>
    <w:rsid w:val="0094034A"/>
    <w:rsid w:val="00940522"/>
    <w:rsid w:val="00940935"/>
    <w:rsid w:val="00940EDC"/>
    <w:rsid w:val="009411CD"/>
    <w:rsid w:val="0094186E"/>
    <w:rsid w:val="00941C3B"/>
    <w:rsid w:val="00941C49"/>
    <w:rsid w:val="00941CE8"/>
    <w:rsid w:val="00941ED0"/>
    <w:rsid w:val="0094259D"/>
    <w:rsid w:val="009429A2"/>
    <w:rsid w:val="0094317D"/>
    <w:rsid w:val="00944274"/>
    <w:rsid w:val="00944438"/>
    <w:rsid w:val="00944A48"/>
    <w:rsid w:val="00944D64"/>
    <w:rsid w:val="00944DAB"/>
    <w:rsid w:val="00944E28"/>
    <w:rsid w:val="009455D9"/>
    <w:rsid w:val="00945603"/>
    <w:rsid w:val="00945A3A"/>
    <w:rsid w:val="00945D1E"/>
    <w:rsid w:val="0094610A"/>
    <w:rsid w:val="00946E7D"/>
    <w:rsid w:val="00946F65"/>
    <w:rsid w:val="00947B25"/>
    <w:rsid w:val="00947BE8"/>
    <w:rsid w:val="009502CF"/>
    <w:rsid w:val="00950C75"/>
    <w:rsid w:val="00950F5D"/>
    <w:rsid w:val="00951CF0"/>
    <w:rsid w:val="00951F41"/>
    <w:rsid w:val="009535DE"/>
    <w:rsid w:val="009536CF"/>
    <w:rsid w:val="00953AC5"/>
    <w:rsid w:val="00953E16"/>
    <w:rsid w:val="0095502D"/>
    <w:rsid w:val="009554A8"/>
    <w:rsid w:val="009555C9"/>
    <w:rsid w:val="00955696"/>
    <w:rsid w:val="009557E1"/>
    <w:rsid w:val="00955907"/>
    <w:rsid w:val="00955923"/>
    <w:rsid w:val="00955BED"/>
    <w:rsid w:val="0095624F"/>
    <w:rsid w:val="009563BB"/>
    <w:rsid w:val="009563CB"/>
    <w:rsid w:val="0095686D"/>
    <w:rsid w:val="00956A3C"/>
    <w:rsid w:val="00956B59"/>
    <w:rsid w:val="00956CAD"/>
    <w:rsid w:val="0095714D"/>
    <w:rsid w:val="00957548"/>
    <w:rsid w:val="0095767C"/>
    <w:rsid w:val="009600D8"/>
    <w:rsid w:val="0096018D"/>
    <w:rsid w:val="009604E3"/>
    <w:rsid w:val="00960934"/>
    <w:rsid w:val="00960FCB"/>
    <w:rsid w:val="00961231"/>
    <w:rsid w:val="00961AEA"/>
    <w:rsid w:val="00961AFE"/>
    <w:rsid w:val="00961CFB"/>
    <w:rsid w:val="00961F15"/>
    <w:rsid w:val="00962086"/>
    <w:rsid w:val="009623C7"/>
    <w:rsid w:val="009627BE"/>
    <w:rsid w:val="009627DE"/>
    <w:rsid w:val="00962826"/>
    <w:rsid w:val="009629E6"/>
    <w:rsid w:val="00962BE8"/>
    <w:rsid w:val="00962E2F"/>
    <w:rsid w:val="00962FDA"/>
    <w:rsid w:val="009631E1"/>
    <w:rsid w:val="009635A1"/>
    <w:rsid w:val="00963744"/>
    <w:rsid w:val="00963813"/>
    <w:rsid w:val="00963E69"/>
    <w:rsid w:val="009641B4"/>
    <w:rsid w:val="009645DB"/>
    <w:rsid w:val="0096468C"/>
    <w:rsid w:val="00964B1E"/>
    <w:rsid w:val="00964F65"/>
    <w:rsid w:val="00965091"/>
    <w:rsid w:val="00965CA5"/>
    <w:rsid w:val="009660B9"/>
    <w:rsid w:val="009663B6"/>
    <w:rsid w:val="00966BDF"/>
    <w:rsid w:val="0096705E"/>
    <w:rsid w:val="009670CC"/>
    <w:rsid w:val="00967146"/>
    <w:rsid w:val="00967326"/>
    <w:rsid w:val="00967358"/>
    <w:rsid w:val="009676A6"/>
    <w:rsid w:val="009677AA"/>
    <w:rsid w:val="00967918"/>
    <w:rsid w:val="009679FB"/>
    <w:rsid w:val="00967BD8"/>
    <w:rsid w:val="00967F66"/>
    <w:rsid w:val="00970480"/>
    <w:rsid w:val="009704CA"/>
    <w:rsid w:val="0097055E"/>
    <w:rsid w:val="00970776"/>
    <w:rsid w:val="009715FD"/>
    <w:rsid w:val="00972117"/>
    <w:rsid w:val="00973179"/>
    <w:rsid w:val="00973514"/>
    <w:rsid w:val="00973974"/>
    <w:rsid w:val="00973B32"/>
    <w:rsid w:val="00973FC7"/>
    <w:rsid w:val="009740AE"/>
    <w:rsid w:val="009745CC"/>
    <w:rsid w:val="00974B03"/>
    <w:rsid w:val="00975099"/>
    <w:rsid w:val="00975803"/>
    <w:rsid w:val="0097580F"/>
    <w:rsid w:val="0097589F"/>
    <w:rsid w:val="00975D18"/>
    <w:rsid w:val="0097642B"/>
    <w:rsid w:val="00976819"/>
    <w:rsid w:val="0097683B"/>
    <w:rsid w:val="009768EB"/>
    <w:rsid w:val="00976E1E"/>
    <w:rsid w:val="0097712F"/>
    <w:rsid w:val="00977191"/>
    <w:rsid w:val="00977386"/>
    <w:rsid w:val="00977D92"/>
    <w:rsid w:val="00977E19"/>
    <w:rsid w:val="009802BF"/>
    <w:rsid w:val="0098030F"/>
    <w:rsid w:val="00980546"/>
    <w:rsid w:val="00980882"/>
    <w:rsid w:val="00980C00"/>
    <w:rsid w:val="00981515"/>
    <w:rsid w:val="009819B4"/>
    <w:rsid w:val="00981EDC"/>
    <w:rsid w:val="009827B2"/>
    <w:rsid w:val="009828FC"/>
    <w:rsid w:val="009832CC"/>
    <w:rsid w:val="009833DD"/>
    <w:rsid w:val="0098398F"/>
    <w:rsid w:val="00984152"/>
    <w:rsid w:val="00984639"/>
    <w:rsid w:val="00984A41"/>
    <w:rsid w:val="00984A6D"/>
    <w:rsid w:val="00984B63"/>
    <w:rsid w:val="0098508A"/>
    <w:rsid w:val="009854EB"/>
    <w:rsid w:val="00985865"/>
    <w:rsid w:val="009858AB"/>
    <w:rsid w:val="0098605C"/>
    <w:rsid w:val="0098613A"/>
    <w:rsid w:val="009861A3"/>
    <w:rsid w:val="009862E9"/>
    <w:rsid w:val="00986930"/>
    <w:rsid w:val="00986DAE"/>
    <w:rsid w:val="00987949"/>
    <w:rsid w:val="00990475"/>
    <w:rsid w:val="00990C06"/>
    <w:rsid w:val="00990DED"/>
    <w:rsid w:val="00992249"/>
    <w:rsid w:val="0099272F"/>
    <w:rsid w:val="00992757"/>
    <w:rsid w:val="00992D26"/>
    <w:rsid w:val="00993076"/>
    <w:rsid w:val="00993516"/>
    <w:rsid w:val="0099353B"/>
    <w:rsid w:val="00993737"/>
    <w:rsid w:val="0099374F"/>
    <w:rsid w:val="00993CA3"/>
    <w:rsid w:val="009949E4"/>
    <w:rsid w:val="00994F6C"/>
    <w:rsid w:val="009952C8"/>
    <w:rsid w:val="0099576A"/>
    <w:rsid w:val="00995CD0"/>
    <w:rsid w:val="00995D15"/>
    <w:rsid w:val="00995E93"/>
    <w:rsid w:val="009968A3"/>
    <w:rsid w:val="00997105"/>
    <w:rsid w:val="0099796F"/>
    <w:rsid w:val="009A0C3F"/>
    <w:rsid w:val="009A15C3"/>
    <w:rsid w:val="009A15E7"/>
    <w:rsid w:val="009A16E1"/>
    <w:rsid w:val="009A2271"/>
    <w:rsid w:val="009A2D6A"/>
    <w:rsid w:val="009A2F2F"/>
    <w:rsid w:val="009A2FA4"/>
    <w:rsid w:val="009A319E"/>
    <w:rsid w:val="009A3279"/>
    <w:rsid w:val="009A37B1"/>
    <w:rsid w:val="009A38A6"/>
    <w:rsid w:val="009A38DE"/>
    <w:rsid w:val="009A4A0A"/>
    <w:rsid w:val="009A4C04"/>
    <w:rsid w:val="009A4C52"/>
    <w:rsid w:val="009A4DF7"/>
    <w:rsid w:val="009A50DF"/>
    <w:rsid w:val="009A55CA"/>
    <w:rsid w:val="009A5857"/>
    <w:rsid w:val="009A5A3E"/>
    <w:rsid w:val="009A6026"/>
    <w:rsid w:val="009A60CF"/>
    <w:rsid w:val="009A6363"/>
    <w:rsid w:val="009A69AE"/>
    <w:rsid w:val="009A6ABC"/>
    <w:rsid w:val="009A6B11"/>
    <w:rsid w:val="009A6CBE"/>
    <w:rsid w:val="009A6D91"/>
    <w:rsid w:val="009A6ED6"/>
    <w:rsid w:val="009A79DB"/>
    <w:rsid w:val="009A79FB"/>
    <w:rsid w:val="009A7D9B"/>
    <w:rsid w:val="009B03D7"/>
    <w:rsid w:val="009B1B23"/>
    <w:rsid w:val="009B20ED"/>
    <w:rsid w:val="009B218E"/>
    <w:rsid w:val="009B2797"/>
    <w:rsid w:val="009B2850"/>
    <w:rsid w:val="009B2B03"/>
    <w:rsid w:val="009B3383"/>
    <w:rsid w:val="009B36C9"/>
    <w:rsid w:val="009B37A1"/>
    <w:rsid w:val="009B3CD6"/>
    <w:rsid w:val="009B48D7"/>
    <w:rsid w:val="009B4C23"/>
    <w:rsid w:val="009B4D04"/>
    <w:rsid w:val="009B550F"/>
    <w:rsid w:val="009B5545"/>
    <w:rsid w:val="009B57B7"/>
    <w:rsid w:val="009B5B4C"/>
    <w:rsid w:val="009B5DC9"/>
    <w:rsid w:val="009B5FA3"/>
    <w:rsid w:val="009B61B6"/>
    <w:rsid w:val="009B7129"/>
    <w:rsid w:val="009B7255"/>
    <w:rsid w:val="009B7D6E"/>
    <w:rsid w:val="009C02A4"/>
    <w:rsid w:val="009C076D"/>
    <w:rsid w:val="009C07F8"/>
    <w:rsid w:val="009C0AE8"/>
    <w:rsid w:val="009C0B9A"/>
    <w:rsid w:val="009C0D1D"/>
    <w:rsid w:val="009C11B8"/>
    <w:rsid w:val="009C174D"/>
    <w:rsid w:val="009C2094"/>
    <w:rsid w:val="009C2319"/>
    <w:rsid w:val="009C2634"/>
    <w:rsid w:val="009C2807"/>
    <w:rsid w:val="009C3833"/>
    <w:rsid w:val="009C3C52"/>
    <w:rsid w:val="009C5177"/>
    <w:rsid w:val="009C5A6F"/>
    <w:rsid w:val="009C5D17"/>
    <w:rsid w:val="009C6CBE"/>
    <w:rsid w:val="009C7690"/>
    <w:rsid w:val="009C78B8"/>
    <w:rsid w:val="009C7A07"/>
    <w:rsid w:val="009D06D2"/>
    <w:rsid w:val="009D0888"/>
    <w:rsid w:val="009D0D7B"/>
    <w:rsid w:val="009D0E44"/>
    <w:rsid w:val="009D15AE"/>
    <w:rsid w:val="009D1A20"/>
    <w:rsid w:val="009D1B94"/>
    <w:rsid w:val="009D1D3B"/>
    <w:rsid w:val="009D1E5B"/>
    <w:rsid w:val="009D21C3"/>
    <w:rsid w:val="009D2985"/>
    <w:rsid w:val="009D2B97"/>
    <w:rsid w:val="009D2C8B"/>
    <w:rsid w:val="009D2ED0"/>
    <w:rsid w:val="009D2F24"/>
    <w:rsid w:val="009D3126"/>
    <w:rsid w:val="009D3268"/>
    <w:rsid w:val="009D3AEB"/>
    <w:rsid w:val="009D3B18"/>
    <w:rsid w:val="009D3C97"/>
    <w:rsid w:val="009D3F99"/>
    <w:rsid w:val="009D414D"/>
    <w:rsid w:val="009D451E"/>
    <w:rsid w:val="009D46B8"/>
    <w:rsid w:val="009D48A1"/>
    <w:rsid w:val="009D4E66"/>
    <w:rsid w:val="009D523C"/>
    <w:rsid w:val="009D5292"/>
    <w:rsid w:val="009D5918"/>
    <w:rsid w:val="009D5E07"/>
    <w:rsid w:val="009D63C2"/>
    <w:rsid w:val="009D661E"/>
    <w:rsid w:val="009D66B9"/>
    <w:rsid w:val="009D6967"/>
    <w:rsid w:val="009D6C30"/>
    <w:rsid w:val="009D6D10"/>
    <w:rsid w:val="009D6DF2"/>
    <w:rsid w:val="009D6E2B"/>
    <w:rsid w:val="009D7B25"/>
    <w:rsid w:val="009D7B6B"/>
    <w:rsid w:val="009E01DE"/>
    <w:rsid w:val="009E07DE"/>
    <w:rsid w:val="009E0A3A"/>
    <w:rsid w:val="009E0BE8"/>
    <w:rsid w:val="009E0F04"/>
    <w:rsid w:val="009E16FD"/>
    <w:rsid w:val="009E199F"/>
    <w:rsid w:val="009E19E1"/>
    <w:rsid w:val="009E1D84"/>
    <w:rsid w:val="009E218E"/>
    <w:rsid w:val="009E22E7"/>
    <w:rsid w:val="009E2353"/>
    <w:rsid w:val="009E236F"/>
    <w:rsid w:val="009E2580"/>
    <w:rsid w:val="009E298C"/>
    <w:rsid w:val="009E3090"/>
    <w:rsid w:val="009E3475"/>
    <w:rsid w:val="009E3710"/>
    <w:rsid w:val="009E48C1"/>
    <w:rsid w:val="009E50FF"/>
    <w:rsid w:val="009E5678"/>
    <w:rsid w:val="009E5AC2"/>
    <w:rsid w:val="009E5BA1"/>
    <w:rsid w:val="009E6137"/>
    <w:rsid w:val="009E6A28"/>
    <w:rsid w:val="009E6BA2"/>
    <w:rsid w:val="009E742B"/>
    <w:rsid w:val="009E781F"/>
    <w:rsid w:val="009E7A39"/>
    <w:rsid w:val="009F0294"/>
    <w:rsid w:val="009F060F"/>
    <w:rsid w:val="009F0645"/>
    <w:rsid w:val="009F0A1F"/>
    <w:rsid w:val="009F0CD6"/>
    <w:rsid w:val="009F18BF"/>
    <w:rsid w:val="009F2178"/>
    <w:rsid w:val="009F220B"/>
    <w:rsid w:val="009F2867"/>
    <w:rsid w:val="009F29D8"/>
    <w:rsid w:val="009F2C48"/>
    <w:rsid w:val="009F2CBA"/>
    <w:rsid w:val="009F2DC9"/>
    <w:rsid w:val="009F3321"/>
    <w:rsid w:val="009F4AB4"/>
    <w:rsid w:val="009F4CFB"/>
    <w:rsid w:val="009F52A5"/>
    <w:rsid w:val="009F55DC"/>
    <w:rsid w:val="009F5700"/>
    <w:rsid w:val="009F5A55"/>
    <w:rsid w:val="009F5E5B"/>
    <w:rsid w:val="009F7163"/>
    <w:rsid w:val="009F72E5"/>
    <w:rsid w:val="009F7C5F"/>
    <w:rsid w:val="009F7E0D"/>
    <w:rsid w:val="00A00141"/>
    <w:rsid w:val="00A00483"/>
    <w:rsid w:val="00A00DA6"/>
    <w:rsid w:val="00A0138A"/>
    <w:rsid w:val="00A0193D"/>
    <w:rsid w:val="00A02108"/>
    <w:rsid w:val="00A02437"/>
    <w:rsid w:val="00A024B8"/>
    <w:rsid w:val="00A02567"/>
    <w:rsid w:val="00A02B78"/>
    <w:rsid w:val="00A02FA6"/>
    <w:rsid w:val="00A031BA"/>
    <w:rsid w:val="00A03592"/>
    <w:rsid w:val="00A0371A"/>
    <w:rsid w:val="00A03997"/>
    <w:rsid w:val="00A03A6F"/>
    <w:rsid w:val="00A03DFF"/>
    <w:rsid w:val="00A04BD1"/>
    <w:rsid w:val="00A0535A"/>
    <w:rsid w:val="00A057D7"/>
    <w:rsid w:val="00A05D89"/>
    <w:rsid w:val="00A05D9B"/>
    <w:rsid w:val="00A065A4"/>
    <w:rsid w:val="00A07116"/>
    <w:rsid w:val="00A07135"/>
    <w:rsid w:val="00A076CE"/>
    <w:rsid w:val="00A07775"/>
    <w:rsid w:val="00A07CE3"/>
    <w:rsid w:val="00A07FA5"/>
    <w:rsid w:val="00A10032"/>
    <w:rsid w:val="00A10285"/>
    <w:rsid w:val="00A102FE"/>
    <w:rsid w:val="00A1043C"/>
    <w:rsid w:val="00A10704"/>
    <w:rsid w:val="00A10C91"/>
    <w:rsid w:val="00A10D2F"/>
    <w:rsid w:val="00A11A72"/>
    <w:rsid w:val="00A11AFD"/>
    <w:rsid w:val="00A11E94"/>
    <w:rsid w:val="00A1248D"/>
    <w:rsid w:val="00A13393"/>
    <w:rsid w:val="00A13404"/>
    <w:rsid w:val="00A13741"/>
    <w:rsid w:val="00A1425A"/>
    <w:rsid w:val="00A142BA"/>
    <w:rsid w:val="00A14389"/>
    <w:rsid w:val="00A14BD0"/>
    <w:rsid w:val="00A14E09"/>
    <w:rsid w:val="00A1500B"/>
    <w:rsid w:val="00A15213"/>
    <w:rsid w:val="00A15529"/>
    <w:rsid w:val="00A15542"/>
    <w:rsid w:val="00A15908"/>
    <w:rsid w:val="00A162B1"/>
    <w:rsid w:val="00A164DA"/>
    <w:rsid w:val="00A16AD5"/>
    <w:rsid w:val="00A16B09"/>
    <w:rsid w:val="00A170C1"/>
    <w:rsid w:val="00A170C8"/>
    <w:rsid w:val="00A178B7"/>
    <w:rsid w:val="00A2039B"/>
    <w:rsid w:val="00A207A6"/>
    <w:rsid w:val="00A20CEC"/>
    <w:rsid w:val="00A21335"/>
    <w:rsid w:val="00A214B7"/>
    <w:rsid w:val="00A215E1"/>
    <w:rsid w:val="00A21DE1"/>
    <w:rsid w:val="00A227CC"/>
    <w:rsid w:val="00A22AA1"/>
    <w:rsid w:val="00A22B33"/>
    <w:rsid w:val="00A23755"/>
    <w:rsid w:val="00A23864"/>
    <w:rsid w:val="00A23895"/>
    <w:rsid w:val="00A23E3C"/>
    <w:rsid w:val="00A23ED6"/>
    <w:rsid w:val="00A23EED"/>
    <w:rsid w:val="00A240A1"/>
    <w:rsid w:val="00A24193"/>
    <w:rsid w:val="00A246D3"/>
    <w:rsid w:val="00A24D15"/>
    <w:rsid w:val="00A2514F"/>
    <w:rsid w:val="00A251B7"/>
    <w:rsid w:val="00A25507"/>
    <w:rsid w:val="00A25706"/>
    <w:rsid w:val="00A2586B"/>
    <w:rsid w:val="00A25D4A"/>
    <w:rsid w:val="00A262AD"/>
    <w:rsid w:val="00A2693A"/>
    <w:rsid w:val="00A26EDA"/>
    <w:rsid w:val="00A271CA"/>
    <w:rsid w:val="00A274E5"/>
    <w:rsid w:val="00A276BE"/>
    <w:rsid w:val="00A27E21"/>
    <w:rsid w:val="00A27E36"/>
    <w:rsid w:val="00A30374"/>
    <w:rsid w:val="00A30604"/>
    <w:rsid w:val="00A307BD"/>
    <w:rsid w:val="00A30D0C"/>
    <w:rsid w:val="00A30DEB"/>
    <w:rsid w:val="00A310E6"/>
    <w:rsid w:val="00A31358"/>
    <w:rsid w:val="00A313A6"/>
    <w:rsid w:val="00A3149C"/>
    <w:rsid w:val="00A324DE"/>
    <w:rsid w:val="00A3261D"/>
    <w:rsid w:val="00A3352F"/>
    <w:rsid w:val="00A342C3"/>
    <w:rsid w:val="00A3443F"/>
    <w:rsid w:val="00A3538C"/>
    <w:rsid w:val="00A35591"/>
    <w:rsid w:val="00A35C53"/>
    <w:rsid w:val="00A35DAB"/>
    <w:rsid w:val="00A362AD"/>
    <w:rsid w:val="00A3652D"/>
    <w:rsid w:val="00A36A7E"/>
    <w:rsid w:val="00A36D26"/>
    <w:rsid w:val="00A37888"/>
    <w:rsid w:val="00A37D8B"/>
    <w:rsid w:val="00A401B9"/>
    <w:rsid w:val="00A40740"/>
    <w:rsid w:val="00A409DC"/>
    <w:rsid w:val="00A40FC8"/>
    <w:rsid w:val="00A41427"/>
    <w:rsid w:val="00A42349"/>
    <w:rsid w:val="00A42584"/>
    <w:rsid w:val="00A42B2D"/>
    <w:rsid w:val="00A430C8"/>
    <w:rsid w:val="00A43782"/>
    <w:rsid w:val="00A43CE2"/>
    <w:rsid w:val="00A43D41"/>
    <w:rsid w:val="00A4422A"/>
    <w:rsid w:val="00A4434B"/>
    <w:rsid w:val="00A44A32"/>
    <w:rsid w:val="00A450F4"/>
    <w:rsid w:val="00A45CE5"/>
    <w:rsid w:val="00A4615F"/>
    <w:rsid w:val="00A4685C"/>
    <w:rsid w:val="00A46ED1"/>
    <w:rsid w:val="00A46F5B"/>
    <w:rsid w:val="00A4700F"/>
    <w:rsid w:val="00A47045"/>
    <w:rsid w:val="00A47429"/>
    <w:rsid w:val="00A47489"/>
    <w:rsid w:val="00A47669"/>
    <w:rsid w:val="00A478CE"/>
    <w:rsid w:val="00A47905"/>
    <w:rsid w:val="00A47D3F"/>
    <w:rsid w:val="00A509FB"/>
    <w:rsid w:val="00A50B35"/>
    <w:rsid w:val="00A50BCE"/>
    <w:rsid w:val="00A50E5D"/>
    <w:rsid w:val="00A5173E"/>
    <w:rsid w:val="00A51867"/>
    <w:rsid w:val="00A524A0"/>
    <w:rsid w:val="00A53321"/>
    <w:rsid w:val="00A53695"/>
    <w:rsid w:val="00A53AB8"/>
    <w:rsid w:val="00A53C1D"/>
    <w:rsid w:val="00A5400C"/>
    <w:rsid w:val="00A543B3"/>
    <w:rsid w:val="00A546B6"/>
    <w:rsid w:val="00A55358"/>
    <w:rsid w:val="00A55B7D"/>
    <w:rsid w:val="00A55E2F"/>
    <w:rsid w:val="00A56391"/>
    <w:rsid w:val="00A56A7B"/>
    <w:rsid w:val="00A56BD2"/>
    <w:rsid w:val="00A56D7C"/>
    <w:rsid w:val="00A56F3D"/>
    <w:rsid w:val="00A57588"/>
    <w:rsid w:val="00A57A1E"/>
    <w:rsid w:val="00A57D3B"/>
    <w:rsid w:val="00A57F88"/>
    <w:rsid w:val="00A60309"/>
    <w:rsid w:val="00A60558"/>
    <w:rsid w:val="00A60759"/>
    <w:rsid w:val="00A6088D"/>
    <w:rsid w:val="00A6090C"/>
    <w:rsid w:val="00A6093A"/>
    <w:rsid w:val="00A60CE1"/>
    <w:rsid w:val="00A61319"/>
    <w:rsid w:val="00A616B7"/>
    <w:rsid w:val="00A6186F"/>
    <w:rsid w:val="00A61FB7"/>
    <w:rsid w:val="00A6214D"/>
    <w:rsid w:val="00A621B6"/>
    <w:rsid w:val="00A62354"/>
    <w:rsid w:val="00A6298D"/>
    <w:rsid w:val="00A62BF5"/>
    <w:rsid w:val="00A62E70"/>
    <w:rsid w:val="00A63280"/>
    <w:rsid w:val="00A63817"/>
    <w:rsid w:val="00A63FF0"/>
    <w:rsid w:val="00A647C2"/>
    <w:rsid w:val="00A64902"/>
    <w:rsid w:val="00A64CB9"/>
    <w:rsid w:val="00A65B34"/>
    <w:rsid w:val="00A6653D"/>
    <w:rsid w:val="00A6689D"/>
    <w:rsid w:val="00A668A5"/>
    <w:rsid w:val="00A66907"/>
    <w:rsid w:val="00A669FA"/>
    <w:rsid w:val="00A675B4"/>
    <w:rsid w:val="00A6794A"/>
    <w:rsid w:val="00A67C7A"/>
    <w:rsid w:val="00A7037F"/>
    <w:rsid w:val="00A70AEA"/>
    <w:rsid w:val="00A70D4A"/>
    <w:rsid w:val="00A70E87"/>
    <w:rsid w:val="00A71042"/>
    <w:rsid w:val="00A711F7"/>
    <w:rsid w:val="00A7135F"/>
    <w:rsid w:val="00A713DE"/>
    <w:rsid w:val="00A71AA4"/>
    <w:rsid w:val="00A71B2F"/>
    <w:rsid w:val="00A71D97"/>
    <w:rsid w:val="00A72639"/>
    <w:rsid w:val="00A72665"/>
    <w:rsid w:val="00A72790"/>
    <w:rsid w:val="00A727EA"/>
    <w:rsid w:val="00A73442"/>
    <w:rsid w:val="00A738D7"/>
    <w:rsid w:val="00A7394A"/>
    <w:rsid w:val="00A73A3D"/>
    <w:rsid w:val="00A73AEB"/>
    <w:rsid w:val="00A73C04"/>
    <w:rsid w:val="00A73CD7"/>
    <w:rsid w:val="00A74301"/>
    <w:rsid w:val="00A74F9C"/>
    <w:rsid w:val="00A75A4C"/>
    <w:rsid w:val="00A75DD8"/>
    <w:rsid w:val="00A75E4B"/>
    <w:rsid w:val="00A75F77"/>
    <w:rsid w:val="00A765A3"/>
    <w:rsid w:val="00A76D1E"/>
    <w:rsid w:val="00A771F0"/>
    <w:rsid w:val="00A803C1"/>
    <w:rsid w:val="00A803F2"/>
    <w:rsid w:val="00A80A45"/>
    <w:rsid w:val="00A80DEC"/>
    <w:rsid w:val="00A80E77"/>
    <w:rsid w:val="00A8119E"/>
    <w:rsid w:val="00A81661"/>
    <w:rsid w:val="00A81BE4"/>
    <w:rsid w:val="00A81EC6"/>
    <w:rsid w:val="00A822F2"/>
    <w:rsid w:val="00A82792"/>
    <w:rsid w:val="00A827B7"/>
    <w:rsid w:val="00A83026"/>
    <w:rsid w:val="00A83116"/>
    <w:rsid w:val="00A835E1"/>
    <w:rsid w:val="00A83B39"/>
    <w:rsid w:val="00A84613"/>
    <w:rsid w:val="00A8472C"/>
    <w:rsid w:val="00A849F6"/>
    <w:rsid w:val="00A84B9D"/>
    <w:rsid w:val="00A84F38"/>
    <w:rsid w:val="00A851FB"/>
    <w:rsid w:val="00A853B7"/>
    <w:rsid w:val="00A85584"/>
    <w:rsid w:val="00A85A20"/>
    <w:rsid w:val="00A85E01"/>
    <w:rsid w:val="00A863D2"/>
    <w:rsid w:val="00A869E7"/>
    <w:rsid w:val="00A86C51"/>
    <w:rsid w:val="00A870AF"/>
    <w:rsid w:val="00A877F4"/>
    <w:rsid w:val="00A87801"/>
    <w:rsid w:val="00A87E2F"/>
    <w:rsid w:val="00A90677"/>
    <w:rsid w:val="00A9073B"/>
    <w:rsid w:val="00A90774"/>
    <w:rsid w:val="00A9086E"/>
    <w:rsid w:val="00A911C6"/>
    <w:rsid w:val="00A9136C"/>
    <w:rsid w:val="00A92105"/>
    <w:rsid w:val="00A925FB"/>
    <w:rsid w:val="00A9285C"/>
    <w:rsid w:val="00A92AC4"/>
    <w:rsid w:val="00A92AEF"/>
    <w:rsid w:val="00A93B0C"/>
    <w:rsid w:val="00A93D81"/>
    <w:rsid w:val="00A93EFA"/>
    <w:rsid w:val="00A94130"/>
    <w:rsid w:val="00A942DF"/>
    <w:rsid w:val="00A94751"/>
    <w:rsid w:val="00A94EEC"/>
    <w:rsid w:val="00A9508F"/>
    <w:rsid w:val="00A953F3"/>
    <w:rsid w:val="00A9578C"/>
    <w:rsid w:val="00A96560"/>
    <w:rsid w:val="00A9656D"/>
    <w:rsid w:val="00A96A29"/>
    <w:rsid w:val="00A96A3F"/>
    <w:rsid w:val="00A96BE0"/>
    <w:rsid w:val="00A96CA2"/>
    <w:rsid w:val="00A96ED2"/>
    <w:rsid w:val="00A96ED9"/>
    <w:rsid w:val="00A9705A"/>
    <w:rsid w:val="00A971B4"/>
    <w:rsid w:val="00A9783F"/>
    <w:rsid w:val="00A9785A"/>
    <w:rsid w:val="00A97997"/>
    <w:rsid w:val="00AA0892"/>
    <w:rsid w:val="00AA094A"/>
    <w:rsid w:val="00AA0DFA"/>
    <w:rsid w:val="00AA100F"/>
    <w:rsid w:val="00AA11BD"/>
    <w:rsid w:val="00AA1265"/>
    <w:rsid w:val="00AA16C9"/>
    <w:rsid w:val="00AA1758"/>
    <w:rsid w:val="00AA20F6"/>
    <w:rsid w:val="00AA21C0"/>
    <w:rsid w:val="00AA289F"/>
    <w:rsid w:val="00AA2B1E"/>
    <w:rsid w:val="00AA2DA6"/>
    <w:rsid w:val="00AA32FC"/>
    <w:rsid w:val="00AA3603"/>
    <w:rsid w:val="00AA3707"/>
    <w:rsid w:val="00AA39C8"/>
    <w:rsid w:val="00AA3A0A"/>
    <w:rsid w:val="00AA3EFF"/>
    <w:rsid w:val="00AA48F9"/>
    <w:rsid w:val="00AA51B8"/>
    <w:rsid w:val="00AA529D"/>
    <w:rsid w:val="00AA5694"/>
    <w:rsid w:val="00AA60C6"/>
    <w:rsid w:val="00AA7050"/>
    <w:rsid w:val="00AA7637"/>
    <w:rsid w:val="00AA76A2"/>
    <w:rsid w:val="00AA76C5"/>
    <w:rsid w:val="00AA77BC"/>
    <w:rsid w:val="00AB014E"/>
    <w:rsid w:val="00AB044D"/>
    <w:rsid w:val="00AB0CBC"/>
    <w:rsid w:val="00AB114D"/>
    <w:rsid w:val="00AB16DB"/>
    <w:rsid w:val="00AB1A46"/>
    <w:rsid w:val="00AB205D"/>
    <w:rsid w:val="00AB268B"/>
    <w:rsid w:val="00AB30BA"/>
    <w:rsid w:val="00AB32DC"/>
    <w:rsid w:val="00AB33C3"/>
    <w:rsid w:val="00AB3F0D"/>
    <w:rsid w:val="00AB40F8"/>
    <w:rsid w:val="00AB430E"/>
    <w:rsid w:val="00AB5428"/>
    <w:rsid w:val="00AB58B4"/>
    <w:rsid w:val="00AB5BE5"/>
    <w:rsid w:val="00AB5C97"/>
    <w:rsid w:val="00AB6286"/>
    <w:rsid w:val="00AB67A8"/>
    <w:rsid w:val="00AB67E3"/>
    <w:rsid w:val="00AB6FFF"/>
    <w:rsid w:val="00AB7661"/>
    <w:rsid w:val="00AC0208"/>
    <w:rsid w:val="00AC058A"/>
    <w:rsid w:val="00AC06AC"/>
    <w:rsid w:val="00AC1A76"/>
    <w:rsid w:val="00AC2856"/>
    <w:rsid w:val="00AC2A47"/>
    <w:rsid w:val="00AC2B49"/>
    <w:rsid w:val="00AC2EA1"/>
    <w:rsid w:val="00AC364C"/>
    <w:rsid w:val="00AC3E05"/>
    <w:rsid w:val="00AC3FD8"/>
    <w:rsid w:val="00AC468B"/>
    <w:rsid w:val="00AC4A07"/>
    <w:rsid w:val="00AC4B5C"/>
    <w:rsid w:val="00AC51D5"/>
    <w:rsid w:val="00AC54C3"/>
    <w:rsid w:val="00AC54D7"/>
    <w:rsid w:val="00AC569C"/>
    <w:rsid w:val="00AC57E9"/>
    <w:rsid w:val="00AC59B0"/>
    <w:rsid w:val="00AC5AAC"/>
    <w:rsid w:val="00AC5AD9"/>
    <w:rsid w:val="00AC5B49"/>
    <w:rsid w:val="00AC5C9D"/>
    <w:rsid w:val="00AC5D61"/>
    <w:rsid w:val="00AC5F7E"/>
    <w:rsid w:val="00AC60F8"/>
    <w:rsid w:val="00AC67B0"/>
    <w:rsid w:val="00AC6A83"/>
    <w:rsid w:val="00AC6B41"/>
    <w:rsid w:val="00AC6E7F"/>
    <w:rsid w:val="00AC75A8"/>
    <w:rsid w:val="00AD06F6"/>
    <w:rsid w:val="00AD0A59"/>
    <w:rsid w:val="00AD11AE"/>
    <w:rsid w:val="00AD2D71"/>
    <w:rsid w:val="00AD2DE4"/>
    <w:rsid w:val="00AD3094"/>
    <w:rsid w:val="00AD3246"/>
    <w:rsid w:val="00AD3F5E"/>
    <w:rsid w:val="00AD4318"/>
    <w:rsid w:val="00AD492E"/>
    <w:rsid w:val="00AD4E80"/>
    <w:rsid w:val="00AD5AD6"/>
    <w:rsid w:val="00AD5C43"/>
    <w:rsid w:val="00AD5E74"/>
    <w:rsid w:val="00AD5F54"/>
    <w:rsid w:val="00AD6118"/>
    <w:rsid w:val="00AD6345"/>
    <w:rsid w:val="00AD6420"/>
    <w:rsid w:val="00AD65E7"/>
    <w:rsid w:val="00AD6684"/>
    <w:rsid w:val="00AD69BD"/>
    <w:rsid w:val="00AD703D"/>
    <w:rsid w:val="00AD7165"/>
    <w:rsid w:val="00AD748D"/>
    <w:rsid w:val="00AD7710"/>
    <w:rsid w:val="00AD7BDB"/>
    <w:rsid w:val="00AD7D82"/>
    <w:rsid w:val="00AD7FB9"/>
    <w:rsid w:val="00AE0418"/>
    <w:rsid w:val="00AE06CD"/>
    <w:rsid w:val="00AE0A6D"/>
    <w:rsid w:val="00AE0DC8"/>
    <w:rsid w:val="00AE107E"/>
    <w:rsid w:val="00AE14BB"/>
    <w:rsid w:val="00AE1683"/>
    <w:rsid w:val="00AE192B"/>
    <w:rsid w:val="00AE19EF"/>
    <w:rsid w:val="00AE203C"/>
    <w:rsid w:val="00AE275E"/>
    <w:rsid w:val="00AE2D16"/>
    <w:rsid w:val="00AE2EC9"/>
    <w:rsid w:val="00AE2F8A"/>
    <w:rsid w:val="00AE3144"/>
    <w:rsid w:val="00AE3ED0"/>
    <w:rsid w:val="00AE42E7"/>
    <w:rsid w:val="00AE5704"/>
    <w:rsid w:val="00AE5AEB"/>
    <w:rsid w:val="00AE5ECD"/>
    <w:rsid w:val="00AE5F90"/>
    <w:rsid w:val="00AE60AF"/>
    <w:rsid w:val="00AE6145"/>
    <w:rsid w:val="00AE63E2"/>
    <w:rsid w:val="00AE64B5"/>
    <w:rsid w:val="00AE6CA0"/>
    <w:rsid w:val="00AE6CE5"/>
    <w:rsid w:val="00AE707C"/>
    <w:rsid w:val="00AE730A"/>
    <w:rsid w:val="00AE7322"/>
    <w:rsid w:val="00AE780D"/>
    <w:rsid w:val="00AE7B6B"/>
    <w:rsid w:val="00AF06AB"/>
    <w:rsid w:val="00AF06D6"/>
    <w:rsid w:val="00AF0833"/>
    <w:rsid w:val="00AF0A73"/>
    <w:rsid w:val="00AF0CA0"/>
    <w:rsid w:val="00AF0DF4"/>
    <w:rsid w:val="00AF17CA"/>
    <w:rsid w:val="00AF18DA"/>
    <w:rsid w:val="00AF1F40"/>
    <w:rsid w:val="00AF1F80"/>
    <w:rsid w:val="00AF241B"/>
    <w:rsid w:val="00AF2A32"/>
    <w:rsid w:val="00AF2A4B"/>
    <w:rsid w:val="00AF2CD8"/>
    <w:rsid w:val="00AF3117"/>
    <w:rsid w:val="00AF3145"/>
    <w:rsid w:val="00AF34B3"/>
    <w:rsid w:val="00AF34D5"/>
    <w:rsid w:val="00AF3A44"/>
    <w:rsid w:val="00AF3B5E"/>
    <w:rsid w:val="00AF3CBD"/>
    <w:rsid w:val="00AF407C"/>
    <w:rsid w:val="00AF41A1"/>
    <w:rsid w:val="00AF42E1"/>
    <w:rsid w:val="00AF4C0A"/>
    <w:rsid w:val="00AF4F77"/>
    <w:rsid w:val="00AF50BE"/>
    <w:rsid w:val="00AF5688"/>
    <w:rsid w:val="00AF5E29"/>
    <w:rsid w:val="00AF5E88"/>
    <w:rsid w:val="00AF6F8C"/>
    <w:rsid w:val="00AF72F9"/>
    <w:rsid w:val="00AF7749"/>
    <w:rsid w:val="00AF7CD4"/>
    <w:rsid w:val="00AF7CE8"/>
    <w:rsid w:val="00B008E4"/>
    <w:rsid w:val="00B01429"/>
    <w:rsid w:val="00B01509"/>
    <w:rsid w:val="00B015D1"/>
    <w:rsid w:val="00B01B98"/>
    <w:rsid w:val="00B02AB1"/>
    <w:rsid w:val="00B02C71"/>
    <w:rsid w:val="00B031EA"/>
    <w:rsid w:val="00B03F41"/>
    <w:rsid w:val="00B04088"/>
    <w:rsid w:val="00B0463D"/>
    <w:rsid w:val="00B04C11"/>
    <w:rsid w:val="00B05BEE"/>
    <w:rsid w:val="00B0613A"/>
    <w:rsid w:val="00B06695"/>
    <w:rsid w:val="00B06745"/>
    <w:rsid w:val="00B06E18"/>
    <w:rsid w:val="00B06F6E"/>
    <w:rsid w:val="00B071AE"/>
    <w:rsid w:val="00B07231"/>
    <w:rsid w:val="00B076E2"/>
    <w:rsid w:val="00B0798A"/>
    <w:rsid w:val="00B07A3C"/>
    <w:rsid w:val="00B07AB2"/>
    <w:rsid w:val="00B07C3E"/>
    <w:rsid w:val="00B10628"/>
    <w:rsid w:val="00B10DDA"/>
    <w:rsid w:val="00B11492"/>
    <w:rsid w:val="00B119CD"/>
    <w:rsid w:val="00B120F9"/>
    <w:rsid w:val="00B12BD9"/>
    <w:rsid w:val="00B12DB9"/>
    <w:rsid w:val="00B12E44"/>
    <w:rsid w:val="00B131AE"/>
    <w:rsid w:val="00B137FE"/>
    <w:rsid w:val="00B13EBC"/>
    <w:rsid w:val="00B1528D"/>
    <w:rsid w:val="00B15D3F"/>
    <w:rsid w:val="00B15DC6"/>
    <w:rsid w:val="00B161B4"/>
    <w:rsid w:val="00B167D0"/>
    <w:rsid w:val="00B16AD1"/>
    <w:rsid w:val="00B1713D"/>
    <w:rsid w:val="00B17370"/>
    <w:rsid w:val="00B175F1"/>
    <w:rsid w:val="00B1773D"/>
    <w:rsid w:val="00B177A8"/>
    <w:rsid w:val="00B17C5E"/>
    <w:rsid w:val="00B17DB2"/>
    <w:rsid w:val="00B202A0"/>
    <w:rsid w:val="00B20D54"/>
    <w:rsid w:val="00B20EA4"/>
    <w:rsid w:val="00B2193A"/>
    <w:rsid w:val="00B21A27"/>
    <w:rsid w:val="00B21E91"/>
    <w:rsid w:val="00B2240C"/>
    <w:rsid w:val="00B22474"/>
    <w:rsid w:val="00B22A46"/>
    <w:rsid w:val="00B22C3B"/>
    <w:rsid w:val="00B23450"/>
    <w:rsid w:val="00B234AA"/>
    <w:rsid w:val="00B23BA0"/>
    <w:rsid w:val="00B23CB6"/>
    <w:rsid w:val="00B23EFF"/>
    <w:rsid w:val="00B23F2E"/>
    <w:rsid w:val="00B24886"/>
    <w:rsid w:val="00B2496E"/>
    <w:rsid w:val="00B24F70"/>
    <w:rsid w:val="00B255BD"/>
    <w:rsid w:val="00B2570F"/>
    <w:rsid w:val="00B25A43"/>
    <w:rsid w:val="00B25BB4"/>
    <w:rsid w:val="00B2603A"/>
    <w:rsid w:val="00B26344"/>
    <w:rsid w:val="00B26F75"/>
    <w:rsid w:val="00B279FB"/>
    <w:rsid w:val="00B27BC3"/>
    <w:rsid w:val="00B27E96"/>
    <w:rsid w:val="00B3002B"/>
    <w:rsid w:val="00B306B1"/>
    <w:rsid w:val="00B315B9"/>
    <w:rsid w:val="00B31661"/>
    <w:rsid w:val="00B318E5"/>
    <w:rsid w:val="00B319F5"/>
    <w:rsid w:val="00B31CB0"/>
    <w:rsid w:val="00B324AD"/>
    <w:rsid w:val="00B32505"/>
    <w:rsid w:val="00B32888"/>
    <w:rsid w:val="00B32F10"/>
    <w:rsid w:val="00B33031"/>
    <w:rsid w:val="00B33671"/>
    <w:rsid w:val="00B33747"/>
    <w:rsid w:val="00B33AA8"/>
    <w:rsid w:val="00B34238"/>
    <w:rsid w:val="00B347F7"/>
    <w:rsid w:val="00B34977"/>
    <w:rsid w:val="00B34979"/>
    <w:rsid w:val="00B349DF"/>
    <w:rsid w:val="00B34AB7"/>
    <w:rsid w:val="00B35044"/>
    <w:rsid w:val="00B35552"/>
    <w:rsid w:val="00B3570B"/>
    <w:rsid w:val="00B35E74"/>
    <w:rsid w:val="00B3644A"/>
    <w:rsid w:val="00B36D6A"/>
    <w:rsid w:val="00B3744C"/>
    <w:rsid w:val="00B37A9A"/>
    <w:rsid w:val="00B37C10"/>
    <w:rsid w:val="00B37C9B"/>
    <w:rsid w:val="00B37EAA"/>
    <w:rsid w:val="00B37F95"/>
    <w:rsid w:val="00B4049D"/>
    <w:rsid w:val="00B40590"/>
    <w:rsid w:val="00B40637"/>
    <w:rsid w:val="00B416C5"/>
    <w:rsid w:val="00B41753"/>
    <w:rsid w:val="00B41C59"/>
    <w:rsid w:val="00B4217B"/>
    <w:rsid w:val="00B421B2"/>
    <w:rsid w:val="00B424B7"/>
    <w:rsid w:val="00B425BE"/>
    <w:rsid w:val="00B42C7E"/>
    <w:rsid w:val="00B432F4"/>
    <w:rsid w:val="00B437AD"/>
    <w:rsid w:val="00B43F8B"/>
    <w:rsid w:val="00B44123"/>
    <w:rsid w:val="00B4416A"/>
    <w:rsid w:val="00B44CDA"/>
    <w:rsid w:val="00B454BE"/>
    <w:rsid w:val="00B4623E"/>
    <w:rsid w:val="00B466D1"/>
    <w:rsid w:val="00B46B42"/>
    <w:rsid w:val="00B46F1D"/>
    <w:rsid w:val="00B4708E"/>
    <w:rsid w:val="00B479E9"/>
    <w:rsid w:val="00B50241"/>
    <w:rsid w:val="00B5119A"/>
    <w:rsid w:val="00B515AB"/>
    <w:rsid w:val="00B51B23"/>
    <w:rsid w:val="00B51D11"/>
    <w:rsid w:val="00B51D6F"/>
    <w:rsid w:val="00B52013"/>
    <w:rsid w:val="00B52078"/>
    <w:rsid w:val="00B5213E"/>
    <w:rsid w:val="00B52480"/>
    <w:rsid w:val="00B52601"/>
    <w:rsid w:val="00B52E7D"/>
    <w:rsid w:val="00B52FF1"/>
    <w:rsid w:val="00B533AB"/>
    <w:rsid w:val="00B541B7"/>
    <w:rsid w:val="00B54272"/>
    <w:rsid w:val="00B542D8"/>
    <w:rsid w:val="00B54358"/>
    <w:rsid w:val="00B544CF"/>
    <w:rsid w:val="00B545B6"/>
    <w:rsid w:val="00B54E54"/>
    <w:rsid w:val="00B551EA"/>
    <w:rsid w:val="00B558A8"/>
    <w:rsid w:val="00B55B03"/>
    <w:rsid w:val="00B561D8"/>
    <w:rsid w:val="00B5633B"/>
    <w:rsid w:val="00B56E03"/>
    <w:rsid w:val="00B56ECD"/>
    <w:rsid w:val="00B5757B"/>
    <w:rsid w:val="00B578D1"/>
    <w:rsid w:val="00B57A71"/>
    <w:rsid w:val="00B57A86"/>
    <w:rsid w:val="00B57B14"/>
    <w:rsid w:val="00B57F21"/>
    <w:rsid w:val="00B57F87"/>
    <w:rsid w:val="00B62665"/>
    <w:rsid w:val="00B62933"/>
    <w:rsid w:val="00B62F3E"/>
    <w:rsid w:val="00B63735"/>
    <w:rsid w:val="00B63D75"/>
    <w:rsid w:val="00B63EA3"/>
    <w:rsid w:val="00B63EF2"/>
    <w:rsid w:val="00B641E8"/>
    <w:rsid w:val="00B65339"/>
    <w:rsid w:val="00B653AA"/>
    <w:rsid w:val="00B6570D"/>
    <w:rsid w:val="00B6577E"/>
    <w:rsid w:val="00B65880"/>
    <w:rsid w:val="00B65D2C"/>
    <w:rsid w:val="00B66119"/>
    <w:rsid w:val="00B663BE"/>
    <w:rsid w:val="00B66574"/>
    <w:rsid w:val="00B66AAC"/>
    <w:rsid w:val="00B67515"/>
    <w:rsid w:val="00B6779C"/>
    <w:rsid w:val="00B67AA1"/>
    <w:rsid w:val="00B67AB1"/>
    <w:rsid w:val="00B67BC3"/>
    <w:rsid w:val="00B67FDB"/>
    <w:rsid w:val="00B7032D"/>
    <w:rsid w:val="00B7034D"/>
    <w:rsid w:val="00B70B22"/>
    <w:rsid w:val="00B71AA0"/>
    <w:rsid w:val="00B721C8"/>
    <w:rsid w:val="00B725AB"/>
    <w:rsid w:val="00B72D5F"/>
    <w:rsid w:val="00B72EF5"/>
    <w:rsid w:val="00B7306B"/>
    <w:rsid w:val="00B7312B"/>
    <w:rsid w:val="00B7313A"/>
    <w:rsid w:val="00B73283"/>
    <w:rsid w:val="00B73DDE"/>
    <w:rsid w:val="00B748B9"/>
    <w:rsid w:val="00B7538E"/>
    <w:rsid w:val="00B755B0"/>
    <w:rsid w:val="00B75F32"/>
    <w:rsid w:val="00B76389"/>
    <w:rsid w:val="00B7662D"/>
    <w:rsid w:val="00B769E1"/>
    <w:rsid w:val="00B76BBE"/>
    <w:rsid w:val="00B76D14"/>
    <w:rsid w:val="00B77276"/>
    <w:rsid w:val="00B7745E"/>
    <w:rsid w:val="00B776A4"/>
    <w:rsid w:val="00B77B72"/>
    <w:rsid w:val="00B77F2F"/>
    <w:rsid w:val="00B80B16"/>
    <w:rsid w:val="00B80C85"/>
    <w:rsid w:val="00B80D90"/>
    <w:rsid w:val="00B810A9"/>
    <w:rsid w:val="00B81187"/>
    <w:rsid w:val="00B8124C"/>
    <w:rsid w:val="00B81300"/>
    <w:rsid w:val="00B81335"/>
    <w:rsid w:val="00B8184B"/>
    <w:rsid w:val="00B81AE5"/>
    <w:rsid w:val="00B81B8F"/>
    <w:rsid w:val="00B81F5B"/>
    <w:rsid w:val="00B8282C"/>
    <w:rsid w:val="00B82F7F"/>
    <w:rsid w:val="00B83346"/>
    <w:rsid w:val="00B83679"/>
    <w:rsid w:val="00B8399E"/>
    <w:rsid w:val="00B84491"/>
    <w:rsid w:val="00B84742"/>
    <w:rsid w:val="00B85A10"/>
    <w:rsid w:val="00B85A30"/>
    <w:rsid w:val="00B85C41"/>
    <w:rsid w:val="00B867B7"/>
    <w:rsid w:val="00B86CEA"/>
    <w:rsid w:val="00B870FF"/>
    <w:rsid w:val="00B8722D"/>
    <w:rsid w:val="00B87FEB"/>
    <w:rsid w:val="00B90295"/>
    <w:rsid w:val="00B90536"/>
    <w:rsid w:val="00B90B59"/>
    <w:rsid w:val="00B91269"/>
    <w:rsid w:val="00B91654"/>
    <w:rsid w:val="00B9193F"/>
    <w:rsid w:val="00B91B24"/>
    <w:rsid w:val="00B91C65"/>
    <w:rsid w:val="00B91CD6"/>
    <w:rsid w:val="00B91D4A"/>
    <w:rsid w:val="00B921D9"/>
    <w:rsid w:val="00B92353"/>
    <w:rsid w:val="00B9290C"/>
    <w:rsid w:val="00B92A55"/>
    <w:rsid w:val="00B92BDE"/>
    <w:rsid w:val="00B92BF3"/>
    <w:rsid w:val="00B934EE"/>
    <w:rsid w:val="00B93888"/>
    <w:rsid w:val="00B93C15"/>
    <w:rsid w:val="00B94181"/>
    <w:rsid w:val="00B94D81"/>
    <w:rsid w:val="00B95500"/>
    <w:rsid w:val="00B95D61"/>
    <w:rsid w:val="00B96251"/>
    <w:rsid w:val="00B9641D"/>
    <w:rsid w:val="00B96581"/>
    <w:rsid w:val="00B9667C"/>
    <w:rsid w:val="00B96725"/>
    <w:rsid w:val="00B975A5"/>
    <w:rsid w:val="00B9761C"/>
    <w:rsid w:val="00B977DD"/>
    <w:rsid w:val="00B97B57"/>
    <w:rsid w:val="00B97DB9"/>
    <w:rsid w:val="00B97DD2"/>
    <w:rsid w:val="00BA0593"/>
    <w:rsid w:val="00BA0AA8"/>
    <w:rsid w:val="00BA0B1A"/>
    <w:rsid w:val="00BA0CAE"/>
    <w:rsid w:val="00BA0F20"/>
    <w:rsid w:val="00BA114B"/>
    <w:rsid w:val="00BA1170"/>
    <w:rsid w:val="00BA144D"/>
    <w:rsid w:val="00BA1B70"/>
    <w:rsid w:val="00BA308B"/>
    <w:rsid w:val="00BA3CF0"/>
    <w:rsid w:val="00BA48AA"/>
    <w:rsid w:val="00BA48C5"/>
    <w:rsid w:val="00BA4B89"/>
    <w:rsid w:val="00BA515D"/>
    <w:rsid w:val="00BA59BB"/>
    <w:rsid w:val="00BA5A4A"/>
    <w:rsid w:val="00BA5B14"/>
    <w:rsid w:val="00BA5E36"/>
    <w:rsid w:val="00BA6252"/>
    <w:rsid w:val="00BA62D8"/>
    <w:rsid w:val="00BA6449"/>
    <w:rsid w:val="00BA6556"/>
    <w:rsid w:val="00BA65B2"/>
    <w:rsid w:val="00BA7250"/>
    <w:rsid w:val="00BA72E7"/>
    <w:rsid w:val="00BA7C38"/>
    <w:rsid w:val="00BA7D16"/>
    <w:rsid w:val="00BA7E3C"/>
    <w:rsid w:val="00BB0592"/>
    <w:rsid w:val="00BB0650"/>
    <w:rsid w:val="00BB065A"/>
    <w:rsid w:val="00BB0682"/>
    <w:rsid w:val="00BB0E74"/>
    <w:rsid w:val="00BB1B9D"/>
    <w:rsid w:val="00BB1DF0"/>
    <w:rsid w:val="00BB21BE"/>
    <w:rsid w:val="00BB227F"/>
    <w:rsid w:val="00BB2385"/>
    <w:rsid w:val="00BB2677"/>
    <w:rsid w:val="00BB286C"/>
    <w:rsid w:val="00BB2A34"/>
    <w:rsid w:val="00BB2C8C"/>
    <w:rsid w:val="00BB2C98"/>
    <w:rsid w:val="00BB2EFB"/>
    <w:rsid w:val="00BB2F9F"/>
    <w:rsid w:val="00BB31C6"/>
    <w:rsid w:val="00BB3273"/>
    <w:rsid w:val="00BB35BB"/>
    <w:rsid w:val="00BB4622"/>
    <w:rsid w:val="00BB489B"/>
    <w:rsid w:val="00BB543F"/>
    <w:rsid w:val="00BB554D"/>
    <w:rsid w:val="00BB5628"/>
    <w:rsid w:val="00BB5680"/>
    <w:rsid w:val="00BB5C8D"/>
    <w:rsid w:val="00BB5FAF"/>
    <w:rsid w:val="00BB612B"/>
    <w:rsid w:val="00BB63CE"/>
    <w:rsid w:val="00BB6829"/>
    <w:rsid w:val="00BB6D96"/>
    <w:rsid w:val="00BB6DF3"/>
    <w:rsid w:val="00BB6E29"/>
    <w:rsid w:val="00BB6E96"/>
    <w:rsid w:val="00BB782E"/>
    <w:rsid w:val="00BB7E57"/>
    <w:rsid w:val="00BC00F2"/>
    <w:rsid w:val="00BC0E31"/>
    <w:rsid w:val="00BC0E33"/>
    <w:rsid w:val="00BC132D"/>
    <w:rsid w:val="00BC1506"/>
    <w:rsid w:val="00BC1A4A"/>
    <w:rsid w:val="00BC1D46"/>
    <w:rsid w:val="00BC1D52"/>
    <w:rsid w:val="00BC217D"/>
    <w:rsid w:val="00BC2495"/>
    <w:rsid w:val="00BC2550"/>
    <w:rsid w:val="00BC2641"/>
    <w:rsid w:val="00BC267D"/>
    <w:rsid w:val="00BC2701"/>
    <w:rsid w:val="00BC270D"/>
    <w:rsid w:val="00BC2F3C"/>
    <w:rsid w:val="00BC3183"/>
    <w:rsid w:val="00BC3648"/>
    <w:rsid w:val="00BC39B1"/>
    <w:rsid w:val="00BC3ACE"/>
    <w:rsid w:val="00BC41F7"/>
    <w:rsid w:val="00BC4266"/>
    <w:rsid w:val="00BC43D5"/>
    <w:rsid w:val="00BC4DC7"/>
    <w:rsid w:val="00BC4E58"/>
    <w:rsid w:val="00BC4EAE"/>
    <w:rsid w:val="00BC5AC1"/>
    <w:rsid w:val="00BC60B3"/>
    <w:rsid w:val="00BC63A8"/>
    <w:rsid w:val="00BC6522"/>
    <w:rsid w:val="00BC660A"/>
    <w:rsid w:val="00BC6630"/>
    <w:rsid w:val="00BC67CA"/>
    <w:rsid w:val="00BC694D"/>
    <w:rsid w:val="00BC76DF"/>
    <w:rsid w:val="00BD0159"/>
    <w:rsid w:val="00BD0386"/>
    <w:rsid w:val="00BD0682"/>
    <w:rsid w:val="00BD0766"/>
    <w:rsid w:val="00BD0C15"/>
    <w:rsid w:val="00BD0F4C"/>
    <w:rsid w:val="00BD12DE"/>
    <w:rsid w:val="00BD13BA"/>
    <w:rsid w:val="00BD1594"/>
    <w:rsid w:val="00BD15A0"/>
    <w:rsid w:val="00BD15FC"/>
    <w:rsid w:val="00BD16A2"/>
    <w:rsid w:val="00BD1B9F"/>
    <w:rsid w:val="00BD2A7A"/>
    <w:rsid w:val="00BD2A9D"/>
    <w:rsid w:val="00BD2DA5"/>
    <w:rsid w:val="00BD2EC2"/>
    <w:rsid w:val="00BD2ED2"/>
    <w:rsid w:val="00BD36A4"/>
    <w:rsid w:val="00BD41AE"/>
    <w:rsid w:val="00BD41C8"/>
    <w:rsid w:val="00BD4305"/>
    <w:rsid w:val="00BD460D"/>
    <w:rsid w:val="00BD4EB9"/>
    <w:rsid w:val="00BD543C"/>
    <w:rsid w:val="00BD5511"/>
    <w:rsid w:val="00BD57F3"/>
    <w:rsid w:val="00BD57F4"/>
    <w:rsid w:val="00BD5A66"/>
    <w:rsid w:val="00BD6633"/>
    <w:rsid w:val="00BD663D"/>
    <w:rsid w:val="00BD66D6"/>
    <w:rsid w:val="00BD771A"/>
    <w:rsid w:val="00BD7A27"/>
    <w:rsid w:val="00BD7C2B"/>
    <w:rsid w:val="00BD7C55"/>
    <w:rsid w:val="00BD7F4C"/>
    <w:rsid w:val="00BE0647"/>
    <w:rsid w:val="00BE0D1C"/>
    <w:rsid w:val="00BE115D"/>
    <w:rsid w:val="00BE1E80"/>
    <w:rsid w:val="00BE1ECF"/>
    <w:rsid w:val="00BE234F"/>
    <w:rsid w:val="00BE2521"/>
    <w:rsid w:val="00BE2792"/>
    <w:rsid w:val="00BE2A06"/>
    <w:rsid w:val="00BE2A7C"/>
    <w:rsid w:val="00BE3440"/>
    <w:rsid w:val="00BE34FE"/>
    <w:rsid w:val="00BE3880"/>
    <w:rsid w:val="00BE3A8D"/>
    <w:rsid w:val="00BE3CD2"/>
    <w:rsid w:val="00BE3E4C"/>
    <w:rsid w:val="00BE3EFD"/>
    <w:rsid w:val="00BE4223"/>
    <w:rsid w:val="00BE4647"/>
    <w:rsid w:val="00BE49CA"/>
    <w:rsid w:val="00BE4E12"/>
    <w:rsid w:val="00BE5208"/>
    <w:rsid w:val="00BE5369"/>
    <w:rsid w:val="00BE5588"/>
    <w:rsid w:val="00BE5918"/>
    <w:rsid w:val="00BE59F3"/>
    <w:rsid w:val="00BE5BBC"/>
    <w:rsid w:val="00BE61A9"/>
    <w:rsid w:val="00BE7471"/>
    <w:rsid w:val="00BE7B25"/>
    <w:rsid w:val="00BF0107"/>
    <w:rsid w:val="00BF0168"/>
    <w:rsid w:val="00BF031D"/>
    <w:rsid w:val="00BF03E9"/>
    <w:rsid w:val="00BF0C81"/>
    <w:rsid w:val="00BF1396"/>
    <w:rsid w:val="00BF16A3"/>
    <w:rsid w:val="00BF1A04"/>
    <w:rsid w:val="00BF212F"/>
    <w:rsid w:val="00BF22A5"/>
    <w:rsid w:val="00BF2740"/>
    <w:rsid w:val="00BF274A"/>
    <w:rsid w:val="00BF2C66"/>
    <w:rsid w:val="00BF2DDC"/>
    <w:rsid w:val="00BF3671"/>
    <w:rsid w:val="00BF3C76"/>
    <w:rsid w:val="00BF3CF9"/>
    <w:rsid w:val="00BF3E6B"/>
    <w:rsid w:val="00BF3F9E"/>
    <w:rsid w:val="00BF413A"/>
    <w:rsid w:val="00BF4819"/>
    <w:rsid w:val="00BF4DDB"/>
    <w:rsid w:val="00BF5513"/>
    <w:rsid w:val="00BF5905"/>
    <w:rsid w:val="00BF6197"/>
    <w:rsid w:val="00BF63F2"/>
    <w:rsid w:val="00BF679A"/>
    <w:rsid w:val="00BF6ED5"/>
    <w:rsid w:val="00BF6F51"/>
    <w:rsid w:val="00BF73E7"/>
    <w:rsid w:val="00BF7457"/>
    <w:rsid w:val="00BF75BD"/>
    <w:rsid w:val="00BF766C"/>
    <w:rsid w:val="00BF79F2"/>
    <w:rsid w:val="00BF7E7E"/>
    <w:rsid w:val="00C006F9"/>
    <w:rsid w:val="00C0079B"/>
    <w:rsid w:val="00C00F81"/>
    <w:rsid w:val="00C01188"/>
    <w:rsid w:val="00C01429"/>
    <w:rsid w:val="00C01434"/>
    <w:rsid w:val="00C01725"/>
    <w:rsid w:val="00C01791"/>
    <w:rsid w:val="00C01953"/>
    <w:rsid w:val="00C01B0D"/>
    <w:rsid w:val="00C01C98"/>
    <w:rsid w:val="00C026A3"/>
    <w:rsid w:val="00C028A2"/>
    <w:rsid w:val="00C02C49"/>
    <w:rsid w:val="00C02DD8"/>
    <w:rsid w:val="00C04392"/>
    <w:rsid w:val="00C044D8"/>
    <w:rsid w:val="00C04848"/>
    <w:rsid w:val="00C04AB1"/>
    <w:rsid w:val="00C04B9E"/>
    <w:rsid w:val="00C04EDA"/>
    <w:rsid w:val="00C05257"/>
    <w:rsid w:val="00C06E8B"/>
    <w:rsid w:val="00C073C6"/>
    <w:rsid w:val="00C07AF4"/>
    <w:rsid w:val="00C07D03"/>
    <w:rsid w:val="00C07D5E"/>
    <w:rsid w:val="00C07F04"/>
    <w:rsid w:val="00C1037B"/>
    <w:rsid w:val="00C10951"/>
    <w:rsid w:val="00C10CB4"/>
    <w:rsid w:val="00C10DE0"/>
    <w:rsid w:val="00C10E1F"/>
    <w:rsid w:val="00C10F58"/>
    <w:rsid w:val="00C110E4"/>
    <w:rsid w:val="00C11335"/>
    <w:rsid w:val="00C113DF"/>
    <w:rsid w:val="00C1186D"/>
    <w:rsid w:val="00C11F22"/>
    <w:rsid w:val="00C1283E"/>
    <w:rsid w:val="00C13758"/>
    <w:rsid w:val="00C13E38"/>
    <w:rsid w:val="00C1447F"/>
    <w:rsid w:val="00C1469C"/>
    <w:rsid w:val="00C14C48"/>
    <w:rsid w:val="00C14DE9"/>
    <w:rsid w:val="00C14EC1"/>
    <w:rsid w:val="00C15133"/>
    <w:rsid w:val="00C15415"/>
    <w:rsid w:val="00C15437"/>
    <w:rsid w:val="00C16293"/>
    <w:rsid w:val="00C165E1"/>
    <w:rsid w:val="00C16D7E"/>
    <w:rsid w:val="00C1750E"/>
    <w:rsid w:val="00C17D5D"/>
    <w:rsid w:val="00C20322"/>
    <w:rsid w:val="00C2178C"/>
    <w:rsid w:val="00C218DA"/>
    <w:rsid w:val="00C21A08"/>
    <w:rsid w:val="00C2200F"/>
    <w:rsid w:val="00C220EE"/>
    <w:rsid w:val="00C2272C"/>
    <w:rsid w:val="00C22CBC"/>
    <w:rsid w:val="00C22CC7"/>
    <w:rsid w:val="00C22EE5"/>
    <w:rsid w:val="00C23C63"/>
    <w:rsid w:val="00C24840"/>
    <w:rsid w:val="00C257A0"/>
    <w:rsid w:val="00C25F2E"/>
    <w:rsid w:val="00C262DE"/>
    <w:rsid w:val="00C26398"/>
    <w:rsid w:val="00C26485"/>
    <w:rsid w:val="00C26CA2"/>
    <w:rsid w:val="00C26D49"/>
    <w:rsid w:val="00C2752F"/>
    <w:rsid w:val="00C27871"/>
    <w:rsid w:val="00C30BE8"/>
    <w:rsid w:val="00C319BD"/>
    <w:rsid w:val="00C31BA4"/>
    <w:rsid w:val="00C31C4F"/>
    <w:rsid w:val="00C3221D"/>
    <w:rsid w:val="00C32CE1"/>
    <w:rsid w:val="00C3319F"/>
    <w:rsid w:val="00C331E9"/>
    <w:rsid w:val="00C33279"/>
    <w:rsid w:val="00C334E5"/>
    <w:rsid w:val="00C335E2"/>
    <w:rsid w:val="00C33953"/>
    <w:rsid w:val="00C33DA9"/>
    <w:rsid w:val="00C33E9D"/>
    <w:rsid w:val="00C340E7"/>
    <w:rsid w:val="00C346C3"/>
    <w:rsid w:val="00C346D1"/>
    <w:rsid w:val="00C349D3"/>
    <w:rsid w:val="00C350BE"/>
    <w:rsid w:val="00C350D5"/>
    <w:rsid w:val="00C356FC"/>
    <w:rsid w:val="00C357DB"/>
    <w:rsid w:val="00C35DED"/>
    <w:rsid w:val="00C3667F"/>
    <w:rsid w:val="00C37614"/>
    <w:rsid w:val="00C377B3"/>
    <w:rsid w:val="00C37D00"/>
    <w:rsid w:val="00C37E88"/>
    <w:rsid w:val="00C40770"/>
    <w:rsid w:val="00C40872"/>
    <w:rsid w:val="00C40A27"/>
    <w:rsid w:val="00C40A78"/>
    <w:rsid w:val="00C40ACE"/>
    <w:rsid w:val="00C40CCD"/>
    <w:rsid w:val="00C40D2A"/>
    <w:rsid w:val="00C41279"/>
    <w:rsid w:val="00C4184D"/>
    <w:rsid w:val="00C41C55"/>
    <w:rsid w:val="00C42561"/>
    <w:rsid w:val="00C425CB"/>
    <w:rsid w:val="00C428AC"/>
    <w:rsid w:val="00C42AB0"/>
    <w:rsid w:val="00C42B8E"/>
    <w:rsid w:val="00C4397B"/>
    <w:rsid w:val="00C43AD4"/>
    <w:rsid w:val="00C43E33"/>
    <w:rsid w:val="00C44001"/>
    <w:rsid w:val="00C44368"/>
    <w:rsid w:val="00C44638"/>
    <w:rsid w:val="00C451D2"/>
    <w:rsid w:val="00C453C0"/>
    <w:rsid w:val="00C45A82"/>
    <w:rsid w:val="00C45E52"/>
    <w:rsid w:val="00C45F26"/>
    <w:rsid w:val="00C45FC6"/>
    <w:rsid w:val="00C46027"/>
    <w:rsid w:val="00C463A0"/>
    <w:rsid w:val="00C465B1"/>
    <w:rsid w:val="00C46848"/>
    <w:rsid w:val="00C46F38"/>
    <w:rsid w:val="00C4734B"/>
    <w:rsid w:val="00C474D1"/>
    <w:rsid w:val="00C478F6"/>
    <w:rsid w:val="00C47B8B"/>
    <w:rsid w:val="00C50125"/>
    <w:rsid w:val="00C50284"/>
    <w:rsid w:val="00C5037A"/>
    <w:rsid w:val="00C50750"/>
    <w:rsid w:val="00C52072"/>
    <w:rsid w:val="00C525E6"/>
    <w:rsid w:val="00C5282A"/>
    <w:rsid w:val="00C52A14"/>
    <w:rsid w:val="00C5315D"/>
    <w:rsid w:val="00C53591"/>
    <w:rsid w:val="00C53C55"/>
    <w:rsid w:val="00C5429D"/>
    <w:rsid w:val="00C549E1"/>
    <w:rsid w:val="00C54BC6"/>
    <w:rsid w:val="00C54EFE"/>
    <w:rsid w:val="00C553D1"/>
    <w:rsid w:val="00C5577B"/>
    <w:rsid w:val="00C55E8A"/>
    <w:rsid w:val="00C55FD0"/>
    <w:rsid w:val="00C56052"/>
    <w:rsid w:val="00C563FF"/>
    <w:rsid w:val="00C56DE0"/>
    <w:rsid w:val="00C56E5A"/>
    <w:rsid w:val="00C5704F"/>
    <w:rsid w:val="00C573E6"/>
    <w:rsid w:val="00C577E8"/>
    <w:rsid w:val="00C57A2C"/>
    <w:rsid w:val="00C57FB7"/>
    <w:rsid w:val="00C601D4"/>
    <w:rsid w:val="00C602A9"/>
    <w:rsid w:val="00C607AC"/>
    <w:rsid w:val="00C60C8C"/>
    <w:rsid w:val="00C6190D"/>
    <w:rsid w:val="00C619FC"/>
    <w:rsid w:val="00C61AFE"/>
    <w:rsid w:val="00C61FCF"/>
    <w:rsid w:val="00C62153"/>
    <w:rsid w:val="00C6234B"/>
    <w:rsid w:val="00C626F8"/>
    <w:rsid w:val="00C62865"/>
    <w:rsid w:val="00C63571"/>
    <w:rsid w:val="00C63944"/>
    <w:rsid w:val="00C64B4C"/>
    <w:rsid w:val="00C64E0C"/>
    <w:rsid w:val="00C64FC8"/>
    <w:rsid w:val="00C65200"/>
    <w:rsid w:val="00C6522C"/>
    <w:rsid w:val="00C65386"/>
    <w:rsid w:val="00C655E3"/>
    <w:rsid w:val="00C65811"/>
    <w:rsid w:val="00C65AEC"/>
    <w:rsid w:val="00C65C1D"/>
    <w:rsid w:val="00C65E5A"/>
    <w:rsid w:val="00C65E96"/>
    <w:rsid w:val="00C661CD"/>
    <w:rsid w:val="00C6692D"/>
    <w:rsid w:val="00C66A5D"/>
    <w:rsid w:val="00C66E10"/>
    <w:rsid w:val="00C67269"/>
    <w:rsid w:val="00C67CF6"/>
    <w:rsid w:val="00C67DB7"/>
    <w:rsid w:val="00C67F6F"/>
    <w:rsid w:val="00C7085A"/>
    <w:rsid w:val="00C7114D"/>
    <w:rsid w:val="00C71A03"/>
    <w:rsid w:val="00C71D84"/>
    <w:rsid w:val="00C73E6B"/>
    <w:rsid w:val="00C740EE"/>
    <w:rsid w:val="00C7416A"/>
    <w:rsid w:val="00C74435"/>
    <w:rsid w:val="00C751E1"/>
    <w:rsid w:val="00C75A80"/>
    <w:rsid w:val="00C75ACA"/>
    <w:rsid w:val="00C7696E"/>
    <w:rsid w:val="00C76B8F"/>
    <w:rsid w:val="00C76E08"/>
    <w:rsid w:val="00C77927"/>
    <w:rsid w:val="00C7799A"/>
    <w:rsid w:val="00C8048E"/>
    <w:rsid w:val="00C811D3"/>
    <w:rsid w:val="00C8125A"/>
    <w:rsid w:val="00C816A7"/>
    <w:rsid w:val="00C8173E"/>
    <w:rsid w:val="00C81D63"/>
    <w:rsid w:val="00C826A5"/>
    <w:rsid w:val="00C82AB7"/>
    <w:rsid w:val="00C82CBC"/>
    <w:rsid w:val="00C82F1D"/>
    <w:rsid w:val="00C8355A"/>
    <w:rsid w:val="00C83655"/>
    <w:rsid w:val="00C83E6A"/>
    <w:rsid w:val="00C843E2"/>
    <w:rsid w:val="00C844C0"/>
    <w:rsid w:val="00C8463C"/>
    <w:rsid w:val="00C84A2F"/>
    <w:rsid w:val="00C84CF5"/>
    <w:rsid w:val="00C854CB"/>
    <w:rsid w:val="00C854F4"/>
    <w:rsid w:val="00C85977"/>
    <w:rsid w:val="00C85D20"/>
    <w:rsid w:val="00C85FFD"/>
    <w:rsid w:val="00C86211"/>
    <w:rsid w:val="00C862E5"/>
    <w:rsid w:val="00C865BA"/>
    <w:rsid w:val="00C870F5"/>
    <w:rsid w:val="00C8772F"/>
    <w:rsid w:val="00C9009D"/>
    <w:rsid w:val="00C906EE"/>
    <w:rsid w:val="00C909B5"/>
    <w:rsid w:val="00C90A30"/>
    <w:rsid w:val="00C90C55"/>
    <w:rsid w:val="00C90C7B"/>
    <w:rsid w:val="00C9145B"/>
    <w:rsid w:val="00C91AA7"/>
    <w:rsid w:val="00C9283A"/>
    <w:rsid w:val="00C929E8"/>
    <w:rsid w:val="00C92C99"/>
    <w:rsid w:val="00C92EE1"/>
    <w:rsid w:val="00C92EE6"/>
    <w:rsid w:val="00C930A0"/>
    <w:rsid w:val="00C9322E"/>
    <w:rsid w:val="00C93569"/>
    <w:rsid w:val="00C935EB"/>
    <w:rsid w:val="00C9369B"/>
    <w:rsid w:val="00C93728"/>
    <w:rsid w:val="00C93A49"/>
    <w:rsid w:val="00C93EFB"/>
    <w:rsid w:val="00C9428B"/>
    <w:rsid w:val="00C9499C"/>
    <w:rsid w:val="00C949B2"/>
    <w:rsid w:val="00C951C2"/>
    <w:rsid w:val="00C95204"/>
    <w:rsid w:val="00C95900"/>
    <w:rsid w:val="00C95C4A"/>
    <w:rsid w:val="00C95E9F"/>
    <w:rsid w:val="00C96672"/>
    <w:rsid w:val="00C96F41"/>
    <w:rsid w:val="00C9758E"/>
    <w:rsid w:val="00C97687"/>
    <w:rsid w:val="00C9769C"/>
    <w:rsid w:val="00C97AD2"/>
    <w:rsid w:val="00CA0466"/>
    <w:rsid w:val="00CA0BFE"/>
    <w:rsid w:val="00CA11AA"/>
    <w:rsid w:val="00CA1A9F"/>
    <w:rsid w:val="00CA1C35"/>
    <w:rsid w:val="00CA1EAF"/>
    <w:rsid w:val="00CA28C8"/>
    <w:rsid w:val="00CA2FD7"/>
    <w:rsid w:val="00CA3582"/>
    <w:rsid w:val="00CA3863"/>
    <w:rsid w:val="00CA454E"/>
    <w:rsid w:val="00CA502F"/>
    <w:rsid w:val="00CA5039"/>
    <w:rsid w:val="00CA5440"/>
    <w:rsid w:val="00CA584D"/>
    <w:rsid w:val="00CA62CA"/>
    <w:rsid w:val="00CA634F"/>
    <w:rsid w:val="00CA65A0"/>
    <w:rsid w:val="00CA67B0"/>
    <w:rsid w:val="00CA67BD"/>
    <w:rsid w:val="00CA6A54"/>
    <w:rsid w:val="00CA6DCC"/>
    <w:rsid w:val="00CA6F11"/>
    <w:rsid w:val="00CA735E"/>
    <w:rsid w:val="00CA756E"/>
    <w:rsid w:val="00CA797A"/>
    <w:rsid w:val="00CB03E4"/>
    <w:rsid w:val="00CB05D1"/>
    <w:rsid w:val="00CB095D"/>
    <w:rsid w:val="00CB0CD0"/>
    <w:rsid w:val="00CB10C5"/>
    <w:rsid w:val="00CB128C"/>
    <w:rsid w:val="00CB1292"/>
    <w:rsid w:val="00CB1BA9"/>
    <w:rsid w:val="00CB1C30"/>
    <w:rsid w:val="00CB1E21"/>
    <w:rsid w:val="00CB20C6"/>
    <w:rsid w:val="00CB231F"/>
    <w:rsid w:val="00CB256C"/>
    <w:rsid w:val="00CB2953"/>
    <w:rsid w:val="00CB2FBC"/>
    <w:rsid w:val="00CB38B7"/>
    <w:rsid w:val="00CB3C06"/>
    <w:rsid w:val="00CB3C87"/>
    <w:rsid w:val="00CB3CCC"/>
    <w:rsid w:val="00CB40A7"/>
    <w:rsid w:val="00CB423B"/>
    <w:rsid w:val="00CB43F4"/>
    <w:rsid w:val="00CB4791"/>
    <w:rsid w:val="00CB4C27"/>
    <w:rsid w:val="00CB53A3"/>
    <w:rsid w:val="00CB53CC"/>
    <w:rsid w:val="00CB57A4"/>
    <w:rsid w:val="00CB57E5"/>
    <w:rsid w:val="00CB5DCB"/>
    <w:rsid w:val="00CB5E4C"/>
    <w:rsid w:val="00CB61D0"/>
    <w:rsid w:val="00CB6876"/>
    <w:rsid w:val="00CB7363"/>
    <w:rsid w:val="00CB7B5D"/>
    <w:rsid w:val="00CB7B77"/>
    <w:rsid w:val="00CC0268"/>
    <w:rsid w:val="00CC07A3"/>
    <w:rsid w:val="00CC0FE5"/>
    <w:rsid w:val="00CC1167"/>
    <w:rsid w:val="00CC1183"/>
    <w:rsid w:val="00CC1AEB"/>
    <w:rsid w:val="00CC2117"/>
    <w:rsid w:val="00CC26EC"/>
    <w:rsid w:val="00CC2A47"/>
    <w:rsid w:val="00CC2B8B"/>
    <w:rsid w:val="00CC3320"/>
    <w:rsid w:val="00CC332E"/>
    <w:rsid w:val="00CC3518"/>
    <w:rsid w:val="00CC3558"/>
    <w:rsid w:val="00CC3764"/>
    <w:rsid w:val="00CC38A4"/>
    <w:rsid w:val="00CC3F4D"/>
    <w:rsid w:val="00CC47A9"/>
    <w:rsid w:val="00CC47FE"/>
    <w:rsid w:val="00CC4A0E"/>
    <w:rsid w:val="00CC4F31"/>
    <w:rsid w:val="00CC54C4"/>
    <w:rsid w:val="00CC5BC5"/>
    <w:rsid w:val="00CC6526"/>
    <w:rsid w:val="00CC687B"/>
    <w:rsid w:val="00CC6ACA"/>
    <w:rsid w:val="00CC71C3"/>
    <w:rsid w:val="00CC77F1"/>
    <w:rsid w:val="00CD02AB"/>
    <w:rsid w:val="00CD033C"/>
    <w:rsid w:val="00CD044B"/>
    <w:rsid w:val="00CD0988"/>
    <w:rsid w:val="00CD0BF6"/>
    <w:rsid w:val="00CD0C07"/>
    <w:rsid w:val="00CD1175"/>
    <w:rsid w:val="00CD11D1"/>
    <w:rsid w:val="00CD137C"/>
    <w:rsid w:val="00CD1667"/>
    <w:rsid w:val="00CD1B24"/>
    <w:rsid w:val="00CD1B3F"/>
    <w:rsid w:val="00CD1CFB"/>
    <w:rsid w:val="00CD2448"/>
    <w:rsid w:val="00CD2932"/>
    <w:rsid w:val="00CD2E28"/>
    <w:rsid w:val="00CD33AE"/>
    <w:rsid w:val="00CD33F7"/>
    <w:rsid w:val="00CD345D"/>
    <w:rsid w:val="00CD38C9"/>
    <w:rsid w:val="00CD39E9"/>
    <w:rsid w:val="00CD4195"/>
    <w:rsid w:val="00CD4365"/>
    <w:rsid w:val="00CD45B4"/>
    <w:rsid w:val="00CD4721"/>
    <w:rsid w:val="00CD4785"/>
    <w:rsid w:val="00CD4A15"/>
    <w:rsid w:val="00CD4A3E"/>
    <w:rsid w:val="00CD4E4E"/>
    <w:rsid w:val="00CD4F2E"/>
    <w:rsid w:val="00CD5057"/>
    <w:rsid w:val="00CD59A3"/>
    <w:rsid w:val="00CD659F"/>
    <w:rsid w:val="00CD6764"/>
    <w:rsid w:val="00CD6B07"/>
    <w:rsid w:val="00CD6F2A"/>
    <w:rsid w:val="00CD703E"/>
    <w:rsid w:val="00CD787B"/>
    <w:rsid w:val="00CD7B51"/>
    <w:rsid w:val="00CD7BC2"/>
    <w:rsid w:val="00CD7C51"/>
    <w:rsid w:val="00CE0163"/>
    <w:rsid w:val="00CE059A"/>
    <w:rsid w:val="00CE0812"/>
    <w:rsid w:val="00CE0AC8"/>
    <w:rsid w:val="00CE0B35"/>
    <w:rsid w:val="00CE0F5E"/>
    <w:rsid w:val="00CE129A"/>
    <w:rsid w:val="00CE1EDE"/>
    <w:rsid w:val="00CE1F30"/>
    <w:rsid w:val="00CE2B99"/>
    <w:rsid w:val="00CE30E1"/>
    <w:rsid w:val="00CE3D6C"/>
    <w:rsid w:val="00CE4D17"/>
    <w:rsid w:val="00CE4E39"/>
    <w:rsid w:val="00CE512F"/>
    <w:rsid w:val="00CE560B"/>
    <w:rsid w:val="00CE5F46"/>
    <w:rsid w:val="00CE6197"/>
    <w:rsid w:val="00CE6281"/>
    <w:rsid w:val="00CE664C"/>
    <w:rsid w:val="00CE6EDB"/>
    <w:rsid w:val="00CE7012"/>
    <w:rsid w:val="00CE7C15"/>
    <w:rsid w:val="00CF0F2F"/>
    <w:rsid w:val="00CF17D2"/>
    <w:rsid w:val="00CF1BC9"/>
    <w:rsid w:val="00CF2011"/>
    <w:rsid w:val="00CF211C"/>
    <w:rsid w:val="00CF2177"/>
    <w:rsid w:val="00CF29A5"/>
    <w:rsid w:val="00CF2B9F"/>
    <w:rsid w:val="00CF3419"/>
    <w:rsid w:val="00CF3576"/>
    <w:rsid w:val="00CF36BF"/>
    <w:rsid w:val="00CF3C8B"/>
    <w:rsid w:val="00CF3D84"/>
    <w:rsid w:val="00CF3E3E"/>
    <w:rsid w:val="00CF4861"/>
    <w:rsid w:val="00CF4987"/>
    <w:rsid w:val="00CF4A04"/>
    <w:rsid w:val="00CF4B58"/>
    <w:rsid w:val="00CF5054"/>
    <w:rsid w:val="00CF56EF"/>
    <w:rsid w:val="00CF5A6C"/>
    <w:rsid w:val="00CF5DE1"/>
    <w:rsid w:val="00CF5E69"/>
    <w:rsid w:val="00CF5F7C"/>
    <w:rsid w:val="00CF616D"/>
    <w:rsid w:val="00CF6431"/>
    <w:rsid w:val="00CF6541"/>
    <w:rsid w:val="00CF65F6"/>
    <w:rsid w:val="00CF78F2"/>
    <w:rsid w:val="00D003C8"/>
    <w:rsid w:val="00D009BA"/>
    <w:rsid w:val="00D012BC"/>
    <w:rsid w:val="00D01370"/>
    <w:rsid w:val="00D01ECD"/>
    <w:rsid w:val="00D0284B"/>
    <w:rsid w:val="00D02A9B"/>
    <w:rsid w:val="00D02F63"/>
    <w:rsid w:val="00D02FE3"/>
    <w:rsid w:val="00D030CD"/>
    <w:rsid w:val="00D0390F"/>
    <w:rsid w:val="00D04BA4"/>
    <w:rsid w:val="00D04CF0"/>
    <w:rsid w:val="00D05148"/>
    <w:rsid w:val="00D0529D"/>
    <w:rsid w:val="00D05735"/>
    <w:rsid w:val="00D05CB9"/>
    <w:rsid w:val="00D06B0A"/>
    <w:rsid w:val="00D06F50"/>
    <w:rsid w:val="00D06F58"/>
    <w:rsid w:val="00D07874"/>
    <w:rsid w:val="00D07C86"/>
    <w:rsid w:val="00D07D2D"/>
    <w:rsid w:val="00D07DB8"/>
    <w:rsid w:val="00D10600"/>
    <w:rsid w:val="00D10D0D"/>
    <w:rsid w:val="00D10DEA"/>
    <w:rsid w:val="00D11354"/>
    <w:rsid w:val="00D116CD"/>
    <w:rsid w:val="00D11AB6"/>
    <w:rsid w:val="00D11CCD"/>
    <w:rsid w:val="00D12384"/>
    <w:rsid w:val="00D123BC"/>
    <w:rsid w:val="00D12BF5"/>
    <w:rsid w:val="00D12E49"/>
    <w:rsid w:val="00D131DD"/>
    <w:rsid w:val="00D133BD"/>
    <w:rsid w:val="00D134FE"/>
    <w:rsid w:val="00D13519"/>
    <w:rsid w:val="00D13549"/>
    <w:rsid w:val="00D135EF"/>
    <w:rsid w:val="00D13BEB"/>
    <w:rsid w:val="00D140E1"/>
    <w:rsid w:val="00D147F0"/>
    <w:rsid w:val="00D1489A"/>
    <w:rsid w:val="00D148CD"/>
    <w:rsid w:val="00D14FCC"/>
    <w:rsid w:val="00D16627"/>
    <w:rsid w:val="00D16D4C"/>
    <w:rsid w:val="00D16E06"/>
    <w:rsid w:val="00D17146"/>
    <w:rsid w:val="00D179F0"/>
    <w:rsid w:val="00D206EA"/>
    <w:rsid w:val="00D20C1B"/>
    <w:rsid w:val="00D20E0C"/>
    <w:rsid w:val="00D21B2D"/>
    <w:rsid w:val="00D21B51"/>
    <w:rsid w:val="00D21DB6"/>
    <w:rsid w:val="00D22031"/>
    <w:rsid w:val="00D220D9"/>
    <w:rsid w:val="00D22612"/>
    <w:rsid w:val="00D235F1"/>
    <w:rsid w:val="00D2394E"/>
    <w:rsid w:val="00D23A5B"/>
    <w:rsid w:val="00D23A84"/>
    <w:rsid w:val="00D23D58"/>
    <w:rsid w:val="00D23F1A"/>
    <w:rsid w:val="00D25428"/>
    <w:rsid w:val="00D2576F"/>
    <w:rsid w:val="00D25D4D"/>
    <w:rsid w:val="00D263F4"/>
    <w:rsid w:val="00D26BF8"/>
    <w:rsid w:val="00D26DD5"/>
    <w:rsid w:val="00D26F6A"/>
    <w:rsid w:val="00D273EA"/>
    <w:rsid w:val="00D273F9"/>
    <w:rsid w:val="00D27C02"/>
    <w:rsid w:val="00D27CC0"/>
    <w:rsid w:val="00D27CCE"/>
    <w:rsid w:val="00D30181"/>
    <w:rsid w:val="00D304CB"/>
    <w:rsid w:val="00D3091F"/>
    <w:rsid w:val="00D30E60"/>
    <w:rsid w:val="00D30FDD"/>
    <w:rsid w:val="00D31904"/>
    <w:rsid w:val="00D32148"/>
    <w:rsid w:val="00D3231F"/>
    <w:rsid w:val="00D3252E"/>
    <w:rsid w:val="00D329D3"/>
    <w:rsid w:val="00D32C06"/>
    <w:rsid w:val="00D33E65"/>
    <w:rsid w:val="00D3415A"/>
    <w:rsid w:val="00D342AC"/>
    <w:rsid w:val="00D3496F"/>
    <w:rsid w:val="00D34B10"/>
    <w:rsid w:val="00D34D5F"/>
    <w:rsid w:val="00D34FCC"/>
    <w:rsid w:val="00D3508F"/>
    <w:rsid w:val="00D350B8"/>
    <w:rsid w:val="00D3602C"/>
    <w:rsid w:val="00D3628E"/>
    <w:rsid w:val="00D365F3"/>
    <w:rsid w:val="00D36661"/>
    <w:rsid w:val="00D36CF6"/>
    <w:rsid w:val="00D36FE9"/>
    <w:rsid w:val="00D3746D"/>
    <w:rsid w:val="00D37F81"/>
    <w:rsid w:val="00D40396"/>
    <w:rsid w:val="00D4045C"/>
    <w:rsid w:val="00D4097A"/>
    <w:rsid w:val="00D409A0"/>
    <w:rsid w:val="00D40B42"/>
    <w:rsid w:val="00D4143D"/>
    <w:rsid w:val="00D41458"/>
    <w:rsid w:val="00D41B9E"/>
    <w:rsid w:val="00D41D54"/>
    <w:rsid w:val="00D4215C"/>
    <w:rsid w:val="00D4253B"/>
    <w:rsid w:val="00D4295C"/>
    <w:rsid w:val="00D42D93"/>
    <w:rsid w:val="00D43008"/>
    <w:rsid w:val="00D43A17"/>
    <w:rsid w:val="00D43C2F"/>
    <w:rsid w:val="00D43F22"/>
    <w:rsid w:val="00D44C6F"/>
    <w:rsid w:val="00D4620B"/>
    <w:rsid w:val="00D46397"/>
    <w:rsid w:val="00D46C70"/>
    <w:rsid w:val="00D46D1D"/>
    <w:rsid w:val="00D475B6"/>
    <w:rsid w:val="00D476B5"/>
    <w:rsid w:val="00D50078"/>
    <w:rsid w:val="00D50354"/>
    <w:rsid w:val="00D503EC"/>
    <w:rsid w:val="00D506F4"/>
    <w:rsid w:val="00D50BBF"/>
    <w:rsid w:val="00D50FD9"/>
    <w:rsid w:val="00D515CB"/>
    <w:rsid w:val="00D516A5"/>
    <w:rsid w:val="00D516A7"/>
    <w:rsid w:val="00D51D68"/>
    <w:rsid w:val="00D51F6C"/>
    <w:rsid w:val="00D5245F"/>
    <w:rsid w:val="00D52A34"/>
    <w:rsid w:val="00D535BB"/>
    <w:rsid w:val="00D548A8"/>
    <w:rsid w:val="00D54918"/>
    <w:rsid w:val="00D54AB8"/>
    <w:rsid w:val="00D54C2E"/>
    <w:rsid w:val="00D5573C"/>
    <w:rsid w:val="00D557AE"/>
    <w:rsid w:val="00D55B00"/>
    <w:rsid w:val="00D55B1C"/>
    <w:rsid w:val="00D5645F"/>
    <w:rsid w:val="00D565E0"/>
    <w:rsid w:val="00D5685C"/>
    <w:rsid w:val="00D56B8A"/>
    <w:rsid w:val="00D57770"/>
    <w:rsid w:val="00D579A4"/>
    <w:rsid w:val="00D57D78"/>
    <w:rsid w:val="00D60034"/>
    <w:rsid w:val="00D60320"/>
    <w:rsid w:val="00D6043F"/>
    <w:rsid w:val="00D60958"/>
    <w:rsid w:val="00D609C4"/>
    <w:rsid w:val="00D60C16"/>
    <w:rsid w:val="00D60DA1"/>
    <w:rsid w:val="00D61D1B"/>
    <w:rsid w:val="00D61D30"/>
    <w:rsid w:val="00D6251E"/>
    <w:rsid w:val="00D6274A"/>
    <w:rsid w:val="00D62940"/>
    <w:rsid w:val="00D629BF"/>
    <w:rsid w:val="00D62A76"/>
    <w:rsid w:val="00D62C09"/>
    <w:rsid w:val="00D63E3E"/>
    <w:rsid w:val="00D6407D"/>
    <w:rsid w:val="00D64195"/>
    <w:rsid w:val="00D643C2"/>
    <w:rsid w:val="00D647A8"/>
    <w:rsid w:val="00D647DB"/>
    <w:rsid w:val="00D64A2D"/>
    <w:rsid w:val="00D64F94"/>
    <w:rsid w:val="00D653B4"/>
    <w:rsid w:val="00D65AD0"/>
    <w:rsid w:val="00D66057"/>
    <w:rsid w:val="00D66527"/>
    <w:rsid w:val="00D6674D"/>
    <w:rsid w:val="00D66980"/>
    <w:rsid w:val="00D66D95"/>
    <w:rsid w:val="00D672FC"/>
    <w:rsid w:val="00D67650"/>
    <w:rsid w:val="00D67A37"/>
    <w:rsid w:val="00D67B32"/>
    <w:rsid w:val="00D67E75"/>
    <w:rsid w:val="00D67EC2"/>
    <w:rsid w:val="00D67EEA"/>
    <w:rsid w:val="00D7019A"/>
    <w:rsid w:val="00D70361"/>
    <w:rsid w:val="00D70411"/>
    <w:rsid w:val="00D704A5"/>
    <w:rsid w:val="00D7085E"/>
    <w:rsid w:val="00D70B15"/>
    <w:rsid w:val="00D70D7A"/>
    <w:rsid w:val="00D70F6D"/>
    <w:rsid w:val="00D7136F"/>
    <w:rsid w:val="00D71980"/>
    <w:rsid w:val="00D719D9"/>
    <w:rsid w:val="00D72DB8"/>
    <w:rsid w:val="00D7310B"/>
    <w:rsid w:val="00D7312F"/>
    <w:rsid w:val="00D73178"/>
    <w:rsid w:val="00D7323B"/>
    <w:rsid w:val="00D73329"/>
    <w:rsid w:val="00D733C8"/>
    <w:rsid w:val="00D734DA"/>
    <w:rsid w:val="00D7478D"/>
    <w:rsid w:val="00D74984"/>
    <w:rsid w:val="00D74A79"/>
    <w:rsid w:val="00D74B56"/>
    <w:rsid w:val="00D753DF"/>
    <w:rsid w:val="00D75420"/>
    <w:rsid w:val="00D75651"/>
    <w:rsid w:val="00D75714"/>
    <w:rsid w:val="00D7590A"/>
    <w:rsid w:val="00D75A2D"/>
    <w:rsid w:val="00D760BA"/>
    <w:rsid w:val="00D7682B"/>
    <w:rsid w:val="00D76A10"/>
    <w:rsid w:val="00D76C61"/>
    <w:rsid w:val="00D77139"/>
    <w:rsid w:val="00D77289"/>
    <w:rsid w:val="00D77742"/>
    <w:rsid w:val="00D77792"/>
    <w:rsid w:val="00D77886"/>
    <w:rsid w:val="00D77DCA"/>
    <w:rsid w:val="00D802B3"/>
    <w:rsid w:val="00D802B8"/>
    <w:rsid w:val="00D8080A"/>
    <w:rsid w:val="00D80B10"/>
    <w:rsid w:val="00D80DE8"/>
    <w:rsid w:val="00D80FED"/>
    <w:rsid w:val="00D81B37"/>
    <w:rsid w:val="00D81E90"/>
    <w:rsid w:val="00D81F3C"/>
    <w:rsid w:val="00D81F74"/>
    <w:rsid w:val="00D81F9A"/>
    <w:rsid w:val="00D8205C"/>
    <w:rsid w:val="00D82074"/>
    <w:rsid w:val="00D82177"/>
    <w:rsid w:val="00D82276"/>
    <w:rsid w:val="00D8275C"/>
    <w:rsid w:val="00D83108"/>
    <w:rsid w:val="00D8320A"/>
    <w:rsid w:val="00D833C1"/>
    <w:rsid w:val="00D834C6"/>
    <w:rsid w:val="00D83AD0"/>
    <w:rsid w:val="00D84977"/>
    <w:rsid w:val="00D8548F"/>
    <w:rsid w:val="00D857DB"/>
    <w:rsid w:val="00D85E2C"/>
    <w:rsid w:val="00D864CA"/>
    <w:rsid w:val="00D86C3F"/>
    <w:rsid w:val="00D872F3"/>
    <w:rsid w:val="00D8744A"/>
    <w:rsid w:val="00D8756C"/>
    <w:rsid w:val="00D87992"/>
    <w:rsid w:val="00D87D8C"/>
    <w:rsid w:val="00D87F8B"/>
    <w:rsid w:val="00D9079E"/>
    <w:rsid w:val="00D90AA7"/>
    <w:rsid w:val="00D90CDB"/>
    <w:rsid w:val="00D90F4A"/>
    <w:rsid w:val="00D910B4"/>
    <w:rsid w:val="00D915EA"/>
    <w:rsid w:val="00D919F3"/>
    <w:rsid w:val="00D919F8"/>
    <w:rsid w:val="00D91DA8"/>
    <w:rsid w:val="00D92341"/>
    <w:rsid w:val="00D92447"/>
    <w:rsid w:val="00D925E2"/>
    <w:rsid w:val="00D92A81"/>
    <w:rsid w:val="00D92AC6"/>
    <w:rsid w:val="00D92FC2"/>
    <w:rsid w:val="00D93444"/>
    <w:rsid w:val="00D9369A"/>
    <w:rsid w:val="00D93D95"/>
    <w:rsid w:val="00D944B4"/>
    <w:rsid w:val="00D94522"/>
    <w:rsid w:val="00D94F58"/>
    <w:rsid w:val="00D9549E"/>
    <w:rsid w:val="00D95D8D"/>
    <w:rsid w:val="00D96296"/>
    <w:rsid w:val="00D96299"/>
    <w:rsid w:val="00D97268"/>
    <w:rsid w:val="00D979CC"/>
    <w:rsid w:val="00DA0447"/>
    <w:rsid w:val="00DA1025"/>
    <w:rsid w:val="00DA16E5"/>
    <w:rsid w:val="00DA21F2"/>
    <w:rsid w:val="00DA2BAF"/>
    <w:rsid w:val="00DA31B6"/>
    <w:rsid w:val="00DA384B"/>
    <w:rsid w:val="00DA3A26"/>
    <w:rsid w:val="00DA5043"/>
    <w:rsid w:val="00DA563A"/>
    <w:rsid w:val="00DA6011"/>
    <w:rsid w:val="00DA610E"/>
    <w:rsid w:val="00DA669E"/>
    <w:rsid w:val="00DA67D6"/>
    <w:rsid w:val="00DA6BDE"/>
    <w:rsid w:val="00DA6C59"/>
    <w:rsid w:val="00DA6C89"/>
    <w:rsid w:val="00DA6DDC"/>
    <w:rsid w:val="00DA6E03"/>
    <w:rsid w:val="00DA7905"/>
    <w:rsid w:val="00DA7A8F"/>
    <w:rsid w:val="00DA7C05"/>
    <w:rsid w:val="00DB0A04"/>
    <w:rsid w:val="00DB0E4F"/>
    <w:rsid w:val="00DB102C"/>
    <w:rsid w:val="00DB12C6"/>
    <w:rsid w:val="00DB12E6"/>
    <w:rsid w:val="00DB1DAF"/>
    <w:rsid w:val="00DB1ED1"/>
    <w:rsid w:val="00DB229D"/>
    <w:rsid w:val="00DB353F"/>
    <w:rsid w:val="00DB3A5C"/>
    <w:rsid w:val="00DB41B3"/>
    <w:rsid w:val="00DB4405"/>
    <w:rsid w:val="00DB45C7"/>
    <w:rsid w:val="00DB473A"/>
    <w:rsid w:val="00DB4CDE"/>
    <w:rsid w:val="00DB4D55"/>
    <w:rsid w:val="00DB54C2"/>
    <w:rsid w:val="00DB5594"/>
    <w:rsid w:val="00DB5878"/>
    <w:rsid w:val="00DB59D7"/>
    <w:rsid w:val="00DB5B66"/>
    <w:rsid w:val="00DB5C1E"/>
    <w:rsid w:val="00DB620E"/>
    <w:rsid w:val="00DB62D4"/>
    <w:rsid w:val="00DB6BCA"/>
    <w:rsid w:val="00DB6C46"/>
    <w:rsid w:val="00DB6CB4"/>
    <w:rsid w:val="00DB6CF5"/>
    <w:rsid w:val="00DB6D8C"/>
    <w:rsid w:val="00DB70FE"/>
    <w:rsid w:val="00DB7718"/>
    <w:rsid w:val="00DB7D34"/>
    <w:rsid w:val="00DC01DB"/>
    <w:rsid w:val="00DC0387"/>
    <w:rsid w:val="00DC03A9"/>
    <w:rsid w:val="00DC09AB"/>
    <w:rsid w:val="00DC0A1D"/>
    <w:rsid w:val="00DC0B63"/>
    <w:rsid w:val="00DC1446"/>
    <w:rsid w:val="00DC1609"/>
    <w:rsid w:val="00DC1E9F"/>
    <w:rsid w:val="00DC205D"/>
    <w:rsid w:val="00DC208D"/>
    <w:rsid w:val="00DC215D"/>
    <w:rsid w:val="00DC2257"/>
    <w:rsid w:val="00DC2FBF"/>
    <w:rsid w:val="00DC30B8"/>
    <w:rsid w:val="00DC329B"/>
    <w:rsid w:val="00DC33BB"/>
    <w:rsid w:val="00DC36D5"/>
    <w:rsid w:val="00DC381B"/>
    <w:rsid w:val="00DC4483"/>
    <w:rsid w:val="00DC44C5"/>
    <w:rsid w:val="00DC4C1D"/>
    <w:rsid w:val="00DC5067"/>
    <w:rsid w:val="00DC564F"/>
    <w:rsid w:val="00DC5B72"/>
    <w:rsid w:val="00DC5BC5"/>
    <w:rsid w:val="00DC61AC"/>
    <w:rsid w:val="00DC67ED"/>
    <w:rsid w:val="00DC7429"/>
    <w:rsid w:val="00DC7F9F"/>
    <w:rsid w:val="00DD0107"/>
    <w:rsid w:val="00DD01B5"/>
    <w:rsid w:val="00DD0A80"/>
    <w:rsid w:val="00DD1388"/>
    <w:rsid w:val="00DD16C4"/>
    <w:rsid w:val="00DD1B5A"/>
    <w:rsid w:val="00DD20E6"/>
    <w:rsid w:val="00DD2454"/>
    <w:rsid w:val="00DD26B2"/>
    <w:rsid w:val="00DD2FE4"/>
    <w:rsid w:val="00DD3162"/>
    <w:rsid w:val="00DD3566"/>
    <w:rsid w:val="00DD3B81"/>
    <w:rsid w:val="00DD4905"/>
    <w:rsid w:val="00DD5298"/>
    <w:rsid w:val="00DD6CCA"/>
    <w:rsid w:val="00DD6FA7"/>
    <w:rsid w:val="00DD7274"/>
    <w:rsid w:val="00DD72B3"/>
    <w:rsid w:val="00DD74DA"/>
    <w:rsid w:val="00DD7582"/>
    <w:rsid w:val="00DD780E"/>
    <w:rsid w:val="00DD7822"/>
    <w:rsid w:val="00DE0074"/>
    <w:rsid w:val="00DE0475"/>
    <w:rsid w:val="00DE092A"/>
    <w:rsid w:val="00DE0C28"/>
    <w:rsid w:val="00DE0C69"/>
    <w:rsid w:val="00DE0FAD"/>
    <w:rsid w:val="00DE1597"/>
    <w:rsid w:val="00DE1801"/>
    <w:rsid w:val="00DE18FF"/>
    <w:rsid w:val="00DE1AB2"/>
    <w:rsid w:val="00DE1B7A"/>
    <w:rsid w:val="00DE1CBE"/>
    <w:rsid w:val="00DE1FB0"/>
    <w:rsid w:val="00DE217A"/>
    <w:rsid w:val="00DE2652"/>
    <w:rsid w:val="00DE26F7"/>
    <w:rsid w:val="00DE28DE"/>
    <w:rsid w:val="00DE2BFE"/>
    <w:rsid w:val="00DE2D93"/>
    <w:rsid w:val="00DE2F35"/>
    <w:rsid w:val="00DE2F96"/>
    <w:rsid w:val="00DE31A6"/>
    <w:rsid w:val="00DE322F"/>
    <w:rsid w:val="00DE32B3"/>
    <w:rsid w:val="00DE33CF"/>
    <w:rsid w:val="00DE346F"/>
    <w:rsid w:val="00DE353E"/>
    <w:rsid w:val="00DE3AA8"/>
    <w:rsid w:val="00DE3BE1"/>
    <w:rsid w:val="00DE406E"/>
    <w:rsid w:val="00DE40A9"/>
    <w:rsid w:val="00DE4212"/>
    <w:rsid w:val="00DE4665"/>
    <w:rsid w:val="00DE4A07"/>
    <w:rsid w:val="00DE4DF6"/>
    <w:rsid w:val="00DE4E17"/>
    <w:rsid w:val="00DE4FC4"/>
    <w:rsid w:val="00DE5166"/>
    <w:rsid w:val="00DE5FB1"/>
    <w:rsid w:val="00DE6664"/>
    <w:rsid w:val="00DE6904"/>
    <w:rsid w:val="00DE6980"/>
    <w:rsid w:val="00DE7446"/>
    <w:rsid w:val="00DE7A5F"/>
    <w:rsid w:val="00DE7B00"/>
    <w:rsid w:val="00DE7CCC"/>
    <w:rsid w:val="00DE7E81"/>
    <w:rsid w:val="00DF0321"/>
    <w:rsid w:val="00DF032D"/>
    <w:rsid w:val="00DF0C6A"/>
    <w:rsid w:val="00DF1871"/>
    <w:rsid w:val="00DF1A5C"/>
    <w:rsid w:val="00DF1AB8"/>
    <w:rsid w:val="00DF1CC8"/>
    <w:rsid w:val="00DF2049"/>
    <w:rsid w:val="00DF21A9"/>
    <w:rsid w:val="00DF21E4"/>
    <w:rsid w:val="00DF222D"/>
    <w:rsid w:val="00DF2511"/>
    <w:rsid w:val="00DF2539"/>
    <w:rsid w:val="00DF28BA"/>
    <w:rsid w:val="00DF2937"/>
    <w:rsid w:val="00DF3064"/>
    <w:rsid w:val="00DF30A7"/>
    <w:rsid w:val="00DF314A"/>
    <w:rsid w:val="00DF3730"/>
    <w:rsid w:val="00DF39BD"/>
    <w:rsid w:val="00DF4086"/>
    <w:rsid w:val="00DF45A4"/>
    <w:rsid w:val="00DF48CA"/>
    <w:rsid w:val="00DF4C12"/>
    <w:rsid w:val="00DF5204"/>
    <w:rsid w:val="00DF531E"/>
    <w:rsid w:val="00DF5371"/>
    <w:rsid w:val="00DF56A4"/>
    <w:rsid w:val="00DF56BA"/>
    <w:rsid w:val="00DF5BD9"/>
    <w:rsid w:val="00DF5EF3"/>
    <w:rsid w:val="00DF60E1"/>
    <w:rsid w:val="00DF6649"/>
    <w:rsid w:val="00DF66C4"/>
    <w:rsid w:val="00DF68AF"/>
    <w:rsid w:val="00DF739A"/>
    <w:rsid w:val="00DF73C2"/>
    <w:rsid w:val="00DF7B3E"/>
    <w:rsid w:val="00DF7B57"/>
    <w:rsid w:val="00E002ED"/>
    <w:rsid w:val="00E002FD"/>
    <w:rsid w:val="00E0062B"/>
    <w:rsid w:val="00E008D1"/>
    <w:rsid w:val="00E00B1C"/>
    <w:rsid w:val="00E00C84"/>
    <w:rsid w:val="00E01351"/>
    <w:rsid w:val="00E015D6"/>
    <w:rsid w:val="00E016DF"/>
    <w:rsid w:val="00E0183F"/>
    <w:rsid w:val="00E01A75"/>
    <w:rsid w:val="00E01BB2"/>
    <w:rsid w:val="00E01BDE"/>
    <w:rsid w:val="00E01CA5"/>
    <w:rsid w:val="00E01D70"/>
    <w:rsid w:val="00E01FE9"/>
    <w:rsid w:val="00E020A5"/>
    <w:rsid w:val="00E0271C"/>
    <w:rsid w:val="00E028B0"/>
    <w:rsid w:val="00E02AE3"/>
    <w:rsid w:val="00E030F5"/>
    <w:rsid w:val="00E03396"/>
    <w:rsid w:val="00E036A7"/>
    <w:rsid w:val="00E037E4"/>
    <w:rsid w:val="00E03A1E"/>
    <w:rsid w:val="00E0408B"/>
    <w:rsid w:val="00E04204"/>
    <w:rsid w:val="00E04242"/>
    <w:rsid w:val="00E048CB"/>
    <w:rsid w:val="00E04E10"/>
    <w:rsid w:val="00E04E35"/>
    <w:rsid w:val="00E05103"/>
    <w:rsid w:val="00E0547C"/>
    <w:rsid w:val="00E058D5"/>
    <w:rsid w:val="00E05E8F"/>
    <w:rsid w:val="00E06C0F"/>
    <w:rsid w:val="00E06D80"/>
    <w:rsid w:val="00E06E7A"/>
    <w:rsid w:val="00E070D4"/>
    <w:rsid w:val="00E079BF"/>
    <w:rsid w:val="00E07E7C"/>
    <w:rsid w:val="00E07FA7"/>
    <w:rsid w:val="00E07FDB"/>
    <w:rsid w:val="00E10058"/>
    <w:rsid w:val="00E1088B"/>
    <w:rsid w:val="00E11482"/>
    <w:rsid w:val="00E11653"/>
    <w:rsid w:val="00E11856"/>
    <w:rsid w:val="00E11944"/>
    <w:rsid w:val="00E11AE1"/>
    <w:rsid w:val="00E11F54"/>
    <w:rsid w:val="00E12131"/>
    <w:rsid w:val="00E12170"/>
    <w:rsid w:val="00E12B3D"/>
    <w:rsid w:val="00E13547"/>
    <w:rsid w:val="00E13741"/>
    <w:rsid w:val="00E137AA"/>
    <w:rsid w:val="00E13AA8"/>
    <w:rsid w:val="00E13C56"/>
    <w:rsid w:val="00E13F8A"/>
    <w:rsid w:val="00E1404F"/>
    <w:rsid w:val="00E14770"/>
    <w:rsid w:val="00E1496C"/>
    <w:rsid w:val="00E14CCA"/>
    <w:rsid w:val="00E14D67"/>
    <w:rsid w:val="00E14EBE"/>
    <w:rsid w:val="00E15018"/>
    <w:rsid w:val="00E150C5"/>
    <w:rsid w:val="00E150DD"/>
    <w:rsid w:val="00E15345"/>
    <w:rsid w:val="00E154DE"/>
    <w:rsid w:val="00E15A55"/>
    <w:rsid w:val="00E164E3"/>
    <w:rsid w:val="00E16636"/>
    <w:rsid w:val="00E170EF"/>
    <w:rsid w:val="00E1762F"/>
    <w:rsid w:val="00E17CC9"/>
    <w:rsid w:val="00E17E93"/>
    <w:rsid w:val="00E17EC4"/>
    <w:rsid w:val="00E17EE9"/>
    <w:rsid w:val="00E17F0A"/>
    <w:rsid w:val="00E2004C"/>
    <w:rsid w:val="00E204A8"/>
    <w:rsid w:val="00E20AAA"/>
    <w:rsid w:val="00E20B15"/>
    <w:rsid w:val="00E20ECC"/>
    <w:rsid w:val="00E21317"/>
    <w:rsid w:val="00E21517"/>
    <w:rsid w:val="00E2165F"/>
    <w:rsid w:val="00E21766"/>
    <w:rsid w:val="00E21784"/>
    <w:rsid w:val="00E21B69"/>
    <w:rsid w:val="00E21E0C"/>
    <w:rsid w:val="00E21FEC"/>
    <w:rsid w:val="00E22057"/>
    <w:rsid w:val="00E223A0"/>
    <w:rsid w:val="00E225B6"/>
    <w:rsid w:val="00E2274F"/>
    <w:rsid w:val="00E2293F"/>
    <w:rsid w:val="00E22A1A"/>
    <w:rsid w:val="00E22DB2"/>
    <w:rsid w:val="00E232D1"/>
    <w:rsid w:val="00E23387"/>
    <w:rsid w:val="00E23D55"/>
    <w:rsid w:val="00E244D2"/>
    <w:rsid w:val="00E2465B"/>
    <w:rsid w:val="00E2491E"/>
    <w:rsid w:val="00E25EA3"/>
    <w:rsid w:val="00E25FA0"/>
    <w:rsid w:val="00E25FCC"/>
    <w:rsid w:val="00E26319"/>
    <w:rsid w:val="00E27334"/>
    <w:rsid w:val="00E27375"/>
    <w:rsid w:val="00E27654"/>
    <w:rsid w:val="00E3003B"/>
    <w:rsid w:val="00E30819"/>
    <w:rsid w:val="00E31814"/>
    <w:rsid w:val="00E31B85"/>
    <w:rsid w:val="00E31C5C"/>
    <w:rsid w:val="00E322CE"/>
    <w:rsid w:val="00E32956"/>
    <w:rsid w:val="00E32C33"/>
    <w:rsid w:val="00E32DB5"/>
    <w:rsid w:val="00E3321D"/>
    <w:rsid w:val="00E332A4"/>
    <w:rsid w:val="00E338B9"/>
    <w:rsid w:val="00E3402F"/>
    <w:rsid w:val="00E3467A"/>
    <w:rsid w:val="00E351F6"/>
    <w:rsid w:val="00E3533F"/>
    <w:rsid w:val="00E355EE"/>
    <w:rsid w:val="00E35C03"/>
    <w:rsid w:val="00E36A56"/>
    <w:rsid w:val="00E36C67"/>
    <w:rsid w:val="00E372CF"/>
    <w:rsid w:val="00E3757E"/>
    <w:rsid w:val="00E37AC1"/>
    <w:rsid w:val="00E40618"/>
    <w:rsid w:val="00E413A5"/>
    <w:rsid w:val="00E41429"/>
    <w:rsid w:val="00E417CA"/>
    <w:rsid w:val="00E42837"/>
    <w:rsid w:val="00E42C14"/>
    <w:rsid w:val="00E42CFB"/>
    <w:rsid w:val="00E430A3"/>
    <w:rsid w:val="00E433AA"/>
    <w:rsid w:val="00E434B9"/>
    <w:rsid w:val="00E43D5C"/>
    <w:rsid w:val="00E44074"/>
    <w:rsid w:val="00E442C4"/>
    <w:rsid w:val="00E44BC8"/>
    <w:rsid w:val="00E45011"/>
    <w:rsid w:val="00E45C65"/>
    <w:rsid w:val="00E45DD3"/>
    <w:rsid w:val="00E4646E"/>
    <w:rsid w:val="00E465DB"/>
    <w:rsid w:val="00E46817"/>
    <w:rsid w:val="00E46B2E"/>
    <w:rsid w:val="00E46C89"/>
    <w:rsid w:val="00E475B8"/>
    <w:rsid w:val="00E47758"/>
    <w:rsid w:val="00E47920"/>
    <w:rsid w:val="00E47AD8"/>
    <w:rsid w:val="00E50579"/>
    <w:rsid w:val="00E5070B"/>
    <w:rsid w:val="00E50A92"/>
    <w:rsid w:val="00E50D1C"/>
    <w:rsid w:val="00E51511"/>
    <w:rsid w:val="00E51A8B"/>
    <w:rsid w:val="00E51C65"/>
    <w:rsid w:val="00E51E09"/>
    <w:rsid w:val="00E5278C"/>
    <w:rsid w:val="00E52DAB"/>
    <w:rsid w:val="00E52FCD"/>
    <w:rsid w:val="00E53799"/>
    <w:rsid w:val="00E53AFA"/>
    <w:rsid w:val="00E5402A"/>
    <w:rsid w:val="00E541EB"/>
    <w:rsid w:val="00E54574"/>
    <w:rsid w:val="00E546B9"/>
    <w:rsid w:val="00E548C1"/>
    <w:rsid w:val="00E54A31"/>
    <w:rsid w:val="00E54C06"/>
    <w:rsid w:val="00E54D46"/>
    <w:rsid w:val="00E54DF9"/>
    <w:rsid w:val="00E55653"/>
    <w:rsid w:val="00E5599D"/>
    <w:rsid w:val="00E559F9"/>
    <w:rsid w:val="00E55CF2"/>
    <w:rsid w:val="00E56697"/>
    <w:rsid w:val="00E56DFD"/>
    <w:rsid w:val="00E576A5"/>
    <w:rsid w:val="00E60045"/>
    <w:rsid w:val="00E600C1"/>
    <w:rsid w:val="00E60537"/>
    <w:rsid w:val="00E60599"/>
    <w:rsid w:val="00E608CA"/>
    <w:rsid w:val="00E609F3"/>
    <w:rsid w:val="00E60B05"/>
    <w:rsid w:val="00E60EFD"/>
    <w:rsid w:val="00E61698"/>
    <w:rsid w:val="00E618FD"/>
    <w:rsid w:val="00E61D81"/>
    <w:rsid w:val="00E6253E"/>
    <w:rsid w:val="00E62B1D"/>
    <w:rsid w:val="00E633F5"/>
    <w:rsid w:val="00E63AB2"/>
    <w:rsid w:val="00E63BA6"/>
    <w:rsid w:val="00E63CD9"/>
    <w:rsid w:val="00E63D1D"/>
    <w:rsid w:val="00E63DBB"/>
    <w:rsid w:val="00E649C0"/>
    <w:rsid w:val="00E65230"/>
    <w:rsid w:val="00E65D29"/>
    <w:rsid w:val="00E66436"/>
    <w:rsid w:val="00E66BC1"/>
    <w:rsid w:val="00E66E50"/>
    <w:rsid w:val="00E67467"/>
    <w:rsid w:val="00E676B5"/>
    <w:rsid w:val="00E678FF"/>
    <w:rsid w:val="00E679B2"/>
    <w:rsid w:val="00E67AB4"/>
    <w:rsid w:val="00E7027D"/>
    <w:rsid w:val="00E707AD"/>
    <w:rsid w:val="00E70B7B"/>
    <w:rsid w:val="00E70BB2"/>
    <w:rsid w:val="00E70DB8"/>
    <w:rsid w:val="00E7152C"/>
    <w:rsid w:val="00E7159F"/>
    <w:rsid w:val="00E717C1"/>
    <w:rsid w:val="00E71A3B"/>
    <w:rsid w:val="00E72793"/>
    <w:rsid w:val="00E727A0"/>
    <w:rsid w:val="00E728C7"/>
    <w:rsid w:val="00E72AA7"/>
    <w:rsid w:val="00E72BC5"/>
    <w:rsid w:val="00E72DC9"/>
    <w:rsid w:val="00E72FCA"/>
    <w:rsid w:val="00E7329A"/>
    <w:rsid w:val="00E7335D"/>
    <w:rsid w:val="00E73899"/>
    <w:rsid w:val="00E73A38"/>
    <w:rsid w:val="00E73D24"/>
    <w:rsid w:val="00E73F00"/>
    <w:rsid w:val="00E73F5F"/>
    <w:rsid w:val="00E7433B"/>
    <w:rsid w:val="00E74507"/>
    <w:rsid w:val="00E74BAB"/>
    <w:rsid w:val="00E7511C"/>
    <w:rsid w:val="00E7520B"/>
    <w:rsid w:val="00E7524C"/>
    <w:rsid w:val="00E7542E"/>
    <w:rsid w:val="00E754D3"/>
    <w:rsid w:val="00E75B24"/>
    <w:rsid w:val="00E75C03"/>
    <w:rsid w:val="00E75E80"/>
    <w:rsid w:val="00E75E9A"/>
    <w:rsid w:val="00E76985"/>
    <w:rsid w:val="00E76B88"/>
    <w:rsid w:val="00E76C15"/>
    <w:rsid w:val="00E76D40"/>
    <w:rsid w:val="00E77677"/>
    <w:rsid w:val="00E77B1F"/>
    <w:rsid w:val="00E803B1"/>
    <w:rsid w:val="00E8074A"/>
    <w:rsid w:val="00E80F79"/>
    <w:rsid w:val="00E81302"/>
    <w:rsid w:val="00E8171D"/>
    <w:rsid w:val="00E818E4"/>
    <w:rsid w:val="00E81E16"/>
    <w:rsid w:val="00E82071"/>
    <w:rsid w:val="00E8220D"/>
    <w:rsid w:val="00E825B6"/>
    <w:rsid w:val="00E828D1"/>
    <w:rsid w:val="00E82F7E"/>
    <w:rsid w:val="00E83066"/>
    <w:rsid w:val="00E832F2"/>
    <w:rsid w:val="00E83AB6"/>
    <w:rsid w:val="00E84084"/>
    <w:rsid w:val="00E842A0"/>
    <w:rsid w:val="00E8435D"/>
    <w:rsid w:val="00E8438D"/>
    <w:rsid w:val="00E849A5"/>
    <w:rsid w:val="00E84ACC"/>
    <w:rsid w:val="00E84EC2"/>
    <w:rsid w:val="00E84F7D"/>
    <w:rsid w:val="00E86051"/>
    <w:rsid w:val="00E860DB"/>
    <w:rsid w:val="00E86400"/>
    <w:rsid w:val="00E864E2"/>
    <w:rsid w:val="00E87197"/>
    <w:rsid w:val="00E874BE"/>
    <w:rsid w:val="00E8769A"/>
    <w:rsid w:val="00E87C5D"/>
    <w:rsid w:val="00E87CCB"/>
    <w:rsid w:val="00E9052F"/>
    <w:rsid w:val="00E911E0"/>
    <w:rsid w:val="00E9146C"/>
    <w:rsid w:val="00E915B2"/>
    <w:rsid w:val="00E91818"/>
    <w:rsid w:val="00E91E88"/>
    <w:rsid w:val="00E92710"/>
    <w:rsid w:val="00E92F36"/>
    <w:rsid w:val="00E93343"/>
    <w:rsid w:val="00E933C2"/>
    <w:rsid w:val="00E936CA"/>
    <w:rsid w:val="00E9388A"/>
    <w:rsid w:val="00E93B18"/>
    <w:rsid w:val="00E93C09"/>
    <w:rsid w:val="00E93E4A"/>
    <w:rsid w:val="00E94E24"/>
    <w:rsid w:val="00E954A5"/>
    <w:rsid w:val="00E954B8"/>
    <w:rsid w:val="00E9551A"/>
    <w:rsid w:val="00E95CA1"/>
    <w:rsid w:val="00E95DEA"/>
    <w:rsid w:val="00E96613"/>
    <w:rsid w:val="00E967BB"/>
    <w:rsid w:val="00E96895"/>
    <w:rsid w:val="00E96D01"/>
    <w:rsid w:val="00E97190"/>
    <w:rsid w:val="00E971BE"/>
    <w:rsid w:val="00E971F3"/>
    <w:rsid w:val="00E973DF"/>
    <w:rsid w:val="00E97729"/>
    <w:rsid w:val="00E978CE"/>
    <w:rsid w:val="00E979DB"/>
    <w:rsid w:val="00E97B33"/>
    <w:rsid w:val="00E97BB8"/>
    <w:rsid w:val="00E97D34"/>
    <w:rsid w:val="00EA09CF"/>
    <w:rsid w:val="00EA0B3A"/>
    <w:rsid w:val="00EA0F5D"/>
    <w:rsid w:val="00EA168E"/>
    <w:rsid w:val="00EA16C3"/>
    <w:rsid w:val="00EA18CA"/>
    <w:rsid w:val="00EA2A98"/>
    <w:rsid w:val="00EA2E53"/>
    <w:rsid w:val="00EA3039"/>
    <w:rsid w:val="00EA35C1"/>
    <w:rsid w:val="00EA402E"/>
    <w:rsid w:val="00EA47C9"/>
    <w:rsid w:val="00EA4C17"/>
    <w:rsid w:val="00EA4C20"/>
    <w:rsid w:val="00EA52A3"/>
    <w:rsid w:val="00EA52BB"/>
    <w:rsid w:val="00EA586C"/>
    <w:rsid w:val="00EA5897"/>
    <w:rsid w:val="00EA5C2C"/>
    <w:rsid w:val="00EA7577"/>
    <w:rsid w:val="00EA7846"/>
    <w:rsid w:val="00EA7CD5"/>
    <w:rsid w:val="00EA7FA2"/>
    <w:rsid w:val="00EB0065"/>
    <w:rsid w:val="00EB08F3"/>
    <w:rsid w:val="00EB0E94"/>
    <w:rsid w:val="00EB14A8"/>
    <w:rsid w:val="00EB197D"/>
    <w:rsid w:val="00EB1D7E"/>
    <w:rsid w:val="00EB1E09"/>
    <w:rsid w:val="00EB2098"/>
    <w:rsid w:val="00EB2213"/>
    <w:rsid w:val="00EB23A0"/>
    <w:rsid w:val="00EB2550"/>
    <w:rsid w:val="00EB2868"/>
    <w:rsid w:val="00EB2D84"/>
    <w:rsid w:val="00EB347A"/>
    <w:rsid w:val="00EB34DF"/>
    <w:rsid w:val="00EB3699"/>
    <w:rsid w:val="00EB3EC5"/>
    <w:rsid w:val="00EB3F24"/>
    <w:rsid w:val="00EB3F2D"/>
    <w:rsid w:val="00EB4494"/>
    <w:rsid w:val="00EB5066"/>
    <w:rsid w:val="00EB56CA"/>
    <w:rsid w:val="00EB57C9"/>
    <w:rsid w:val="00EB5991"/>
    <w:rsid w:val="00EB59F3"/>
    <w:rsid w:val="00EB5D4E"/>
    <w:rsid w:val="00EB5EF7"/>
    <w:rsid w:val="00EB6181"/>
    <w:rsid w:val="00EB66AF"/>
    <w:rsid w:val="00EB6788"/>
    <w:rsid w:val="00EB678B"/>
    <w:rsid w:val="00EB6867"/>
    <w:rsid w:val="00EB6D57"/>
    <w:rsid w:val="00EB6ECE"/>
    <w:rsid w:val="00EB6FAA"/>
    <w:rsid w:val="00EB7579"/>
    <w:rsid w:val="00EB7D44"/>
    <w:rsid w:val="00EB7D71"/>
    <w:rsid w:val="00EB7EE8"/>
    <w:rsid w:val="00EB7EF8"/>
    <w:rsid w:val="00EC03D4"/>
    <w:rsid w:val="00EC0ACF"/>
    <w:rsid w:val="00EC1180"/>
    <w:rsid w:val="00EC12AD"/>
    <w:rsid w:val="00EC1303"/>
    <w:rsid w:val="00EC136A"/>
    <w:rsid w:val="00EC14FA"/>
    <w:rsid w:val="00EC1FAE"/>
    <w:rsid w:val="00EC200C"/>
    <w:rsid w:val="00EC23F6"/>
    <w:rsid w:val="00EC2C04"/>
    <w:rsid w:val="00EC2F46"/>
    <w:rsid w:val="00EC34AB"/>
    <w:rsid w:val="00EC3696"/>
    <w:rsid w:val="00EC3737"/>
    <w:rsid w:val="00EC37C4"/>
    <w:rsid w:val="00EC3A33"/>
    <w:rsid w:val="00EC403E"/>
    <w:rsid w:val="00EC408B"/>
    <w:rsid w:val="00EC426D"/>
    <w:rsid w:val="00EC5834"/>
    <w:rsid w:val="00EC5BFC"/>
    <w:rsid w:val="00EC5DC4"/>
    <w:rsid w:val="00EC6376"/>
    <w:rsid w:val="00EC679A"/>
    <w:rsid w:val="00EC6E35"/>
    <w:rsid w:val="00EC6E8B"/>
    <w:rsid w:val="00EC6F7B"/>
    <w:rsid w:val="00EC738E"/>
    <w:rsid w:val="00EC7A28"/>
    <w:rsid w:val="00EC7A2F"/>
    <w:rsid w:val="00ED029E"/>
    <w:rsid w:val="00ED0A06"/>
    <w:rsid w:val="00ED2B21"/>
    <w:rsid w:val="00ED2BEA"/>
    <w:rsid w:val="00ED2E0D"/>
    <w:rsid w:val="00ED3009"/>
    <w:rsid w:val="00ED3844"/>
    <w:rsid w:val="00ED3B81"/>
    <w:rsid w:val="00ED46FC"/>
    <w:rsid w:val="00ED5377"/>
    <w:rsid w:val="00ED56A1"/>
    <w:rsid w:val="00ED5807"/>
    <w:rsid w:val="00ED5A9F"/>
    <w:rsid w:val="00ED6616"/>
    <w:rsid w:val="00ED671E"/>
    <w:rsid w:val="00ED69BE"/>
    <w:rsid w:val="00ED6BE8"/>
    <w:rsid w:val="00ED77C9"/>
    <w:rsid w:val="00ED7847"/>
    <w:rsid w:val="00ED7884"/>
    <w:rsid w:val="00EE082C"/>
    <w:rsid w:val="00EE09CB"/>
    <w:rsid w:val="00EE0EDA"/>
    <w:rsid w:val="00EE166A"/>
    <w:rsid w:val="00EE18A0"/>
    <w:rsid w:val="00EE1ED8"/>
    <w:rsid w:val="00EE208F"/>
    <w:rsid w:val="00EE2538"/>
    <w:rsid w:val="00EE281C"/>
    <w:rsid w:val="00EE347A"/>
    <w:rsid w:val="00EE3979"/>
    <w:rsid w:val="00EE3CC0"/>
    <w:rsid w:val="00EE4203"/>
    <w:rsid w:val="00EE449F"/>
    <w:rsid w:val="00EE4DEA"/>
    <w:rsid w:val="00EE54A8"/>
    <w:rsid w:val="00EE5559"/>
    <w:rsid w:val="00EE5947"/>
    <w:rsid w:val="00EE6087"/>
    <w:rsid w:val="00EE61A4"/>
    <w:rsid w:val="00EE6A68"/>
    <w:rsid w:val="00EE6D54"/>
    <w:rsid w:val="00EE6D5A"/>
    <w:rsid w:val="00EE7164"/>
    <w:rsid w:val="00EE7379"/>
    <w:rsid w:val="00EE73AC"/>
    <w:rsid w:val="00EE749D"/>
    <w:rsid w:val="00EE7608"/>
    <w:rsid w:val="00EE7A05"/>
    <w:rsid w:val="00EE7B6E"/>
    <w:rsid w:val="00EF0103"/>
    <w:rsid w:val="00EF09FA"/>
    <w:rsid w:val="00EF0CCB"/>
    <w:rsid w:val="00EF0DF5"/>
    <w:rsid w:val="00EF1264"/>
    <w:rsid w:val="00EF228E"/>
    <w:rsid w:val="00EF242E"/>
    <w:rsid w:val="00EF2520"/>
    <w:rsid w:val="00EF2C7A"/>
    <w:rsid w:val="00EF2F18"/>
    <w:rsid w:val="00EF303E"/>
    <w:rsid w:val="00EF3608"/>
    <w:rsid w:val="00EF3730"/>
    <w:rsid w:val="00EF3942"/>
    <w:rsid w:val="00EF45BB"/>
    <w:rsid w:val="00EF47DE"/>
    <w:rsid w:val="00EF4A3E"/>
    <w:rsid w:val="00EF4ABB"/>
    <w:rsid w:val="00EF50F6"/>
    <w:rsid w:val="00EF525D"/>
    <w:rsid w:val="00EF555B"/>
    <w:rsid w:val="00EF5945"/>
    <w:rsid w:val="00EF5EC3"/>
    <w:rsid w:val="00EF657D"/>
    <w:rsid w:val="00EF65A3"/>
    <w:rsid w:val="00EF6901"/>
    <w:rsid w:val="00EF6909"/>
    <w:rsid w:val="00EF6B60"/>
    <w:rsid w:val="00EF6ED3"/>
    <w:rsid w:val="00F00A5B"/>
    <w:rsid w:val="00F01606"/>
    <w:rsid w:val="00F01876"/>
    <w:rsid w:val="00F01C3D"/>
    <w:rsid w:val="00F02065"/>
    <w:rsid w:val="00F023CB"/>
    <w:rsid w:val="00F0240B"/>
    <w:rsid w:val="00F0281F"/>
    <w:rsid w:val="00F02E39"/>
    <w:rsid w:val="00F03246"/>
    <w:rsid w:val="00F04115"/>
    <w:rsid w:val="00F047AA"/>
    <w:rsid w:val="00F04BCE"/>
    <w:rsid w:val="00F04F13"/>
    <w:rsid w:val="00F051E4"/>
    <w:rsid w:val="00F052A9"/>
    <w:rsid w:val="00F05CEA"/>
    <w:rsid w:val="00F05E04"/>
    <w:rsid w:val="00F05F0B"/>
    <w:rsid w:val="00F06951"/>
    <w:rsid w:val="00F06E99"/>
    <w:rsid w:val="00F0738A"/>
    <w:rsid w:val="00F07476"/>
    <w:rsid w:val="00F07614"/>
    <w:rsid w:val="00F077B5"/>
    <w:rsid w:val="00F10E74"/>
    <w:rsid w:val="00F11089"/>
    <w:rsid w:val="00F11336"/>
    <w:rsid w:val="00F11D3A"/>
    <w:rsid w:val="00F120B8"/>
    <w:rsid w:val="00F12479"/>
    <w:rsid w:val="00F1268E"/>
    <w:rsid w:val="00F12C58"/>
    <w:rsid w:val="00F12E90"/>
    <w:rsid w:val="00F13D3C"/>
    <w:rsid w:val="00F13DEF"/>
    <w:rsid w:val="00F13E1C"/>
    <w:rsid w:val="00F14006"/>
    <w:rsid w:val="00F14264"/>
    <w:rsid w:val="00F1429A"/>
    <w:rsid w:val="00F145CE"/>
    <w:rsid w:val="00F14A0B"/>
    <w:rsid w:val="00F14CF7"/>
    <w:rsid w:val="00F1567F"/>
    <w:rsid w:val="00F15688"/>
    <w:rsid w:val="00F15A98"/>
    <w:rsid w:val="00F15C6C"/>
    <w:rsid w:val="00F15CBF"/>
    <w:rsid w:val="00F15F80"/>
    <w:rsid w:val="00F16234"/>
    <w:rsid w:val="00F164A7"/>
    <w:rsid w:val="00F16588"/>
    <w:rsid w:val="00F167BE"/>
    <w:rsid w:val="00F16853"/>
    <w:rsid w:val="00F16BED"/>
    <w:rsid w:val="00F16CFE"/>
    <w:rsid w:val="00F16D9C"/>
    <w:rsid w:val="00F16EE4"/>
    <w:rsid w:val="00F171DD"/>
    <w:rsid w:val="00F1736B"/>
    <w:rsid w:val="00F17D9D"/>
    <w:rsid w:val="00F17F20"/>
    <w:rsid w:val="00F201EF"/>
    <w:rsid w:val="00F2042B"/>
    <w:rsid w:val="00F206EF"/>
    <w:rsid w:val="00F20AE3"/>
    <w:rsid w:val="00F2117C"/>
    <w:rsid w:val="00F21CE2"/>
    <w:rsid w:val="00F21D70"/>
    <w:rsid w:val="00F2288E"/>
    <w:rsid w:val="00F22C69"/>
    <w:rsid w:val="00F2341B"/>
    <w:rsid w:val="00F236C9"/>
    <w:rsid w:val="00F23E67"/>
    <w:rsid w:val="00F2405C"/>
    <w:rsid w:val="00F2446F"/>
    <w:rsid w:val="00F24481"/>
    <w:rsid w:val="00F24C6A"/>
    <w:rsid w:val="00F24F26"/>
    <w:rsid w:val="00F251F2"/>
    <w:rsid w:val="00F25829"/>
    <w:rsid w:val="00F2642C"/>
    <w:rsid w:val="00F26432"/>
    <w:rsid w:val="00F265D2"/>
    <w:rsid w:val="00F267BA"/>
    <w:rsid w:val="00F27451"/>
    <w:rsid w:val="00F274DA"/>
    <w:rsid w:val="00F306A4"/>
    <w:rsid w:val="00F309EC"/>
    <w:rsid w:val="00F30AC3"/>
    <w:rsid w:val="00F31013"/>
    <w:rsid w:val="00F31160"/>
    <w:rsid w:val="00F31251"/>
    <w:rsid w:val="00F316B5"/>
    <w:rsid w:val="00F31CA4"/>
    <w:rsid w:val="00F31E49"/>
    <w:rsid w:val="00F324DF"/>
    <w:rsid w:val="00F32833"/>
    <w:rsid w:val="00F32E47"/>
    <w:rsid w:val="00F32F13"/>
    <w:rsid w:val="00F339BA"/>
    <w:rsid w:val="00F340B4"/>
    <w:rsid w:val="00F349BE"/>
    <w:rsid w:val="00F3564D"/>
    <w:rsid w:val="00F35773"/>
    <w:rsid w:val="00F35830"/>
    <w:rsid w:val="00F35C17"/>
    <w:rsid w:val="00F35D77"/>
    <w:rsid w:val="00F35E76"/>
    <w:rsid w:val="00F364A4"/>
    <w:rsid w:val="00F36BD4"/>
    <w:rsid w:val="00F36F3B"/>
    <w:rsid w:val="00F37CE1"/>
    <w:rsid w:val="00F409A8"/>
    <w:rsid w:val="00F409FA"/>
    <w:rsid w:val="00F40C5A"/>
    <w:rsid w:val="00F413FA"/>
    <w:rsid w:val="00F41562"/>
    <w:rsid w:val="00F41A85"/>
    <w:rsid w:val="00F41B49"/>
    <w:rsid w:val="00F42488"/>
    <w:rsid w:val="00F42522"/>
    <w:rsid w:val="00F42531"/>
    <w:rsid w:val="00F4268B"/>
    <w:rsid w:val="00F42FFD"/>
    <w:rsid w:val="00F43334"/>
    <w:rsid w:val="00F43AFD"/>
    <w:rsid w:val="00F43B83"/>
    <w:rsid w:val="00F43FC9"/>
    <w:rsid w:val="00F443B6"/>
    <w:rsid w:val="00F443BE"/>
    <w:rsid w:val="00F44686"/>
    <w:rsid w:val="00F4485B"/>
    <w:rsid w:val="00F453BF"/>
    <w:rsid w:val="00F453F5"/>
    <w:rsid w:val="00F45BFA"/>
    <w:rsid w:val="00F464F8"/>
    <w:rsid w:val="00F4696F"/>
    <w:rsid w:val="00F46A11"/>
    <w:rsid w:val="00F46BDC"/>
    <w:rsid w:val="00F46C33"/>
    <w:rsid w:val="00F47094"/>
    <w:rsid w:val="00F471C5"/>
    <w:rsid w:val="00F478AD"/>
    <w:rsid w:val="00F47CA3"/>
    <w:rsid w:val="00F502F7"/>
    <w:rsid w:val="00F505FC"/>
    <w:rsid w:val="00F512B7"/>
    <w:rsid w:val="00F5167F"/>
    <w:rsid w:val="00F51845"/>
    <w:rsid w:val="00F51A72"/>
    <w:rsid w:val="00F51C42"/>
    <w:rsid w:val="00F51D83"/>
    <w:rsid w:val="00F52903"/>
    <w:rsid w:val="00F52951"/>
    <w:rsid w:val="00F52A1B"/>
    <w:rsid w:val="00F52D88"/>
    <w:rsid w:val="00F53547"/>
    <w:rsid w:val="00F535A3"/>
    <w:rsid w:val="00F53821"/>
    <w:rsid w:val="00F541D4"/>
    <w:rsid w:val="00F54969"/>
    <w:rsid w:val="00F54B96"/>
    <w:rsid w:val="00F55162"/>
    <w:rsid w:val="00F55328"/>
    <w:rsid w:val="00F55CF9"/>
    <w:rsid w:val="00F5626E"/>
    <w:rsid w:val="00F5789C"/>
    <w:rsid w:val="00F601B6"/>
    <w:rsid w:val="00F601C3"/>
    <w:rsid w:val="00F601DC"/>
    <w:rsid w:val="00F603C2"/>
    <w:rsid w:val="00F61129"/>
    <w:rsid w:val="00F612CA"/>
    <w:rsid w:val="00F61765"/>
    <w:rsid w:val="00F61772"/>
    <w:rsid w:val="00F61874"/>
    <w:rsid w:val="00F61D51"/>
    <w:rsid w:val="00F62B42"/>
    <w:rsid w:val="00F635E0"/>
    <w:rsid w:val="00F6371C"/>
    <w:rsid w:val="00F63FF0"/>
    <w:rsid w:val="00F64395"/>
    <w:rsid w:val="00F647CA"/>
    <w:rsid w:val="00F65356"/>
    <w:rsid w:val="00F66200"/>
    <w:rsid w:val="00F663E2"/>
    <w:rsid w:val="00F6681F"/>
    <w:rsid w:val="00F66B3E"/>
    <w:rsid w:val="00F66ED9"/>
    <w:rsid w:val="00F6737C"/>
    <w:rsid w:val="00F70262"/>
    <w:rsid w:val="00F7027F"/>
    <w:rsid w:val="00F7051F"/>
    <w:rsid w:val="00F7053D"/>
    <w:rsid w:val="00F70CFC"/>
    <w:rsid w:val="00F70FD9"/>
    <w:rsid w:val="00F7165C"/>
    <w:rsid w:val="00F71C54"/>
    <w:rsid w:val="00F72C36"/>
    <w:rsid w:val="00F72DA1"/>
    <w:rsid w:val="00F72E70"/>
    <w:rsid w:val="00F73530"/>
    <w:rsid w:val="00F73A1A"/>
    <w:rsid w:val="00F73BBF"/>
    <w:rsid w:val="00F7414A"/>
    <w:rsid w:val="00F744E3"/>
    <w:rsid w:val="00F746FC"/>
    <w:rsid w:val="00F74A69"/>
    <w:rsid w:val="00F74DCE"/>
    <w:rsid w:val="00F74F00"/>
    <w:rsid w:val="00F7586D"/>
    <w:rsid w:val="00F75ACB"/>
    <w:rsid w:val="00F76557"/>
    <w:rsid w:val="00F765DC"/>
    <w:rsid w:val="00F767A0"/>
    <w:rsid w:val="00F7697C"/>
    <w:rsid w:val="00F774E1"/>
    <w:rsid w:val="00F77788"/>
    <w:rsid w:val="00F77941"/>
    <w:rsid w:val="00F80094"/>
    <w:rsid w:val="00F8098B"/>
    <w:rsid w:val="00F80CCE"/>
    <w:rsid w:val="00F80DF0"/>
    <w:rsid w:val="00F80E64"/>
    <w:rsid w:val="00F80ED6"/>
    <w:rsid w:val="00F80F12"/>
    <w:rsid w:val="00F81160"/>
    <w:rsid w:val="00F813CF"/>
    <w:rsid w:val="00F8153F"/>
    <w:rsid w:val="00F81C50"/>
    <w:rsid w:val="00F81E96"/>
    <w:rsid w:val="00F820B2"/>
    <w:rsid w:val="00F82152"/>
    <w:rsid w:val="00F82FED"/>
    <w:rsid w:val="00F8323D"/>
    <w:rsid w:val="00F833BC"/>
    <w:rsid w:val="00F839FC"/>
    <w:rsid w:val="00F840EA"/>
    <w:rsid w:val="00F841FE"/>
    <w:rsid w:val="00F842FA"/>
    <w:rsid w:val="00F84D11"/>
    <w:rsid w:val="00F84E42"/>
    <w:rsid w:val="00F84FDF"/>
    <w:rsid w:val="00F8531C"/>
    <w:rsid w:val="00F856CC"/>
    <w:rsid w:val="00F85900"/>
    <w:rsid w:val="00F859A4"/>
    <w:rsid w:val="00F85AC9"/>
    <w:rsid w:val="00F85F36"/>
    <w:rsid w:val="00F862FE"/>
    <w:rsid w:val="00F8712B"/>
    <w:rsid w:val="00F87230"/>
    <w:rsid w:val="00F87CF7"/>
    <w:rsid w:val="00F9015B"/>
    <w:rsid w:val="00F9040C"/>
    <w:rsid w:val="00F90612"/>
    <w:rsid w:val="00F90A95"/>
    <w:rsid w:val="00F90E62"/>
    <w:rsid w:val="00F91042"/>
    <w:rsid w:val="00F915E2"/>
    <w:rsid w:val="00F9168B"/>
    <w:rsid w:val="00F9192E"/>
    <w:rsid w:val="00F92044"/>
    <w:rsid w:val="00F9205F"/>
    <w:rsid w:val="00F921DF"/>
    <w:rsid w:val="00F924F4"/>
    <w:rsid w:val="00F9256A"/>
    <w:rsid w:val="00F92A3E"/>
    <w:rsid w:val="00F92DC2"/>
    <w:rsid w:val="00F92F08"/>
    <w:rsid w:val="00F93121"/>
    <w:rsid w:val="00F931A8"/>
    <w:rsid w:val="00F936FD"/>
    <w:rsid w:val="00F937B4"/>
    <w:rsid w:val="00F94923"/>
    <w:rsid w:val="00F94B6E"/>
    <w:rsid w:val="00F94BE4"/>
    <w:rsid w:val="00F94C40"/>
    <w:rsid w:val="00F94CFB"/>
    <w:rsid w:val="00F950DE"/>
    <w:rsid w:val="00F951B0"/>
    <w:rsid w:val="00F95336"/>
    <w:rsid w:val="00F95CB3"/>
    <w:rsid w:val="00F95D09"/>
    <w:rsid w:val="00F962E2"/>
    <w:rsid w:val="00F964A7"/>
    <w:rsid w:val="00F9666F"/>
    <w:rsid w:val="00F967F8"/>
    <w:rsid w:val="00F96A29"/>
    <w:rsid w:val="00F96D8A"/>
    <w:rsid w:val="00F97435"/>
    <w:rsid w:val="00F97508"/>
    <w:rsid w:val="00FA0295"/>
    <w:rsid w:val="00FA044E"/>
    <w:rsid w:val="00FA0846"/>
    <w:rsid w:val="00FA0A20"/>
    <w:rsid w:val="00FA0B4E"/>
    <w:rsid w:val="00FA0C47"/>
    <w:rsid w:val="00FA0E98"/>
    <w:rsid w:val="00FA0F9E"/>
    <w:rsid w:val="00FA1233"/>
    <w:rsid w:val="00FA17CB"/>
    <w:rsid w:val="00FA1DCB"/>
    <w:rsid w:val="00FA1F27"/>
    <w:rsid w:val="00FA28C8"/>
    <w:rsid w:val="00FA2A1E"/>
    <w:rsid w:val="00FA31FF"/>
    <w:rsid w:val="00FA3BCE"/>
    <w:rsid w:val="00FA3E9B"/>
    <w:rsid w:val="00FA4179"/>
    <w:rsid w:val="00FA4E63"/>
    <w:rsid w:val="00FA4EF1"/>
    <w:rsid w:val="00FA51F3"/>
    <w:rsid w:val="00FA5478"/>
    <w:rsid w:val="00FA5540"/>
    <w:rsid w:val="00FA5C1A"/>
    <w:rsid w:val="00FA5EE0"/>
    <w:rsid w:val="00FA68AC"/>
    <w:rsid w:val="00FA6B10"/>
    <w:rsid w:val="00FA6C20"/>
    <w:rsid w:val="00FA7337"/>
    <w:rsid w:val="00FA7607"/>
    <w:rsid w:val="00FB00B7"/>
    <w:rsid w:val="00FB0E73"/>
    <w:rsid w:val="00FB10D6"/>
    <w:rsid w:val="00FB13A7"/>
    <w:rsid w:val="00FB14F0"/>
    <w:rsid w:val="00FB156B"/>
    <w:rsid w:val="00FB1710"/>
    <w:rsid w:val="00FB210E"/>
    <w:rsid w:val="00FB27C7"/>
    <w:rsid w:val="00FB2B0B"/>
    <w:rsid w:val="00FB2D89"/>
    <w:rsid w:val="00FB307D"/>
    <w:rsid w:val="00FB31BE"/>
    <w:rsid w:val="00FB35ED"/>
    <w:rsid w:val="00FB4275"/>
    <w:rsid w:val="00FB4896"/>
    <w:rsid w:val="00FB52D7"/>
    <w:rsid w:val="00FB5673"/>
    <w:rsid w:val="00FB5939"/>
    <w:rsid w:val="00FB5B10"/>
    <w:rsid w:val="00FB5EB1"/>
    <w:rsid w:val="00FB60E4"/>
    <w:rsid w:val="00FB6153"/>
    <w:rsid w:val="00FB6186"/>
    <w:rsid w:val="00FB6243"/>
    <w:rsid w:val="00FB656D"/>
    <w:rsid w:val="00FB6904"/>
    <w:rsid w:val="00FB6941"/>
    <w:rsid w:val="00FB698D"/>
    <w:rsid w:val="00FB7220"/>
    <w:rsid w:val="00FB74C0"/>
    <w:rsid w:val="00FB7681"/>
    <w:rsid w:val="00FB77A5"/>
    <w:rsid w:val="00FB7A1B"/>
    <w:rsid w:val="00FC0146"/>
    <w:rsid w:val="00FC03D0"/>
    <w:rsid w:val="00FC0452"/>
    <w:rsid w:val="00FC0887"/>
    <w:rsid w:val="00FC0957"/>
    <w:rsid w:val="00FC0BE4"/>
    <w:rsid w:val="00FC0F6F"/>
    <w:rsid w:val="00FC2169"/>
    <w:rsid w:val="00FC2F7C"/>
    <w:rsid w:val="00FC30BF"/>
    <w:rsid w:val="00FC3642"/>
    <w:rsid w:val="00FC3D6C"/>
    <w:rsid w:val="00FC40D0"/>
    <w:rsid w:val="00FC4A7D"/>
    <w:rsid w:val="00FC508E"/>
    <w:rsid w:val="00FC50E1"/>
    <w:rsid w:val="00FC51C5"/>
    <w:rsid w:val="00FC5331"/>
    <w:rsid w:val="00FC57B7"/>
    <w:rsid w:val="00FC57B9"/>
    <w:rsid w:val="00FC604C"/>
    <w:rsid w:val="00FC6116"/>
    <w:rsid w:val="00FC648F"/>
    <w:rsid w:val="00FC6981"/>
    <w:rsid w:val="00FC6A06"/>
    <w:rsid w:val="00FC6F92"/>
    <w:rsid w:val="00FC7111"/>
    <w:rsid w:val="00FC78A8"/>
    <w:rsid w:val="00FC7BE9"/>
    <w:rsid w:val="00FC7EAC"/>
    <w:rsid w:val="00FD002B"/>
    <w:rsid w:val="00FD01F6"/>
    <w:rsid w:val="00FD0369"/>
    <w:rsid w:val="00FD0690"/>
    <w:rsid w:val="00FD13F3"/>
    <w:rsid w:val="00FD1438"/>
    <w:rsid w:val="00FD15AC"/>
    <w:rsid w:val="00FD1B33"/>
    <w:rsid w:val="00FD1DC8"/>
    <w:rsid w:val="00FD2177"/>
    <w:rsid w:val="00FD231C"/>
    <w:rsid w:val="00FD2543"/>
    <w:rsid w:val="00FD2574"/>
    <w:rsid w:val="00FD25B4"/>
    <w:rsid w:val="00FD2629"/>
    <w:rsid w:val="00FD27E0"/>
    <w:rsid w:val="00FD2C1A"/>
    <w:rsid w:val="00FD331C"/>
    <w:rsid w:val="00FD37F3"/>
    <w:rsid w:val="00FD394D"/>
    <w:rsid w:val="00FD3B74"/>
    <w:rsid w:val="00FD3B98"/>
    <w:rsid w:val="00FD3C65"/>
    <w:rsid w:val="00FD408F"/>
    <w:rsid w:val="00FD4932"/>
    <w:rsid w:val="00FD4CD4"/>
    <w:rsid w:val="00FD4F04"/>
    <w:rsid w:val="00FD4FEF"/>
    <w:rsid w:val="00FD6061"/>
    <w:rsid w:val="00FD60AC"/>
    <w:rsid w:val="00FD60F8"/>
    <w:rsid w:val="00FD6275"/>
    <w:rsid w:val="00FD6542"/>
    <w:rsid w:val="00FD6B39"/>
    <w:rsid w:val="00FD71BE"/>
    <w:rsid w:val="00FD7B1D"/>
    <w:rsid w:val="00FD7D8F"/>
    <w:rsid w:val="00FD7FC5"/>
    <w:rsid w:val="00FE0C5C"/>
    <w:rsid w:val="00FE13C7"/>
    <w:rsid w:val="00FE17E3"/>
    <w:rsid w:val="00FE20FB"/>
    <w:rsid w:val="00FE2621"/>
    <w:rsid w:val="00FE2671"/>
    <w:rsid w:val="00FE2851"/>
    <w:rsid w:val="00FE2EE5"/>
    <w:rsid w:val="00FE2FB6"/>
    <w:rsid w:val="00FE2FD8"/>
    <w:rsid w:val="00FE31BD"/>
    <w:rsid w:val="00FE3785"/>
    <w:rsid w:val="00FE4001"/>
    <w:rsid w:val="00FE4531"/>
    <w:rsid w:val="00FE53AF"/>
    <w:rsid w:val="00FE546E"/>
    <w:rsid w:val="00FE5D3E"/>
    <w:rsid w:val="00FE62DC"/>
    <w:rsid w:val="00FE64A7"/>
    <w:rsid w:val="00FE6FA1"/>
    <w:rsid w:val="00FE7274"/>
    <w:rsid w:val="00FE7310"/>
    <w:rsid w:val="00FE7AAE"/>
    <w:rsid w:val="00FE7DCA"/>
    <w:rsid w:val="00FF00A3"/>
    <w:rsid w:val="00FF04D1"/>
    <w:rsid w:val="00FF0B87"/>
    <w:rsid w:val="00FF0F42"/>
    <w:rsid w:val="00FF1A03"/>
    <w:rsid w:val="00FF2275"/>
    <w:rsid w:val="00FF2477"/>
    <w:rsid w:val="00FF2596"/>
    <w:rsid w:val="00FF2628"/>
    <w:rsid w:val="00FF2647"/>
    <w:rsid w:val="00FF2C53"/>
    <w:rsid w:val="00FF2D5B"/>
    <w:rsid w:val="00FF2D68"/>
    <w:rsid w:val="00FF312D"/>
    <w:rsid w:val="00FF3252"/>
    <w:rsid w:val="00FF355E"/>
    <w:rsid w:val="00FF3BDF"/>
    <w:rsid w:val="00FF441B"/>
    <w:rsid w:val="00FF4ABF"/>
    <w:rsid w:val="00FF4ACC"/>
    <w:rsid w:val="00FF51FC"/>
    <w:rsid w:val="00FF56FB"/>
    <w:rsid w:val="00FF577D"/>
    <w:rsid w:val="00FF58A1"/>
    <w:rsid w:val="00FF6078"/>
    <w:rsid w:val="00FF67FA"/>
    <w:rsid w:val="00FF6D73"/>
    <w:rsid w:val="00FF701B"/>
    <w:rsid w:val="00FF7A0F"/>
    <w:rsid w:val="00FF7A38"/>
    <w:rsid w:val="00FF7BAD"/>
    <w:rsid w:val="010767A2"/>
    <w:rsid w:val="04A1B098"/>
    <w:rsid w:val="06AD8BDD"/>
    <w:rsid w:val="0AC3BB79"/>
    <w:rsid w:val="0CEE68F4"/>
    <w:rsid w:val="10925003"/>
    <w:rsid w:val="1109EA3C"/>
    <w:rsid w:val="11937248"/>
    <w:rsid w:val="162E51B8"/>
    <w:rsid w:val="1683BDE9"/>
    <w:rsid w:val="18424E61"/>
    <w:rsid w:val="1AFCA9FA"/>
    <w:rsid w:val="1D5E0971"/>
    <w:rsid w:val="1D8503A9"/>
    <w:rsid w:val="1ED77FDA"/>
    <w:rsid w:val="209D9241"/>
    <w:rsid w:val="2C2B12EE"/>
    <w:rsid w:val="301D02B8"/>
    <w:rsid w:val="33DAF464"/>
    <w:rsid w:val="379BA289"/>
    <w:rsid w:val="3B192130"/>
    <w:rsid w:val="3B1F73A9"/>
    <w:rsid w:val="3DE04B56"/>
    <w:rsid w:val="3F06BDFB"/>
    <w:rsid w:val="4488D5EA"/>
    <w:rsid w:val="4721E52A"/>
    <w:rsid w:val="499EA661"/>
    <w:rsid w:val="4A612A76"/>
    <w:rsid w:val="4E32DB28"/>
    <w:rsid w:val="5142BBA9"/>
    <w:rsid w:val="53CE033A"/>
    <w:rsid w:val="588FBC4D"/>
    <w:rsid w:val="58D07035"/>
    <w:rsid w:val="58ED68AB"/>
    <w:rsid w:val="5A23AC30"/>
    <w:rsid w:val="5EB1CC2E"/>
    <w:rsid w:val="6567756C"/>
    <w:rsid w:val="66C59BA3"/>
    <w:rsid w:val="6A12D675"/>
    <w:rsid w:val="6A7C0ADA"/>
    <w:rsid w:val="6AC25C17"/>
    <w:rsid w:val="70346A36"/>
    <w:rsid w:val="70B8DF99"/>
    <w:rsid w:val="771F96A6"/>
  </w:rsids>
  <w:docVars>
    <w:docVar w:name="__Grammarly_42___1" w:val="H4sIAAAAAAAEAKtWcslP9kxRslIyNDYyMrI0N7c0MjGxNDY3MLVQ0lEKTi0uzszPAykwqwUAK8vYh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6BA001B9"/>
  <w15:docId w15:val="{FF28A1B5-9F6F-4A24-AB57-D07D16ED5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uiPriority="39"/>
    <w:lsdException w:name="toc 6" w:uiPriority="39"/>
    <w:lsdException w:name="toc 7" w:uiPriority="39"/>
    <w:lsdException w:name="toc 8" w:uiPriority="39"/>
    <w:lsdException w:name="toc 9" w:uiPriority="39"/>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4" w:unhideWhenUsed="1"/>
    <w:lsdException w:name="index heading" w:semiHidden="1" w:unhideWhenUsed="1"/>
    <w:lsdException w:name="caption" w:semiHidden="1" w:uiPriority="99"/>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lsdException w:name="macro" w:uiPriority="4"/>
    <w:lsdException w:name="toa heading" w:semiHidden="1" w:uiPriority="99"/>
    <w:lsdException w:name="List" w:uiPriority="4"/>
    <w:lsdException w:name="List Bullet" w:semiHidden="1" w:uiPriority="2" w:unhideWhenUsed="1" w:qFormat="1"/>
    <w:lsdException w:name="List Number" w:uiPriority="4"/>
    <w:lsdException w:name="List 2" w:uiPriority="4"/>
    <w:lsdException w:name="List 3" w:uiPriority="4"/>
    <w:lsdException w:name="List 4" w:uiPriority="4"/>
    <w:lsdException w:name="List 5" w:uiPriority="4"/>
    <w:lsdException w:name="List Bullet 2" w:semiHidden="1" w:uiPriority="2" w:unhideWhenUsed="1" w:qFormat="1"/>
    <w:lsdException w:name="List Bullet 3" w:semiHidden="1" w:unhideWhenUsed="1"/>
    <w:lsdException w:name="List Bullet 4" w:uiPriority="4"/>
    <w:lsdException w:name="List Bullet 5" w:uiPriority="4"/>
    <w:lsdException w:name="List Number 2" w:uiPriority="4"/>
    <w:lsdException w:name="List Number 3" w:uiPriority="4"/>
    <w:lsdException w:name="List Number 4" w:uiPriority="4"/>
    <w:lsdException w:name="List Number 5" w:uiPriority="4"/>
    <w:lsdException w:name="Title" w:semiHidden="1" w:uiPriority="99"/>
    <w:lsdException w:name="Closing" w:semiHidden="1" w:uiPriority="99"/>
    <w:lsdException w:name="Signature" w:semiHidden="1" w:uiPriority="99" w:unhideWhenUsed="1"/>
    <w:lsdException w:name="Default Paragraph Font" w:semiHidden="1" w:uiPriority="1" w:unhideWhenUsed="1"/>
    <w:lsdException w:name="Body Text" w:semiHidden="1" w:uiPriority="99"/>
    <w:lsdException w:name="Body Text Indent" w:semiHidden="1" w:uiPriority="99"/>
    <w:lsdException w:name="List Continue" w:uiPriority="4"/>
    <w:lsdException w:name="List Continue 2" w:uiPriority="4"/>
    <w:lsdException w:name="List Continue 3" w:uiPriority="4"/>
    <w:lsdException w:name="List Continue 4" w:uiPriority="4"/>
    <w:lsdException w:name="List Continue 5" w:uiPriority="4"/>
    <w:lsdException w:name="Message Header" w:semiHidden="1" w:uiPriority="99" w:unhideWhenUsed="1"/>
    <w:lsdException w:name="Subtitle" w:semiHidden="1" w:uiPriority="99" w:unhideWhenUsed="1"/>
    <w:lsdException w:name="Salutation" w:semiHidden="1" w:uiPriority="99" w:unhideWhenUsed="1"/>
    <w:lsdException w:name="Date" w:semiHidden="1"/>
    <w:lsdException w:name="Body Text First Indent" w:semiHidden="1" w:uiPriority="99"/>
    <w:lsdException w:name="Body Text First Indent 2" w:semiHidden="1" w:uiPriority="99"/>
    <w:lsdException w:name="Note Heading" w:semiHidden="1" w:uiPriority="99" w:unhideWhenUsed="1"/>
    <w:lsdException w:name="Body Text 2" w:semiHidden="1" w:uiPriority="99"/>
    <w:lsdException w:name="Body Text 3" w:semiHidden="1" w:uiPriority="99"/>
    <w:lsdException w:name="Body Text Indent 2" w:semiHidden="1" w:uiPriority="99"/>
    <w:lsdException w:name="Body Text Indent 3" w:semiHidden="1" w:uiPriority="99"/>
    <w:lsdException w:name="Block Text" w:semiHidden="1" w:uiPriority="99"/>
    <w:lsdException w:name="Hyperlink" w:semiHidden="1" w:uiPriority="99" w:unhideWhenUsed="1"/>
    <w:lsdException w:name="FollowedHyperlink" w:semiHidden="1" w:unhideWhenUsed="1"/>
    <w:lsdException w:name="Strong" w:uiPriority="22"/>
    <w:lsdException w:name="Emphasis" w:semiHidden="1" w:uiPriority="99" w:unhideWhenUsed="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2" w:qFormat="1"/>
    <w:lsdException w:name="Quote" w:semiHidden="1" w:uiPriority="99"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99" w:unhideWhenUsed="1"/>
    <w:lsdException w:name="Intense Emphasis" w:semiHidden="1" w:unhideWhenUsed="1"/>
    <w:lsdException w:name="Subtle Reference" w:semiHidden="1" w:uiPriority="99" w:unhideWhenUsed="1"/>
    <w:lsdException w:name="Intense Reference" w:semiHidden="1" w:unhideWhenUsed="1"/>
    <w:lsdException w:name="Book Title" w:semiHidden="1" w:uiPriority="99"/>
    <w:lsdException w:name="Bibliography" w:semiHidden="1" w:uiPriority="99"/>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lsdException w:name="Smart Hyperlink" w:uiPriority="99"/>
    <w:lsdException w:name="Hashtag" w:uiPriority="99"/>
    <w:lsdException w:name="Unresolved Mention" w:uiPriority="99"/>
  </w:latentStyles>
  <w:style w:type="paragraph" w:default="1" w:styleId="Normal">
    <w:name w:val="Normal"/>
    <w:qFormat/>
    <w:rsid w:val="001B52B9"/>
    <w:pPr>
      <w:spacing w:before="100" w:beforeAutospacing="1" w:after="100" w:afterAutospacing="1"/>
    </w:pPr>
    <w:rPr>
      <w:sz w:val="24"/>
      <w:szCs w:val="24"/>
    </w:rPr>
  </w:style>
  <w:style w:type="paragraph" w:styleId="Heading1">
    <w:name w:val="heading 1"/>
    <w:basedOn w:val="Normal"/>
    <w:next w:val="Normal"/>
    <w:uiPriority w:val="1"/>
    <w:qFormat/>
    <w:rsid w:val="008C5FBB"/>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550DC1"/>
    <w:pPr>
      <w:keepNext/>
      <w:pBdr>
        <w:bottom w:val="single" w:sz="18" w:space="1" w:color="auto"/>
      </w:pBdr>
      <w:tabs>
        <w:tab w:val="left" w:pos="360"/>
      </w:tabs>
      <w:outlineLvl w:val="1"/>
    </w:pPr>
    <w:rPr>
      <w:rFonts w:ascii="Arial" w:hAnsi="Arial" w:cs="Arial"/>
      <w:b/>
      <w:bCs/>
      <w:iCs/>
      <w:sz w:val="28"/>
      <w:szCs w:val="28"/>
      <w:lang w:bidi="en-US"/>
    </w:rPr>
  </w:style>
  <w:style w:type="paragraph" w:styleId="Heading3">
    <w:name w:val="heading 3"/>
    <w:basedOn w:val="Normal"/>
    <w:next w:val="Normal"/>
    <w:link w:val="Heading3Char"/>
    <w:uiPriority w:val="1"/>
    <w:qFormat/>
    <w:rsid w:val="00550DC1"/>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uiPriority w:val="1"/>
    <w:rsid w:val="00D80FED"/>
    <w:pPr>
      <w:keepNext/>
      <w:keepLines/>
      <w:pBdr>
        <w:top w:val="single" w:sz="8" w:space="3" w:color="808080"/>
        <w:left w:val="single" w:sz="8" w:space="4" w:color="808080"/>
        <w:bottom w:val="single" w:sz="8" w:space="3" w:color="808080"/>
        <w:right w:val="single" w:sz="8" w:space="4" w:color="808080"/>
      </w:pBdr>
      <w:spacing w:before="28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rsid w:val="008C5FBB"/>
    <w:pPr>
      <w:keepNext/>
      <w:keepLines/>
      <w:outlineLvl w:val="4"/>
    </w:pPr>
    <w:rPr>
      <w:rFonts w:ascii="Arial" w:hAnsi="Arial"/>
      <w:b/>
      <w:bCs/>
      <w:iCs/>
      <w:szCs w:val="26"/>
    </w:rPr>
  </w:style>
  <w:style w:type="paragraph" w:styleId="Heading6">
    <w:name w:val="heading 6"/>
    <w:basedOn w:val="Normal"/>
    <w:next w:val="Normal"/>
    <w:uiPriority w:val="1"/>
    <w:unhideWhenUsed/>
    <w:rsid w:val="008C5FBB"/>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8C5FBB"/>
    <w:pPr>
      <w:keepNext/>
      <w:outlineLvl w:val="6"/>
    </w:pPr>
    <w:rPr>
      <w:b/>
      <w:color w:val="008000"/>
      <w:sz w:val="26"/>
      <w:szCs w:val="26"/>
      <w:u w:val="single"/>
    </w:rPr>
  </w:style>
  <w:style w:type="paragraph" w:styleId="Heading8">
    <w:name w:val="heading 8"/>
    <w:basedOn w:val="Normal"/>
    <w:next w:val="Normal"/>
    <w:uiPriority w:val="1"/>
    <w:unhideWhenUsed/>
    <w:rsid w:val="008C5FBB"/>
    <w:pPr>
      <w:spacing w:before="240" w:after="60"/>
      <w:outlineLvl w:val="7"/>
    </w:pPr>
    <w:rPr>
      <w:i/>
      <w:iCs/>
    </w:rPr>
  </w:style>
  <w:style w:type="paragraph" w:styleId="Heading9">
    <w:name w:val="heading 9"/>
    <w:basedOn w:val="Normal"/>
    <w:next w:val="Normal"/>
    <w:uiPriority w:val="1"/>
    <w:unhideWhenUsed/>
    <w:rsid w:val="008C5FB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550DC1"/>
    <w:rPr>
      <w:rFonts w:ascii="Arial" w:hAnsi="Arial" w:cs="Arial"/>
      <w:b/>
      <w:bCs/>
      <w:sz w:val="28"/>
      <w:szCs w:val="26"/>
    </w:rPr>
  </w:style>
  <w:style w:type="paragraph" w:styleId="BalloonText">
    <w:name w:val="Balloon Text"/>
    <w:basedOn w:val="Normal"/>
    <w:link w:val="BalloonTextChar"/>
    <w:uiPriority w:val="99"/>
    <w:rsid w:val="008C5FBB"/>
    <w:rPr>
      <w:rFonts w:ascii="Tahoma" w:hAnsi="Tahoma"/>
      <w:sz w:val="16"/>
      <w:szCs w:val="16"/>
      <w:lang w:val="x-none" w:eastAsia="x-none"/>
    </w:rPr>
  </w:style>
  <w:style w:type="character" w:customStyle="1" w:styleId="BalloonTextChar">
    <w:name w:val="Balloon Text Char"/>
    <w:link w:val="BalloonText"/>
    <w:uiPriority w:val="99"/>
    <w:rsid w:val="00A10032"/>
    <w:rPr>
      <w:rFonts w:ascii="Tahoma" w:hAnsi="Tahoma"/>
      <w:sz w:val="16"/>
      <w:szCs w:val="16"/>
      <w:lang w:val="x-none" w:eastAsia="x-none"/>
    </w:rPr>
  </w:style>
  <w:style w:type="character" w:styleId="Hyperlink">
    <w:name w:val="Hyperlink"/>
    <w:uiPriority w:val="99"/>
    <w:rsid w:val="008C5FBB"/>
    <w:rPr>
      <w:color w:val="0000FF"/>
      <w:u w:val="single"/>
    </w:rPr>
  </w:style>
  <w:style w:type="paragraph" w:customStyle="1" w:styleId="subheading">
    <w:name w:val="subheading"/>
    <w:basedOn w:val="Normal"/>
    <w:next w:val="Normal"/>
    <w:link w:val="subheadingChar"/>
    <w:qFormat/>
    <w:rsid w:val="002A3F3A"/>
    <w:pPr>
      <w:keepNext/>
      <w:spacing w:after="120" w:afterAutospacing="0"/>
      <w:outlineLvl w:val="4"/>
    </w:pPr>
    <w:rPr>
      <w:rFonts w:ascii="Arial" w:hAnsi="Arial" w:cs="Arial"/>
      <w:b/>
    </w:rPr>
  </w:style>
  <w:style w:type="paragraph" w:styleId="NoSpacing">
    <w:name w:val="No Spacing"/>
    <w:rsid w:val="008C5FBB"/>
    <w:rPr>
      <w:sz w:val="24"/>
      <w:szCs w:val="24"/>
    </w:rPr>
  </w:style>
  <w:style w:type="paragraph" w:styleId="Footer">
    <w:name w:val="footer"/>
    <w:basedOn w:val="Normal"/>
    <w:link w:val="FooterChar"/>
    <w:uiPriority w:val="4"/>
    <w:rsid w:val="008C5FBB"/>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07535F"/>
    <w:rPr>
      <w:rFonts w:ascii="Arial" w:hAnsi="Arial"/>
      <w:lang w:val="x-none" w:eastAsia="x-none"/>
    </w:rPr>
  </w:style>
  <w:style w:type="paragraph" w:styleId="CommentText">
    <w:name w:val="annotation text"/>
    <w:aliases w:val="t"/>
    <w:basedOn w:val="Normal"/>
    <w:link w:val="CommentTextChar"/>
    <w:uiPriority w:val="99"/>
    <w:qFormat/>
    <w:rsid w:val="008C5FBB"/>
    <w:rPr>
      <w:sz w:val="20"/>
      <w:szCs w:val="20"/>
    </w:rPr>
  </w:style>
  <w:style w:type="character" w:customStyle="1" w:styleId="CommentTextChar">
    <w:name w:val="Comment Text Char"/>
    <w:aliases w:val="t Char"/>
    <w:link w:val="CommentText"/>
    <w:uiPriority w:val="99"/>
    <w:rsid w:val="00A10032"/>
  </w:style>
  <w:style w:type="character" w:styleId="Strong">
    <w:name w:val="Strong"/>
    <w:uiPriority w:val="22"/>
    <w:rsid w:val="008C5FBB"/>
    <w:rPr>
      <w:b/>
      <w:bCs/>
    </w:rPr>
  </w:style>
  <w:style w:type="paragraph" w:styleId="Header">
    <w:name w:val="header"/>
    <w:basedOn w:val="Normal"/>
    <w:next w:val="Normal"/>
    <w:link w:val="HeaderChar"/>
    <w:uiPriority w:val="99"/>
    <w:rsid w:val="008C5FBB"/>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A10032"/>
    <w:rPr>
      <w:rFonts w:ascii="Arial" w:hAnsi="Arial"/>
      <w:szCs w:val="24"/>
    </w:rPr>
  </w:style>
  <w:style w:type="character" w:styleId="FollowedHyperlink">
    <w:name w:val="FollowedHyperlink"/>
    <w:uiPriority w:val="99"/>
    <w:unhideWhenUsed/>
    <w:rsid w:val="008C5FBB"/>
    <w:rPr>
      <w:color w:val="800080"/>
      <w:u w:val="single"/>
    </w:rPr>
  </w:style>
  <w:style w:type="paragraph" w:customStyle="1" w:styleId="ColorfulList-Accent12">
    <w:name w:val="Colorful List - Accent 12"/>
    <w:basedOn w:val="Normal"/>
    <w:unhideWhenUsed/>
    <w:rsid w:val="008C5FBB"/>
    <w:pPr>
      <w:ind w:left="720"/>
      <w:contextualSpacing/>
    </w:pPr>
    <w:rPr>
      <w:rFonts w:ascii="Charter BT" w:eastAsia="Calibri" w:hAnsi="Charter BT"/>
    </w:rPr>
  </w:style>
  <w:style w:type="paragraph" w:customStyle="1" w:styleId="TableBold11">
    <w:name w:val="Table Bold 11"/>
    <w:basedOn w:val="TableHeader1"/>
    <w:uiPriority w:val="2"/>
    <w:rsid w:val="00B424B7"/>
    <w:pPr>
      <w:keepNext w:val="0"/>
      <w:spacing w:after="80"/>
      <w:jc w:val="left"/>
    </w:pPr>
  </w:style>
  <w:style w:type="paragraph" w:customStyle="1" w:styleId="TableHeader1">
    <w:name w:val="Table Header 1"/>
    <w:basedOn w:val="Normal"/>
    <w:uiPriority w:val="2"/>
    <w:rsid w:val="008C5FBB"/>
    <w:pPr>
      <w:keepNext/>
      <w:spacing w:before="0" w:beforeAutospacing="0" w:after="0" w:afterAutospacing="0"/>
      <w:jc w:val="center"/>
    </w:pPr>
    <w:rPr>
      <w:b/>
      <w:lang w:bidi="en-US"/>
    </w:rPr>
  </w:style>
  <w:style w:type="paragraph" w:customStyle="1" w:styleId="MediumShading1-Accent11">
    <w:name w:val="Medium Shading 1 - Accent 11"/>
    <w:rsid w:val="008C5FBB"/>
    <w:rPr>
      <w:rFonts w:ascii="Charter BT" w:eastAsia="Calibri" w:hAnsi="Charter BT"/>
      <w:sz w:val="24"/>
      <w:szCs w:val="24"/>
    </w:rPr>
  </w:style>
  <w:style w:type="paragraph" w:styleId="TOC3">
    <w:name w:val="toc 3"/>
    <w:basedOn w:val="Normal"/>
    <w:next w:val="Normal"/>
    <w:autoRedefine/>
    <w:uiPriority w:val="39"/>
    <w:rsid w:val="00B137FE"/>
    <w:pPr>
      <w:keepNext/>
      <w:tabs>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B137FE"/>
    <w:pPr>
      <w:tabs>
        <w:tab w:val="right" w:leader="dot" w:pos="9350"/>
      </w:tabs>
      <w:spacing w:before="80" w:beforeAutospacing="0" w:after="80" w:afterAutospacing="0"/>
      <w:ind w:right="360"/>
    </w:pPr>
    <w:rPr>
      <w:rFonts w:ascii="Arial" w:hAnsi="Arial"/>
      <w:noProof/>
      <w:szCs w:val="20"/>
    </w:rPr>
  </w:style>
  <w:style w:type="paragraph" w:customStyle="1" w:styleId="StepHeading">
    <w:name w:val="Step Heading"/>
    <w:basedOn w:val="Normal"/>
    <w:next w:val="Normal"/>
    <w:uiPriority w:val="2"/>
    <w:rsid w:val="0050538A"/>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rsid w:val="008C5FBB"/>
    <w:rPr>
      <w:b/>
      <w:bCs/>
    </w:rPr>
  </w:style>
  <w:style w:type="paragraph" w:styleId="DocumentMap">
    <w:name w:val="Document Map"/>
    <w:basedOn w:val="Normal"/>
    <w:link w:val="DocumentMapChar"/>
    <w:uiPriority w:val="99"/>
    <w:rsid w:val="008C5FBB"/>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rsid w:val="00A10032"/>
    <w:rPr>
      <w:rFonts w:ascii="Tahoma" w:hAnsi="Tahoma"/>
      <w:shd w:val="clear" w:color="auto" w:fill="000080"/>
      <w:lang w:val="x-none" w:eastAsia="x-none"/>
    </w:rPr>
  </w:style>
  <w:style w:type="paragraph" w:customStyle="1" w:styleId="ReplaceText">
    <w:name w:val="Replace Text"/>
    <w:basedOn w:val="Normal"/>
    <w:uiPriority w:val="2"/>
    <w:rsid w:val="008C5FBB"/>
    <w:pPr>
      <w:spacing w:before="0" w:beforeAutospacing="0" w:after="0" w:afterAutospacing="0"/>
    </w:pPr>
    <w:rPr>
      <w:color w:val="0070C0"/>
      <w:lang w:bidi="en-US"/>
    </w:rPr>
  </w:style>
  <w:style w:type="paragraph" w:customStyle="1" w:styleId="ColorfulList-Accent11">
    <w:name w:val="Colorful List - Accent 11"/>
    <w:basedOn w:val="Normal"/>
    <w:uiPriority w:val="34"/>
    <w:rsid w:val="008C5FBB"/>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rsid w:val="008C5FBB"/>
    <w:pPr>
      <w:ind w:left="720"/>
    </w:pPr>
  </w:style>
  <w:style w:type="paragraph" w:customStyle="1" w:styleId="LightList-Accent31">
    <w:name w:val="Light List - Accent 31"/>
    <w:hidden/>
    <w:rsid w:val="009F7AD6"/>
    <w:rPr>
      <w:sz w:val="24"/>
      <w:szCs w:val="24"/>
    </w:rPr>
  </w:style>
  <w:style w:type="paragraph" w:customStyle="1" w:styleId="LightGrid-Accent31">
    <w:name w:val="Light Grid - Accent 31"/>
    <w:basedOn w:val="Normal"/>
    <w:rsid w:val="0074031D"/>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1">
    <w:name w:val="Light List - Accent 311"/>
    <w:hidden/>
    <w:uiPriority w:val="99"/>
    <w:semiHidden/>
    <w:rsid w:val="00BC4E58"/>
    <w:rPr>
      <w:sz w:val="24"/>
      <w:szCs w:val="24"/>
    </w:rPr>
  </w:style>
  <w:style w:type="paragraph" w:customStyle="1" w:styleId="LightGrid-Accent311">
    <w:name w:val="Light Grid - Accent 311"/>
    <w:basedOn w:val="Normal"/>
    <w:uiPriority w:val="34"/>
    <w:rsid w:val="008C5FBB"/>
    <w:pPr>
      <w:ind w:left="720"/>
      <w:contextualSpacing/>
    </w:pPr>
  </w:style>
  <w:style w:type="table" w:styleId="TableGrid">
    <w:name w:val="Table Grid"/>
    <w:basedOn w:val="TableNormal"/>
    <w:rsid w:val="008C5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2B35E4"/>
    <w:rPr>
      <w:sz w:val="24"/>
      <w:szCs w:val="24"/>
    </w:rPr>
  </w:style>
  <w:style w:type="paragraph" w:styleId="Revision">
    <w:name w:val="Revision"/>
    <w:hidden/>
    <w:rsid w:val="00437795"/>
    <w:rPr>
      <w:sz w:val="24"/>
      <w:szCs w:val="24"/>
    </w:rPr>
  </w:style>
  <w:style w:type="paragraph" w:styleId="ListBullet">
    <w:name w:val="List Bullet"/>
    <w:basedOn w:val="Normal"/>
    <w:uiPriority w:val="2"/>
    <w:qFormat/>
    <w:rsid w:val="008C5FBB"/>
    <w:pPr>
      <w:numPr>
        <w:numId w:val="11"/>
      </w:numPr>
      <w:spacing w:before="0" w:beforeAutospacing="0" w:after="120" w:afterAutospacing="0"/>
    </w:pPr>
  </w:style>
  <w:style w:type="paragraph" w:customStyle="1" w:styleId="HeaderBar">
    <w:name w:val="Header Bar"/>
    <w:basedOn w:val="Normal"/>
    <w:uiPriority w:val="2"/>
    <w:rsid w:val="008C5FBB"/>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link w:val="Heading2ANOCChar"/>
    <w:rsid w:val="00644C1A"/>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Divider">
    <w:name w:val="Divider"/>
    <w:basedOn w:val="NoSpacing"/>
    <w:uiPriority w:val="4"/>
    <w:rsid w:val="008C5FBB"/>
    <w:pPr>
      <w:pBdr>
        <w:top w:val="single" w:sz="18" w:space="1" w:color="808080"/>
      </w:pBdr>
      <w:spacing w:before="100" w:beforeAutospacing="1" w:after="100" w:afterAutospacing="1"/>
    </w:pPr>
    <w:rPr>
      <w:sz w:val="8"/>
      <w:szCs w:val="4"/>
    </w:rPr>
  </w:style>
  <w:style w:type="character" w:styleId="CommentReference">
    <w:name w:val="annotation reference"/>
    <w:unhideWhenUsed/>
    <w:rsid w:val="008C5FBB"/>
    <w:rPr>
      <w:sz w:val="16"/>
      <w:szCs w:val="16"/>
    </w:rPr>
  </w:style>
  <w:style w:type="paragraph" w:styleId="ListParagraph">
    <w:name w:val="List Paragraph"/>
    <w:basedOn w:val="ListBullet"/>
    <w:link w:val="ListParagraphChar"/>
    <w:uiPriority w:val="2"/>
    <w:qFormat/>
    <w:rsid w:val="00AA100F"/>
    <w:pPr>
      <w:numPr>
        <w:numId w:val="7"/>
      </w:numPr>
      <w:spacing w:before="100" w:beforeAutospacing="1"/>
    </w:pPr>
    <w:rPr>
      <w:iCs/>
    </w:rPr>
  </w:style>
  <w:style w:type="paragraph" w:styleId="ListBullet2">
    <w:name w:val="List Bullet 2"/>
    <w:basedOn w:val="Normal"/>
    <w:uiPriority w:val="2"/>
    <w:qFormat/>
    <w:rsid w:val="008C5FBB"/>
    <w:pPr>
      <w:numPr>
        <w:ilvl w:val="1"/>
        <w:numId w:val="5"/>
      </w:numPr>
      <w:spacing w:before="120" w:beforeAutospacing="0" w:after="120" w:afterAutospacing="0"/>
    </w:pPr>
  </w:style>
  <w:style w:type="paragraph" w:customStyle="1" w:styleId="ColorfulList-Accent13">
    <w:name w:val="Colorful List - Accent 13"/>
    <w:basedOn w:val="Normal"/>
    <w:uiPriority w:val="34"/>
    <w:rsid w:val="008C5FBB"/>
    <w:pPr>
      <w:spacing w:before="120" w:beforeAutospacing="0" w:after="120" w:afterAutospacing="0"/>
      <w:ind w:left="720"/>
    </w:pPr>
    <w:rPr>
      <w:rFonts w:eastAsia="MS Mincho"/>
    </w:rPr>
  </w:style>
  <w:style w:type="character" w:styleId="FootnoteReference">
    <w:name w:val="footnote reference"/>
    <w:uiPriority w:val="4"/>
    <w:rsid w:val="008C5FBB"/>
    <w:rPr>
      <w:vertAlign w:val="superscript"/>
    </w:rPr>
  </w:style>
  <w:style w:type="paragraph" w:styleId="FootnoteText">
    <w:name w:val="footnote text"/>
    <w:basedOn w:val="Normal"/>
    <w:link w:val="FootnoteTextChar"/>
    <w:uiPriority w:val="4"/>
    <w:rsid w:val="008C5FBB"/>
    <w:rPr>
      <w:sz w:val="20"/>
      <w:szCs w:val="20"/>
    </w:rPr>
  </w:style>
  <w:style w:type="character" w:customStyle="1" w:styleId="FootnoteTextChar">
    <w:name w:val="Footnote Text Char"/>
    <w:basedOn w:val="DefaultParagraphFont"/>
    <w:link w:val="FootnoteText"/>
    <w:uiPriority w:val="4"/>
    <w:rsid w:val="0007535F"/>
  </w:style>
  <w:style w:type="paragraph" w:customStyle="1" w:styleId="LightGrid-Accent32">
    <w:name w:val="Light Grid - Accent 32"/>
    <w:basedOn w:val="Normal"/>
    <w:rsid w:val="008C5FBB"/>
    <w:pPr>
      <w:spacing w:before="0" w:beforeAutospacing="0" w:after="200" w:afterAutospacing="0" w:line="276" w:lineRule="auto"/>
      <w:ind w:left="720"/>
      <w:contextualSpacing/>
    </w:pPr>
    <w:rPr>
      <w:rFonts w:ascii="Cambria" w:eastAsia="Cambria" w:hAnsi="Cambria"/>
      <w:sz w:val="22"/>
      <w:szCs w:val="22"/>
    </w:rPr>
  </w:style>
  <w:style w:type="paragraph" w:styleId="ListBullet3">
    <w:name w:val="List Bullet 3"/>
    <w:basedOn w:val="Normal"/>
    <w:uiPriority w:val="4"/>
    <w:rsid w:val="008C5FBB"/>
    <w:pPr>
      <w:spacing w:before="120" w:beforeAutospacing="0" w:after="120" w:afterAutospacing="0"/>
    </w:pPr>
  </w:style>
  <w:style w:type="paragraph" w:customStyle="1" w:styleId="MediumGrid1-Accent21">
    <w:name w:val="Medium Grid 1 - Accent 21"/>
    <w:basedOn w:val="Normal"/>
    <w:rsid w:val="008C5FBB"/>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rsid w:val="008C5FBB"/>
    <w:rPr>
      <w:rFonts w:ascii="Charter BT" w:eastAsia="Calibri" w:hAnsi="Charter BT"/>
      <w:sz w:val="24"/>
      <w:szCs w:val="24"/>
    </w:rPr>
  </w:style>
  <w:style w:type="paragraph" w:customStyle="1" w:styleId="MediumGrid22">
    <w:name w:val="Medium Grid 22"/>
    <w:rsid w:val="008C5FBB"/>
    <w:rPr>
      <w:rFonts w:ascii="Charter BT" w:eastAsia="Calibri" w:hAnsi="Charter BT"/>
      <w:sz w:val="24"/>
      <w:szCs w:val="24"/>
    </w:rPr>
  </w:style>
  <w:style w:type="paragraph" w:customStyle="1" w:styleId="MediumList2-Accent41">
    <w:name w:val="Medium List 2 - Accent 41"/>
    <w:basedOn w:val="Normal"/>
    <w:uiPriority w:val="34"/>
    <w:rsid w:val="008C5FBB"/>
    <w:pPr>
      <w:ind w:left="720"/>
    </w:pPr>
  </w:style>
  <w:style w:type="paragraph" w:customStyle="1" w:styleId="MediumShading1-Accent12">
    <w:name w:val="Medium Shading 1 - Accent 12"/>
    <w:rsid w:val="008C5FBB"/>
    <w:rPr>
      <w:rFonts w:ascii="Charter BT" w:eastAsia="Calibri" w:hAnsi="Charter BT"/>
      <w:sz w:val="24"/>
      <w:szCs w:val="24"/>
    </w:rPr>
  </w:style>
  <w:style w:type="table" w:customStyle="1" w:styleId="TableGrid1">
    <w:name w:val="Table Grid1"/>
    <w:basedOn w:val="TableNormal"/>
    <w:next w:val="TableGrid"/>
    <w:uiPriority w:val="59"/>
    <w:rsid w:val="00F925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rsid w:val="00A10032"/>
    <w:rPr>
      <w:b/>
      <w:bCs/>
    </w:rPr>
  </w:style>
  <w:style w:type="paragraph" w:customStyle="1" w:styleId="Default">
    <w:name w:val="Default"/>
    <w:rsid w:val="00E433AA"/>
    <w:pPr>
      <w:autoSpaceDE w:val="0"/>
      <w:autoSpaceDN w:val="0"/>
      <w:adjustRightInd w:val="0"/>
    </w:pPr>
    <w:rPr>
      <w:rFonts w:ascii="Calibri" w:hAnsi="Calibri" w:cs="Calibri"/>
      <w:color w:val="000000"/>
      <w:sz w:val="24"/>
      <w:szCs w:val="24"/>
    </w:rPr>
  </w:style>
  <w:style w:type="paragraph" w:customStyle="1" w:styleId="4pointsbullet">
    <w:name w:val="4 points bullet"/>
    <w:basedOn w:val="ListBullet"/>
    <w:uiPriority w:val="2"/>
    <w:rsid w:val="00F478AD"/>
    <w:pPr>
      <w:spacing w:before="80" w:beforeAutospacing="1" w:after="80"/>
      <w:ind w:left="360"/>
      <w:contextualSpacing/>
    </w:pPr>
  </w:style>
  <w:style w:type="character" w:customStyle="1" w:styleId="PlanInstructions">
    <w:name w:val="Plan Instructions"/>
    <w:rsid w:val="00B07AB2"/>
    <w:rPr>
      <w:rFonts w:ascii="Arial" w:hAnsi="Arial"/>
      <w:i/>
      <w:color w:val="548DD4"/>
      <w:sz w:val="22"/>
    </w:rPr>
  </w:style>
  <w:style w:type="character" w:customStyle="1" w:styleId="ListParagraphChar">
    <w:name w:val="List Paragraph Char"/>
    <w:link w:val="ListParagraph"/>
    <w:uiPriority w:val="2"/>
    <w:locked/>
    <w:rsid w:val="00B07AB2"/>
    <w:rPr>
      <w:iCs/>
      <w:sz w:val="24"/>
      <w:szCs w:val="24"/>
    </w:rPr>
  </w:style>
  <w:style w:type="character" w:styleId="UnresolvedMention">
    <w:name w:val="Unresolved Mention"/>
    <w:basedOn w:val="DefaultParagraphFont"/>
    <w:uiPriority w:val="99"/>
    <w:rsid w:val="00317736"/>
    <w:rPr>
      <w:color w:val="605E5C"/>
      <w:shd w:val="clear" w:color="auto" w:fill="E1DFDD"/>
    </w:rPr>
  </w:style>
  <w:style w:type="paragraph" w:styleId="NormalWeb">
    <w:name w:val="Normal (Web)"/>
    <w:basedOn w:val="Normal"/>
    <w:uiPriority w:val="99"/>
    <w:unhideWhenUsed/>
    <w:rsid w:val="002D0031"/>
  </w:style>
  <w:style w:type="character" w:styleId="Mention">
    <w:name w:val="Mention"/>
    <w:basedOn w:val="DefaultParagraphFont"/>
    <w:uiPriority w:val="99"/>
    <w:semiHidden/>
    <w:rsid w:val="00E80F79"/>
    <w:rPr>
      <w:color w:val="2B579A"/>
      <w:shd w:val="clear" w:color="auto" w:fill="E1DFDD"/>
    </w:rPr>
  </w:style>
  <w:style w:type="character" w:customStyle="1" w:styleId="Heading2ANOCChar">
    <w:name w:val="Heading 2 ANOC Char"/>
    <w:basedOn w:val="DefaultParagraphFont"/>
    <w:link w:val="Heading2ANOC"/>
    <w:rsid w:val="002C2352"/>
    <w:rPr>
      <w:rFonts w:ascii="Arial" w:hAnsi="Arial" w:cs="Arial"/>
      <w:b/>
      <w:bCs/>
      <w:iCs/>
      <w:sz w:val="28"/>
      <w:szCs w:val="28"/>
      <w:shd w:val="clear" w:color="auto" w:fill="D9D9D9"/>
    </w:rPr>
  </w:style>
  <w:style w:type="paragraph" w:customStyle="1" w:styleId="TableHeaderSide">
    <w:name w:val="Table Header Side"/>
    <w:basedOn w:val="TableHeader1"/>
    <w:next w:val="Normal"/>
    <w:rsid w:val="002F3A30"/>
    <w:pPr>
      <w:keepNext w:val="0"/>
      <w:spacing w:after="80"/>
      <w:jc w:val="left"/>
    </w:pPr>
  </w:style>
  <w:style w:type="character" w:customStyle="1" w:styleId="subheadingChar">
    <w:name w:val="subheading Char"/>
    <w:basedOn w:val="DefaultParagraphFont"/>
    <w:link w:val="subheading"/>
    <w:rsid w:val="00AE6145"/>
    <w:rPr>
      <w:rFonts w:ascii="Arial" w:hAnsi="Arial" w:cs="Arial"/>
      <w:b/>
      <w:sz w:val="24"/>
      <w:szCs w:val="24"/>
    </w:rPr>
  </w:style>
  <w:style w:type="character" w:customStyle="1" w:styleId="ui-provider">
    <w:name w:val="ui-provider"/>
    <w:basedOn w:val="DefaultParagraphFont"/>
    <w:rsid w:val="00183B6D"/>
  </w:style>
  <w:style w:type="character" w:customStyle="1" w:styleId="normaltextrun">
    <w:name w:val="normaltextrun"/>
    <w:basedOn w:val="DefaultParagraphFont"/>
    <w:rsid w:val="00331AC6"/>
  </w:style>
  <w:style w:type="character" w:customStyle="1" w:styleId="eop">
    <w:name w:val="eop"/>
    <w:basedOn w:val="DefaultParagraphFont"/>
    <w:rsid w:val="00331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hyperlink" Target="https://www.fda.gov/drugs/biosimilars/multimedia-education-materials-biosimilars" TargetMode="External" /><Relationship Id="rId16" Type="http://schemas.openxmlformats.org/officeDocument/2006/relationships/hyperlink" Target="http://www.Medicare.gov/talk-to-someone" TargetMode="External" /><Relationship Id="rId17" Type="http://schemas.openxmlformats.org/officeDocument/2006/relationships/header" Target="head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21" Type="http://schemas.microsoft.com/office/2011/relationships/people" Target="people.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2F4AC20A-4620-4666-B817-11E10E65A2E8}">
  <ds:schemaRefs>
    <ds:schemaRef ds:uri="http://schemas.openxmlformats.org/officeDocument/2006/bibliography"/>
  </ds:schemaRefs>
</ds:datastoreItem>
</file>

<file path=customXml/itemProps2.xml><?xml version="1.0" encoding="utf-8"?>
<ds:datastoreItem xmlns:ds="http://schemas.openxmlformats.org/officeDocument/2006/customXml" ds:itemID="{E2DFC379-261B-457D-B78C-312008E8AD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6F482-C14F-48A5-A489-CA29E239395F}">
  <ds:schemaRefs>
    <ds:schemaRef ds:uri="6133f8d0-fb60-4ba7-8aca-fb4d002f9d1f"/>
    <ds:schemaRef ds:uri="http://schemas.microsoft.com/office/2006/documentManagement/types"/>
    <ds:schemaRef ds:uri="http://purl.org/dc/elements/1.1/"/>
    <ds:schemaRef ds:uri="http://www.w3.org/XML/1998/namespace"/>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2851EEB3-40A6-4E8D-B4FA-3ED1C9CE0758}">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09</TotalTime>
  <Pages>32</Pages>
  <Words>8449</Words>
  <Characters>4979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Dual Eligible Special Needs Plan (D-SNP) Annual Notice of Change (ANOC) Templates</dc:subject>
  <dc:creator>Centers for Medicare &amp; Medicaid Services</dc:creator>
  <cp:keywords>Annual Notice of Change, ANOC, Evidence of Coverage, EOC, 2020, Template, Dual Eligible Special Needs Plan, D-SNP</cp:keywords>
  <cp:lastModifiedBy>Brouse, Theresa (CMS/CM)</cp:lastModifiedBy>
  <cp:revision>48</cp:revision>
  <cp:lastPrinted>2013-11-26T22:12:00Z</cp:lastPrinted>
  <dcterms:created xsi:type="dcterms:W3CDTF">2025-08-05T12:52:00Z</dcterms:created>
  <dcterms:modified xsi:type="dcterms:W3CDTF">2025-08-1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